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7830"/>
      </w:tblGrid>
      <w:tr w:rsidR="00BC5A95" w14:paraId="7289C41A" w14:textId="77777777" w:rsidTr="00326119">
        <w:tc>
          <w:tcPr>
            <w:tcW w:w="9895" w:type="dxa"/>
            <w:gridSpan w:val="2"/>
            <w:shd w:val="clear" w:color="auto" w:fill="E2EFD9" w:themeFill="accent6" w:themeFillTint="33"/>
          </w:tcPr>
          <w:p w14:paraId="19266F55" w14:textId="33CAC92E" w:rsidR="00BC5A95" w:rsidRPr="009176E3" w:rsidRDefault="00BC5A95" w:rsidP="00FF02AF">
            <w:pPr>
              <w:spacing w:before="240" w:after="240"/>
              <w:rPr>
                <w:rFonts w:ascii="Arial Black" w:hAnsi="Arial Black"/>
                <w:sz w:val="32"/>
                <w:szCs w:val="32"/>
              </w:rPr>
            </w:pPr>
            <w:r w:rsidRPr="00D84928">
              <w:rPr>
                <w:rFonts w:ascii="Arial Black" w:hAnsi="Arial Black"/>
                <w:noProof/>
                <w:sz w:val="28"/>
                <w:szCs w:val="28"/>
              </w:rPr>
              <w:t>ROLE OF PROGRAM EVALUATION COMMITTEE (PEC) - 2022</w:t>
            </w:r>
          </w:p>
        </w:tc>
      </w:tr>
      <w:tr w:rsidR="00C33D5C" w14:paraId="409BDF44" w14:textId="77777777" w:rsidTr="00326119">
        <w:tc>
          <w:tcPr>
            <w:tcW w:w="2065" w:type="dxa"/>
          </w:tcPr>
          <w:p w14:paraId="517D1BC5" w14:textId="021C1716" w:rsidR="00C33D5C" w:rsidRDefault="002948AD" w:rsidP="00C33D5C">
            <w:r w:rsidRPr="002948A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0AAE693B" wp14:editId="4BA52F89">
                      <wp:simplePos x="0" y="0"/>
                      <wp:positionH relativeFrom="column">
                        <wp:posOffset>330200</wp:posOffset>
                      </wp:positionH>
                      <wp:positionV relativeFrom="paragraph">
                        <wp:posOffset>111760</wp:posOffset>
                      </wp:positionV>
                      <wp:extent cx="646314" cy="753246"/>
                      <wp:effectExtent l="0" t="0" r="1905" b="8890"/>
                      <wp:wrapNone/>
                      <wp:docPr id="20" name="Freeform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646314" cy="753246"/>
                              </a:xfrm>
                              <a:custGeom>
                                <a:avLst/>
                                <a:gdLst>
                                  <a:gd name="T0" fmla="*/ 112 w 411"/>
                                  <a:gd name="T1" fmla="*/ 326 h 479"/>
                                  <a:gd name="T2" fmla="*/ 119 w 411"/>
                                  <a:gd name="T3" fmla="*/ 350 h 479"/>
                                  <a:gd name="T4" fmla="*/ 115 w 411"/>
                                  <a:gd name="T5" fmla="*/ 369 h 479"/>
                                  <a:gd name="T6" fmla="*/ 128 w 411"/>
                                  <a:gd name="T7" fmla="*/ 392 h 479"/>
                                  <a:gd name="T8" fmla="*/ 90 w 411"/>
                                  <a:gd name="T9" fmla="*/ 413 h 479"/>
                                  <a:gd name="T10" fmla="*/ 90 w 411"/>
                                  <a:gd name="T11" fmla="*/ 414 h 479"/>
                                  <a:gd name="T12" fmla="*/ 83 w 411"/>
                                  <a:gd name="T13" fmla="*/ 433 h 479"/>
                                  <a:gd name="T14" fmla="*/ 99 w 411"/>
                                  <a:gd name="T15" fmla="*/ 453 h 479"/>
                                  <a:gd name="T16" fmla="*/ 86 w 411"/>
                                  <a:gd name="T17" fmla="*/ 466 h 479"/>
                                  <a:gd name="T18" fmla="*/ 145 w 411"/>
                                  <a:gd name="T19" fmla="*/ 452 h 479"/>
                                  <a:gd name="T20" fmla="*/ 153 w 411"/>
                                  <a:gd name="T21" fmla="*/ 366 h 479"/>
                                  <a:gd name="T22" fmla="*/ 138 w 411"/>
                                  <a:gd name="T23" fmla="*/ 308 h 479"/>
                                  <a:gd name="T24" fmla="*/ 164 w 411"/>
                                  <a:gd name="T25" fmla="*/ 374 h 479"/>
                                  <a:gd name="T26" fmla="*/ 169 w 411"/>
                                  <a:gd name="T27" fmla="*/ 431 h 479"/>
                                  <a:gd name="T28" fmla="*/ 159 w 411"/>
                                  <a:gd name="T29" fmla="*/ 305 h 479"/>
                                  <a:gd name="T30" fmla="*/ 12 w 411"/>
                                  <a:gd name="T31" fmla="*/ 277 h 479"/>
                                  <a:gd name="T32" fmla="*/ 49 w 411"/>
                                  <a:gd name="T33" fmla="*/ 310 h 479"/>
                                  <a:gd name="T34" fmla="*/ 29 w 411"/>
                                  <a:gd name="T35" fmla="*/ 239 h 479"/>
                                  <a:gd name="T36" fmla="*/ 48 w 411"/>
                                  <a:gd name="T37" fmla="*/ 287 h 479"/>
                                  <a:gd name="T38" fmla="*/ 42 w 411"/>
                                  <a:gd name="T39" fmla="*/ 232 h 479"/>
                                  <a:gd name="T40" fmla="*/ 53 w 411"/>
                                  <a:gd name="T41" fmla="*/ 209 h 479"/>
                                  <a:gd name="T42" fmla="*/ 64 w 411"/>
                                  <a:gd name="T43" fmla="*/ 216 h 479"/>
                                  <a:gd name="T44" fmla="*/ 62 w 411"/>
                                  <a:gd name="T45" fmla="*/ 246 h 479"/>
                                  <a:gd name="T46" fmla="*/ 55 w 411"/>
                                  <a:gd name="T47" fmla="*/ 271 h 479"/>
                                  <a:gd name="T48" fmla="*/ 82 w 411"/>
                                  <a:gd name="T49" fmla="*/ 257 h 479"/>
                                  <a:gd name="T50" fmla="*/ 81 w 411"/>
                                  <a:gd name="T51" fmla="*/ 305 h 479"/>
                                  <a:gd name="T52" fmla="*/ 83 w 411"/>
                                  <a:gd name="T53" fmla="*/ 305 h 479"/>
                                  <a:gd name="T54" fmla="*/ 111 w 411"/>
                                  <a:gd name="T55" fmla="*/ 293 h 479"/>
                                  <a:gd name="T56" fmla="*/ 125 w 411"/>
                                  <a:gd name="T57" fmla="*/ 297 h 479"/>
                                  <a:gd name="T58" fmla="*/ 136 w 411"/>
                                  <a:gd name="T59" fmla="*/ 275 h 479"/>
                                  <a:gd name="T60" fmla="*/ 126 w 411"/>
                                  <a:gd name="T61" fmla="*/ 299 h 479"/>
                                  <a:gd name="T62" fmla="*/ 159 w 411"/>
                                  <a:gd name="T63" fmla="*/ 294 h 479"/>
                                  <a:gd name="T64" fmla="*/ 200 w 411"/>
                                  <a:gd name="T65" fmla="*/ 248 h 479"/>
                                  <a:gd name="T66" fmla="*/ 222 w 411"/>
                                  <a:gd name="T67" fmla="*/ 263 h 479"/>
                                  <a:gd name="T68" fmla="*/ 241 w 411"/>
                                  <a:gd name="T69" fmla="*/ 284 h 479"/>
                                  <a:gd name="T70" fmla="*/ 273 w 411"/>
                                  <a:gd name="T71" fmla="*/ 278 h 479"/>
                                  <a:gd name="T72" fmla="*/ 287 w 411"/>
                                  <a:gd name="T73" fmla="*/ 257 h 479"/>
                                  <a:gd name="T74" fmla="*/ 323 w 411"/>
                                  <a:gd name="T75" fmla="*/ 255 h 479"/>
                                  <a:gd name="T76" fmla="*/ 339 w 411"/>
                                  <a:gd name="T77" fmla="*/ 253 h 479"/>
                                  <a:gd name="T78" fmla="*/ 285 w 411"/>
                                  <a:gd name="T79" fmla="*/ 156 h 479"/>
                                  <a:gd name="T80" fmla="*/ 276 w 411"/>
                                  <a:gd name="T81" fmla="*/ 55 h 479"/>
                                  <a:gd name="T82" fmla="*/ 286 w 411"/>
                                  <a:gd name="T83" fmla="*/ 42 h 479"/>
                                  <a:gd name="T84" fmla="*/ 297 w 411"/>
                                  <a:gd name="T85" fmla="*/ 163 h 479"/>
                                  <a:gd name="T86" fmla="*/ 351 w 411"/>
                                  <a:gd name="T87" fmla="*/ 248 h 479"/>
                                  <a:gd name="T88" fmla="*/ 401 w 411"/>
                                  <a:gd name="T89" fmla="*/ 213 h 479"/>
                                  <a:gd name="T90" fmla="*/ 386 w 411"/>
                                  <a:gd name="T91" fmla="*/ 129 h 479"/>
                                  <a:gd name="T92" fmla="*/ 352 w 411"/>
                                  <a:gd name="T93" fmla="*/ 44 h 479"/>
                                  <a:gd name="T94" fmla="*/ 325 w 411"/>
                                  <a:gd name="T95" fmla="*/ 4 h 479"/>
                                  <a:gd name="T96" fmla="*/ 394 w 411"/>
                                  <a:gd name="T97" fmla="*/ 124 h 479"/>
                                  <a:gd name="T98" fmla="*/ 411 w 411"/>
                                  <a:gd name="T99" fmla="*/ 210 h 479"/>
                                  <a:gd name="T100" fmla="*/ 389 w 411"/>
                                  <a:gd name="T101" fmla="*/ 259 h 479"/>
                                  <a:gd name="T102" fmla="*/ 307 w 411"/>
                                  <a:gd name="T103" fmla="*/ 282 h 479"/>
                                  <a:gd name="T104" fmla="*/ 176 w 411"/>
                                  <a:gd name="T105" fmla="*/ 330 h 479"/>
                                  <a:gd name="T106" fmla="*/ 171 w 411"/>
                                  <a:gd name="T107" fmla="*/ 449 h 479"/>
                                  <a:gd name="T108" fmla="*/ 128 w 411"/>
                                  <a:gd name="T109" fmla="*/ 476 h 479"/>
                                  <a:gd name="T110" fmla="*/ 68 w 411"/>
                                  <a:gd name="T111" fmla="*/ 466 h 479"/>
                                  <a:gd name="T112" fmla="*/ 85 w 411"/>
                                  <a:gd name="T113" fmla="*/ 366 h 479"/>
                                  <a:gd name="T114" fmla="*/ 63 w 411"/>
                                  <a:gd name="T115" fmla="*/ 314 h 479"/>
                                  <a:gd name="T116" fmla="*/ 8 w 411"/>
                                  <a:gd name="T117" fmla="*/ 292 h 479"/>
                                  <a:gd name="T118" fmla="*/ 6 w 411"/>
                                  <a:gd name="T119" fmla="*/ 236 h 479"/>
                                  <a:gd name="T120" fmla="*/ 253 w 411"/>
                                  <a:gd name="T121" fmla="*/ 36 h 479"/>
                                  <a:gd name="T122" fmla="*/ 298 w 411"/>
                                  <a:gd name="T123" fmla="*/ 2 h 47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0" y="T121"/>
                                  </a:cxn>
                                  <a:cxn ang="0">
                                    <a:pos x="T122" y="T123"/>
                                  </a:cxn>
                                </a:cxnLst>
                                <a:rect l="0" t="0" r="r" b="b"/>
                                <a:pathLst>
                                  <a:path w="411" h="479">
                                    <a:moveTo>
                                      <a:pt x="138" y="308"/>
                                    </a:moveTo>
                                    <a:lnTo>
                                      <a:pt x="77" y="314"/>
                                    </a:lnTo>
                                    <a:lnTo>
                                      <a:pt x="81" y="320"/>
                                    </a:lnTo>
                                    <a:lnTo>
                                      <a:pt x="84" y="326"/>
                                    </a:lnTo>
                                    <a:lnTo>
                                      <a:pt x="112" y="326"/>
                                    </a:lnTo>
                                    <a:lnTo>
                                      <a:pt x="112" y="326"/>
                                    </a:lnTo>
                                    <a:lnTo>
                                      <a:pt x="112" y="327"/>
                                    </a:lnTo>
                                    <a:lnTo>
                                      <a:pt x="112" y="328"/>
                                    </a:lnTo>
                                    <a:lnTo>
                                      <a:pt x="85" y="328"/>
                                    </a:lnTo>
                                    <a:lnTo>
                                      <a:pt x="93" y="348"/>
                                    </a:lnTo>
                                    <a:lnTo>
                                      <a:pt x="118" y="349"/>
                                    </a:lnTo>
                                    <a:lnTo>
                                      <a:pt x="119" y="350"/>
                                    </a:lnTo>
                                    <a:lnTo>
                                      <a:pt x="119" y="351"/>
                                    </a:lnTo>
                                    <a:lnTo>
                                      <a:pt x="118" y="351"/>
                                    </a:lnTo>
                                    <a:lnTo>
                                      <a:pt x="93" y="350"/>
                                    </a:lnTo>
                                    <a:lnTo>
                                      <a:pt x="96" y="368"/>
                                    </a:lnTo>
                                    <a:lnTo>
                                      <a:pt x="96" y="371"/>
                                    </a:lnTo>
                                    <a:lnTo>
                                      <a:pt x="115" y="369"/>
                                    </a:lnTo>
                                    <a:lnTo>
                                      <a:pt x="115" y="371"/>
                                    </a:lnTo>
                                    <a:lnTo>
                                      <a:pt x="115" y="372"/>
                                    </a:lnTo>
                                    <a:lnTo>
                                      <a:pt x="115" y="372"/>
                                    </a:lnTo>
                                    <a:lnTo>
                                      <a:pt x="96" y="372"/>
                                    </a:lnTo>
                                    <a:lnTo>
                                      <a:pt x="95" y="391"/>
                                    </a:lnTo>
                                    <a:lnTo>
                                      <a:pt x="128" y="392"/>
                                    </a:lnTo>
                                    <a:lnTo>
                                      <a:pt x="129" y="392"/>
                                    </a:lnTo>
                                    <a:lnTo>
                                      <a:pt x="129" y="393"/>
                                    </a:lnTo>
                                    <a:lnTo>
                                      <a:pt x="129" y="393"/>
                                    </a:lnTo>
                                    <a:lnTo>
                                      <a:pt x="128" y="394"/>
                                    </a:lnTo>
                                    <a:lnTo>
                                      <a:pt x="94" y="392"/>
                                    </a:lnTo>
                                    <a:lnTo>
                                      <a:pt x="90" y="413"/>
                                    </a:lnTo>
                                    <a:lnTo>
                                      <a:pt x="112" y="413"/>
                                    </a:lnTo>
                                    <a:lnTo>
                                      <a:pt x="112" y="413"/>
                                    </a:lnTo>
                                    <a:lnTo>
                                      <a:pt x="113" y="414"/>
                                    </a:lnTo>
                                    <a:lnTo>
                                      <a:pt x="112" y="414"/>
                                    </a:lnTo>
                                    <a:lnTo>
                                      <a:pt x="112" y="415"/>
                                    </a:lnTo>
                                    <a:lnTo>
                                      <a:pt x="90" y="414"/>
                                    </a:lnTo>
                                    <a:lnTo>
                                      <a:pt x="84" y="432"/>
                                    </a:lnTo>
                                    <a:lnTo>
                                      <a:pt x="105" y="434"/>
                                    </a:lnTo>
                                    <a:lnTo>
                                      <a:pt x="106" y="434"/>
                                    </a:lnTo>
                                    <a:lnTo>
                                      <a:pt x="106" y="435"/>
                                    </a:lnTo>
                                    <a:lnTo>
                                      <a:pt x="105" y="435"/>
                                    </a:lnTo>
                                    <a:lnTo>
                                      <a:pt x="83" y="433"/>
                                    </a:lnTo>
                                    <a:lnTo>
                                      <a:pt x="80" y="448"/>
                                    </a:lnTo>
                                    <a:lnTo>
                                      <a:pt x="80" y="450"/>
                                    </a:lnTo>
                                    <a:lnTo>
                                      <a:pt x="99" y="450"/>
                                    </a:lnTo>
                                    <a:lnTo>
                                      <a:pt x="100" y="450"/>
                                    </a:lnTo>
                                    <a:lnTo>
                                      <a:pt x="100" y="452"/>
                                    </a:lnTo>
                                    <a:lnTo>
                                      <a:pt x="99" y="453"/>
                                    </a:lnTo>
                                    <a:lnTo>
                                      <a:pt x="79" y="453"/>
                                    </a:lnTo>
                                    <a:lnTo>
                                      <a:pt x="79" y="457"/>
                                    </a:lnTo>
                                    <a:lnTo>
                                      <a:pt x="80" y="460"/>
                                    </a:lnTo>
                                    <a:lnTo>
                                      <a:pt x="81" y="462"/>
                                    </a:lnTo>
                                    <a:lnTo>
                                      <a:pt x="83" y="464"/>
                                    </a:lnTo>
                                    <a:lnTo>
                                      <a:pt x="86" y="466"/>
                                    </a:lnTo>
                                    <a:lnTo>
                                      <a:pt x="91" y="467"/>
                                    </a:lnTo>
                                    <a:lnTo>
                                      <a:pt x="96" y="468"/>
                                    </a:lnTo>
                                    <a:lnTo>
                                      <a:pt x="119" y="468"/>
                                    </a:lnTo>
                                    <a:lnTo>
                                      <a:pt x="130" y="464"/>
                                    </a:lnTo>
                                    <a:lnTo>
                                      <a:pt x="138" y="459"/>
                                    </a:lnTo>
                                    <a:lnTo>
                                      <a:pt x="145" y="452"/>
                                    </a:lnTo>
                                    <a:lnTo>
                                      <a:pt x="148" y="443"/>
                                    </a:lnTo>
                                    <a:lnTo>
                                      <a:pt x="151" y="433"/>
                                    </a:lnTo>
                                    <a:lnTo>
                                      <a:pt x="152" y="422"/>
                                    </a:lnTo>
                                    <a:lnTo>
                                      <a:pt x="153" y="412"/>
                                    </a:lnTo>
                                    <a:lnTo>
                                      <a:pt x="155" y="389"/>
                                    </a:lnTo>
                                    <a:lnTo>
                                      <a:pt x="153" y="366"/>
                                    </a:lnTo>
                                    <a:lnTo>
                                      <a:pt x="152" y="352"/>
                                    </a:lnTo>
                                    <a:lnTo>
                                      <a:pt x="150" y="337"/>
                                    </a:lnTo>
                                    <a:lnTo>
                                      <a:pt x="146" y="322"/>
                                    </a:lnTo>
                                    <a:lnTo>
                                      <a:pt x="139" y="310"/>
                                    </a:lnTo>
                                    <a:lnTo>
                                      <a:pt x="138" y="309"/>
                                    </a:lnTo>
                                    <a:lnTo>
                                      <a:pt x="138" y="308"/>
                                    </a:lnTo>
                                    <a:close/>
                                    <a:moveTo>
                                      <a:pt x="159" y="305"/>
                                    </a:moveTo>
                                    <a:lnTo>
                                      <a:pt x="146" y="307"/>
                                    </a:lnTo>
                                    <a:lnTo>
                                      <a:pt x="153" y="318"/>
                                    </a:lnTo>
                                    <a:lnTo>
                                      <a:pt x="158" y="330"/>
                                    </a:lnTo>
                                    <a:lnTo>
                                      <a:pt x="160" y="343"/>
                                    </a:lnTo>
                                    <a:lnTo>
                                      <a:pt x="164" y="374"/>
                                    </a:lnTo>
                                    <a:lnTo>
                                      <a:pt x="164" y="404"/>
                                    </a:lnTo>
                                    <a:lnTo>
                                      <a:pt x="162" y="421"/>
                                    </a:lnTo>
                                    <a:lnTo>
                                      <a:pt x="160" y="437"/>
                                    </a:lnTo>
                                    <a:lnTo>
                                      <a:pt x="156" y="454"/>
                                    </a:lnTo>
                                    <a:lnTo>
                                      <a:pt x="163" y="443"/>
                                    </a:lnTo>
                                    <a:lnTo>
                                      <a:pt x="169" y="431"/>
                                    </a:lnTo>
                                    <a:lnTo>
                                      <a:pt x="172" y="417"/>
                                    </a:lnTo>
                                    <a:lnTo>
                                      <a:pt x="173" y="403"/>
                                    </a:lnTo>
                                    <a:lnTo>
                                      <a:pt x="174" y="389"/>
                                    </a:lnTo>
                                    <a:lnTo>
                                      <a:pt x="173" y="360"/>
                                    </a:lnTo>
                                    <a:lnTo>
                                      <a:pt x="169" y="332"/>
                                    </a:lnTo>
                                    <a:lnTo>
                                      <a:pt x="159" y="305"/>
                                    </a:lnTo>
                                    <a:close/>
                                    <a:moveTo>
                                      <a:pt x="32" y="224"/>
                                    </a:moveTo>
                                    <a:lnTo>
                                      <a:pt x="13" y="240"/>
                                    </a:lnTo>
                                    <a:lnTo>
                                      <a:pt x="12" y="240"/>
                                    </a:lnTo>
                                    <a:lnTo>
                                      <a:pt x="10" y="252"/>
                                    </a:lnTo>
                                    <a:lnTo>
                                      <a:pt x="10" y="264"/>
                                    </a:lnTo>
                                    <a:lnTo>
                                      <a:pt x="12" y="277"/>
                                    </a:lnTo>
                                    <a:lnTo>
                                      <a:pt x="16" y="286"/>
                                    </a:lnTo>
                                    <a:lnTo>
                                      <a:pt x="22" y="296"/>
                                    </a:lnTo>
                                    <a:lnTo>
                                      <a:pt x="28" y="304"/>
                                    </a:lnTo>
                                    <a:lnTo>
                                      <a:pt x="38" y="309"/>
                                    </a:lnTo>
                                    <a:lnTo>
                                      <a:pt x="49" y="310"/>
                                    </a:lnTo>
                                    <a:lnTo>
                                      <a:pt x="49" y="310"/>
                                    </a:lnTo>
                                    <a:lnTo>
                                      <a:pt x="54" y="309"/>
                                    </a:lnTo>
                                    <a:lnTo>
                                      <a:pt x="43" y="298"/>
                                    </a:lnTo>
                                    <a:lnTo>
                                      <a:pt x="36" y="285"/>
                                    </a:lnTo>
                                    <a:lnTo>
                                      <a:pt x="31" y="270"/>
                                    </a:lnTo>
                                    <a:lnTo>
                                      <a:pt x="29" y="255"/>
                                    </a:lnTo>
                                    <a:lnTo>
                                      <a:pt x="29" y="239"/>
                                    </a:lnTo>
                                    <a:lnTo>
                                      <a:pt x="32" y="224"/>
                                    </a:lnTo>
                                    <a:close/>
                                    <a:moveTo>
                                      <a:pt x="46" y="213"/>
                                    </a:moveTo>
                                    <a:lnTo>
                                      <a:pt x="40" y="218"/>
                                    </a:lnTo>
                                    <a:lnTo>
                                      <a:pt x="37" y="243"/>
                                    </a:lnTo>
                                    <a:lnTo>
                                      <a:pt x="39" y="266"/>
                                    </a:lnTo>
                                    <a:lnTo>
                                      <a:pt x="48" y="287"/>
                                    </a:lnTo>
                                    <a:lnTo>
                                      <a:pt x="64" y="308"/>
                                    </a:lnTo>
                                    <a:lnTo>
                                      <a:pt x="70" y="307"/>
                                    </a:lnTo>
                                    <a:lnTo>
                                      <a:pt x="56" y="291"/>
                                    </a:lnTo>
                                    <a:lnTo>
                                      <a:pt x="48" y="272"/>
                                    </a:lnTo>
                                    <a:lnTo>
                                      <a:pt x="42" y="253"/>
                                    </a:lnTo>
                                    <a:lnTo>
                                      <a:pt x="42" y="232"/>
                                    </a:lnTo>
                                    <a:lnTo>
                                      <a:pt x="46" y="213"/>
                                    </a:lnTo>
                                    <a:close/>
                                    <a:moveTo>
                                      <a:pt x="283" y="20"/>
                                    </a:moveTo>
                                    <a:lnTo>
                                      <a:pt x="265" y="36"/>
                                    </a:lnTo>
                                    <a:lnTo>
                                      <a:pt x="229" y="65"/>
                                    </a:lnTo>
                                    <a:lnTo>
                                      <a:pt x="158" y="122"/>
                                    </a:lnTo>
                                    <a:lnTo>
                                      <a:pt x="53" y="209"/>
                                    </a:lnTo>
                                    <a:lnTo>
                                      <a:pt x="49" y="227"/>
                                    </a:lnTo>
                                    <a:lnTo>
                                      <a:pt x="49" y="245"/>
                                    </a:lnTo>
                                    <a:lnTo>
                                      <a:pt x="54" y="230"/>
                                    </a:lnTo>
                                    <a:lnTo>
                                      <a:pt x="62" y="216"/>
                                    </a:lnTo>
                                    <a:lnTo>
                                      <a:pt x="63" y="216"/>
                                    </a:lnTo>
                                    <a:lnTo>
                                      <a:pt x="64" y="216"/>
                                    </a:lnTo>
                                    <a:lnTo>
                                      <a:pt x="64" y="217"/>
                                    </a:lnTo>
                                    <a:lnTo>
                                      <a:pt x="50" y="249"/>
                                    </a:lnTo>
                                    <a:lnTo>
                                      <a:pt x="49" y="249"/>
                                    </a:lnTo>
                                    <a:lnTo>
                                      <a:pt x="54" y="268"/>
                                    </a:lnTo>
                                    <a:lnTo>
                                      <a:pt x="57" y="257"/>
                                    </a:lnTo>
                                    <a:lnTo>
                                      <a:pt x="62" y="246"/>
                                    </a:lnTo>
                                    <a:lnTo>
                                      <a:pt x="63" y="245"/>
                                    </a:lnTo>
                                    <a:lnTo>
                                      <a:pt x="63" y="246"/>
                                    </a:lnTo>
                                    <a:lnTo>
                                      <a:pt x="64" y="246"/>
                                    </a:lnTo>
                                    <a:lnTo>
                                      <a:pt x="64" y="248"/>
                                    </a:lnTo>
                                    <a:lnTo>
                                      <a:pt x="55" y="271"/>
                                    </a:lnTo>
                                    <a:lnTo>
                                      <a:pt x="55" y="271"/>
                                    </a:lnTo>
                                    <a:lnTo>
                                      <a:pt x="59" y="282"/>
                                    </a:lnTo>
                                    <a:lnTo>
                                      <a:pt x="67" y="292"/>
                                    </a:lnTo>
                                    <a:lnTo>
                                      <a:pt x="80" y="258"/>
                                    </a:lnTo>
                                    <a:lnTo>
                                      <a:pt x="81" y="257"/>
                                    </a:lnTo>
                                    <a:lnTo>
                                      <a:pt x="81" y="257"/>
                                    </a:lnTo>
                                    <a:lnTo>
                                      <a:pt x="82" y="257"/>
                                    </a:lnTo>
                                    <a:lnTo>
                                      <a:pt x="82" y="258"/>
                                    </a:lnTo>
                                    <a:lnTo>
                                      <a:pt x="68" y="293"/>
                                    </a:lnTo>
                                    <a:lnTo>
                                      <a:pt x="67" y="293"/>
                                    </a:lnTo>
                                    <a:lnTo>
                                      <a:pt x="72" y="299"/>
                                    </a:lnTo>
                                    <a:lnTo>
                                      <a:pt x="79" y="306"/>
                                    </a:lnTo>
                                    <a:lnTo>
                                      <a:pt x="81" y="305"/>
                                    </a:lnTo>
                                    <a:lnTo>
                                      <a:pt x="95" y="279"/>
                                    </a:lnTo>
                                    <a:lnTo>
                                      <a:pt x="96" y="278"/>
                                    </a:lnTo>
                                    <a:lnTo>
                                      <a:pt x="96" y="278"/>
                                    </a:lnTo>
                                    <a:lnTo>
                                      <a:pt x="97" y="279"/>
                                    </a:lnTo>
                                    <a:lnTo>
                                      <a:pt x="97" y="280"/>
                                    </a:lnTo>
                                    <a:lnTo>
                                      <a:pt x="83" y="305"/>
                                    </a:lnTo>
                                    <a:lnTo>
                                      <a:pt x="104" y="301"/>
                                    </a:lnTo>
                                    <a:lnTo>
                                      <a:pt x="113" y="282"/>
                                    </a:lnTo>
                                    <a:lnTo>
                                      <a:pt x="113" y="281"/>
                                    </a:lnTo>
                                    <a:lnTo>
                                      <a:pt x="115" y="282"/>
                                    </a:lnTo>
                                    <a:lnTo>
                                      <a:pt x="116" y="283"/>
                                    </a:lnTo>
                                    <a:lnTo>
                                      <a:pt x="111" y="293"/>
                                    </a:lnTo>
                                    <a:lnTo>
                                      <a:pt x="106" y="301"/>
                                    </a:lnTo>
                                    <a:lnTo>
                                      <a:pt x="123" y="299"/>
                                    </a:lnTo>
                                    <a:lnTo>
                                      <a:pt x="123" y="299"/>
                                    </a:lnTo>
                                    <a:lnTo>
                                      <a:pt x="124" y="299"/>
                                    </a:lnTo>
                                    <a:lnTo>
                                      <a:pt x="124" y="298"/>
                                    </a:lnTo>
                                    <a:lnTo>
                                      <a:pt x="125" y="297"/>
                                    </a:lnTo>
                                    <a:lnTo>
                                      <a:pt x="128" y="295"/>
                                    </a:lnTo>
                                    <a:lnTo>
                                      <a:pt x="129" y="293"/>
                                    </a:lnTo>
                                    <a:lnTo>
                                      <a:pt x="130" y="291"/>
                                    </a:lnTo>
                                    <a:lnTo>
                                      <a:pt x="131" y="289"/>
                                    </a:lnTo>
                                    <a:lnTo>
                                      <a:pt x="131" y="287"/>
                                    </a:lnTo>
                                    <a:lnTo>
                                      <a:pt x="136" y="275"/>
                                    </a:lnTo>
                                    <a:lnTo>
                                      <a:pt x="137" y="275"/>
                                    </a:lnTo>
                                    <a:lnTo>
                                      <a:pt x="138" y="275"/>
                                    </a:lnTo>
                                    <a:lnTo>
                                      <a:pt x="138" y="276"/>
                                    </a:lnTo>
                                    <a:lnTo>
                                      <a:pt x="129" y="296"/>
                                    </a:lnTo>
                                    <a:lnTo>
                                      <a:pt x="128" y="297"/>
                                    </a:lnTo>
                                    <a:lnTo>
                                      <a:pt x="126" y="299"/>
                                    </a:lnTo>
                                    <a:lnTo>
                                      <a:pt x="156" y="296"/>
                                    </a:lnTo>
                                    <a:lnTo>
                                      <a:pt x="166" y="271"/>
                                    </a:lnTo>
                                    <a:lnTo>
                                      <a:pt x="166" y="271"/>
                                    </a:lnTo>
                                    <a:lnTo>
                                      <a:pt x="167" y="271"/>
                                    </a:lnTo>
                                    <a:lnTo>
                                      <a:pt x="167" y="272"/>
                                    </a:lnTo>
                                    <a:lnTo>
                                      <a:pt x="159" y="294"/>
                                    </a:lnTo>
                                    <a:lnTo>
                                      <a:pt x="161" y="294"/>
                                    </a:lnTo>
                                    <a:lnTo>
                                      <a:pt x="162" y="295"/>
                                    </a:lnTo>
                                    <a:lnTo>
                                      <a:pt x="178" y="293"/>
                                    </a:lnTo>
                                    <a:lnTo>
                                      <a:pt x="199" y="249"/>
                                    </a:lnTo>
                                    <a:lnTo>
                                      <a:pt x="200" y="248"/>
                                    </a:lnTo>
                                    <a:lnTo>
                                      <a:pt x="200" y="248"/>
                                    </a:lnTo>
                                    <a:lnTo>
                                      <a:pt x="201" y="249"/>
                                    </a:lnTo>
                                    <a:lnTo>
                                      <a:pt x="201" y="250"/>
                                    </a:lnTo>
                                    <a:lnTo>
                                      <a:pt x="180" y="293"/>
                                    </a:lnTo>
                                    <a:lnTo>
                                      <a:pt x="210" y="289"/>
                                    </a:lnTo>
                                    <a:lnTo>
                                      <a:pt x="222" y="264"/>
                                    </a:lnTo>
                                    <a:lnTo>
                                      <a:pt x="222" y="263"/>
                                    </a:lnTo>
                                    <a:lnTo>
                                      <a:pt x="223" y="263"/>
                                    </a:lnTo>
                                    <a:lnTo>
                                      <a:pt x="223" y="264"/>
                                    </a:lnTo>
                                    <a:lnTo>
                                      <a:pt x="223" y="265"/>
                                    </a:lnTo>
                                    <a:lnTo>
                                      <a:pt x="212" y="289"/>
                                    </a:lnTo>
                                    <a:lnTo>
                                      <a:pt x="216" y="287"/>
                                    </a:lnTo>
                                    <a:lnTo>
                                      <a:pt x="241" y="284"/>
                                    </a:lnTo>
                                    <a:lnTo>
                                      <a:pt x="250" y="263"/>
                                    </a:lnTo>
                                    <a:lnTo>
                                      <a:pt x="251" y="262"/>
                                    </a:lnTo>
                                    <a:lnTo>
                                      <a:pt x="252" y="263"/>
                                    </a:lnTo>
                                    <a:lnTo>
                                      <a:pt x="252" y="263"/>
                                    </a:lnTo>
                                    <a:lnTo>
                                      <a:pt x="243" y="283"/>
                                    </a:lnTo>
                                    <a:lnTo>
                                      <a:pt x="273" y="278"/>
                                    </a:lnTo>
                                    <a:lnTo>
                                      <a:pt x="285" y="256"/>
                                    </a:lnTo>
                                    <a:lnTo>
                                      <a:pt x="295" y="235"/>
                                    </a:lnTo>
                                    <a:lnTo>
                                      <a:pt x="296" y="235"/>
                                    </a:lnTo>
                                    <a:lnTo>
                                      <a:pt x="296" y="235"/>
                                    </a:lnTo>
                                    <a:lnTo>
                                      <a:pt x="297" y="236"/>
                                    </a:lnTo>
                                    <a:lnTo>
                                      <a:pt x="287" y="257"/>
                                    </a:lnTo>
                                    <a:lnTo>
                                      <a:pt x="277" y="277"/>
                                    </a:lnTo>
                                    <a:lnTo>
                                      <a:pt x="314" y="269"/>
                                    </a:lnTo>
                                    <a:lnTo>
                                      <a:pt x="318" y="263"/>
                                    </a:lnTo>
                                    <a:lnTo>
                                      <a:pt x="321" y="255"/>
                                    </a:lnTo>
                                    <a:lnTo>
                                      <a:pt x="322" y="255"/>
                                    </a:lnTo>
                                    <a:lnTo>
                                      <a:pt x="323" y="255"/>
                                    </a:lnTo>
                                    <a:lnTo>
                                      <a:pt x="323" y="255"/>
                                    </a:lnTo>
                                    <a:lnTo>
                                      <a:pt x="323" y="256"/>
                                    </a:lnTo>
                                    <a:lnTo>
                                      <a:pt x="321" y="263"/>
                                    </a:lnTo>
                                    <a:lnTo>
                                      <a:pt x="318" y="268"/>
                                    </a:lnTo>
                                    <a:lnTo>
                                      <a:pt x="354" y="260"/>
                                    </a:lnTo>
                                    <a:lnTo>
                                      <a:pt x="339" y="253"/>
                                    </a:lnTo>
                                    <a:lnTo>
                                      <a:pt x="326" y="241"/>
                                    </a:lnTo>
                                    <a:lnTo>
                                      <a:pt x="314" y="227"/>
                                    </a:lnTo>
                                    <a:lnTo>
                                      <a:pt x="305" y="210"/>
                                    </a:lnTo>
                                    <a:lnTo>
                                      <a:pt x="297" y="191"/>
                                    </a:lnTo>
                                    <a:lnTo>
                                      <a:pt x="291" y="173"/>
                                    </a:lnTo>
                                    <a:lnTo>
                                      <a:pt x="285" y="156"/>
                                    </a:lnTo>
                                    <a:lnTo>
                                      <a:pt x="282" y="141"/>
                                    </a:lnTo>
                                    <a:lnTo>
                                      <a:pt x="280" y="130"/>
                                    </a:lnTo>
                                    <a:lnTo>
                                      <a:pt x="278" y="115"/>
                                    </a:lnTo>
                                    <a:lnTo>
                                      <a:pt x="277" y="96"/>
                                    </a:lnTo>
                                    <a:lnTo>
                                      <a:pt x="276" y="76"/>
                                    </a:lnTo>
                                    <a:lnTo>
                                      <a:pt x="276" y="55"/>
                                    </a:lnTo>
                                    <a:lnTo>
                                      <a:pt x="279" y="36"/>
                                    </a:lnTo>
                                    <a:lnTo>
                                      <a:pt x="283" y="20"/>
                                    </a:lnTo>
                                    <a:close/>
                                    <a:moveTo>
                                      <a:pt x="306" y="10"/>
                                    </a:moveTo>
                                    <a:lnTo>
                                      <a:pt x="296" y="19"/>
                                    </a:lnTo>
                                    <a:lnTo>
                                      <a:pt x="291" y="29"/>
                                    </a:lnTo>
                                    <a:lnTo>
                                      <a:pt x="286" y="42"/>
                                    </a:lnTo>
                                    <a:lnTo>
                                      <a:pt x="285" y="55"/>
                                    </a:lnTo>
                                    <a:lnTo>
                                      <a:pt x="284" y="69"/>
                                    </a:lnTo>
                                    <a:lnTo>
                                      <a:pt x="284" y="82"/>
                                    </a:lnTo>
                                    <a:lnTo>
                                      <a:pt x="286" y="116"/>
                                    </a:lnTo>
                                    <a:lnTo>
                                      <a:pt x="293" y="148"/>
                                    </a:lnTo>
                                    <a:lnTo>
                                      <a:pt x="297" y="163"/>
                                    </a:lnTo>
                                    <a:lnTo>
                                      <a:pt x="303" y="178"/>
                                    </a:lnTo>
                                    <a:lnTo>
                                      <a:pt x="309" y="196"/>
                                    </a:lnTo>
                                    <a:lnTo>
                                      <a:pt x="317" y="212"/>
                                    </a:lnTo>
                                    <a:lnTo>
                                      <a:pt x="326" y="227"/>
                                    </a:lnTo>
                                    <a:lnTo>
                                      <a:pt x="338" y="239"/>
                                    </a:lnTo>
                                    <a:lnTo>
                                      <a:pt x="351" y="248"/>
                                    </a:lnTo>
                                    <a:lnTo>
                                      <a:pt x="366" y="252"/>
                                    </a:lnTo>
                                    <a:lnTo>
                                      <a:pt x="379" y="251"/>
                                    </a:lnTo>
                                    <a:lnTo>
                                      <a:pt x="389" y="245"/>
                                    </a:lnTo>
                                    <a:lnTo>
                                      <a:pt x="396" y="238"/>
                                    </a:lnTo>
                                    <a:lnTo>
                                      <a:pt x="399" y="227"/>
                                    </a:lnTo>
                                    <a:lnTo>
                                      <a:pt x="401" y="213"/>
                                    </a:lnTo>
                                    <a:lnTo>
                                      <a:pt x="400" y="199"/>
                                    </a:lnTo>
                                    <a:lnTo>
                                      <a:pt x="399" y="184"/>
                                    </a:lnTo>
                                    <a:lnTo>
                                      <a:pt x="396" y="169"/>
                                    </a:lnTo>
                                    <a:lnTo>
                                      <a:pt x="392" y="154"/>
                                    </a:lnTo>
                                    <a:lnTo>
                                      <a:pt x="389" y="141"/>
                                    </a:lnTo>
                                    <a:lnTo>
                                      <a:pt x="386" y="129"/>
                                    </a:lnTo>
                                    <a:lnTo>
                                      <a:pt x="383" y="119"/>
                                    </a:lnTo>
                                    <a:lnTo>
                                      <a:pt x="379" y="107"/>
                                    </a:lnTo>
                                    <a:lnTo>
                                      <a:pt x="374" y="92"/>
                                    </a:lnTo>
                                    <a:lnTo>
                                      <a:pt x="369" y="76"/>
                                    </a:lnTo>
                                    <a:lnTo>
                                      <a:pt x="361" y="60"/>
                                    </a:lnTo>
                                    <a:lnTo>
                                      <a:pt x="352" y="44"/>
                                    </a:lnTo>
                                    <a:lnTo>
                                      <a:pt x="343" y="28"/>
                                    </a:lnTo>
                                    <a:lnTo>
                                      <a:pt x="332" y="18"/>
                                    </a:lnTo>
                                    <a:lnTo>
                                      <a:pt x="320" y="11"/>
                                    </a:lnTo>
                                    <a:lnTo>
                                      <a:pt x="306" y="10"/>
                                    </a:lnTo>
                                    <a:close/>
                                    <a:moveTo>
                                      <a:pt x="313" y="0"/>
                                    </a:moveTo>
                                    <a:lnTo>
                                      <a:pt x="325" y="4"/>
                                    </a:lnTo>
                                    <a:lnTo>
                                      <a:pt x="336" y="9"/>
                                    </a:lnTo>
                                    <a:lnTo>
                                      <a:pt x="346" y="19"/>
                                    </a:lnTo>
                                    <a:lnTo>
                                      <a:pt x="353" y="29"/>
                                    </a:lnTo>
                                    <a:lnTo>
                                      <a:pt x="371" y="59"/>
                                    </a:lnTo>
                                    <a:lnTo>
                                      <a:pt x="384" y="91"/>
                                    </a:lnTo>
                                    <a:lnTo>
                                      <a:pt x="394" y="124"/>
                                    </a:lnTo>
                                    <a:lnTo>
                                      <a:pt x="398" y="135"/>
                                    </a:lnTo>
                                    <a:lnTo>
                                      <a:pt x="401" y="148"/>
                                    </a:lnTo>
                                    <a:lnTo>
                                      <a:pt x="404" y="162"/>
                                    </a:lnTo>
                                    <a:lnTo>
                                      <a:pt x="407" y="178"/>
                                    </a:lnTo>
                                    <a:lnTo>
                                      <a:pt x="410" y="195"/>
                                    </a:lnTo>
                                    <a:lnTo>
                                      <a:pt x="411" y="210"/>
                                    </a:lnTo>
                                    <a:lnTo>
                                      <a:pt x="410" y="225"/>
                                    </a:lnTo>
                                    <a:lnTo>
                                      <a:pt x="406" y="238"/>
                                    </a:lnTo>
                                    <a:lnTo>
                                      <a:pt x="401" y="249"/>
                                    </a:lnTo>
                                    <a:lnTo>
                                      <a:pt x="391" y="257"/>
                                    </a:lnTo>
                                    <a:lnTo>
                                      <a:pt x="390" y="258"/>
                                    </a:lnTo>
                                    <a:lnTo>
                                      <a:pt x="389" y="259"/>
                                    </a:lnTo>
                                    <a:lnTo>
                                      <a:pt x="388" y="260"/>
                                    </a:lnTo>
                                    <a:lnTo>
                                      <a:pt x="349" y="271"/>
                                    </a:lnTo>
                                    <a:lnTo>
                                      <a:pt x="310" y="280"/>
                                    </a:lnTo>
                                    <a:lnTo>
                                      <a:pt x="308" y="282"/>
                                    </a:lnTo>
                                    <a:lnTo>
                                      <a:pt x="307" y="282"/>
                                    </a:lnTo>
                                    <a:lnTo>
                                      <a:pt x="307" y="282"/>
                                    </a:lnTo>
                                    <a:lnTo>
                                      <a:pt x="307" y="281"/>
                                    </a:lnTo>
                                    <a:lnTo>
                                      <a:pt x="307" y="281"/>
                                    </a:lnTo>
                                    <a:lnTo>
                                      <a:pt x="260" y="290"/>
                                    </a:lnTo>
                                    <a:lnTo>
                                      <a:pt x="214" y="297"/>
                                    </a:lnTo>
                                    <a:lnTo>
                                      <a:pt x="166" y="304"/>
                                    </a:lnTo>
                                    <a:lnTo>
                                      <a:pt x="176" y="330"/>
                                    </a:lnTo>
                                    <a:lnTo>
                                      <a:pt x="180" y="357"/>
                                    </a:lnTo>
                                    <a:lnTo>
                                      <a:pt x="183" y="385"/>
                                    </a:lnTo>
                                    <a:lnTo>
                                      <a:pt x="182" y="413"/>
                                    </a:lnTo>
                                    <a:lnTo>
                                      <a:pt x="179" y="425"/>
                                    </a:lnTo>
                                    <a:lnTo>
                                      <a:pt x="176" y="437"/>
                                    </a:lnTo>
                                    <a:lnTo>
                                      <a:pt x="171" y="449"/>
                                    </a:lnTo>
                                    <a:lnTo>
                                      <a:pt x="163" y="459"/>
                                    </a:lnTo>
                                    <a:lnTo>
                                      <a:pt x="153" y="467"/>
                                    </a:lnTo>
                                    <a:lnTo>
                                      <a:pt x="142" y="471"/>
                                    </a:lnTo>
                                    <a:lnTo>
                                      <a:pt x="137" y="473"/>
                                    </a:lnTo>
                                    <a:lnTo>
                                      <a:pt x="132" y="474"/>
                                    </a:lnTo>
                                    <a:lnTo>
                                      <a:pt x="128" y="476"/>
                                    </a:lnTo>
                                    <a:lnTo>
                                      <a:pt x="117" y="477"/>
                                    </a:lnTo>
                                    <a:lnTo>
                                      <a:pt x="106" y="479"/>
                                    </a:lnTo>
                                    <a:lnTo>
                                      <a:pt x="94" y="477"/>
                                    </a:lnTo>
                                    <a:lnTo>
                                      <a:pt x="83" y="475"/>
                                    </a:lnTo>
                                    <a:lnTo>
                                      <a:pt x="73" y="472"/>
                                    </a:lnTo>
                                    <a:lnTo>
                                      <a:pt x="68" y="466"/>
                                    </a:lnTo>
                                    <a:lnTo>
                                      <a:pt x="68" y="460"/>
                                    </a:lnTo>
                                    <a:lnTo>
                                      <a:pt x="69" y="453"/>
                                    </a:lnTo>
                                    <a:lnTo>
                                      <a:pt x="72" y="446"/>
                                    </a:lnTo>
                                    <a:lnTo>
                                      <a:pt x="81" y="419"/>
                                    </a:lnTo>
                                    <a:lnTo>
                                      <a:pt x="85" y="392"/>
                                    </a:lnTo>
                                    <a:lnTo>
                                      <a:pt x="85" y="366"/>
                                    </a:lnTo>
                                    <a:lnTo>
                                      <a:pt x="81" y="340"/>
                                    </a:lnTo>
                                    <a:lnTo>
                                      <a:pt x="69" y="314"/>
                                    </a:lnTo>
                                    <a:lnTo>
                                      <a:pt x="66" y="314"/>
                                    </a:lnTo>
                                    <a:lnTo>
                                      <a:pt x="65" y="316"/>
                                    </a:lnTo>
                                    <a:lnTo>
                                      <a:pt x="63" y="316"/>
                                    </a:lnTo>
                                    <a:lnTo>
                                      <a:pt x="63" y="314"/>
                                    </a:lnTo>
                                    <a:lnTo>
                                      <a:pt x="51" y="316"/>
                                    </a:lnTo>
                                    <a:lnTo>
                                      <a:pt x="50" y="317"/>
                                    </a:lnTo>
                                    <a:lnTo>
                                      <a:pt x="37" y="318"/>
                                    </a:lnTo>
                                    <a:lnTo>
                                      <a:pt x="26" y="313"/>
                                    </a:lnTo>
                                    <a:lnTo>
                                      <a:pt x="15" y="304"/>
                                    </a:lnTo>
                                    <a:lnTo>
                                      <a:pt x="8" y="292"/>
                                    </a:lnTo>
                                    <a:lnTo>
                                      <a:pt x="2" y="278"/>
                                    </a:lnTo>
                                    <a:lnTo>
                                      <a:pt x="0" y="263"/>
                                    </a:lnTo>
                                    <a:lnTo>
                                      <a:pt x="1" y="250"/>
                                    </a:lnTo>
                                    <a:lnTo>
                                      <a:pt x="6" y="238"/>
                                    </a:lnTo>
                                    <a:lnTo>
                                      <a:pt x="5" y="237"/>
                                    </a:lnTo>
                                    <a:lnTo>
                                      <a:pt x="6" y="236"/>
                                    </a:lnTo>
                                    <a:lnTo>
                                      <a:pt x="8" y="233"/>
                                    </a:lnTo>
                                    <a:lnTo>
                                      <a:pt x="40" y="208"/>
                                    </a:lnTo>
                                    <a:lnTo>
                                      <a:pt x="40" y="207"/>
                                    </a:lnTo>
                                    <a:lnTo>
                                      <a:pt x="106" y="154"/>
                                    </a:lnTo>
                                    <a:lnTo>
                                      <a:pt x="172" y="101"/>
                                    </a:lnTo>
                                    <a:lnTo>
                                      <a:pt x="253" y="36"/>
                                    </a:lnTo>
                                    <a:lnTo>
                                      <a:pt x="265" y="25"/>
                                    </a:lnTo>
                                    <a:lnTo>
                                      <a:pt x="279" y="13"/>
                                    </a:lnTo>
                                    <a:lnTo>
                                      <a:pt x="292" y="5"/>
                                    </a:lnTo>
                                    <a:lnTo>
                                      <a:pt x="295" y="4"/>
                                    </a:lnTo>
                                    <a:lnTo>
                                      <a:pt x="296" y="2"/>
                                    </a:lnTo>
                                    <a:lnTo>
                                      <a:pt x="298" y="2"/>
                                    </a:lnTo>
                                    <a:lnTo>
                                      <a:pt x="299" y="2"/>
                                    </a:lnTo>
                                    <a:lnTo>
                                      <a:pt x="313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FA08EA4" id="Freeform 19" o:spid="_x0000_s1026" style="position:absolute;margin-left:26pt;margin-top:8.8pt;width:50.9pt;height:59.3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11,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" path="m138,308r-61,6l81,320r3,6l112,326r,l112,327r,1l85,328r8,20l118,349r1,1l119,351r-1,l93,350r3,18l96,371r19,-2l115,371r,1l115,372r-19,l95,391r33,1l129,392r,1l129,393r-1,1l94,392r-4,21l112,413r,l113,414r-1,l112,415,90,414r-6,18l105,434r1,l106,435r-1,l83,433r-3,15l80,450r19,l100,450r,2l99,453r-20,l79,457r1,3l81,462r2,2l86,466r5,1l96,468r23,l130,464r8,-5l145,452r3,-9l151,433r1,-11l153,412r2,-23l153,366r-1,-14l150,337r-4,-15l139,310r-1,-1l138,308xm159,305r-13,2l153,318r5,12l160,343r4,31l164,404r-2,17l160,437r-4,17l163,443r6,-12l172,417r1,-14l174,389r-1,-29l169,332,159,305xm32,224l13,240r-1,l10,252r,12l12,277r4,9l22,296r6,8l38,309r11,1l49,310r5,-1l43,298,36,285,31,270,29,255r,-16l32,224xm46,213r-6,5l37,243r2,23l48,287r16,21l70,307,56,291,48,272,42,253r,-21l46,213xm283,20l265,36,229,65r-71,57l53,209r-4,18l49,245r5,-15l62,216r1,l64,216r,1l50,249r-1,l54,268r3,-11l62,246r1,-1l63,246r1,l64,248r-9,23l55,271r4,11l67,292,80,258r1,-1l81,257r1,l82,258,68,293r-1,l72,299r7,7l81,305,95,279r1,-1l96,278r1,1l97,280,83,305r21,-4l113,282r,-1l115,282r1,1l111,293r-5,8l123,299r,l124,299r,-1l125,297r3,-2l129,293r1,-2l131,289r,-2l136,275r1,l138,275r,1l129,296r-1,1l126,299r30,-3l166,271r,l167,271r,1l159,294r2,l162,295r16,-2l199,249r1,-1l200,248r1,1l201,250r-21,43l210,289r12,-25l222,263r1,l223,264r,1l212,289r4,-2l241,284r9,-21l251,262r1,1l252,263r-9,20l273,278r12,-22l295,235r1,l296,235r1,1l287,257r-10,20l314,269r4,-6l321,255r1,l323,255r,l323,256r-2,7l318,268r36,-8l339,253,326,241,314,227r-9,-17l297,191r-6,-18l285,156r-3,-15l280,130r-2,-15l277,96,276,76r,-21l279,36r4,-16xm306,10r-10,9l291,29r-5,13l285,55r-1,14l284,82r2,34l293,148r4,15l303,178r6,18l317,212r9,15l338,239r13,9l366,252r13,-1l389,245r7,-7l399,227r2,-14l400,199r-1,-15l396,169r-4,-15l389,141r-3,-12l383,119r-4,-12l374,92,369,76,361,60,352,44,343,28,332,18,320,11,306,10xm313,r12,4l336,9r10,10l353,29r18,30l384,91r10,33l398,135r3,13l404,162r3,16l410,195r1,15l410,225r-4,13l401,249r-10,8l390,258r-1,1l388,260r-39,11l310,280r-2,2l307,282r,l307,281r,l260,290r-46,7l166,304r10,26l180,357r3,28l182,413r-3,12l176,437r-5,12l163,459r-10,8l142,471r-5,2l132,474r-4,2l117,477r-11,2l94,477,83,475,73,472r-5,-6l68,460r1,-7l72,446r9,-27l85,392r,-26l81,340,69,314r-3,l65,316r-2,l63,314r-12,2l50,317r-13,1l26,313,15,304,8,292,2,278,,263,1,250,6,238,5,237r1,-1l8,233,40,208r,-1l106,154r66,-53l253,36,265,25,279,13,292,5r3,-1l296,2r2,l299,2,313,xe" fillcolor="#70ad47 [3209]" stroked="f" strokeweight="0">
                      <v:path arrowok="t" o:connecttype="custom" o:connectlocs="176124,512648;187132,550389;180842,580267;201285,616435;141529,649458;141529,651031;130521,680909;155681,712360;135238,732803;228018,710787;240599,575549;217011,484342;257897,588129;265759,677764;250034,479624;18870,435593;77054,487487;45604,375837;75482,451319;66047,364829;83345,328661;100643,339668;97497,386845;86490,426158;128948,404142;127376,479624;130521,479624;174552,460754;196568,467044;213865,432448;198140,470189;250034,462326;314508,389990;349104,413578;378982,446601;429303,437166;451319,404142;507930,400997;533091,397852;448174,245316;434021,86490;449746,66047;467044,256324;551962,389990;630589,334951;607000,202857;553534,69192;511076,6290;619581,194995;646314,330233;611718,407288;482770,443456;276767,518938;268904,706070;201285,748528;106933,732803;133666,575549;99070,493777;12580,459181;9435,371119;397853,56611;468617,3145" o:connectangles="0,0,0,0,0,0,0,0,0,0,0,0,0,0,0,0,0,0,0,0,0,0,0,0,0,0,0,0,0,0,0,0,0,0,0,0,0,0,0,0,0,0,0,0,0,0,0,0,0,0,0,0,0,0,0,0,0,0,0,0,0,0"/>
                      <o:lock v:ext="edit" verticies="t"/>
                    </v:shape>
                  </w:pict>
                </mc:Fallback>
              </mc:AlternateContent>
            </w:r>
          </w:p>
        </w:tc>
        <w:tc>
          <w:tcPr>
            <w:tcW w:w="7830" w:type="dxa"/>
            <w:vAlign w:val="center"/>
          </w:tcPr>
          <w:p w14:paraId="3986BCEE" w14:textId="77777777" w:rsidR="00C209FC" w:rsidRDefault="00C209FC" w:rsidP="00081E94"/>
          <w:p w14:paraId="718709F1" w14:textId="77777777" w:rsidR="00FF02AF" w:rsidRPr="00D84928" w:rsidRDefault="00FF02AF" w:rsidP="00081E94"/>
          <w:p w14:paraId="28ED10E9" w14:textId="29AE7E9B" w:rsidR="000269EB" w:rsidRPr="00D84928" w:rsidRDefault="00C33D5C" w:rsidP="00081E94">
            <w:r w:rsidRPr="00D84928">
              <w:t>acting as an advisor to the program director, through program oversight; (Core)</w:t>
            </w:r>
          </w:p>
          <w:p w14:paraId="7C3A00B2" w14:textId="77777777" w:rsidR="00ED0300" w:rsidRDefault="00ED0300" w:rsidP="00081E94"/>
          <w:p w14:paraId="479F2D5B" w14:textId="4080ADCE" w:rsidR="00C209FC" w:rsidRPr="00D84928" w:rsidRDefault="00C209FC" w:rsidP="00081E94"/>
        </w:tc>
      </w:tr>
      <w:tr w:rsidR="00C33D5C" w14:paraId="09294271" w14:textId="77777777" w:rsidTr="00326119">
        <w:trPr>
          <w:trHeight w:val="1448"/>
        </w:trPr>
        <w:tc>
          <w:tcPr>
            <w:tcW w:w="2065" w:type="dxa"/>
          </w:tcPr>
          <w:p w14:paraId="36D0FA10" w14:textId="494E73F1" w:rsidR="00C33D5C" w:rsidRDefault="000269EB" w:rsidP="00C33D5C">
            <w:r w:rsidRPr="000269E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1C2D072" wp14:editId="1B1D87A5">
                      <wp:simplePos x="0" y="0"/>
                      <wp:positionH relativeFrom="column">
                        <wp:posOffset>51757</wp:posOffset>
                      </wp:positionH>
                      <wp:positionV relativeFrom="paragraph">
                        <wp:posOffset>10044</wp:posOffset>
                      </wp:positionV>
                      <wp:extent cx="957580" cy="828136"/>
                      <wp:effectExtent l="0" t="0" r="0" b="0"/>
                      <wp:wrapNone/>
                      <wp:docPr id="113" name="Freeform 1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957580" cy="828136"/>
                              </a:xfrm>
                              <a:custGeom>
                                <a:avLst/>
                                <a:gdLst>
                                  <a:gd name="T0" fmla="*/ 48 w 698"/>
                                  <a:gd name="T1" fmla="*/ 55 h 591"/>
                                  <a:gd name="T2" fmla="*/ 40 w 698"/>
                                  <a:gd name="T3" fmla="*/ 65 h 591"/>
                                  <a:gd name="T4" fmla="*/ 35 w 698"/>
                                  <a:gd name="T5" fmla="*/ 135 h 591"/>
                                  <a:gd name="T6" fmla="*/ 117 w 698"/>
                                  <a:gd name="T7" fmla="*/ 344 h 591"/>
                                  <a:gd name="T8" fmla="*/ 122 w 698"/>
                                  <a:gd name="T9" fmla="*/ 329 h 591"/>
                                  <a:gd name="T10" fmla="*/ 137 w 698"/>
                                  <a:gd name="T11" fmla="*/ 337 h 591"/>
                                  <a:gd name="T12" fmla="*/ 256 w 698"/>
                                  <a:gd name="T13" fmla="*/ 428 h 591"/>
                                  <a:gd name="T14" fmla="*/ 316 w 698"/>
                                  <a:gd name="T15" fmla="*/ 280 h 591"/>
                                  <a:gd name="T16" fmla="*/ 332 w 698"/>
                                  <a:gd name="T17" fmla="*/ 202 h 591"/>
                                  <a:gd name="T18" fmla="*/ 354 w 698"/>
                                  <a:gd name="T19" fmla="*/ 185 h 591"/>
                                  <a:gd name="T20" fmla="*/ 421 w 698"/>
                                  <a:gd name="T21" fmla="*/ 273 h 591"/>
                                  <a:gd name="T22" fmla="*/ 462 w 698"/>
                                  <a:gd name="T23" fmla="*/ 314 h 591"/>
                                  <a:gd name="T24" fmla="*/ 517 w 698"/>
                                  <a:gd name="T25" fmla="*/ 249 h 591"/>
                                  <a:gd name="T26" fmla="*/ 541 w 698"/>
                                  <a:gd name="T27" fmla="*/ 209 h 591"/>
                                  <a:gd name="T28" fmla="*/ 556 w 698"/>
                                  <a:gd name="T29" fmla="*/ 207 h 591"/>
                                  <a:gd name="T30" fmla="*/ 560 w 698"/>
                                  <a:gd name="T31" fmla="*/ 222 h 591"/>
                                  <a:gd name="T32" fmla="*/ 592 w 698"/>
                                  <a:gd name="T33" fmla="*/ 261 h 591"/>
                                  <a:gd name="T34" fmla="*/ 604 w 698"/>
                                  <a:gd name="T35" fmla="*/ 261 h 591"/>
                                  <a:gd name="T36" fmla="*/ 616 w 698"/>
                                  <a:gd name="T37" fmla="*/ 251 h 591"/>
                                  <a:gd name="T38" fmla="*/ 648 w 698"/>
                                  <a:gd name="T39" fmla="*/ 208 h 591"/>
                                  <a:gd name="T40" fmla="*/ 682 w 698"/>
                                  <a:gd name="T41" fmla="*/ 151 h 591"/>
                                  <a:gd name="T42" fmla="*/ 694 w 698"/>
                                  <a:gd name="T43" fmla="*/ 171 h 591"/>
                                  <a:gd name="T44" fmla="*/ 642 w 698"/>
                                  <a:gd name="T45" fmla="*/ 232 h 591"/>
                                  <a:gd name="T46" fmla="*/ 616 w 698"/>
                                  <a:gd name="T47" fmla="*/ 276 h 591"/>
                                  <a:gd name="T48" fmla="*/ 594 w 698"/>
                                  <a:gd name="T49" fmla="*/ 281 h 591"/>
                                  <a:gd name="T50" fmla="*/ 554 w 698"/>
                                  <a:gd name="T51" fmla="*/ 227 h 591"/>
                                  <a:gd name="T52" fmla="*/ 510 w 698"/>
                                  <a:gd name="T53" fmla="*/ 272 h 591"/>
                                  <a:gd name="T54" fmla="*/ 468 w 698"/>
                                  <a:gd name="T55" fmla="*/ 324 h 591"/>
                                  <a:gd name="T56" fmla="*/ 448 w 698"/>
                                  <a:gd name="T57" fmla="*/ 333 h 591"/>
                                  <a:gd name="T58" fmla="*/ 442 w 698"/>
                                  <a:gd name="T59" fmla="*/ 317 h 591"/>
                                  <a:gd name="T60" fmla="*/ 353 w 698"/>
                                  <a:gd name="T61" fmla="*/ 208 h 591"/>
                                  <a:gd name="T62" fmla="*/ 292 w 698"/>
                                  <a:gd name="T63" fmla="*/ 380 h 591"/>
                                  <a:gd name="T64" fmla="*/ 262 w 698"/>
                                  <a:gd name="T65" fmla="*/ 449 h 591"/>
                                  <a:gd name="T66" fmla="*/ 250 w 698"/>
                                  <a:gd name="T67" fmla="*/ 436 h 591"/>
                                  <a:gd name="T68" fmla="*/ 131 w 698"/>
                                  <a:gd name="T69" fmla="*/ 348 h 591"/>
                                  <a:gd name="T70" fmla="*/ 46 w 698"/>
                                  <a:gd name="T71" fmla="*/ 464 h 591"/>
                                  <a:gd name="T72" fmla="*/ 179 w 698"/>
                                  <a:gd name="T73" fmla="*/ 551 h 591"/>
                                  <a:gd name="T74" fmla="*/ 459 w 698"/>
                                  <a:gd name="T75" fmla="*/ 550 h 591"/>
                                  <a:gd name="T76" fmla="*/ 461 w 698"/>
                                  <a:gd name="T77" fmla="*/ 561 h 591"/>
                                  <a:gd name="T78" fmla="*/ 629 w 698"/>
                                  <a:gd name="T79" fmla="*/ 549 h 591"/>
                                  <a:gd name="T80" fmla="*/ 632 w 698"/>
                                  <a:gd name="T81" fmla="*/ 537 h 591"/>
                                  <a:gd name="T82" fmla="*/ 692 w 698"/>
                                  <a:gd name="T83" fmla="*/ 552 h 591"/>
                                  <a:gd name="T84" fmla="*/ 694 w 698"/>
                                  <a:gd name="T85" fmla="*/ 564 h 591"/>
                                  <a:gd name="T86" fmla="*/ 640 w 698"/>
                                  <a:gd name="T87" fmla="*/ 590 h 591"/>
                                  <a:gd name="T88" fmla="*/ 635 w 698"/>
                                  <a:gd name="T89" fmla="*/ 578 h 591"/>
                                  <a:gd name="T90" fmla="*/ 489 w 698"/>
                                  <a:gd name="T91" fmla="*/ 572 h 591"/>
                                  <a:gd name="T92" fmla="*/ 45 w 698"/>
                                  <a:gd name="T93" fmla="*/ 576 h 591"/>
                                  <a:gd name="T94" fmla="*/ 38 w 698"/>
                                  <a:gd name="T95" fmla="*/ 578 h 591"/>
                                  <a:gd name="T96" fmla="*/ 13 w 698"/>
                                  <a:gd name="T97" fmla="*/ 550 h 591"/>
                                  <a:gd name="T98" fmla="*/ 37 w 698"/>
                                  <a:gd name="T99" fmla="*/ 545 h 591"/>
                                  <a:gd name="T100" fmla="*/ 23 w 698"/>
                                  <a:gd name="T101" fmla="*/ 55 h 591"/>
                                  <a:gd name="T102" fmla="*/ 5 w 698"/>
                                  <a:gd name="T103" fmla="*/ 68 h 591"/>
                                  <a:gd name="T104" fmla="*/ 8 w 698"/>
                                  <a:gd name="T105" fmla="*/ 32 h 591"/>
                                  <a:gd name="T106" fmla="*/ 26 w 698"/>
                                  <a:gd name="T107" fmla="*/ 0 h 59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698" h="591">
                                    <a:moveTo>
                                      <a:pt x="26" y="0"/>
                                    </a:moveTo>
                                    <a:lnTo>
                                      <a:pt x="29" y="0"/>
                                    </a:lnTo>
                                    <a:lnTo>
                                      <a:pt x="31" y="2"/>
                                    </a:lnTo>
                                    <a:lnTo>
                                      <a:pt x="32" y="4"/>
                                    </a:lnTo>
                                    <a:lnTo>
                                      <a:pt x="48" y="55"/>
                                    </a:lnTo>
                                    <a:lnTo>
                                      <a:pt x="48" y="58"/>
                                    </a:lnTo>
                                    <a:lnTo>
                                      <a:pt x="47" y="60"/>
                                    </a:lnTo>
                                    <a:lnTo>
                                      <a:pt x="46" y="62"/>
                                    </a:lnTo>
                                    <a:lnTo>
                                      <a:pt x="44" y="63"/>
                                    </a:lnTo>
                                    <a:lnTo>
                                      <a:pt x="40" y="65"/>
                                    </a:lnTo>
                                    <a:lnTo>
                                      <a:pt x="38" y="63"/>
                                    </a:lnTo>
                                    <a:lnTo>
                                      <a:pt x="36" y="62"/>
                                    </a:lnTo>
                                    <a:lnTo>
                                      <a:pt x="29" y="53"/>
                                    </a:lnTo>
                                    <a:lnTo>
                                      <a:pt x="33" y="94"/>
                                    </a:lnTo>
                                    <a:lnTo>
                                      <a:pt x="35" y="135"/>
                                    </a:lnTo>
                                    <a:lnTo>
                                      <a:pt x="36" y="177"/>
                                    </a:lnTo>
                                    <a:lnTo>
                                      <a:pt x="40" y="308"/>
                                    </a:lnTo>
                                    <a:lnTo>
                                      <a:pt x="44" y="460"/>
                                    </a:lnTo>
                                    <a:lnTo>
                                      <a:pt x="80" y="401"/>
                                    </a:lnTo>
                                    <a:lnTo>
                                      <a:pt x="117" y="344"/>
                                    </a:lnTo>
                                    <a:lnTo>
                                      <a:pt x="115" y="341"/>
                                    </a:lnTo>
                                    <a:lnTo>
                                      <a:pt x="115" y="338"/>
                                    </a:lnTo>
                                    <a:lnTo>
                                      <a:pt x="116" y="334"/>
                                    </a:lnTo>
                                    <a:lnTo>
                                      <a:pt x="118" y="331"/>
                                    </a:lnTo>
                                    <a:lnTo>
                                      <a:pt x="122" y="329"/>
                                    </a:lnTo>
                                    <a:lnTo>
                                      <a:pt x="125" y="328"/>
                                    </a:lnTo>
                                    <a:lnTo>
                                      <a:pt x="129" y="329"/>
                                    </a:lnTo>
                                    <a:lnTo>
                                      <a:pt x="132" y="330"/>
                                    </a:lnTo>
                                    <a:lnTo>
                                      <a:pt x="134" y="332"/>
                                    </a:lnTo>
                                    <a:lnTo>
                                      <a:pt x="137" y="337"/>
                                    </a:lnTo>
                                    <a:lnTo>
                                      <a:pt x="137" y="338"/>
                                    </a:lnTo>
                                    <a:lnTo>
                                      <a:pt x="177" y="367"/>
                                    </a:lnTo>
                                    <a:lnTo>
                                      <a:pt x="216" y="398"/>
                                    </a:lnTo>
                                    <a:lnTo>
                                      <a:pt x="252" y="431"/>
                                    </a:lnTo>
                                    <a:lnTo>
                                      <a:pt x="256" y="428"/>
                                    </a:lnTo>
                                    <a:lnTo>
                                      <a:pt x="259" y="427"/>
                                    </a:lnTo>
                                    <a:lnTo>
                                      <a:pt x="263" y="428"/>
                                    </a:lnTo>
                                    <a:lnTo>
                                      <a:pt x="265" y="429"/>
                                    </a:lnTo>
                                    <a:lnTo>
                                      <a:pt x="291" y="355"/>
                                    </a:lnTo>
                                    <a:lnTo>
                                      <a:pt x="316" y="280"/>
                                    </a:lnTo>
                                    <a:lnTo>
                                      <a:pt x="339" y="205"/>
                                    </a:lnTo>
                                    <a:lnTo>
                                      <a:pt x="339" y="205"/>
                                    </a:lnTo>
                                    <a:lnTo>
                                      <a:pt x="337" y="204"/>
                                    </a:lnTo>
                                    <a:lnTo>
                                      <a:pt x="334" y="203"/>
                                    </a:lnTo>
                                    <a:lnTo>
                                      <a:pt x="332" y="202"/>
                                    </a:lnTo>
                                    <a:lnTo>
                                      <a:pt x="332" y="194"/>
                                    </a:lnTo>
                                    <a:lnTo>
                                      <a:pt x="334" y="189"/>
                                    </a:lnTo>
                                    <a:lnTo>
                                      <a:pt x="340" y="184"/>
                                    </a:lnTo>
                                    <a:lnTo>
                                      <a:pt x="346" y="182"/>
                                    </a:lnTo>
                                    <a:lnTo>
                                      <a:pt x="354" y="185"/>
                                    </a:lnTo>
                                    <a:lnTo>
                                      <a:pt x="358" y="192"/>
                                    </a:lnTo>
                                    <a:lnTo>
                                      <a:pt x="359" y="201"/>
                                    </a:lnTo>
                                    <a:lnTo>
                                      <a:pt x="358" y="204"/>
                                    </a:lnTo>
                                    <a:lnTo>
                                      <a:pt x="391" y="237"/>
                                    </a:lnTo>
                                    <a:lnTo>
                                      <a:pt x="421" y="273"/>
                                    </a:lnTo>
                                    <a:lnTo>
                                      <a:pt x="450" y="310"/>
                                    </a:lnTo>
                                    <a:lnTo>
                                      <a:pt x="453" y="310"/>
                                    </a:lnTo>
                                    <a:lnTo>
                                      <a:pt x="457" y="311"/>
                                    </a:lnTo>
                                    <a:lnTo>
                                      <a:pt x="460" y="312"/>
                                    </a:lnTo>
                                    <a:lnTo>
                                      <a:pt x="462" y="314"/>
                                    </a:lnTo>
                                    <a:lnTo>
                                      <a:pt x="468" y="303"/>
                                    </a:lnTo>
                                    <a:lnTo>
                                      <a:pt x="478" y="293"/>
                                    </a:lnTo>
                                    <a:lnTo>
                                      <a:pt x="487" y="284"/>
                                    </a:lnTo>
                                    <a:lnTo>
                                      <a:pt x="494" y="276"/>
                                    </a:lnTo>
                                    <a:lnTo>
                                      <a:pt x="517" y="249"/>
                                    </a:lnTo>
                                    <a:lnTo>
                                      <a:pt x="539" y="222"/>
                                    </a:lnTo>
                                    <a:lnTo>
                                      <a:pt x="538" y="220"/>
                                    </a:lnTo>
                                    <a:lnTo>
                                      <a:pt x="538" y="216"/>
                                    </a:lnTo>
                                    <a:lnTo>
                                      <a:pt x="539" y="212"/>
                                    </a:lnTo>
                                    <a:lnTo>
                                      <a:pt x="541" y="209"/>
                                    </a:lnTo>
                                    <a:lnTo>
                                      <a:pt x="544" y="207"/>
                                    </a:lnTo>
                                    <a:lnTo>
                                      <a:pt x="547" y="206"/>
                                    </a:lnTo>
                                    <a:lnTo>
                                      <a:pt x="551" y="206"/>
                                    </a:lnTo>
                                    <a:lnTo>
                                      <a:pt x="553" y="206"/>
                                    </a:lnTo>
                                    <a:lnTo>
                                      <a:pt x="556" y="207"/>
                                    </a:lnTo>
                                    <a:lnTo>
                                      <a:pt x="558" y="209"/>
                                    </a:lnTo>
                                    <a:lnTo>
                                      <a:pt x="560" y="212"/>
                                    </a:lnTo>
                                    <a:lnTo>
                                      <a:pt x="561" y="216"/>
                                    </a:lnTo>
                                    <a:lnTo>
                                      <a:pt x="560" y="219"/>
                                    </a:lnTo>
                                    <a:lnTo>
                                      <a:pt x="560" y="222"/>
                                    </a:lnTo>
                                    <a:lnTo>
                                      <a:pt x="558" y="224"/>
                                    </a:lnTo>
                                    <a:lnTo>
                                      <a:pt x="585" y="253"/>
                                    </a:lnTo>
                                    <a:lnTo>
                                      <a:pt x="587" y="256"/>
                                    </a:lnTo>
                                    <a:lnTo>
                                      <a:pt x="589" y="258"/>
                                    </a:lnTo>
                                    <a:lnTo>
                                      <a:pt x="592" y="261"/>
                                    </a:lnTo>
                                    <a:lnTo>
                                      <a:pt x="595" y="264"/>
                                    </a:lnTo>
                                    <a:lnTo>
                                      <a:pt x="597" y="263"/>
                                    </a:lnTo>
                                    <a:lnTo>
                                      <a:pt x="599" y="262"/>
                                    </a:lnTo>
                                    <a:lnTo>
                                      <a:pt x="601" y="262"/>
                                    </a:lnTo>
                                    <a:lnTo>
                                      <a:pt x="604" y="261"/>
                                    </a:lnTo>
                                    <a:lnTo>
                                      <a:pt x="608" y="262"/>
                                    </a:lnTo>
                                    <a:lnTo>
                                      <a:pt x="610" y="259"/>
                                    </a:lnTo>
                                    <a:lnTo>
                                      <a:pt x="612" y="257"/>
                                    </a:lnTo>
                                    <a:lnTo>
                                      <a:pt x="614" y="253"/>
                                    </a:lnTo>
                                    <a:lnTo>
                                      <a:pt x="616" y="251"/>
                                    </a:lnTo>
                                    <a:lnTo>
                                      <a:pt x="619" y="249"/>
                                    </a:lnTo>
                                    <a:lnTo>
                                      <a:pt x="620" y="247"/>
                                    </a:lnTo>
                                    <a:lnTo>
                                      <a:pt x="621" y="246"/>
                                    </a:lnTo>
                                    <a:lnTo>
                                      <a:pt x="621" y="246"/>
                                    </a:lnTo>
                                    <a:lnTo>
                                      <a:pt x="648" y="208"/>
                                    </a:lnTo>
                                    <a:lnTo>
                                      <a:pt x="674" y="169"/>
                                    </a:lnTo>
                                    <a:lnTo>
                                      <a:pt x="672" y="164"/>
                                    </a:lnTo>
                                    <a:lnTo>
                                      <a:pt x="673" y="158"/>
                                    </a:lnTo>
                                    <a:lnTo>
                                      <a:pt x="677" y="153"/>
                                    </a:lnTo>
                                    <a:lnTo>
                                      <a:pt x="682" y="151"/>
                                    </a:lnTo>
                                    <a:lnTo>
                                      <a:pt x="689" y="151"/>
                                    </a:lnTo>
                                    <a:lnTo>
                                      <a:pt x="695" y="155"/>
                                    </a:lnTo>
                                    <a:lnTo>
                                      <a:pt x="698" y="162"/>
                                    </a:lnTo>
                                    <a:lnTo>
                                      <a:pt x="696" y="168"/>
                                    </a:lnTo>
                                    <a:lnTo>
                                      <a:pt x="694" y="171"/>
                                    </a:lnTo>
                                    <a:lnTo>
                                      <a:pt x="692" y="174"/>
                                    </a:lnTo>
                                    <a:lnTo>
                                      <a:pt x="689" y="175"/>
                                    </a:lnTo>
                                    <a:lnTo>
                                      <a:pt x="686" y="175"/>
                                    </a:lnTo>
                                    <a:lnTo>
                                      <a:pt x="682" y="174"/>
                                    </a:lnTo>
                                    <a:lnTo>
                                      <a:pt x="642" y="232"/>
                                    </a:lnTo>
                                    <a:lnTo>
                                      <a:pt x="625" y="254"/>
                                    </a:lnTo>
                                    <a:lnTo>
                                      <a:pt x="622" y="258"/>
                                    </a:lnTo>
                                    <a:lnTo>
                                      <a:pt x="619" y="263"/>
                                    </a:lnTo>
                                    <a:lnTo>
                                      <a:pt x="615" y="269"/>
                                    </a:lnTo>
                                    <a:lnTo>
                                      <a:pt x="616" y="276"/>
                                    </a:lnTo>
                                    <a:lnTo>
                                      <a:pt x="612" y="284"/>
                                    </a:lnTo>
                                    <a:lnTo>
                                      <a:pt x="604" y="287"/>
                                    </a:lnTo>
                                    <a:lnTo>
                                      <a:pt x="600" y="286"/>
                                    </a:lnTo>
                                    <a:lnTo>
                                      <a:pt x="597" y="285"/>
                                    </a:lnTo>
                                    <a:lnTo>
                                      <a:pt x="594" y="281"/>
                                    </a:lnTo>
                                    <a:lnTo>
                                      <a:pt x="592" y="279"/>
                                    </a:lnTo>
                                    <a:lnTo>
                                      <a:pt x="591" y="275"/>
                                    </a:lnTo>
                                    <a:lnTo>
                                      <a:pt x="591" y="272"/>
                                    </a:lnTo>
                                    <a:lnTo>
                                      <a:pt x="587" y="267"/>
                                    </a:lnTo>
                                    <a:lnTo>
                                      <a:pt x="554" y="227"/>
                                    </a:lnTo>
                                    <a:lnTo>
                                      <a:pt x="551" y="229"/>
                                    </a:lnTo>
                                    <a:lnTo>
                                      <a:pt x="547" y="229"/>
                                    </a:lnTo>
                                    <a:lnTo>
                                      <a:pt x="545" y="227"/>
                                    </a:lnTo>
                                    <a:lnTo>
                                      <a:pt x="528" y="250"/>
                                    </a:lnTo>
                                    <a:lnTo>
                                      <a:pt x="510" y="272"/>
                                    </a:lnTo>
                                    <a:lnTo>
                                      <a:pt x="484" y="301"/>
                                    </a:lnTo>
                                    <a:lnTo>
                                      <a:pt x="479" y="306"/>
                                    </a:lnTo>
                                    <a:lnTo>
                                      <a:pt x="474" y="314"/>
                                    </a:lnTo>
                                    <a:lnTo>
                                      <a:pt x="467" y="320"/>
                                    </a:lnTo>
                                    <a:lnTo>
                                      <a:pt x="468" y="324"/>
                                    </a:lnTo>
                                    <a:lnTo>
                                      <a:pt x="468" y="328"/>
                                    </a:lnTo>
                                    <a:lnTo>
                                      <a:pt x="466" y="332"/>
                                    </a:lnTo>
                                    <a:lnTo>
                                      <a:pt x="460" y="337"/>
                                    </a:lnTo>
                                    <a:lnTo>
                                      <a:pt x="453" y="337"/>
                                    </a:lnTo>
                                    <a:lnTo>
                                      <a:pt x="448" y="333"/>
                                    </a:lnTo>
                                    <a:lnTo>
                                      <a:pt x="444" y="328"/>
                                    </a:lnTo>
                                    <a:lnTo>
                                      <a:pt x="442" y="325"/>
                                    </a:lnTo>
                                    <a:lnTo>
                                      <a:pt x="442" y="322"/>
                                    </a:lnTo>
                                    <a:lnTo>
                                      <a:pt x="442" y="320"/>
                                    </a:lnTo>
                                    <a:lnTo>
                                      <a:pt x="442" y="317"/>
                                    </a:lnTo>
                                    <a:lnTo>
                                      <a:pt x="444" y="315"/>
                                    </a:lnTo>
                                    <a:lnTo>
                                      <a:pt x="445" y="314"/>
                                    </a:lnTo>
                                    <a:lnTo>
                                      <a:pt x="400" y="260"/>
                                    </a:lnTo>
                                    <a:lnTo>
                                      <a:pt x="355" y="207"/>
                                    </a:lnTo>
                                    <a:lnTo>
                                      <a:pt x="353" y="208"/>
                                    </a:lnTo>
                                    <a:lnTo>
                                      <a:pt x="350" y="209"/>
                                    </a:lnTo>
                                    <a:lnTo>
                                      <a:pt x="346" y="209"/>
                                    </a:lnTo>
                                    <a:lnTo>
                                      <a:pt x="330" y="266"/>
                                    </a:lnTo>
                                    <a:lnTo>
                                      <a:pt x="313" y="324"/>
                                    </a:lnTo>
                                    <a:lnTo>
                                      <a:pt x="292" y="380"/>
                                    </a:lnTo>
                                    <a:lnTo>
                                      <a:pt x="270" y="435"/>
                                    </a:lnTo>
                                    <a:lnTo>
                                      <a:pt x="270" y="439"/>
                                    </a:lnTo>
                                    <a:lnTo>
                                      <a:pt x="270" y="442"/>
                                    </a:lnTo>
                                    <a:lnTo>
                                      <a:pt x="267" y="446"/>
                                    </a:lnTo>
                                    <a:lnTo>
                                      <a:pt x="262" y="449"/>
                                    </a:lnTo>
                                    <a:lnTo>
                                      <a:pt x="254" y="448"/>
                                    </a:lnTo>
                                    <a:lnTo>
                                      <a:pt x="250" y="443"/>
                                    </a:lnTo>
                                    <a:lnTo>
                                      <a:pt x="249" y="440"/>
                                    </a:lnTo>
                                    <a:lnTo>
                                      <a:pt x="249" y="438"/>
                                    </a:lnTo>
                                    <a:lnTo>
                                      <a:pt x="250" y="436"/>
                                    </a:lnTo>
                                    <a:lnTo>
                                      <a:pt x="211" y="406"/>
                                    </a:lnTo>
                                    <a:lnTo>
                                      <a:pt x="172" y="375"/>
                                    </a:lnTo>
                                    <a:lnTo>
                                      <a:pt x="136" y="343"/>
                                    </a:lnTo>
                                    <a:lnTo>
                                      <a:pt x="133" y="346"/>
                                    </a:lnTo>
                                    <a:lnTo>
                                      <a:pt x="131" y="348"/>
                                    </a:lnTo>
                                    <a:lnTo>
                                      <a:pt x="127" y="349"/>
                                    </a:lnTo>
                                    <a:lnTo>
                                      <a:pt x="125" y="349"/>
                                    </a:lnTo>
                                    <a:lnTo>
                                      <a:pt x="123" y="348"/>
                                    </a:lnTo>
                                    <a:lnTo>
                                      <a:pt x="86" y="408"/>
                                    </a:lnTo>
                                    <a:lnTo>
                                      <a:pt x="46" y="464"/>
                                    </a:lnTo>
                                    <a:lnTo>
                                      <a:pt x="45" y="465"/>
                                    </a:lnTo>
                                    <a:lnTo>
                                      <a:pt x="44" y="465"/>
                                    </a:lnTo>
                                    <a:lnTo>
                                      <a:pt x="45" y="545"/>
                                    </a:lnTo>
                                    <a:lnTo>
                                      <a:pt x="112" y="547"/>
                                    </a:lnTo>
                                    <a:lnTo>
                                      <a:pt x="179" y="551"/>
                                    </a:lnTo>
                                    <a:lnTo>
                                      <a:pt x="334" y="558"/>
                                    </a:lnTo>
                                    <a:lnTo>
                                      <a:pt x="459" y="561"/>
                                    </a:lnTo>
                                    <a:lnTo>
                                      <a:pt x="459" y="556"/>
                                    </a:lnTo>
                                    <a:lnTo>
                                      <a:pt x="459" y="551"/>
                                    </a:lnTo>
                                    <a:lnTo>
                                      <a:pt x="459" y="550"/>
                                    </a:lnTo>
                                    <a:lnTo>
                                      <a:pt x="460" y="549"/>
                                    </a:lnTo>
                                    <a:lnTo>
                                      <a:pt x="461" y="550"/>
                                    </a:lnTo>
                                    <a:lnTo>
                                      <a:pt x="461" y="551"/>
                                    </a:lnTo>
                                    <a:lnTo>
                                      <a:pt x="461" y="556"/>
                                    </a:lnTo>
                                    <a:lnTo>
                                      <a:pt x="461" y="561"/>
                                    </a:lnTo>
                                    <a:lnTo>
                                      <a:pt x="493" y="562"/>
                                    </a:lnTo>
                                    <a:lnTo>
                                      <a:pt x="543" y="561"/>
                                    </a:lnTo>
                                    <a:lnTo>
                                      <a:pt x="593" y="560"/>
                                    </a:lnTo>
                                    <a:lnTo>
                                      <a:pt x="644" y="561"/>
                                    </a:lnTo>
                                    <a:lnTo>
                                      <a:pt x="629" y="549"/>
                                    </a:lnTo>
                                    <a:lnTo>
                                      <a:pt x="627" y="547"/>
                                    </a:lnTo>
                                    <a:lnTo>
                                      <a:pt x="627" y="544"/>
                                    </a:lnTo>
                                    <a:lnTo>
                                      <a:pt x="627" y="542"/>
                                    </a:lnTo>
                                    <a:lnTo>
                                      <a:pt x="629" y="539"/>
                                    </a:lnTo>
                                    <a:lnTo>
                                      <a:pt x="632" y="537"/>
                                    </a:lnTo>
                                    <a:lnTo>
                                      <a:pt x="634" y="536"/>
                                    </a:lnTo>
                                    <a:lnTo>
                                      <a:pt x="637" y="536"/>
                                    </a:lnTo>
                                    <a:lnTo>
                                      <a:pt x="664" y="543"/>
                                    </a:lnTo>
                                    <a:lnTo>
                                      <a:pt x="690" y="551"/>
                                    </a:lnTo>
                                    <a:lnTo>
                                      <a:pt x="692" y="552"/>
                                    </a:lnTo>
                                    <a:lnTo>
                                      <a:pt x="693" y="555"/>
                                    </a:lnTo>
                                    <a:lnTo>
                                      <a:pt x="695" y="557"/>
                                    </a:lnTo>
                                    <a:lnTo>
                                      <a:pt x="695" y="560"/>
                                    </a:lnTo>
                                    <a:lnTo>
                                      <a:pt x="695" y="562"/>
                                    </a:lnTo>
                                    <a:lnTo>
                                      <a:pt x="694" y="564"/>
                                    </a:lnTo>
                                    <a:lnTo>
                                      <a:pt x="691" y="566"/>
                                    </a:lnTo>
                                    <a:lnTo>
                                      <a:pt x="668" y="577"/>
                                    </a:lnTo>
                                    <a:lnTo>
                                      <a:pt x="647" y="590"/>
                                    </a:lnTo>
                                    <a:lnTo>
                                      <a:pt x="644" y="591"/>
                                    </a:lnTo>
                                    <a:lnTo>
                                      <a:pt x="640" y="590"/>
                                    </a:lnTo>
                                    <a:lnTo>
                                      <a:pt x="637" y="589"/>
                                    </a:lnTo>
                                    <a:lnTo>
                                      <a:pt x="635" y="587"/>
                                    </a:lnTo>
                                    <a:lnTo>
                                      <a:pt x="634" y="585"/>
                                    </a:lnTo>
                                    <a:lnTo>
                                      <a:pt x="634" y="582"/>
                                    </a:lnTo>
                                    <a:lnTo>
                                      <a:pt x="635" y="578"/>
                                    </a:lnTo>
                                    <a:lnTo>
                                      <a:pt x="637" y="575"/>
                                    </a:lnTo>
                                    <a:lnTo>
                                      <a:pt x="640" y="571"/>
                                    </a:lnTo>
                                    <a:lnTo>
                                      <a:pt x="589" y="573"/>
                                    </a:lnTo>
                                    <a:lnTo>
                                      <a:pt x="540" y="573"/>
                                    </a:lnTo>
                                    <a:lnTo>
                                      <a:pt x="489" y="572"/>
                                    </a:lnTo>
                                    <a:lnTo>
                                      <a:pt x="330" y="568"/>
                                    </a:lnTo>
                                    <a:lnTo>
                                      <a:pt x="171" y="561"/>
                                    </a:lnTo>
                                    <a:lnTo>
                                      <a:pt x="107" y="559"/>
                                    </a:lnTo>
                                    <a:lnTo>
                                      <a:pt x="45" y="556"/>
                                    </a:lnTo>
                                    <a:lnTo>
                                      <a:pt x="45" y="576"/>
                                    </a:lnTo>
                                    <a:lnTo>
                                      <a:pt x="44" y="578"/>
                                    </a:lnTo>
                                    <a:lnTo>
                                      <a:pt x="43" y="579"/>
                                    </a:lnTo>
                                    <a:lnTo>
                                      <a:pt x="42" y="579"/>
                                    </a:lnTo>
                                    <a:lnTo>
                                      <a:pt x="39" y="579"/>
                                    </a:lnTo>
                                    <a:lnTo>
                                      <a:pt x="38" y="578"/>
                                    </a:lnTo>
                                    <a:lnTo>
                                      <a:pt x="37" y="576"/>
                                    </a:lnTo>
                                    <a:lnTo>
                                      <a:pt x="37" y="555"/>
                                    </a:lnTo>
                                    <a:lnTo>
                                      <a:pt x="16" y="552"/>
                                    </a:lnTo>
                                    <a:lnTo>
                                      <a:pt x="15" y="551"/>
                                    </a:lnTo>
                                    <a:lnTo>
                                      <a:pt x="13" y="550"/>
                                    </a:lnTo>
                                    <a:lnTo>
                                      <a:pt x="13" y="548"/>
                                    </a:lnTo>
                                    <a:lnTo>
                                      <a:pt x="15" y="547"/>
                                    </a:lnTo>
                                    <a:lnTo>
                                      <a:pt x="16" y="546"/>
                                    </a:lnTo>
                                    <a:lnTo>
                                      <a:pt x="17" y="545"/>
                                    </a:lnTo>
                                    <a:lnTo>
                                      <a:pt x="37" y="545"/>
                                    </a:lnTo>
                                    <a:lnTo>
                                      <a:pt x="33" y="313"/>
                                    </a:lnTo>
                                    <a:lnTo>
                                      <a:pt x="27" y="181"/>
                                    </a:lnTo>
                                    <a:lnTo>
                                      <a:pt x="25" y="139"/>
                                    </a:lnTo>
                                    <a:lnTo>
                                      <a:pt x="22" y="97"/>
                                    </a:lnTo>
                                    <a:lnTo>
                                      <a:pt x="23" y="55"/>
                                    </a:lnTo>
                                    <a:lnTo>
                                      <a:pt x="18" y="61"/>
                                    </a:lnTo>
                                    <a:lnTo>
                                      <a:pt x="12" y="67"/>
                                    </a:lnTo>
                                    <a:lnTo>
                                      <a:pt x="9" y="68"/>
                                    </a:lnTo>
                                    <a:lnTo>
                                      <a:pt x="7" y="68"/>
                                    </a:lnTo>
                                    <a:lnTo>
                                      <a:pt x="5" y="68"/>
                                    </a:lnTo>
                                    <a:lnTo>
                                      <a:pt x="3" y="67"/>
                                    </a:lnTo>
                                    <a:lnTo>
                                      <a:pt x="0" y="65"/>
                                    </a:lnTo>
                                    <a:lnTo>
                                      <a:pt x="0" y="62"/>
                                    </a:lnTo>
                                    <a:lnTo>
                                      <a:pt x="0" y="60"/>
                                    </a:lnTo>
                                    <a:lnTo>
                                      <a:pt x="8" y="32"/>
                                    </a:lnTo>
                                    <a:lnTo>
                                      <a:pt x="19" y="4"/>
                                    </a:lnTo>
                                    <a:lnTo>
                                      <a:pt x="20" y="2"/>
                                    </a:lnTo>
                                    <a:lnTo>
                                      <a:pt x="22" y="0"/>
                                    </a:lnTo>
                                    <a:lnTo>
                                      <a:pt x="24" y="0"/>
                                    </a:lnTo>
                                    <a:lnTo>
                                      <a:pt x="26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1BE5CB" id="Freeform 112" o:spid="_x0000_s1026" style="position:absolute;margin-left:4.1pt;margin-top:.8pt;width:75.4pt;height:65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98,5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" path="m26,r3,l31,2r1,2l48,55r,3l47,60r-1,2l44,63r-4,2l38,63,36,62,29,53r4,41l35,135r1,42l40,308r4,152l80,401r37,-57l115,341r,-3l116,334r2,-3l122,329r3,-1l129,329r3,1l134,332r3,5l137,338r40,29l216,398r36,33l256,428r3,-1l263,428r2,1l291,355r25,-75l339,205r,l337,204r-3,-1l332,202r,-8l334,189r6,-5l346,182r8,3l358,192r1,9l358,204r33,33l421,273r29,37l453,310r4,1l460,312r2,2l468,303r10,-10l487,284r7,-8l517,249r22,-27l538,220r,-4l539,212r2,-3l544,207r3,-1l551,206r2,l556,207r2,2l560,212r1,4l560,219r,3l558,224r27,29l587,256r2,2l592,261r3,3l597,263r2,-1l601,262r3,-1l608,262r2,-3l612,257r2,-4l616,251r3,-2l620,247r1,-1l621,246r27,-38l674,169r-2,-5l673,158r4,-5l682,151r7,l695,155r3,7l696,168r-2,3l692,174r-3,1l686,175r-4,-1l642,232r-17,22l622,258r-3,5l615,269r1,7l612,284r-8,3l600,286r-3,-1l594,281r-2,-2l591,275r,-3l587,267,554,227r-3,2l547,229r-2,-2l528,250r-18,22l484,301r-5,5l474,314r-7,6l468,324r,4l466,332r-6,5l453,337r-5,-4l444,328r-2,-3l442,322r,-2l442,317r2,-2l445,314,400,260,355,207r-2,1l350,209r-4,l330,266r-17,58l292,380r-22,55l270,439r,3l267,446r-5,3l254,448r-4,-5l249,440r,-2l250,436,211,406,172,375,136,343r-3,3l131,348r-4,1l125,349r-2,-1l86,408,46,464r-1,1l44,465r1,80l112,547r67,4l334,558r125,3l459,556r,-5l459,550r1,-1l461,550r,1l461,556r,5l493,562r50,-1l593,560r51,1l629,549r-2,-2l627,544r,-2l629,539r3,-2l634,536r3,l664,543r26,8l692,552r1,3l695,557r,3l695,562r-1,2l691,566r-23,11l647,590r-3,1l640,590r-3,-1l635,587r-1,-2l634,582r1,-4l637,575r3,-4l589,573r-49,l489,572,330,568,171,561r-64,-2l45,556r,20l44,578r-1,1l42,579r-3,l38,578r-1,-2l37,555,16,552r-1,-1l13,550r,-2l15,547r1,-1l17,545r20,l33,313,27,181,25,139,22,97,23,55r-5,6l12,67,9,68r-2,l5,68,3,67,,65,,62,,60,8,32,19,4,20,2,22,r2,l26,xe" fillcolor="#70ad47 [3209]" stroked="f" strokeweight="0">
                      <v:path arrowok="t" o:connecttype="custom" o:connectlocs="65851,77068;54876,91081;48016,189168;160511,482028;167371,461010;187949,472220;351204,599733;433518,392349;455468,283052;485649,259230;577566,382540;633814,439991;709268,348910;742193,292860;762771,290058;768259,311076;812160,365725;828622,365725;845085,351713;888985,291459;935630,211588;952092,239613;880754,325089;845085,386744;814903,393750;760028,318083;699664,381139;642045,454003;614607,466615;606376,444195;484278,291459;400592,532473;359435,629159;342973,610943;179718,487633;63107,650178;245569,772086;629698,770685;632442,786099;862920,769284;867035,752469;949349,773487;952092,790302;878010,826735;871151,809920;670855,801512;61735,807117;52132,809920;17835,770685;50760,763679;31553,77068;6859,95285;10975,44840;35669,0" o:connectangles="0,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</w:tc>
        <w:tc>
          <w:tcPr>
            <w:tcW w:w="7830" w:type="dxa"/>
            <w:vAlign w:val="center"/>
          </w:tcPr>
          <w:p w14:paraId="0A1600CC" w14:textId="4F2DE3B7" w:rsidR="000269EB" w:rsidRPr="00D84928" w:rsidRDefault="00C33D5C" w:rsidP="00081E94">
            <w:r w:rsidRPr="00D84928">
              <w:t xml:space="preserve">guiding ongoing program improvement, including development of new goals, based upon outcomes; </w:t>
            </w:r>
            <w:proofErr w:type="gramStart"/>
            <w:r w:rsidRPr="00D84928">
              <w:t>and,</w:t>
            </w:r>
            <w:proofErr w:type="gramEnd"/>
            <w:r w:rsidRPr="00D84928">
              <w:t xml:space="preserve"> (Core)</w:t>
            </w:r>
          </w:p>
        </w:tc>
      </w:tr>
      <w:tr w:rsidR="00C33D5C" w14:paraId="1A759F04" w14:textId="77777777" w:rsidTr="00326119">
        <w:trPr>
          <w:trHeight w:val="1430"/>
        </w:trPr>
        <w:tc>
          <w:tcPr>
            <w:tcW w:w="2065" w:type="dxa"/>
          </w:tcPr>
          <w:p w14:paraId="0EE6A299" w14:textId="7318FD26" w:rsidR="00C33D5C" w:rsidRDefault="000269EB" w:rsidP="00C33D5C">
            <w:r w:rsidRPr="000269EB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20B4826F" wp14:editId="56E9757E">
                      <wp:simplePos x="0" y="0"/>
                      <wp:positionH relativeFrom="column">
                        <wp:posOffset>218762</wp:posOffset>
                      </wp:positionH>
                      <wp:positionV relativeFrom="paragraph">
                        <wp:posOffset>15416</wp:posOffset>
                      </wp:positionV>
                      <wp:extent cx="793164" cy="789655"/>
                      <wp:effectExtent l="0" t="0" r="6985" b="0"/>
                      <wp:wrapNone/>
                      <wp:docPr id="27" name="Group 2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93164" cy="789655"/>
                                <a:chOff x="0" y="0"/>
                                <a:chExt cx="3538536" cy="4225926"/>
                              </a:xfrm>
                              <a:solidFill>
                                <a:schemeClr val="accent6"/>
                              </a:solidFill>
                            </wpg:grpSpPr>
                            <wps:wsp>
                              <wps:cNvPr id="3" name="Freeform 6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735012" y="782638"/>
                                  <a:ext cx="2116137" cy="3443288"/>
                                </a:xfrm>
                                <a:custGeom>
                                  <a:avLst/>
                                  <a:gdLst>
                                    <a:gd name="T0" fmla="*/ 1663 w 2666"/>
                                    <a:gd name="T1" fmla="*/ 4154 h 4338"/>
                                    <a:gd name="T2" fmla="*/ 953 w 2666"/>
                                    <a:gd name="T3" fmla="*/ 4106 h 4338"/>
                                    <a:gd name="T4" fmla="*/ 1201 w 2666"/>
                                    <a:gd name="T5" fmla="*/ 3960 h 4338"/>
                                    <a:gd name="T6" fmla="*/ 875 w 2666"/>
                                    <a:gd name="T7" fmla="*/ 3994 h 4338"/>
                                    <a:gd name="T8" fmla="*/ 1413 w 2666"/>
                                    <a:gd name="T9" fmla="*/ 4118 h 4338"/>
                                    <a:gd name="T10" fmla="*/ 1844 w 2666"/>
                                    <a:gd name="T11" fmla="*/ 3796 h 4338"/>
                                    <a:gd name="T12" fmla="*/ 1217 w 2666"/>
                                    <a:gd name="T13" fmla="*/ 3899 h 4338"/>
                                    <a:gd name="T14" fmla="*/ 1804 w 2666"/>
                                    <a:gd name="T15" fmla="*/ 3695 h 4338"/>
                                    <a:gd name="T16" fmla="*/ 1232 w 2666"/>
                                    <a:gd name="T17" fmla="*/ 3758 h 4338"/>
                                    <a:gd name="T18" fmla="*/ 1758 w 2666"/>
                                    <a:gd name="T19" fmla="*/ 3421 h 4338"/>
                                    <a:gd name="T20" fmla="*/ 1316 w 2666"/>
                                    <a:gd name="T21" fmla="*/ 3529 h 4338"/>
                                    <a:gd name="T22" fmla="*/ 865 w 2666"/>
                                    <a:gd name="T23" fmla="*/ 3408 h 4338"/>
                                    <a:gd name="T24" fmla="*/ 835 w 2666"/>
                                    <a:gd name="T25" fmla="*/ 3537 h 4338"/>
                                    <a:gd name="T26" fmla="*/ 1379 w 2666"/>
                                    <a:gd name="T27" fmla="*/ 3691 h 4338"/>
                                    <a:gd name="T28" fmla="*/ 1800 w 2666"/>
                                    <a:gd name="T29" fmla="*/ 3390 h 4338"/>
                                    <a:gd name="T30" fmla="*/ 1083 w 2666"/>
                                    <a:gd name="T31" fmla="*/ 2312 h 4338"/>
                                    <a:gd name="T32" fmla="*/ 1122 w 2666"/>
                                    <a:gd name="T33" fmla="*/ 3439 h 4338"/>
                                    <a:gd name="T34" fmla="*/ 1611 w 2666"/>
                                    <a:gd name="T35" fmla="*/ 1621 h 4338"/>
                                    <a:gd name="T36" fmla="*/ 856 w 2666"/>
                                    <a:gd name="T37" fmla="*/ 1703 h 4338"/>
                                    <a:gd name="T38" fmla="*/ 1855 w 2666"/>
                                    <a:gd name="T39" fmla="*/ 1442 h 4338"/>
                                    <a:gd name="T40" fmla="*/ 881 w 2666"/>
                                    <a:gd name="T41" fmla="*/ 98 h 4338"/>
                                    <a:gd name="T42" fmla="*/ 578 w 2666"/>
                                    <a:gd name="T43" fmla="*/ 205 h 4338"/>
                                    <a:gd name="T44" fmla="*/ 381 w 2666"/>
                                    <a:gd name="T45" fmla="*/ 342 h 4338"/>
                                    <a:gd name="T46" fmla="*/ 213 w 2666"/>
                                    <a:gd name="T47" fmla="*/ 550 h 4338"/>
                                    <a:gd name="T48" fmla="*/ 202 w 2666"/>
                                    <a:gd name="T49" fmla="*/ 841 h 4338"/>
                                    <a:gd name="T50" fmla="*/ 245 w 2666"/>
                                    <a:gd name="T51" fmla="*/ 1030 h 4338"/>
                                    <a:gd name="T52" fmla="*/ 308 w 2666"/>
                                    <a:gd name="T53" fmla="*/ 1224 h 4338"/>
                                    <a:gd name="T54" fmla="*/ 268 w 2666"/>
                                    <a:gd name="T55" fmla="*/ 1421 h 4338"/>
                                    <a:gd name="T56" fmla="*/ 205 w 2666"/>
                                    <a:gd name="T57" fmla="*/ 1740 h 4338"/>
                                    <a:gd name="T58" fmla="*/ 424 w 2666"/>
                                    <a:gd name="T59" fmla="*/ 1887 h 4338"/>
                                    <a:gd name="T60" fmla="*/ 558 w 2666"/>
                                    <a:gd name="T61" fmla="*/ 2052 h 4338"/>
                                    <a:gd name="T62" fmla="*/ 662 w 2666"/>
                                    <a:gd name="T63" fmla="*/ 2304 h 4338"/>
                                    <a:gd name="T64" fmla="*/ 814 w 2666"/>
                                    <a:gd name="T65" fmla="*/ 2455 h 4338"/>
                                    <a:gd name="T66" fmla="*/ 893 w 2666"/>
                                    <a:gd name="T67" fmla="*/ 2604 h 4338"/>
                                    <a:gd name="T68" fmla="*/ 862 w 2666"/>
                                    <a:gd name="T69" fmla="*/ 2765 h 4338"/>
                                    <a:gd name="T70" fmla="*/ 996 w 2666"/>
                                    <a:gd name="T71" fmla="*/ 3061 h 4338"/>
                                    <a:gd name="T72" fmla="*/ 1006 w 2666"/>
                                    <a:gd name="T73" fmla="*/ 3169 h 4338"/>
                                    <a:gd name="T74" fmla="*/ 1106 w 2666"/>
                                    <a:gd name="T75" fmla="*/ 2969 h 4338"/>
                                    <a:gd name="T76" fmla="*/ 646 w 2666"/>
                                    <a:gd name="T77" fmla="*/ 1763 h 4338"/>
                                    <a:gd name="T78" fmla="*/ 730 w 2666"/>
                                    <a:gd name="T79" fmla="*/ 1483 h 4338"/>
                                    <a:gd name="T80" fmla="*/ 1647 w 2666"/>
                                    <a:gd name="T81" fmla="*/ 1483 h 4338"/>
                                    <a:gd name="T82" fmla="*/ 1926 w 2666"/>
                                    <a:gd name="T83" fmla="*/ 1175 h 4338"/>
                                    <a:gd name="T84" fmla="*/ 1815 w 2666"/>
                                    <a:gd name="T85" fmla="*/ 1550 h 4338"/>
                                    <a:gd name="T86" fmla="*/ 1566 w 2666"/>
                                    <a:gd name="T87" fmla="*/ 3453 h 4338"/>
                                    <a:gd name="T88" fmla="*/ 1744 w 2666"/>
                                    <a:gd name="T89" fmla="*/ 2833 h 4338"/>
                                    <a:gd name="T90" fmla="*/ 2383 w 2666"/>
                                    <a:gd name="T91" fmla="*/ 1813 h 4338"/>
                                    <a:gd name="T92" fmla="*/ 2399 w 2666"/>
                                    <a:gd name="T93" fmla="*/ 607 h 4338"/>
                                    <a:gd name="T94" fmla="*/ 1276 w 2666"/>
                                    <a:gd name="T95" fmla="*/ 72 h 4338"/>
                                    <a:gd name="T96" fmla="*/ 2283 w 2666"/>
                                    <a:gd name="T97" fmla="*/ 376 h 4338"/>
                                    <a:gd name="T98" fmla="*/ 2571 w 2666"/>
                                    <a:gd name="T99" fmla="*/ 1608 h 4338"/>
                                    <a:gd name="T100" fmla="*/ 1889 w 2666"/>
                                    <a:gd name="T101" fmla="*/ 2675 h 4338"/>
                                    <a:gd name="T102" fmla="*/ 1881 w 2666"/>
                                    <a:gd name="T103" fmla="*/ 3413 h 4338"/>
                                    <a:gd name="T104" fmla="*/ 1889 w 2666"/>
                                    <a:gd name="T105" fmla="*/ 3712 h 4338"/>
                                    <a:gd name="T106" fmla="*/ 1637 w 2666"/>
                                    <a:gd name="T107" fmla="*/ 4267 h 4338"/>
                                    <a:gd name="T108" fmla="*/ 922 w 2666"/>
                                    <a:gd name="T109" fmla="*/ 4159 h 4338"/>
                                    <a:gd name="T110" fmla="*/ 738 w 2666"/>
                                    <a:gd name="T111" fmla="*/ 3686 h 4338"/>
                                    <a:gd name="T112" fmla="*/ 873 w 2666"/>
                                    <a:gd name="T113" fmla="*/ 3332 h 4338"/>
                                    <a:gd name="T114" fmla="*/ 715 w 2666"/>
                                    <a:gd name="T115" fmla="*/ 2601 h 4338"/>
                                    <a:gd name="T116" fmla="*/ 32 w 2666"/>
                                    <a:gd name="T117" fmla="*/ 1422 h 4338"/>
                                    <a:gd name="T118" fmla="*/ 321 w 2666"/>
                                    <a:gd name="T119" fmla="*/ 306 h 433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</a:cxnLst>
                                  <a:rect l="0" t="0" r="r" b="b"/>
                                  <a:pathLst>
                                    <a:path w="2666" h="4338">
                                      <a:moveTo>
                                        <a:pt x="953" y="4106"/>
                                      </a:moveTo>
                                      <a:lnTo>
                                        <a:pt x="998" y="4146"/>
                                      </a:lnTo>
                                      <a:lnTo>
                                        <a:pt x="1046" y="4181"/>
                                      </a:lnTo>
                                      <a:lnTo>
                                        <a:pt x="1099" y="4210"/>
                                      </a:lnTo>
                                      <a:lnTo>
                                        <a:pt x="1156" y="4235"/>
                                      </a:lnTo>
                                      <a:lnTo>
                                        <a:pt x="1214" y="4251"/>
                                      </a:lnTo>
                                      <a:lnTo>
                                        <a:pt x="1276" y="4262"/>
                                      </a:lnTo>
                                      <a:lnTo>
                                        <a:pt x="1338" y="4267"/>
                                      </a:lnTo>
                                      <a:lnTo>
                                        <a:pt x="1403" y="4265"/>
                                      </a:lnTo>
                                      <a:lnTo>
                                        <a:pt x="1463" y="4256"/>
                                      </a:lnTo>
                                      <a:lnTo>
                                        <a:pt x="1518" y="4240"/>
                                      </a:lnTo>
                                      <a:lnTo>
                                        <a:pt x="1571" y="4219"/>
                                      </a:lnTo>
                                      <a:lnTo>
                                        <a:pt x="1618" y="4189"/>
                                      </a:lnTo>
                                      <a:lnTo>
                                        <a:pt x="1663" y="4154"/>
                                      </a:lnTo>
                                      <a:lnTo>
                                        <a:pt x="1703" y="4114"/>
                                      </a:lnTo>
                                      <a:lnTo>
                                        <a:pt x="1645" y="4138"/>
                                      </a:lnTo>
                                      <a:lnTo>
                                        <a:pt x="1584" y="4157"/>
                                      </a:lnTo>
                                      <a:lnTo>
                                        <a:pt x="1521" y="4172"/>
                                      </a:lnTo>
                                      <a:lnTo>
                                        <a:pt x="1460" y="4181"/>
                                      </a:lnTo>
                                      <a:lnTo>
                                        <a:pt x="1400" y="4188"/>
                                      </a:lnTo>
                                      <a:lnTo>
                                        <a:pt x="1343" y="4188"/>
                                      </a:lnTo>
                                      <a:lnTo>
                                        <a:pt x="1301" y="4186"/>
                                      </a:lnTo>
                                      <a:lnTo>
                                        <a:pt x="1251" y="4180"/>
                                      </a:lnTo>
                                      <a:lnTo>
                                        <a:pt x="1195" y="4172"/>
                                      </a:lnTo>
                                      <a:lnTo>
                                        <a:pt x="1135" y="4160"/>
                                      </a:lnTo>
                                      <a:lnTo>
                                        <a:pt x="1074" y="4146"/>
                                      </a:lnTo>
                                      <a:lnTo>
                                        <a:pt x="1012" y="4126"/>
                                      </a:lnTo>
                                      <a:lnTo>
                                        <a:pt x="953" y="4106"/>
                                      </a:lnTo>
                                      <a:close/>
                                      <a:moveTo>
                                        <a:pt x="1844" y="3796"/>
                                      </a:moveTo>
                                      <a:lnTo>
                                        <a:pt x="1810" y="3831"/>
                                      </a:lnTo>
                                      <a:lnTo>
                                        <a:pt x="1771" y="3860"/>
                                      </a:lnTo>
                                      <a:lnTo>
                                        <a:pt x="1726" y="3886"/>
                                      </a:lnTo>
                                      <a:lnTo>
                                        <a:pt x="1678" y="3907"/>
                                      </a:lnTo>
                                      <a:lnTo>
                                        <a:pt x="1624" y="3925"/>
                                      </a:lnTo>
                                      <a:lnTo>
                                        <a:pt x="1568" y="3939"/>
                                      </a:lnTo>
                                      <a:lnTo>
                                        <a:pt x="1511" y="3951"/>
                                      </a:lnTo>
                                      <a:lnTo>
                                        <a:pt x="1455" y="3959"/>
                                      </a:lnTo>
                                      <a:lnTo>
                                        <a:pt x="1398" y="3963"/>
                                      </a:lnTo>
                                      <a:lnTo>
                                        <a:pt x="1343" y="3965"/>
                                      </a:lnTo>
                                      <a:lnTo>
                                        <a:pt x="1292" y="3965"/>
                                      </a:lnTo>
                                      <a:lnTo>
                                        <a:pt x="1245" y="3963"/>
                                      </a:lnTo>
                                      <a:lnTo>
                                        <a:pt x="1201" y="3960"/>
                                      </a:lnTo>
                                      <a:lnTo>
                                        <a:pt x="1159" y="3955"/>
                                      </a:lnTo>
                                      <a:lnTo>
                                        <a:pt x="1114" y="3947"/>
                                      </a:lnTo>
                                      <a:lnTo>
                                        <a:pt x="1066" y="3939"/>
                                      </a:lnTo>
                                      <a:lnTo>
                                        <a:pt x="1019" y="3928"/>
                                      </a:lnTo>
                                      <a:lnTo>
                                        <a:pt x="970" y="3915"/>
                                      </a:lnTo>
                                      <a:lnTo>
                                        <a:pt x="923" y="3897"/>
                                      </a:lnTo>
                                      <a:lnTo>
                                        <a:pt x="880" y="3876"/>
                                      </a:lnTo>
                                      <a:lnTo>
                                        <a:pt x="841" y="3852"/>
                                      </a:lnTo>
                                      <a:lnTo>
                                        <a:pt x="806" y="3823"/>
                                      </a:lnTo>
                                      <a:lnTo>
                                        <a:pt x="807" y="3865"/>
                                      </a:lnTo>
                                      <a:lnTo>
                                        <a:pt x="815" y="3902"/>
                                      </a:lnTo>
                                      <a:lnTo>
                                        <a:pt x="830" y="3936"/>
                                      </a:lnTo>
                                      <a:lnTo>
                                        <a:pt x="849" y="3967"/>
                                      </a:lnTo>
                                      <a:lnTo>
                                        <a:pt x="875" y="3994"/>
                                      </a:lnTo>
                                      <a:lnTo>
                                        <a:pt x="904" y="4017"/>
                                      </a:lnTo>
                                      <a:lnTo>
                                        <a:pt x="936" y="4038"/>
                                      </a:lnTo>
                                      <a:lnTo>
                                        <a:pt x="972" y="4055"/>
                                      </a:lnTo>
                                      <a:lnTo>
                                        <a:pt x="1011" y="4070"/>
                                      </a:lnTo>
                                      <a:lnTo>
                                        <a:pt x="1051" y="4081"/>
                                      </a:lnTo>
                                      <a:lnTo>
                                        <a:pt x="1093" y="4093"/>
                                      </a:lnTo>
                                      <a:lnTo>
                                        <a:pt x="1135" y="4101"/>
                                      </a:lnTo>
                                      <a:lnTo>
                                        <a:pt x="1177" y="4107"/>
                                      </a:lnTo>
                                      <a:lnTo>
                                        <a:pt x="1219" y="4112"/>
                                      </a:lnTo>
                                      <a:lnTo>
                                        <a:pt x="1261" y="4115"/>
                                      </a:lnTo>
                                      <a:lnTo>
                                        <a:pt x="1300" y="4117"/>
                                      </a:lnTo>
                                      <a:lnTo>
                                        <a:pt x="1337" y="4118"/>
                                      </a:lnTo>
                                      <a:lnTo>
                                        <a:pt x="1371" y="4118"/>
                                      </a:lnTo>
                                      <a:lnTo>
                                        <a:pt x="1413" y="4118"/>
                                      </a:lnTo>
                                      <a:lnTo>
                                        <a:pt x="1456" y="4115"/>
                                      </a:lnTo>
                                      <a:lnTo>
                                        <a:pt x="1500" y="4109"/>
                                      </a:lnTo>
                                      <a:lnTo>
                                        <a:pt x="1545" y="4101"/>
                                      </a:lnTo>
                                      <a:lnTo>
                                        <a:pt x="1589" y="4088"/>
                                      </a:lnTo>
                                      <a:lnTo>
                                        <a:pt x="1632" y="4075"/>
                                      </a:lnTo>
                                      <a:lnTo>
                                        <a:pt x="1673" y="4057"/>
                                      </a:lnTo>
                                      <a:lnTo>
                                        <a:pt x="1712" y="4036"/>
                                      </a:lnTo>
                                      <a:lnTo>
                                        <a:pt x="1747" y="4012"/>
                                      </a:lnTo>
                                      <a:lnTo>
                                        <a:pt x="1778" y="3986"/>
                                      </a:lnTo>
                                      <a:lnTo>
                                        <a:pt x="1804" y="3955"/>
                                      </a:lnTo>
                                      <a:lnTo>
                                        <a:pt x="1823" y="3921"/>
                                      </a:lnTo>
                                      <a:lnTo>
                                        <a:pt x="1837" y="3883"/>
                                      </a:lnTo>
                                      <a:lnTo>
                                        <a:pt x="1844" y="3841"/>
                                      </a:lnTo>
                                      <a:lnTo>
                                        <a:pt x="1844" y="3796"/>
                                      </a:lnTo>
                                      <a:close/>
                                      <a:moveTo>
                                        <a:pt x="810" y="3602"/>
                                      </a:moveTo>
                                      <a:lnTo>
                                        <a:pt x="804" y="3637"/>
                                      </a:lnTo>
                                      <a:lnTo>
                                        <a:pt x="807" y="3671"/>
                                      </a:lnTo>
                                      <a:lnTo>
                                        <a:pt x="818" y="3703"/>
                                      </a:lnTo>
                                      <a:lnTo>
                                        <a:pt x="836" y="3733"/>
                                      </a:lnTo>
                                      <a:lnTo>
                                        <a:pt x="860" y="3760"/>
                                      </a:lnTo>
                                      <a:lnTo>
                                        <a:pt x="890" y="3786"/>
                                      </a:lnTo>
                                      <a:lnTo>
                                        <a:pt x="927" y="3808"/>
                                      </a:lnTo>
                                      <a:lnTo>
                                        <a:pt x="965" y="3829"/>
                                      </a:lnTo>
                                      <a:lnTo>
                                        <a:pt x="1011" y="3849"/>
                                      </a:lnTo>
                                      <a:lnTo>
                                        <a:pt x="1059" y="3865"/>
                                      </a:lnTo>
                                      <a:lnTo>
                                        <a:pt x="1109" y="3879"/>
                                      </a:lnTo>
                                      <a:lnTo>
                                        <a:pt x="1162" y="3891"/>
                                      </a:lnTo>
                                      <a:lnTo>
                                        <a:pt x="1217" y="3899"/>
                                      </a:lnTo>
                                      <a:lnTo>
                                        <a:pt x="1272" y="3905"/>
                                      </a:lnTo>
                                      <a:lnTo>
                                        <a:pt x="1329" y="3909"/>
                                      </a:lnTo>
                                      <a:lnTo>
                                        <a:pt x="1384" y="3909"/>
                                      </a:lnTo>
                                      <a:lnTo>
                                        <a:pt x="1439" y="3905"/>
                                      </a:lnTo>
                                      <a:lnTo>
                                        <a:pt x="1492" y="3900"/>
                                      </a:lnTo>
                                      <a:lnTo>
                                        <a:pt x="1544" y="3891"/>
                                      </a:lnTo>
                                      <a:lnTo>
                                        <a:pt x="1592" y="3878"/>
                                      </a:lnTo>
                                      <a:lnTo>
                                        <a:pt x="1637" y="3863"/>
                                      </a:lnTo>
                                      <a:lnTo>
                                        <a:pt x="1678" y="3844"/>
                                      </a:lnTo>
                                      <a:lnTo>
                                        <a:pt x="1715" y="3821"/>
                                      </a:lnTo>
                                      <a:lnTo>
                                        <a:pt x="1747" y="3796"/>
                                      </a:lnTo>
                                      <a:lnTo>
                                        <a:pt x="1773" y="3766"/>
                                      </a:lnTo>
                                      <a:lnTo>
                                        <a:pt x="1792" y="3733"/>
                                      </a:lnTo>
                                      <a:lnTo>
                                        <a:pt x="1804" y="3695"/>
                                      </a:lnTo>
                                      <a:lnTo>
                                        <a:pt x="1808" y="3655"/>
                                      </a:lnTo>
                                      <a:lnTo>
                                        <a:pt x="1805" y="3610"/>
                                      </a:lnTo>
                                      <a:lnTo>
                                        <a:pt x="1768" y="3644"/>
                                      </a:lnTo>
                                      <a:lnTo>
                                        <a:pt x="1724" y="3674"/>
                                      </a:lnTo>
                                      <a:lnTo>
                                        <a:pt x="1679" y="3700"/>
                                      </a:lnTo>
                                      <a:lnTo>
                                        <a:pt x="1631" y="3720"/>
                                      </a:lnTo>
                                      <a:lnTo>
                                        <a:pt x="1584" y="3733"/>
                                      </a:lnTo>
                                      <a:lnTo>
                                        <a:pt x="1545" y="3741"/>
                                      </a:lnTo>
                                      <a:lnTo>
                                        <a:pt x="1500" y="3747"/>
                                      </a:lnTo>
                                      <a:lnTo>
                                        <a:pt x="1452" y="3752"/>
                                      </a:lnTo>
                                      <a:lnTo>
                                        <a:pt x="1400" y="3757"/>
                                      </a:lnTo>
                                      <a:lnTo>
                                        <a:pt x="1345" y="3760"/>
                                      </a:lnTo>
                                      <a:lnTo>
                                        <a:pt x="1288" y="3760"/>
                                      </a:lnTo>
                                      <a:lnTo>
                                        <a:pt x="1232" y="3758"/>
                                      </a:lnTo>
                                      <a:lnTo>
                                        <a:pt x="1174" y="3754"/>
                                      </a:lnTo>
                                      <a:lnTo>
                                        <a:pt x="1119" y="3747"/>
                                      </a:lnTo>
                                      <a:lnTo>
                                        <a:pt x="1064" y="3737"/>
                                      </a:lnTo>
                                      <a:lnTo>
                                        <a:pt x="1012" y="3723"/>
                                      </a:lnTo>
                                      <a:lnTo>
                                        <a:pt x="962" y="3705"/>
                                      </a:lnTo>
                                      <a:lnTo>
                                        <a:pt x="919" y="3682"/>
                                      </a:lnTo>
                                      <a:lnTo>
                                        <a:pt x="880" y="3657"/>
                                      </a:lnTo>
                                      <a:lnTo>
                                        <a:pt x="846" y="3624"/>
                                      </a:lnTo>
                                      <a:lnTo>
                                        <a:pt x="827" y="3616"/>
                                      </a:lnTo>
                                      <a:lnTo>
                                        <a:pt x="810" y="3602"/>
                                      </a:lnTo>
                                      <a:close/>
                                      <a:moveTo>
                                        <a:pt x="1781" y="3356"/>
                                      </a:moveTo>
                                      <a:lnTo>
                                        <a:pt x="1781" y="3360"/>
                                      </a:lnTo>
                                      <a:lnTo>
                                        <a:pt x="1773" y="3393"/>
                                      </a:lnTo>
                                      <a:lnTo>
                                        <a:pt x="1758" y="3421"/>
                                      </a:lnTo>
                                      <a:lnTo>
                                        <a:pt x="1739" y="3445"/>
                                      </a:lnTo>
                                      <a:lnTo>
                                        <a:pt x="1715" y="3466"/>
                                      </a:lnTo>
                                      <a:lnTo>
                                        <a:pt x="1686" y="3482"/>
                                      </a:lnTo>
                                      <a:lnTo>
                                        <a:pt x="1655" y="3495"/>
                                      </a:lnTo>
                                      <a:lnTo>
                                        <a:pt x="1621" y="3505"/>
                                      </a:lnTo>
                                      <a:lnTo>
                                        <a:pt x="1587" y="3513"/>
                                      </a:lnTo>
                                      <a:lnTo>
                                        <a:pt x="1552" y="3519"/>
                                      </a:lnTo>
                                      <a:lnTo>
                                        <a:pt x="1516" y="3523"/>
                                      </a:lnTo>
                                      <a:lnTo>
                                        <a:pt x="1502" y="3527"/>
                                      </a:lnTo>
                                      <a:lnTo>
                                        <a:pt x="1487" y="3526"/>
                                      </a:lnTo>
                                      <a:lnTo>
                                        <a:pt x="1443" y="3527"/>
                                      </a:lnTo>
                                      <a:lnTo>
                                        <a:pt x="1403" y="3529"/>
                                      </a:lnTo>
                                      <a:lnTo>
                                        <a:pt x="1363" y="3529"/>
                                      </a:lnTo>
                                      <a:lnTo>
                                        <a:pt x="1316" y="3529"/>
                                      </a:lnTo>
                                      <a:lnTo>
                                        <a:pt x="1266" y="3529"/>
                                      </a:lnTo>
                                      <a:lnTo>
                                        <a:pt x="1213" y="3526"/>
                                      </a:lnTo>
                                      <a:lnTo>
                                        <a:pt x="1159" y="3521"/>
                                      </a:lnTo>
                                      <a:lnTo>
                                        <a:pt x="1106" y="3513"/>
                                      </a:lnTo>
                                      <a:lnTo>
                                        <a:pt x="1056" y="3500"/>
                                      </a:lnTo>
                                      <a:lnTo>
                                        <a:pt x="1009" y="3484"/>
                                      </a:lnTo>
                                      <a:lnTo>
                                        <a:pt x="982" y="3482"/>
                                      </a:lnTo>
                                      <a:lnTo>
                                        <a:pt x="956" y="3474"/>
                                      </a:lnTo>
                                      <a:lnTo>
                                        <a:pt x="932" y="3463"/>
                                      </a:lnTo>
                                      <a:lnTo>
                                        <a:pt x="914" y="3455"/>
                                      </a:lnTo>
                                      <a:lnTo>
                                        <a:pt x="894" y="3444"/>
                                      </a:lnTo>
                                      <a:lnTo>
                                        <a:pt x="878" y="3431"/>
                                      </a:lnTo>
                                      <a:lnTo>
                                        <a:pt x="867" y="3414"/>
                                      </a:lnTo>
                                      <a:lnTo>
                                        <a:pt x="865" y="3408"/>
                                      </a:lnTo>
                                      <a:lnTo>
                                        <a:pt x="867" y="3403"/>
                                      </a:lnTo>
                                      <a:lnTo>
                                        <a:pt x="869" y="3398"/>
                                      </a:lnTo>
                                      <a:lnTo>
                                        <a:pt x="870" y="3395"/>
                                      </a:lnTo>
                                      <a:lnTo>
                                        <a:pt x="873" y="3390"/>
                                      </a:lnTo>
                                      <a:lnTo>
                                        <a:pt x="873" y="3390"/>
                                      </a:lnTo>
                                      <a:lnTo>
                                        <a:pt x="873" y="3373"/>
                                      </a:lnTo>
                                      <a:lnTo>
                                        <a:pt x="857" y="3390"/>
                                      </a:lnTo>
                                      <a:lnTo>
                                        <a:pt x="841" y="3410"/>
                                      </a:lnTo>
                                      <a:lnTo>
                                        <a:pt x="828" y="3429"/>
                                      </a:lnTo>
                                      <a:lnTo>
                                        <a:pt x="820" y="3452"/>
                                      </a:lnTo>
                                      <a:lnTo>
                                        <a:pt x="815" y="3477"/>
                                      </a:lnTo>
                                      <a:lnTo>
                                        <a:pt x="818" y="3500"/>
                                      </a:lnTo>
                                      <a:lnTo>
                                        <a:pt x="825" y="3519"/>
                                      </a:lnTo>
                                      <a:lnTo>
                                        <a:pt x="835" y="3537"/>
                                      </a:lnTo>
                                      <a:lnTo>
                                        <a:pt x="848" y="3552"/>
                                      </a:lnTo>
                                      <a:lnTo>
                                        <a:pt x="862" y="3566"/>
                                      </a:lnTo>
                                      <a:lnTo>
                                        <a:pt x="875" y="3581"/>
                                      </a:lnTo>
                                      <a:lnTo>
                                        <a:pt x="890" y="3597"/>
                                      </a:lnTo>
                                      <a:lnTo>
                                        <a:pt x="893" y="3602"/>
                                      </a:lnTo>
                                      <a:lnTo>
                                        <a:pt x="940" y="3629"/>
                                      </a:lnTo>
                                      <a:lnTo>
                                        <a:pt x="990" y="3650"/>
                                      </a:lnTo>
                                      <a:lnTo>
                                        <a:pt x="1045" y="3665"/>
                                      </a:lnTo>
                                      <a:lnTo>
                                        <a:pt x="1101" y="3676"/>
                                      </a:lnTo>
                                      <a:lnTo>
                                        <a:pt x="1159" y="3684"/>
                                      </a:lnTo>
                                      <a:lnTo>
                                        <a:pt x="1216" y="3689"/>
                                      </a:lnTo>
                                      <a:lnTo>
                                        <a:pt x="1272" y="3691"/>
                                      </a:lnTo>
                                      <a:lnTo>
                                        <a:pt x="1327" y="3692"/>
                                      </a:lnTo>
                                      <a:lnTo>
                                        <a:pt x="1379" y="3691"/>
                                      </a:lnTo>
                                      <a:lnTo>
                                        <a:pt x="1434" y="3689"/>
                                      </a:lnTo>
                                      <a:lnTo>
                                        <a:pt x="1490" y="3686"/>
                                      </a:lnTo>
                                      <a:lnTo>
                                        <a:pt x="1545" y="3678"/>
                                      </a:lnTo>
                                      <a:lnTo>
                                        <a:pt x="1598" y="3666"/>
                                      </a:lnTo>
                                      <a:lnTo>
                                        <a:pt x="1652" y="3650"/>
                                      </a:lnTo>
                                      <a:lnTo>
                                        <a:pt x="1686" y="3632"/>
                                      </a:lnTo>
                                      <a:lnTo>
                                        <a:pt x="1718" y="3611"/>
                                      </a:lnTo>
                                      <a:lnTo>
                                        <a:pt x="1745" y="3586"/>
                                      </a:lnTo>
                                      <a:lnTo>
                                        <a:pt x="1771" y="3558"/>
                                      </a:lnTo>
                                      <a:lnTo>
                                        <a:pt x="1791" y="3526"/>
                                      </a:lnTo>
                                      <a:lnTo>
                                        <a:pt x="1805" y="3494"/>
                                      </a:lnTo>
                                      <a:lnTo>
                                        <a:pt x="1812" y="3460"/>
                                      </a:lnTo>
                                      <a:lnTo>
                                        <a:pt x="1810" y="3424"/>
                                      </a:lnTo>
                                      <a:lnTo>
                                        <a:pt x="1800" y="3390"/>
                                      </a:lnTo>
                                      <a:lnTo>
                                        <a:pt x="1781" y="3356"/>
                                      </a:lnTo>
                                      <a:close/>
                                      <a:moveTo>
                                        <a:pt x="1611" y="1621"/>
                                      </a:moveTo>
                                      <a:lnTo>
                                        <a:pt x="1576" y="1629"/>
                                      </a:lnTo>
                                      <a:lnTo>
                                        <a:pt x="1545" y="1638"/>
                                      </a:lnTo>
                                      <a:lnTo>
                                        <a:pt x="1380" y="1680"/>
                                      </a:lnTo>
                                      <a:lnTo>
                                        <a:pt x="1214" y="1716"/>
                                      </a:lnTo>
                                      <a:lnTo>
                                        <a:pt x="1048" y="1747"/>
                                      </a:lnTo>
                                      <a:lnTo>
                                        <a:pt x="996" y="1756"/>
                                      </a:lnTo>
                                      <a:lnTo>
                                        <a:pt x="943" y="1766"/>
                                      </a:lnTo>
                                      <a:lnTo>
                                        <a:pt x="961" y="1831"/>
                                      </a:lnTo>
                                      <a:lnTo>
                                        <a:pt x="975" y="1890"/>
                                      </a:lnTo>
                                      <a:lnTo>
                                        <a:pt x="990" y="1945"/>
                                      </a:lnTo>
                                      <a:lnTo>
                                        <a:pt x="1040" y="2128"/>
                                      </a:lnTo>
                                      <a:lnTo>
                                        <a:pt x="1083" y="2312"/>
                                      </a:lnTo>
                                      <a:lnTo>
                                        <a:pt x="1117" y="2496"/>
                                      </a:lnTo>
                                      <a:lnTo>
                                        <a:pt x="1143" y="2683"/>
                                      </a:lnTo>
                                      <a:lnTo>
                                        <a:pt x="1151" y="2753"/>
                                      </a:lnTo>
                                      <a:lnTo>
                                        <a:pt x="1159" y="2827"/>
                                      </a:lnTo>
                                      <a:lnTo>
                                        <a:pt x="1167" y="2904"/>
                                      </a:lnTo>
                                      <a:lnTo>
                                        <a:pt x="1172" y="2982"/>
                                      </a:lnTo>
                                      <a:lnTo>
                                        <a:pt x="1174" y="3061"/>
                                      </a:lnTo>
                                      <a:lnTo>
                                        <a:pt x="1174" y="3140"/>
                                      </a:lnTo>
                                      <a:lnTo>
                                        <a:pt x="1167" y="3218"/>
                                      </a:lnTo>
                                      <a:lnTo>
                                        <a:pt x="1156" y="3293"/>
                                      </a:lnTo>
                                      <a:lnTo>
                                        <a:pt x="1154" y="3322"/>
                                      </a:lnTo>
                                      <a:lnTo>
                                        <a:pt x="1150" y="3352"/>
                                      </a:lnTo>
                                      <a:lnTo>
                                        <a:pt x="1138" y="3397"/>
                                      </a:lnTo>
                                      <a:lnTo>
                                        <a:pt x="1122" y="3439"/>
                                      </a:lnTo>
                                      <a:lnTo>
                                        <a:pt x="1175" y="3448"/>
                                      </a:lnTo>
                                      <a:lnTo>
                                        <a:pt x="1232" y="3456"/>
                                      </a:lnTo>
                                      <a:lnTo>
                                        <a:pt x="1290" y="3461"/>
                                      </a:lnTo>
                                      <a:lnTo>
                                        <a:pt x="1342" y="3465"/>
                                      </a:lnTo>
                                      <a:lnTo>
                                        <a:pt x="1398" y="3466"/>
                                      </a:lnTo>
                                      <a:lnTo>
                                        <a:pt x="1456" y="3466"/>
                                      </a:lnTo>
                                      <a:lnTo>
                                        <a:pt x="1445" y="3211"/>
                                      </a:lnTo>
                                      <a:lnTo>
                                        <a:pt x="1442" y="2958"/>
                                      </a:lnTo>
                                      <a:lnTo>
                                        <a:pt x="1452" y="2702"/>
                                      </a:lnTo>
                                      <a:lnTo>
                                        <a:pt x="1471" y="2449"/>
                                      </a:lnTo>
                                      <a:lnTo>
                                        <a:pt x="1502" y="2195"/>
                                      </a:lnTo>
                                      <a:lnTo>
                                        <a:pt x="1531" y="2003"/>
                                      </a:lnTo>
                                      <a:lnTo>
                                        <a:pt x="1568" y="1811"/>
                                      </a:lnTo>
                                      <a:lnTo>
                                        <a:pt x="1611" y="1621"/>
                                      </a:lnTo>
                                      <a:close/>
                                      <a:moveTo>
                                        <a:pt x="746" y="1593"/>
                                      </a:moveTo>
                                      <a:lnTo>
                                        <a:pt x="710" y="1595"/>
                                      </a:lnTo>
                                      <a:lnTo>
                                        <a:pt x="668" y="1605"/>
                                      </a:lnTo>
                                      <a:lnTo>
                                        <a:pt x="621" y="1622"/>
                                      </a:lnTo>
                                      <a:lnTo>
                                        <a:pt x="631" y="1643"/>
                                      </a:lnTo>
                                      <a:lnTo>
                                        <a:pt x="647" y="1661"/>
                                      </a:lnTo>
                                      <a:lnTo>
                                        <a:pt x="668" y="1676"/>
                                      </a:lnTo>
                                      <a:lnTo>
                                        <a:pt x="694" y="1687"/>
                                      </a:lnTo>
                                      <a:lnTo>
                                        <a:pt x="723" y="1697"/>
                                      </a:lnTo>
                                      <a:lnTo>
                                        <a:pt x="752" y="1703"/>
                                      </a:lnTo>
                                      <a:lnTo>
                                        <a:pt x="781" y="1706"/>
                                      </a:lnTo>
                                      <a:lnTo>
                                        <a:pt x="809" y="1708"/>
                                      </a:lnTo>
                                      <a:lnTo>
                                        <a:pt x="833" y="1706"/>
                                      </a:lnTo>
                                      <a:lnTo>
                                        <a:pt x="856" y="1703"/>
                                      </a:lnTo>
                                      <a:lnTo>
                                        <a:pt x="854" y="1700"/>
                                      </a:lnTo>
                                      <a:lnTo>
                                        <a:pt x="843" y="1663"/>
                                      </a:lnTo>
                                      <a:lnTo>
                                        <a:pt x="827" y="1634"/>
                                      </a:lnTo>
                                      <a:lnTo>
                                        <a:pt x="804" y="1611"/>
                                      </a:lnTo>
                                      <a:lnTo>
                                        <a:pt x="778" y="1598"/>
                                      </a:lnTo>
                                      <a:lnTo>
                                        <a:pt x="746" y="1593"/>
                                      </a:lnTo>
                                      <a:close/>
                                      <a:moveTo>
                                        <a:pt x="1833" y="1266"/>
                                      </a:moveTo>
                                      <a:lnTo>
                                        <a:pt x="1792" y="1343"/>
                                      </a:lnTo>
                                      <a:lnTo>
                                        <a:pt x="1757" y="1424"/>
                                      </a:lnTo>
                                      <a:lnTo>
                                        <a:pt x="1726" y="1504"/>
                                      </a:lnTo>
                                      <a:lnTo>
                                        <a:pt x="1766" y="1488"/>
                                      </a:lnTo>
                                      <a:lnTo>
                                        <a:pt x="1802" y="1471"/>
                                      </a:lnTo>
                                      <a:lnTo>
                                        <a:pt x="1829" y="1459"/>
                                      </a:lnTo>
                                      <a:lnTo>
                                        <a:pt x="1855" y="1442"/>
                                      </a:lnTo>
                                      <a:lnTo>
                                        <a:pt x="1876" y="1421"/>
                                      </a:lnTo>
                                      <a:lnTo>
                                        <a:pt x="1894" y="1395"/>
                                      </a:lnTo>
                                      <a:lnTo>
                                        <a:pt x="1920" y="1374"/>
                                      </a:lnTo>
                                      <a:lnTo>
                                        <a:pt x="1936" y="1354"/>
                                      </a:lnTo>
                                      <a:lnTo>
                                        <a:pt x="1942" y="1337"/>
                                      </a:lnTo>
                                      <a:lnTo>
                                        <a:pt x="1939" y="1319"/>
                                      </a:lnTo>
                                      <a:lnTo>
                                        <a:pt x="1926" y="1304"/>
                                      </a:lnTo>
                                      <a:lnTo>
                                        <a:pt x="1905" y="1290"/>
                                      </a:lnTo>
                                      <a:lnTo>
                                        <a:pt x="1873" y="1277"/>
                                      </a:lnTo>
                                      <a:lnTo>
                                        <a:pt x="1833" y="1266"/>
                                      </a:lnTo>
                                      <a:close/>
                                      <a:moveTo>
                                        <a:pt x="1177" y="71"/>
                                      </a:moveTo>
                                      <a:lnTo>
                                        <a:pt x="1077" y="72"/>
                                      </a:lnTo>
                                      <a:lnTo>
                                        <a:pt x="978" y="82"/>
                                      </a:lnTo>
                                      <a:lnTo>
                                        <a:pt x="881" y="98"/>
                                      </a:lnTo>
                                      <a:lnTo>
                                        <a:pt x="788" y="121"/>
                                      </a:lnTo>
                                      <a:lnTo>
                                        <a:pt x="696" y="151"/>
                                      </a:lnTo>
                                      <a:lnTo>
                                        <a:pt x="609" y="189"/>
                                      </a:lnTo>
                                      <a:lnTo>
                                        <a:pt x="738" y="189"/>
                                      </a:lnTo>
                                      <a:lnTo>
                                        <a:pt x="869" y="195"/>
                                      </a:lnTo>
                                      <a:lnTo>
                                        <a:pt x="872" y="197"/>
                                      </a:lnTo>
                                      <a:lnTo>
                                        <a:pt x="875" y="198"/>
                                      </a:lnTo>
                                      <a:lnTo>
                                        <a:pt x="875" y="202"/>
                                      </a:lnTo>
                                      <a:lnTo>
                                        <a:pt x="875" y="205"/>
                                      </a:lnTo>
                                      <a:lnTo>
                                        <a:pt x="875" y="208"/>
                                      </a:lnTo>
                                      <a:lnTo>
                                        <a:pt x="872" y="210"/>
                                      </a:lnTo>
                                      <a:lnTo>
                                        <a:pt x="869" y="211"/>
                                      </a:lnTo>
                                      <a:lnTo>
                                        <a:pt x="723" y="205"/>
                                      </a:lnTo>
                                      <a:lnTo>
                                        <a:pt x="578" y="205"/>
                                      </a:lnTo>
                                      <a:lnTo>
                                        <a:pt x="515" y="240"/>
                                      </a:lnTo>
                                      <a:lnTo>
                                        <a:pt x="454" y="282"/>
                                      </a:lnTo>
                                      <a:lnTo>
                                        <a:pt x="395" y="327"/>
                                      </a:lnTo>
                                      <a:lnTo>
                                        <a:pt x="475" y="319"/>
                                      </a:lnTo>
                                      <a:lnTo>
                                        <a:pt x="552" y="316"/>
                                      </a:lnTo>
                                      <a:lnTo>
                                        <a:pt x="631" y="318"/>
                                      </a:lnTo>
                                      <a:lnTo>
                                        <a:pt x="634" y="319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36" y="324"/>
                                      </a:lnTo>
                                      <a:lnTo>
                                        <a:pt x="636" y="326"/>
                                      </a:lnTo>
                                      <a:lnTo>
                                        <a:pt x="634" y="329"/>
                                      </a:lnTo>
                                      <a:lnTo>
                                        <a:pt x="631" y="329"/>
                                      </a:lnTo>
                                      <a:lnTo>
                                        <a:pt x="505" y="331"/>
                                      </a:lnTo>
                                      <a:lnTo>
                                        <a:pt x="381" y="342"/>
                                      </a:lnTo>
                                      <a:lnTo>
                                        <a:pt x="332" y="389"/>
                                      </a:lnTo>
                                      <a:lnTo>
                                        <a:pt x="287" y="442"/>
                                      </a:lnTo>
                                      <a:lnTo>
                                        <a:pt x="260" y="478"/>
                                      </a:lnTo>
                                      <a:lnTo>
                                        <a:pt x="462" y="478"/>
                                      </a:lnTo>
                                      <a:lnTo>
                                        <a:pt x="465" y="479"/>
                                      </a:lnTo>
                                      <a:lnTo>
                                        <a:pt x="468" y="481"/>
                                      </a:lnTo>
                                      <a:lnTo>
                                        <a:pt x="468" y="482"/>
                                      </a:lnTo>
                                      <a:lnTo>
                                        <a:pt x="468" y="486"/>
                                      </a:lnTo>
                                      <a:lnTo>
                                        <a:pt x="468" y="489"/>
                                      </a:lnTo>
                                      <a:lnTo>
                                        <a:pt x="465" y="491"/>
                                      </a:lnTo>
                                      <a:lnTo>
                                        <a:pt x="462" y="491"/>
                                      </a:lnTo>
                                      <a:lnTo>
                                        <a:pt x="357" y="492"/>
                                      </a:lnTo>
                                      <a:lnTo>
                                        <a:pt x="252" y="491"/>
                                      </a:lnTo>
                                      <a:lnTo>
                                        <a:pt x="213" y="550"/>
                                      </a:lnTo>
                                      <a:lnTo>
                                        <a:pt x="179" y="610"/>
                                      </a:lnTo>
                                      <a:lnTo>
                                        <a:pt x="150" y="673"/>
                                      </a:lnTo>
                                      <a:lnTo>
                                        <a:pt x="403" y="673"/>
                                      </a:lnTo>
                                      <a:lnTo>
                                        <a:pt x="407" y="673"/>
                                      </a:lnTo>
                                      <a:lnTo>
                                        <a:pt x="408" y="675"/>
                                      </a:lnTo>
                                      <a:lnTo>
                                        <a:pt x="408" y="678"/>
                                      </a:lnTo>
                                      <a:lnTo>
                                        <a:pt x="408" y="681"/>
                                      </a:lnTo>
                                      <a:lnTo>
                                        <a:pt x="408" y="683"/>
                                      </a:lnTo>
                                      <a:lnTo>
                                        <a:pt x="407" y="684"/>
                                      </a:lnTo>
                                      <a:lnTo>
                                        <a:pt x="403" y="686"/>
                                      </a:lnTo>
                                      <a:lnTo>
                                        <a:pt x="145" y="686"/>
                                      </a:lnTo>
                                      <a:lnTo>
                                        <a:pt x="116" y="763"/>
                                      </a:lnTo>
                                      <a:lnTo>
                                        <a:pt x="93" y="843"/>
                                      </a:lnTo>
                                      <a:lnTo>
                                        <a:pt x="202" y="841"/>
                                      </a:lnTo>
                                      <a:lnTo>
                                        <a:pt x="310" y="841"/>
                                      </a:lnTo>
                                      <a:lnTo>
                                        <a:pt x="313" y="843"/>
                                      </a:lnTo>
                                      <a:lnTo>
                                        <a:pt x="315" y="844"/>
                                      </a:lnTo>
                                      <a:lnTo>
                                        <a:pt x="316" y="847"/>
                                      </a:lnTo>
                                      <a:lnTo>
                                        <a:pt x="316" y="849"/>
                                      </a:lnTo>
                                      <a:lnTo>
                                        <a:pt x="315" y="852"/>
                                      </a:lnTo>
                                      <a:lnTo>
                                        <a:pt x="313" y="854"/>
                                      </a:lnTo>
                                      <a:lnTo>
                                        <a:pt x="310" y="854"/>
                                      </a:lnTo>
                                      <a:lnTo>
                                        <a:pt x="200" y="855"/>
                                      </a:lnTo>
                                      <a:lnTo>
                                        <a:pt x="92" y="854"/>
                                      </a:lnTo>
                                      <a:lnTo>
                                        <a:pt x="74" y="947"/>
                                      </a:lnTo>
                                      <a:lnTo>
                                        <a:pt x="66" y="1043"/>
                                      </a:lnTo>
                                      <a:lnTo>
                                        <a:pt x="242" y="1030"/>
                                      </a:lnTo>
                                      <a:lnTo>
                                        <a:pt x="245" y="1030"/>
                                      </a:lnTo>
                                      <a:lnTo>
                                        <a:pt x="247" y="1031"/>
                                      </a:lnTo>
                                      <a:lnTo>
                                        <a:pt x="247" y="1033"/>
                                      </a:lnTo>
                                      <a:lnTo>
                                        <a:pt x="247" y="1036"/>
                                      </a:lnTo>
                                      <a:lnTo>
                                        <a:pt x="245" y="1038"/>
                                      </a:lnTo>
                                      <a:lnTo>
                                        <a:pt x="242" y="1039"/>
                                      </a:lnTo>
                                      <a:lnTo>
                                        <a:pt x="64" y="1051"/>
                                      </a:lnTo>
                                      <a:lnTo>
                                        <a:pt x="64" y="1135"/>
                                      </a:lnTo>
                                      <a:lnTo>
                                        <a:pt x="68" y="1219"/>
                                      </a:lnTo>
                                      <a:lnTo>
                                        <a:pt x="184" y="1212"/>
                                      </a:lnTo>
                                      <a:lnTo>
                                        <a:pt x="302" y="1214"/>
                                      </a:lnTo>
                                      <a:lnTo>
                                        <a:pt x="305" y="1215"/>
                                      </a:lnTo>
                                      <a:lnTo>
                                        <a:pt x="307" y="1217"/>
                                      </a:lnTo>
                                      <a:lnTo>
                                        <a:pt x="308" y="1220"/>
                                      </a:lnTo>
                                      <a:lnTo>
                                        <a:pt x="308" y="1224"/>
                                      </a:lnTo>
                                      <a:lnTo>
                                        <a:pt x="307" y="1225"/>
                                      </a:lnTo>
                                      <a:lnTo>
                                        <a:pt x="305" y="1227"/>
                                      </a:lnTo>
                                      <a:lnTo>
                                        <a:pt x="302" y="1228"/>
                                      </a:lnTo>
                                      <a:lnTo>
                                        <a:pt x="185" y="1227"/>
                                      </a:lnTo>
                                      <a:lnTo>
                                        <a:pt x="69" y="1230"/>
                                      </a:lnTo>
                                      <a:lnTo>
                                        <a:pt x="79" y="1320"/>
                                      </a:lnTo>
                                      <a:lnTo>
                                        <a:pt x="97" y="1409"/>
                                      </a:lnTo>
                                      <a:lnTo>
                                        <a:pt x="268" y="1409"/>
                                      </a:lnTo>
                                      <a:lnTo>
                                        <a:pt x="271" y="1411"/>
                                      </a:lnTo>
                                      <a:lnTo>
                                        <a:pt x="273" y="1412"/>
                                      </a:lnTo>
                                      <a:lnTo>
                                        <a:pt x="273" y="1414"/>
                                      </a:lnTo>
                                      <a:lnTo>
                                        <a:pt x="273" y="1417"/>
                                      </a:lnTo>
                                      <a:lnTo>
                                        <a:pt x="271" y="1419"/>
                                      </a:lnTo>
                                      <a:lnTo>
                                        <a:pt x="268" y="1421"/>
                                      </a:lnTo>
                                      <a:lnTo>
                                        <a:pt x="98" y="1421"/>
                                      </a:lnTo>
                                      <a:lnTo>
                                        <a:pt x="118" y="1496"/>
                                      </a:lnTo>
                                      <a:lnTo>
                                        <a:pt x="139" y="1571"/>
                                      </a:lnTo>
                                      <a:lnTo>
                                        <a:pt x="232" y="1569"/>
                                      </a:lnTo>
                                      <a:lnTo>
                                        <a:pt x="326" y="1569"/>
                                      </a:lnTo>
                                      <a:lnTo>
                                        <a:pt x="329" y="1571"/>
                                      </a:lnTo>
                                      <a:lnTo>
                                        <a:pt x="332" y="1572"/>
                                      </a:lnTo>
                                      <a:lnTo>
                                        <a:pt x="332" y="1576"/>
                                      </a:lnTo>
                                      <a:lnTo>
                                        <a:pt x="332" y="1579"/>
                                      </a:lnTo>
                                      <a:lnTo>
                                        <a:pt x="329" y="1580"/>
                                      </a:lnTo>
                                      <a:lnTo>
                                        <a:pt x="326" y="1582"/>
                                      </a:lnTo>
                                      <a:lnTo>
                                        <a:pt x="142" y="1580"/>
                                      </a:lnTo>
                                      <a:lnTo>
                                        <a:pt x="171" y="1661"/>
                                      </a:lnTo>
                                      <a:lnTo>
                                        <a:pt x="205" y="1740"/>
                                      </a:lnTo>
                                      <a:lnTo>
                                        <a:pt x="295" y="1740"/>
                                      </a:lnTo>
                                      <a:lnTo>
                                        <a:pt x="386" y="1742"/>
                                      </a:lnTo>
                                      <a:lnTo>
                                        <a:pt x="387" y="1742"/>
                                      </a:lnTo>
                                      <a:lnTo>
                                        <a:pt x="389" y="1743"/>
                                      </a:lnTo>
                                      <a:lnTo>
                                        <a:pt x="389" y="1745"/>
                                      </a:lnTo>
                                      <a:lnTo>
                                        <a:pt x="387" y="1747"/>
                                      </a:lnTo>
                                      <a:lnTo>
                                        <a:pt x="386" y="1748"/>
                                      </a:lnTo>
                                      <a:lnTo>
                                        <a:pt x="297" y="1750"/>
                                      </a:lnTo>
                                      <a:lnTo>
                                        <a:pt x="210" y="1750"/>
                                      </a:lnTo>
                                      <a:lnTo>
                                        <a:pt x="240" y="1814"/>
                                      </a:lnTo>
                                      <a:lnTo>
                                        <a:pt x="273" y="1876"/>
                                      </a:lnTo>
                                      <a:lnTo>
                                        <a:pt x="420" y="1884"/>
                                      </a:lnTo>
                                      <a:lnTo>
                                        <a:pt x="423" y="1886"/>
                                      </a:lnTo>
                                      <a:lnTo>
                                        <a:pt x="424" y="1887"/>
                                      </a:lnTo>
                                      <a:lnTo>
                                        <a:pt x="424" y="1889"/>
                                      </a:lnTo>
                                      <a:lnTo>
                                        <a:pt x="424" y="1892"/>
                                      </a:lnTo>
                                      <a:lnTo>
                                        <a:pt x="423" y="1894"/>
                                      </a:lnTo>
                                      <a:lnTo>
                                        <a:pt x="420" y="1894"/>
                                      </a:lnTo>
                                      <a:lnTo>
                                        <a:pt x="279" y="1886"/>
                                      </a:lnTo>
                                      <a:lnTo>
                                        <a:pt x="319" y="1957"/>
                                      </a:lnTo>
                                      <a:lnTo>
                                        <a:pt x="365" y="2024"/>
                                      </a:lnTo>
                                      <a:lnTo>
                                        <a:pt x="373" y="2034"/>
                                      </a:lnTo>
                                      <a:lnTo>
                                        <a:pt x="381" y="2045"/>
                                      </a:lnTo>
                                      <a:lnTo>
                                        <a:pt x="555" y="2045"/>
                                      </a:lnTo>
                                      <a:lnTo>
                                        <a:pt x="557" y="2045"/>
                                      </a:lnTo>
                                      <a:lnTo>
                                        <a:pt x="558" y="2047"/>
                                      </a:lnTo>
                                      <a:lnTo>
                                        <a:pt x="560" y="2049"/>
                                      </a:lnTo>
                                      <a:lnTo>
                                        <a:pt x="558" y="2052"/>
                                      </a:lnTo>
                                      <a:lnTo>
                                        <a:pt x="557" y="2053"/>
                                      </a:lnTo>
                                      <a:lnTo>
                                        <a:pt x="555" y="2053"/>
                                      </a:lnTo>
                                      <a:lnTo>
                                        <a:pt x="386" y="2053"/>
                                      </a:lnTo>
                                      <a:lnTo>
                                        <a:pt x="468" y="2158"/>
                                      </a:lnTo>
                                      <a:lnTo>
                                        <a:pt x="681" y="2173"/>
                                      </a:lnTo>
                                      <a:lnTo>
                                        <a:pt x="684" y="2173"/>
                                      </a:lnTo>
                                      <a:lnTo>
                                        <a:pt x="686" y="2176"/>
                                      </a:lnTo>
                                      <a:lnTo>
                                        <a:pt x="686" y="2178"/>
                                      </a:lnTo>
                                      <a:lnTo>
                                        <a:pt x="686" y="2179"/>
                                      </a:lnTo>
                                      <a:lnTo>
                                        <a:pt x="684" y="2181"/>
                                      </a:lnTo>
                                      <a:lnTo>
                                        <a:pt x="681" y="2181"/>
                                      </a:lnTo>
                                      <a:lnTo>
                                        <a:pt x="475" y="2166"/>
                                      </a:lnTo>
                                      <a:lnTo>
                                        <a:pt x="592" y="2307"/>
                                      </a:lnTo>
                                      <a:lnTo>
                                        <a:pt x="662" y="2304"/>
                                      </a:lnTo>
                                      <a:lnTo>
                                        <a:pt x="733" y="2309"/>
                                      </a:lnTo>
                                      <a:lnTo>
                                        <a:pt x="735" y="2309"/>
                                      </a:lnTo>
                                      <a:lnTo>
                                        <a:pt x="736" y="2310"/>
                                      </a:lnTo>
                                      <a:lnTo>
                                        <a:pt x="738" y="2312"/>
                                      </a:lnTo>
                                      <a:lnTo>
                                        <a:pt x="736" y="2315"/>
                                      </a:lnTo>
                                      <a:lnTo>
                                        <a:pt x="735" y="2317"/>
                                      </a:lnTo>
                                      <a:lnTo>
                                        <a:pt x="733" y="2317"/>
                                      </a:lnTo>
                                      <a:lnTo>
                                        <a:pt x="600" y="2317"/>
                                      </a:lnTo>
                                      <a:lnTo>
                                        <a:pt x="654" y="2383"/>
                                      </a:lnTo>
                                      <a:lnTo>
                                        <a:pt x="704" y="2451"/>
                                      </a:lnTo>
                                      <a:lnTo>
                                        <a:pt x="809" y="2451"/>
                                      </a:lnTo>
                                      <a:lnTo>
                                        <a:pt x="812" y="2451"/>
                                      </a:lnTo>
                                      <a:lnTo>
                                        <a:pt x="814" y="2452"/>
                                      </a:lnTo>
                                      <a:lnTo>
                                        <a:pt x="814" y="2455"/>
                                      </a:lnTo>
                                      <a:lnTo>
                                        <a:pt x="814" y="2457"/>
                                      </a:lnTo>
                                      <a:lnTo>
                                        <a:pt x="812" y="2459"/>
                                      </a:lnTo>
                                      <a:lnTo>
                                        <a:pt x="809" y="2460"/>
                                      </a:lnTo>
                                      <a:lnTo>
                                        <a:pt x="710" y="2460"/>
                                      </a:lnTo>
                                      <a:lnTo>
                                        <a:pt x="754" y="2525"/>
                                      </a:lnTo>
                                      <a:lnTo>
                                        <a:pt x="793" y="2593"/>
                                      </a:lnTo>
                                      <a:lnTo>
                                        <a:pt x="844" y="2591"/>
                                      </a:lnTo>
                                      <a:lnTo>
                                        <a:pt x="894" y="2596"/>
                                      </a:lnTo>
                                      <a:lnTo>
                                        <a:pt x="896" y="2596"/>
                                      </a:lnTo>
                                      <a:lnTo>
                                        <a:pt x="898" y="2598"/>
                                      </a:lnTo>
                                      <a:lnTo>
                                        <a:pt x="898" y="2601"/>
                                      </a:lnTo>
                                      <a:lnTo>
                                        <a:pt x="898" y="2602"/>
                                      </a:lnTo>
                                      <a:lnTo>
                                        <a:pt x="896" y="2604"/>
                                      </a:lnTo>
                                      <a:lnTo>
                                        <a:pt x="893" y="2604"/>
                                      </a:lnTo>
                                      <a:lnTo>
                                        <a:pt x="797" y="2604"/>
                                      </a:lnTo>
                                      <a:lnTo>
                                        <a:pt x="815" y="2639"/>
                                      </a:lnTo>
                                      <a:lnTo>
                                        <a:pt x="838" y="2698"/>
                                      </a:lnTo>
                                      <a:lnTo>
                                        <a:pt x="859" y="2757"/>
                                      </a:lnTo>
                                      <a:lnTo>
                                        <a:pt x="906" y="2754"/>
                                      </a:lnTo>
                                      <a:lnTo>
                                        <a:pt x="953" y="2756"/>
                                      </a:lnTo>
                                      <a:lnTo>
                                        <a:pt x="956" y="2757"/>
                                      </a:lnTo>
                                      <a:lnTo>
                                        <a:pt x="956" y="2759"/>
                                      </a:lnTo>
                                      <a:lnTo>
                                        <a:pt x="957" y="2761"/>
                                      </a:lnTo>
                                      <a:lnTo>
                                        <a:pt x="956" y="2762"/>
                                      </a:lnTo>
                                      <a:lnTo>
                                        <a:pt x="956" y="2764"/>
                                      </a:lnTo>
                                      <a:lnTo>
                                        <a:pt x="953" y="2764"/>
                                      </a:lnTo>
                                      <a:lnTo>
                                        <a:pt x="907" y="2764"/>
                                      </a:lnTo>
                                      <a:lnTo>
                                        <a:pt x="862" y="2765"/>
                                      </a:lnTo>
                                      <a:lnTo>
                                        <a:pt x="883" y="2836"/>
                                      </a:lnTo>
                                      <a:lnTo>
                                        <a:pt x="899" y="2909"/>
                                      </a:lnTo>
                                      <a:lnTo>
                                        <a:pt x="935" y="2908"/>
                                      </a:lnTo>
                                      <a:lnTo>
                                        <a:pt x="970" y="2909"/>
                                      </a:lnTo>
                                      <a:lnTo>
                                        <a:pt x="972" y="2911"/>
                                      </a:lnTo>
                                      <a:lnTo>
                                        <a:pt x="972" y="2912"/>
                                      </a:lnTo>
                                      <a:lnTo>
                                        <a:pt x="972" y="2914"/>
                                      </a:lnTo>
                                      <a:lnTo>
                                        <a:pt x="970" y="2914"/>
                                      </a:lnTo>
                                      <a:lnTo>
                                        <a:pt x="935" y="2916"/>
                                      </a:lnTo>
                                      <a:lnTo>
                                        <a:pt x="901" y="2916"/>
                                      </a:lnTo>
                                      <a:lnTo>
                                        <a:pt x="912" y="2985"/>
                                      </a:lnTo>
                                      <a:lnTo>
                                        <a:pt x="922" y="3054"/>
                                      </a:lnTo>
                                      <a:lnTo>
                                        <a:pt x="959" y="3054"/>
                                      </a:lnTo>
                                      <a:lnTo>
                                        <a:pt x="996" y="3061"/>
                                      </a:lnTo>
                                      <a:lnTo>
                                        <a:pt x="998" y="3063"/>
                                      </a:lnTo>
                                      <a:lnTo>
                                        <a:pt x="999" y="3064"/>
                                      </a:lnTo>
                                      <a:lnTo>
                                        <a:pt x="998" y="3066"/>
                                      </a:lnTo>
                                      <a:lnTo>
                                        <a:pt x="996" y="3067"/>
                                      </a:lnTo>
                                      <a:lnTo>
                                        <a:pt x="995" y="3069"/>
                                      </a:lnTo>
                                      <a:lnTo>
                                        <a:pt x="957" y="3064"/>
                                      </a:lnTo>
                                      <a:lnTo>
                                        <a:pt x="922" y="3064"/>
                                      </a:lnTo>
                                      <a:lnTo>
                                        <a:pt x="930" y="3161"/>
                                      </a:lnTo>
                                      <a:lnTo>
                                        <a:pt x="1004" y="3161"/>
                                      </a:lnTo>
                                      <a:lnTo>
                                        <a:pt x="1006" y="3161"/>
                                      </a:lnTo>
                                      <a:lnTo>
                                        <a:pt x="1007" y="3163"/>
                                      </a:lnTo>
                                      <a:lnTo>
                                        <a:pt x="1007" y="3166"/>
                                      </a:lnTo>
                                      <a:lnTo>
                                        <a:pt x="1007" y="3167"/>
                                      </a:lnTo>
                                      <a:lnTo>
                                        <a:pt x="1006" y="3169"/>
                                      </a:lnTo>
                                      <a:lnTo>
                                        <a:pt x="1004" y="3171"/>
                                      </a:lnTo>
                                      <a:lnTo>
                                        <a:pt x="930" y="3171"/>
                                      </a:lnTo>
                                      <a:lnTo>
                                        <a:pt x="932" y="3274"/>
                                      </a:lnTo>
                                      <a:lnTo>
                                        <a:pt x="925" y="3376"/>
                                      </a:lnTo>
                                      <a:lnTo>
                                        <a:pt x="996" y="3403"/>
                                      </a:lnTo>
                                      <a:lnTo>
                                        <a:pt x="1066" y="3424"/>
                                      </a:lnTo>
                                      <a:lnTo>
                                        <a:pt x="1066" y="3423"/>
                                      </a:lnTo>
                                      <a:lnTo>
                                        <a:pt x="1066" y="3421"/>
                                      </a:lnTo>
                                      <a:lnTo>
                                        <a:pt x="1083" y="3334"/>
                                      </a:lnTo>
                                      <a:lnTo>
                                        <a:pt x="1087" y="3319"/>
                                      </a:lnTo>
                                      <a:lnTo>
                                        <a:pt x="1090" y="3230"/>
                                      </a:lnTo>
                                      <a:lnTo>
                                        <a:pt x="1096" y="3143"/>
                                      </a:lnTo>
                                      <a:lnTo>
                                        <a:pt x="1104" y="3054"/>
                                      </a:lnTo>
                                      <a:lnTo>
                                        <a:pt x="1106" y="2969"/>
                                      </a:lnTo>
                                      <a:lnTo>
                                        <a:pt x="1098" y="2799"/>
                                      </a:lnTo>
                                      <a:lnTo>
                                        <a:pt x="1082" y="2631"/>
                                      </a:lnTo>
                                      <a:lnTo>
                                        <a:pt x="1056" y="2464"/>
                                      </a:lnTo>
                                      <a:lnTo>
                                        <a:pt x="1025" y="2313"/>
                                      </a:lnTo>
                                      <a:lnTo>
                                        <a:pt x="991" y="2163"/>
                                      </a:lnTo>
                                      <a:lnTo>
                                        <a:pt x="953" y="2015"/>
                                      </a:lnTo>
                                      <a:lnTo>
                                        <a:pt x="920" y="1905"/>
                                      </a:lnTo>
                                      <a:lnTo>
                                        <a:pt x="886" y="1795"/>
                                      </a:lnTo>
                                      <a:lnTo>
                                        <a:pt x="880" y="1779"/>
                                      </a:lnTo>
                                      <a:lnTo>
                                        <a:pt x="822" y="1787"/>
                                      </a:lnTo>
                                      <a:lnTo>
                                        <a:pt x="764" y="1790"/>
                                      </a:lnTo>
                                      <a:lnTo>
                                        <a:pt x="707" y="1787"/>
                                      </a:lnTo>
                                      <a:lnTo>
                                        <a:pt x="676" y="1777"/>
                                      </a:lnTo>
                                      <a:lnTo>
                                        <a:pt x="646" y="1763"/>
                                      </a:lnTo>
                                      <a:lnTo>
                                        <a:pt x="618" y="1743"/>
                                      </a:lnTo>
                                      <a:lnTo>
                                        <a:pt x="594" y="1721"/>
                                      </a:lnTo>
                                      <a:lnTo>
                                        <a:pt x="575" y="1695"/>
                                      </a:lnTo>
                                      <a:lnTo>
                                        <a:pt x="562" y="1668"/>
                                      </a:lnTo>
                                      <a:lnTo>
                                        <a:pt x="555" y="1638"/>
                                      </a:lnTo>
                                      <a:lnTo>
                                        <a:pt x="558" y="1611"/>
                                      </a:lnTo>
                                      <a:lnTo>
                                        <a:pt x="562" y="1579"/>
                                      </a:lnTo>
                                      <a:lnTo>
                                        <a:pt x="571" y="1550"/>
                                      </a:lnTo>
                                      <a:lnTo>
                                        <a:pt x="589" y="1525"/>
                                      </a:lnTo>
                                      <a:lnTo>
                                        <a:pt x="610" y="1506"/>
                                      </a:lnTo>
                                      <a:lnTo>
                                        <a:pt x="638" y="1492"/>
                                      </a:lnTo>
                                      <a:lnTo>
                                        <a:pt x="667" y="1483"/>
                                      </a:lnTo>
                                      <a:lnTo>
                                        <a:pt x="697" y="1480"/>
                                      </a:lnTo>
                                      <a:lnTo>
                                        <a:pt x="730" y="1483"/>
                                      </a:lnTo>
                                      <a:lnTo>
                                        <a:pt x="764" y="1495"/>
                                      </a:lnTo>
                                      <a:lnTo>
                                        <a:pt x="799" y="1516"/>
                                      </a:lnTo>
                                      <a:lnTo>
                                        <a:pt x="830" y="1542"/>
                                      </a:lnTo>
                                      <a:lnTo>
                                        <a:pt x="857" y="1574"/>
                                      </a:lnTo>
                                      <a:lnTo>
                                        <a:pt x="881" y="1611"/>
                                      </a:lnTo>
                                      <a:lnTo>
                                        <a:pt x="901" y="1651"/>
                                      </a:lnTo>
                                      <a:lnTo>
                                        <a:pt x="919" y="1693"/>
                                      </a:lnTo>
                                      <a:lnTo>
                                        <a:pt x="1001" y="1680"/>
                                      </a:lnTo>
                                      <a:lnTo>
                                        <a:pt x="1154" y="1653"/>
                                      </a:lnTo>
                                      <a:lnTo>
                                        <a:pt x="1306" y="1622"/>
                                      </a:lnTo>
                                      <a:lnTo>
                                        <a:pt x="1458" y="1587"/>
                                      </a:lnTo>
                                      <a:lnTo>
                                        <a:pt x="1607" y="1543"/>
                                      </a:lnTo>
                                      <a:lnTo>
                                        <a:pt x="1632" y="1537"/>
                                      </a:lnTo>
                                      <a:lnTo>
                                        <a:pt x="1647" y="1483"/>
                                      </a:lnTo>
                                      <a:lnTo>
                                        <a:pt x="1663" y="1430"/>
                                      </a:lnTo>
                                      <a:lnTo>
                                        <a:pt x="1682" y="1379"/>
                                      </a:lnTo>
                                      <a:lnTo>
                                        <a:pt x="1705" y="1328"/>
                                      </a:lnTo>
                                      <a:lnTo>
                                        <a:pt x="1733" y="1283"/>
                                      </a:lnTo>
                                      <a:lnTo>
                                        <a:pt x="1766" y="1241"/>
                                      </a:lnTo>
                                      <a:lnTo>
                                        <a:pt x="1766" y="1235"/>
                                      </a:lnTo>
                                      <a:lnTo>
                                        <a:pt x="1768" y="1230"/>
                                      </a:lnTo>
                                      <a:lnTo>
                                        <a:pt x="1771" y="1224"/>
                                      </a:lnTo>
                                      <a:lnTo>
                                        <a:pt x="1792" y="1198"/>
                                      </a:lnTo>
                                      <a:lnTo>
                                        <a:pt x="1818" y="1180"/>
                                      </a:lnTo>
                                      <a:lnTo>
                                        <a:pt x="1844" y="1169"/>
                                      </a:lnTo>
                                      <a:lnTo>
                                        <a:pt x="1871" y="1165"/>
                                      </a:lnTo>
                                      <a:lnTo>
                                        <a:pt x="1900" y="1167"/>
                                      </a:lnTo>
                                      <a:lnTo>
                                        <a:pt x="1926" y="1175"/>
                                      </a:lnTo>
                                      <a:lnTo>
                                        <a:pt x="1952" y="1188"/>
                                      </a:lnTo>
                                      <a:lnTo>
                                        <a:pt x="1973" y="1207"/>
                                      </a:lnTo>
                                      <a:lnTo>
                                        <a:pt x="1993" y="1232"/>
                                      </a:lnTo>
                                      <a:lnTo>
                                        <a:pt x="2005" y="1259"/>
                                      </a:lnTo>
                                      <a:lnTo>
                                        <a:pt x="2012" y="1291"/>
                                      </a:lnTo>
                                      <a:lnTo>
                                        <a:pt x="2014" y="1332"/>
                                      </a:lnTo>
                                      <a:lnTo>
                                        <a:pt x="2007" y="1369"/>
                                      </a:lnTo>
                                      <a:lnTo>
                                        <a:pt x="1994" y="1403"/>
                                      </a:lnTo>
                                      <a:lnTo>
                                        <a:pt x="1975" y="1433"/>
                                      </a:lnTo>
                                      <a:lnTo>
                                        <a:pt x="1951" y="1462"/>
                                      </a:lnTo>
                                      <a:lnTo>
                                        <a:pt x="1921" y="1488"/>
                                      </a:lnTo>
                                      <a:lnTo>
                                        <a:pt x="1888" y="1511"/>
                                      </a:lnTo>
                                      <a:lnTo>
                                        <a:pt x="1852" y="1532"/>
                                      </a:lnTo>
                                      <a:lnTo>
                                        <a:pt x="1815" y="1550"/>
                                      </a:lnTo>
                                      <a:lnTo>
                                        <a:pt x="1775" y="1567"/>
                                      </a:lnTo>
                                      <a:lnTo>
                                        <a:pt x="1736" y="1582"/>
                                      </a:lnTo>
                                      <a:lnTo>
                                        <a:pt x="1695" y="1595"/>
                                      </a:lnTo>
                                      <a:lnTo>
                                        <a:pt x="1655" y="1737"/>
                                      </a:lnTo>
                                      <a:lnTo>
                                        <a:pt x="1624" y="1882"/>
                                      </a:lnTo>
                                      <a:lnTo>
                                        <a:pt x="1598" y="2028"/>
                                      </a:lnTo>
                                      <a:lnTo>
                                        <a:pt x="1576" y="2175"/>
                                      </a:lnTo>
                                      <a:lnTo>
                                        <a:pt x="1558" y="2320"/>
                                      </a:lnTo>
                                      <a:lnTo>
                                        <a:pt x="1536" y="2547"/>
                                      </a:lnTo>
                                      <a:lnTo>
                                        <a:pt x="1521" y="2775"/>
                                      </a:lnTo>
                                      <a:lnTo>
                                        <a:pt x="1516" y="3003"/>
                                      </a:lnTo>
                                      <a:lnTo>
                                        <a:pt x="1519" y="3232"/>
                                      </a:lnTo>
                                      <a:lnTo>
                                        <a:pt x="1532" y="3460"/>
                                      </a:lnTo>
                                      <a:lnTo>
                                        <a:pt x="1566" y="3453"/>
                                      </a:lnTo>
                                      <a:lnTo>
                                        <a:pt x="1600" y="3444"/>
                                      </a:lnTo>
                                      <a:lnTo>
                                        <a:pt x="1631" y="3432"/>
                                      </a:lnTo>
                                      <a:lnTo>
                                        <a:pt x="1660" y="3418"/>
                                      </a:lnTo>
                                      <a:lnTo>
                                        <a:pt x="1686" y="3398"/>
                                      </a:lnTo>
                                      <a:lnTo>
                                        <a:pt x="1708" y="3376"/>
                                      </a:lnTo>
                                      <a:lnTo>
                                        <a:pt x="1726" y="3348"/>
                                      </a:lnTo>
                                      <a:lnTo>
                                        <a:pt x="1724" y="3347"/>
                                      </a:lnTo>
                                      <a:lnTo>
                                        <a:pt x="1724" y="3345"/>
                                      </a:lnTo>
                                      <a:lnTo>
                                        <a:pt x="1707" y="3255"/>
                                      </a:lnTo>
                                      <a:lnTo>
                                        <a:pt x="1699" y="3166"/>
                                      </a:lnTo>
                                      <a:lnTo>
                                        <a:pt x="1699" y="3080"/>
                                      </a:lnTo>
                                      <a:lnTo>
                                        <a:pt x="1707" y="2996"/>
                                      </a:lnTo>
                                      <a:lnTo>
                                        <a:pt x="1721" y="2914"/>
                                      </a:lnTo>
                                      <a:lnTo>
                                        <a:pt x="1744" y="2833"/>
                                      </a:lnTo>
                                      <a:lnTo>
                                        <a:pt x="1771" y="2754"/>
                                      </a:lnTo>
                                      <a:lnTo>
                                        <a:pt x="1805" y="2677"/>
                                      </a:lnTo>
                                      <a:lnTo>
                                        <a:pt x="1842" y="2601"/>
                                      </a:lnTo>
                                      <a:lnTo>
                                        <a:pt x="1886" y="2526"/>
                                      </a:lnTo>
                                      <a:lnTo>
                                        <a:pt x="1931" y="2452"/>
                                      </a:lnTo>
                                      <a:lnTo>
                                        <a:pt x="1980" y="2380"/>
                                      </a:lnTo>
                                      <a:lnTo>
                                        <a:pt x="2030" y="2307"/>
                                      </a:lnTo>
                                      <a:lnTo>
                                        <a:pt x="2081" y="2236"/>
                                      </a:lnTo>
                                      <a:lnTo>
                                        <a:pt x="2133" y="2165"/>
                                      </a:lnTo>
                                      <a:lnTo>
                                        <a:pt x="2186" y="2094"/>
                                      </a:lnTo>
                                      <a:lnTo>
                                        <a:pt x="2238" y="2024"/>
                                      </a:lnTo>
                                      <a:lnTo>
                                        <a:pt x="2288" y="1953"/>
                                      </a:lnTo>
                                      <a:lnTo>
                                        <a:pt x="2337" y="1882"/>
                                      </a:lnTo>
                                      <a:lnTo>
                                        <a:pt x="2383" y="1813"/>
                                      </a:lnTo>
                                      <a:lnTo>
                                        <a:pt x="2427" y="1742"/>
                                      </a:lnTo>
                                      <a:lnTo>
                                        <a:pt x="2472" y="1656"/>
                                      </a:lnTo>
                                      <a:lnTo>
                                        <a:pt x="2513" y="1567"/>
                                      </a:lnTo>
                                      <a:lnTo>
                                        <a:pt x="2545" y="1479"/>
                                      </a:lnTo>
                                      <a:lnTo>
                                        <a:pt x="2569" y="1388"/>
                                      </a:lnTo>
                                      <a:lnTo>
                                        <a:pt x="2587" y="1296"/>
                                      </a:lnTo>
                                      <a:lnTo>
                                        <a:pt x="2595" y="1204"/>
                                      </a:lnTo>
                                      <a:lnTo>
                                        <a:pt x="2595" y="1112"/>
                                      </a:lnTo>
                                      <a:lnTo>
                                        <a:pt x="2584" y="1018"/>
                                      </a:lnTo>
                                      <a:lnTo>
                                        <a:pt x="2563" y="925"/>
                                      </a:lnTo>
                                      <a:lnTo>
                                        <a:pt x="2529" y="833"/>
                                      </a:lnTo>
                                      <a:lnTo>
                                        <a:pt x="2493" y="754"/>
                                      </a:lnTo>
                                      <a:lnTo>
                                        <a:pt x="2450" y="678"/>
                                      </a:lnTo>
                                      <a:lnTo>
                                        <a:pt x="2399" y="607"/>
                                      </a:lnTo>
                                      <a:lnTo>
                                        <a:pt x="2346" y="541"/>
                                      </a:lnTo>
                                      <a:lnTo>
                                        <a:pt x="2286" y="478"/>
                                      </a:lnTo>
                                      <a:lnTo>
                                        <a:pt x="2223" y="421"/>
                                      </a:lnTo>
                                      <a:lnTo>
                                        <a:pt x="2156" y="368"/>
                                      </a:lnTo>
                                      <a:lnTo>
                                        <a:pt x="2083" y="318"/>
                                      </a:lnTo>
                                      <a:lnTo>
                                        <a:pt x="2009" y="274"/>
                                      </a:lnTo>
                                      <a:lnTo>
                                        <a:pt x="1931" y="235"/>
                                      </a:lnTo>
                                      <a:lnTo>
                                        <a:pt x="1847" y="198"/>
                                      </a:lnTo>
                                      <a:lnTo>
                                        <a:pt x="1758" y="166"/>
                                      </a:lnTo>
                                      <a:lnTo>
                                        <a:pt x="1666" y="139"/>
                                      </a:lnTo>
                                      <a:lnTo>
                                        <a:pt x="1571" y="114"/>
                                      </a:lnTo>
                                      <a:lnTo>
                                        <a:pt x="1474" y="95"/>
                                      </a:lnTo>
                                      <a:lnTo>
                                        <a:pt x="1376" y="82"/>
                                      </a:lnTo>
                                      <a:lnTo>
                                        <a:pt x="1276" y="72"/>
                                      </a:lnTo>
                                      <a:lnTo>
                                        <a:pt x="1177" y="71"/>
                                      </a:lnTo>
                                      <a:close/>
                                      <a:moveTo>
                                        <a:pt x="1193" y="0"/>
                                      </a:moveTo>
                                      <a:lnTo>
                                        <a:pt x="1292" y="3"/>
                                      </a:lnTo>
                                      <a:lnTo>
                                        <a:pt x="1392" y="11"/>
                                      </a:lnTo>
                                      <a:lnTo>
                                        <a:pt x="1490" y="26"/>
                                      </a:lnTo>
                                      <a:lnTo>
                                        <a:pt x="1587" y="43"/>
                                      </a:lnTo>
                                      <a:lnTo>
                                        <a:pt x="1682" y="68"/>
                                      </a:lnTo>
                                      <a:lnTo>
                                        <a:pt x="1775" y="97"/>
                                      </a:lnTo>
                                      <a:lnTo>
                                        <a:pt x="1865" y="129"/>
                                      </a:lnTo>
                                      <a:lnTo>
                                        <a:pt x="1952" y="164"/>
                                      </a:lnTo>
                                      <a:lnTo>
                                        <a:pt x="2035" y="205"/>
                                      </a:lnTo>
                                      <a:lnTo>
                                        <a:pt x="2123" y="256"/>
                                      </a:lnTo>
                                      <a:lnTo>
                                        <a:pt x="2206" y="313"/>
                                      </a:lnTo>
                                      <a:lnTo>
                                        <a:pt x="2283" y="376"/>
                                      </a:lnTo>
                                      <a:lnTo>
                                        <a:pt x="2356" y="444"/>
                                      </a:lnTo>
                                      <a:lnTo>
                                        <a:pt x="2420" y="516"/>
                                      </a:lnTo>
                                      <a:lnTo>
                                        <a:pt x="2480" y="595"/>
                                      </a:lnTo>
                                      <a:lnTo>
                                        <a:pt x="2530" y="676"/>
                                      </a:lnTo>
                                      <a:lnTo>
                                        <a:pt x="2576" y="762"/>
                                      </a:lnTo>
                                      <a:lnTo>
                                        <a:pt x="2611" y="851"/>
                                      </a:lnTo>
                                      <a:lnTo>
                                        <a:pt x="2638" y="943"/>
                                      </a:lnTo>
                                      <a:lnTo>
                                        <a:pt x="2656" y="1036"/>
                                      </a:lnTo>
                                      <a:lnTo>
                                        <a:pt x="2666" y="1132"/>
                                      </a:lnTo>
                                      <a:lnTo>
                                        <a:pt x="2666" y="1230"/>
                                      </a:lnTo>
                                      <a:lnTo>
                                        <a:pt x="2656" y="1328"/>
                                      </a:lnTo>
                                      <a:lnTo>
                                        <a:pt x="2635" y="1427"/>
                                      </a:lnTo>
                                      <a:lnTo>
                                        <a:pt x="2605" y="1527"/>
                                      </a:lnTo>
                                      <a:lnTo>
                                        <a:pt x="2571" y="1608"/>
                                      </a:lnTo>
                                      <a:lnTo>
                                        <a:pt x="2534" y="1687"/>
                                      </a:lnTo>
                                      <a:lnTo>
                                        <a:pt x="2490" y="1766"/>
                                      </a:lnTo>
                                      <a:lnTo>
                                        <a:pt x="2443" y="1842"/>
                                      </a:lnTo>
                                      <a:lnTo>
                                        <a:pt x="2395" y="1918"/>
                                      </a:lnTo>
                                      <a:lnTo>
                                        <a:pt x="2343" y="1994"/>
                                      </a:lnTo>
                                      <a:lnTo>
                                        <a:pt x="2290" y="2068"/>
                                      </a:lnTo>
                                      <a:lnTo>
                                        <a:pt x="2235" y="2144"/>
                                      </a:lnTo>
                                      <a:lnTo>
                                        <a:pt x="2180" y="2218"/>
                                      </a:lnTo>
                                      <a:lnTo>
                                        <a:pt x="2127" y="2292"/>
                                      </a:lnTo>
                                      <a:lnTo>
                                        <a:pt x="2073" y="2367"/>
                                      </a:lnTo>
                                      <a:lnTo>
                                        <a:pt x="2023" y="2443"/>
                                      </a:lnTo>
                                      <a:lnTo>
                                        <a:pt x="1975" y="2518"/>
                                      </a:lnTo>
                                      <a:lnTo>
                                        <a:pt x="1930" y="2596"/>
                                      </a:lnTo>
                                      <a:lnTo>
                                        <a:pt x="1889" y="2675"/>
                                      </a:lnTo>
                                      <a:lnTo>
                                        <a:pt x="1854" y="2754"/>
                                      </a:lnTo>
                                      <a:lnTo>
                                        <a:pt x="1823" y="2836"/>
                                      </a:lnTo>
                                      <a:lnTo>
                                        <a:pt x="1799" y="2920"/>
                                      </a:lnTo>
                                      <a:lnTo>
                                        <a:pt x="1783" y="3006"/>
                                      </a:lnTo>
                                      <a:lnTo>
                                        <a:pt x="1773" y="3093"/>
                                      </a:lnTo>
                                      <a:lnTo>
                                        <a:pt x="1773" y="3184"/>
                                      </a:lnTo>
                                      <a:lnTo>
                                        <a:pt x="1781" y="3277"/>
                                      </a:lnTo>
                                      <a:lnTo>
                                        <a:pt x="1786" y="3279"/>
                                      </a:lnTo>
                                      <a:lnTo>
                                        <a:pt x="1792" y="3280"/>
                                      </a:lnTo>
                                      <a:lnTo>
                                        <a:pt x="1797" y="3284"/>
                                      </a:lnTo>
                                      <a:lnTo>
                                        <a:pt x="1831" y="3316"/>
                                      </a:lnTo>
                                      <a:lnTo>
                                        <a:pt x="1855" y="3348"/>
                                      </a:lnTo>
                                      <a:lnTo>
                                        <a:pt x="1871" y="3381"/>
                                      </a:lnTo>
                                      <a:lnTo>
                                        <a:pt x="1881" y="3413"/>
                                      </a:lnTo>
                                      <a:lnTo>
                                        <a:pt x="1883" y="3447"/>
                                      </a:lnTo>
                                      <a:lnTo>
                                        <a:pt x="1879" y="3479"/>
                                      </a:lnTo>
                                      <a:lnTo>
                                        <a:pt x="1870" y="3510"/>
                                      </a:lnTo>
                                      <a:lnTo>
                                        <a:pt x="1855" y="3542"/>
                                      </a:lnTo>
                                      <a:lnTo>
                                        <a:pt x="1860" y="3545"/>
                                      </a:lnTo>
                                      <a:lnTo>
                                        <a:pt x="1865" y="3550"/>
                                      </a:lnTo>
                                      <a:lnTo>
                                        <a:pt x="1868" y="3555"/>
                                      </a:lnTo>
                                      <a:lnTo>
                                        <a:pt x="1871" y="3561"/>
                                      </a:lnTo>
                                      <a:lnTo>
                                        <a:pt x="1883" y="3602"/>
                                      </a:lnTo>
                                      <a:lnTo>
                                        <a:pt x="1888" y="3639"/>
                                      </a:lnTo>
                                      <a:lnTo>
                                        <a:pt x="1889" y="3673"/>
                                      </a:lnTo>
                                      <a:lnTo>
                                        <a:pt x="1884" y="3705"/>
                                      </a:lnTo>
                                      <a:lnTo>
                                        <a:pt x="1888" y="3708"/>
                                      </a:lnTo>
                                      <a:lnTo>
                                        <a:pt x="1889" y="3712"/>
                                      </a:lnTo>
                                      <a:lnTo>
                                        <a:pt x="1905" y="3760"/>
                                      </a:lnTo>
                                      <a:lnTo>
                                        <a:pt x="1913" y="3807"/>
                                      </a:lnTo>
                                      <a:lnTo>
                                        <a:pt x="1915" y="3850"/>
                                      </a:lnTo>
                                      <a:lnTo>
                                        <a:pt x="1910" y="3891"/>
                                      </a:lnTo>
                                      <a:lnTo>
                                        <a:pt x="1899" y="3928"/>
                                      </a:lnTo>
                                      <a:lnTo>
                                        <a:pt x="1883" y="3963"/>
                                      </a:lnTo>
                                      <a:lnTo>
                                        <a:pt x="1860" y="3994"/>
                                      </a:lnTo>
                                      <a:lnTo>
                                        <a:pt x="1834" y="4025"/>
                                      </a:lnTo>
                                      <a:lnTo>
                                        <a:pt x="1817" y="4076"/>
                                      </a:lnTo>
                                      <a:lnTo>
                                        <a:pt x="1792" y="4125"/>
                                      </a:lnTo>
                                      <a:lnTo>
                                        <a:pt x="1762" y="4167"/>
                                      </a:lnTo>
                                      <a:lnTo>
                                        <a:pt x="1724" y="4206"/>
                                      </a:lnTo>
                                      <a:lnTo>
                                        <a:pt x="1682" y="4238"/>
                                      </a:lnTo>
                                      <a:lnTo>
                                        <a:pt x="1637" y="4267"/>
                                      </a:lnTo>
                                      <a:lnTo>
                                        <a:pt x="1587" y="4291"/>
                                      </a:lnTo>
                                      <a:lnTo>
                                        <a:pt x="1534" y="4309"/>
                                      </a:lnTo>
                                      <a:lnTo>
                                        <a:pt x="1479" y="4323"/>
                                      </a:lnTo>
                                      <a:lnTo>
                                        <a:pt x="1422" y="4333"/>
                                      </a:lnTo>
                                      <a:lnTo>
                                        <a:pt x="1364" y="4338"/>
                                      </a:lnTo>
                                      <a:lnTo>
                                        <a:pt x="1308" y="4338"/>
                                      </a:lnTo>
                                      <a:lnTo>
                                        <a:pt x="1250" y="4332"/>
                                      </a:lnTo>
                                      <a:lnTo>
                                        <a:pt x="1195" y="4322"/>
                                      </a:lnTo>
                                      <a:lnTo>
                                        <a:pt x="1140" y="4307"/>
                                      </a:lnTo>
                                      <a:lnTo>
                                        <a:pt x="1088" y="4288"/>
                                      </a:lnTo>
                                      <a:lnTo>
                                        <a:pt x="1040" y="4262"/>
                                      </a:lnTo>
                                      <a:lnTo>
                                        <a:pt x="996" y="4233"/>
                                      </a:lnTo>
                                      <a:lnTo>
                                        <a:pt x="956" y="4199"/>
                                      </a:lnTo>
                                      <a:lnTo>
                                        <a:pt x="922" y="4159"/>
                                      </a:lnTo>
                                      <a:lnTo>
                                        <a:pt x="894" y="4115"/>
                                      </a:lnTo>
                                      <a:lnTo>
                                        <a:pt x="873" y="4065"/>
                                      </a:lnTo>
                                      <a:lnTo>
                                        <a:pt x="839" y="4043"/>
                                      </a:lnTo>
                                      <a:lnTo>
                                        <a:pt x="810" y="4018"/>
                                      </a:lnTo>
                                      <a:lnTo>
                                        <a:pt x="786" y="3992"/>
                                      </a:lnTo>
                                      <a:lnTo>
                                        <a:pt x="767" y="3963"/>
                                      </a:lnTo>
                                      <a:lnTo>
                                        <a:pt x="754" y="3933"/>
                                      </a:lnTo>
                                      <a:lnTo>
                                        <a:pt x="747" y="3899"/>
                                      </a:lnTo>
                                      <a:lnTo>
                                        <a:pt x="747" y="3863"/>
                                      </a:lnTo>
                                      <a:lnTo>
                                        <a:pt x="756" y="3825"/>
                                      </a:lnTo>
                                      <a:lnTo>
                                        <a:pt x="772" y="3783"/>
                                      </a:lnTo>
                                      <a:lnTo>
                                        <a:pt x="756" y="3752"/>
                                      </a:lnTo>
                                      <a:lnTo>
                                        <a:pt x="743" y="3720"/>
                                      </a:lnTo>
                                      <a:lnTo>
                                        <a:pt x="738" y="3686"/>
                                      </a:lnTo>
                                      <a:lnTo>
                                        <a:pt x="738" y="3653"/>
                                      </a:lnTo>
                                      <a:lnTo>
                                        <a:pt x="746" y="3623"/>
                                      </a:lnTo>
                                      <a:lnTo>
                                        <a:pt x="760" y="3594"/>
                                      </a:lnTo>
                                      <a:lnTo>
                                        <a:pt x="783" y="3568"/>
                                      </a:lnTo>
                                      <a:lnTo>
                                        <a:pt x="767" y="3536"/>
                                      </a:lnTo>
                                      <a:lnTo>
                                        <a:pt x="759" y="3502"/>
                                      </a:lnTo>
                                      <a:lnTo>
                                        <a:pt x="756" y="3471"/>
                                      </a:lnTo>
                                      <a:lnTo>
                                        <a:pt x="760" y="3442"/>
                                      </a:lnTo>
                                      <a:lnTo>
                                        <a:pt x="768" y="3416"/>
                                      </a:lnTo>
                                      <a:lnTo>
                                        <a:pt x="783" y="3390"/>
                                      </a:lnTo>
                                      <a:lnTo>
                                        <a:pt x="801" y="3368"/>
                                      </a:lnTo>
                                      <a:lnTo>
                                        <a:pt x="822" y="3350"/>
                                      </a:lnTo>
                                      <a:lnTo>
                                        <a:pt x="846" y="3337"/>
                                      </a:lnTo>
                                      <a:lnTo>
                                        <a:pt x="873" y="3332"/>
                                      </a:lnTo>
                                      <a:lnTo>
                                        <a:pt x="872" y="3224"/>
                                      </a:lnTo>
                                      <a:lnTo>
                                        <a:pt x="867" y="3116"/>
                                      </a:lnTo>
                                      <a:lnTo>
                                        <a:pt x="857" y="3008"/>
                                      </a:lnTo>
                                      <a:lnTo>
                                        <a:pt x="839" y="2901"/>
                                      </a:lnTo>
                                      <a:lnTo>
                                        <a:pt x="812" y="2796"/>
                                      </a:lnTo>
                                      <a:lnTo>
                                        <a:pt x="789" y="2730"/>
                                      </a:lnTo>
                                      <a:lnTo>
                                        <a:pt x="762" y="2667"/>
                                      </a:lnTo>
                                      <a:lnTo>
                                        <a:pt x="731" y="2607"/>
                                      </a:lnTo>
                                      <a:lnTo>
                                        <a:pt x="715" y="2607"/>
                                      </a:lnTo>
                                      <a:lnTo>
                                        <a:pt x="714" y="2607"/>
                                      </a:lnTo>
                                      <a:lnTo>
                                        <a:pt x="712" y="2606"/>
                                      </a:lnTo>
                                      <a:lnTo>
                                        <a:pt x="712" y="2604"/>
                                      </a:lnTo>
                                      <a:lnTo>
                                        <a:pt x="714" y="2602"/>
                                      </a:lnTo>
                                      <a:lnTo>
                                        <a:pt x="715" y="2601"/>
                                      </a:lnTo>
                                      <a:lnTo>
                                        <a:pt x="728" y="2599"/>
                                      </a:lnTo>
                                      <a:lnTo>
                                        <a:pt x="680" y="2522"/>
                                      </a:lnTo>
                                      <a:lnTo>
                                        <a:pt x="625" y="2446"/>
                                      </a:lnTo>
                                      <a:lnTo>
                                        <a:pt x="567" y="2371"/>
                                      </a:lnTo>
                                      <a:lnTo>
                                        <a:pt x="505" y="2299"/>
                                      </a:lnTo>
                                      <a:lnTo>
                                        <a:pt x="433" y="2210"/>
                                      </a:lnTo>
                                      <a:lnTo>
                                        <a:pt x="363" y="2118"/>
                                      </a:lnTo>
                                      <a:lnTo>
                                        <a:pt x="298" y="2024"/>
                                      </a:lnTo>
                                      <a:lnTo>
                                        <a:pt x="237" y="1926"/>
                                      </a:lnTo>
                                      <a:lnTo>
                                        <a:pt x="182" y="1826"/>
                                      </a:lnTo>
                                      <a:lnTo>
                                        <a:pt x="132" y="1721"/>
                                      </a:lnTo>
                                      <a:lnTo>
                                        <a:pt x="89" y="1616"/>
                                      </a:lnTo>
                                      <a:lnTo>
                                        <a:pt x="53" y="1506"/>
                                      </a:lnTo>
                                      <a:lnTo>
                                        <a:pt x="32" y="1422"/>
                                      </a:lnTo>
                                      <a:lnTo>
                                        <a:pt x="16" y="1338"/>
                                      </a:lnTo>
                                      <a:lnTo>
                                        <a:pt x="5" y="1253"/>
                                      </a:lnTo>
                                      <a:lnTo>
                                        <a:pt x="0" y="1165"/>
                                      </a:lnTo>
                                      <a:lnTo>
                                        <a:pt x="0" y="1078"/>
                                      </a:lnTo>
                                      <a:lnTo>
                                        <a:pt x="6" y="993"/>
                                      </a:lnTo>
                                      <a:lnTo>
                                        <a:pt x="17" y="907"/>
                                      </a:lnTo>
                                      <a:lnTo>
                                        <a:pt x="35" y="823"/>
                                      </a:lnTo>
                                      <a:lnTo>
                                        <a:pt x="58" y="741"/>
                                      </a:lnTo>
                                      <a:lnTo>
                                        <a:pt x="87" y="660"/>
                                      </a:lnTo>
                                      <a:lnTo>
                                        <a:pt x="121" y="583"/>
                                      </a:lnTo>
                                      <a:lnTo>
                                        <a:pt x="161" y="507"/>
                                      </a:lnTo>
                                      <a:lnTo>
                                        <a:pt x="208" y="436"/>
                                      </a:lnTo>
                                      <a:lnTo>
                                        <a:pt x="261" y="369"/>
                                      </a:lnTo>
                                      <a:lnTo>
                                        <a:pt x="321" y="306"/>
                                      </a:lnTo>
                                      <a:lnTo>
                                        <a:pt x="386" y="248"/>
                                      </a:lnTo>
                                      <a:lnTo>
                                        <a:pt x="458" y="197"/>
                                      </a:lnTo>
                                      <a:lnTo>
                                        <a:pt x="539" y="148"/>
                                      </a:lnTo>
                                      <a:lnTo>
                                        <a:pt x="625" y="106"/>
                                      </a:lnTo>
                                      <a:lnTo>
                                        <a:pt x="714" y="72"/>
                                      </a:lnTo>
                                      <a:lnTo>
                                        <a:pt x="806" y="45"/>
                                      </a:lnTo>
                                      <a:lnTo>
                                        <a:pt x="899" y="24"/>
                                      </a:lnTo>
                                      <a:lnTo>
                                        <a:pt x="996" y="9"/>
                                      </a:lnTo>
                                      <a:lnTo>
                                        <a:pt x="1095" y="1"/>
                                      </a:lnTo>
                                      <a:lnTo>
                                        <a:pt x="119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" name="Freeform 7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1441450"/>
                                  <a:ext cx="530225" cy="360363"/>
                                </a:xfrm>
                                <a:custGeom>
                                  <a:avLst/>
                                  <a:gdLst>
                                    <a:gd name="T0" fmla="*/ 94 w 667"/>
                                    <a:gd name="T1" fmla="*/ 245 h 455"/>
                                    <a:gd name="T2" fmla="*/ 168 w 667"/>
                                    <a:gd name="T3" fmla="*/ 387 h 455"/>
                                    <a:gd name="T4" fmla="*/ 286 w 667"/>
                                    <a:gd name="T5" fmla="*/ 350 h 455"/>
                                    <a:gd name="T6" fmla="*/ 412 w 667"/>
                                    <a:gd name="T7" fmla="*/ 329 h 455"/>
                                    <a:gd name="T8" fmla="*/ 538 w 667"/>
                                    <a:gd name="T9" fmla="*/ 314 h 455"/>
                                    <a:gd name="T10" fmla="*/ 593 w 667"/>
                                    <a:gd name="T11" fmla="*/ 272 h 455"/>
                                    <a:gd name="T12" fmla="*/ 591 w 667"/>
                                    <a:gd name="T13" fmla="*/ 200 h 455"/>
                                    <a:gd name="T14" fmla="*/ 490 w 667"/>
                                    <a:gd name="T15" fmla="*/ 174 h 455"/>
                                    <a:gd name="T16" fmla="*/ 281 w 667"/>
                                    <a:gd name="T17" fmla="*/ 129 h 455"/>
                                    <a:gd name="T18" fmla="*/ 78 w 667"/>
                                    <a:gd name="T19" fmla="*/ 77 h 455"/>
                                    <a:gd name="T20" fmla="*/ 105 w 667"/>
                                    <a:gd name="T21" fmla="*/ 9 h 455"/>
                                    <a:gd name="T22" fmla="*/ 243 w 667"/>
                                    <a:gd name="T23" fmla="*/ 32 h 455"/>
                                    <a:gd name="T24" fmla="*/ 382 w 667"/>
                                    <a:gd name="T25" fmla="*/ 64 h 455"/>
                                    <a:gd name="T26" fmla="*/ 514 w 667"/>
                                    <a:gd name="T27" fmla="*/ 108 h 455"/>
                                    <a:gd name="T28" fmla="*/ 635 w 667"/>
                                    <a:gd name="T29" fmla="*/ 172 h 455"/>
                                    <a:gd name="T30" fmla="*/ 646 w 667"/>
                                    <a:gd name="T31" fmla="*/ 180 h 455"/>
                                    <a:gd name="T32" fmla="*/ 651 w 667"/>
                                    <a:gd name="T33" fmla="*/ 187 h 455"/>
                                    <a:gd name="T34" fmla="*/ 653 w 667"/>
                                    <a:gd name="T35" fmla="*/ 197 h 455"/>
                                    <a:gd name="T36" fmla="*/ 653 w 667"/>
                                    <a:gd name="T37" fmla="*/ 200 h 455"/>
                                    <a:gd name="T38" fmla="*/ 658 w 667"/>
                                    <a:gd name="T39" fmla="*/ 285 h 455"/>
                                    <a:gd name="T40" fmla="*/ 667 w 667"/>
                                    <a:gd name="T41" fmla="*/ 342 h 455"/>
                                    <a:gd name="T42" fmla="*/ 651 w 667"/>
                                    <a:gd name="T43" fmla="*/ 363 h 455"/>
                                    <a:gd name="T44" fmla="*/ 486 w 667"/>
                                    <a:gd name="T45" fmla="*/ 385 h 455"/>
                                    <a:gd name="T46" fmla="*/ 281 w 667"/>
                                    <a:gd name="T47" fmla="*/ 424 h 455"/>
                                    <a:gd name="T48" fmla="*/ 167 w 667"/>
                                    <a:gd name="T49" fmla="*/ 447 h 455"/>
                                    <a:gd name="T50" fmla="*/ 97 w 667"/>
                                    <a:gd name="T51" fmla="*/ 455 h 455"/>
                                    <a:gd name="T52" fmla="*/ 73 w 667"/>
                                    <a:gd name="T53" fmla="*/ 448 h 455"/>
                                    <a:gd name="T54" fmla="*/ 41 w 667"/>
                                    <a:gd name="T55" fmla="*/ 361 h 455"/>
                                    <a:gd name="T56" fmla="*/ 12 w 667"/>
                                    <a:gd name="T57" fmla="*/ 203 h 455"/>
                                    <a:gd name="T58" fmla="*/ 4 w 667"/>
                                    <a:gd name="T59" fmla="*/ 43 h 455"/>
                                    <a:gd name="T60" fmla="*/ 4 w 667"/>
                                    <a:gd name="T61" fmla="*/ 19 h 455"/>
                                    <a:gd name="T62" fmla="*/ 23 w 667"/>
                                    <a:gd name="T63" fmla="*/ 1 h 45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</a:cxnLst>
                                  <a:rect l="0" t="0" r="r" b="b"/>
                                  <a:pathLst>
                                    <a:path w="667" h="455">
                                      <a:moveTo>
                                        <a:pt x="78" y="77"/>
                                      </a:moveTo>
                                      <a:lnTo>
                                        <a:pt x="94" y="245"/>
                                      </a:lnTo>
                                      <a:lnTo>
                                        <a:pt x="115" y="411"/>
                                      </a:lnTo>
                                      <a:lnTo>
                                        <a:pt x="168" y="387"/>
                                      </a:lnTo>
                                      <a:lnTo>
                                        <a:pt x="226" y="366"/>
                                      </a:lnTo>
                                      <a:lnTo>
                                        <a:pt x="286" y="350"/>
                                      </a:lnTo>
                                      <a:lnTo>
                                        <a:pt x="349" y="339"/>
                                      </a:lnTo>
                                      <a:lnTo>
                                        <a:pt x="412" y="329"/>
                                      </a:lnTo>
                                      <a:lnTo>
                                        <a:pt x="475" y="321"/>
                                      </a:lnTo>
                                      <a:lnTo>
                                        <a:pt x="538" y="314"/>
                                      </a:lnTo>
                                      <a:lnTo>
                                        <a:pt x="598" y="308"/>
                                      </a:lnTo>
                                      <a:lnTo>
                                        <a:pt x="593" y="272"/>
                                      </a:lnTo>
                                      <a:lnTo>
                                        <a:pt x="590" y="237"/>
                                      </a:lnTo>
                                      <a:lnTo>
                                        <a:pt x="591" y="200"/>
                                      </a:lnTo>
                                      <a:lnTo>
                                        <a:pt x="591" y="198"/>
                                      </a:lnTo>
                                      <a:lnTo>
                                        <a:pt x="490" y="174"/>
                                      </a:lnTo>
                                      <a:lnTo>
                                        <a:pt x="385" y="151"/>
                                      </a:lnTo>
                                      <a:lnTo>
                                        <a:pt x="281" y="129"/>
                                      </a:lnTo>
                                      <a:lnTo>
                                        <a:pt x="178" y="105"/>
                                      </a:lnTo>
                                      <a:lnTo>
                                        <a:pt x="78" y="77"/>
                                      </a:lnTo>
                                      <a:close/>
                                      <a:moveTo>
                                        <a:pt x="39" y="0"/>
                                      </a:moveTo>
                                      <a:lnTo>
                                        <a:pt x="105" y="9"/>
                                      </a:lnTo>
                                      <a:lnTo>
                                        <a:pt x="173" y="21"/>
                                      </a:lnTo>
                                      <a:lnTo>
                                        <a:pt x="243" y="32"/>
                                      </a:lnTo>
                                      <a:lnTo>
                                        <a:pt x="312" y="46"/>
                                      </a:lnTo>
                                      <a:lnTo>
                                        <a:pt x="382" y="64"/>
                                      </a:lnTo>
                                      <a:lnTo>
                                        <a:pt x="449" y="84"/>
                                      </a:lnTo>
                                      <a:lnTo>
                                        <a:pt x="514" y="108"/>
                                      </a:lnTo>
                                      <a:lnTo>
                                        <a:pt x="577" y="137"/>
                                      </a:lnTo>
                                      <a:lnTo>
                                        <a:pt x="635" y="172"/>
                                      </a:lnTo>
                                      <a:lnTo>
                                        <a:pt x="640" y="176"/>
                                      </a:lnTo>
                                      <a:lnTo>
                                        <a:pt x="646" y="180"/>
                                      </a:lnTo>
                                      <a:lnTo>
                                        <a:pt x="650" y="184"/>
                                      </a:lnTo>
                                      <a:lnTo>
                                        <a:pt x="651" y="187"/>
                                      </a:lnTo>
                                      <a:lnTo>
                                        <a:pt x="653" y="192"/>
                                      </a:lnTo>
                                      <a:lnTo>
                                        <a:pt x="653" y="197"/>
                                      </a:lnTo>
                                      <a:lnTo>
                                        <a:pt x="653" y="198"/>
                                      </a:lnTo>
                                      <a:lnTo>
                                        <a:pt x="653" y="200"/>
                                      </a:lnTo>
                                      <a:lnTo>
                                        <a:pt x="654" y="243"/>
                                      </a:lnTo>
                                      <a:lnTo>
                                        <a:pt x="658" y="285"/>
                                      </a:lnTo>
                                      <a:lnTo>
                                        <a:pt x="667" y="327"/>
                                      </a:lnTo>
                                      <a:lnTo>
                                        <a:pt x="667" y="342"/>
                                      </a:lnTo>
                                      <a:lnTo>
                                        <a:pt x="662" y="355"/>
                                      </a:lnTo>
                                      <a:lnTo>
                                        <a:pt x="651" y="363"/>
                                      </a:lnTo>
                                      <a:lnTo>
                                        <a:pt x="637" y="368"/>
                                      </a:lnTo>
                                      <a:lnTo>
                                        <a:pt x="486" y="385"/>
                                      </a:lnTo>
                                      <a:lnTo>
                                        <a:pt x="338" y="411"/>
                                      </a:lnTo>
                                      <a:lnTo>
                                        <a:pt x="281" y="424"/>
                                      </a:lnTo>
                                      <a:lnTo>
                                        <a:pt x="225" y="437"/>
                                      </a:lnTo>
                                      <a:lnTo>
                                        <a:pt x="167" y="447"/>
                                      </a:lnTo>
                                      <a:lnTo>
                                        <a:pt x="110" y="452"/>
                                      </a:lnTo>
                                      <a:lnTo>
                                        <a:pt x="97" y="455"/>
                                      </a:lnTo>
                                      <a:lnTo>
                                        <a:pt x="84" y="455"/>
                                      </a:lnTo>
                                      <a:lnTo>
                                        <a:pt x="73" y="448"/>
                                      </a:lnTo>
                                      <a:lnTo>
                                        <a:pt x="65" y="437"/>
                                      </a:lnTo>
                                      <a:lnTo>
                                        <a:pt x="41" y="361"/>
                                      </a:lnTo>
                                      <a:lnTo>
                                        <a:pt x="23" y="282"/>
                                      </a:lnTo>
                                      <a:lnTo>
                                        <a:pt x="12" y="203"/>
                                      </a:lnTo>
                                      <a:lnTo>
                                        <a:pt x="5" y="124"/>
                                      </a:lnTo>
                                      <a:lnTo>
                                        <a:pt x="4" y="43"/>
                                      </a:lnTo>
                                      <a:lnTo>
                                        <a:pt x="0" y="30"/>
                                      </a:lnTo>
                                      <a:lnTo>
                                        <a:pt x="4" y="19"/>
                                      </a:lnTo>
                                      <a:lnTo>
                                        <a:pt x="12" y="8"/>
                                      </a:lnTo>
                                      <a:lnTo>
                                        <a:pt x="23" y="1"/>
                                      </a:lnTo>
                                      <a:lnTo>
                                        <a:pt x="3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" name="Freeform 8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81012" y="355600"/>
                                  <a:ext cx="555625" cy="534988"/>
                                </a:xfrm>
                                <a:custGeom>
                                  <a:avLst/>
                                  <a:gdLst>
                                    <a:gd name="T0" fmla="*/ 346 w 701"/>
                                    <a:gd name="T1" fmla="*/ 78 h 675"/>
                                    <a:gd name="T2" fmla="*/ 275 w 701"/>
                                    <a:gd name="T3" fmla="*/ 131 h 675"/>
                                    <a:gd name="T4" fmla="*/ 203 w 701"/>
                                    <a:gd name="T5" fmla="*/ 184 h 675"/>
                                    <a:gd name="T6" fmla="*/ 136 w 701"/>
                                    <a:gd name="T7" fmla="*/ 239 h 675"/>
                                    <a:gd name="T8" fmla="*/ 69 w 701"/>
                                    <a:gd name="T9" fmla="*/ 300 h 675"/>
                                    <a:gd name="T10" fmla="*/ 136 w 701"/>
                                    <a:gd name="T11" fmla="*/ 334 h 675"/>
                                    <a:gd name="T12" fmla="*/ 200 w 701"/>
                                    <a:gd name="T13" fmla="*/ 373 h 675"/>
                                    <a:gd name="T14" fmla="*/ 262 w 701"/>
                                    <a:gd name="T15" fmla="*/ 415 h 675"/>
                                    <a:gd name="T16" fmla="*/ 321 w 701"/>
                                    <a:gd name="T17" fmla="*/ 457 h 675"/>
                                    <a:gd name="T18" fmla="*/ 383 w 701"/>
                                    <a:gd name="T19" fmla="*/ 504 h 675"/>
                                    <a:gd name="T20" fmla="*/ 444 w 701"/>
                                    <a:gd name="T21" fmla="*/ 549 h 675"/>
                                    <a:gd name="T22" fmla="*/ 475 w 701"/>
                                    <a:gd name="T23" fmla="*/ 568 h 675"/>
                                    <a:gd name="T24" fmla="*/ 504 w 701"/>
                                    <a:gd name="T25" fmla="*/ 580 h 675"/>
                                    <a:gd name="T26" fmla="*/ 531 w 701"/>
                                    <a:gd name="T27" fmla="*/ 585 h 675"/>
                                    <a:gd name="T28" fmla="*/ 557 w 701"/>
                                    <a:gd name="T29" fmla="*/ 585 h 675"/>
                                    <a:gd name="T30" fmla="*/ 585 w 701"/>
                                    <a:gd name="T31" fmla="*/ 578 h 675"/>
                                    <a:gd name="T32" fmla="*/ 614 w 701"/>
                                    <a:gd name="T33" fmla="*/ 568 h 675"/>
                                    <a:gd name="T34" fmla="*/ 522 w 701"/>
                                    <a:gd name="T35" fmla="*/ 405 h 675"/>
                                    <a:gd name="T36" fmla="*/ 431 w 701"/>
                                    <a:gd name="T37" fmla="*/ 242 h 675"/>
                                    <a:gd name="T38" fmla="*/ 346 w 701"/>
                                    <a:gd name="T39" fmla="*/ 78 h 675"/>
                                    <a:gd name="T40" fmla="*/ 360 w 701"/>
                                    <a:gd name="T41" fmla="*/ 0 h 675"/>
                                    <a:gd name="T42" fmla="*/ 371 w 701"/>
                                    <a:gd name="T43" fmla="*/ 0 h 675"/>
                                    <a:gd name="T44" fmla="*/ 384 w 701"/>
                                    <a:gd name="T45" fmla="*/ 5 h 675"/>
                                    <a:gd name="T46" fmla="*/ 394 w 701"/>
                                    <a:gd name="T47" fmla="*/ 16 h 675"/>
                                    <a:gd name="T48" fmla="*/ 496 w 701"/>
                                    <a:gd name="T49" fmla="*/ 199 h 675"/>
                                    <a:gd name="T50" fmla="*/ 596 w 701"/>
                                    <a:gd name="T51" fmla="*/ 383 h 675"/>
                                    <a:gd name="T52" fmla="*/ 696 w 701"/>
                                    <a:gd name="T53" fmla="*/ 567 h 675"/>
                                    <a:gd name="T54" fmla="*/ 701 w 701"/>
                                    <a:gd name="T55" fmla="*/ 580 h 675"/>
                                    <a:gd name="T56" fmla="*/ 701 w 701"/>
                                    <a:gd name="T57" fmla="*/ 594 h 675"/>
                                    <a:gd name="T58" fmla="*/ 694 w 701"/>
                                    <a:gd name="T59" fmla="*/ 607 h 675"/>
                                    <a:gd name="T60" fmla="*/ 683 w 701"/>
                                    <a:gd name="T61" fmla="*/ 617 h 675"/>
                                    <a:gd name="T62" fmla="*/ 651 w 701"/>
                                    <a:gd name="T63" fmla="*/ 631 h 675"/>
                                    <a:gd name="T64" fmla="*/ 622 w 701"/>
                                    <a:gd name="T65" fmla="*/ 646 h 675"/>
                                    <a:gd name="T66" fmla="*/ 596 w 701"/>
                                    <a:gd name="T67" fmla="*/ 657 h 675"/>
                                    <a:gd name="T68" fmla="*/ 573 w 701"/>
                                    <a:gd name="T69" fmla="*/ 667 h 675"/>
                                    <a:gd name="T70" fmla="*/ 551 w 701"/>
                                    <a:gd name="T71" fmla="*/ 673 h 675"/>
                                    <a:gd name="T72" fmla="*/ 528 w 701"/>
                                    <a:gd name="T73" fmla="*/ 675 h 675"/>
                                    <a:gd name="T74" fmla="*/ 507 w 701"/>
                                    <a:gd name="T75" fmla="*/ 672 h 675"/>
                                    <a:gd name="T76" fmla="*/ 483 w 701"/>
                                    <a:gd name="T77" fmla="*/ 664 h 675"/>
                                    <a:gd name="T78" fmla="*/ 457 w 701"/>
                                    <a:gd name="T79" fmla="*/ 651 h 675"/>
                                    <a:gd name="T80" fmla="*/ 430 w 701"/>
                                    <a:gd name="T81" fmla="*/ 630 h 675"/>
                                    <a:gd name="T82" fmla="*/ 350 w 701"/>
                                    <a:gd name="T83" fmla="*/ 568 h 675"/>
                                    <a:gd name="T84" fmla="*/ 268 w 701"/>
                                    <a:gd name="T85" fmla="*/ 509 h 675"/>
                                    <a:gd name="T86" fmla="*/ 184 w 701"/>
                                    <a:gd name="T87" fmla="*/ 451 h 675"/>
                                    <a:gd name="T88" fmla="*/ 103 w 701"/>
                                    <a:gd name="T89" fmla="*/ 389 h 675"/>
                                    <a:gd name="T90" fmla="*/ 27 w 701"/>
                                    <a:gd name="T91" fmla="*/ 323 h 675"/>
                                    <a:gd name="T92" fmla="*/ 16 w 701"/>
                                    <a:gd name="T93" fmla="*/ 320 h 675"/>
                                    <a:gd name="T94" fmla="*/ 6 w 701"/>
                                    <a:gd name="T95" fmla="*/ 312 h 675"/>
                                    <a:gd name="T96" fmla="*/ 0 w 701"/>
                                    <a:gd name="T97" fmla="*/ 300 h 675"/>
                                    <a:gd name="T98" fmla="*/ 0 w 701"/>
                                    <a:gd name="T99" fmla="*/ 289 h 675"/>
                                    <a:gd name="T100" fmla="*/ 5 w 701"/>
                                    <a:gd name="T101" fmla="*/ 278 h 675"/>
                                    <a:gd name="T102" fmla="*/ 47 w 701"/>
                                    <a:gd name="T103" fmla="*/ 224 h 675"/>
                                    <a:gd name="T104" fmla="*/ 94 w 701"/>
                                    <a:gd name="T105" fmla="*/ 171 h 675"/>
                                    <a:gd name="T106" fmla="*/ 144 w 701"/>
                                    <a:gd name="T107" fmla="*/ 121 h 675"/>
                                    <a:gd name="T108" fmla="*/ 199 w 701"/>
                                    <a:gd name="T109" fmla="*/ 76 h 675"/>
                                    <a:gd name="T110" fmla="*/ 255 w 701"/>
                                    <a:gd name="T111" fmla="*/ 37 h 675"/>
                                    <a:gd name="T112" fmla="*/ 316 w 701"/>
                                    <a:gd name="T113" fmla="*/ 5 h 675"/>
                                    <a:gd name="T114" fmla="*/ 333 w 701"/>
                                    <a:gd name="T115" fmla="*/ 2 h 675"/>
                                    <a:gd name="T116" fmla="*/ 349 w 701"/>
                                    <a:gd name="T117" fmla="*/ 3 h 675"/>
                                    <a:gd name="T118" fmla="*/ 360 w 701"/>
                                    <a:gd name="T119" fmla="*/ 0 h 67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</a:cxnLst>
                                  <a:rect l="0" t="0" r="r" b="b"/>
                                  <a:pathLst>
                                    <a:path w="701" h="675">
                                      <a:moveTo>
                                        <a:pt x="346" y="78"/>
                                      </a:moveTo>
                                      <a:lnTo>
                                        <a:pt x="275" y="131"/>
                                      </a:lnTo>
                                      <a:lnTo>
                                        <a:pt x="203" y="184"/>
                                      </a:lnTo>
                                      <a:lnTo>
                                        <a:pt x="136" y="239"/>
                                      </a:lnTo>
                                      <a:lnTo>
                                        <a:pt x="69" y="300"/>
                                      </a:lnTo>
                                      <a:lnTo>
                                        <a:pt x="136" y="334"/>
                                      </a:lnTo>
                                      <a:lnTo>
                                        <a:pt x="200" y="373"/>
                                      </a:lnTo>
                                      <a:lnTo>
                                        <a:pt x="262" y="415"/>
                                      </a:lnTo>
                                      <a:lnTo>
                                        <a:pt x="321" y="457"/>
                                      </a:lnTo>
                                      <a:lnTo>
                                        <a:pt x="383" y="504"/>
                                      </a:lnTo>
                                      <a:lnTo>
                                        <a:pt x="444" y="549"/>
                                      </a:lnTo>
                                      <a:lnTo>
                                        <a:pt x="475" y="568"/>
                                      </a:lnTo>
                                      <a:lnTo>
                                        <a:pt x="504" y="580"/>
                                      </a:lnTo>
                                      <a:lnTo>
                                        <a:pt x="531" y="585"/>
                                      </a:lnTo>
                                      <a:lnTo>
                                        <a:pt x="557" y="585"/>
                                      </a:lnTo>
                                      <a:lnTo>
                                        <a:pt x="585" y="578"/>
                                      </a:lnTo>
                                      <a:lnTo>
                                        <a:pt x="614" y="568"/>
                                      </a:lnTo>
                                      <a:lnTo>
                                        <a:pt x="522" y="405"/>
                                      </a:lnTo>
                                      <a:lnTo>
                                        <a:pt x="431" y="242"/>
                                      </a:lnTo>
                                      <a:lnTo>
                                        <a:pt x="346" y="78"/>
                                      </a:lnTo>
                                      <a:close/>
                                      <a:moveTo>
                                        <a:pt x="360" y="0"/>
                                      </a:moveTo>
                                      <a:lnTo>
                                        <a:pt x="371" y="0"/>
                                      </a:lnTo>
                                      <a:lnTo>
                                        <a:pt x="384" y="5"/>
                                      </a:lnTo>
                                      <a:lnTo>
                                        <a:pt x="394" y="16"/>
                                      </a:lnTo>
                                      <a:lnTo>
                                        <a:pt x="496" y="199"/>
                                      </a:lnTo>
                                      <a:lnTo>
                                        <a:pt x="596" y="383"/>
                                      </a:lnTo>
                                      <a:lnTo>
                                        <a:pt x="696" y="567"/>
                                      </a:lnTo>
                                      <a:lnTo>
                                        <a:pt x="701" y="580"/>
                                      </a:lnTo>
                                      <a:lnTo>
                                        <a:pt x="701" y="594"/>
                                      </a:lnTo>
                                      <a:lnTo>
                                        <a:pt x="694" y="607"/>
                                      </a:lnTo>
                                      <a:lnTo>
                                        <a:pt x="683" y="617"/>
                                      </a:lnTo>
                                      <a:lnTo>
                                        <a:pt x="651" y="631"/>
                                      </a:lnTo>
                                      <a:lnTo>
                                        <a:pt x="622" y="646"/>
                                      </a:lnTo>
                                      <a:lnTo>
                                        <a:pt x="596" y="657"/>
                                      </a:lnTo>
                                      <a:lnTo>
                                        <a:pt x="573" y="667"/>
                                      </a:lnTo>
                                      <a:lnTo>
                                        <a:pt x="551" y="673"/>
                                      </a:lnTo>
                                      <a:lnTo>
                                        <a:pt x="528" y="675"/>
                                      </a:lnTo>
                                      <a:lnTo>
                                        <a:pt x="507" y="672"/>
                                      </a:lnTo>
                                      <a:lnTo>
                                        <a:pt x="483" y="664"/>
                                      </a:lnTo>
                                      <a:lnTo>
                                        <a:pt x="457" y="651"/>
                                      </a:lnTo>
                                      <a:lnTo>
                                        <a:pt x="430" y="630"/>
                                      </a:lnTo>
                                      <a:lnTo>
                                        <a:pt x="350" y="568"/>
                                      </a:lnTo>
                                      <a:lnTo>
                                        <a:pt x="268" y="509"/>
                                      </a:lnTo>
                                      <a:lnTo>
                                        <a:pt x="184" y="451"/>
                                      </a:lnTo>
                                      <a:lnTo>
                                        <a:pt x="103" y="389"/>
                                      </a:lnTo>
                                      <a:lnTo>
                                        <a:pt x="27" y="323"/>
                                      </a:lnTo>
                                      <a:lnTo>
                                        <a:pt x="16" y="320"/>
                                      </a:lnTo>
                                      <a:lnTo>
                                        <a:pt x="6" y="312"/>
                                      </a:lnTo>
                                      <a:lnTo>
                                        <a:pt x="0" y="300"/>
                                      </a:lnTo>
                                      <a:lnTo>
                                        <a:pt x="0" y="289"/>
                                      </a:lnTo>
                                      <a:lnTo>
                                        <a:pt x="5" y="278"/>
                                      </a:lnTo>
                                      <a:lnTo>
                                        <a:pt x="47" y="224"/>
                                      </a:lnTo>
                                      <a:lnTo>
                                        <a:pt x="94" y="171"/>
                                      </a:lnTo>
                                      <a:lnTo>
                                        <a:pt x="144" y="121"/>
                                      </a:lnTo>
                                      <a:lnTo>
                                        <a:pt x="199" y="76"/>
                                      </a:lnTo>
                                      <a:lnTo>
                                        <a:pt x="255" y="37"/>
                                      </a:lnTo>
                                      <a:lnTo>
                                        <a:pt x="316" y="5"/>
                                      </a:lnTo>
                                      <a:lnTo>
                                        <a:pt x="333" y="2"/>
                                      </a:lnTo>
                                      <a:lnTo>
                                        <a:pt x="349" y="3"/>
                                      </a:lnTo>
                                      <a:lnTo>
                                        <a:pt x="36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" name="Freeform 9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1311274" y="0"/>
                                  <a:ext cx="350837" cy="593725"/>
                                </a:xfrm>
                                <a:custGeom>
                                  <a:avLst/>
                                  <a:gdLst>
                                    <a:gd name="T0" fmla="*/ 280 w 441"/>
                                    <a:gd name="T1" fmla="*/ 94 h 749"/>
                                    <a:gd name="T2" fmla="*/ 41 w 441"/>
                                    <a:gd name="T3" fmla="*/ 110 h 749"/>
                                    <a:gd name="T4" fmla="*/ 126 w 441"/>
                                    <a:gd name="T5" fmla="*/ 330 h 749"/>
                                    <a:gd name="T6" fmla="*/ 185 w 441"/>
                                    <a:gd name="T7" fmla="*/ 556 h 749"/>
                                    <a:gd name="T8" fmla="*/ 239 w 441"/>
                                    <a:gd name="T9" fmla="*/ 669 h 749"/>
                                    <a:gd name="T10" fmla="*/ 286 w 441"/>
                                    <a:gd name="T11" fmla="*/ 651 h 749"/>
                                    <a:gd name="T12" fmla="*/ 312 w 441"/>
                                    <a:gd name="T13" fmla="*/ 619 h 749"/>
                                    <a:gd name="T14" fmla="*/ 325 w 441"/>
                                    <a:gd name="T15" fmla="*/ 570 h 749"/>
                                    <a:gd name="T16" fmla="*/ 333 w 441"/>
                                    <a:gd name="T17" fmla="*/ 501 h 749"/>
                                    <a:gd name="T18" fmla="*/ 354 w 441"/>
                                    <a:gd name="T19" fmla="*/ 217 h 749"/>
                                    <a:gd name="T20" fmla="*/ 357 w 441"/>
                                    <a:gd name="T21" fmla="*/ 173 h 749"/>
                                    <a:gd name="T22" fmla="*/ 357 w 441"/>
                                    <a:gd name="T23" fmla="*/ 136 h 749"/>
                                    <a:gd name="T24" fmla="*/ 349 w 441"/>
                                    <a:gd name="T25" fmla="*/ 110 h 749"/>
                                    <a:gd name="T26" fmla="*/ 325 w 441"/>
                                    <a:gd name="T27" fmla="*/ 94 h 749"/>
                                    <a:gd name="T28" fmla="*/ 357 w 441"/>
                                    <a:gd name="T29" fmla="*/ 0 h 749"/>
                                    <a:gd name="T30" fmla="*/ 419 w 441"/>
                                    <a:gd name="T31" fmla="*/ 10 h 749"/>
                                    <a:gd name="T32" fmla="*/ 435 w 441"/>
                                    <a:gd name="T33" fmla="*/ 31 h 749"/>
                                    <a:gd name="T34" fmla="*/ 441 w 441"/>
                                    <a:gd name="T35" fmla="*/ 134 h 749"/>
                                    <a:gd name="T36" fmla="*/ 433 w 441"/>
                                    <a:gd name="T37" fmla="*/ 241 h 749"/>
                                    <a:gd name="T38" fmla="*/ 417 w 441"/>
                                    <a:gd name="T39" fmla="*/ 449 h 749"/>
                                    <a:gd name="T40" fmla="*/ 394 w 441"/>
                                    <a:gd name="T41" fmla="*/ 651 h 749"/>
                                    <a:gd name="T42" fmla="*/ 373 w 441"/>
                                    <a:gd name="T43" fmla="*/ 711 h 749"/>
                                    <a:gd name="T44" fmla="*/ 341 w 441"/>
                                    <a:gd name="T45" fmla="*/ 740 h 749"/>
                                    <a:gd name="T46" fmla="*/ 293 w 441"/>
                                    <a:gd name="T47" fmla="*/ 749 h 749"/>
                                    <a:gd name="T48" fmla="*/ 220 w 441"/>
                                    <a:gd name="T49" fmla="*/ 749 h 749"/>
                                    <a:gd name="T50" fmla="*/ 164 w 441"/>
                                    <a:gd name="T51" fmla="*/ 746 h 749"/>
                                    <a:gd name="T52" fmla="*/ 144 w 441"/>
                                    <a:gd name="T53" fmla="*/ 732 h 749"/>
                                    <a:gd name="T54" fmla="*/ 113 w 441"/>
                                    <a:gd name="T55" fmla="*/ 567 h 749"/>
                                    <a:gd name="T56" fmla="*/ 42 w 441"/>
                                    <a:gd name="T57" fmla="*/ 268 h 749"/>
                                    <a:gd name="T58" fmla="*/ 0 w 441"/>
                                    <a:gd name="T59" fmla="*/ 112 h 749"/>
                                    <a:gd name="T60" fmla="*/ 5 w 441"/>
                                    <a:gd name="T61" fmla="*/ 102 h 749"/>
                                    <a:gd name="T62" fmla="*/ 4 w 441"/>
                                    <a:gd name="T63" fmla="*/ 84 h 749"/>
                                    <a:gd name="T64" fmla="*/ 4 w 441"/>
                                    <a:gd name="T65" fmla="*/ 57 h 749"/>
                                    <a:gd name="T66" fmla="*/ 23 w 441"/>
                                    <a:gd name="T67" fmla="*/ 34 h 749"/>
                                    <a:gd name="T68" fmla="*/ 91 w 441"/>
                                    <a:gd name="T69" fmla="*/ 29 h 749"/>
                                    <a:gd name="T70" fmla="*/ 197 w 441"/>
                                    <a:gd name="T71" fmla="*/ 15 h 749"/>
                                    <a:gd name="T72" fmla="*/ 306 w 441"/>
                                    <a:gd name="T73" fmla="*/ 2 h 74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</a:cxnLst>
                                  <a:rect l="0" t="0" r="r" b="b"/>
                                  <a:pathLst>
                                    <a:path w="441" h="749">
                                      <a:moveTo>
                                        <a:pt x="306" y="92"/>
                                      </a:moveTo>
                                      <a:lnTo>
                                        <a:pt x="280" y="94"/>
                                      </a:lnTo>
                                      <a:lnTo>
                                        <a:pt x="160" y="107"/>
                                      </a:lnTo>
                                      <a:lnTo>
                                        <a:pt x="41" y="110"/>
                                      </a:lnTo>
                                      <a:lnTo>
                                        <a:pt x="88" y="218"/>
                                      </a:lnTo>
                                      <a:lnTo>
                                        <a:pt x="126" y="330"/>
                                      </a:lnTo>
                                      <a:lnTo>
                                        <a:pt x="159" y="443"/>
                                      </a:lnTo>
                                      <a:lnTo>
                                        <a:pt x="185" y="556"/>
                                      </a:lnTo>
                                      <a:lnTo>
                                        <a:pt x="207" y="672"/>
                                      </a:lnTo>
                                      <a:lnTo>
                                        <a:pt x="239" y="669"/>
                                      </a:lnTo>
                                      <a:lnTo>
                                        <a:pt x="265" y="661"/>
                                      </a:lnTo>
                                      <a:lnTo>
                                        <a:pt x="286" y="651"/>
                                      </a:lnTo>
                                      <a:lnTo>
                                        <a:pt x="301" y="636"/>
                                      </a:lnTo>
                                      <a:lnTo>
                                        <a:pt x="312" y="619"/>
                                      </a:lnTo>
                                      <a:lnTo>
                                        <a:pt x="319" y="596"/>
                                      </a:lnTo>
                                      <a:lnTo>
                                        <a:pt x="325" y="570"/>
                                      </a:lnTo>
                                      <a:lnTo>
                                        <a:pt x="328" y="538"/>
                                      </a:lnTo>
                                      <a:lnTo>
                                        <a:pt x="333" y="501"/>
                                      </a:lnTo>
                                      <a:lnTo>
                                        <a:pt x="352" y="239"/>
                                      </a:lnTo>
                                      <a:lnTo>
                                        <a:pt x="354" y="217"/>
                                      </a:lnTo>
                                      <a:lnTo>
                                        <a:pt x="356" y="194"/>
                                      </a:lnTo>
                                      <a:lnTo>
                                        <a:pt x="357" y="173"/>
                                      </a:lnTo>
                                      <a:lnTo>
                                        <a:pt x="359" y="154"/>
                                      </a:lnTo>
                                      <a:lnTo>
                                        <a:pt x="357" y="136"/>
                                      </a:lnTo>
                                      <a:lnTo>
                                        <a:pt x="354" y="121"/>
                                      </a:lnTo>
                                      <a:lnTo>
                                        <a:pt x="349" y="110"/>
                                      </a:lnTo>
                                      <a:lnTo>
                                        <a:pt x="340" y="100"/>
                                      </a:lnTo>
                                      <a:lnTo>
                                        <a:pt x="325" y="94"/>
                                      </a:lnTo>
                                      <a:lnTo>
                                        <a:pt x="306" y="92"/>
                                      </a:lnTo>
                                      <a:close/>
                                      <a:moveTo>
                                        <a:pt x="357" y="0"/>
                                      </a:moveTo>
                                      <a:lnTo>
                                        <a:pt x="407" y="3"/>
                                      </a:lnTo>
                                      <a:lnTo>
                                        <a:pt x="419" y="10"/>
                                      </a:lnTo>
                                      <a:lnTo>
                                        <a:pt x="430" y="20"/>
                                      </a:lnTo>
                                      <a:lnTo>
                                        <a:pt x="435" y="31"/>
                                      </a:lnTo>
                                      <a:lnTo>
                                        <a:pt x="441" y="81"/>
                                      </a:lnTo>
                                      <a:lnTo>
                                        <a:pt x="441" y="134"/>
                                      </a:lnTo>
                                      <a:lnTo>
                                        <a:pt x="438" y="188"/>
                                      </a:lnTo>
                                      <a:lnTo>
                                        <a:pt x="433" y="241"/>
                                      </a:lnTo>
                                      <a:lnTo>
                                        <a:pt x="430" y="291"/>
                                      </a:lnTo>
                                      <a:lnTo>
                                        <a:pt x="417" y="449"/>
                                      </a:lnTo>
                                      <a:lnTo>
                                        <a:pt x="401" y="606"/>
                                      </a:lnTo>
                                      <a:lnTo>
                                        <a:pt x="394" y="651"/>
                                      </a:lnTo>
                                      <a:lnTo>
                                        <a:pt x="385" y="685"/>
                                      </a:lnTo>
                                      <a:lnTo>
                                        <a:pt x="373" y="711"/>
                                      </a:lnTo>
                                      <a:lnTo>
                                        <a:pt x="361" y="728"/>
                                      </a:lnTo>
                                      <a:lnTo>
                                        <a:pt x="341" y="740"/>
                                      </a:lnTo>
                                      <a:lnTo>
                                        <a:pt x="319" y="748"/>
                                      </a:lnTo>
                                      <a:lnTo>
                                        <a:pt x="293" y="749"/>
                                      </a:lnTo>
                                      <a:lnTo>
                                        <a:pt x="259" y="749"/>
                                      </a:lnTo>
                                      <a:lnTo>
                                        <a:pt x="220" y="749"/>
                                      </a:lnTo>
                                      <a:lnTo>
                                        <a:pt x="175" y="748"/>
                                      </a:lnTo>
                                      <a:lnTo>
                                        <a:pt x="164" y="746"/>
                                      </a:lnTo>
                                      <a:lnTo>
                                        <a:pt x="152" y="740"/>
                                      </a:lnTo>
                                      <a:lnTo>
                                        <a:pt x="144" y="732"/>
                                      </a:lnTo>
                                      <a:lnTo>
                                        <a:pt x="139" y="720"/>
                                      </a:lnTo>
                                      <a:lnTo>
                                        <a:pt x="113" y="567"/>
                                      </a:lnTo>
                                      <a:lnTo>
                                        <a:pt x="81" y="417"/>
                                      </a:lnTo>
                                      <a:lnTo>
                                        <a:pt x="42" y="268"/>
                                      </a:lnTo>
                                      <a:lnTo>
                                        <a:pt x="2" y="118"/>
                                      </a:lnTo>
                                      <a:lnTo>
                                        <a:pt x="0" y="112"/>
                                      </a:lnTo>
                                      <a:lnTo>
                                        <a:pt x="2" y="107"/>
                                      </a:lnTo>
                                      <a:lnTo>
                                        <a:pt x="5" y="102"/>
                                      </a:lnTo>
                                      <a:lnTo>
                                        <a:pt x="10" y="97"/>
                                      </a:lnTo>
                                      <a:lnTo>
                                        <a:pt x="4" y="84"/>
                                      </a:lnTo>
                                      <a:lnTo>
                                        <a:pt x="2" y="70"/>
                                      </a:lnTo>
                                      <a:lnTo>
                                        <a:pt x="4" y="57"/>
                                      </a:lnTo>
                                      <a:lnTo>
                                        <a:pt x="12" y="44"/>
                                      </a:lnTo>
                                      <a:lnTo>
                                        <a:pt x="23" y="34"/>
                                      </a:lnTo>
                                      <a:lnTo>
                                        <a:pt x="39" y="31"/>
                                      </a:lnTo>
                                      <a:lnTo>
                                        <a:pt x="91" y="29"/>
                                      </a:lnTo>
                                      <a:lnTo>
                                        <a:pt x="144" y="23"/>
                                      </a:lnTo>
                                      <a:lnTo>
                                        <a:pt x="197" y="15"/>
                                      </a:lnTo>
                                      <a:lnTo>
                                        <a:pt x="252" y="7"/>
                                      </a:lnTo>
                                      <a:lnTo>
                                        <a:pt x="306" y="2"/>
                                      </a:lnTo>
                                      <a:lnTo>
                                        <a:pt x="35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" name="Freeform 10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2184399" y="58738"/>
                                  <a:ext cx="523875" cy="615950"/>
                                </a:xfrm>
                                <a:custGeom>
                                  <a:avLst/>
                                  <a:gdLst>
                                    <a:gd name="T0" fmla="*/ 265 w 659"/>
                                    <a:gd name="T1" fmla="*/ 151 h 777"/>
                                    <a:gd name="T2" fmla="*/ 196 w 659"/>
                                    <a:gd name="T3" fmla="*/ 344 h 777"/>
                                    <a:gd name="T4" fmla="*/ 146 w 659"/>
                                    <a:gd name="T5" fmla="*/ 474 h 777"/>
                                    <a:gd name="T6" fmla="*/ 112 w 659"/>
                                    <a:gd name="T7" fmla="*/ 548 h 777"/>
                                    <a:gd name="T8" fmla="*/ 92 w 659"/>
                                    <a:gd name="T9" fmla="*/ 620 h 777"/>
                                    <a:gd name="T10" fmla="*/ 63 w 659"/>
                                    <a:gd name="T11" fmla="*/ 646 h 777"/>
                                    <a:gd name="T12" fmla="*/ 78 w 659"/>
                                    <a:gd name="T13" fmla="*/ 662 h 777"/>
                                    <a:gd name="T14" fmla="*/ 139 w 659"/>
                                    <a:gd name="T15" fmla="*/ 687 h 777"/>
                                    <a:gd name="T16" fmla="*/ 175 w 659"/>
                                    <a:gd name="T17" fmla="*/ 709 h 777"/>
                                    <a:gd name="T18" fmla="*/ 370 w 659"/>
                                    <a:gd name="T19" fmla="*/ 495 h 777"/>
                                    <a:gd name="T20" fmla="*/ 467 w 659"/>
                                    <a:gd name="T21" fmla="*/ 367 h 777"/>
                                    <a:gd name="T22" fmla="*/ 567 w 659"/>
                                    <a:gd name="T23" fmla="*/ 244 h 777"/>
                                    <a:gd name="T24" fmla="*/ 478 w 659"/>
                                    <a:gd name="T25" fmla="*/ 188 h 777"/>
                                    <a:gd name="T26" fmla="*/ 362 w 659"/>
                                    <a:gd name="T27" fmla="*/ 105 h 777"/>
                                    <a:gd name="T28" fmla="*/ 281 w 659"/>
                                    <a:gd name="T29" fmla="*/ 0 h 777"/>
                                    <a:gd name="T30" fmla="*/ 389 w 659"/>
                                    <a:gd name="T31" fmla="*/ 49 h 777"/>
                                    <a:gd name="T32" fmla="*/ 527 w 659"/>
                                    <a:gd name="T33" fmla="*/ 122 h 777"/>
                                    <a:gd name="T34" fmla="*/ 611 w 659"/>
                                    <a:gd name="T35" fmla="*/ 173 h 777"/>
                                    <a:gd name="T36" fmla="*/ 657 w 659"/>
                                    <a:gd name="T37" fmla="*/ 215 h 777"/>
                                    <a:gd name="T38" fmla="*/ 656 w 659"/>
                                    <a:gd name="T39" fmla="*/ 244 h 777"/>
                                    <a:gd name="T40" fmla="*/ 635 w 659"/>
                                    <a:gd name="T41" fmla="*/ 265 h 777"/>
                                    <a:gd name="T42" fmla="*/ 632 w 659"/>
                                    <a:gd name="T43" fmla="*/ 283 h 777"/>
                                    <a:gd name="T44" fmla="*/ 562 w 659"/>
                                    <a:gd name="T45" fmla="*/ 398 h 777"/>
                                    <a:gd name="T46" fmla="*/ 472 w 659"/>
                                    <a:gd name="T47" fmla="*/ 503 h 777"/>
                                    <a:gd name="T48" fmla="*/ 368 w 659"/>
                                    <a:gd name="T49" fmla="*/ 612 h 777"/>
                                    <a:gd name="T50" fmla="*/ 244 w 659"/>
                                    <a:gd name="T51" fmla="*/ 724 h 777"/>
                                    <a:gd name="T52" fmla="*/ 171 w 659"/>
                                    <a:gd name="T53" fmla="*/ 774 h 777"/>
                                    <a:gd name="T54" fmla="*/ 163 w 659"/>
                                    <a:gd name="T55" fmla="*/ 775 h 777"/>
                                    <a:gd name="T56" fmla="*/ 152 w 659"/>
                                    <a:gd name="T57" fmla="*/ 777 h 777"/>
                                    <a:gd name="T58" fmla="*/ 113 w 659"/>
                                    <a:gd name="T59" fmla="*/ 764 h 777"/>
                                    <a:gd name="T60" fmla="*/ 58 w 659"/>
                                    <a:gd name="T61" fmla="*/ 743 h 777"/>
                                    <a:gd name="T62" fmla="*/ 21 w 659"/>
                                    <a:gd name="T63" fmla="*/ 717 h 777"/>
                                    <a:gd name="T64" fmla="*/ 2 w 659"/>
                                    <a:gd name="T65" fmla="*/ 683 h 777"/>
                                    <a:gd name="T66" fmla="*/ 5 w 659"/>
                                    <a:gd name="T67" fmla="*/ 633 h 777"/>
                                    <a:gd name="T68" fmla="*/ 58 w 659"/>
                                    <a:gd name="T69" fmla="*/ 485 h 777"/>
                                    <a:gd name="T70" fmla="*/ 150 w 659"/>
                                    <a:gd name="T71" fmla="*/ 256 h 777"/>
                                    <a:gd name="T72" fmla="*/ 254 w 659"/>
                                    <a:gd name="T73" fmla="*/ 31 h 777"/>
                                    <a:gd name="T74" fmla="*/ 259 w 659"/>
                                    <a:gd name="T75" fmla="*/ 26 h 777"/>
                                    <a:gd name="T76" fmla="*/ 263 w 659"/>
                                    <a:gd name="T77" fmla="*/ 13 h 777"/>
                                    <a:gd name="T78" fmla="*/ 281 w 659"/>
                                    <a:gd name="T79" fmla="*/ 0 h 77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</a:cxnLst>
                                  <a:rect l="0" t="0" r="r" b="b"/>
                                  <a:pathLst>
                                    <a:path w="659" h="777">
                                      <a:moveTo>
                                        <a:pt x="292" y="52"/>
                                      </a:moveTo>
                                      <a:lnTo>
                                        <a:pt x="265" y="151"/>
                                      </a:lnTo>
                                      <a:lnTo>
                                        <a:pt x="231" y="249"/>
                                      </a:lnTo>
                                      <a:lnTo>
                                        <a:pt x="196" y="344"/>
                                      </a:lnTo>
                                      <a:lnTo>
                                        <a:pt x="160" y="440"/>
                                      </a:lnTo>
                                      <a:lnTo>
                                        <a:pt x="146" y="474"/>
                                      </a:lnTo>
                                      <a:lnTo>
                                        <a:pt x="129" y="511"/>
                                      </a:lnTo>
                                      <a:lnTo>
                                        <a:pt x="112" y="548"/>
                                      </a:lnTo>
                                      <a:lnTo>
                                        <a:pt x="99" y="585"/>
                                      </a:lnTo>
                                      <a:lnTo>
                                        <a:pt x="92" y="620"/>
                                      </a:lnTo>
                                      <a:lnTo>
                                        <a:pt x="71" y="635"/>
                                      </a:lnTo>
                                      <a:lnTo>
                                        <a:pt x="63" y="646"/>
                                      </a:lnTo>
                                      <a:lnTo>
                                        <a:pt x="65" y="656"/>
                                      </a:lnTo>
                                      <a:lnTo>
                                        <a:pt x="78" y="662"/>
                                      </a:lnTo>
                                      <a:lnTo>
                                        <a:pt x="100" y="669"/>
                                      </a:lnTo>
                                      <a:lnTo>
                                        <a:pt x="139" y="687"/>
                                      </a:lnTo>
                                      <a:lnTo>
                                        <a:pt x="175" y="709"/>
                                      </a:lnTo>
                                      <a:lnTo>
                                        <a:pt x="175" y="709"/>
                                      </a:lnTo>
                                      <a:lnTo>
                                        <a:pt x="273" y="603"/>
                                      </a:lnTo>
                                      <a:lnTo>
                                        <a:pt x="370" y="495"/>
                                      </a:lnTo>
                                      <a:lnTo>
                                        <a:pt x="418" y="432"/>
                                      </a:lnTo>
                                      <a:lnTo>
                                        <a:pt x="467" y="367"/>
                                      </a:lnTo>
                                      <a:lnTo>
                                        <a:pt x="515" y="304"/>
                                      </a:lnTo>
                                      <a:lnTo>
                                        <a:pt x="567" y="244"/>
                                      </a:lnTo>
                                      <a:lnTo>
                                        <a:pt x="522" y="217"/>
                                      </a:lnTo>
                                      <a:lnTo>
                                        <a:pt x="478" y="188"/>
                                      </a:lnTo>
                                      <a:lnTo>
                                        <a:pt x="435" y="157"/>
                                      </a:lnTo>
                                      <a:lnTo>
                                        <a:pt x="362" y="105"/>
                                      </a:lnTo>
                                      <a:lnTo>
                                        <a:pt x="292" y="52"/>
                                      </a:lnTo>
                                      <a:close/>
                                      <a:moveTo>
                                        <a:pt x="281" y="0"/>
                                      </a:moveTo>
                                      <a:lnTo>
                                        <a:pt x="294" y="2"/>
                                      </a:lnTo>
                                      <a:lnTo>
                                        <a:pt x="389" y="49"/>
                                      </a:lnTo>
                                      <a:lnTo>
                                        <a:pt x="483" y="99"/>
                                      </a:lnTo>
                                      <a:lnTo>
                                        <a:pt x="527" y="122"/>
                                      </a:lnTo>
                                      <a:lnTo>
                                        <a:pt x="569" y="146"/>
                                      </a:lnTo>
                                      <a:lnTo>
                                        <a:pt x="611" y="173"/>
                                      </a:lnTo>
                                      <a:lnTo>
                                        <a:pt x="649" y="202"/>
                                      </a:lnTo>
                                      <a:lnTo>
                                        <a:pt x="657" y="215"/>
                                      </a:lnTo>
                                      <a:lnTo>
                                        <a:pt x="659" y="230"/>
                                      </a:lnTo>
                                      <a:lnTo>
                                        <a:pt x="656" y="244"/>
                                      </a:lnTo>
                                      <a:lnTo>
                                        <a:pt x="648" y="257"/>
                                      </a:lnTo>
                                      <a:lnTo>
                                        <a:pt x="635" y="265"/>
                                      </a:lnTo>
                                      <a:lnTo>
                                        <a:pt x="635" y="273"/>
                                      </a:lnTo>
                                      <a:lnTo>
                                        <a:pt x="632" y="283"/>
                                      </a:lnTo>
                                      <a:lnTo>
                                        <a:pt x="601" y="341"/>
                                      </a:lnTo>
                                      <a:lnTo>
                                        <a:pt x="562" y="398"/>
                                      </a:lnTo>
                                      <a:lnTo>
                                        <a:pt x="519" y="451"/>
                                      </a:lnTo>
                                      <a:lnTo>
                                        <a:pt x="472" y="503"/>
                                      </a:lnTo>
                                      <a:lnTo>
                                        <a:pt x="428" y="553"/>
                                      </a:lnTo>
                                      <a:lnTo>
                                        <a:pt x="368" y="612"/>
                                      </a:lnTo>
                                      <a:lnTo>
                                        <a:pt x="309" y="669"/>
                                      </a:lnTo>
                                      <a:lnTo>
                                        <a:pt x="244" y="724"/>
                                      </a:lnTo>
                                      <a:lnTo>
                                        <a:pt x="176" y="772"/>
                                      </a:lnTo>
                                      <a:lnTo>
                                        <a:pt x="171" y="774"/>
                                      </a:lnTo>
                                      <a:lnTo>
                                        <a:pt x="168" y="775"/>
                                      </a:lnTo>
                                      <a:lnTo>
                                        <a:pt x="163" y="775"/>
                                      </a:lnTo>
                                      <a:lnTo>
                                        <a:pt x="158" y="777"/>
                                      </a:lnTo>
                                      <a:lnTo>
                                        <a:pt x="152" y="777"/>
                                      </a:lnTo>
                                      <a:lnTo>
                                        <a:pt x="146" y="775"/>
                                      </a:lnTo>
                                      <a:lnTo>
                                        <a:pt x="113" y="764"/>
                                      </a:lnTo>
                                      <a:lnTo>
                                        <a:pt x="84" y="753"/>
                                      </a:lnTo>
                                      <a:lnTo>
                                        <a:pt x="58" y="743"/>
                                      </a:lnTo>
                                      <a:lnTo>
                                        <a:pt x="37" y="730"/>
                                      </a:lnTo>
                                      <a:lnTo>
                                        <a:pt x="21" y="717"/>
                                      </a:lnTo>
                                      <a:lnTo>
                                        <a:pt x="8" y="701"/>
                                      </a:lnTo>
                                      <a:lnTo>
                                        <a:pt x="2" y="683"/>
                                      </a:lnTo>
                                      <a:lnTo>
                                        <a:pt x="0" y="661"/>
                                      </a:lnTo>
                                      <a:lnTo>
                                        <a:pt x="5" y="633"/>
                                      </a:lnTo>
                                      <a:lnTo>
                                        <a:pt x="16" y="599"/>
                                      </a:lnTo>
                                      <a:lnTo>
                                        <a:pt x="58" y="485"/>
                                      </a:lnTo>
                                      <a:lnTo>
                                        <a:pt x="104" y="370"/>
                                      </a:lnTo>
                                      <a:lnTo>
                                        <a:pt x="150" y="256"/>
                                      </a:lnTo>
                                      <a:lnTo>
                                        <a:pt x="200" y="143"/>
                                      </a:lnTo>
                                      <a:lnTo>
                                        <a:pt x="254" y="31"/>
                                      </a:lnTo>
                                      <a:lnTo>
                                        <a:pt x="255" y="28"/>
                                      </a:lnTo>
                                      <a:lnTo>
                                        <a:pt x="259" y="26"/>
                                      </a:lnTo>
                                      <a:lnTo>
                                        <a:pt x="262" y="23"/>
                                      </a:lnTo>
                                      <a:lnTo>
                                        <a:pt x="263" y="13"/>
                                      </a:lnTo>
                                      <a:lnTo>
                                        <a:pt x="271" y="5"/>
                                      </a:lnTo>
                                      <a:lnTo>
                                        <a:pt x="28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" name="Freeform 1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2752724" y="617538"/>
                                  <a:ext cx="614362" cy="519113"/>
                                </a:xfrm>
                                <a:custGeom>
                                  <a:avLst/>
                                  <a:gdLst>
                                    <a:gd name="T0" fmla="*/ 418 w 773"/>
                                    <a:gd name="T1" fmla="*/ 120 h 656"/>
                                    <a:gd name="T2" fmla="*/ 316 w 773"/>
                                    <a:gd name="T3" fmla="*/ 214 h 656"/>
                                    <a:gd name="T4" fmla="*/ 158 w 773"/>
                                    <a:gd name="T5" fmla="*/ 354 h 656"/>
                                    <a:gd name="T6" fmla="*/ 119 w 773"/>
                                    <a:gd name="T7" fmla="*/ 386 h 656"/>
                                    <a:gd name="T8" fmla="*/ 79 w 773"/>
                                    <a:gd name="T9" fmla="*/ 422 h 656"/>
                                    <a:gd name="T10" fmla="*/ 53 w 773"/>
                                    <a:gd name="T11" fmla="*/ 465 h 656"/>
                                    <a:gd name="T12" fmla="*/ 80 w 773"/>
                                    <a:gd name="T13" fmla="*/ 503 h 656"/>
                                    <a:gd name="T14" fmla="*/ 121 w 773"/>
                                    <a:gd name="T15" fmla="*/ 562 h 656"/>
                                    <a:gd name="T16" fmla="*/ 269 w 773"/>
                                    <a:gd name="T17" fmla="*/ 524 h 656"/>
                                    <a:gd name="T18" fmla="*/ 545 w 773"/>
                                    <a:gd name="T19" fmla="*/ 407 h 656"/>
                                    <a:gd name="T20" fmla="*/ 657 w 773"/>
                                    <a:gd name="T21" fmla="*/ 325 h 656"/>
                                    <a:gd name="T22" fmla="*/ 610 w 773"/>
                                    <a:gd name="T23" fmla="*/ 259 h 656"/>
                                    <a:gd name="T24" fmla="*/ 466 w 773"/>
                                    <a:gd name="T25" fmla="*/ 70 h 656"/>
                                    <a:gd name="T26" fmla="*/ 470 w 773"/>
                                    <a:gd name="T27" fmla="*/ 0 h 656"/>
                                    <a:gd name="T28" fmla="*/ 565 w 773"/>
                                    <a:gd name="T29" fmla="*/ 84 h 656"/>
                                    <a:gd name="T30" fmla="*/ 667 w 773"/>
                                    <a:gd name="T31" fmla="*/ 193 h 656"/>
                                    <a:gd name="T32" fmla="*/ 713 w 773"/>
                                    <a:gd name="T33" fmla="*/ 244 h 656"/>
                                    <a:gd name="T34" fmla="*/ 751 w 773"/>
                                    <a:gd name="T35" fmla="*/ 302 h 656"/>
                                    <a:gd name="T36" fmla="*/ 762 w 773"/>
                                    <a:gd name="T37" fmla="*/ 341 h 656"/>
                                    <a:gd name="T38" fmla="*/ 768 w 773"/>
                                    <a:gd name="T39" fmla="*/ 359 h 656"/>
                                    <a:gd name="T40" fmla="*/ 773 w 773"/>
                                    <a:gd name="T41" fmla="*/ 388 h 656"/>
                                    <a:gd name="T42" fmla="*/ 759 w 773"/>
                                    <a:gd name="T43" fmla="*/ 415 h 656"/>
                                    <a:gd name="T44" fmla="*/ 596 w 773"/>
                                    <a:gd name="T45" fmla="*/ 485 h 656"/>
                                    <a:gd name="T46" fmla="*/ 294 w 773"/>
                                    <a:gd name="T47" fmla="*/ 596 h 656"/>
                                    <a:gd name="T48" fmla="*/ 138 w 773"/>
                                    <a:gd name="T49" fmla="*/ 645 h 656"/>
                                    <a:gd name="T50" fmla="*/ 127 w 773"/>
                                    <a:gd name="T51" fmla="*/ 653 h 656"/>
                                    <a:gd name="T52" fmla="*/ 101 w 773"/>
                                    <a:gd name="T53" fmla="*/ 653 h 656"/>
                                    <a:gd name="T54" fmla="*/ 76 w 773"/>
                                    <a:gd name="T55" fmla="*/ 625 h 656"/>
                                    <a:gd name="T56" fmla="*/ 59 w 773"/>
                                    <a:gd name="T57" fmla="*/ 588 h 656"/>
                                    <a:gd name="T58" fmla="*/ 27 w 773"/>
                                    <a:gd name="T59" fmla="*/ 524 h 656"/>
                                    <a:gd name="T60" fmla="*/ 0 w 773"/>
                                    <a:gd name="T61" fmla="*/ 464 h 656"/>
                                    <a:gd name="T62" fmla="*/ 16 w 773"/>
                                    <a:gd name="T63" fmla="*/ 444 h 656"/>
                                    <a:gd name="T64" fmla="*/ 43 w 773"/>
                                    <a:gd name="T65" fmla="*/ 381 h 656"/>
                                    <a:gd name="T66" fmla="*/ 92 w 773"/>
                                    <a:gd name="T67" fmla="*/ 325 h 656"/>
                                    <a:gd name="T68" fmla="*/ 145 w 773"/>
                                    <a:gd name="T69" fmla="*/ 277 h 656"/>
                                    <a:gd name="T70" fmla="*/ 232 w 773"/>
                                    <a:gd name="T71" fmla="*/ 191 h 656"/>
                                    <a:gd name="T72" fmla="*/ 361 w 773"/>
                                    <a:gd name="T73" fmla="*/ 67 h 656"/>
                                    <a:gd name="T74" fmla="*/ 437 w 773"/>
                                    <a:gd name="T75" fmla="*/ 5 h 656"/>
                                    <a:gd name="T76" fmla="*/ 450 w 773"/>
                                    <a:gd name="T77" fmla="*/ 4 h 6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773" h="656">
                                      <a:moveTo>
                                        <a:pt x="466" y="70"/>
                                      </a:moveTo>
                                      <a:lnTo>
                                        <a:pt x="418" y="120"/>
                                      </a:lnTo>
                                      <a:lnTo>
                                        <a:pt x="368" y="167"/>
                                      </a:lnTo>
                                      <a:lnTo>
                                        <a:pt x="316" y="214"/>
                                      </a:lnTo>
                                      <a:lnTo>
                                        <a:pt x="264" y="259"/>
                                      </a:lnTo>
                                      <a:lnTo>
                                        <a:pt x="158" y="354"/>
                                      </a:lnTo>
                                      <a:lnTo>
                                        <a:pt x="138" y="370"/>
                                      </a:lnTo>
                                      <a:lnTo>
                                        <a:pt x="119" y="386"/>
                                      </a:lnTo>
                                      <a:lnTo>
                                        <a:pt x="98" y="402"/>
                                      </a:lnTo>
                                      <a:lnTo>
                                        <a:pt x="79" y="422"/>
                                      </a:lnTo>
                                      <a:lnTo>
                                        <a:pt x="63" y="441"/>
                                      </a:lnTo>
                                      <a:lnTo>
                                        <a:pt x="53" y="465"/>
                                      </a:lnTo>
                                      <a:lnTo>
                                        <a:pt x="51" y="465"/>
                                      </a:lnTo>
                                      <a:lnTo>
                                        <a:pt x="80" y="503"/>
                                      </a:lnTo>
                                      <a:lnTo>
                                        <a:pt x="106" y="540"/>
                                      </a:lnTo>
                                      <a:lnTo>
                                        <a:pt x="121" y="562"/>
                                      </a:lnTo>
                                      <a:lnTo>
                                        <a:pt x="134" y="587"/>
                                      </a:lnTo>
                                      <a:lnTo>
                                        <a:pt x="269" y="524"/>
                                      </a:lnTo>
                                      <a:lnTo>
                                        <a:pt x="407" y="464"/>
                                      </a:lnTo>
                                      <a:lnTo>
                                        <a:pt x="545" y="407"/>
                                      </a:lnTo>
                                      <a:lnTo>
                                        <a:pt x="684" y="354"/>
                                      </a:lnTo>
                                      <a:lnTo>
                                        <a:pt x="657" y="325"/>
                                      </a:lnTo>
                                      <a:lnTo>
                                        <a:pt x="633" y="293"/>
                                      </a:lnTo>
                                      <a:lnTo>
                                        <a:pt x="610" y="259"/>
                                      </a:lnTo>
                                      <a:lnTo>
                                        <a:pt x="587" y="226"/>
                                      </a:lnTo>
                                      <a:lnTo>
                                        <a:pt x="466" y="70"/>
                                      </a:lnTo>
                                      <a:close/>
                                      <a:moveTo>
                                        <a:pt x="460" y="0"/>
                                      </a:moveTo>
                                      <a:lnTo>
                                        <a:pt x="470" y="0"/>
                                      </a:lnTo>
                                      <a:lnTo>
                                        <a:pt x="481" y="7"/>
                                      </a:lnTo>
                                      <a:lnTo>
                                        <a:pt x="565" y="84"/>
                                      </a:lnTo>
                                      <a:lnTo>
                                        <a:pt x="644" y="168"/>
                                      </a:lnTo>
                                      <a:lnTo>
                                        <a:pt x="667" y="193"/>
                                      </a:lnTo>
                                      <a:lnTo>
                                        <a:pt x="689" y="217"/>
                                      </a:lnTo>
                                      <a:lnTo>
                                        <a:pt x="713" y="244"/>
                                      </a:lnTo>
                                      <a:lnTo>
                                        <a:pt x="734" y="272"/>
                                      </a:lnTo>
                                      <a:lnTo>
                                        <a:pt x="751" y="302"/>
                                      </a:lnTo>
                                      <a:lnTo>
                                        <a:pt x="762" y="333"/>
                                      </a:lnTo>
                                      <a:lnTo>
                                        <a:pt x="762" y="341"/>
                                      </a:lnTo>
                                      <a:lnTo>
                                        <a:pt x="760" y="348"/>
                                      </a:lnTo>
                                      <a:lnTo>
                                        <a:pt x="768" y="359"/>
                                      </a:lnTo>
                                      <a:lnTo>
                                        <a:pt x="773" y="373"/>
                                      </a:lnTo>
                                      <a:lnTo>
                                        <a:pt x="773" y="388"/>
                                      </a:lnTo>
                                      <a:lnTo>
                                        <a:pt x="768" y="402"/>
                                      </a:lnTo>
                                      <a:lnTo>
                                        <a:pt x="759" y="415"/>
                                      </a:lnTo>
                                      <a:lnTo>
                                        <a:pt x="744" y="423"/>
                                      </a:lnTo>
                                      <a:lnTo>
                                        <a:pt x="596" y="485"/>
                                      </a:lnTo>
                                      <a:lnTo>
                                        <a:pt x="445" y="541"/>
                                      </a:lnTo>
                                      <a:lnTo>
                                        <a:pt x="294" y="596"/>
                                      </a:lnTo>
                                      <a:lnTo>
                                        <a:pt x="140" y="645"/>
                                      </a:lnTo>
                                      <a:lnTo>
                                        <a:pt x="138" y="645"/>
                                      </a:lnTo>
                                      <a:lnTo>
                                        <a:pt x="137" y="645"/>
                                      </a:lnTo>
                                      <a:lnTo>
                                        <a:pt x="127" y="653"/>
                                      </a:lnTo>
                                      <a:lnTo>
                                        <a:pt x="114" y="656"/>
                                      </a:lnTo>
                                      <a:lnTo>
                                        <a:pt x="101" y="653"/>
                                      </a:lnTo>
                                      <a:lnTo>
                                        <a:pt x="87" y="641"/>
                                      </a:lnTo>
                                      <a:lnTo>
                                        <a:pt x="76" y="625"/>
                                      </a:lnTo>
                                      <a:lnTo>
                                        <a:pt x="67" y="608"/>
                                      </a:lnTo>
                                      <a:lnTo>
                                        <a:pt x="59" y="588"/>
                                      </a:lnTo>
                                      <a:lnTo>
                                        <a:pt x="53" y="570"/>
                                      </a:lnTo>
                                      <a:lnTo>
                                        <a:pt x="27" y="524"/>
                                      </a:lnTo>
                                      <a:lnTo>
                                        <a:pt x="1" y="478"/>
                                      </a:lnTo>
                                      <a:lnTo>
                                        <a:pt x="0" y="464"/>
                                      </a:lnTo>
                                      <a:lnTo>
                                        <a:pt x="4" y="451"/>
                                      </a:lnTo>
                                      <a:lnTo>
                                        <a:pt x="16" y="444"/>
                                      </a:lnTo>
                                      <a:lnTo>
                                        <a:pt x="27" y="412"/>
                                      </a:lnTo>
                                      <a:lnTo>
                                        <a:pt x="43" y="381"/>
                                      </a:lnTo>
                                      <a:lnTo>
                                        <a:pt x="66" y="352"/>
                                      </a:lnTo>
                                      <a:lnTo>
                                        <a:pt x="92" y="325"/>
                                      </a:lnTo>
                                      <a:lnTo>
                                        <a:pt x="119" y="301"/>
                                      </a:lnTo>
                                      <a:lnTo>
                                        <a:pt x="145" y="277"/>
                                      </a:lnTo>
                                      <a:lnTo>
                                        <a:pt x="169" y="254"/>
                                      </a:lnTo>
                                      <a:lnTo>
                                        <a:pt x="232" y="191"/>
                                      </a:lnTo>
                                      <a:lnTo>
                                        <a:pt x="297" y="128"/>
                                      </a:lnTo>
                                      <a:lnTo>
                                        <a:pt x="361" y="67"/>
                                      </a:lnTo>
                                      <a:lnTo>
                                        <a:pt x="431" y="10"/>
                                      </a:lnTo>
                                      <a:lnTo>
                                        <a:pt x="437" y="5"/>
                                      </a:lnTo>
                                      <a:lnTo>
                                        <a:pt x="444" y="4"/>
                                      </a:lnTo>
                                      <a:lnTo>
                                        <a:pt x="450" y="4"/>
                                      </a:lnTo>
                                      <a:lnTo>
                                        <a:pt x="46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9" name="Freeform 1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2940049" y="1684338"/>
                                  <a:ext cx="598487" cy="542925"/>
                                </a:xfrm>
                                <a:custGeom>
                                  <a:avLst/>
                                  <a:gdLst>
                                    <a:gd name="T0" fmla="*/ 121 w 755"/>
                                    <a:gd name="T1" fmla="*/ 52 h 685"/>
                                    <a:gd name="T2" fmla="*/ 123 w 755"/>
                                    <a:gd name="T3" fmla="*/ 91 h 685"/>
                                    <a:gd name="T4" fmla="*/ 120 w 755"/>
                                    <a:gd name="T5" fmla="*/ 131 h 685"/>
                                    <a:gd name="T6" fmla="*/ 110 w 755"/>
                                    <a:gd name="T7" fmla="*/ 170 h 685"/>
                                    <a:gd name="T8" fmla="*/ 97 w 755"/>
                                    <a:gd name="T9" fmla="*/ 207 h 685"/>
                                    <a:gd name="T10" fmla="*/ 81 w 755"/>
                                    <a:gd name="T11" fmla="*/ 241 h 685"/>
                                    <a:gd name="T12" fmla="*/ 183 w 755"/>
                                    <a:gd name="T13" fmla="*/ 331 h 685"/>
                                    <a:gd name="T14" fmla="*/ 285 w 755"/>
                                    <a:gd name="T15" fmla="*/ 423 h 685"/>
                                    <a:gd name="T16" fmla="*/ 333 w 755"/>
                                    <a:gd name="T17" fmla="*/ 464 h 685"/>
                                    <a:gd name="T18" fmla="*/ 386 w 755"/>
                                    <a:gd name="T19" fmla="*/ 506 h 685"/>
                                    <a:gd name="T20" fmla="*/ 438 w 755"/>
                                    <a:gd name="T21" fmla="*/ 548 h 685"/>
                                    <a:gd name="T22" fmla="*/ 485 w 755"/>
                                    <a:gd name="T23" fmla="*/ 593 h 685"/>
                                    <a:gd name="T24" fmla="*/ 659 w 755"/>
                                    <a:gd name="T25" fmla="*/ 207 h 685"/>
                                    <a:gd name="T26" fmla="*/ 480 w 755"/>
                                    <a:gd name="T27" fmla="*/ 155 h 685"/>
                                    <a:gd name="T28" fmla="*/ 299 w 755"/>
                                    <a:gd name="T29" fmla="*/ 105 h 685"/>
                                    <a:gd name="T30" fmla="*/ 121 w 755"/>
                                    <a:gd name="T31" fmla="*/ 52 h 685"/>
                                    <a:gd name="T32" fmla="*/ 101 w 755"/>
                                    <a:gd name="T33" fmla="*/ 0 h 685"/>
                                    <a:gd name="T34" fmla="*/ 107 w 755"/>
                                    <a:gd name="T35" fmla="*/ 0 h 685"/>
                                    <a:gd name="T36" fmla="*/ 264 w 755"/>
                                    <a:gd name="T37" fmla="*/ 25 h 685"/>
                                    <a:gd name="T38" fmla="*/ 419 w 755"/>
                                    <a:gd name="T39" fmla="*/ 58 h 685"/>
                                    <a:gd name="T40" fmla="*/ 574 w 755"/>
                                    <a:gd name="T41" fmla="*/ 97 h 685"/>
                                    <a:gd name="T42" fmla="*/ 725 w 755"/>
                                    <a:gd name="T43" fmla="*/ 141 h 685"/>
                                    <a:gd name="T44" fmla="*/ 740 w 755"/>
                                    <a:gd name="T45" fmla="*/ 147 h 685"/>
                                    <a:gd name="T46" fmla="*/ 750 w 755"/>
                                    <a:gd name="T47" fmla="*/ 159 h 685"/>
                                    <a:gd name="T48" fmla="*/ 755 w 755"/>
                                    <a:gd name="T49" fmla="*/ 171 h 685"/>
                                    <a:gd name="T50" fmla="*/ 755 w 755"/>
                                    <a:gd name="T51" fmla="*/ 186 h 685"/>
                                    <a:gd name="T52" fmla="*/ 751 w 755"/>
                                    <a:gd name="T53" fmla="*/ 201 h 685"/>
                                    <a:gd name="T54" fmla="*/ 540 w 755"/>
                                    <a:gd name="T55" fmla="*/ 661 h 685"/>
                                    <a:gd name="T56" fmla="*/ 530 w 755"/>
                                    <a:gd name="T57" fmla="*/ 674 h 685"/>
                                    <a:gd name="T58" fmla="*/ 517 w 755"/>
                                    <a:gd name="T59" fmla="*/ 680 h 685"/>
                                    <a:gd name="T60" fmla="*/ 504 w 755"/>
                                    <a:gd name="T61" fmla="*/ 680 h 685"/>
                                    <a:gd name="T62" fmla="*/ 488 w 755"/>
                                    <a:gd name="T63" fmla="*/ 685 h 685"/>
                                    <a:gd name="T64" fmla="*/ 470 w 755"/>
                                    <a:gd name="T65" fmla="*/ 680 h 685"/>
                                    <a:gd name="T66" fmla="*/ 427 w 755"/>
                                    <a:gd name="T67" fmla="*/ 656 h 685"/>
                                    <a:gd name="T68" fmla="*/ 383 w 755"/>
                                    <a:gd name="T69" fmla="*/ 624 h 685"/>
                                    <a:gd name="T70" fmla="*/ 341 w 755"/>
                                    <a:gd name="T71" fmla="*/ 590 h 685"/>
                                    <a:gd name="T72" fmla="*/ 302 w 755"/>
                                    <a:gd name="T73" fmla="*/ 553 h 685"/>
                                    <a:gd name="T74" fmla="*/ 264 w 755"/>
                                    <a:gd name="T75" fmla="*/ 515 h 685"/>
                                    <a:gd name="T76" fmla="*/ 226 w 755"/>
                                    <a:gd name="T77" fmla="*/ 480 h 685"/>
                                    <a:gd name="T78" fmla="*/ 157 w 755"/>
                                    <a:gd name="T79" fmla="*/ 410 h 685"/>
                                    <a:gd name="T80" fmla="*/ 91 w 755"/>
                                    <a:gd name="T81" fmla="*/ 338 h 685"/>
                                    <a:gd name="T82" fmla="*/ 29 w 755"/>
                                    <a:gd name="T83" fmla="*/ 260 h 685"/>
                                    <a:gd name="T84" fmla="*/ 15 w 755"/>
                                    <a:gd name="T85" fmla="*/ 254 h 685"/>
                                    <a:gd name="T86" fmla="*/ 5 w 755"/>
                                    <a:gd name="T87" fmla="*/ 243 h 685"/>
                                    <a:gd name="T88" fmla="*/ 0 w 755"/>
                                    <a:gd name="T89" fmla="*/ 228 h 685"/>
                                    <a:gd name="T90" fmla="*/ 4 w 755"/>
                                    <a:gd name="T91" fmla="*/ 212 h 685"/>
                                    <a:gd name="T92" fmla="*/ 23 w 755"/>
                                    <a:gd name="T93" fmla="*/ 165 h 685"/>
                                    <a:gd name="T94" fmla="*/ 42 w 755"/>
                                    <a:gd name="T95" fmla="*/ 120 h 685"/>
                                    <a:gd name="T96" fmla="*/ 57 w 755"/>
                                    <a:gd name="T97" fmla="*/ 73 h 685"/>
                                    <a:gd name="T98" fmla="*/ 71 w 755"/>
                                    <a:gd name="T99" fmla="*/ 26 h 685"/>
                                    <a:gd name="T100" fmla="*/ 75 w 755"/>
                                    <a:gd name="T101" fmla="*/ 21 h 685"/>
                                    <a:gd name="T102" fmla="*/ 78 w 755"/>
                                    <a:gd name="T103" fmla="*/ 17 h 685"/>
                                    <a:gd name="T104" fmla="*/ 81 w 755"/>
                                    <a:gd name="T105" fmla="*/ 13 h 685"/>
                                    <a:gd name="T106" fmla="*/ 86 w 755"/>
                                    <a:gd name="T107" fmla="*/ 12 h 685"/>
                                    <a:gd name="T108" fmla="*/ 89 w 755"/>
                                    <a:gd name="T109" fmla="*/ 7 h 685"/>
                                    <a:gd name="T110" fmla="*/ 92 w 755"/>
                                    <a:gd name="T111" fmla="*/ 4 h 685"/>
                                    <a:gd name="T112" fmla="*/ 96 w 755"/>
                                    <a:gd name="T113" fmla="*/ 0 h 685"/>
                                    <a:gd name="T114" fmla="*/ 101 w 755"/>
                                    <a:gd name="T115" fmla="*/ 0 h 68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755" h="685">
                                      <a:moveTo>
                                        <a:pt x="121" y="52"/>
                                      </a:moveTo>
                                      <a:lnTo>
                                        <a:pt x="123" y="91"/>
                                      </a:lnTo>
                                      <a:lnTo>
                                        <a:pt x="120" y="131"/>
                                      </a:lnTo>
                                      <a:lnTo>
                                        <a:pt x="110" y="170"/>
                                      </a:lnTo>
                                      <a:lnTo>
                                        <a:pt x="97" y="207"/>
                                      </a:lnTo>
                                      <a:lnTo>
                                        <a:pt x="81" y="241"/>
                                      </a:lnTo>
                                      <a:lnTo>
                                        <a:pt x="183" y="331"/>
                                      </a:lnTo>
                                      <a:lnTo>
                                        <a:pt x="285" y="423"/>
                                      </a:lnTo>
                                      <a:lnTo>
                                        <a:pt x="333" y="464"/>
                                      </a:lnTo>
                                      <a:lnTo>
                                        <a:pt x="386" y="506"/>
                                      </a:lnTo>
                                      <a:lnTo>
                                        <a:pt x="438" y="548"/>
                                      </a:lnTo>
                                      <a:lnTo>
                                        <a:pt x="485" y="593"/>
                                      </a:lnTo>
                                      <a:lnTo>
                                        <a:pt x="659" y="207"/>
                                      </a:lnTo>
                                      <a:lnTo>
                                        <a:pt x="480" y="155"/>
                                      </a:lnTo>
                                      <a:lnTo>
                                        <a:pt x="299" y="105"/>
                                      </a:lnTo>
                                      <a:lnTo>
                                        <a:pt x="121" y="52"/>
                                      </a:lnTo>
                                      <a:close/>
                                      <a:moveTo>
                                        <a:pt x="101" y="0"/>
                                      </a:moveTo>
                                      <a:lnTo>
                                        <a:pt x="107" y="0"/>
                                      </a:lnTo>
                                      <a:lnTo>
                                        <a:pt x="264" y="25"/>
                                      </a:lnTo>
                                      <a:lnTo>
                                        <a:pt x="419" y="58"/>
                                      </a:lnTo>
                                      <a:lnTo>
                                        <a:pt x="574" y="97"/>
                                      </a:lnTo>
                                      <a:lnTo>
                                        <a:pt x="725" y="141"/>
                                      </a:lnTo>
                                      <a:lnTo>
                                        <a:pt x="740" y="147"/>
                                      </a:lnTo>
                                      <a:lnTo>
                                        <a:pt x="750" y="159"/>
                                      </a:lnTo>
                                      <a:lnTo>
                                        <a:pt x="755" y="171"/>
                                      </a:lnTo>
                                      <a:lnTo>
                                        <a:pt x="755" y="186"/>
                                      </a:lnTo>
                                      <a:lnTo>
                                        <a:pt x="751" y="201"/>
                                      </a:lnTo>
                                      <a:lnTo>
                                        <a:pt x="540" y="661"/>
                                      </a:lnTo>
                                      <a:lnTo>
                                        <a:pt x="530" y="674"/>
                                      </a:lnTo>
                                      <a:lnTo>
                                        <a:pt x="517" y="680"/>
                                      </a:lnTo>
                                      <a:lnTo>
                                        <a:pt x="504" y="680"/>
                                      </a:lnTo>
                                      <a:lnTo>
                                        <a:pt x="488" y="685"/>
                                      </a:lnTo>
                                      <a:lnTo>
                                        <a:pt x="470" y="680"/>
                                      </a:lnTo>
                                      <a:lnTo>
                                        <a:pt x="427" y="656"/>
                                      </a:lnTo>
                                      <a:lnTo>
                                        <a:pt x="383" y="624"/>
                                      </a:lnTo>
                                      <a:lnTo>
                                        <a:pt x="341" y="590"/>
                                      </a:lnTo>
                                      <a:lnTo>
                                        <a:pt x="302" y="553"/>
                                      </a:lnTo>
                                      <a:lnTo>
                                        <a:pt x="264" y="515"/>
                                      </a:lnTo>
                                      <a:lnTo>
                                        <a:pt x="226" y="480"/>
                                      </a:lnTo>
                                      <a:lnTo>
                                        <a:pt x="157" y="410"/>
                                      </a:lnTo>
                                      <a:lnTo>
                                        <a:pt x="91" y="338"/>
                                      </a:lnTo>
                                      <a:lnTo>
                                        <a:pt x="29" y="260"/>
                                      </a:lnTo>
                                      <a:lnTo>
                                        <a:pt x="15" y="254"/>
                                      </a:lnTo>
                                      <a:lnTo>
                                        <a:pt x="5" y="243"/>
                                      </a:lnTo>
                                      <a:lnTo>
                                        <a:pt x="0" y="228"/>
                                      </a:lnTo>
                                      <a:lnTo>
                                        <a:pt x="4" y="212"/>
                                      </a:lnTo>
                                      <a:lnTo>
                                        <a:pt x="23" y="165"/>
                                      </a:lnTo>
                                      <a:lnTo>
                                        <a:pt x="42" y="120"/>
                                      </a:lnTo>
                                      <a:lnTo>
                                        <a:pt x="57" y="73"/>
                                      </a:lnTo>
                                      <a:lnTo>
                                        <a:pt x="71" y="26"/>
                                      </a:lnTo>
                                      <a:lnTo>
                                        <a:pt x="75" y="21"/>
                                      </a:lnTo>
                                      <a:lnTo>
                                        <a:pt x="78" y="17"/>
                                      </a:lnTo>
                                      <a:lnTo>
                                        <a:pt x="81" y="13"/>
                                      </a:lnTo>
                                      <a:lnTo>
                                        <a:pt x="86" y="12"/>
                                      </a:lnTo>
                                      <a:lnTo>
                                        <a:pt x="89" y="7"/>
                                      </a:lnTo>
                                      <a:lnTo>
                                        <a:pt x="92" y="4"/>
                                      </a:lnTo>
                                      <a:lnTo>
                                        <a:pt x="96" y="0"/>
                                      </a:lnTo>
                                      <a:lnTo>
                                        <a:pt x="10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0" name="Freeform 1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2452687" y="2570163"/>
                                  <a:ext cx="568325" cy="530225"/>
                                </a:xfrm>
                                <a:custGeom>
                                  <a:avLst/>
                                  <a:gdLst>
                                    <a:gd name="T0" fmla="*/ 161 w 715"/>
                                    <a:gd name="T1" fmla="*/ 52 h 668"/>
                                    <a:gd name="T2" fmla="*/ 145 w 715"/>
                                    <a:gd name="T3" fmla="*/ 82 h 668"/>
                                    <a:gd name="T4" fmla="*/ 106 w 715"/>
                                    <a:gd name="T5" fmla="*/ 129 h 668"/>
                                    <a:gd name="T6" fmla="*/ 45 w 715"/>
                                    <a:gd name="T7" fmla="*/ 192 h 668"/>
                                    <a:gd name="T8" fmla="*/ 114 w 715"/>
                                    <a:gd name="T9" fmla="*/ 244 h 668"/>
                                    <a:gd name="T10" fmla="*/ 174 w 715"/>
                                    <a:gd name="T11" fmla="*/ 312 h 668"/>
                                    <a:gd name="T12" fmla="*/ 226 w 715"/>
                                    <a:gd name="T13" fmla="*/ 378 h 668"/>
                                    <a:gd name="T14" fmla="*/ 297 w 715"/>
                                    <a:gd name="T15" fmla="*/ 465 h 668"/>
                                    <a:gd name="T16" fmla="*/ 365 w 715"/>
                                    <a:gd name="T17" fmla="*/ 555 h 668"/>
                                    <a:gd name="T18" fmla="*/ 428 w 715"/>
                                    <a:gd name="T19" fmla="*/ 572 h 668"/>
                                    <a:gd name="T20" fmla="*/ 491 w 715"/>
                                    <a:gd name="T21" fmla="*/ 492 h 668"/>
                                    <a:gd name="T22" fmla="*/ 547 w 715"/>
                                    <a:gd name="T23" fmla="*/ 413 h 668"/>
                                    <a:gd name="T24" fmla="*/ 602 w 715"/>
                                    <a:gd name="T25" fmla="*/ 329 h 668"/>
                                    <a:gd name="T26" fmla="*/ 537 w 715"/>
                                    <a:gd name="T27" fmla="*/ 292 h 668"/>
                                    <a:gd name="T28" fmla="*/ 371 w 715"/>
                                    <a:gd name="T29" fmla="*/ 192 h 668"/>
                                    <a:gd name="T30" fmla="*/ 265 w 715"/>
                                    <a:gd name="T31" fmla="*/ 123 h 668"/>
                                    <a:gd name="T32" fmla="*/ 163 w 715"/>
                                    <a:gd name="T33" fmla="*/ 45 h 668"/>
                                    <a:gd name="T34" fmla="*/ 155 w 715"/>
                                    <a:gd name="T35" fmla="*/ 2 h 668"/>
                                    <a:gd name="T36" fmla="*/ 282 w 715"/>
                                    <a:gd name="T37" fmla="*/ 53 h 668"/>
                                    <a:gd name="T38" fmla="*/ 403 w 715"/>
                                    <a:gd name="T39" fmla="*/ 121 h 668"/>
                                    <a:gd name="T40" fmla="*/ 492 w 715"/>
                                    <a:gd name="T41" fmla="*/ 171 h 668"/>
                                    <a:gd name="T42" fmla="*/ 560 w 715"/>
                                    <a:gd name="T43" fmla="*/ 203 h 668"/>
                                    <a:gd name="T44" fmla="*/ 631 w 715"/>
                                    <a:gd name="T45" fmla="*/ 241 h 668"/>
                                    <a:gd name="T46" fmla="*/ 689 w 715"/>
                                    <a:gd name="T47" fmla="*/ 286 h 668"/>
                                    <a:gd name="T48" fmla="*/ 715 w 715"/>
                                    <a:gd name="T49" fmla="*/ 326 h 668"/>
                                    <a:gd name="T50" fmla="*/ 707 w 715"/>
                                    <a:gd name="T51" fmla="*/ 355 h 668"/>
                                    <a:gd name="T52" fmla="*/ 681 w 715"/>
                                    <a:gd name="T53" fmla="*/ 373 h 668"/>
                                    <a:gd name="T54" fmla="*/ 623 w 715"/>
                                    <a:gd name="T55" fmla="*/ 460 h 668"/>
                                    <a:gd name="T56" fmla="*/ 555 w 715"/>
                                    <a:gd name="T57" fmla="*/ 538 h 668"/>
                                    <a:gd name="T58" fmla="*/ 512 w 715"/>
                                    <a:gd name="T59" fmla="*/ 586 h 668"/>
                                    <a:gd name="T60" fmla="*/ 463 w 715"/>
                                    <a:gd name="T61" fmla="*/ 631 h 668"/>
                                    <a:gd name="T62" fmla="*/ 407 w 715"/>
                                    <a:gd name="T63" fmla="*/ 662 h 668"/>
                                    <a:gd name="T64" fmla="*/ 370 w 715"/>
                                    <a:gd name="T65" fmla="*/ 668 h 668"/>
                                    <a:gd name="T66" fmla="*/ 361 w 715"/>
                                    <a:gd name="T67" fmla="*/ 665 h 668"/>
                                    <a:gd name="T68" fmla="*/ 352 w 715"/>
                                    <a:gd name="T69" fmla="*/ 660 h 668"/>
                                    <a:gd name="T70" fmla="*/ 339 w 715"/>
                                    <a:gd name="T71" fmla="*/ 654 h 668"/>
                                    <a:gd name="T72" fmla="*/ 260 w 715"/>
                                    <a:gd name="T73" fmla="*/ 567 h 668"/>
                                    <a:gd name="T74" fmla="*/ 190 w 715"/>
                                    <a:gd name="T75" fmla="*/ 467 h 668"/>
                                    <a:gd name="T76" fmla="*/ 129 w 715"/>
                                    <a:gd name="T77" fmla="*/ 386 h 668"/>
                                    <a:gd name="T78" fmla="*/ 71 w 715"/>
                                    <a:gd name="T79" fmla="*/ 315 h 668"/>
                                    <a:gd name="T80" fmla="*/ 22 w 715"/>
                                    <a:gd name="T81" fmla="*/ 237 h 668"/>
                                    <a:gd name="T82" fmla="*/ 1 w 715"/>
                                    <a:gd name="T83" fmla="*/ 189 h 668"/>
                                    <a:gd name="T84" fmla="*/ 3 w 715"/>
                                    <a:gd name="T85" fmla="*/ 165 h 668"/>
                                    <a:gd name="T86" fmla="*/ 55 w 715"/>
                                    <a:gd name="T87" fmla="*/ 89 h 668"/>
                                    <a:gd name="T88" fmla="*/ 89 w 715"/>
                                    <a:gd name="T89" fmla="*/ 39 h 668"/>
                                    <a:gd name="T90" fmla="*/ 118 w 715"/>
                                    <a:gd name="T91" fmla="*/ 8 h 668"/>
                                    <a:gd name="T92" fmla="*/ 139 w 715"/>
                                    <a:gd name="T93" fmla="*/ 6 h 668"/>
                                    <a:gd name="T94" fmla="*/ 145 w 715"/>
                                    <a:gd name="T95" fmla="*/ 2 h 66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</a:cxnLst>
                                  <a:rect l="0" t="0" r="r" b="b"/>
                                  <a:pathLst>
                                    <a:path w="715" h="668">
                                      <a:moveTo>
                                        <a:pt x="163" y="45"/>
                                      </a:moveTo>
                                      <a:lnTo>
                                        <a:pt x="161" y="52"/>
                                      </a:lnTo>
                                      <a:lnTo>
                                        <a:pt x="160" y="57"/>
                                      </a:lnTo>
                                      <a:lnTo>
                                        <a:pt x="145" y="82"/>
                                      </a:lnTo>
                                      <a:lnTo>
                                        <a:pt x="126" y="107"/>
                                      </a:lnTo>
                                      <a:lnTo>
                                        <a:pt x="106" y="129"/>
                                      </a:lnTo>
                                      <a:lnTo>
                                        <a:pt x="77" y="161"/>
                                      </a:lnTo>
                                      <a:lnTo>
                                        <a:pt x="45" y="192"/>
                                      </a:lnTo>
                                      <a:lnTo>
                                        <a:pt x="80" y="215"/>
                                      </a:lnTo>
                                      <a:lnTo>
                                        <a:pt x="114" y="244"/>
                                      </a:lnTo>
                                      <a:lnTo>
                                        <a:pt x="145" y="276"/>
                                      </a:lnTo>
                                      <a:lnTo>
                                        <a:pt x="174" y="312"/>
                                      </a:lnTo>
                                      <a:lnTo>
                                        <a:pt x="200" y="346"/>
                                      </a:lnTo>
                                      <a:lnTo>
                                        <a:pt x="226" y="378"/>
                                      </a:lnTo>
                                      <a:lnTo>
                                        <a:pt x="261" y="421"/>
                                      </a:lnTo>
                                      <a:lnTo>
                                        <a:pt x="297" y="465"/>
                                      </a:lnTo>
                                      <a:lnTo>
                                        <a:pt x="332" y="510"/>
                                      </a:lnTo>
                                      <a:lnTo>
                                        <a:pt x="365" y="555"/>
                                      </a:lnTo>
                                      <a:lnTo>
                                        <a:pt x="391" y="604"/>
                                      </a:lnTo>
                                      <a:lnTo>
                                        <a:pt x="428" y="572"/>
                                      </a:lnTo>
                                      <a:lnTo>
                                        <a:pt x="460" y="533"/>
                                      </a:lnTo>
                                      <a:lnTo>
                                        <a:pt x="491" y="492"/>
                                      </a:lnTo>
                                      <a:lnTo>
                                        <a:pt x="520" y="454"/>
                                      </a:lnTo>
                                      <a:lnTo>
                                        <a:pt x="547" y="413"/>
                                      </a:lnTo>
                                      <a:lnTo>
                                        <a:pt x="575" y="370"/>
                                      </a:lnTo>
                                      <a:lnTo>
                                        <a:pt x="602" y="329"/>
                                      </a:lnTo>
                                      <a:lnTo>
                                        <a:pt x="570" y="310"/>
                                      </a:lnTo>
                                      <a:lnTo>
                                        <a:pt x="537" y="292"/>
                                      </a:lnTo>
                                      <a:lnTo>
                                        <a:pt x="508" y="276"/>
                                      </a:lnTo>
                                      <a:lnTo>
                                        <a:pt x="371" y="192"/>
                                      </a:lnTo>
                                      <a:lnTo>
                                        <a:pt x="318" y="158"/>
                                      </a:lnTo>
                                      <a:lnTo>
                                        <a:pt x="265" y="123"/>
                                      </a:lnTo>
                                      <a:lnTo>
                                        <a:pt x="213" y="86"/>
                                      </a:lnTo>
                                      <a:lnTo>
                                        <a:pt x="163" y="45"/>
                                      </a:lnTo>
                                      <a:close/>
                                      <a:moveTo>
                                        <a:pt x="150" y="0"/>
                                      </a:moveTo>
                                      <a:lnTo>
                                        <a:pt x="155" y="2"/>
                                      </a:lnTo>
                                      <a:lnTo>
                                        <a:pt x="219" y="24"/>
                                      </a:lnTo>
                                      <a:lnTo>
                                        <a:pt x="282" y="53"/>
                                      </a:lnTo>
                                      <a:lnTo>
                                        <a:pt x="344" y="86"/>
                                      </a:lnTo>
                                      <a:lnTo>
                                        <a:pt x="403" y="121"/>
                                      </a:lnTo>
                                      <a:lnTo>
                                        <a:pt x="463" y="155"/>
                                      </a:lnTo>
                                      <a:lnTo>
                                        <a:pt x="492" y="171"/>
                                      </a:lnTo>
                                      <a:lnTo>
                                        <a:pt x="526" y="186"/>
                                      </a:lnTo>
                                      <a:lnTo>
                                        <a:pt x="560" y="203"/>
                                      </a:lnTo>
                                      <a:lnTo>
                                        <a:pt x="596" y="221"/>
                                      </a:lnTo>
                                      <a:lnTo>
                                        <a:pt x="631" y="241"/>
                                      </a:lnTo>
                                      <a:lnTo>
                                        <a:pt x="662" y="262"/>
                                      </a:lnTo>
                                      <a:lnTo>
                                        <a:pt x="689" y="286"/>
                                      </a:lnTo>
                                      <a:lnTo>
                                        <a:pt x="710" y="310"/>
                                      </a:lnTo>
                                      <a:lnTo>
                                        <a:pt x="715" y="326"/>
                                      </a:lnTo>
                                      <a:lnTo>
                                        <a:pt x="714" y="342"/>
                                      </a:lnTo>
                                      <a:lnTo>
                                        <a:pt x="707" y="355"/>
                                      </a:lnTo>
                                      <a:lnTo>
                                        <a:pt x="696" y="367"/>
                                      </a:lnTo>
                                      <a:lnTo>
                                        <a:pt x="681" y="373"/>
                                      </a:lnTo>
                                      <a:lnTo>
                                        <a:pt x="654" y="418"/>
                                      </a:lnTo>
                                      <a:lnTo>
                                        <a:pt x="623" y="460"/>
                                      </a:lnTo>
                                      <a:lnTo>
                                        <a:pt x="588" y="501"/>
                                      </a:lnTo>
                                      <a:lnTo>
                                        <a:pt x="555" y="538"/>
                                      </a:lnTo>
                                      <a:lnTo>
                                        <a:pt x="534" y="562"/>
                                      </a:lnTo>
                                      <a:lnTo>
                                        <a:pt x="512" y="586"/>
                                      </a:lnTo>
                                      <a:lnTo>
                                        <a:pt x="489" y="610"/>
                                      </a:lnTo>
                                      <a:lnTo>
                                        <a:pt x="463" y="631"/>
                                      </a:lnTo>
                                      <a:lnTo>
                                        <a:pt x="436" y="649"/>
                                      </a:lnTo>
                                      <a:lnTo>
                                        <a:pt x="407" y="662"/>
                                      </a:lnTo>
                                      <a:lnTo>
                                        <a:pt x="374" y="668"/>
                                      </a:lnTo>
                                      <a:lnTo>
                                        <a:pt x="370" y="668"/>
                                      </a:lnTo>
                                      <a:lnTo>
                                        <a:pt x="366" y="667"/>
                                      </a:lnTo>
                                      <a:lnTo>
                                        <a:pt x="361" y="665"/>
                                      </a:lnTo>
                                      <a:lnTo>
                                        <a:pt x="358" y="662"/>
                                      </a:lnTo>
                                      <a:lnTo>
                                        <a:pt x="352" y="660"/>
                                      </a:lnTo>
                                      <a:lnTo>
                                        <a:pt x="345" y="657"/>
                                      </a:lnTo>
                                      <a:lnTo>
                                        <a:pt x="339" y="654"/>
                                      </a:lnTo>
                                      <a:lnTo>
                                        <a:pt x="298" y="612"/>
                                      </a:lnTo>
                                      <a:lnTo>
                                        <a:pt x="260" y="567"/>
                                      </a:lnTo>
                                      <a:lnTo>
                                        <a:pt x="224" y="517"/>
                                      </a:lnTo>
                                      <a:lnTo>
                                        <a:pt x="190" y="467"/>
                                      </a:lnTo>
                                      <a:lnTo>
                                        <a:pt x="155" y="420"/>
                                      </a:lnTo>
                                      <a:lnTo>
                                        <a:pt x="129" y="386"/>
                                      </a:lnTo>
                                      <a:lnTo>
                                        <a:pt x="100" y="350"/>
                                      </a:lnTo>
                                      <a:lnTo>
                                        <a:pt x="71" y="315"/>
                                      </a:lnTo>
                                      <a:lnTo>
                                        <a:pt x="43" y="276"/>
                                      </a:lnTo>
                                      <a:lnTo>
                                        <a:pt x="22" y="237"/>
                                      </a:lnTo>
                                      <a:lnTo>
                                        <a:pt x="9" y="197"/>
                                      </a:lnTo>
                                      <a:lnTo>
                                        <a:pt x="1" y="189"/>
                                      </a:lnTo>
                                      <a:lnTo>
                                        <a:pt x="0" y="178"/>
                                      </a:lnTo>
                                      <a:lnTo>
                                        <a:pt x="3" y="165"/>
                                      </a:lnTo>
                                      <a:lnTo>
                                        <a:pt x="27" y="126"/>
                                      </a:lnTo>
                                      <a:lnTo>
                                        <a:pt x="55" y="89"/>
                                      </a:lnTo>
                                      <a:lnTo>
                                        <a:pt x="71" y="65"/>
                                      </a:lnTo>
                                      <a:lnTo>
                                        <a:pt x="89" y="39"/>
                                      </a:lnTo>
                                      <a:lnTo>
                                        <a:pt x="108" y="16"/>
                                      </a:lnTo>
                                      <a:lnTo>
                                        <a:pt x="118" y="8"/>
                                      </a:lnTo>
                                      <a:lnTo>
                                        <a:pt x="129" y="5"/>
                                      </a:lnTo>
                                      <a:lnTo>
                                        <a:pt x="139" y="6"/>
                                      </a:lnTo>
                                      <a:lnTo>
                                        <a:pt x="142" y="3"/>
                                      </a:lnTo>
                                      <a:lnTo>
                                        <a:pt x="145" y="2"/>
                                      </a:lnTo>
                                      <a:lnTo>
                                        <a:pt x="15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1" name="Freeform 14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244474" y="2238375"/>
                                  <a:ext cx="563562" cy="523875"/>
                                </a:xfrm>
                                <a:custGeom>
                                  <a:avLst/>
                                  <a:gdLst>
                                    <a:gd name="T0" fmla="*/ 504 w 711"/>
                                    <a:gd name="T1" fmla="*/ 72 h 660"/>
                                    <a:gd name="T2" fmla="*/ 389 w 711"/>
                                    <a:gd name="T3" fmla="*/ 124 h 660"/>
                                    <a:gd name="T4" fmla="*/ 263 w 711"/>
                                    <a:gd name="T5" fmla="*/ 173 h 660"/>
                                    <a:gd name="T6" fmla="*/ 125 w 711"/>
                                    <a:gd name="T7" fmla="*/ 226 h 660"/>
                                    <a:gd name="T8" fmla="*/ 52 w 711"/>
                                    <a:gd name="T9" fmla="*/ 245 h 660"/>
                                    <a:gd name="T10" fmla="*/ 57 w 711"/>
                                    <a:gd name="T11" fmla="*/ 255 h 660"/>
                                    <a:gd name="T12" fmla="*/ 55 w 711"/>
                                    <a:gd name="T13" fmla="*/ 261 h 660"/>
                                    <a:gd name="T14" fmla="*/ 92 w 711"/>
                                    <a:gd name="T15" fmla="*/ 360 h 660"/>
                                    <a:gd name="T16" fmla="*/ 150 w 711"/>
                                    <a:gd name="T17" fmla="*/ 449 h 660"/>
                                    <a:gd name="T18" fmla="*/ 217 w 711"/>
                                    <a:gd name="T19" fmla="*/ 531 h 660"/>
                                    <a:gd name="T20" fmla="*/ 284 w 711"/>
                                    <a:gd name="T21" fmla="*/ 529 h 660"/>
                                    <a:gd name="T22" fmla="*/ 365 w 711"/>
                                    <a:gd name="T23" fmla="*/ 452 h 660"/>
                                    <a:gd name="T24" fmla="*/ 451 w 711"/>
                                    <a:gd name="T25" fmla="*/ 381 h 660"/>
                                    <a:gd name="T26" fmla="*/ 588 w 711"/>
                                    <a:gd name="T27" fmla="*/ 261 h 660"/>
                                    <a:gd name="T28" fmla="*/ 627 w 711"/>
                                    <a:gd name="T29" fmla="*/ 177 h 660"/>
                                    <a:gd name="T30" fmla="*/ 583 w 711"/>
                                    <a:gd name="T31" fmla="*/ 114 h 660"/>
                                    <a:gd name="T32" fmla="*/ 557 w 711"/>
                                    <a:gd name="T33" fmla="*/ 42 h 660"/>
                                    <a:gd name="T34" fmla="*/ 565 w 711"/>
                                    <a:gd name="T35" fmla="*/ 1 h 660"/>
                                    <a:gd name="T36" fmla="*/ 574 w 711"/>
                                    <a:gd name="T37" fmla="*/ 5 h 660"/>
                                    <a:gd name="T38" fmla="*/ 606 w 711"/>
                                    <a:gd name="T39" fmla="*/ 52 h 660"/>
                                    <a:gd name="T40" fmla="*/ 659 w 711"/>
                                    <a:gd name="T41" fmla="*/ 119 h 660"/>
                                    <a:gd name="T42" fmla="*/ 706 w 711"/>
                                    <a:gd name="T43" fmla="*/ 169 h 660"/>
                                    <a:gd name="T44" fmla="*/ 711 w 711"/>
                                    <a:gd name="T45" fmla="*/ 187 h 660"/>
                                    <a:gd name="T46" fmla="*/ 706 w 711"/>
                                    <a:gd name="T47" fmla="*/ 198 h 660"/>
                                    <a:gd name="T48" fmla="*/ 688 w 711"/>
                                    <a:gd name="T49" fmla="*/ 244 h 660"/>
                                    <a:gd name="T50" fmla="*/ 636 w 711"/>
                                    <a:gd name="T51" fmla="*/ 318 h 660"/>
                                    <a:gd name="T52" fmla="*/ 570 w 711"/>
                                    <a:gd name="T53" fmla="*/ 384 h 660"/>
                                    <a:gd name="T54" fmla="*/ 459 w 711"/>
                                    <a:gd name="T55" fmla="*/ 483 h 660"/>
                                    <a:gd name="T56" fmla="*/ 307 w 711"/>
                                    <a:gd name="T57" fmla="*/ 626 h 660"/>
                                    <a:gd name="T58" fmla="*/ 286 w 711"/>
                                    <a:gd name="T59" fmla="*/ 638 h 660"/>
                                    <a:gd name="T60" fmla="*/ 268 w 711"/>
                                    <a:gd name="T61" fmla="*/ 649 h 660"/>
                                    <a:gd name="T62" fmla="*/ 242 w 711"/>
                                    <a:gd name="T63" fmla="*/ 660 h 660"/>
                                    <a:gd name="T64" fmla="*/ 194 w 711"/>
                                    <a:gd name="T65" fmla="*/ 630 h 660"/>
                                    <a:gd name="T66" fmla="*/ 134 w 711"/>
                                    <a:gd name="T67" fmla="*/ 563 h 660"/>
                                    <a:gd name="T68" fmla="*/ 86 w 711"/>
                                    <a:gd name="T69" fmla="*/ 487 h 660"/>
                                    <a:gd name="T70" fmla="*/ 54 w 711"/>
                                    <a:gd name="T71" fmla="*/ 431 h 660"/>
                                    <a:gd name="T72" fmla="*/ 29 w 711"/>
                                    <a:gd name="T73" fmla="*/ 381 h 660"/>
                                    <a:gd name="T74" fmla="*/ 8 w 711"/>
                                    <a:gd name="T75" fmla="*/ 324 h 660"/>
                                    <a:gd name="T76" fmla="*/ 0 w 711"/>
                                    <a:gd name="T77" fmla="*/ 273 h 660"/>
                                    <a:gd name="T78" fmla="*/ 8 w 711"/>
                                    <a:gd name="T79" fmla="*/ 244 h 660"/>
                                    <a:gd name="T80" fmla="*/ 18 w 711"/>
                                    <a:gd name="T81" fmla="*/ 236 h 660"/>
                                    <a:gd name="T82" fmla="*/ 18 w 711"/>
                                    <a:gd name="T83" fmla="*/ 223 h 660"/>
                                    <a:gd name="T84" fmla="*/ 21 w 711"/>
                                    <a:gd name="T85" fmla="*/ 202 h 660"/>
                                    <a:gd name="T86" fmla="*/ 95 w 711"/>
                                    <a:gd name="T87" fmla="*/ 161 h 660"/>
                                    <a:gd name="T88" fmla="*/ 228 w 711"/>
                                    <a:gd name="T89" fmla="*/ 108 h 660"/>
                                    <a:gd name="T90" fmla="*/ 346 w 711"/>
                                    <a:gd name="T91" fmla="*/ 61 h 660"/>
                                    <a:gd name="T92" fmla="*/ 451 w 711"/>
                                    <a:gd name="T93" fmla="*/ 24 h 660"/>
                                    <a:gd name="T94" fmla="*/ 561 w 711"/>
                                    <a:gd name="T95" fmla="*/ 0 h 6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</a:cxnLst>
                                  <a:rect l="0" t="0" r="r" b="b"/>
                                  <a:pathLst>
                                    <a:path w="711" h="660">
                                      <a:moveTo>
                                        <a:pt x="557" y="42"/>
                                      </a:moveTo>
                                      <a:lnTo>
                                        <a:pt x="504" y="72"/>
                                      </a:lnTo>
                                      <a:lnTo>
                                        <a:pt x="448" y="100"/>
                                      </a:lnTo>
                                      <a:lnTo>
                                        <a:pt x="389" y="124"/>
                                      </a:lnTo>
                                      <a:lnTo>
                                        <a:pt x="331" y="145"/>
                                      </a:lnTo>
                                      <a:lnTo>
                                        <a:pt x="263" y="173"/>
                                      </a:lnTo>
                                      <a:lnTo>
                                        <a:pt x="194" y="200"/>
                                      </a:lnTo>
                                      <a:lnTo>
                                        <a:pt x="125" y="226"/>
                                      </a:lnTo>
                                      <a:lnTo>
                                        <a:pt x="54" y="245"/>
                                      </a:lnTo>
                                      <a:lnTo>
                                        <a:pt x="52" y="245"/>
                                      </a:lnTo>
                                      <a:lnTo>
                                        <a:pt x="55" y="250"/>
                                      </a:lnTo>
                                      <a:lnTo>
                                        <a:pt x="57" y="255"/>
                                      </a:lnTo>
                                      <a:lnTo>
                                        <a:pt x="57" y="258"/>
                                      </a:lnTo>
                                      <a:lnTo>
                                        <a:pt x="55" y="261"/>
                                      </a:lnTo>
                                      <a:lnTo>
                                        <a:pt x="70" y="311"/>
                                      </a:lnTo>
                                      <a:lnTo>
                                        <a:pt x="92" y="360"/>
                                      </a:lnTo>
                                      <a:lnTo>
                                        <a:pt x="120" y="405"/>
                                      </a:lnTo>
                                      <a:lnTo>
                                        <a:pt x="150" y="449"/>
                                      </a:lnTo>
                                      <a:lnTo>
                                        <a:pt x="183" y="491"/>
                                      </a:lnTo>
                                      <a:lnTo>
                                        <a:pt x="217" y="531"/>
                                      </a:lnTo>
                                      <a:lnTo>
                                        <a:pt x="249" y="573"/>
                                      </a:lnTo>
                                      <a:lnTo>
                                        <a:pt x="284" y="529"/>
                                      </a:lnTo>
                                      <a:lnTo>
                                        <a:pt x="323" y="489"/>
                                      </a:lnTo>
                                      <a:lnTo>
                                        <a:pt x="365" y="452"/>
                                      </a:lnTo>
                                      <a:lnTo>
                                        <a:pt x="407" y="416"/>
                                      </a:lnTo>
                                      <a:lnTo>
                                        <a:pt x="451" y="381"/>
                                      </a:lnTo>
                                      <a:lnTo>
                                        <a:pt x="520" y="323"/>
                                      </a:lnTo>
                                      <a:lnTo>
                                        <a:pt x="588" y="261"/>
                                      </a:lnTo>
                                      <a:lnTo>
                                        <a:pt x="656" y="203"/>
                                      </a:lnTo>
                                      <a:lnTo>
                                        <a:pt x="627" y="177"/>
                                      </a:lnTo>
                                      <a:lnTo>
                                        <a:pt x="603" y="148"/>
                                      </a:lnTo>
                                      <a:lnTo>
                                        <a:pt x="583" y="114"/>
                                      </a:lnTo>
                                      <a:lnTo>
                                        <a:pt x="567" y="77"/>
                                      </a:lnTo>
                                      <a:lnTo>
                                        <a:pt x="557" y="42"/>
                                      </a:lnTo>
                                      <a:close/>
                                      <a:moveTo>
                                        <a:pt x="561" y="0"/>
                                      </a:moveTo>
                                      <a:lnTo>
                                        <a:pt x="565" y="1"/>
                                      </a:lnTo>
                                      <a:lnTo>
                                        <a:pt x="570" y="3"/>
                                      </a:lnTo>
                                      <a:lnTo>
                                        <a:pt x="574" y="5"/>
                                      </a:lnTo>
                                      <a:lnTo>
                                        <a:pt x="575" y="8"/>
                                      </a:lnTo>
                                      <a:lnTo>
                                        <a:pt x="606" y="52"/>
                                      </a:lnTo>
                                      <a:lnTo>
                                        <a:pt x="636" y="93"/>
                                      </a:lnTo>
                                      <a:lnTo>
                                        <a:pt x="659" y="119"/>
                                      </a:lnTo>
                                      <a:lnTo>
                                        <a:pt x="683" y="144"/>
                                      </a:lnTo>
                                      <a:lnTo>
                                        <a:pt x="706" y="169"/>
                                      </a:lnTo>
                                      <a:lnTo>
                                        <a:pt x="709" y="177"/>
                                      </a:lnTo>
                                      <a:lnTo>
                                        <a:pt x="711" y="187"/>
                                      </a:lnTo>
                                      <a:lnTo>
                                        <a:pt x="708" y="197"/>
                                      </a:lnTo>
                                      <a:lnTo>
                                        <a:pt x="706" y="198"/>
                                      </a:lnTo>
                                      <a:lnTo>
                                        <a:pt x="706" y="202"/>
                                      </a:lnTo>
                                      <a:lnTo>
                                        <a:pt x="688" y="244"/>
                                      </a:lnTo>
                                      <a:lnTo>
                                        <a:pt x="666" y="282"/>
                                      </a:lnTo>
                                      <a:lnTo>
                                        <a:pt x="636" y="318"/>
                                      </a:lnTo>
                                      <a:lnTo>
                                        <a:pt x="604" y="352"/>
                                      </a:lnTo>
                                      <a:lnTo>
                                        <a:pt x="570" y="384"/>
                                      </a:lnTo>
                                      <a:lnTo>
                                        <a:pt x="536" y="413"/>
                                      </a:lnTo>
                                      <a:lnTo>
                                        <a:pt x="459" y="483"/>
                                      </a:lnTo>
                                      <a:lnTo>
                                        <a:pt x="381" y="554"/>
                                      </a:lnTo>
                                      <a:lnTo>
                                        <a:pt x="307" y="626"/>
                                      </a:lnTo>
                                      <a:lnTo>
                                        <a:pt x="297" y="634"/>
                                      </a:lnTo>
                                      <a:lnTo>
                                        <a:pt x="286" y="638"/>
                                      </a:lnTo>
                                      <a:lnTo>
                                        <a:pt x="276" y="638"/>
                                      </a:lnTo>
                                      <a:lnTo>
                                        <a:pt x="268" y="649"/>
                                      </a:lnTo>
                                      <a:lnTo>
                                        <a:pt x="255" y="657"/>
                                      </a:lnTo>
                                      <a:lnTo>
                                        <a:pt x="242" y="660"/>
                                      </a:lnTo>
                                      <a:lnTo>
                                        <a:pt x="228" y="655"/>
                                      </a:lnTo>
                                      <a:lnTo>
                                        <a:pt x="194" y="630"/>
                                      </a:lnTo>
                                      <a:lnTo>
                                        <a:pt x="163" y="599"/>
                                      </a:lnTo>
                                      <a:lnTo>
                                        <a:pt x="134" y="563"/>
                                      </a:lnTo>
                                      <a:lnTo>
                                        <a:pt x="108" y="526"/>
                                      </a:lnTo>
                                      <a:lnTo>
                                        <a:pt x="86" y="487"/>
                                      </a:lnTo>
                                      <a:lnTo>
                                        <a:pt x="65" y="450"/>
                                      </a:lnTo>
                                      <a:lnTo>
                                        <a:pt x="54" y="431"/>
                                      </a:lnTo>
                                      <a:lnTo>
                                        <a:pt x="42" y="407"/>
                                      </a:lnTo>
                                      <a:lnTo>
                                        <a:pt x="29" y="381"/>
                                      </a:lnTo>
                                      <a:lnTo>
                                        <a:pt x="18" y="353"/>
                                      </a:lnTo>
                                      <a:lnTo>
                                        <a:pt x="8" y="324"/>
                                      </a:lnTo>
                                      <a:lnTo>
                                        <a:pt x="2" y="299"/>
                                      </a:lnTo>
                                      <a:lnTo>
                                        <a:pt x="0" y="273"/>
                                      </a:lnTo>
                                      <a:lnTo>
                                        <a:pt x="7" y="250"/>
                                      </a:lnTo>
                                      <a:lnTo>
                                        <a:pt x="8" y="244"/>
                                      </a:lnTo>
                                      <a:lnTo>
                                        <a:pt x="13" y="240"/>
                                      </a:lnTo>
                                      <a:lnTo>
                                        <a:pt x="18" y="236"/>
                                      </a:lnTo>
                                      <a:lnTo>
                                        <a:pt x="23" y="234"/>
                                      </a:lnTo>
                                      <a:lnTo>
                                        <a:pt x="18" y="223"/>
                                      </a:lnTo>
                                      <a:lnTo>
                                        <a:pt x="18" y="211"/>
                                      </a:lnTo>
                                      <a:lnTo>
                                        <a:pt x="21" y="202"/>
                                      </a:lnTo>
                                      <a:lnTo>
                                        <a:pt x="31" y="192"/>
                                      </a:lnTo>
                                      <a:lnTo>
                                        <a:pt x="95" y="161"/>
                                      </a:lnTo>
                                      <a:lnTo>
                                        <a:pt x="160" y="134"/>
                                      </a:lnTo>
                                      <a:lnTo>
                                        <a:pt x="228" y="108"/>
                                      </a:lnTo>
                                      <a:lnTo>
                                        <a:pt x="294" y="82"/>
                                      </a:lnTo>
                                      <a:lnTo>
                                        <a:pt x="346" y="61"/>
                                      </a:lnTo>
                                      <a:lnTo>
                                        <a:pt x="399" y="42"/>
                                      </a:lnTo>
                                      <a:lnTo>
                                        <a:pt x="451" y="24"/>
                                      </a:lnTo>
                                      <a:lnTo>
                                        <a:pt x="506" y="10"/>
                                      </a:lnTo>
                                      <a:lnTo>
                                        <a:pt x="56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2" name="Freeform 15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722312" y="2781300"/>
                                  <a:ext cx="527050" cy="530225"/>
                                </a:xfrm>
                                <a:custGeom>
                                  <a:avLst/>
                                  <a:gdLst>
                                    <a:gd name="T0" fmla="*/ 494 w 663"/>
                                    <a:gd name="T1" fmla="*/ 42 h 669"/>
                                    <a:gd name="T2" fmla="*/ 428 w 663"/>
                                    <a:gd name="T3" fmla="*/ 105 h 669"/>
                                    <a:gd name="T4" fmla="*/ 290 w 663"/>
                                    <a:gd name="T5" fmla="*/ 233 h 669"/>
                                    <a:gd name="T6" fmla="*/ 143 w 663"/>
                                    <a:gd name="T7" fmla="*/ 349 h 669"/>
                                    <a:gd name="T8" fmla="*/ 96 w 663"/>
                                    <a:gd name="T9" fmla="*/ 433 h 669"/>
                                    <a:gd name="T10" fmla="*/ 169 w 663"/>
                                    <a:gd name="T11" fmla="*/ 498 h 669"/>
                                    <a:gd name="T12" fmla="*/ 250 w 663"/>
                                    <a:gd name="T13" fmla="*/ 546 h 669"/>
                                    <a:gd name="T14" fmla="*/ 335 w 663"/>
                                    <a:gd name="T15" fmla="*/ 582 h 669"/>
                                    <a:gd name="T16" fmla="*/ 376 w 663"/>
                                    <a:gd name="T17" fmla="*/ 596 h 669"/>
                                    <a:gd name="T18" fmla="*/ 377 w 663"/>
                                    <a:gd name="T19" fmla="*/ 580 h 669"/>
                                    <a:gd name="T20" fmla="*/ 457 w 663"/>
                                    <a:gd name="T21" fmla="*/ 402 h 669"/>
                                    <a:gd name="T22" fmla="*/ 557 w 663"/>
                                    <a:gd name="T23" fmla="*/ 228 h 669"/>
                                    <a:gd name="T24" fmla="*/ 591 w 663"/>
                                    <a:gd name="T25" fmla="*/ 138 h 669"/>
                                    <a:gd name="T26" fmla="*/ 553 w 663"/>
                                    <a:gd name="T27" fmla="*/ 109 h 669"/>
                                    <a:gd name="T28" fmla="*/ 495 w 663"/>
                                    <a:gd name="T29" fmla="*/ 41 h 669"/>
                                    <a:gd name="T30" fmla="*/ 518 w 663"/>
                                    <a:gd name="T31" fmla="*/ 5 h 669"/>
                                    <a:gd name="T32" fmla="*/ 594 w 663"/>
                                    <a:gd name="T33" fmla="*/ 63 h 669"/>
                                    <a:gd name="T34" fmla="*/ 625 w 663"/>
                                    <a:gd name="T35" fmla="*/ 81 h 669"/>
                                    <a:gd name="T36" fmla="*/ 654 w 663"/>
                                    <a:gd name="T37" fmla="*/ 102 h 669"/>
                                    <a:gd name="T38" fmla="*/ 663 w 663"/>
                                    <a:gd name="T39" fmla="*/ 125 h 669"/>
                                    <a:gd name="T40" fmla="*/ 660 w 663"/>
                                    <a:gd name="T41" fmla="*/ 134 h 669"/>
                                    <a:gd name="T42" fmla="*/ 660 w 663"/>
                                    <a:gd name="T43" fmla="*/ 142 h 669"/>
                                    <a:gd name="T44" fmla="*/ 589 w 663"/>
                                    <a:gd name="T45" fmla="*/ 335 h 669"/>
                                    <a:gd name="T46" fmla="*/ 495 w 663"/>
                                    <a:gd name="T47" fmla="*/ 522 h 669"/>
                                    <a:gd name="T48" fmla="*/ 432 w 663"/>
                                    <a:gd name="T49" fmla="*/ 619 h 669"/>
                                    <a:gd name="T50" fmla="*/ 405 w 663"/>
                                    <a:gd name="T51" fmla="*/ 624 h 669"/>
                                    <a:gd name="T52" fmla="*/ 408 w 663"/>
                                    <a:gd name="T53" fmla="*/ 646 h 669"/>
                                    <a:gd name="T54" fmla="*/ 394 w 663"/>
                                    <a:gd name="T55" fmla="*/ 666 h 669"/>
                                    <a:gd name="T56" fmla="*/ 339 w 663"/>
                                    <a:gd name="T57" fmla="*/ 664 h 669"/>
                                    <a:gd name="T58" fmla="*/ 255 w 663"/>
                                    <a:gd name="T59" fmla="*/ 632 h 669"/>
                                    <a:gd name="T60" fmla="*/ 177 w 663"/>
                                    <a:gd name="T61" fmla="*/ 585 h 669"/>
                                    <a:gd name="T62" fmla="*/ 117 w 663"/>
                                    <a:gd name="T63" fmla="*/ 536 h 669"/>
                                    <a:gd name="T64" fmla="*/ 66 w 663"/>
                                    <a:gd name="T65" fmla="*/ 488 h 669"/>
                                    <a:gd name="T66" fmla="*/ 24 w 663"/>
                                    <a:gd name="T67" fmla="*/ 428 h 669"/>
                                    <a:gd name="T68" fmla="*/ 4 w 663"/>
                                    <a:gd name="T69" fmla="*/ 386 h 669"/>
                                    <a:gd name="T70" fmla="*/ 3 w 663"/>
                                    <a:gd name="T71" fmla="*/ 359 h 669"/>
                                    <a:gd name="T72" fmla="*/ 80 w 663"/>
                                    <a:gd name="T73" fmla="*/ 283 h 669"/>
                                    <a:gd name="T74" fmla="*/ 232 w 663"/>
                                    <a:gd name="T75" fmla="*/ 170 h 669"/>
                                    <a:gd name="T76" fmla="*/ 392 w 663"/>
                                    <a:gd name="T77" fmla="*/ 65 h 669"/>
                                    <a:gd name="T78" fmla="*/ 476 w 663"/>
                                    <a:gd name="T79" fmla="*/ 10 h 669"/>
                                    <a:gd name="T80" fmla="*/ 487 w 663"/>
                                    <a:gd name="T81" fmla="*/ 12 h 669"/>
                                    <a:gd name="T82" fmla="*/ 507 w 663"/>
                                    <a:gd name="T83" fmla="*/ 0 h 66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</a:cxnLst>
                                  <a:rect l="0" t="0" r="r" b="b"/>
                                  <a:pathLst>
                                    <a:path w="663" h="669">
                                      <a:moveTo>
                                        <a:pt x="495" y="41"/>
                                      </a:moveTo>
                                      <a:lnTo>
                                        <a:pt x="494" y="42"/>
                                      </a:lnTo>
                                      <a:lnTo>
                                        <a:pt x="494" y="44"/>
                                      </a:lnTo>
                                      <a:lnTo>
                                        <a:pt x="428" y="105"/>
                                      </a:lnTo>
                                      <a:lnTo>
                                        <a:pt x="360" y="170"/>
                                      </a:lnTo>
                                      <a:lnTo>
                                        <a:pt x="290" y="233"/>
                                      </a:lnTo>
                                      <a:lnTo>
                                        <a:pt x="218" y="293"/>
                                      </a:lnTo>
                                      <a:lnTo>
                                        <a:pt x="143" y="349"/>
                                      </a:lnTo>
                                      <a:lnTo>
                                        <a:pt x="66" y="398"/>
                                      </a:lnTo>
                                      <a:lnTo>
                                        <a:pt x="96" y="433"/>
                                      </a:lnTo>
                                      <a:lnTo>
                                        <a:pt x="132" y="467"/>
                                      </a:lnTo>
                                      <a:lnTo>
                                        <a:pt x="169" y="498"/>
                                      </a:lnTo>
                                      <a:lnTo>
                                        <a:pt x="208" y="524"/>
                                      </a:lnTo>
                                      <a:lnTo>
                                        <a:pt x="250" y="546"/>
                                      </a:lnTo>
                                      <a:lnTo>
                                        <a:pt x="292" y="564"/>
                                      </a:lnTo>
                                      <a:lnTo>
                                        <a:pt x="335" y="582"/>
                                      </a:lnTo>
                                      <a:lnTo>
                                        <a:pt x="377" y="603"/>
                                      </a:lnTo>
                                      <a:lnTo>
                                        <a:pt x="376" y="596"/>
                                      </a:lnTo>
                                      <a:lnTo>
                                        <a:pt x="376" y="588"/>
                                      </a:lnTo>
                                      <a:lnTo>
                                        <a:pt x="377" y="580"/>
                                      </a:lnTo>
                                      <a:lnTo>
                                        <a:pt x="415" y="491"/>
                                      </a:lnTo>
                                      <a:lnTo>
                                        <a:pt x="457" y="402"/>
                                      </a:lnTo>
                                      <a:lnTo>
                                        <a:pt x="505" y="314"/>
                                      </a:lnTo>
                                      <a:lnTo>
                                        <a:pt x="557" y="228"/>
                                      </a:lnTo>
                                      <a:lnTo>
                                        <a:pt x="610" y="149"/>
                                      </a:lnTo>
                                      <a:lnTo>
                                        <a:pt x="591" y="138"/>
                                      </a:lnTo>
                                      <a:lnTo>
                                        <a:pt x="571" y="123"/>
                                      </a:lnTo>
                                      <a:lnTo>
                                        <a:pt x="553" y="109"/>
                                      </a:lnTo>
                                      <a:lnTo>
                                        <a:pt x="521" y="76"/>
                                      </a:lnTo>
                                      <a:lnTo>
                                        <a:pt x="495" y="41"/>
                                      </a:lnTo>
                                      <a:close/>
                                      <a:moveTo>
                                        <a:pt x="507" y="0"/>
                                      </a:moveTo>
                                      <a:lnTo>
                                        <a:pt x="518" y="5"/>
                                      </a:lnTo>
                                      <a:lnTo>
                                        <a:pt x="555" y="34"/>
                                      </a:lnTo>
                                      <a:lnTo>
                                        <a:pt x="594" y="63"/>
                                      </a:lnTo>
                                      <a:lnTo>
                                        <a:pt x="608" y="71"/>
                                      </a:lnTo>
                                      <a:lnTo>
                                        <a:pt x="625" y="81"/>
                                      </a:lnTo>
                                      <a:lnTo>
                                        <a:pt x="641" y="91"/>
                                      </a:lnTo>
                                      <a:lnTo>
                                        <a:pt x="654" y="102"/>
                                      </a:lnTo>
                                      <a:lnTo>
                                        <a:pt x="662" y="118"/>
                                      </a:lnTo>
                                      <a:lnTo>
                                        <a:pt x="663" y="125"/>
                                      </a:lnTo>
                                      <a:lnTo>
                                        <a:pt x="662" y="130"/>
                                      </a:lnTo>
                                      <a:lnTo>
                                        <a:pt x="660" y="134"/>
                                      </a:lnTo>
                                      <a:lnTo>
                                        <a:pt x="660" y="139"/>
                                      </a:lnTo>
                                      <a:lnTo>
                                        <a:pt x="660" y="142"/>
                                      </a:lnTo>
                                      <a:lnTo>
                                        <a:pt x="628" y="238"/>
                                      </a:lnTo>
                                      <a:lnTo>
                                        <a:pt x="589" y="335"/>
                                      </a:lnTo>
                                      <a:lnTo>
                                        <a:pt x="544" y="430"/>
                                      </a:lnTo>
                                      <a:lnTo>
                                        <a:pt x="495" y="522"/>
                                      </a:lnTo>
                                      <a:lnTo>
                                        <a:pt x="444" y="607"/>
                                      </a:lnTo>
                                      <a:lnTo>
                                        <a:pt x="432" y="619"/>
                                      </a:lnTo>
                                      <a:lnTo>
                                        <a:pt x="419" y="624"/>
                                      </a:lnTo>
                                      <a:lnTo>
                                        <a:pt x="405" y="624"/>
                                      </a:lnTo>
                                      <a:lnTo>
                                        <a:pt x="408" y="635"/>
                                      </a:lnTo>
                                      <a:lnTo>
                                        <a:pt x="408" y="646"/>
                                      </a:lnTo>
                                      <a:lnTo>
                                        <a:pt x="403" y="658"/>
                                      </a:lnTo>
                                      <a:lnTo>
                                        <a:pt x="394" y="666"/>
                                      </a:lnTo>
                                      <a:lnTo>
                                        <a:pt x="381" y="669"/>
                                      </a:lnTo>
                                      <a:lnTo>
                                        <a:pt x="339" y="664"/>
                                      </a:lnTo>
                                      <a:lnTo>
                                        <a:pt x="297" y="651"/>
                                      </a:lnTo>
                                      <a:lnTo>
                                        <a:pt x="255" y="632"/>
                                      </a:lnTo>
                                      <a:lnTo>
                                        <a:pt x="214" y="609"/>
                                      </a:lnTo>
                                      <a:lnTo>
                                        <a:pt x="177" y="585"/>
                                      </a:lnTo>
                                      <a:lnTo>
                                        <a:pt x="143" y="559"/>
                                      </a:lnTo>
                                      <a:lnTo>
                                        <a:pt x="117" y="536"/>
                                      </a:lnTo>
                                      <a:lnTo>
                                        <a:pt x="90" y="514"/>
                                      </a:lnTo>
                                      <a:lnTo>
                                        <a:pt x="66" y="488"/>
                                      </a:lnTo>
                                      <a:lnTo>
                                        <a:pt x="43" y="459"/>
                                      </a:lnTo>
                                      <a:lnTo>
                                        <a:pt x="24" y="428"/>
                                      </a:lnTo>
                                      <a:lnTo>
                                        <a:pt x="12" y="396"/>
                                      </a:lnTo>
                                      <a:lnTo>
                                        <a:pt x="4" y="386"/>
                                      </a:lnTo>
                                      <a:lnTo>
                                        <a:pt x="0" y="372"/>
                                      </a:lnTo>
                                      <a:lnTo>
                                        <a:pt x="3" y="359"/>
                                      </a:lnTo>
                                      <a:lnTo>
                                        <a:pt x="11" y="346"/>
                                      </a:lnTo>
                                      <a:lnTo>
                                        <a:pt x="80" y="283"/>
                                      </a:lnTo>
                                      <a:lnTo>
                                        <a:pt x="155" y="225"/>
                                      </a:lnTo>
                                      <a:lnTo>
                                        <a:pt x="232" y="170"/>
                                      </a:lnTo>
                                      <a:lnTo>
                                        <a:pt x="313" y="117"/>
                                      </a:lnTo>
                                      <a:lnTo>
                                        <a:pt x="392" y="65"/>
                                      </a:lnTo>
                                      <a:lnTo>
                                        <a:pt x="470" y="13"/>
                                      </a:lnTo>
                                      <a:lnTo>
                                        <a:pt x="476" y="10"/>
                                      </a:lnTo>
                                      <a:lnTo>
                                        <a:pt x="481" y="10"/>
                                      </a:lnTo>
                                      <a:lnTo>
                                        <a:pt x="487" y="12"/>
                                      </a:lnTo>
                                      <a:lnTo>
                                        <a:pt x="494" y="4"/>
                                      </a:lnTo>
                                      <a:lnTo>
                                        <a:pt x="50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21D5A97" id="Group 26" o:spid="_x0000_s1026" style="position:absolute;margin-left:17.25pt;margin-top:1.2pt;width:62.45pt;height:62.2pt;z-index:251660288;mso-width-relative:margin;mso-height-relative:margin" coordsize="35385,422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">
                      <v:shape id="Freeform 6" o:spid="_x0000_s1027" style="position:absolute;left:7350;top:7826;width:21161;height:34433;visibility:visible;mso-wrap-style:square;v-text-anchor:top" coordsize="2666,4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" path="m953,4106r45,40l1046,4181r53,29l1156,4235r58,16l1276,4262r62,5l1403,4265r60,-9l1518,4240r53,-21l1618,4189r45,-35l1703,4114r-58,24l1584,4157r-63,15l1460,4181r-60,7l1343,4188r-42,-2l1251,4180r-56,-8l1135,4160r-61,-14l1012,4126r-59,-20xm1844,3796r-34,35l1771,3860r-45,26l1678,3907r-54,18l1568,3939r-57,12l1455,3959r-57,4l1343,3965r-51,l1245,3963r-44,-3l1159,3955r-45,-8l1066,3939r-47,-11l970,3915r-47,-18l880,3876r-39,-24l806,3823r1,42l815,3902r15,34l849,3967r26,27l904,4017r32,21l972,4055r39,15l1051,4081r42,12l1135,4101r42,6l1219,4112r42,3l1300,4117r37,1l1371,4118r42,l1456,4115r44,-6l1545,4101r44,-13l1632,4075r41,-18l1712,4036r35,-24l1778,3986r26,-31l1823,3921r14,-38l1844,3841r,-45xm810,3602r-6,35l807,3671r11,32l836,3733r24,27l890,3786r37,22l965,3829r46,20l1059,3865r50,14l1162,3891r55,8l1272,3905r57,4l1384,3909r55,-4l1492,3900r52,-9l1592,3878r45,-15l1678,3844r37,-23l1747,3796r26,-30l1792,3733r12,-38l1808,3655r-3,-45l1768,3644r-44,30l1679,3700r-48,20l1584,3733r-39,8l1500,3747r-48,5l1400,3757r-55,3l1288,3760r-56,-2l1174,3754r-55,-7l1064,3737r-52,-14l962,3705r-43,-23l880,3657r-34,-33l827,3616r-17,-14xm1781,3356r,4l1773,3393r-15,28l1739,3445r-24,21l1686,3482r-31,13l1621,3505r-34,8l1552,3519r-36,4l1502,3527r-15,-1l1443,3527r-40,2l1363,3529r-47,l1266,3529r-53,-3l1159,3521r-53,-8l1056,3500r-47,-16l982,3482r-26,-8l932,3463r-18,-8l894,3444r-16,-13l867,3414r-2,-6l867,3403r2,-5l870,3395r3,-5l873,3390r,-17l857,3390r-16,20l828,3429r-8,23l815,3477r3,23l825,3519r10,18l848,3552r14,14l875,3581r15,16l893,3602r47,27l990,3650r55,15l1101,3676r58,8l1216,3689r56,2l1327,3692r52,-1l1434,3689r56,-3l1545,3678r53,-12l1652,3650r34,-18l1718,3611r27,-25l1771,3558r20,-32l1805,3494r7,-34l1810,3424r-10,-34l1781,3356xm1611,1621r-35,8l1545,1638r-165,42l1214,1716r-166,31l996,1756r-53,10l961,1831r14,59l990,1945r50,183l1083,2312r34,184l1143,2683r8,70l1159,2827r8,77l1172,2982r2,79l1174,3140r-7,78l1156,3293r-2,29l1150,3352r-12,45l1122,3439r53,9l1232,3456r58,5l1342,3465r56,1l1456,3466r-11,-255l1442,2958r10,-256l1471,2449r31,-254l1531,2003r37,-192l1611,1621xm746,1593r-36,2l668,1605r-47,17l631,1643r16,18l668,1676r26,11l723,1697r29,6l781,1706r28,2l833,1706r23,-3l854,1700r-11,-37l827,1634r-23,-23l778,1598r-32,-5xm1833,1266r-41,77l1757,1424r-31,80l1766,1488r36,-17l1829,1459r26,-17l1876,1421r18,-26l1920,1374r16,-20l1942,1337r-3,-18l1926,1304r-21,-14l1873,1277r-40,-11xm1177,71r-100,1l978,82,881,98r-93,23l696,151r-87,38l738,189r131,6l872,197r3,1l875,202r,3l875,208r-3,2l869,211,723,205r-145,l515,240r-61,42l395,327r80,-8l552,316r79,2l634,319r2,2l636,324r,2l634,329r-3,l505,331,381,342r-49,47l287,442r-27,36l462,478r3,1l468,481r,1l468,486r,3l465,491r-3,l357,492,252,491r-39,59l179,610r-29,63l403,673r4,l408,675r,3l408,681r,2l407,684r-4,2l145,686r-29,77l93,843r109,-2l310,841r3,2l315,844r1,3l316,849r-1,3l313,854r-3,l200,855,92,854,74,947r-8,96l242,1030r3,l247,1031r,2l247,1036r-2,2l242,1039,64,1051r,84l68,1219r116,-7l302,1214r3,1l307,1217r1,3l308,1224r-1,1l305,1227r-3,1l185,1227r-116,3l79,1320r18,89l268,1409r3,2l273,1412r,2l273,1417r-2,2l268,1421r-170,l118,1496r21,75l232,1569r94,l329,1571r3,1l332,1576r,3l329,1580r-3,2l142,1580r29,81l205,1740r90,l386,1742r1,l389,1743r,2l387,1747r-1,1l297,1750r-87,l240,1814r33,62l420,1884r3,2l424,1887r,2l424,1892r-1,2l420,1894r-141,-8l319,1957r46,67l373,2034r8,11l555,2045r2,l558,2047r2,2l558,2052r-1,1l555,2053r-169,l468,2158r213,15l684,2173r2,3l686,2178r,1l684,2181r-3,l475,2166r117,141l662,2304r71,5l735,2309r1,1l738,2312r-2,3l735,2317r-2,l600,2317r54,66l704,2451r105,l812,2451r2,1l814,2455r,2l812,2459r-3,1l710,2460r44,65l793,2593r51,-2l894,2596r2,l898,2598r,3l898,2602r-2,2l893,2604r-96,l815,2639r23,59l859,2757r47,-3l953,2756r3,1l956,2759r1,2l956,2762r,2l953,2764r-46,l862,2765r21,71l899,2909r36,-1l970,2909r2,2l972,2912r,2l970,2914r-35,2l901,2916r11,69l922,3054r37,l996,3061r2,2l999,3064r-1,2l996,3067r-1,2l957,3064r-35,l930,3161r74,l1006,3161r1,2l1007,3166r,1l1006,3169r-2,2l930,3171r2,103l925,3376r71,27l1066,3424r,-1l1066,3421r17,-87l1087,3319r3,-89l1096,3143r8,-89l1106,2969r-8,-170l1082,2631r-26,-167l1025,2313,991,2163,953,2015,920,1905,886,1795r-6,-16l822,1787r-58,3l707,1787r-31,-10l646,1763r-28,-20l594,1721r-19,-26l562,1668r-7,-30l558,1611r4,-32l571,1550r18,-25l610,1506r28,-14l667,1483r30,-3l730,1483r34,12l799,1516r31,26l857,1574r24,37l901,1651r18,42l1001,1680r153,-27l1306,1622r152,-35l1607,1543r25,-6l1647,1483r16,-53l1682,1379r23,-51l1733,1283r33,-42l1766,1235r2,-5l1771,1224r21,-26l1818,1180r26,-11l1871,1165r29,2l1926,1175r26,13l1973,1207r20,25l2005,1259r7,32l2014,1332r-7,37l1994,1403r-19,30l1951,1462r-30,26l1888,1511r-36,21l1815,1550r-40,17l1736,1582r-41,13l1655,1737r-31,145l1598,2028r-22,147l1558,2320r-22,227l1521,2775r-5,228l1519,3232r13,228l1566,3453r34,-9l1631,3432r29,-14l1686,3398r22,-22l1726,3348r-2,-1l1724,3345r-17,-90l1699,3166r,-86l1707,2996r14,-82l1744,2833r27,-79l1805,2677r37,-76l1886,2526r45,-74l1980,2380r50,-73l2081,2236r52,-71l2186,2094r52,-70l2288,1953r49,-71l2383,1813r44,-71l2472,1656r41,-89l2545,1479r24,-91l2587,1296r8,-92l2595,1112r-11,-94l2563,925r-34,-92l2493,754r-43,-76l2399,607r-53,-66l2286,478r-63,-57l2156,368r-73,-50l2009,274r-78,-39l1847,198r-89,-32l1666,139r-95,-25l1474,95,1376,82,1276,72r-99,-1xm1193,r99,3l1392,11r98,15l1587,43r95,25l1775,97r90,32l1952,164r83,41l2123,256r83,57l2283,376r73,68l2420,516r60,79l2530,676r46,86l2611,851r27,92l2656,1036r10,96l2666,1230r-10,98l2635,1427r-30,100l2571,1608r-37,79l2490,1766r-47,76l2395,1918r-52,76l2290,2068r-55,76l2180,2218r-53,74l2073,2367r-50,76l1975,2518r-45,78l1889,2675r-35,79l1823,2836r-24,84l1783,3006r-10,87l1773,3184r8,93l1786,3279r6,1l1797,3284r34,32l1855,3348r16,33l1881,3413r2,34l1879,3479r-9,31l1855,3542r5,3l1865,3550r3,5l1871,3561r12,41l1888,3639r1,34l1884,3705r4,3l1889,3712r16,48l1913,3807r2,43l1910,3891r-11,37l1883,3963r-23,31l1834,4025r-17,51l1792,4125r-30,42l1724,4206r-42,32l1637,4267r-50,24l1534,4309r-55,14l1422,4333r-58,5l1308,4338r-58,-6l1195,4322r-55,-15l1088,4288r-48,-26l996,4233r-40,-34l922,4159r-28,-44l873,4065r-34,-22l810,4018r-24,-26l767,3963r-13,-30l747,3899r,-36l756,3825r16,-42l756,3752r-13,-32l738,3686r,-33l746,3623r14,-29l783,3568r-16,-32l759,3502r-3,-31l760,3442r8,-26l783,3390r18,-22l822,3350r24,-13l873,3332r-1,-108l867,3116,857,3008,839,2901,812,2796r-23,-66l762,2667r-31,-60l715,2607r-1,l712,2606r,-2l714,2602r1,-1l728,2599r-48,-77l625,2446r-58,-75l505,2299r-72,-89l363,2118r-65,-94l237,1926,182,1826,132,1721,89,1616,53,1506,32,1422,16,1338,5,1253,,1165r,-87l6,993,17,907,35,823,58,741,87,660r34,-77l161,507r47,-71l261,369r60,-63l386,248r72,-51l539,148r86,-42l714,72,806,45,899,24,996,9r99,-8l1193,xe" filled="f" stroked="f" strokeweight="0">
                        <v:path arrowok="t" o:connecttype="custom" o:connectlocs="1320006,3297238;756444,3259138;953294,3143250;694531,3170238;1121568,3268663;1463675,3013075;965994,3094832;1431925,2932907;977900,2982913;1395412,2715419;1044575,2801144;686594,2705100;662781,2807494;1094581,2929732;1428750,2690813;859631,1835150;890587,2729707;1278731,1286669;679450,1351756;1472406,1144588;699294,77788;458787,162719;302419,271463;169069,436563;160337,667544;194469,817563;244475,971550;212725,1127919;162719,1381125;336550,1497806;442912,1628775;525462,1828800;646112,1948657;708819,2066925;684212,2194719;790575,2429669;798512,2515394;877887,2356644;512762,1399381;579437,1177131;1307306,1177131;1528762,932656;1440656,1230313;1243012,2740819;1384300,2248694;1891506,1439069;1904206,481806;1012825,57150;1812131,298450;2040731,1276350;1499393,2123282;1493043,2709069;1499393,2946400;1299368,3386932;731837,3301207;585787,2925763;692944,2644775;567531,2064544;25400,1128713;254794,242888" o:connectangles="0,0,0,0,0,0,0,0,0,0,0,0,0,0,0,0,0,0,0,0,0,0,0,0,0,0,0,0,0,0,0,0,0,0,0,0,0,0,0,0,0,0,0,0,0,0,0,0,0,0,0,0,0,0,0,0,0,0,0,0"/>
                        <o:lock v:ext="edit" verticies="t"/>
                      </v:shape>
                      <v:shape id="Freeform 7" o:spid="_x0000_s1028" style="position:absolute;top:14414;width:5302;height:3604;visibility:visible;mso-wrap-style:square;v-text-anchor:top" coordsize="667,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" path="m78,77l94,245r21,166l168,387r58,-21l286,350r63,-11l412,329r63,-8l538,314r60,-6l593,272r-3,-35l591,200r,-2l490,174,385,151,281,129,178,105,78,77xm39,r66,9l173,21r70,11l312,46r70,18l449,84r65,24l577,137r58,35l640,176r6,4l650,184r1,3l653,192r,5l653,198r,2l654,243r4,42l667,327r,15l662,355r-11,8l637,368,486,385,338,411r-57,13l225,437r-58,10l110,452r-13,3l84,455,73,448,65,437,41,361,23,282,12,203,5,124,4,43,,30,4,19,12,8,23,1,39,xe" filled="f" stroked="f" strokeweight="0">
                        <v:path arrowok="t" o:connecttype="custom" o:connectlocs="74724,194042;133550,306507;227353,277202;327515,260570;427678,248690;471399,215426;469810,158401;389521,137809;223378,102169;62005,60985;83469,7128;193170,25344;303667,50688;408599,85537;504787,136225;513531,142561;517506,148105;519096,156025;519096,158401;523071,225722;530225,270866;517506,287498;386341,304923;223378,335811;132755,354027;77109,360363;58031,354819;32593,285914;9539,160777;3180,34056;3180,15048;18284,792" o:connectangles="0,0,0,0,0,0,0,0,0,0,0,0,0,0,0,0,0,0,0,0,0,0,0,0,0,0,0,0,0,0,0,0"/>
                        <o:lock v:ext="edit" verticies="t"/>
                      </v:shape>
                      <v:shape id="Freeform 8" o:spid="_x0000_s1029" style="position:absolute;left:4810;top:3556;width:5556;height:5349;visibility:visible;mso-wrap-style:square;v-text-anchor:top" coordsize="701,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" path="m346,78r-71,53l203,184r-67,55l69,300r67,34l200,373r62,42l321,457r62,47l444,549r31,19l504,580r27,5l557,585r28,-7l614,568,522,405,431,242,346,78xm360,r11,l384,5r10,11l496,199,596,383,696,567r5,13l701,594r-7,13l683,617r-32,14l622,646r-26,11l573,667r-22,6l528,675r-21,-3l483,664,457,651,430,630,350,568,268,509,184,451,103,389,27,323,16,320,6,312,,300,,289,5,278,47,224,94,171r50,-50l199,76,255,37,316,5,333,2r16,1l360,xe" filled="f" stroked="f" strokeweight="0">
                        <v:path arrowok="t" o:connecttype="custom" o:connectlocs="274246,61821;217970,103827;160901,145834;107796,189425;54691,237772;107796,264720;158524,295630;207666,328919;254430,362207;303573,399458;351922,435124;376493,450182;399479,459693;420880,463656;441488,463656;463681,458108;486667,450182;413746,320993;341618,191803;274246,61821;285342,0;294061,0;304365,3963;312291,12681;393138,157722;472400,303556;551662,449390;555625,459693;555625,470789;550077,481093;541358,489019;515994,500115;493008,512003;472400,520722;454170,528647;436732,533403;418502,534988;401857,532610;382834,526270;362226,515966;340826,499322;277416,450182;212422,403421;145842,357451;81640,308312;21401,256002;12682,253624;4756,247283;0,237772;0,229054;3963,220336;37253,177537;74506,135530;114137,95902;157731,60236;202118,29325;250467,3963;263942,1585;276624,2378;285342,0" o:connectangles="0,0,0,0,0,0,0,0,0,0,0,0,0,0,0,0,0,0,0,0,0,0,0,0,0,0,0,0,0,0,0,0,0,0,0,0,0,0,0,0,0,0,0,0,0,0,0,0,0,0,0,0,0,0,0,0,0,0,0,0"/>
                        <o:lock v:ext="edit" verticies="t"/>
                      </v:shape>
                      <v:shape id="Freeform 9" o:spid="_x0000_s1030" style="position:absolute;left:13112;width:3509;height:5937;visibility:visible;mso-wrap-style:square;v-text-anchor:top" coordsize="441,7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" path="m306,92r-26,2l160,107,41,110,88,218r38,112l159,443r26,113l207,672r32,-3l265,661r21,-10l301,636r11,-17l319,596r6,-26l328,538r5,-37l352,239r2,-22l356,194r1,-21l359,154r-2,-18l354,121r-5,-11l340,100,325,94,306,92xm357,r50,3l419,10r11,10l435,31r6,50l441,134r-3,54l433,241r-3,50l417,449,401,606r-7,45l385,685r-12,26l361,728r-20,12l319,748r-26,1l259,749r-39,l175,748r-11,-2l152,740r-8,-8l139,720,113,567,81,417,42,268,2,118,,112r2,-5l5,102r5,-5l4,84,2,70,4,57,12,44,23,34,39,31,91,29r53,-6l197,15,252,7,306,2,357,xe" filled="f" stroked="f" strokeweight="0">
                        <v:path arrowok="t" o:connecttype="custom" o:connectlocs="222754,74513;32617,87196;100239,261588;147177,440736;190136,530310;227527,516041;248211,490675;258553,451833;264918,397138;281624,172014;284011,137135;284011,107806;277647,87196;258553,74513;284011,0;333335,7927;346064,24573;350837,106220;344473,191038;331744,355918;313446,516041;296740,563603;271282,586591;233096,593725;175021,593725;130470,591347;114559,580249;89897,449455;33413,212441;0,88781;3978,80854;3182,66586;3182,45183;18298,26951;72395,22988;156723,11890;243438,1585" o:connectangles="0,0,0,0,0,0,0,0,0,0,0,0,0,0,0,0,0,0,0,0,0,0,0,0,0,0,0,0,0,0,0,0,0,0,0,0,0"/>
                        <o:lock v:ext="edit" verticies="t"/>
                      </v:shape>
                      <v:shape id="Freeform 10" o:spid="_x0000_s1031" style="position:absolute;left:21843;top:587;width:5239;height:6159;visibility:visible;mso-wrap-style:square;v-text-anchor:top" coordsize="659,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" path="m292,52r-27,99l231,249r-35,95l160,440r-14,34l129,511r-17,37l99,585r-7,35l71,635r-8,11l65,656r13,6l100,669r39,18l175,709r,l273,603,370,495r48,-63l467,367r48,-63l567,244,522,217,478,188,435,157,362,105,292,52xm281,r13,2l389,49r94,50l527,122r42,24l611,173r38,29l657,215r2,15l656,244r-8,13l635,265r,8l632,283r-31,58l562,398r-43,53l472,503r-44,50l368,612r-59,57l244,724r-68,48l171,774r-3,1l163,775r-5,2l152,777r-6,-2l113,764,84,753,58,743,37,730,21,717,8,701,2,683,,661,5,633,16,599,58,485,104,370,150,256,200,143,254,31r1,-3l259,26r3,-3l263,13r8,-8l281,xe" filled="f" stroked="f" strokeweight="0">
                        <v:path arrowok="t" o:connecttype="custom" o:connectlocs="210663,119702;155811,272699;116063,375753;89035,434415;73136,491492;50082,512103;62006,524786;110499,544604;139117,562044;294133,392401;371244,290931;450739,193426;379988,149033;287774,83236;223382,0;309237,38844;418941,96713;485717,137142;522285,170437;521490,193426;504796,210073;502411,224342;446764,315506;375219,398742;292543,485150;193969,573935;135937,613572;129578,614365;120833,615950;89830,605645;46107,588997;16694,568386;1590,541434;3975,501797;46107,384473;119243,202938;201918,24575;205893,20611;209073,10305;223382,0" o:connectangles="0,0,0,0,0,0,0,0,0,0,0,0,0,0,0,0,0,0,0,0,0,0,0,0,0,0,0,0,0,0,0,0,0,0,0,0,0,0,0,0"/>
                        <o:lock v:ext="edit" verticies="t"/>
                      </v:shape>
                      <v:shape id="Freeform 11" o:spid="_x0000_s1032" style="position:absolute;left:27527;top:6175;width:6143;height:5191;visibility:visible;mso-wrap-style:square;v-text-anchor:top" coordsize="773,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" path="m466,70r-48,50l368,167r-52,47l264,259,158,354r-20,16l119,386,98,402,79,422,63,441,53,465r-2,l80,503r26,37l121,562r13,25l269,524,407,464,545,407,684,354,657,325,633,293,610,259,587,226,466,70xm460,r10,l481,7r84,77l644,168r23,25l689,217r24,27l734,272r17,30l762,333r,8l760,348r8,11l773,373r,15l768,402r-9,13l744,423,596,485,445,541,294,596,140,645r-2,l137,645r-10,8l114,656r-13,-3l87,641,76,625,67,608,59,588,53,570,27,524,1,478,,464,4,451r12,-7l27,412,43,381,66,352,92,325r27,-24l145,277r24,-23l232,191r65,-63l361,67,431,10r6,-5l444,4r6,l460,xe" filled="f" stroked="f" strokeweight="0">
                        <v:path arrowok="t" o:connecttype="custom" o:connectlocs="332216,94960;251149,169345;125575,280131;94578,305454;62787,333942;42123,367969;63582,398039;96168,444728;213795,414657;433153,322072;522168,257183;484813,204955;370366,55393;373545,0;449049,66472;530116,152727;566675,193085;596877,238982;605619,269844;610388,284088;614362,307036;603235,328402;473687,383795;233664,471633;109679,510408;100937,516739;80272,516739;60403,494582;46892,465303;21459,414657;0,367177;12716,351351;34175,301497;73119,257183;115243,219199;184388,151144;286914,53019;347317,3957;357649,3165" o:connectangles="0,0,0,0,0,0,0,0,0,0,0,0,0,0,0,0,0,0,0,0,0,0,0,0,0,0,0,0,0,0,0,0,0,0,0,0,0,0,0"/>
                        <o:lock v:ext="edit" verticies="t"/>
                      </v:shape>
                      <v:shape id="Freeform 12" o:spid="_x0000_s1033" style="position:absolute;left:29400;top:16843;width:5985;height:5429;visibility:visible;mso-wrap-style:square;v-text-anchor:top" coordsize="755,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" path="m121,52r2,39l120,131r-10,39l97,207,81,241r102,90l285,423r48,41l386,506r52,42l485,593,659,207,480,155,299,105,121,52xm101,r6,l264,25,419,58,574,97r151,44l740,147r10,12l755,171r,15l751,201,540,661r-10,13l517,680r-13,l488,685r-18,-5l427,656,383,624,341,590,302,553,264,515,226,480,157,410,91,338,29,260,15,254,5,243,,228,4,212,23,165,42,120,57,73,71,26r4,-5l78,17r3,-4l86,12,89,7,92,4,96,r5,xe" filled="f" stroked="f" strokeweight="0">
                        <v:path arrowok="t" o:connecttype="custom" o:connectlocs="95916,41215;97502,72126;95124,103829;87197,134741;76892,164066;64209,191014;145064,262348;225919,335266;263968,367762;305981,401051;347202,434340;384459,470007;522388,164066;380495,122852;237017,83222;95916,41215;80062,0;84819,0;209272,19815;332140,45970;455009,76881;574706,111755;586597,116511;594524,126022;598487,135533;598487,147422;595316,159311;428057,523903;420130,534206;409825,538962;399520,538962;386837,542925;372568,538962;338482,519940;303603,494577;270310,467629;239395,438303;209272,408184;179150,380444;124454,324962;72136,267896;22988,206074;11890,201318;3963,192600;0,180711;3171,168029;18232,130778;33293,95111;45184,57859;56282,20607;59452,16644;61830,13474;64209,10304;68172,9511;70550,5548;72928,3170;76099,0;80062,0" o:connectangles="0,0,0,0,0,0,0,0,0,0,0,0,0,0,0,0,0,0,0,0,0,0,0,0,0,0,0,0,0,0,0,0,0,0,0,0,0,0,0,0,0,0,0,0,0,0,0,0,0,0,0,0,0,0,0,0,0,0"/>
                        <o:lock v:ext="edit" verticies="t"/>
                      </v:shape>
                      <v:shape id="Freeform 13" o:spid="_x0000_s1034" style="position:absolute;left:24526;top:25701;width:5684;height:5302;visibility:visible;mso-wrap-style:square;v-text-anchor:top" coordsize="715,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" path="m163,45r-2,7l160,57,145,82r-19,25l106,129,77,161,45,192r35,23l114,244r31,32l174,312r26,34l226,378r35,43l297,465r35,45l365,555r26,49l428,572r32,-39l491,492r29,-38l547,413r28,-43l602,329,570,310,537,292,508,276,371,192,318,158,265,123,213,86,163,45xm150,r5,2l219,24r63,29l344,86r59,35l463,155r29,16l526,186r34,17l596,221r35,20l662,262r27,24l710,310r5,16l714,342r-7,13l696,367r-15,6l654,418r-31,42l588,501r-33,37l534,562r-22,24l489,610r-26,21l436,649r-29,13l374,668r-4,l366,667r-5,-2l358,662r-6,-2l345,657r-6,-3l298,612,260,567,224,517,190,467,155,420,129,386,100,350,71,315,43,276,22,237,9,197,1,189,,178,3,165,27,126,55,89,71,65,89,39,108,16,118,8,129,5r10,1l142,3r3,-1l150,xe" filled="f" stroked="f" strokeweight="0">
                        <v:path arrowok="t" o:connecttype="custom" o:connectlocs="127972,41275;115255,65088;84255,102394;35769,152400;90614,193675;138306,247650;179638,300038;236073,369094;290124,440531;340200,454025;390276,390525;434788,327819;478506,261144;426840,231775;294893,152400;210638,97631;129562,35719;123203,1588;224151,42069;320329,96044;391071,135731;445122,161131;501557,191294;547659,227013;568325,258763;561966,281781;541300,296069;495198,365125;441147,427038;406968,465138;368020,500856;323508,525463;294098,530225;286945,527844;279791,523875;269458,519113;206664,450056;151023,370681;102537,306388;56435,250031;17487,188119;795,150019;2385,130969;43717,70644;70743,30956;93793,6350;110486,4763;115255,1588" o:connectangles="0,0,0,0,0,0,0,0,0,0,0,0,0,0,0,0,0,0,0,0,0,0,0,0,0,0,0,0,0,0,0,0,0,0,0,0,0,0,0,0,0,0,0,0,0,0,0,0"/>
                        <o:lock v:ext="edit" verticies="t"/>
                      </v:shape>
                      <v:shape id="Freeform 14" o:spid="_x0000_s1035" style="position:absolute;left:2444;top:22383;width:5636;height:5239;visibility:visible;mso-wrap-style:square;v-text-anchor:top" coordsize="711,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" path="m557,42l504,72r-56,28l389,124r-58,21l263,173r-69,27l125,226,54,245r-2,l55,250r2,5l57,258r-2,3l70,311r22,49l120,405r30,44l183,491r34,40l249,573r35,-44l323,489r42,-37l407,416r44,-35l520,323r68,-62l656,203,627,177,603,148,583,114,567,77,557,42xm561,r4,1l570,3r4,2l575,8r31,44l636,93r23,26l683,144r23,25l709,177r2,10l708,197r-2,1l706,202r-18,42l666,282r-30,36l604,352r-34,32l536,413r-77,70l381,554r-74,72l297,634r-11,4l276,638r-8,11l255,657r-13,3l228,655,194,630,163,599,134,563,108,526,86,487,65,450,54,431,42,407,29,381,18,353,8,324,2,299,,273,7,250r1,-6l13,240r5,-4l23,234,18,223r,-12l21,202,31,192,95,161r65,-27l228,108,294,82,346,61,399,42,451,24,506,10,561,xe" filled="f" stroked="f" strokeweight="0">
                        <v:path arrowok="t" o:connecttype="custom" o:connectlocs="399487,57150;308334,98425;208462,137319;99079,179388;41217,194469;45180,202406;43595,207169;72922,285750;118895,356394;172001,421481;225108,419894;289311,358775;357477,302419;466068,207169;496981,140494;462105,90488;441497,33338;447838,794;454971,3969;480336,41275;522345,94456;559599,134144;563562,148431;559599,157163;545331,193675;504115,252413;451801,304800;363819,383381;243338,496888;226693,506413;212426,515144;191817,523875;153771,500063;106213,446881;68166,386556;42802,342106;22986,302419;6341,257175;0,216694;6341,193675;14267,187325;14267,177006;16645,160338;75300,127794;180720,85725;274251,48419;357477,19050;444667,0" o:connectangles="0,0,0,0,0,0,0,0,0,0,0,0,0,0,0,0,0,0,0,0,0,0,0,0,0,0,0,0,0,0,0,0,0,0,0,0,0,0,0,0,0,0,0,0,0,0,0,0"/>
                        <o:lock v:ext="edit" verticies="t"/>
                      </v:shape>
                      <v:shape id="Freeform 15" o:spid="_x0000_s1036" style="position:absolute;left:7223;top:27813;width:5270;height:5302;visibility:visible;mso-wrap-style:square;v-text-anchor:top" coordsize="663,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" path="m495,41r-1,1l494,44r-66,61l360,170r-70,63l218,293r-75,56l66,398r30,35l132,467r37,31l208,524r42,22l292,564r43,18l377,603r-1,-7l376,588r1,-8l415,491r42,-89l505,314r52,-86l610,149,591,138,571,123,553,109,521,76,495,41xm507,r11,5l555,34r39,29l608,71r17,10l641,91r13,11l662,118r1,7l662,130r-2,4l660,139r,3l628,238r-39,97l544,430r-49,92l444,607r-12,12l419,624r-14,l408,635r,11l403,658r-9,8l381,669r-42,-5l297,651,255,632,214,609,177,585,143,559,117,536,90,514,66,488,43,459,24,428,12,396,4,386,,372,3,359r8,-13l80,283r75,-58l232,170r81,-53l392,65,470,13r6,-3l481,10r6,2l494,4,507,xe" filled="f" stroked="f" strokeweight="0">
                        <v:path arrowok="t" o:connecttype="custom" o:connectlocs="392704,33288;340237,83219;230535,184667;113677,276605;76315,343180;134346,394697;198737,432740;266307,461272;298900,472368;299695,459687;363291,318611;442786,180704;469814,109374;439606,86389;393499,32495;411783,3963;472199,49932;496842,64198;519895,80841;527050,99070;524665,106204;524665,112544;468224,265509;393499,413718;343417,490597;321954,494560;324338,511996;313209,527847;269487,526262;202712,500900;140706,463650;93009,424814;52467,386771;19079,339217;3180,305930;2385,284530;63596,224295;184428,134736;311619,51517;378395,7926;387139,9511;403038,0" o:connectangles="0,0,0,0,0,0,0,0,0,0,0,0,0,0,0,0,0,0,0,0,0,0,0,0,0,0,0,0,0,0,0,0,0,0,0,0,0,0,0,0,0,0"/>
                        <o:lock v:ext="edit" verticies="t"/>
                      </v:shape>
                    </v:group>
                  </w:pict>
                </mc:Fallback>
              </mc:AlternateContent>
            </w:r>
          </w:p>
        </w:tc>
        <w:tc>
          <w:tcPr>
            <w:tcW w:w="7830" w:type="dxa"/>
            <w:vAlign w:val="center"/>
          </w:tcPr>
          <w:p w14:paraId="79BF86D0" w14:textId="77777777" w:rsidR="00ED0300" w:rsidRPr="00D84928" w:rsidRDefault="00ED0300" w:rsidP="00081E94"/>
          <w:p w14:paraId="67B98688" w14:textId="5FB9E628" w:rsidR="00C33D5C" w:rsidRPr="00D84928" w:rsidRDefault="002948AD" w:rsidP="00081E94">
            <w:r w:rsidRPr="00D84928">
              <w:t>planning, developing, implementing, and evaluating educational activities of the program;</w:t>
            </w:r>
            <w:r w:rsidR="006B6BBE" w:rsidRPr="00D84928">
              <w:t xml:space="preserve"> (Core)</w:t>
            </w:r>
          </w:p>
          <w:p w14:paraId="40F88E3D" w14:textId="7C0F389B" w:rsidR="000269EB" w:rsidRPr="00D84928" w:rsidRDefault="000269EB" w:rsidP="00081E94"/>
        </w:tc>
      </w:tr>
      <w:tr w:rsidR="00C33D5C" w14:paraId="16EB2D69" w14:textId="77777777" w:rsidTr="00326119">
        <w:tc>
          <w:tcPr>
            <w:tcW w:w="2065" w:type="dxa"/>
          </w:tcPr>
          <w:p w14:paraId="2D6222AA" w14:textId="636E5259" w:rsidR="00C33D5C" w:rsidRDefault="00E50703" w:rsidP="00C33D5C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4384" behindDoc="0" locked="0" layoutInCell="1" allowOverlap="1" wp14:anchorId="1A5A15D2" wp14:editId="2F3A0B0B">
                      <wp:simplePos x="0" y="0"/>
                      <wp:positionH relativeFrom="column">
                        <wp:posOffset>136026</wp:posOffset>
                      </wp:positionH>
                      <wp:positionV relativeFrom="paragraph">
                        <wp:posOffset>68902</wp:posOffset>
                      </wp:positionV>
                      <wp:extent cx="842645" cy="843746"/>
                      <wp:effectExtent l="0" t="0" r="0" b="0"/>
                      <wp:wrapNone/>
                      <wp:docPr id="93" name="Group 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42645" cy="843746"/>
                                <a:chOff x="0" y="0"/>
                                <a:chExt cx="842645" cy="843746"/>
                              </a:xfrm>
                            </wpg:grpSpPr>
                            <wps:wsp>
                              <wps:cNvPr id="182" name="Freeform 18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9377" y="356259"/>
                                  <a:ext cx="492205" cy="487487"/>
                                </a:xfrm>
                                <a:custGeom>
                                  <a:avLst/>
                                  <a:gdLst>
                                    <a:gd name="T0" fmla="*/ 87 w 313"/>
                                    <a:gd name="T1" fmla="*/ 21 h 310"/>
                                    <a:gd name="T2" fmla="*/ 177 w 313"/>
                                    <a:gd name="T3" fmla="*/ 23 h 310"/>
                                    <a:gd name="T4" fmla="*/ 176 w 313"/>
                                    <a:gd name="T5" fmla="*/ 26 h 310"/>
                                    <a:gd name="T6" fmla="*/ 46 w 313"/>
                                    <a:gd name="T7" fmla="*/ 52 h 310"/>
                                    <a:gd name="T8" fmla="*/ 112 w 313"/>
                                    <a:gd name="T9" fmla="*/ 47 h 310"/>
                                    <a:gd name="T10" fmla="*/ 45 w 313"/>
                                    <a:gd name="T11" fmla="*/ 53 h 310"/>
                                    <a:gd name="T12" fmla="*/ 143 w 313"/>
                                    <a:gd name="T13" fmla="*/ 71 h 310"/>
                                    <a:gd name="T14" fmla="*/ 143 w 313"/>
                                    <a:gd name="T15" fmla="*/ 73 h 310"/>
                                    <a:gd name="T16" fmla="*/ 10 w 313"/>
                                    <a:gd name="T17" fmla="*/ 118 h 310"/>
                                    <a:gd name="T18" fmla="*/ 117 w 313"/>
                                    <a:gd name="T19" fmla="*/ 120 h 310"/>
                                    <a:gd name="T20" fmla="*/ 7 w 313"/>
                                    <a:gd name="T21" fmla="*/ 149 h 310"/>
                                    <a:gd name="T22" fmla="*/ 50 w 313"/>
                                    <a:gd name="T23" fmla="*/ 147 h 310"/>
                                    <a:gd name="T24" fmla="*/ 7 w 313"/>
                                    <a:gd name="T25" fmla="*/ 151 h 310"/>
                                    <a:gd name="T26" fmla="*/ 108 w 313"/>
                                    <a:gd name="T27" fmla="*/ 169 h 310"/>
                                    <a:gd name="T28" fmla="*/ 8 w 313"/>
                                    <a:gd name="T29" fmla="*/ 172 h 310"/>
                                    <a:gd name="T30" fmla="*/ 53 w 313"/>
                                    <a:gd name="T31" fmla="*/ 196 h 310"/>
                                    <a:gd name="T32" fmla="*/ 15 w 313"/>
                                    <a:gd name="T33" fmla="*/ 197 h 310"/>
                                    <a:gd name="T34" fmla="*/ 113 w 313"/>
                                    <a:gd name="T35" fmla="*/ 220 h 310"/>
                                    <a:gd name="T36" fmla="*/ 114 w 313"/>
                                    <a:gd name="T37" fmla="*/ 221 h 310"/>
                                    <a:gd name="T38" fmla="*/ 24 w 313"/>
                                    <a:gd name="T39" fmla="*/ 221 h 310"/>
                                    <a:gd name="T40" fmla="*/ 41 w 313"/>
                                    <a:gd name="T41" fmla="*/ 249 h 310"/>
                                    <a:gd name="T42" fmla="*/ 139 w 313"/>
                                    <a:gd name="T43" fmla="*/ 267 h 310"/>
                                    <a:gd name="T44" fmla="*/ 139 w 313"/>
                                    <a:gd name="T45" fmla="*/ 270 h 310"/>
                                    <a:gd name="T46" fmla="*/ 65 w 313"/>
                                    <a:gd name="T47" fmla="*/ 264 h 310"/>
                                    <a:gd name="T48" fmla="*/ 54 w 313"/>
                                    <a:gd name="T49" fmla="*/ 263 h 310"/>
                                    <a:gd name="T50" fmla="*/ 84 w 313"/>
                                    <a:gd name="T51" fmla="*/ 283 h 310"/>
                                    <a:gd name="T52" fmla="*/ 125 w 313"/>
                                    <a:gd name="T53" fmla="*/ 286 h 310"/>
                                    <a:gd name="T54" fmla="*/ 125 w 313"/>
                                    <a:gd name="T55" fmla="*/ 288 h 310"/>
                                    <a:gd name="T56" fmla="*/ 75 w 313"/>
                                    <a:gd name="T57" fmla="*/ 286 h 310"/>
                                    <a:gd name="T58" fmla="*/ 126 w 313"/>
                                    <a:gd name="T59" fmla="*/ 297 h 310"/>
                                    <a:gd name="T60" fmla="*/ 201 w 313"/>
                                    <a:gd name="T61" fmla="*/ 292 h 310"/>
                                    <a:gd name="T62" fmla="*/ 264 w 313"/>
                                    <a:gd name="T63" fmla="*/ 257 h 310"/>
                                    <a:gd name="T64" fmla="*/ 301 w 313"/>
                                    <a:gd name="T65" fmla="*/ 183 h 310"/>
                                    <a:gd name="T66" fmla="*/ 288 w 313"/>
                                    <a:gd name="T67" fmla="*/ 104 h 310"/>
                                    <a:gd name="T68" fmla="*/ 237 w 313"/>
                                    <a:gd name="T69" fmla="*/ 42 h 310"/>
                                    <a:gd name="T70" fmla="*/ 162 w 313"/>
                                    <a:gd name="T71" fmla="*/ 11 h 310"/>
                                    <a:gd name="T72" fmla="*/ 163 w 313"/>
                                    <a:gd name="T73" fmla="*/ 0 h 310"/>
                                    <a:gd name="T74" fmla="*/ 242 w 313"/>
                                    <a:gd name="T75" fmla="*/ 30 h 310"/>
                                    <a:gd name="T76" fmla="*/ 297 w 313"/>
                                    <a:gd name="T77" fmla="*/ 95 h 310"/>
                                    <a:gd name="T78" fmla="*/ 313 w 313"/>
                                    <a:gd name="T79" fmla="*/ 170 h 310"/>
                                    <a:gd name="T80" fmla="*/ 289 w 313"/>
                                    <a:gd name="T81" fmla="*/ 244 h 310"/>
                                    <a:gd name="T82" fmla="*/ 230 w 313"/>
                                    <a:gd name="T83" fmla="*/ 294 h 310"/>
                                    <a:gd name="T84" fmla="*/ 151 w 313"/>
                                    <a:gd name="T85" fmla="*/ 310 h 310"/>
                                    <a:gd name="T86" fmla="*/ 111 w 313"/>
                                    <a:gd name="T87" fmla="*/ 307 h 310"/>
                                    <a:gd name="T88" fmla="*/ 89 w 313"/>
                                    <a:gd name="T89" fmla="*/ 299 h 310"/>
                                    <a:gd name="T90" fmla="*/ 87 w 313"/>
                                    <a:gd name="T91" fmla="*/ 300 h 310"/>
                                    <a:gd name="T92" fmla="*/ 29 w 313"/>
                                    <a:gd name="T93" fmla="*/ 247 h 310"/>
                                    <a:gd name="T94" fmla="*/ 1 w 313"/>
                                    <a:gd name="T95" fmla="*/ 169 h 310"/>
                                    <a:gd name="T96" fmla="*/ 10 w 313"/>
                                    <a:gd name="T97" fmla="*/ 90 h 310"/>
                                    <a:gd name="T98" fmla="*/ 59 w 313"/>
                                    <a:gd name="T99" fmla="*/ 28 h 310"/>
                                    <a:gd name="T100" fmla="*/ 134 w 313"/>
                                    <a:gd name="T101" fmla="*/ 0 h 31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</a:cxnLst>
                                  <a:rect l="0" t="0" r="r" b="b"/>
                                  <a:pathLst>
                                    <a:path w="313" h="310">
                                      <a:moveTo>
                                        <a:pt x="134" y="9"/>
                                      </a:moveTo>
                                      <a:lnTo>
                                        <a:pt x="105" y="15"/>
                                      </a:lnTo>
                                      <a:lnTo>
                                        <a:pt x="87" y="21"/>
                                      </a:lnTo>
                                      <a:lnTo>
                                        <a:pt x="71" y="30"/>
                                      </a:lnTo>
                                      <a:lnTo>
                                        <a:pt x="176" y="23"/>
                                      </a:lnTo>
                                      <a:lnTo>
                                        <a:pt x="177" y="23"/>
                                      </a:lnTo>
                                      <a:lnTo>
                                        <a:pt x="177" y="25"/>
                                      </a:lnTo>
                                      <a:lnTo>
                                        <a:pt x="177" y="26"/>
                                      </a:lnTo>
                                      <a:lnTo>
                                        <a:pt x="176" y="26"/>
                                      </a:lnTo>
                                      <a:lnTo>
                                        <a:pt x="68" y="32"/>
                                      </a:lnTo>
                                      <a:lnTo>
                                        <a:pt x="56" y="41"/>
                                      </a:lnTo>
                                      <a:lnTo>
                                        <a:pt x="46" y="52"/>
                                      </a:lnTo>
                                      <a:lnTo>
                                        <a:pt x="111" y="46"/>
                                      </a:lnTo>
                                      <a:lnTo>
                                        <a:pt x="112" y="47"/>
                                      </a:lnTo>
                                      <a:lnTo>
                                        <a:pt x="112" y="47"/>
                                      </a:lnTo>
                                      <a:lnTo>
                                        <a:pt x="111" y="48"/>
                                      </a:lnTo>
                                      <a:lnTo>
                                        <a:pt x="77" y="52"/>
                                      </a:lnTo>
                                      <a:lnTo>
                                        <a:pt x="45" y="53"/>
                                      </a:lnTo>
                                      <a:lnTo>
                                        <a:pt x="29" y="73"/>
                                      </a:lnTo>
                                      <a:lnTo>
                                        <a:pt x="143" y="71"/>
                                      </a:lnTo>
                                      <a:lnTo>
                                        <a:pt x="143" y="71"/>
                                      </a:lnTo>
                                      <a:lnTo>
                                        <a:pt x="144" y="72"/>
                                      </a:lnTo>
                                      <a:lnTo>
                                        <a:pt x="143" y="73"/>
                                      </a:lnTo>
                                      <a:lnTo>
                                        <a:pt x="143" y="73"/>
                                      </a:lnTo>
                                      <a:lnTo>
                                        <a:pt x="28" y="75"/>
                                      </a:lnTo>
                                      <a:lnTo>
                                        <a:pt x="18" y="96"/>
                                      </a:lnTo>
                                      <a:lnTo>
                                        <a:pt x="10" y="118"/>
                                      </a:lnTo>
                                      <a:lnTo>
                                        <a:pt x="116" y="118"/>
                                      </a:lnTo>
                                      <a:lnTo>
                                        <a:pt x="117" y="118"/>
                                      </a:lnTo>
                                      <a:lnTo>
                                        <a:pt x="117" y="120"/>
                                      </a:lnTo>
                                      <a:lnTo>
                                        <a:pt x="116" y="121"/>
                                      </a:lnTo>
                                      <a:lnTo>
                                        <a:pt x="10" y="120"/>
                                      </a:lnTo>
                                      <a:lnTo>
                                        <a:pt x="7" y="149"/>
                                      </a:lnTo>
                                      <a:lnTo>
                                        <a:pt x="49" y="145"/>
                                      </a:lnTo>
                                      <a:lnTo>
                                        <a:pt x="50" y="145"/>
                                      </a:lnTo>
                                      <a:lnTo>
                                        <a:pt x="50" y="147"/>
                                      </a:lnTo>
                                      <a:lnTo>
                                        <a:pt x="50" y="147"/>
                                      </a:lnTo>
                                      <a:lnTo>
                                        <a:pt x="7" y="150"/>
                                      </a:lnTo>
                                      <a:lnTo>
                                        <a:pt x="7" y="151"/>
                                      </a:lnTo>
                                      <a:lnTo>
                                        <a:pt x="8" y="170"/>
                                      </a:lnTo>
                                      <a:lnTo>
                                        <a:pt x="108" y="169"/>
                                      </a:lnTo>
                                      <a:lnTo>
                                        <a:pt x="108" y="169"/>
                                      </a:lnTo>
                                      <a:lnTo>
                                        <a:pt x="108" y="170"/>
                                      </a:lnTo>
                                      <a:lnTo>
                                        <a:pt x="108" y="171"/>
                                      </a:lnTo>
                                      <a:lnTo>
                                        <a:pt x="8" y="172"/>
                                      </a:lnTo>
                                      <a:lnTo>
                                        <a:pt x="14" y="196"/>
                                      </a:lnTo>
                                      <a:lnTo>
                                        <a:pt x="53" y="195"/>
                                      </a:lnTo>
                                      <a:lnTo>
                                        <a:pt x="53" y="196"/>
                                      </a:lnTo>
                                      <a:lnTo>
                                        <a:pt x="53" y="197"/>
                                      </a:lnTo>
                                      <a:lnTo>
                                        <a:pt x="53" y="197"/>
                                      </a:lnTo>
                                      <a:lnTo>
                                        <a:pt x="15" y="197"/>
                                      </a:lnTo>
                                      <a:lnTo>
                                        <a:pt x="23" y="220"/>
                                      </a:lnTo>
                                      <a:lnTo>
                                        <a:pt x="68" y="219"/>
                                      </a:lnTo>
                                      <a:lnTo>
                                        <a:pt x="113" y="220"/>
                                      </a:lnTo>
                                      <a:lnTo>
                                        <a:pt x="114" y="220"/>
                                      </a:lnTo>
                                      <a:lnTo>
                                        <a:pt x="114" y="221"/>
                                      </a:lnTo>
                                      <a:lnTo>
                                        <a:pt x="114" y="221"/>
                                      </a:lnTo>
                                      <a:lnTo>
                                        <a:pt x="113" y="222"/>
                                      </a:lnTo>
                                      <a:lnTo>
                                        <a:pt x="69" y="222"/>
                                      </a:lnTo>
                                      <a:lnTo>
                                        <a:pt x="24" y="221"/>
                                      </a:lnTo>
                                      <a:lnTo>
                                        <a:pt x="28" y="227"/>
                                      </a:lnTo>
                                      <a:lnTo>
                                        <a:pt x="31" y="235"/>
                                      </a:lnTo>
                                      <a:lnTo>
                                        <a:pt x="41" y="249"/>
                                      </a:lnTo>
                                      <a:lnTo>
                                        <a:pt x="51" y="261"/>
                                      </a:lnTo>
                                      <a:lnTo>
                                        <a:pt x="96" y="263"/>
                                      </a:lnTo>
                                      <a:lnTo>
                                        <a:pt x="139" y="267"/>
                                      </a:lnTo>
                                      <a:lnTo>
                                        <a:pt x="140" y="269"/>
                                      </a:lnTo>
                                      <a:lnTo>
                                        <a:pt x="140" y="270"/>
                                      </a:lnTo>
                                      <a:lnTo>
                                        <a:pt x="139" y="270"/>
                                      </a:lnTo>
                                      <a:lnTo>
                                        <a:pt x="91" y="266"/>
                                      </a:lnTo>
                                      <a:lnTo>
                                        <a:pt x="71" y="264"/>
                                      </a:lnTo>
                                      <a:lnTo>
                                        <a:pt x="65" y="264"/>
                                      </a:lnTo>
                                      <a:lnTo>
                                        <a:pt x="59" y="264"/>
                                      </a:lnTo>
                                      <a:lnTo>
                                        <a:pt x="54" y="263"/>
                                      </a:lnTo>
                                      <a:lnTo>
                                        <a:pt x="54" y="263"/>
                                      </a:lnTo>
                                      <a:lnTo>
                                        <a:pt x="53" y="263"/>
                                      </a:lnTo>
                                      <a:lnTo>
                                        <a:pt x="72" y="283"/>
                                      </a:lnTo>
                                      <a:lnTo>
                                        <a:pt x="84" y="283"/>
                                      </a:lnTo>
                                      <a:lnTo>
                                        <a:pt x="96" y="284"/>
                                      </a:lnTo>
                                      <a:lnTo>
                                        <a:pt x="125" y="286"/>
                                      </a:lnTo>
                                      <a:lnTo>
                                        <a:pt x="125" y="286"/>
                                      </a:lnTo>
                                      <a:lnTo>
                                        <a:pt x="125" y="287"/>
                                      </a:lnTo>
                                      <a:lnTo>
                                        <a:pt x="125" y="288"/>
                                      </a:lnTo>
                                      <a:lnTo>
                                        <a:pt x="125" y="288"/>
                                      </a:lnTo>
                                      <a:lnTo>
                                        <a:pt x="100" y="287"/>
                                      </a:lnTo>
                                      <a:lnTo>
                                        <a:pt x="74" y="285"/>
                                      </a:lnTo>
                                      <a:lnTo>
                                        <a:pt x="75" y="286"/>
                                      </a:lnTo>
                                      <a:lnTo>
                                        <a:pt x="77" y="286"/>
                                      </a:lnTo>
                                      <a:lnTo>
                                        <a:pt x="101" y="292"/>
                                      </a:lnTo>
                                      <a:lnTo>
                                        <a:pt x="126" y="297"/>
                                      </a:lnTo>
                                      <a:lnTo>
                                        <a:pt x="151" y="298"/>
                                      </a:lnTo>
                                      <a:lnTo>
                                        <a:pt x="177" y="297"/>
                                      </a:lnTo>
                                      <a:lnTo>
                                        <a:pt x="201" y="292"/>
                                      </a:lnTo>
                                      <a:lnTo>
                                        <a:pt x="223" y="285"/>
                                      </a:lnTo>
                                      <a:lnTo>
                                        <a:pt x="245" y="273"/>
                                      </a:lnTo>
                                      <a:lnTo>
                                        <a:pt x="264" y="257"/>
                                      </a:lnTo>
                                      <a:lnTo>
                                        <a:pt x="281" y="237"/>
                                      </a:lnTo>
                                      <a:lnTo>
                                        <a:pt x="294" y="210"/>
                                      </a:lnTo>
                                      <a:lnTo>
                                        <a:pt x="301" y="183"/>
                                      </a:lnTo>
                                      <a:lnTo>
                                        <a:pt x="302" y="156"/>
                                      </a:lnTo>
                                      <a:lnTo>
                                        <a:pt x="298" y="129"/>
                                      </a:lnTo>
                                      <a:lnTo>
                                        <a:pt x="288" y="104"/>
                                      </a:lnTo>
                                      <a:lnTo>
                                        <a:pt x="275" y="82"/>
                                      </a:lnTo>
                                      <a:lnTo>
                                        <a:pt x="258" y="60"/>
                                      </a:lnTo>
                                      <a:lnTo>
                                        <a:pt x="237" y="42"/>
                                      </a:lnTo>
                                      <a:lnTo>
                                        <a:pt x="214" y="28"/>
                                      </a:lnTo>
                                      <a:lnTo>
                                        <a:pt x="189" y="17"/>
                                      </a:lnTo>
                                      <a:lnTo>
                                        <a:pt x="162" y="11"/>
                                      </a:lnTo>
                                      <a:lnTo>
                                        <a:pt x="134" y="9"/>
                                      </a:lnTo>
                                      <a:close/>
                                      <a:moveTo>
                                        <a:pt x="134" y="0"/>
                                      </a:moveTo>
                                      <a:lnTo>
                                        <a:pt x="163" y="0"/>
                                      </a:lnTo>
                                      <a:lnTo>
                                        <a:pt x="191" y="5"/>
                                      </a:lnTo>
                                      <a:lnTo>
                                        <a:pt x="218" y="16"/>
                                      </a:lnTo>
                                      <a:lnTo>
                                        <a:pt x="242" y="30"/>
                                      </a:lnTo>
                                      <a:lnTo>
                                        <a:pt x="263" y="48"/>
                                      </a:lnTo>
                                      <a:lnTo>
                                        <a:pt x="283" y="70"/>
                                      </a:lnTo>
                                      <a:lnTo>
                                        <a:pt x="297" y="95"/>
                                      </a:lnTo>
                                      <a:lnTo>
                                        <a:pt x="306" y="120"/>
                                      </a:lnTo>
                                      <a:lnTo>
                                        <a:pt x="312" y="145"/>
                                      </a:lnTo>
                                      <a:lnTo>
                                        <a:pt x="313" y="170"/>
                                      </a:lnTo>
                                      <a:lnTo>
                                        <a:pt x="310" y="196"/>
                                      </a:lnTo>
                                      <a:lnTo>
                                        <a:pt x="301" y="220"/>
                                      </a:lnTo>
                                      <a:lnTo>
                                        <a:pt x="289" y="244"/>
                                      </a:lnTo>
                                      <a:lnTo>
                                        <a:pt x="273" y="264"/>
                                      </a:lnTo>
                                      <a:lnTo>
                                        <a:pt x="252" y="281"/>
                                      </a:lnTo>
                                      <a:lnTo>
                                        <a:pt x="230" y="294"/>
                                      </a:lnTo>
                                      <a:lnTo>
                                        <a:pt x="205" y="303"/>
                                      </a:lnTo>
                                      <a:lnTo>
                                        <a:pt x="178" y="308"/>
                                      </a:lnTo>
                                      <a:lnTo>
                                        <a:pt x="151" y="310"/>
                                      </a:lnTo>
                                      <a:lnTo>
                                        <a:pt x="123" y="307"/>
                                      </a:lnTo>
                                      <a:lnTo>
                                        <a:pt x="123" y="307"/>
                                      </a:lnTo>
                                      <a:lnTo>
                                        <a:pt x="111" y="307"/>
                                      </a:lnTo>
                                      <a:lnTo>
                                        <a:pt x="99" y="304"/>
                                      </a:lnTo>
                                      <a:lnTo>
                                        <a:pt x="89" y="298"/>
                                      </a:lnTo>
                                      <a:lnTo>
                                        <a:pt x="89" y="299"/>
                                      </a:lnTo>
                                      <a:lnTo>
                                        <a:pt x="89" y="300"/>
                                      </a:lnTo>
                                      <a:lnTo>
                                        <a:pt x="88" y="300"/>
                                      </a:lnTo>
                                      <a:lnTo>
                                        <a:pt x="87" y="300"/>
                                      </a:lnTo>
                                      <a:lnTo>
                                        <a:pt x="64" y="287"/>
                                      </a:lnTo>
                                      <a:lnTo>
                                        <a:pt x="45" y="269"/>
                                      </a:lnTo>
                                      <a:lnTo>
                                        <a:pt x="29" y="247"/>
                                      </a:lnTo>
                                      <a:lnTo>
                                        <a:pt x="15" y="223"/>
                                      </a:lnTo>
                                      <a:lnTo>
                                        <a:pt x="6" y="196"/>
                                      </a:lnTo>
                                      <a:lnTo>
                                        <a:pt x="1" y="169"/>
                                      </a:lnTo>
                                      <a:lnTo>
                                        <a:pt x="0" y="143"/>
                                      </a:lnTo>
                                      <a:lnTo>
                                        <a:pt x="2" y="117"/>
                                      </a:lnTo>
                                      <a:lnTo>
                                        <a:pt x="10" y="90"/>
                                      </a:lnTo>
                                      <a:lnTo>
                                        <a:pt x="23" y="67"/>
                                      </a:lnTo>
                                      <a:lnTo>
                                        <a:pt x="40" y="45"/>
                                      </a:lnTo>
                                      <a:lnTo>
                                        <a:pt x="59" y="28"/>
                                      </a:lnTo>
                                      <a:lnTo>
                                        <a:pt x="82" y="14"/>
                                      </a:lnTo>
                                      <a:lnTo>
                                        <a:pt x="107" y="4"/>
                                      </a:lnTo>
                                      <a:lnTo>
                                        <a:pt x="13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83" name="Freeform 18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842645" cy="759125"/>
                                </a:xfrm>
                                <a:custGeom>
                                  <a:avLst/>
                                  <a:gdLst>
                                    <a:gd name="T0" fmla="*/ 101 w 609"/>
                                    <a:gd name="T1" fmla="*/ 221 h 585"/>
                                    <a:gd name="T2" fmla="*/ 29 w 609"/>
                                    <a:gd name="T3" fmla="*/ 285 h 585"/>
                                    <a:gd name="T4" fmla="*/ 7 w 609"/>
                                    <a:gd name="T5" fmla="*/ 379 h 585"/>
                                    <a:gd name="T6" fmla="*/ 32 w 609"/>
                                    <a:gd name="T7" fmla="*/ 480 h 585"/>
                                    <a:gd name="T8" fmla="*/ 104 w 609"/>
                                    <a:gd name="T9" fmla="*/ 558 h 585"/>
                                    <a:gd name="T10" fmla="*/ 153 w 609"/>
                                    <a:gd name="T11" fmla="*/ 571 h 585"/>
                                    <a:gd name="T12" fmla="*/ 252 w 609"/>
                                    <a:gd name="T13" fmla="*/ 568 h 585"/>
                                    <a:gd name="T14" fmla="*/ 343 w 609"/>
                                    <a:gd name="T15" fmla="*/ 504 h 585"/>
                                    <a:gd name="T16" fmla="*/ 377 w 609"/>
                                    <a:gd name="T17" fmla="*/ 402 h 585"/>
                                    <a:gd name="T18" fmla="*/ 351 w 609"/>
                                    <a:gd name="T19" fmla="*/ 290 h 585"/>
                                    <a:gd name="T20" fmla="*/ 268 w 609"/>
                                    <a:gd name="T21" fmla="*/ 214 h 585"/>
                                    <a:gd name="T22" fmla="*/ 557 w 609"/>
                                    <a:gd name="T23" fmla="*/ 10 h 585"/>
                                    <a:gd name="T24" fmla="*/ 508 w 609"/>
                                    <a:gd name="T25" fmla="*/ 38 h 585"/>
                                    <a:gd name="T26" fmla="*/ 306 w 609"/>
                                    <a:gd name="T27" fmla="*/ 223 h 585"/>
                                    <a:gd name="T28" fmla="*/ 332 w 609"/>
                                    <a:gd name="T29" fmla="*/ 215 h 585"/>
                                    <a:gd name="T30" fmla="*/ 326 w 609"/>
                                    <a:gd name="T31" fmla="*/ 240 h 585"/>
                                    <a:gd name="T32" fmla="*/ 346 w 609"/>
                                    <a:gd name="T33" fmla="*/ 241 h 585"/>
                                    <a:gd name="T34" fmla="*/ 352 w 609"/>
                                    <a:gd name="T35" fmla="*/ 221 h 585"/>
                                    <a:gd name="T36" fmla="*/ 360 w 609"/>
                                    <a:gd name="T37" fmla="*/ 279 h 585"/>
                                    <a:gd name="T38" fmla="*/ 373 w 609"/>
                                    <a:gd name="T39" fmla="*/ 228 h 585"/>
                                    <a:gd name="T40" fmla="*/ 393 w 609"/>
                                    <a:gd name="T41" fmla="*/ 198 h 585"/>
                                    <a:gd name="T42" fmla="*/ 385 w 609"/>
                                    <a:gd name="T43" fmla="*/ 256 h 585"/>
                                    <a:gd name="T44" fmla="*/ 418 w 609"/>
                                    <a:gd name="T45" fmla="*/ 188 h 585"/>
                                    <a:gd name="T46" fmla="*/ 441 w 609"/>
                                    <a:gd name="T47" fmla="*/ 175 h 585"/>
                                    <a:gd name="T48" fmla="*/ 450 w 609"/>
                                    <a:gd name="T49" fmla="*/ 140 h 585"/>
                                    <a:gd name="T50" fmla="*/ 474 w 609"/>
                                    <a:gd name="T51" fmla="*/ 127 h 585"/>
                                    <a:gd name="T52" fmla="*/ 460 w 609"/>
                                    <a:gd name="T53" fmla="*/ 188 h 585"/>
                                    <a:gd name="T54" fmla="*/ 506 w 609"/>
                                    <a:gd name="T55" fmla="*/ 107 h 585"/>
                                    <a:gd name="T56" fmla="*/ 507 w 609"/>
                                    <a:gd name="T57" fmla="*/ 148 h 585"/>
                                    <a:gd name="T58" fmla="*/ 536 w 609"/>
                                    <a:gd name="T59" fmla="*/ 89 h 585"/>
                                    <a:gd name="T60" fmla="*/ 537 w 609"/>
                                    <a:gd name="T61" fmla="*/ 123 h 585"/>
                                    <a:gd name="T62" fmla="*/ 569 w 609"/>
                                    <a:gd name="T63" fmla="*/ 45 h 585"/>
                                    <a:gd name="T64" fmla="*/ 564 w 609"/>
                                    <a:gd name="T65" fmla="*/ 77 h 585"/>
                                    <a:gd name="T66" fmla="*/ 588 w 609"/>
                                    <a:gd name="T67" fmla="*/ 55 h 585"/>
                                    <a:gd name="T68" fmla="*/ 590 w 609"/>
                                    <a:gd name="T69" fmla="*/ 55 h 585"/>
                                    <a:gd name="T70" fmla="*/ 599 w 609"/>
                                    <a:gd name="T71" fmla="*/ 36 h 585"/>
                                    <a:gd name="T72" fmla="*/ 557 w 609"/>
                                    <a:gd name="T73" fmla="*/ 10 h 585"/>
                                    <a:gd name="T74" fmla="*/ 605 w 609"/>
                                    <a:gd name="T75" fmla="*/ 24 h 585"/>
                                    <a:gd name="T76" fmla="*/ 596 w 609"/>
                                    <a:gd name="T77" fmla="*/ 73 h 585"/>
                                    <a:gd name="T78" fmla="*/ 553 w 609"/>
                                    <a:gd name="T79" fmla="*/ 118 h 585"/>
                                    <a:gd name="T80" fmla="*/ 363 w 609"/>
                                    <a:gd name="T81" fmla="*/ 290 h 585"/>
                                    <a:gd name="T82" fmla="*/ 387 w 609"/>
                                    <a:gd name="T83" fmla="*/ 398 h 585"/>
                                    <a:gd name="T84" fmla="*/ 362 w 609"/>
                                    <a:gd name="T85" fmla="*/ 494 h 585"/>
                                    <a:gd name="T86" fmla="*/ 270 w 609"/>
                                    <a:gd name="T87" fmla="*/ 571 h 585"/>
                                    <a:gd name="T88" fmla="*/ 158 w 609"/>
                                    <a:gd name="T89" fmla="*/ 581 h 585"/>
                                    <a:gd name="T90" fmla="*/ 104 w 609"/>
                                    <a:gd name="T91" fmla="*/ 569 h 585"/>
                                    <a:gd name="T92" fmla="*/ 31 w 609"/>
                                    <a:gd name="T93" fmla="*/ 496 h 585"/>
                                    <a:gd name="T94" fmla="*/ 1 w 609"/>
                                    <a:gd name="T95" fmla="*/ 395 h 585"/>
                                    <a:gd name="T96" fmla="*/ 16 w 609"/>
                                    <a:gd name="T97" fmla="*/ 295 h 585"/>
                                    <a:gd name="T98" fmla="*/ 78 w 609"/>
                                    <a:gd name="T99" fmla="*/ 225 h 585"/>
                                    <a:gd name="T100" fmla="*/ 172 w 609"/>
                                    <a:gd name="T101" fmla="*/ 192 h 585"/>
                                    <a:gd name="T102" fmla="*/ 276 w 609"/>
                                    <a:gd name="T103" fmla="*/ 206 h 585"/>
                                    <a:gd name="T104" fmla="*/ 473 w 609"/>
                                    <a:gd name="T105" fmla="*/ 58 h 585"/>
                                    <a:gd name="T106" fmla="*/ 522 w 609"/>
                                    <a:gd name="T107" fmla="*/ 16 h 58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</a:cxnLst>
                                  <a:rect l="0" t="0" r="r" b="b"/>
                                  <a:pathLst>
                                    <a:path w="609" h="585">
                                      <a:moveTo>
                                        <a:pt x="186" y="202"/>
                                      </a:moveTo>
                                      <a:lnTo>
                                        <a:pt x="158" y="205"/>
                                      </a:lnTo>
                                      <a:lnTo>
                                        <a:pt x="129" y="212"/>
                                      </a:lnTo>
                                      <a:lnTo>
                                        <a:pt x="101" y="221"/>
                                      </a:lnTo>
                                      <a:lnTo>
                                        <a:pt x="79" y="232"/>
                                      </a:lnTo>
                                      <a:lnTo>
                                        <a:pt x="58" y="247"/>
                                      </a:lnTo>
                                      <a:lnTo>
                                        <a:pt x="42" y="265"/>
                                      </a:lnTo>
                                      <a:lnTo>
                                        <a:pt x="29" y="285"/>
                                      </a:lnTo>
                                      <a:lnTo>
                                        <a:pt x="19" y="307"/>
                                      </a:lnTo>
                                      <a:lnTo>
                                        <a:pt x="12" y="329"/>
                                      </a:lnTo>
                                      <a:lnTo>
                                        <a:pt x="8" y="354"/>
                                      </a:lnTo>
                                      <a:lnTo>
                                        <a:pt x="7" y="379"/>
                                      </a:lnTo>
                                      <a:lnTo>
                                        <a:pt x="8" y="404"/>
                                      </a:lnTo>
                                      <a:lnTo>
                                        <a:pt x="13" y="429"/>
                                      </a:lnTo>
                                      <a:lnTo>
                                        <a:pt x="21" y="456"/>
                                      </a:lnTo>
                                      <a:lnTo>
                                        <a:pt x="32" y="480"/>
                                      </a:lnTo>
                                      <a:lnTo>
                                        <a:pt x="45" y="504"/>
                                      </a:lnTo>
                                      <a:lnTo>
                                        <a:pt x="62" y="525"/>
                                      </a:lnTo>
                                      <a:lnTo>
                                        <a:pt x="82" y="543"/>
                                      </a:lnTo>
                                      <a:lnTo>
                                        <a:pt x="104" y="558"/>
                                      </a:lnTo>
                                      <a:lnTo>
                                        <a:pt x="105" y="558"/>
                                      </a:lnTo>
                                      <a:lnTo>
                                        <a:pt x="128" y="566"/>
                                      </a:lnTo>
                                      <a:lnTo>
                                        <a:pt x="152" y="572"/>
                                      </a:lnTo>
                                      <a:lnTo>
                                        <a:pt x="153" y="571"/>
                                      </a:lnTo>
                                      <a:lnTo>
                                        <a:pt x="155" y="571"/>
                                      </a:lnTo>
                                      <a:lnTo>
                                        <a:pt x="188" y="576"/>
                                      </a:lnTo>
                                      <a:lnTo>
                                        <a:pt x="220" y="575"/>
                                      </a:lnTo>
                                      <a:lnTo>
                                        <a:pt x="252" y="568"/>
                                      </a:lnTo>
                                      <a:lnTo>
                                        <a:pt x="282" y="555"/>
                                      </a:lnTo>
                                      <a:lnTo>
                                        <a:pt x="303" y="541"/>
                                      </a:lnTo>
                                      <a:lnTo>
                                        <a:pt x="324" y="524"/>
                                      </a:lnTo>
                                      <a:lnTo>
                                        <a:pt x="343" y="504"/>
                                      </a:lnTo>
                                      <a:lnTo>
                                        <a:pt x="358" y="483"/>
                                      </a:lnTo>
                                      <a:lnTo>
                                        <a:pt x="368" y="459"/>
                                      </a:lnTo>
                                      <a:lnTo>
                                        <a:pt x="375" y="431"/>
                                      </a:lnTo>
                                      <a:lnTo>
                                        <a:pt x="377" y="402"/>
                                      </a:lnTo>
                                      <a:lnTo>
                                        <a:pt x="376" y="372"/>
                                      </a:lnTo>
                                      <a:lnTo>
                                        <a:pt x="372" y="344"/>
                                      </a:lnTo>
                                      <a:lnTo>
                                        <a:pt x="364" y="317"/>
                                      </a:lnTo>
                                      <a:lnTo>
                                        <a:pt x="351" y="290"/>
                                      </a:lnTo>
                                      <a:lnTo>
                                        <a:pt x="336" y="267"/>
                                      </a:lnTo>
                                      <a:lnTo>
                                        <a:pt x="316" y="245"/>
                                      </a:lnTo>
                                      <a:lnTo>
                                        <a:pt x="293" y="227"/>
                                      </a:lnTo>
                                      <a:lnTo>
                                        <a:pt x="268" y="214"/>
                                      </a:lnTo>
                                      <a:lnTo>
                                        <a:pt x="241" y="206"/>
                                      </a:lnTo>
                                      <a:lnTo>
                                        <a:pt x="214" y="202"/>
                                      </a:lnTo>
                                      <a:lnTo>
                                        <a:pt x="186" y="202"/>
                                      </a:lnTo>
                                      <a:close/>
                                      <a:moveTo>
                                        <a:pt x="557" y="10"/>
                                      </a:moveTo>
                                      <a:lnTo>
                                        <a:pt x="545" y="13"/>
                                      </a:lnTo>
                                      <a:lnTo>
                                        <a:pt x="530" y="21"/>
                                      </a:lnTo>
                                      <a:lnTo>
                                        <a:pt x="519" y="29"/>
                                      </a:lnTo>
                                      <a:lnTo>
                                        <a:pt x="508" y="38"/>
                                      </a:lnTo>
                                      <a:lnTo>
                                        <a:pt x="440" y="102"/>
                                      </a:lnTo>
                                      <a:lnTo>
                                        <a:pt x="396" y="143"/>
                                      </a:lnTo>
                                      <a:lnTo>
                                        <a:pt x="352" y="184"/>
                                      </a:lnTo>
                                      <a:lnTo>
                                        <a:pt x="306" y="223"/>
                                      </a:lnTo>
                                      <a:lnTo>
                                        <a:pt x="325" y="240"/>
                                      </a:lnTo>
                                      <a:lnTo>
                                        <a:pt x="326" y="227"/>
                                      </a:lnTo>
                                      <a:lnTo>
                                        <a:pt x="331" y="215"/>
                                      </a:lnTo>
                                      <a:lnTo>
                                        <a:pt x="332" y="215"/>
                                      </a:lnTo>
                                      <a:lnTo>
                                        <a:pt x="333" y="215"/>
                                      </a:lnTo>
                                      <a:lnTo>
                                        <a:pt x="333" y="216"/>
                                      </a:lnTo>
                                      <a:lnTo>
                                        <a:pt x="328" y="228"/>
                                      </a:lnTo>
                                      <a:lnTo>
                                        <a:pt x="326" y="240"/>
                                      </a:lnTo>
                                      <a:lnTo>
                                        <a:pt x="326" y="241"/>
                                      </a:lnTo>
                                      <a:lnTo>
                                        <a:pt x="326" y="241"/>
                                      </a:lnTo>
                                      <a:lnTo>
                                        <a:pt x="343" y="260"/>
                                      </a:lnTo>
                                      <a:lnTo>
                                        <a:pt x="346" y="241"/>
                                      </a:lnTo>
                                      <a:lnTo>
                                        <a:pt x="350" y="221"/>
                                      </a:lnTo>
                                      <a:lnTo>
                                        <a:pt x="351" y="220"/>
                                      </a:lnTo>
                                      <a:lnTo>
                                        <a:pt x="352" y="221"/>
                                      </a:lnTo>
                                      <a:lnTo>
                                        <a:pt x="352" y="221"/>
                                      </a:lnTo>
                                      <a:lnTo>
                                        <a:pt x="345" y="261"/>
                                      </a:lnTo>
                                      <a:lnTo>
                                        <a:pt x="345" y="262"/>
                                      </a:lnTo>
                                      <a:lnTo>
                                        <a:pt x="358" y="281"/>
                                      </a:lnTo>
                                      <a:lnTo>
                                        <a:pt x="360" y="279"/>
                                      </a:lnTo>
                                      <a:lnTo>
                                        <a:pt x="372" y="227"/>
                                      </a:lnTo>
                                      <a:lnTo>
                                        <a:pt x="372" y="227"/>
                                      </a:lnTo>
                                      <a:lnTo>
                                        <a:pt x="373" y="227"/>
                                      </a:lnTo>
                                      <a:lnTo>
                                        <a:pt x="373" y="228"/>
                                      </a:lnTo>
                                      <a:lnTo>
                                        <a:pt x="362" y="276"/>
                                      </a:lnTo>
                                      <a:lnTo>
                                        <a:pt x="382" y="258"/>
                                      </a:lnTo>
                                      <a:lnTo>
                                        <a:pt x="392" y="199"/>
                                      </a:lnTo>
                                      <a:lnTo>
                                        <a:pt x="393" y="198"/>
                                      </a:lnTo>
                                      <a:lnTo>
                                        <a:pt x="393" y="198"/>
                                      </a:lnTo>
                                      <a:lnTo>
                                        <a:pt x="394" y="198"/>
                                      </a:lnTo>
                                      <a:lnTo>
                                        <a:pt x="394" y="199"/>
                                      </a:lnTo>
                                      <a:lnTo>
                                        <a:pt x="385" y="256"/>
                                      </a:lnTo>
                                      <a:lnTo>
                                        <a:pt x="407" y="235"/>
                                      </a:lnTo>
                                      <a:lnTo>
                                        <a:pt x="417" y="188"/>
                                      </a:lnTo>
                                      <a:lnTo>
                                        <a:pt x="418" y="188"/>
                                      </a:lnTo>
                                      <a:lnTo>
                                        <a:pt x="418" y="188"/>
                                      </a:lnTo>
                                      <a:lnTo>
                                        <a:pt x="418" y="189"/>
                                      </a:lnTo>
                                      <a:lnTo>
                                        <a:pt x="408" y="234"/>
                                      </a:lnTo>
                                      <a:lnTo>
                                        <a:pt x="434" y="212"/>
                                      </a:lnTo>
                                      <a:lnTo>
                                        <a:pt x="441" y="175"/>
                                      </a:lnTo>
                                      <a:lnTo>
                                        <a:pt x="449" y="139"/>
                                      </a:lnTo>
                                      <a:lnTo>
                                        <a:pt x="449" y="139"/>
                                      </a:lnTo>
                                      <a:lnTo>
                                        <a:pt x="450" y="139"/>
                                      </a:lnTo>
                                      <a:lnTo>
                                        <a:pt x="450" y="140"/>
                                      </a:lnTo>
                                      <a:lnTo>
                                        <a:pt x="436" y="209"/>
                                      </a:lnTo>
                                      <a:lnTo>
                                        <a:pt x="458" y="190"/>
                                      </a:lnTo>
                                      <a:lnTo>
                                        <a:pt x="474" y="129"/>
                                      </a:lnTo>
                                      <a:lnTo>
                                        <a:pt x="474" y="127"/>
                                      </a:lnTo>
                                      <a:lnTo>
                                        <a:pt x="475" y="127"/>
                                      </a:lnTo>
                                      <a:lnTo>
                                        <a:pt x="476" y="127"/>
                                      </a:lnTo>
                                      <a:lnTo>
                                        <a:pt x="476" y="129"/>
                                      </a:lnTo>
                                      <a:lnTo>
                                        <a:pt x="460" y="188"/>
                                      </a:lnTo>
                                      <a:lnTo>
                                        <a:pt x="492" y="160"/>
                                      </a:lnTo>
                                      <a:lnTo>
                                        <a:pt x="493" y="159"/>
                                      </a:lnTo>
                                      <a:lnTo>
                                        <a:pt x="506" y="108"/>
                                      </a:lnTo>
                                      <a:lnTo>
                                        <a:pt x="506" y="107"/>
                                      </a:lnTo>
                                      <a:lnTo>
                                        <a:pt x="507" y="107"/>
                                      </a:lnTo>
                                      <a:lnTo>
                                        <a:pt x="507" y="108"/>
                                      </a:lnTo>
                                      <a:lnTo>
                                        <a:pt x="495" y="157"/>
                                      </a:lnTo>
                                      <a:lnTo>
                                        <a:pt x="507" y="148"/>
                                      </a:lnTo>
                                      <a:lnTo>
                                        <a:pt x="521" y="136"/>
                                      </a:lnTo>
                                      <a:lnTo>
                                        <a:pt x="535" y="90"/>
                                      </a:lnTo>
                                      <a:lnTo>
                                        <a:pt x="536" y="89"/>
                                      </a:lnTo>
                                      <a:lnTo>
                                        <a:pt x="536" y="89"/>
                                      </a:lnTo>
                                      <a:lnTo>
                                        <a:pt x="537" y="89"/>
                                      </a:lnTo>
                                      <a:lnTo>
                                        <a:pt x="537" y="90"/>
                                      </a:lnTo>
                                      <a:lnTo>
                                        <a:pt x="524" y="134"/>
                                      </a:lnTo>
                                      <a:lnTo>
                                        <a:pt x="537" y="123"/>
                                      </a:lnTo>
                                      <a:lnTo>
                                        <a:pt x="551" y="110"/>
                                      </a:lnTo>
                                      <a:lnTo>
                                        <a:pt x="561" y="79"/>
                                      </a:lnTo>
                                      <a:lnTo>
                                        <a:pt x="568" y="45"/>
                                      </a:lnTo>
                                      <a:lnTo>
                                        <a:pt x="569" y="45"/>
                                      </a:lnTo>
                                      <a:lnTo>
                                        <a:pt x="569" y="45"/>
                                      </a:lnTo>
                                      <a:lnTo>
                                        <a:pt x="570" y="45"/>
                                      </a:lnTo>
                                      <a:lnTo>
                                        <a:pt x="570" y="46"/>
                                      </a:lnTo>
                                      <a:lnTo>
                                        <a:pt x="564" y="77"/>
                                      </a:lnTo>
                                      <a:lnTo>
                                        <a:pt x="555" y="107"/>
                                      </a:lnTo>
                                      <a:lnTo>
                                        <a:pt x="568" y="93"/>
                                      </a:lnTo>
                                      <a:lnTo>
                                        <a:pt x="580" y="80"/>
                                      </a:lnTo>
                                      <a:lnTo>
                                        <a:pt x="588" y="55"/>
                                      </a:lnTo>
                                      <a:lnTo>
                                        <a:pt x="589" y="54"/>
                                      </a:lnTo>
                                      <a:lnTo>
                                        <a:pt x="589" y="54"/>
                                      </a:lnTo>
                                      <a:lnTo>
                                        <a:pt x="590" y="54"/>
                                      </a:lnTo>
                                      <a:lnTo>
                                        <a:pt x="590" y="55"/>
                                      </a:lnTo>
                                      <a:lnTo>
                                        <a:pt x="584" y="75"/>
                                      </a:lnTo>
                                      <a:lnTo>
                                        <a:pt x="593" y="62"/>
                                      </a:lnTo>
                                      <a:lnTo>
                                        <a:pt x="597" y="49"/>
                                      </a:lnTo>
                                      <a:lnTo>
                                        <a:pt x="599" y="36"/>
                                      </a:lnTo>
                                      <a:lnTo>
                                        <a:pt x="595" y="25"/>
                                      </a:lnTo>
                                      <a:lnTo>
                                        <a:pt x="586" y="15"/>
                                      </a:lnTo>
                                      <a:lnTo>
                                        <a:pt x="572" y="10"/>
                                      </a:lnTo>
                                      <a:lnTo>
                                        <a:pt x="557" y="10"/>
                                      </a:lnTo>
                                      <a:close/>
                                      <a:moveTo>
                                        <a:pt x="566" y="0"/>
                                      </a:moveTo>
                                      <a:lnTo>
                                        <a:pt x="580" y="3"/>
                                      </a:lnTo>
                                      <a:lnTo>
                                        <a:pt x="595" y="12"/>
                                      </a:lnTo>
                                      <a:lnTo>
                                        <a:pt x="605" y="24"/>
                                      </a:lnTo>
                                      <a:lnTo>
                                        <a:pt x="609" y="36"/>
                                      </a:lnTo>
                                      <a:lnTo>
                                        <a:pt x="608" y="49"/>
                                      </a:lnTo>
                                      <a:lnTo>
                                        <a:pt x="604" y="61"/>
                                      </a:lnTo>
                                      <a:lnTo>
                                        <a:pt x="596" y="73"/>
                                      </a:lnTo>
                                      <a:lnTo>
                                        <a:pt x="587" y="85"/>
                                      </a:lnTo>
                                      <a:lnTo>
                                        <a:pt x="576" y="97"/>
                                      </a:lnTo>
                                      <a:lnTo>
                                        <a:pt x="564" y="108"/>
                                      </a:lnTo>
                                      <a:lnTo>
                                        <a:pt x="553" y="118"/>
                                      </a:lnTo>
                                      <a:lnTo>
                                        <a:pt x="542" y="126"/>
                                      </a:lnTo>
                                      <a:lnTo>
                                        <a:pt x="535" y="134"/>
                                      </a:lnTo>
                                      <a:lnTo>
                                        <a:pt x="449" y="213"/>
                                      </a:lnTo>
                                      <a:lnTo>
                                        <a:pt x="363" y="290"/>
                                      </a:lnTo>
                                      <a:lnTo>
                                        <a:pt x="374" y="316"/>
                                      </a:lnTo>
                                      <a:lnTo>
                                        <a:pt x="381" y="344"/>
                                      </a:lnTo>
                                      <a:lnTo>
                                        <a:pt x="386" y="374"/>
                                      </a:lnTo>
                                      <a:lnTo>
                                        <a:pt x="387" y="398"/>
                                      </a:lnTo>
                                      <a:lnTo>
                                        <a:pt x="386" y="423"/>
                                      </a:lnTo>
                                      <a:lnTo>
                                        <a:pt x="381" y="449"/>
                                      </a:lnTo>
                                      <a:lnTo>
                                        <a:pt x="374" y="473"/>
                                      </a:lnTo>
                                      <a:lnTo>
                                        <a:pt x="362" y="494"/>
                                      </a:lnTo>
                                      <a:lnTo>
                                        <a:pt x="343" y="518"/>
                                      </a:lnTo>
                                      <a:lnTo>
                                        <a:pt x="322" y="539"/>
                                      </a:lnTo>
                                      <a:lnTo>
                                        <a:pt x="297" y="557"/>
                                      </a:lnTo>
                                      <a:lnTo>
                                        <a:pt x="270" y="571"/>
                                      </a:lnTo>
                                      <a:lnTo>
                                        <a:pt x="243" y="580"/>
                                      </a:lnTo>
                                      <a:lnTo>
                                        <a:pt x="215" y="584"/>
                                      </a:lnTo>
                                      <a:lnTo>
                                        <a:pt x="186" y="585"/>
                                      </a:lnTo>
                                      <a:lnTo>
                                        <a:pt x="158" y="581"/>
                                      </a:lnTo>
                                      <a:lnTo>
                                        <a:pt x="157" y="582"/>
                                      </a:lnTo>
                                      <a:lnTo>
                                        <a:pt x="155" y="582"/>
                                      </a:lnTo>
                                      <a:lnTo>
                                        <a:pt x="128" y="578"/>
                                      </a:lnTo>
                                      <a:lnTo>
                                        <a:pt x="104" y="569"/>
                                      </a:lnTo>
                                      <a:lnTo>
                                        <a:pt x="82" y="555"/>
                                      </a:lnTo>
                                      <a:lnTo>
                                        <a:pt x="62" y="539"/>
                                      </a:lnTo>
                                      <a:lnTo>
                                        <a:pt x="46" y="518"/>
                                      </a:lnTo>
                                      <a:lnTo>
                                        <a:pt x="31" y="496"/>
                                      </a:lnTo>
                                      <a:lnTo>
                                        <a:pt x="20" y="472"/>
                                      </a:lnTo>
                                      <a:lnTo>
                                        <a:pt x="11" y="446"/>
                                      </a:lnTo>
                                      <a:lnTo>
                                        <a:pt x="4" y="421"/>
                                      </a:lnTo>
                                      <a:lnTo>
                                        <a:pt x="1" y="395"/>
                                      </a:lnTo>
                                      <a:lnTo>
                                        <a:pt x="0" y="370"/>
                                      </a:lnTo>
                                      <a:lnTo>
                                        <a:pt x="2" y="344"/>
                                      </a:lnTo>
                                      <a:lnTo>
                                        <a:pt x="7" y="320"/>
                                      </a:lnTo>
                                      <a:lnTo>
                                        <a:pt x="16" y="295"/>
                                      </a:lnTo>
                                      <a:lnTo>
                                        <a:pt x="28" y="272"/>
                                      </a:lnTo>
                                      <a:lnTo>
                                        <a:pt x="42" y="254"/>
                                      </a:lnTo>
                                      <a:lnTo>
                                        <a:pt x="58" y="238"/>
                                      </a:lnTo>
                                      <a:lnTo>
                                        <a:pt x="78" y="225"/>
                                      </a:lnTo>
                                      <a:lnTo>
                                        <a:pt x="97" y="214"/>
                                      </a:lnTo>
                                      <a:lnTo>
                                        <a:pt x="120" y="206"/>
                                      </a:lnTo>
                                      <a:lnTo>
                                        <a:pt x="146" y="199"/>
                                      </a:lnTo>
                                      <a:lnTo>
                                        <a:pt x="172" y="192"/>
                                      </a:lnTo>
                                      <a:lnTo>
                                        <a:pt x="199" y="190"/>
                                      </a:lnTo>
                                      <a:lnTo>
                                        <a:pt x="225" y="191"/>
                                      </a:lnTo>
                                      <a:lnTo>
                                        <a:pt x="252" y="197"/>
                                      </a:lnTo>
                                      <a:lnTo>
                                        <a:pt x="276" y="206"/>
                                      </a:lnTo>
                                      <a:lnTo>
                                        <a:pt x="300" y="219"/>
                                      </a:lnTo>
                                      <a:lnTo>
                                        <a:pt x="356" y="164"/>
                                      </a:lnTo>
                                      <a:lnTo>
                                        <a:pt x="415" y="111"/>
                                      </a:lnTo>
                                      <a:lnTo>
                                        <a:pt x="473" y="58"/>
                                      </a:lnTo>
                                      <a:lnTo>
                                        <a:pt x="483" y="49"/>
                                      </a:lnTo>
                                      <a:lnTo>
                                        <a:pt x="495" y="38"/>
                                      </a:lnTo>
                                      <a:lnTo>
                                        <a:pt x="508" y="27"/>
                                      </a:lnTo>
                                      <a:lnTo>
                                        <a:pt x="522" y="16"/>
                                      </a:lnTo>
                                      <a:lnTo>
                                        <a:pt x="536" y="8"/>
                                      </a:lnTo>
                                      <a:lnTo>
                                        <a:pt x="551" y="2"/>
                                      </a:lnTo>
                                      <a:lnTo>
                                        <a:pt x="5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1433FB7" id="Group 93" o:spid="_x0000_s1026" style="position:absolute;margin-left:10.7pt;margin-top:5.45pt;width:66.35pt;height:66.45pt;z-index:251664384" coordsize="8426,84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">
                      <v:shape id="Freeform 181" o:spid="_x0000_s1027" style="position:absolute;left:593;top:3562;width:4922;height:4875;visibility:visible;mso-wrap-style:square;v-text-anchor:top" coordsize="313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" path="m134,9r-29,6l87,21,71,30,176,23r1,l177,25r,1l176,26,68,32,56,41,46,52r65,-6l112,47r,l111,48,77,52,45,53,29,73,143,71r,l144,72r-1,1l143,73,28,75,18,96r-8,22l116,118r1,l117,120r-1,1l10,120,7,149r42,-4l50,145r,2l50,147,7,150r,1l8,170r100,-1l108,169r,1l108,171,8,172r6,24l53,195r,1l53,197r,l15,197r8,23l68,219r45,1l114,220r,1l114,221r-1,1l69,222,24,221r4,6l31,235r10,14l51,261r45,2l139,267r1,2l140,270r-1,l91,266,71,264r-6,l59,264r-5,-1l54,263r-1,l72,283r12,l96,284r29,2l125,286r,1l125,288r,l100,287,74,285r1,1l77,286r24,6l126,297r25,1l177,297r24,-5l223,285r22,-12l264,257r17,-20l294,210r7,-27l302,156r-4,-27l288,104,275,82,258,60,237,42,214,28,189,17,162,11,134,9xm134,r29,l191,5r27,11l242,30r21,18l283,70r14,25l306,120r6,25l313,170r-3,26l301,220r-12,24l273,264r-21,17l230,294r-25,9l178,308r-27,2l123,307r,l111,307,99,304,89,298r,1l89,300r-1,l87,300,64,287,45,269,29,247,15,223,6,196,1,169,,143,2,117,10,90,23,67,40,45,59,28,82,14,107,4,134,xe" fillcolor="#70ad47 [3209]" stroked="f" strokeweight="0">
                        <v:path arrowok="t" o:connecttype="custom" o:connectlocs="136811,33023;278340,36168;276767,40886;72337,81772;176124,73909;70764,83345;224873,111650;224873,114795;15725,185560;183987,188705;11008,234308;78627,231163;11008,237453;169834,265759;12580,270477;83345,308218;23588,309790;177697,345959;179270,347531;37741,347531;64474,391562;218583,419868;218583,424585;102215,415150;84917,413578;132093,445028;196567,449746;196567,452891;117940,449746;198140,467044;316081,459181;415151,404142;473335,287775;452892,163544;372692,66047;254751,17298;256324,0;380555,47176;467044,149391;492205,267332;454464,383699;361684,462326;237454,487487;174552,482769;139956,470189;136811,471762;45604,388417;1573,265759;15725,141528;92780,44031;210720,0" o:connectangles="0,0,0,0,0,0,0,0,0,0,0,0,0,0,0,0,0,0,0,0,0,0,0,0,0,0,0,0,0,0,0,0,0,0,0,0,0,0,0,0,0,0,0,0,0,0,0,0,0,0,0"/>
                        <o:lock v:ext="edit" verticies="t"/>
                      </v:shape>
                      <v:shape id="Freeform 182" o:spid="_x0000_s1028" style="position:absolute;width:8426;height:7591;visibility:visible;mso-wrap-style:square;v-text-anchor:top" coordsize="609,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" path="m186,202r-28,3l129,212r-28,9l79,232,58,247,42,265,29,285,19,307r-7,22l8,354,7,379r1,25l13,429r8,27l32,480r13,24l62,525r20,18l104,558r1,l128,566r24,6l153,571r2,l188,576r32,-1l252,568r30,-13l303,541r21,-17l343,504r15,-21l368,459r7,-28l377,402r-1,-30l372,344r-8,-27l351,290,336,267,316,245,293,227,268,214r-27,-8l214,202r-28,xm557,10r-12,3l530,21r-11,8l508,38r-68,64l396,143r-44,41l306,223r19,17l326,227r5,-12l332,215r1,l333,216r-5,12l326,240r,1l326,241r17,19l346,241r4,-20l351,220r1,1l352,221r-7,40l345,262r13,19l360,279r12,-52l372,227r1,l373,228r-11,48l382,258r10,-59l393,198r,l394,198r,1l385,256r22,-21l417,188r1,l418,188r,1l408,234r26,-22l441,175r8,-36l449,139r1,l450,140r-14,69l458,190r16,-61l474,127r1,l476,127r,2l460,188r32,-28l493,159r13,-51l506,107r1,l507,108r-12,49l507,148r14,-12l535,90r1,-1l536,89r1,l537,90r-13,44l537,123r14,-13l561,79r7,-34l569,45r,l570,45r,1l564,77r-9,30l568,93,580,80r8,-25l589,54r,l590,54r,1l584,75r9,-13l597,49r2,-13l595,25,586,15,572,10r-15,xm566,r14,3l595,12r10,12l609,36r-1,13l604,61r-8,12l587,85,576,97r-12,11l553,118r-11,8l535,134r-86,79l363,290r11,26l381,344r5,30l387,398r-1,25l381,449r-7,24l362,494r-19,24l322,539r-25,18l270,571r-27,9l215,584r-29,1l158,581r-1,1l155,582r-27,-4l104,569,82,555,62,539,46,518,31,496,20,472,11,446,4,421,1,395,,370,2,344,7,320r9,-25l28,272,42,254,58,238,78,225,97,214r23,-8l146,199r26,-7l199,190r26,1l252,197r24,9l300,219r56,-55l415,111,473,58r10,-9l495,38,508,27,522,16,536,8,551,2,566,xe" fillcolor="#70ad47 [3209]" stroked="f" strokeweight="0">
                        <v:path arrowok="t" o:connecttype="custom" o:connectlocs="139749,286781;40126,369830;9686,491809;44277,622872;143900,724088;211699,740958;348681,737065;474593,654015;521637,521655;485662,376318;370819,277697;770695,12976;702896,49311;423398,289376;459373,278995;451071,311436;478744,312734;487046,286781;498115,362044;516103,295864;543776,256935;532707,332198;578367,243958;610191,227089;622644,181671;655852,164801;636481,243958;700129,138849;701512,192052;741638,115491;743022,159611;787299,58394;780381,99919;813588,71371;816356,71371;828808,46715;770695,12976;837110,31144;824658,94728;765160,153123;502266,376318;535474,516465;500883,641039;373586,740958;218617,753934;143900,738363;42893,643634;1384,512572;22138,382807;107925,291971;237988,249149;381888,267316;654468,75264;722267,20762" o:connectangles="0,0,0,0,0,0,0,0,0,0,0,0,0,0,0,0,0,0,0,0,0,0,0,0,0,0,0,0,0,0,0,0,0,0,0,0,0,0,0,0,0,0,0,0,0,0,0,0,0,0,0,0,0,0"/>
                        <o:lock v:ext="edit" verticies="t"/>
                      </v:shape>
                    </v:group>
                  </w:pict>
                </mc:Fallback>
              </mc:AlternateContent>
            </w:r>
          </w:p>
        </w:tc>
        <w:tc>
          <w:tcPr>
            <w:tcW w:w="7830" w:type="dxa"/>
            <w:vAlign w:val="center"/>
          </w:tcPr>
          <w:p w14:paraId="0F79CC13" w14:textId="77777777" w:rsidR="00ED0300" w:rsidRPr="00D84928" w:rsidRDefault="00ED0300" w:rsidP="00081E94"/>
          <w:p w14:paraId="58B74C82" w14:textId="77777777" w:rsidR="00FF02AF" w:rsidRDefault="00FF02AF" w:rsidP="00081E94"/>
          <w:p w14:paraId="1DC5BB79" w14:textId="62FE8168" w:rsidR="00C33D5C" w:rsidRPr="00D84928" w:rsidRDefault="002948AD" w:rsidP="00081E94">
            <w:r w:rsidRPr="00D84928">
              <w:t>review of the current operating environment to identify strengths, challenges, opportunities, and threats as related to the program's mission and aims. (Core)</w:t>
            </w:r>
          </w:p>
          <w:p w14:paraId="2DC112E4" w14:textId="2192261F" w:rsidR="000269EB" w:rsidRDefault="000269EB" w:rsidP="00081E94"/>
          <w:p w14:paraId="28D88ECE" w14:textId="0003D2F8" w:rsidR="00FF02AF" w:rsidRPr="00D84928" w:rsidRDefault="00FF02AF" w:rsidP="00081E94"/>
        </w:tc>
      </w:tr>
      <w:tr w:rsidR="008459D0" w14:paraId="5C9E028F" w14:textId="77777777" w:rsidTr="00326119">
        <w:tc>
          <w:tcPr>
            <w:tcW w:w="9895" w:type="dxa"/>
            <w:gridSpan w:val="2"/>
            <w:shd w:val="clear" w:color="auto" w:fill="E2EFD9" w:themeFill="accent6" w:themeFillTint="33"/>
          </w:tcPr>
          <w:p w14:paraId="4AF9F98E" w14:textId="52B91A8D" w:rsidR="00D84928" w:rsidRDefault="00D84928" w:rsidP="00C33D5C">
            <w:pPr>
              <w:rPr>
                <w:rFonts w:ascii="Arial Black" w:hAnsi="Arial Black"/>
                <w:sz w:val="24"/>
                <w:szCs w:val="24"/>
              </w:rPr>
            </w:pPr>
          </w:p>
          <w:p w14:paraId="37F5F71E" w14:textId="72160C8B" w:rsidR="008459D0" w:rsidRPr="00D84928" w:rsidRDefault="008459D0" w:rsidP="00C33D5C">
            <w:pPr>
              <w:rPr>
                <w:rFonts w:ascii="Arial Black" w:hAnsi="Arial Black"/>
              </w:rPr>
            </w:pPr>
            <w:r w:rsidRPr="00D84928">
              <w:rPr>
                <w:rFonts w:ascii="Arial Black" w:hAnsi="Arial Black"/>
              </w:rPr>
              <w:t>From Program Director Guide to the Common Program Requirements (ACGME)</w:t>
            </w:r>
          </w:p>
          <w:p w14:paraId="3834CCB5" w14:textId="72E78C15" w:rsidR="00D84928" w:rsidRPr="009176E3" w:rsidRDefault="00D84928" w:rsidP="00C33D5C">
            <w:pPr>
              <w:rPr>
                <w:rFonts w:ascii="Arial Black" w:hAnsi="Arial Black"/>
                <w:sz w:val="24"/>
                <w:szCs w:val="24"/>
              </w:rPr>
            </w:pPr>
          </w:p>
        </w:tc>
      </w:tr>
      <w:tr w:rsidR="002948AD" w14:paraId="2234395C" w14:textId="77777777" w:rsidTr="00326119">
        <w:trPr>
          <w:trHeight w:val="1322"/>
        </w:trPr>
        <w:tc>
          <w:tcPr>
            <w:tcW w:w="2065" w:type="dxa"/>
          </w:tcPr>
          <w:p w14:paraId="7BD3A3E7" w14:textId="6DB47DB6" w:rsidR="002948AD" w:rsidRPr="00A22C9E" w:rsidRDefault="005155C5" w:rsidP="00C33D5C">
            <w:pPr>
              <w:rPr>
                <w:color w:val="70AD47" w:themeColor="accent6"/>
              </w:rPr>
            </w:pPr>
            <w:r>
              <w:rPr>
                <w:noProof/>
                <w:color w:val="70AD47" w:themeColor="accent6"/>
              </w:rPr>
              <mc:AlternateContent>
                <mc:Choice Requires="wpg">
                  <w:drawing>
                    <wp:anchor distT="0" distB="0" distL="114300" distR="114300" simplePos="0" relativeHeight="251671552" behindDoc="0" locked="0" layoutInCell="1" allowOverlap="1" wp14:anchorId="4047AF78" wp14:editId="2E8DA5CB">
                      <wp:simplePos x="0" y="0"/>
                      <wp:positionH relativeFrom="column">
                        <wp:posOffset>160789</wp:posOffset>
                      </wp:positionH>
                      <wp:positionV relativeFrom="paragraph">
                        <wp:posOffset>51312</wp:posOffset>
                      </wp:positionV>
                      <wp:extent cx="842881" cy="721795"/>
                      <wp:effectExtent l="0" t="0" r="0" b="2540"/>
                      <wp:wrapNone/>
                      <wp:docPr id="92" name="Group 9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42881" cy="721795"/>
                                <a:chOff x="0" y="0"/>
                                <a:chExt cx="842881" cy="721795"/>
                              </a:xfrm>
                            </wpg:grpSpPr>
                            <wps:wsp>
                              <wps:cNvPr id="74" name="Freeform 7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842881" cy="721795"/>
                                </a:xfrm>
                                <a:custGeom>
                                  <a:avLst/>
                                  <a:gdLst>
                                    <a:gd name="T0" fmla="*/ 303 w 536"/>
                                    <a:gd name="T1" fmla="*/ 422 h 459"/>
                                    <a:gd name="T2" fmla="*/ 156 w 536"/>
                                    <a:gd name="T3" fmla="*/ 416 h 459"/>
                                    <a:gd name="T4" fmla="*/ 165 w 536"/>
                                    <a:gd name="T5" fmla="*/ 421 h 459"/>
                                    <a:gd name="T6" fmla="*/ 283 w 536"/>
                                    <a:gd name="T7" fmla="*/ 416 h 459"/>
                                    <a:gd name="T8" fmla="*/ 177 w 536"/>
                                    <a:gd name="T9" fmla="*/ 409 h 459"/>
                                    <a:gd name="T10" fmla="*/ 282 w 536"/>
                                    <a:gd name="T11" fmla="*/ 407 h 459"/>
                                    <a:gd name="T12" fmla="*/ 361 w 536"/>
                                    <a:gd name="T13" fmla="*/ 392 h 459"/>
                                    <a:gd name="T14" fmla="*/ 191 w 536"/>
                                    <a:gd name="T15" fmla="*/ 398 h 459"/>
                                    <a:gd name="T16" fmla="*/ 394 w 536"/>
                                    <a:gd name="T17" fmla="*/ 367 h 459"/>
                                    <a:gd name="T18" fmla="*/ 394 w 536"/>
                                    <a:gd name="T19" fmla="*/ 367 h 459"/>
                                    <a:gd name="T20" fmla="*/ 79 w 536"/>
                                    <a:gd name="T21" fmla="*/ 353 h 459"/>
                                    <a:gd name="T22" fmla="*/ 79 w 536"/>
                                    <a:gd name="T23" fmla="*/ 353 h 459"/>
                                    <a:gd name="T24" fmla="*/ 413 w 536"/>
                                    <a:gd name="T25" fmla="*/ 355 h 459"/>
                                    <a:gd name="T26" fmla="*/ 48 w 536"/>
                                    <a:gd name="T27" fmla="*/ 355 h 459"/>
                                    <a:gd name="T28" fmla="*/ 26 w 536"/>
                                    <a:gd name="T29" fmla="*/ 350 h 459"/>
                                    <a:gd name="T30" fmla="*/ 408 w 536"/>
                                    <a:gd name="T31" fmla="*/ 334 h 459"/>
                                    <a:gd name="T32" fmla="*/ 417 w 536"/>
                                    <a:gd name="T33" fmla="*/ 313 h 459"/>
                                    <a:gd name="T34" fmla="*/ 435 w 536"/>
                                    <a:gd name="T35" fmla="*/ 325 h 459"/>
                                    <a:gd name="T36" fmla="*/ 430 w 536"/>
                                    <a:gd name="T37" fmla="*/ 310 h 459"/>
                                    <a:gd name="T38" fmla="*/ 480 w 536"/>
                                    <a:gd name="T39" fmla="*/ 309 h 459"/>
                                    <a:gd name="T40" fmla="*/ 472 w 536"/>
                                    <a:gd name="T41" fmla="*/ 282 h 459"/>
                                    <a:gd name="T42" fmla="*/ 486 w 536"/>
                                    <a:gd name="T43" fmla="*/ 265 h 459"/>
                                    <a:gd name="T44" fmla="*/ 511 w 536"/>
                                    <a:gd name="T45" fmla="*/ 244 h 459"/>
                                    <a:gd name="T46" fmla="*/ 527 w 536"/>
                                    <a:gd name="T47" fmla="*/ 204 h 459"/>
                                    <a:gd name="T48" fmla="*/ 523 w 536"/>
                                    <a:gd name="T49" fmla="*/ 186 h 459"/>
                                    <a:gd name="T50" fmla="*/ 490 w 536"/>
                                    <a:gd name="T51" fmla="*/ 142 h 459"/>
                                    <a:gd name="T52" fmla="*/ 393 w 536"/>
                                    <a:gd name="T53" fmla="*/ 110 h 459"/>
                                    <a:gd name="T54" fmla="*/ 387 w 536"/>
                                    <a:gd name="T55" fmla="*/ 77 h 459"/>
                                    <a:gd name="T56" fmla="*/ 361 w 536"/>
                                    <a:gd name="T57" fmla="*/ 39 h 459"/>
                                    <a:gd name="T58" fmla="*/ 343 w 536"/>
                                    <a:gd name="T59" fmla="*/ 27 h 459"/>
                                    <a:gd name="T60" fmla="*/ 320 w 536"/>
                                    <a:gd name="T61" fmla="*/ 17 h 459"/>
                                    <a:gd name="T62" fmla="*/ 219 w 536"/>
                                    <a:gd name="T63" fmla="*/ 15 h 459"/>
                                    <a:gd name="T64" fmla="*/ 154 w 536"/>
                                    <a:gd name="T65" fmla="*/ 94 h 459"/>
                                    <a:gd name="T66" fmla="*/ 53 w 536"/>
                                    <a:gd name="T67" fmla="*/ 115 h 459"/>
                                    <a:gd name="T68" fmla="*/ 52 w 536"/>
                                    <a:gd name="T69" fmla="*/ 230 h 459"/>
                                    <a:gd name="T70" fmla="*/ 14 w 536"/>
                                    <a:gd name="T71" fmla="*/ 316 h 459"/>
                                    <a:gd name="T72" fmla="*/ 83 w 536"/>
                                    <a:gd name="T73" fmla="*/ 344 h 459"/>
                                    <a:gd name="T74" fmla="*/ 158 w 536"/>
                                    <a:gd name="T75" fmla="*/ 407 h 459"/>
                                    <a:gd name="T76" fmla="*/ 208 w 536"/>
                                    <a:gd name="T77" fmla="*/ 370 h 459"/>
                                    <a:gd name="T78" fmla="*/ 292 w 536"/>
                                    <a:gd name="T79" fmla="*/ 449 h 459"/>
                                    <a:gd name="T80" fmla="*/ 279 w 536"/>
                                    <a:gd name="T81" fmla="*/ 382 h 459"/>
                                    <a:gd name="T82" fmla="*/ 283 w 536"/>
                                    <a:gd name="T83" fmla="*/ 387 h 459"/>
                                    <a:gd name="T84" fmla="*/ 296 w 536"/>
                                    <a:gd name="T85" fmla="*/ 388 h 459"/>
                                    <a:gd name="T86" fmla="*/ 393 w 536"/>
                                    <a:gd name="T87" fmla="*/ 353 h 459"/>
                                    <a:gd name="T88" fmla="*/ 396 w 536"/>
                                    <a:gd name="T89" fmla="*/ 303 h 459"/>
                                    <a:gd name="T90" fmla="*/ 497 w 536"/>
                                    <a:gd name="T91" fmla="*/ 201 h 459"/>
                                    <a:gd name="T92" fmla="*/ 393 w 536"/>
                                    <a:gd name="T93" fmla="*/ 122 h 459"/>
                                    <a:gd name="T94" fmla="*/ 347 w 536"/>
                                    <a:gd name="T95" fmla="*/ 128 h 459"/>
                                    <a:gd name="T96" fmla="*/ 282 w 536"/>
                                    <a:gd name="T97" fmla="*/ 11 h 459"/>
                                    <a:gd name="T98" fmla="*/ 353 w 536"/>
                                    <a:gd name="T99" fmla="*/ 22 h 459"/>
                                    <a:gd name="T100" fmla="*/ 399 w 536"/>
                                    <a:gd name="T101" fmla="*/ 77 h 459"/>
                                    <a:gd name="T102" fmla="*/ 494 w 536"/>
                                    <a:gd name="T103" fmla="*/ 134 h 459"/>
                                    <a:gd name="T104" fmla="*/ 536 w 536"/>
                                    <a:gd name="T105" fmla="*/ 228 h 459"/>
                                    <a:gd name="T106" fmla="*/ 437 w 536"/>
                                    <a:gd name="T107" fmla="*/ 332 h 459"/>
                                    <a:gd name="T108" fmla="*/ 323 w 536"/>
                                    <a:gd name="T109" fmla="*/ 398 h 459"/>
                                    <a:gd name="T110" fmla="*/ 302 w 536"/>
                                    <a:gd name="T111" fmla="*/ 401 h 459"/>
                                    <a:gd name="T112" fmla="*/ 305 w 536"/>
                                    <a:gd name="T113" fmla="*/ 458 h 459"/>
                                    <a:gd name="T114" fmla="*/ 221 w 536"/>
                                    <a:gd name="T115" fmla="*/ 424 h 459"/>
                                    <a:gd name="T116" fmla="*/ 102 w 536"/>
                                    <a:gd name="T117" fmla="*/ 401 h 459"/>
                                    <a:gd name="T118" fmla="*/ 20 w 536"/>
                                    <a:gd name="T119" fmla="*/ 353 h 459"/>
                                    <a:gd name="T120" fmla="*/ 13 w 536"/>
                                    <a:gd name="T121" fmla="*/ 253 h 459"/>
                                    <a:gd name="T122" fmla="*/ 47 w 536"/>
                                    <a:gd name="T123" fmla="*/ 110 h 459"/>
                                    <a:gd name="T124" fmla="*/ 169 w 536"/>
                                    <a:gd name="T125" fmla="*/ 44 h 45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536" h="459">
                                      <a:moveTo>
                                        <a:pt x="311" y="432"/>
                                      </a:moveTo>
                                      <a:lnTo>
                                        <a:pt x="298" y="443"/>
                                      </a:lnTo>
                                      <a:lnTo>
                                        <a:pt x="301" y="447"/>
                                      </a:lnTo>
                                      <a:lnTo>
                                        <a:pt x="306" y="451"/>
                                      </a:lnTo>
                                      <a:lnTo>
                                        <a:pt x="306" y="451"/>
                                      </a:lnTo>
                                      <a:lnTo>
                                        <a:pt x="316" y="437"/>
                                      </a:lnTo>
                                      <a:lnTo>
                                        <a:pt x="311" y="432"/>
                                      </a:lnTo>
                                      <a:close/>
                                      <a:moveTo>
                                        <a:pt x="303" y="422"/>
                                      </a:moveTo>
                                      <a:lnTo>
                                        <a:pt x="297" y="428"/>
                                      </a:lnTo>
                                      <a:lnTo>
                                        <a:pt x="290" y="432"/>
                                      </a:lnTo>
                                      <a:lnTo>
                                        <a:pt x="294" y="436"/>
                                      </a:lnTo>
                                      <a:lnTo>
                                        <a:pt x="297" y="442"/>
                                      </a:lnTo>
                                      <a:lnTo>
                                        <a:pt x="310" y="431"/>
                                      </a:lnTo>
                                      <a:lnTo>
                                        <a:pt x="307" y="427"/>
                                      </a:lnTo>
                                      <a:lnTo>
                                        <a:pt x="303" y="422"/>
                                      </a:lnTo>
                                      <a:close/>
                                      <a:moveTo>
                                        <a:pt x="156" y="416"/>
                                      </a:moveTo>
                                      <a:lnTo>
                                        <a:pt x="139" y="417"/>
                                      </a:lnTo>
                                      <a:lnTo>
                                        <a:pt x="166" y="425"/>
                                      </a:lnTo>
                                      <a:lnTo>
                                        <a:pt x="162" y="421"/>
                                      </a:lnTo>
                                      <a:lnTo>
                                        <a:pt x="156" y="416"/>
                                      </a:lnTo>
                                      <a:close/>
                                      <a:moveTo>
                                        <a:pt x="175" y="410"/>
                                      </a:moveTo>
                                      <a:lnTo>
                                        <a:pt x="167" y="414"/>
                                      </a:lnTo>
                                      <a:lnTo>
                                        <a:pt x="159" y="416"/>
                                      </a:lnTo>
                                      <a:lnTo>
                                        <a:pt x="165" y="421"/>
                                      </a:lnTo>
                                      <a:lnTo>
                                        <a:pt x="172" y="425"/>
                                      </a:lnTo>
                                      <a:lnTo>
                                        <a:pt x="189" y="427"/>
                                      </a:lnTo>
                                      <a:lnTo>
                                        <a:pt x="181" y="419"/>
                                      </a:lnTo>
                                      <a:lnTo>
                                        <a:pt x="175" y="410"/>
                                      </a:lnTo>
                                      <a:close/>
                                      <a:moveTo>
                                        <a:pt x="296" y="405"/>
                                      </a:moveTo>
                                      <a:lnTo>
                                        <a:pt x="294" y="407"/>
                                      </a:lnTo>
                                      <a:lnTo>
                                        <a:pt x="288" y="411"/>
                                      </a:lnTo>
                                      <a:lnTo>
                                        <a:pt x="283" y="416"/>
                                      </a:lnTo>
                                      <a:lnTo>
                                        <a:pt x="286" y="423"/>
                                      </a:lnTo>
                                      <a:lnTo>
                                        <a:pt x="289" y="430"/>
                                      </a:lnTo>
                                      <a:lnTo>
                                        <a:pt x="302" y="420"/>
                                      </a:lnTo>
                                      <a:lnTo>
                                        <a:pt x="299" y="412"/>
                                      </a:lnTo>
                                      <a:lnTo>
                                        <a:pt x="296" y="405"/>
                                      </a:lnTo>
                                      <a:close/>
                                      <a:moveTo>
                                        <a:pt x="190" y="400"/>
                                      </a:moveTo>
                                      <a:lnTo>
                                        <a:pt x="183" y="405"/>
                                      </a:lnTo>
                                      <a:lnTo>
                                        <a:pt x="177" y="409"/>
                                      </a:lnTo>
                                      <a:lnTo>
                                        <a:pt x="183" y="418"/>
                                      </a:lnTo>
                                      <a:lnTo>
                                        <a:pt x="192" y="427"/>
                                      </a:lnTo>
                                      <a:lnTo>
                                        <a:pt x="210" y="422"/>
                                      </a:lnTo>
                                      <a:lnTo>
                                        <a:pt x="190" y="400"/>
                                      </a:lnTo>
                                      <a:close/>
                                      <a:moveTo>
                                        <a:pt x="294" y="393"/>
                                      </a:moveTo>
                                      <a:lnTo>
                                        <a:pt x="287" y="397"/>
                                      </a:lnTo>
                                      <a:lnTo>
                                        <a:pt x="281" y="401"/>
                                      </a:lnTo>
                                      <a:lnTo>
                                        <a:pt x="282" y="407"/>
                                      </a:lnTo>
                                      <a:lnTo>
                                        <a:pt x="283" y="414"/>
                                      </a:lnTo>
                                      <a:lnTo>
                                        <a:pt x="288" y="407"/>
                                      </a:lnTo>
                                      <a:lnTo>
                                        <a:pt x="296" y="402"/>
                                      </a:lnTo>
                                      <a:lnTo>
                                        <a:pt x="295" y="394"/>
                                      </a:lnTo>
                                      <a:lnTo>
                                        <a:pt x="294" y="393"/>
                                      </a:lnTo>
                                      <a:close/>
                                      <a:moveTo>
                                        <a:pt x="383" y="379"/>
                                      </a:moveTo>
                                      <a:lnTo>
                                        <a:pt x="365" y="390"/>
                                      </a:lnTo>
                                      <a:lnTo>
                                        <a:pt x="361" y="392"/>
                                      </a:lnTo>
                                      <a:lnTo>
                                        <a:pt x="355" y="394"/>
                                      </a:lnTo>
                                      <a:lnTo>
                                        <a:pt x="374" y="390"/>
                                      </a:lnTo>
                                      <a:lnTo>
                                        <a:pt x="391" y="384"/>
                                      </a:lnTo>
                                      <a:lnTo>
                                        <a:pt x="387" y="381"/>
                                      </a:lnTo>
                                      <a:lnTo>
                                        <a:pt x="383" y="379"/>
                                      </a:lnTo>
                                      <a:close/>
                                      <a:moveTo>
                                        <a:pt x="205" y="378"/>
                                      </a:moveTo>
                                      <a:lnTo>
                                        <a:pt x="199" y="389"/>
                                      </a:lnTo>
                                      <a:lnTo>
                                        <a:pt x="191" y="398"/>
                                      </a:lnTo>
                                      <a:lnTo>
                                        <a:pt x="213" y="421"/>
                                      </a:lnTo>
                                      <a:lnTo>
                                        <a:pt x="218" y="419"/>
                                      </a:lnTo>
                                      <a:lnTo>
                                        <a:pt x="219" y="419"/>
                                      </a:lnTo>
                                      <a:lnTo>
                                        <a:pt x="220" y="419"/>
                                      </a:lnTo>
                                      <a:lnTo>
                                        <a:pt x="213" y="407"/>
                                      </a:lnTo>
                                      <a:lnTo>
                                        <a:pt x="207" y="393"/>
                                      </a:lnTo>
                                      <a:lnTo>
                                        <a:pt x="205" y="378"/>
                                      </a:lnTo>
                                      <a:close/>
                                      <a:moveTo>
                                        <a:pt x="394" y="367"/>
                                      </a:moveTo>
                                      <a:lnTo>
                                        <a:pt x="390" y="373"/>
                                      </a:lnTo>
                                      <a:lnTo>
                                        <a:pt x="384" y="377"/>
                                      </a:lnTo>
                                      <a:lnTo>
                                        <a:pt x="390" y="380"/>
                                      </a:lnTo>
                                      <a:lnTo>
                                        <a:pt x="394" y="382"/>
                                      </a:lnTo>
                                      <a:lnTo>
                                        <a:pt x="402" y="378"/>
                                      </a:lnTo>
                                      <a:lnTo>
                                        <a:pt x="408" y="374"/>
                                      </a:lnTo>
                                      <a:lnTo>
                                        <a:pt x="401" y="371"/>
                                      </a:lnTo>
                                      <a:lnTo>
                                        <a:pt x="394" y="367"/>
                                      </a:lnTo>
                                      <a:close/>
                                      <a:moveTo>
                                        <a:pt x="51" y="356"/>
                                      </a:moveTo>
                                      <a:lnTo>
                                        <a:pt x="66" y="380"/>
                                      </a:lnTo>
                                      <a:lnTo>
                                        <a:pt x="84" y="383"/>
                                      </a:lnTo>
                                      <a:lnTo>
                                        <a:pt x="74" y="370"/>
                                      </a:lnTo>
                                      <a:lnTo>
                                        <a:pt x="65" y="357"/>
                                      </a:lnTo>
                                      <a:lnTo>
                                        <a:pt x="57" y="357"/>
                                      </a:lnTo>
                                      <a:lnTo>
                                        <a:pt x="51" y="356"/>
                                      </a:lnTo>
                                      <a:close/>
                                      <a:moveTo>
                                        <a:pt x="79" y="353"/>
                                      </a:moveTo>
                                      <a:lnTo>
                                        <a:pt x="72" y="355"/>
                                      </a:lnTo>
                                      <a:lnTo>
                                        <a:pt x="67" y="356"/>
                                      </a:lnTo>
                                      <a:lnTo>
                                        <a:pt x="76" y="369"/>
                                      </a:lnTo>
                                      <a:lnTo>
                                        <a:pt x="86" y="383"/>
                                      </a:lnTo>
                                      <a:lnTo>
                                        <a:pt x="86" y="383"/>
                                      </a:lnTo>
                                      <a:lnTo>
                                        <a:pt x="88" y="384"/>
                                      </a:lnTo>
                                      <a:lnTo>
                                        <a:pt x="82" y="369"/>
                                      </a:lnTo>
                                      <a:lnTo>
                                        <a:pt x="79" y="353"/>
                                      </a:lnTo>
                                      <a:close/>
                                      <a:moveTo>
                                        <a:pt x="405" y="350"/>
                                      </a:moveTo>
                                      <a:lnTo>
                                        <a:pt x="401" y="357"/>
                                      </a:lnTo>
                                      <a:lnTo>
                                        <a:pt x="395" y="366"/>
                                      </a:lnTo>
                                      <a:lnTo>
                                        <a:pt x="403" y="369"/>
                                      </a:lnTo>
                                      <a:lnTo>
                                        <a:pt x="410" y="371"/>
                                      </a:lnTo>
                                      <a:lnTo>
                                        <a:pt x="416" y="366"/>
                                      </a:lnTo>
                                      <a:lnTo>
                                        <a:pt x="421" y="360"/>
                                      </a:lnTo>
                                      <a:lnTo>
                                        <a:pt x="413" y="355"/>
                                      </a:lnTo>
                                      <a:lnTo>
                                        <a:pt x="405" y="350"/>
                                      </a:lnTo>
                                      <a:close/>
                                      <a:moveTo>
                                        <a:pt x="33" y="349"/>
                                      </a:moveTo>
                                      <a:lnTo>
                                        <a:pt x="48" y="370"/>
                                      </a:lnTo>
                                      <a:lnTo>
                                        <a:pt x="48" y="370"/>
                                      </a:lnTo>
                                      <a:lnTo>
                                        <a:pt x="47" y="371"/>
                                      </a:lnTo>
                                      <a:lnTo>
                                        <a:pt x="55" y="376"/>
                                      </a:lnTo>
                                      <a:lnTo>
                                        <a:pt x="62" y="379"/>
                                      </a:lnTo>
                                      <a:lnTo>
                                        <a:pt x="48" y="355"/>
                                      </a:lnTo>
                                      <a:lnTo>
                                        <a:pt x="41" y="353"/>
                                      </a:lnTo>
                                      <a:lnTo>
                                        <a:pt x="33" y="349"/>
                                      </a:lnTo>
                                      <a:close/>
                                      <a:moveTo>
                                        <a:pt x="11" y="326"/>
                                      </a:moveTo>
                                      <a:lnTo>
                                        <a:pt x="13" y="329"/>
                                      </a:lnTo>
                                      <a:lnTo>
                                        <a:pt x="15" y="333"/>
                                      </a:lnTo>
                                      <a:lnTo>
                                        <a:pt x="16" y="336"/>
                                      </a:lnTo>
                                      <a:lnTo>
                                        <a:pt x="18" y="338"/>
                                      </a:lnTo>
                                      <a:lnTo>
                                        <a:pt x="26" y="350"/>
                                      </a:lnTo>
                                      <a:lnTo>
                                        <a:pt x="34" y="360"/>
                                      </a:lnTo>
                                      <a:lnTo>
                                        <a:pt x="40" y="365"/>
                                      </a:lnTo>
                                      <a:lnTo>
                                        <a:pt x="46" y="370"/>
                                      </a:lnTo>
                                      <a:lnTo>
                                        <a:pt x="31" y="347"/>
                                      </a:lnTo>
                                      <a:lnTo>
                                        <a:pt x="19" y="337"/>
                                      </a:lnTo>
                                      <a:lnTo>
                                        <a:pt x="11" y="326"/>
                                      </a:lnTo>
                                      <a:close/>
                                      <a:moveTo>
                                        <a:pt x="406" y="319"/>
                                      </a:moveTo>
                                      <a:lnTo>
                                        <a:pt x="408" y="334"/>
                                      </a:lnTo>
                                      <a:lnTo>
                                        <a:pt x="406" y="348"/>
                                      </a:lnTo>
                                      <a:lnTo>
                                        <a:pt x="414" y="353"/>
                                      </a:lnTo>
                                      <a:lnTo>
                                        <a:pt x="422" y="357"/>
                                      </a:lnTo>
                                      <a:lnTo>
                                        <a:pt x="428" y="347"/>
                                      </a:lnTo>
                                      <a:lnTo>
                                        <a:pt x="431" y="335"/>
                                      </a:lnTo>
                                      <a:lnTo>
                                        <a:pt x="406" y="319"/>
                                      </a:lnTo>
                                      <a:close/>
                                      <a:moveTo>
                                        <a:pt x="428" y="311"/>
                                      </a:moveTo>
                                      <a:lnTo>
                                        <a:pt x="417" y="313"/>
                                      </a:lnTo>
                                      <a:lnTo>
                                        <a:pt x="405" y="314"/>
                                      </a:lnTo>
                                      <a:lnTo>
                                        <a:pt x="405" y="314"/>
                                      </a:lnTo>
                                      <a:lnTo>
                                        <a:pt x="431" y="332"/>
                                      </a:lnTo>
                                      <a:lnTo>
                                        <a:pt x="431" y="327"/>
                                      </a:lnTo>
                                      <a:lnTo>
                                        <a:pt x="432" y="326"/>
                                      </a:lnTo>
                                      <a:lnTo>
                                        <a:pt x="433" y="325"/>
                                      </a:lnTo>
                                      <a:lnTo>
                                        <a:pt x="434" y="325"/>
                                      </a:lnTo>
                                      <a:lnTo>
                                        <a:pt x="435" y="325"/>
                                      </a:lnTo>
                                      <a:lnTo>
                                        <a:pt x="436" y="326"/>
                                      </a:lnTo>
                                      <a:lnTo>
                                        <a:pt x="436" y="326"/>
                                      </a:lnTo>
                                      <a:lnTo>
                                        <a:pt x="442" y="325"/>
                                      </a:lnTo>
                                      <a:lnTo>
                                        <a:pt x="448" y="324"/>
                                      </a:lnTo>
                                      <a:lnTo>
                                        <a:pt x="428" y="311"/>
                                      </a:lnTo>
                                      <a:close/>
                                      <a:moveTo>
                                        <a:pt x="455" y="298"/>
                                      </a:moveTo>
                                      <a:lnTo>
                                        <a:pt x="443" y="305"/>
                                      </a:lnTo>
                                      <a:lnTo>
                                        <a:pt x="430" y="310"/>
                                      </a:lnTo>
                                      <a:lnTo>
                                        <a:pt x="452" y="323"/>
                                      </a:lnTo>
                                      <a:lnTo>
                                        <a:pt x="464" y="318"/>
                                      </a:lnTo>
                                      <a:lnTo>
                                        <a:pt x="477" y="310"/>
                                      </a:lnTo>
                                      <a:lnTo>
                                        <a:pt x="455" y="298"/>
                                      </a:lnTo>
                                      <a:close/>
                                      <a:moveTo>
                                        <a:pt x="471" y="284"/>
                                      </a:moveTo>
                                      <a:lnTo>
                                        <a:pt x="463" y="291"/>
                                      </a:lnTo>
                                      <a:lnTo>
                                        <a:pt x="457" y="296"/>
                                      </a:lnTo>
                                      <a:lnTo>
                                        <a:pt x="480" y="309"/>
                                      </a:lnTo>
                                      <a:lnTo>
                                        <a:pt x="486" y="303"/>
                                      </a:lnTo>
                                      <a:lnTo>
                                        <a:pt x="491" y="298"/>
                                      </a:lnTo>
                                      <a:lnTo>
                                        <a:pt x="491" y="298"/>
                                      </a:lnTo>
                                      <a:lnTo>
                                        <a:pt x="481" y="293"/>
                                      </a:lnTo>
                                      <a:lnTo>
                                        <a:pt x="471" y="284"/>
                                      </a:lnTo>
                                      <a:close/>
                                      <a:moveTo>
                                        <a:pt x="485" y="267"/>
                                      </a:moveTo>
                                      <a:lnTo>
                                        <a:pt x="479" y="275"/>
                                      </a:lnTo>
                                      <a:lnTo>
                                        <a:pt x="472" y="282"/>
                                      </a:lnTo>
                                      <a:lnTo>
                                        <a:pt x="493" y="296"/>
                                      </a:lnTo>
                                      <a:lnTo>
                                        <a:pt x="494" y="297"/>
                                      </a:lnTo>
                                      <a:lnTo>
                                        <a:pt x="500" y="289"/>
                                      </a:lnTo>
                                      <a:lnTo>
                                        <a:pt x="507" y="281"/>
                                      </a:lnTo>
                                      <a:lnTo>
                                        <a:pt x="485" y="267"/>
                                      </a:lnTo>
                                      <a:close/>
                                      <a:moveTo>
                                        <a:pt x="499" y="239"/>
                                      </a:moveTo>
                                      <a:lnTo>
                                        <a:pt x="493" y="252"/>
                                      </a:lnTo>
                                      <a:lnTo>
                                        <a:pt x="486" y="265"/>
                                      </a:lnTo>
                                      <a:lnTo>
                                        <a:pt x="509" y="279"/>
                                      </a:lnTo>
                                      <a:lnTo>
                                        <a:pt x="515" y="267"/>
                                      </a:lnTo>
                                      <a:lnTo>
                                        <a:pt x="521" y="254"/>
                                      </a:lnTo>
                                      <a:lnTo>
                                        <a:pt x="510" y="246"/>
                                      </a:lnTo>
                                      <a:lnTo>
                                        <a:pt x="499" y="239"/>
                                      </a:lnTo>
                                      <a:close/>
                                      <a:moveTo>
                                        <a:pt x="506" y="217"/>
                                      </a:moveTo>
                                      <a:lnTo>
                                        <a:pt x="500" y="237"/>
                                      </a:lnTo>
                                      <a:lnTo>
                                        <a:pt x="511" y="244"/>
                                      </a:lnTo>
                                      <a:lnTo>
                                        <a:pt x="522" y="251"/>
                                      </a:lnTo>
                                      <a:lnTo>
                                        <a:pt x="526" y="233"/>
                                      </a:lnTo>
                                      <a:lnTo>
                                        <a:pt x="506" y="217"/>
                                      </a:lnTo>
                                      <a:close/>
                                      <a:moveTo>
                                        <a:pt x="508" y="191"/>
                                      </a:moveTo>
                                      <a:lnTo>
                                        <a:pt x="506" y="215"/>
                                      </a:lnTo>
                                      <a:lnTo>
                                        <a:pt x="527" y="230"/>
                                      </a:lnTo>
                                      <a:lnTo>
                                        <a:pt x="528" y="221"/>
                                      </a:lnTo>
                                      <a:lnTo>
                                        <a:pt x="527" y="204"/>
                                      </a:lnTo>
                                      <a:lnTo>
                                        <a:pt x="508" y="191"/>
                                      </a:lnTo>
                                      <a:close/>
                                      <a:moveTo>
                                        <a:pt x="490" y="142"/>
                                      </a:moveTo>
                                      <a:lnTo>
                                        <a:pt x="500" y="157"/>
                                      </a:lnTo>
                                      <a:lnTo>
                                        <a:pt x="506" y="176"/>
                                      </a:lnTo>
                                      <a:lnTo>
                                        <a:pt x="507" y="183"/>
                                      </a:lnTo>
                                      <a:lnTo>
                                        <a:pt x="508" y="189"/>
                                      </a:lnTo>
                                      <a:lnTo>
                                        <a:pt x="526" y="201"/>
                                      </a:lnTo>
                                      <a:lnTo>
                                        <a:pt x="523" y="186"/>
                                      </a:lnTo>
                                      <a:lnTo>
                                        <a:pt x="516" y="173"/>
                                      </a:lnTo>
                                      <a:lnTo>
                                        <a:pt x="506" y="164"/>
                                      </a:lnTo>
                                      <a:lnTo>
                                        <a:pt x="506" y="164"/>
                                      </a:lnTo>
                                      <a:lnTo>
                                        <a:pt x="506" y="163"/>
                                      </a:lnTo>
                                      <a:lnTo>
                                        <a:pt x="507" y="163"/>
                                      </a:lnTo>
                                      <a:lnTo>
                                        <a:pt x="514" y="169"/>
                                      </a:lnTo>
                                      <a:lnTo>
                                        <a:pt x="504" y="155"/>
                                      </a:lnTo>
                                      <a:lnTo>
                                        <a:pt x="490" y="142"/>
                                      </a:lnTo>
                                      <a:close/>
                                      <a:moveTo>
                                        <a:pt x="392" y="98"/>
                                      </a:moveTo>
                                      <a:lnTo>
                                        <a:pt x="377" y="103"/>
                                      </a:lnTo>
                                      <a:lnTo>
                                        <a:pt x="361" y="108"/>
                                      </a:lnTo>
                                      <a:lnTo>
                                        <a:pt x="360" y="115"/>
                                      </a:lnTo>
                                      <a:lnTo>
                                        <a:pt x="357" y="121"/>
                                      </a:lnTo>
                                      <a:lnTo>
                                        <a:pt x="376" y="115"/>
                                      </a:lnTo>
                                      <a:lnTo>
                                        <a:pt x="394" y="111"/>
                                      </a:lnTo>
                                      <a:lnTo>
                                        <a:pt x="393" y="110"/>
                                      </a:lnTo>
                                      <a:lnTo>
                                        <a:pt x="393" y="108"/>
                                      </a:lnTo>
                                      <a:lnTo>
                                        <a:pt x="392" y="98"/>
                                      </a:lnTo>
                                      <a:close/>
                                      <a:moveTo>
                                        <a:pt x="387" y="77"/>
                                      </a:moveTo>
                                      <a:lnTo>
                                        <a:pt x="362" y="87"/>
                                      </a:lnTo>
                                      <a:lnTo>
                                        <a:pt x="362" y="105"/>
                                      </a:lnTo>
                                      <a:lnTo>
                                        <a:pt x="376" y="98"/>
                                      </a:lnTo>
                                      <a:lnTo>
                                        <a:pt x="392" y="96"/>
                                      </a:lnTo>
                                      <a:lnTo>
                                        <a:pt x="387" y="77"/>
                                      </a:lnTo>
                                      <a:close/>
                                      <a:moveTo>
                                        <a:pt x="375" y="54"/>
                                      </a:moveTo>
                                      <a:lnTo>
                                        <a:pt x="356" y="62"/>
                                      </a:lnTo>
                                      <a:lnTo>
                                        <a:pt x="362" y="84"/>
                                      </a:lnTo>
                                      <a:lnTo>
                                        <a:pt x="374" y="78"/>
                                      </a:lnTo>
                                      <a:lnTo>
                                        <a:pt x="386" y="75"/>
                                      </a:lnTo>
                                      <a:lnTo>
                                        <a:pt x="381" y="64"/>
                                      </a:lnTo>
                                      <a:lnTo>
                                        <a:pt x="375" y="54"/>
                                      </a:lnTo>
                                      <a:close/>
                                      <a:moveTo>
                                        <a:pt x="361" y="39"/>
                                      </a:moveTo>
                                      <a:lnTo>
                                        <a:pt x="353" y="41"/>
                                      </a:lnTo>
                                      <a:lnTo>
                                        <a:pt x="346" y="43"/>
                                      </a:lnTo>
                                      <a:lnTo>
                                        <a:pt x="351" y="51"/>
                                      </a:lnTo>
                                      <a:lnTo>
                                        <a:pt x="355" y="60"/>
                                      </a:lnTo>
                                      <a:lnTo>
                                        <a:pt x="373" y="52"/>
                                      </a:lnTo>
                                      <a:lnTo>
                                        <a:pt x="367" y="45"/>
                                      </a:lnTo>
                                      <a:lnTo>
                                        <a:pt x="361" y="39"/>
                                      </a:lnTo>
                                      <a:close/>
                                      <a:moveTo>
                                        <a:pt x="343" y="27"/>
                                      </a:moveTo>
                                      <a:lnTo>
                                        <a:pt x="335" y="29"/>
                                      </a:lnTo>
                                      <a:lnTo>
                                        <a:pt x="340" y="35"/>
                                      </a:lnTo>
                                      <a:lnTo>
                                        <a:pt x="345" y="41"/>
                                      </a:lnTo>
                                      <a:lnTo>
                                        <a:pt x="351" y="39"/>
                                      </a:lnTo>
                                      <a:lnTo>
                                        <a:pt x="359" y="37"/>
                                      </a:lnTo>
                                      <a:lnTo>
                                        <a:pt x="351" y="31"/>
                                      </a:lnTo>
                                      <a:lnTo>
                                        <a:pt x="343" y="27"/>
                                      </a:lnTo>
                                      <a:close/>
                                      <a:moveTo>
                                        <a:pt x="320" y="17"/>
                                      </a:moveTo>
                                      <a:lnTo>
                                        <a:pt x="327" y="22"/>
                                      </a:lnTo>
                                      <a:lnTo>
                                        <a:pt x="334" y="28"/>
                                      </a:lnTo>
                                      <a:lnTo>
                                        <a:pt x="334" y="28"/>
                                      </a:lnTo>
                                      <a:lnTo>
                                        <a:pt x="340" y="26"/>
                                      </a:lnTo>
                                      <a:lnTo>
                                        <a:pt x="320" y="17"/>
                                      </a:lnTo>
                                      <a:close/>
                                      <a:moveTo>
                                        <a:pt x="260" y="9"/>
                                      </a:moveTo>
                                      <a:lnTo>
                                        <a:pt x="239" y="10"/>
                                      </a:lnTo>
                                      <a:lnTo>
                                        <a:pt x="219" y="15"/>
                                      </a:lnTo>
                                      <a:lnTo>
                                        <a:pt x="201" y="25"/>
                                      </a:lnTo>
                                      <a:lnTo>
                                        <a:pt x="186" y="37"/>
                                      </a:lnTo>
                                      <a:lnTo>
                                        <a:pt x="173" y="52"/>
                                      </a:lnTo>
                                      <a:lnTo>
                                        <a:pt x="163" y="71"/>
                                      </a:lnTo>
                                      <a:lnTo>
                                        <a:pt x="158" y="92"/>
                                      </a:lnTo>
                                      <a:lnTo>
                                        <a:pt x="156" y="93"/>
                                      </a:lnTo>
                                      <a:lnTo>
                                        <a:pt x="155" y="94"/>
                                      </a:lnTo>
                                      <a:lnTo>
                                        <a:pt x="154" y="94"/>
                                      </a:lnTo>
                                      <a:lnTo>
                                        <a:pt x="152" y="94"/>
                                      </a:lnTo>
                                      <a:lnTo>
                                        <a:pt x="151" y="94"/>
                                      </a:lnTo>
                                      <a:lnTo>
                                        <a:pt x="132" y="82"/>
                                      </a:lnTo>
                                      <a:lnTo>
                                        <a:pt x="113" y="79"/>
                                      </a:lnTo>
                                      <a:lnTo>
                                        <a:pt x="95" y="81"/>
                                      </a:lnTo>
                                      <a:lnTo>
                                        <a:pt x="79" y="88"/>
                                      </a:lnTo>
                                      <a:lnTo>
                                        <a:pt x="65" y="99"/>
                                      </a:lnTo>
                                      <a:lnTo>
                                        <a:pt x="53" y="115"/>
                                      </a:lnTo>
                                      <a:lnTo>
                                        <a:pt x="43" y="133"/>
                                      </a:lnTo>
                                      <a:lnTo>
                                        <a:pt x="36" y="152"/>
                                      </a:lnTo>
                                      <a:lnTo>
                                        <a:pt x="33" y="172"/>
                                      </a:lnTo>
                                      <a:lnTo>
                                        <a:pt x="34" y="192"/>
                                      </a:lnTo>
                                      <a:lnTo>
                                        <a:pt x="41" y="211"/>
                                      </a:lnTo>
                                      <a:lnTo>
                                        <a:pt x="51" y="227"/>
                                      </a:lnTo>
                                      <a:lnTo>
                                        <a:pt x="52" y="229"/>
                                      </a:lnTo>
                                      <a:lnTo>
                                        <a:pt x="52" y="230"/>
                                      </a:lnTo>
                                      <a:lnTo>
                                        <a:pt x="51" y="231"/>
                                      </a:lnTo>
                                      <a:lnTo>
                                        <a:pt x="49" y="232"/>
                                      </a:lnTo>
                                      <a:lnTo>
                                        <a:pt x="33" y="241"/>
                                      </a:lnTo>
                                      <a:lnTo>
                                        <a:pt x="20" y="253"/>
                                      </a:lnTo>
                                      <a:lnTo>
                                        <a:pt x="11" y="269"/>
                                      </a:lnTo>
                                      <a:lnTo>
                                        <a:pt x="7" y="286"/>
                                      </a:lnTo>
                                      <a:lnTo>
                                        <a:pt x="8" y="305"/>
                                      </a:lnTo>
                                      <a:lnTo>
                                        <a:pt x="14" y="316"/>
                                      </a:lnTo>
                                      <a:lnTo>
                                        <a:pt x="20" y="327"/>
                                      </a:lnTo>
                                      <a:lnTo>
                                        <a:pt x="30" y="338"/>
                                      </a:lnTo>
                                      <a:lnTo>
                                        <a:pt x="42" y="346"/>
                                      </a:lnTo>
                                      <a:lnTo>
                                        <a:pt x="54" y="350"/>
                                      </a:lnTo>
                                      <a:lnTo>
                                        <a:pt x="67" y="350"/>
                                      </a:lnTo>
                                      <a:lnTo>
                                        <a:pt x="80" y="344"/>
                                      </a:lnTo>
                                      <a:lnTo>
                                        <a:pt x="81" y="344"/>
                                      </a:lnTo>
                                      <a:lnTo>
                                        <a:pt x="83" y="344"/>
                                      </a:lnTo>
                                      <a:lnTo>
                                        <a:pt x="84" y="346"/>
                                      </a:lnTo>
                                      <a:lnTo>
                                        <a:pt x="84" y="348"/>
                                      </a:lnTo>
                                      <a:lnTo>
                                        <a:pt x="87" y="365"/>
                                      </a:lnTo>
                                      <a:lnTo>
                                        <a:pt x="94" y="381"/>
                                      </a:lnTo>
                                      <a:lnTo>
                                        <a:pt x="106" y="394"/>
                                      </a:lnTo>
                                      <a:lnTo>
                                        <a:pt x="120" y="404"/>
                                      </a:lnTo>
                                      <a:lnTo>
                                        <a:pt x="138" y="408"/>
                                      </a:lnTo>
                                      <a:lnTo>
                                        <a:pt x="158" y="407"/>
                                      </a:lnTo>
                                      <a:lnTo>
                                        <a:pt x="175" y="400"/>
                                      </a:lnTo>
                                      <a:lnTo>
                                        <a:pt x="190" y="388"/>
                                      </a:lnTo>
                                      <a:lnTo>
                                        <a:pt x="202" y="371"/>
                                      </a:lnTo>
                                      <a:lnTo>
                                        <a:pt x="203" y="370"/>
                                      </a:lnTo>
                                      <a:lnTo>
                                        <a:pt x="204" y="370"/>
                                      </a:lnTo>
                                      <a:lnTo>
                                        <a:pt x="206" y="371"/>
                                      </a:lnTo>
                                      <a:lnTo>
                                        <a:pt x="207" y="370"/>
                                      </a:lnTo>
                                      <a:lnTo>
                                        <a:pt x="208" y="370"/>
                                      </a:lnTo>
                                      <a:lnTo>
                                        <a:pt x="209" y="371"/>
                                      </a:lnTo>
                                      <a:lnTo>
                                        <a:pt x="209" y="373"/>
                                      </a:lnTo>
                                      <a:lnTo>
                                        <a:pt x="216" y="393"/>
                                      </a:lnTo>
                                      <a:lnTo>
                                        <a:pt x="226" y="410"/>
                                      </a:lnTo>
                                      <a:lnTo>
                                        <a:pt x="238" y="424"/>
                                      </a:lnTo>
                                      <a:lnTo>
                                        <a:pt x="254" y="436"/>
                                      </a:lnTo>
                                      <a:lnTo>
                                        <a:pt x="271" y="444"/>
                                      </a:lnTo>
                                      <a:lnTo>
                                        <a:pt x="292" y="449"/>
                                      </a:lnTo>
                                      <a:lnTo>
                                        <a:pt x="279" y="430"/>
                                      </a:lnTo>
                                      <a:lnTo>
                                        <a:pt x="272" y="408"/>
                                      </a:lnTo>
                                      <a:lnTo>
                                        <a:pt x="272" y="386"/>
                                      </a:lnTo>
                                      <a:lnTo>
                                        <a:pt x="272" y="383"/>
                                      </a:lnTo>
                                      <a:lnTo>
                                        <a:pt x="274" y="382"/>
                                      </a:lnTo>
                                      <a:lnTo>
                                        <a:pt x="275" y="381"/>
                                      </a:lnTo>
                                      <a:lnTo>
                                        <a:pt x="278" y="381"/>
                                      </a:lnTo>
                                      <a:lnTo>
                                        <a:pt x="279" y="382"/>
                                      </a:lnTo>
                                      <a:lnTo>
                                        <a:pt x="280" y="383"/>
                                      </a:lnTo>
                                      <a:lnTo>
                                        <a:pt x="280" y="386"/>
                                      </a:lnTo>
                                      <a:lnTo>
                                        <a:pt x="280" y="392"/>
                                      </a:lnTo>
                                      <a:lnTo>
                                        <a:pt x="281" y="398"/>
                                      </a:lnTo>
                                      <a:lnTo>
                                        <a:pt x="285" y="395"/>
                                      </a:lnTo>
                                      <a:lnTo>
                                        <a:pt x="290" y="392"/>
                                      </a:lnTo>
                                      <a:lnTo>
                                        <a:pt x="286" y="390"/>
                                      </a:lnTo>
                                      <a:lnTo>
                                        <a:pt x="283" y="387"/>
                                      </a:lnTo>
                                      <a:lnTo>
                                        <a:pt x="281" y="383"/>
                                      </a:lnTo>
                                      <a:lnTo>
                                        <a:pt x="279" y="379"/>
                                      </a:lnTo>
                                      <a:lnTo>
                                        <a:pt x="280" y="378"/>
                                      </a:lnTo>
                                      <a:lnTo>
                                        <a:pt x="280" y="378"/>
                                      </a:lnTo>
                                      <a:lnTo>
                                        <a:pt x="281" y="378"/>
                                      </a:lnTo>
                                      <a:lnTo>
                                        <a:pt x="282" y="378"/>
                                      </a:lnTo>
                                      <a:lnTo>
                                        <a:pt x="287" y="383"/>
                                      </a:lnTo>
                                      <a:lnTo>
                                        <a:pt x="296" y="388"/>
                                      </a:lnTo>
                                      <a:lnTo>
                                        <a:pt x="306" y="390"/>
                                      </a:lnTo>
                                      <a:lnTo>
                                        <a:pt x="315" y="391"/>
                                      </a:lnTo>
                                      <a:lnTo>
                                        <a:pt x="323" y="391"/>
                                      </a:lnTo>
                                      <a:lnTo>
                                        <a:pt x="341" y="389"/>
                                      </a:lnTo>
                                      <a:lnTo>
                                        <a:pt x="359" y="382"/>
                                      </a:lnTo>
                                      <a:lnTo>
                                        <a:pt x="372" y="376"/>
                                      </a:lnTo>
                                      <a:lnTo>
                                        <a:pt x="383" y="365"/>
                                      </a:lnTo>
                                      <a:lnTo>
                                        <a:pt x="393" y="353"/>
                                      </a:lnTo>
                                      <a:lnTo>
                                        <a:pt x="399" y="340"/>
                                      </a:lnTo>
                                      <a:lnTo>
                                        <a:pt x="399" y="325"/>
                                      </a:lnTo>
                                      <a:lnTo>
                                        <a:pt x="392" y="311"/>
                                      </a:lnTo>
                                      <a:lnTo>
                                        <a:pt x="392" y="309"/>
                                      </a:lnTo>
                                      <a:lnTo>
                                        <a:pt x="392" y="307"/>
                                      </a:lnTo>
                                      <a:lnTo>
                                        <a:pt x="393" y="306"/>
                                      </a:lnTo>
                                      <a:lnTo>
                                        <a:pt x="394" y="303"/>
                                      </a:lnTo>
                                      <a:lnTo>
                                        <a:pt x="396" y="303"/>
                                      </a:lnTo>
                                      <a:lnTo>
                                        <a:pt x="417" y="303"/>
                                      </a:lnTo>
                                      <a:lnTo>
                                        <a:pt x="435" y="298"/>
                                      </a:lnTo>
                                      <a:lnTo>
                                        <a:pt x="452" y="288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79" y="258"/>
                                      </a:lnTo>
                                      <a:lnTo>
                                        <a:pt x="487" y="240"/>
                                      </a:lnTo>
                                      <a:lnTo>
                                        <a:pt x="494" y="220"/>
                                      </a:lnTo>
                                      <a:lnTo>
                                        <a:pt x="497" y="201"/>
                                      </a:lnTo>
                                      <a:lnTo>
                                        <a:pt x="497" y="181"/>
                                      </a:lnTo>
                                      <a:lnTo>
                                        <a:pt x="491" y="162"/>
                                      </a:lnTo>
                                      <a:lnTo>
                                        <a:pt x="482" y="147"/>
                                      </a:lnTo>
                                      <a:lnTo>
                                        <a:pt x="469" y="135"/>
                                      </a:lnTo>
                                      <a:lnTo>
                                        <a:pt x="453" y="126"/>
                                      </a:lnTo>
                                      <a:lnTo>
                                        <a:pt x="433" y="123"/>
                                      </a:lnTo>
                                      <a:lnTo>
                                        <a:pt x="413" y="121"/>
                                      </a:lnTo>
                                      <a:lnTo>
                                        <a:pt x="393" y="122"/>
                                      </a:lnTo>
                                      <a:lnTo>
                                        <a:pt x="374" y="126"/>
                                      </a:lnTo>
                                      <a:lnTo>
                                        <a:pt x="354" y="134"/>
                                      </a:lnTo>
                                      <a:lnTo>
                                        <a:pt x="352" y="135"/>
                                      </a:lnTo>
                                      <a:lnTo>
                                        <a:pt x="350" y="135"/>
                                      </a:lnTo>
                                      <a:lnTo>
                                        <a:pt x="349" y="133"/>
                                      </a:lnTo>
                                      <a:lnTo>
                                        <a:pt x="348" y="131"/>
                                      </a:lnTo>
                                      <a:lnTo>
                                        <a:pt x="348" y="129"/>
                                      </a:lnTo>
                                      <a:lnTo>
                                        <a:pt x="347" y="128"/>
                                      </a:lnTo>
                                      <a:lnTo>
                                        <a:pt x="347" y="125"/>
                                      </a:lnTo>
                                      <a:lnTo>
                                        <a:pt x="351" y="104"/>
                                      </a:lnTo>
                                      <a:lnTo>
                                        <a:pt x="351" y="82"/>
                                      </a:lnTo>
                                      <a:lnTo>
                                        <a:pt x="345" y="63"/>
                                      </a:lnTo>
                                      <a:lnTo>
                                        <a:pt x="335" y="44"/>
                                      </a:lnTo>
                                      <a:lnTo>
                                        <a:pt x="321" y="29"/>
                                      </a:lnTo>
                                      <a:lnTo>
                                        <a:pt x="302" y="17"/>
                                      </a:lnTo>
                                      <a:lnTo>
                                        <a:pt x="282" y="11"/>
                                      </a:lnTo>
                                      <a:lnTo>
                                        <a:pt x="260" y="9"/>
                                      </a:lnTo>
                                      <a:close/>
                                      <a:moveTo>
                                        <a:pt x="265" y="0"/>
                                      </a:moveTo>
                                      <a:lnTo>
                                        <a:pt x="287" y="3"/>
                                      </a:lnTo>
                                      <a:lnTo>
                                        <a:pt x="297" y="6"/>
                                      </a:lnTo>
                                      <a:lnTo>
                                        <a:pt x="316" y="9"/>
                                      </a:lnTo>
                                      <a:lnTo>
                                        <a:pt x="335" y="14"/>
                                      </a:lnTo>
                                      <a:lnTo>
                                        <a:pt x="352" y="22"/>
                                      </a:lnTo>
                                      <a:lnTo>
                                        <a:pt x="353" y="22"/>
                                      </a:lnTo>
                                      <a:lnTo>
                                        <a:pt x="354" y="22"/>
                                      </a:lnTo>
                                      <a:lnTo>
                                        <a:pt x="354" y="23"/>
                                      </a:lnTo>
                                      <a:lnTo>
                                        <a:pt x="354" y="24"/>
                                      </a:lnTo>
                                      <a:lnTo>
                                        <a:pt x="362" y="28"/>
                                      </a:lnTo>
                                      <a:lnTo>
                                        <a:pt x="370" y="35"/>
                                      </a:lnTo>
                                      <a:lnTo>
                                        <a:pt x="381" y="47"/>
                                      </a:lnTo>
                                      <a:lnTo>
                                        <a:pt x="391" y="61"/>
                                      </a:lnTo>
                                      <a:lnTo>
                                        <a:pt x="399" y="77"/>
                                      </a:lnTo>
                                      <a:lnTo>
                                        <a:pt x="402" y="93"/>
                                      </a:lnTo>
                                      <a:lnTo>
                                        <a:pt x="402" y="109"/>
                                      </a:lnTo>
                                      <a:lnTo>
                                        <a:pt x="401" y="110"/>
                                      </a:lnTo>
                                      <a:lnTo>
                                        <a:pt x="421" y="110"/>
                                      </a:lnTo>
                                      <a:lnTo>
                                        <a:pt x="441" y="112"/>
                                      </a:lnTo>
                                      <a:lnTo>
                                        <a:pt x="459" y="119"/>
                                      </a:lnTo>
                                      <a:lnTo>
                                        <a:pt x="477" y="124"/>
                                      </a:lnTo>
                                      <a:lnTo>
                                        <a:pt x="494" y="134"/>
                                      </a:lnTo>
                                      <a:lnTo>
                                        <a:pt x="508" y="146"/>
                                      </a:lnTo>
                                      <a:lnTo>
                                        <a:pt x="519" y="161"/>
                                      </a:lnTo>
                                      <a:lnTo>
                                        <a:pt x="527" y="177"/>
                                      </a:lnTo>
                                      <a:lnTo>
                                        <a:pt x="528" y="178"/>
                                      </a:lnTo>
                                      <a:lnTo>
                                        <a:pt x="529" y="179"/>
                                      </a:lnTo>
                                      <a:lnTo>
                                        <a:pt x="528" y="180"/>
                                      </a:lnTo>
                                      <a:lnTo>
                                        <a:pt x="535" y="203"/>
                                      </a:lnTo>
                                      <a:lnTo>
                                        <a:pt x="536" y="228"/>
                                      </a:lnTo>
                                      <a:lnTo>
                                        <a:pt x="530" y="253"/>
                                      </a:lnTo>
                                      <a:lnTo>
                                        <a:pt x="520" y="278"/>
                                      </a:lnTo>
                                      <a:lnTo>
                                        <a:pt x="504" y="298"/>
                                      </a:lnTo>
                                      <a:lnTo>
                                        <a:pt x="494" y="309"/>
                                      </a:lnTo>
                                      <a:lnTo>
                                        <a:pt x="482" y="320"/>
                                      </a:lnTo>
                                      <a:lnTo>
                                        <a:pt x="468" y="327"/>
                                      </a:lnTo>
                                      <a:lnTo>
                                        <a:pt x="453" y="332"/>
                                      </a:lnTo>
                                      <a:lnTo>
                                        <a:pt x="437" y="332"/>
                                      </a:lnTo>
                                      <a:lnTo>
                                        <a:pt x="439" y="346"/>
                                      </a:lnTo>
                                      <a:lnTo>
                                        <a:pt x="433" y="357"/>
                                      </a:lnTo>
                                      <a:lnTo>
                                        <a:pt x="424" y="369"/>
                                      </a:lnTo>
                                      <a:lnTo>
                                        <a:pt x="414" y="379"/>
                                      </a:lnTo>
                                      <a:lnTo>
                                        <a:pt x="402" y="387"/>
                                      </a:lnTo>
                                      <a:lnTo>
                                        <a:pt x="377" y="397"/>
                                      </a:lnTo>
                                      <a:lnTo>
                                        <a:pt x="350" y="402"/>
                                      </a:lnTo>
                                      <a:lnTo>
                                        <a:pt x="323" y="398"/>
                                      </a:lnTo>
                                      <a:lnTo>
                                        <a:pt x="313" y="398"/>
                                      </a:lnTo>
                                      <a:lnTo>
                                        <a:pt x="308" y="397"/>
                                      </a:lnTo>
                                      <a:lnTo>
                                        <a:pt x="300" y="396"/>
                                      </a:lnTo>
                                      <a:lnTo>
                                        <a:pt x="302" y="398"/>
                                      </a:lnTo>
                                      <a:lnTo>
                                        <a:pt x="302" y="400"/>
                                      </a:lnTo>
                                      <a:lnTo>
                                        <a:pt x="302" y="400"/>
                                      </a:lnTo>
                                      <a:lnTo>
                                        <a:pt x="302" y="401"/>
                                      </a:lnTo>
                                      <a:lnTo>
                                        <a:pt x="302" y="401"/>
                                      </a:lnTo>
                                      <a:lnTo>
                                        <a:pt x="311" y="418"/>
                                      </a:lnTo>
                                      <a:lnTo>
                                        <a:pt x="324" y="434"/>
                                      </a:lnTo>
                                      <a:lnTo>
                                        <a:pt x="325" y="436"/>
                                      </a:lnTo>
                                      <a:lnTo>
                                        <a:pt x="325" y="437"/>
                                      </a:lnTo>
                                      <a:lnTo>
                                        <a:pt x="324" y="439"/>
                                      </a:lnTo>
                                      <a:lnTo>
                                        <a:pt x="308" y="458"/>
                                      </a:lnTo>
                                      <a:lnTo>
                                        <a:pt x="306" y="458"/>
                                      </a:lnTo>
                                      <a:lnTo>
                                        <a:pt x="305" y="458"/>
                                      </a:lnTo>
                                      <a:lnTo>
                                        <a:pt x="303" y="459"/>
                                      </a:lnTo>
                                      <a:lnTo>
                                        <a:pt x="302" y="459"/>
                                      </a:lnTo>
                                      <a:lnTo>
                                        <a:pt x="280" y="456"/>
                                      </a:lnTo>
                                      <a:lnTo>
                                        <a:pt x="258" y="448"/>
                                      </a:lnTo>
                                      <a:lnTo>
                                        <a:pt x="239" y="437"/>
                                      </a:lnTo>
                                      <a:lnTo>
                                        <a:pt x="222" y="422"/>
                                      </a:lnTo>
                                      <a:lnTo>
                                        <a:pt x="222" y="423"/>
                                      </a:lnTo>
                                      <a:lnTo>
                                        <a:pt x="221" y="424"/>
                                      </a:lnTo>
                                      <a:lnTo>
                                        <a:pt x="209" y="430"/>
                                      </a:lnTo>
                                      <a:lnTo>
                                        <a:pt x="198" y="433"/>
                                      </a:lnTo>
                                      <a:lnTo>
                                        <a:pt x="196" y="433"/>
                                      </a:lnTo>
                                      <a:lnTo>
                                        <a:pt x="175" y="433"/>
                                      </a:lnTo>
                                      <a:lnTo>
                                        <a:pt x="154" y="429"/>
                                      </a:lnTo>
                                      <a:lnTo>
                                        <a:pt x="134" y="420"/>
                                      </a:lnTo>
                                      <a:lnTo>
                                        <a:pt x="114" y="409"/>
                                      </a:lnTo>
                                      <a:lnTo>
                                        <a:pt x="102" y="401"/>
                                      </a:lnTo>
                                      <a:lnTo>
                                        <a:pt x="93" y="390"/>
                                      </a:lnTo>
                                      <a:lnTo>
                                        <a:pt x="92" y="390"/>
                                      </a:lnTo>
                                      <a:lnTo>
                                        <a:pt x="91" y="391"/>
                                      </a:lnTo>
                                      <a:lnTo>
                                        <a:pt x="71" y="389"/>
                                      </a:lnTo>
                                      <a:lnTo>
                                        <a:pt x="54" y="382"/>
                                      </a:lnTo>
                                      <a:lnTo>
                                        <a:pt x="38" y="371"/>
                                      </a:lnTo>
                                      <a:lnTo>
                                        <a:pt x="24" y="357"/>
                                      </a:lnTo>
                                      <a:lnTo>
                                        <a:pt x="20" y="353"/>
                                      </a:lnTo>
                                      <a:lnTo>
                                        <a:pt x="15" y="344"/>
                                      </a:lnTo>
                                      <a:lnTo>
                                        <a:pt x="9" y="336"/>
                                      </a:lnTo>
                                      <a:lnTo>
                                        <a:pt x="5" y="326"/>
                                      </a:lnTo>
                                      <a:lnTo>
                                        <a:pt x="2" y="318"/>
                                      </a:lnTo>
                                      <a:lnTo>
                                        <a:pt x="3" y="311"/>
                                      </a:lnTo>
                                      <a:lnTo>
                                        <a:pt x="0" y="291"/>
                                      </a:lnTo>
                                      <a:lnTo>
                                        <a:pt x="3" y="271"/>
                                      </a:lnTo>
                                      <a:lnTo>
                                        <a:pt x="13" y="253"/>
                                      </a:lnTo>
                                      <a:lnTo>
                                        <a:pt x="27" y="239"/>
                                      </a:lnTo>
                                      <a:lnTo>
                                        <a:pt x="44" y="228"/>
                                      </a:lnTo>
                                      <a:lnTo>
                                        <a:pt x="33" y="211"/>
                                      </a:lnTo>
                                      <a:lnTo>
                                        <a:pt x="28" y="190"/>
                                      </a:lnTo>
                                      <a:lnTo>
                                        <a:pt x="27" y="170"/>
                                      </a:lnTo>
                                      <a:lnTo>
                                        <a:pt x="30" y="149"/>
                                      </a:lnTo>
                                      <a:lnTo>
                                        <a:pt x="38" y="129"/>
                                      </a:lnTo>
                                      <a:lnTo>
                                        <a:pt x="47" y="110"/>
                                      </a:lnTo>
                                      <a:lnTo>
                                        <a:pt x="60" y="95"/>
                                      </a:lnTo>
                                      <a:lnTo>
                                        <a:pt x="75" y="83"/>
                                      </a:lnTo>
                                      <a:lnTo>
                                        <a:pt x="93" y="75"/>
                                      </a:lnTo>
                                      <a:lnTo>
                                        <a:pt x="111" y="71"/>
                                      </a:lnTo>
                                      <a:lnTo>
                                        <a:pt x="131" y="75"/>
                                      </a:lnTo>
                                      <a:lnTo>
                                        <a:pt x="151" y="84"/>
                                      </a:lnTo>
                                      <a:lnTo>
                                        <a:pt x="158" y="63"/>
                                      </a:lnTo>
                                      <a:lnTo>
                                        <a:pt x="169" y="44"/>
                                      </a:lnTo>
                                      <a:lnTo>
                                        <a:pt x="183" y="28"/>
                                      </a:lnTo>
                                      <a:lnTo>
                                        <a:pt x="202" y="16"/>
                                      </a:lnTo>
                                      <a:lnTo>
                                        <a:pt x="221" y="8"/>
                                      </a:lnTo>
                                      <a:lnTo>
                                        <a:pt x="243" y="2"/>
                                      </a:lnTo>
                                      <a:lnTo>
                                        <a:pt x="26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5" name="Freeform 74"/>
                              <wps:cNvSpPr>
                                <a:spLocks/>
                              </wps:cNvSpPr>
                              <wps:spPr bwMode="auto">
                                <a:xfrm>
                                  <a:off x="231569" y="296884"/>
                                  <a:ext cx="61329" cy="152537"/>
                                </a:xfrm>
                                <a:custGeom>
                                  <a:avLst/>
                                  <a:gdLst>
                                    <a:gd name="T0" fmla="*/ 16 w 39"/>
                                    <a:gd name="T1" fmla="*/ 0 h 97"/>
                                    <a:gd name="T2" fmla="*/ 27 w 39"/>
                                    <a:gd name="T3" fmla="*/ 1 h 97"/>
                                    <a:gd name="T4" fmla="*/ 30 w 39"/>
                                    <a:gd name="T5" fmla="*/ 1 h 97"/>
                                    <a:gd name="T6" fmla="*/ 32 w 39"/>
                                    <a:gd name="T7" fmla="*/ 2 h 97"/>
                                    <a:gd name="T8" fmla="*/ 34 w 39"/>
                                    <a:gd name="T9" fmla="*/ 4 h 97"/>
                                    <a:gd name="T10" fmla="*/ 35 w 39"/>
                                    <a:gd name="T11" fmla="*/ 6 h 97"/>
                                    <a:gd name="T12" fmla="*/ 35 w 39"/>
                                    <a:gd name="T13" fmla="*/ 10 h 97"/>
                                    <a:gd name="T14" fmla="*/ 35 w 39"/>
                                    <a:gd name="T15" fmla="*/ 13 h 97"/>
                                    <a:gd name="T16" fmla="*/ 34 w 39"/>
                                    <a:gd name="T17" fmla="*/ 15 h 97"/>
                                    <a:gd name="T18" fmla="*/ 32 w 39"/>
                                    <a:gd name="T19" fmla="*/ 17 h 97"/>
                                    <a:gd name="T20" fmla="*/ 29 w 39"/>
                                    <a:gd name="T21" fmla="*/ 18 h 97"/>
                                    <a:gd name="T22" fmla="*/ 29 w 39"/>
                                    <a:gd name="T23" fmla="*/ 34 h 97"/>
                                    <a:gd name="T24" fmla="*/ 29 w 39"/>
                                    <a:gd name="T25" fmla="*/ 50 h 97"/>
                                    <a:gd name="T26" fmla="*/ 30 w 39"/>
                                    <a:gd name="T27" fmla="*/ 64 h 97"/>
                                    <a:gd name="T28" fmla="*/ 30 w 39"/>
                                    <a:gd name="T29" fmla="*/ 79 h 97"/>
                                    <a:gd name="T30" fmla="*/ 37 w 39"/>
                                    <a:gd name="T31" fmla="*/ 80 h 97"/>
                                    <a:gd name="T32" fmla="*/ 39 w 39"/>
                                    <a:gd name="T33" fmla="*/ 85 h 97"/>
                                    <a:gd name="T34" fmla="*/ 39 w 39"/>
                                    <a:gd name="T35" fmla="*/ 91 h 97"/>
                                    <a:gd name="T36" fmla="*/ 37 w 39"/>
                                    <a:gd name="T37" fmla="*/ 95 h 97"/>
                                    <a:gd name="T38" fmla="*/ 30 w 39"/>
                                    <a:gd name="T39" fmla="*/ 96 h 97"/>
                                    <a:gd name="T40" fmla="*/ 24 w 39"/>
                                    <a:gd name="T41" fmla="*/ 97 h 97"/>
                                    <a:gd name="T42" fmla="*/ 16 w 39"/>
                                    <a:gd name="T43" fmla="*/ 96 h 97"/>
                                    <a:gd name="T44" fmla="*/ 8 w 39"/>
                                    <a:gd name="T45" fmla="*/ 94 h 97"/>
                                    <a:gd name="T46" fmla="*/ 6 w 39"/>
                                    <a:gd name="T47" fmla="*/ 93 h 97"/>
                                    <a:gd name="T48" fmla="*/ 5 w 39"/>
                                    <a:gd name="T49" fmla="*/ 91 h 97"/>
                                    <a:gd name="T50" fmla="*/ 5 w 39"/>
                                    <a:gd name="T51" fmla="*/ 87 h 97"/>
                                    <a:gd name="T52" fmla="*/ 5 w 39"/>
                                    <a:gd name="T53" fmla="*/ 85 h 97"/>
                                    <a:gd name="T54" fmla="*/ 6 w 39"/>
                                    <a:gd name="T55" fmla="*/ 83 h 97"/>
                                    <a:gd name="T56" fmla="*/ 8 w 39"/>
                                    <a:gd name="T57" fmla="*/ 81 h 97"/>
                                    <a:gd name="T58" fmla="*/ 11 w 39"/>
                                    <a:gd name="T59" fmla="*/ 80 h 97"/>
                                    <a:gd name="T60" fmla="*/ 13 w 39"/>
                                    <a:gd name="T61" fmla="*/ 80 h 97"/>
                                    <a:gd name="T62" fmla="*/ 10 w 39"/>
                                    <a:gd name="T63" fmla="*/ 65 h 97"/>
                                    <a:gd name="T64" fmla="*/ 10 w 39"/>
                                    <a:gd name="T65" fmla="*/ 48 h 97"/>
                                    <a:gd name="T66" fmla="*/ 11 w 39"/>
                                    <a:gd name="T67" fmla="*/ 33 h 97"/>
                                    <a:gd name="T68" fmla="*/ 11 w 39"/>
                                    <a:gd name="T69" fmla="*/ 18 h 97"/>
                                    <a:gd name="T70" fmla="*/ 7 w 39"/>
                                    <a:gd name="T71" fmla="*/ 17 h 97"/>
                                    <a:gd name="T72" fmla="*/ 4 w 39"/>
                                    <a:gd name="T73" fmla="*/ 16 h 97"/>
                                    <a:gd name="T74" fmla="*/ 2 w 39"/>
                                    <a:gd name="T75" fmla="*/ 14 h 97"/>
                                    <a:gd name="T76" fmla="*/ 1 w 39"/>
                                    <a:gd name="T77" fmla="*/ 12 h 97"/>
                                    <a:gd name="T78" fmla="*/ 0 w 39"/>
                                    <a:gd name="T79" fmla="*/ 10 h 97"/>
                                    <a:gd name="T80" fmla="*/ 1 w 39"/>
                                    <a:gd name="T81" fmla="*/ 6 h 97"/>
                                    <a:gd name="T82" fmla="*/ 2 w 39"/>
                                    <a:gd name="T83" fmla="*/ 4 h 97"/>
                                    <a:gd name="T84" fmla="*/ 4 w 39"/>
                                    <a:gd name="T85" fmla="*/ 2 h 97"/>
                                    <a:gd name="T86" fmla="*/ 6 w 39"/>
                                    <a:gd name="T87" fmla="*/ 1 h 97"/>
                                    <a:gd name="T88" fmla="*/ 16 w 39"/>
                                    <a:gd name="T89" fmla="*/ 0 h 9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</a:cxnLst>
                                  <a:rect l="0" t="0" r="r" b="b"/>
                                  <a:pathLst>
                                    <a:path w="39" h="97">
                                      <a:moveTo>
                                        <a:pt x="16" y="0"/>
                                      </a:moveTo>
                                      <a:lnTo>
                                        <a:pt x="27" y="1"/>
                                      </a:lnTo>
                                      <a:lnTo>
                                        <a:pt x="30" y="1"/>
                                      </a:lnTo>
                                      <a:lnTo>
                                        <a:pt x="32" y="2"/>
                                      </a:lnTo>
                                      <a:lnTo>
                                        <a:pt x="34" y="4"/>
                                      </a:lnTo>
                                      <a:lnTo>
                                        <a:pt x="35" y="6"/>
                                      </a:lnTo>
                                      <a:lnTo>
                                        <a:pt x="35" y="10"/>
                                      </a:lnTo>
                                      <a:lnTo>
                                        <a:pt x="35" y="13"/>
                                      </a:lnTo>
                                      <a:lnTo>
                                        <a:pt x="34" y="15"/>
                                      </a:lnTo>
                                      <a:lnTo>
                                        <a:pt x="32" y="17"/>
                                      </a:lnTo>
                                      <a:lnTo>
                                        <a:pt x="29" y="18"/>
                                      </a:lnTo>
                                      <a:lnTo>
                                        <a:pt x="29" y="34"/>
                                      </a:lnTo>
                                      <a:lnTo>
                                        <a:pt x="29" y="50"/>
                                      </a:lnTo>
                                      <a:lnTo>
                                        <a:pt x="30" y="64"/>
                                      </a:lnTo>
                                      <a:lnTo>
                                        <a:pt x="30" y="79"/>
                                      </a:lnTo>
                                      <a:lnTo>
                                        <a:pt x="37" y="80"/>
                                      </a:lnTo>
                                      <a:lnTo>
                                        <a:pt x="39" y="85"/>
                                      </a:lnTo>
                                      <a:lnTo>
                                        <a:pt x="39" y="91"/>
                                      </a:lnTo>
                                      <a:lnTo>
                                        <a:pt x="37" y="95"/>
                                      </a:lnTo>
                                      <a:lnTo>
                                        <a:pt x="30" y="96"/>
                                      </a:lnTo>
                                      <a:lnTo>
                                        <a:pt x="24" y="97"/>
                                      </a:lnTo>
                                      <a:lnTo>
                                        <a:pt x="16" y="96"/>
                                      </a:lnTo>
                                      <a:lnTo>
                                        <a:pt x="8" y="94"/>
                                      </a:lnTo>
                                      <a:lnTo>
                                        <a:pt x="6" y="93"/>
                                      </a:lnTo>
                                      <a:lnTo>
                                        <a:pt x="5" y="91"/>
                                      </a:lnTo>
                                      <a:lnTo>
                                        <a:pt x="5" y="87"/>
                                      </a:lnTo>
                                      <a:lnTo>
                                        <a:pt x="5" y="85"/>
                                      </a:lnTo>
                                      <a:lnTo>
                                        <a:pt x="6" y="83"/>
                                      </a:lnTo>
                                      <a:lnTo>
                                        <a:pt x="8" y="81"/>
                                      </a:lnTo>
                                      <a:lnTo>
                                        <a:pt x="11" y="80"/>
                                      </a:lnTo>
                                      <a:lnTo>
                                        <a:pt x="13" y="80"/>
                                      </a:lnTo>
                                      <a:lnTo>
                                        <a:pt x="10" y="65"/>
                                      </a:lnTo>
                                      <a:lnTo>
                                        <a:pt x="10" y="48"/>
                                      </a:lnTo>
                                      <a:lnTo>
                                        <a:pt x="11" y="33"/>
                                      </a:lnTo>
                                      <a:lnTo>
                                        <a:pt x="11" y="18"/>
                                      </a:lnTo>
                                      <a:lnTo>
                                        <a:pt x="7" y="17"/>
                                      </a:lnTo>
                                      <a:lnTo>
                                        <a:pt x="4" y="16"/>
                                      </a:lnTo>
                                      <a:lnTo>
                                        <a:pt x="2" y="14"/>
                                      </a:lnTo>
                                      <a:lnTo>
                                        <a:pt x="1" y="12"/>
                                      </a:lnTo>
                                      <a:lnTo>
                                        <a:pt x="0" y="10"/>
                                      </a:lnTo>
                                      <a:lnTo>
                                        <a:pt x="1" y="6"/>
                                      </a:lnTo>
                                      <a:lnTo>
                                        <a:pt x="2" y="4"/>
                                      </a:lnTo>
                                      <a:lnTo>
                                        <a:pt x="4" y="2"/>
                                      </a:lnTo>
                                      <a:lnTo>
                                        <a:pt x="6" y="1"/>
                                      </a:lnTo>
                                      <a:lnTo>
                                        <a:pt x="1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6" name="Freeform 75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296883" y="296884"/>
                                  <a:ext cx="100642" cy="147819"/>
                                </a:xfrm>
                                <a:custGeom>
                                  <a:avLst/>
                                  <a:gdLst>
                                    <a:gd name="T0" fmla="*/ 20 w 64"/>
                                    <a:gd name="T1" fmla="*/ 20 h 94"/>
                                    <a:gd name="T2" fmla="*/ 20 w 64"/>
                                    <a:gd name="T3" fmla="*/ 23 h 94"/>
                                    <a:gd name="T4" fmla="*/ 22 w 64"/>
                                    <a:gd name="T5" fmla="*/ 28 h 94"/>
                                    <a:gd name="T6" fmla="*/ 22 w 64"/>
                                    <a:gd name="T7" fmla="*/ 36 h 94"/>
                                    <a:gd name="T8" fmla="*/ 22 w 64"/>
                                    <a:gd name="T9" fmla="*/ 42 h 94"/>
                                    <a:gd name="T10" fmla="*/ 24 w 64"/>
                                    <a:gd name="T11" fmla="*/ 75 h 94"/>
                                    <a:gd name="T12" fmla="*/ 25 w 64"/>
                                    <a:gd name="T13" fmla="*/ 75 h 94"/>
                                    <a:gd name="T14" fmla="*/ 28 w 64"/>
                                    <a:gd name="T15" fmla="*/ 75 h 94"/>
                                    <a:gd name="T16" fmla="*/ 31 w 64"/>
                                    <a:gd name="T17" fmla="*/ 74 h 94"/>
                                    <a:gd name="T18" fmla="*/ 35 w 64"/>
                                    <a:gd name="T19" fmla="*/ 73 h 94"/>
                                    <a:gd name="T20" fmla="*/ 38 w 64"/>
                                    <a:gd name="T21" fmla="*/ 72 h 94"/>
                                    <a:gd name="T22" fmla="*/ 40 w 64"/>
                                    <a:gd name="T23" fmla="*/ 69 h 94"/>
                                    <a:gd name="T24" fmla="*/ 43 w 64"/>
                                    <a:gd name="T25" fmla="*/ 59 h 94"/>
                                    <a:gd name="T26" fmla="*/ 45 w 64"/>
                                    <a:gd name="T27" fmla="*/ 50 h 94"/>
                                    <a:gd name="T28" fmla="*/ 44 w 64"/>
                                    <a:gd name="T29" fmla="*/ 40 h 94"/>
                                    <a:gd name="T30" fmla="*/ 40 w 64"/>
                                    <a:gd name="T31" fmla="*/ 31 h 94"/>
                                    <a:gd name="T32" fmla="*/ 33 w 64"/>
                                    <a:gd name="T33" fmla="*/ 25 h 94"/>
                                    <a:gd name="T34" fmla="*/ 25 w 64"/>
                                    <a:gd name="T35" fmla="*/ 20 h 94"/>
                                    <a:gd name="T36" fmla="*/ 20 w 64"/>
                                    <a:gd name="T37" fmla="*/ 20 h 94"/>
                                    <a:gd name="T38" fmla="*/ 17 w 64"/>
                                    <a:gd name="T39" fmla="*/ 0 h 94"/>
                                    <a:gd name="T40" fmla="*/ 27 w 64"/>
                                    <a:gd name="T41" fmla="*/ 2 h 94"/>
                                    <a:gd name="T42" fmla="*/ 36 w 64"/>
                                    <a:gd name="T43" fmla="*/ 5 h 94"/>
                                    <a:gd name="T44" fmla="*/ 43 w 64"/>
                                    <a:gd name="T45" fmla="*/ 10 h 94"/>
                                    <a:gd name="T46" fmla="*/ 50 w 64"/>
                                    <a:gd name="T47" fmla="*/ 14 h 94"/>
                                    <a:gd name="T48" fmla="*/ 57 w 64"/>
                                    <a:gd name="T49" fmla="*/ 24 h 94"/>
                                    <a:gd name="T50" fmla="*/ 63 w 64"/>
                                    <a:gd name="T51" fmla="*/ 36 h 94"/>
                                    <a:gd name="T52" fmla="*/ 64 w 64"/>
                                    <a:gd name="T53" fmla="*/ 48 h 94"/>
                                    <a:gd name="T54" fmla="*/ 62 w 64"/>
                                    <a:gd name="T55" fmla="*/ 61 h 94"/>
                                    <a:gd name="T56" fmla="*/ 58 w 64"/>
                                    <a:gd name="T57" fmla="*/ 74 h 94"/>
                                    <a:gd name="T58" fmla="*/ 53 w 64"/>
                                    <a:gd name="T59" fmla="*/ 82 h 94"/>
                                    <a:gd name="T60" fmla="*/ 48 w 64"/>
                                    <a:gd name="T61" fmla="*/ 88 h 94"/>
                                    <a:gd name="T62" fmla="*/ 39 w 64"/>
                                    <a:gd name="T63" fmla="*/ 92 h 94"/>
                                    <a:gd name="T64" fmla="*/ 31 w 64"/>
                                    <a:gd name="T65" fmla="*/ 94 h 94"/>
                                    <a:gd name="T66" fmla="*/ 25 w 64"/>
                                    <a:gd name="T67" fmla="*/ 94 h 94"/>
                                    <a:gd name="T68" fmla="*/ 18 w 64"/>
                                    <a:gd name="T69" fmla="*/ 91 h 94"/>
                                    <a:gd name="T70" fmla="*/ 15 w 64"/>
                                    <a:gd name="T71" fmla="*/ 92 h 94"/>
                                    <a:gd name="T72" fmla="*/ 13 w 64"/>
                                    <a:gd name="T73" fmla="*/ 92 h 94"/>
                                    <a:gd name="T74" fmla="*/ 11 w 64"/>
                                    <a:gd name="T75" fmla="*/ 92 h 94"/>
                                    <a:gd name="T76" fmla="*/ 9 w 64"/>
                                    <a:gd name="T77" fmla="*/ 89 h 94"/>
                                    <a:gd name="T78" fmla="*/ 8 w 64"/>
                                    <a:gd name="T79" fmla="*/ 88 h 94"/>
                                    <a:gd name="T80" fmla="*/ 6 w 64"/>
                                    <a:gd name="T81" fmla="*/ 85 h 94"/>
                                    <a:gd name="T82" fmla="*/ 4 w 64"/>
                                    <a:gd name="T83" fmla="*/ 62 h 94"/>
                                    <a:gd name="T84" fmla="*/ 2 w 64"/>
                                    <a:gd name="T85" fmla="*/ 40 h 94"/>
                                    <a:gd name="T86" fmla="*/ 2 w 64"/>
                                    <a:gd name="T87" fmla="*/ 31 h 94"/>
                                    <a:gd name="T88" fmla="*/ 0 w 64"/>
                                    <a:gd name="T89" fmla="*/ 23 h 94"/>
                                    <a:gd name="T90" fmla="*/ 0 w 64"/>
                                    <a:gd name="T91" fmla="*/ 14 h 94"/>
                                    <a:gd name="T92" fmla="*/ 3 w 64"/>
                                    <a:gd name="T93" fmla="*/ 6 h 94"/>
                                    <a:gd name="T94" fmla="*/ 10 w 64"/>
                                    <a:gd name="T95" fmla="*/ 2 h 94"/>
                                    <a:gd name="T96" fmla="*/ 17 w 64"/>
                                    <a:gd name="T97" fmla="*/ 0 h 9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</a:cxnLst>
                                  <a:rect l="0" t="0" r="r" b="b"/>
                                  <a:pathLst>
                                    <a:path w="64" h="94">
                                      <a:moveTo>
                                        <a:pt x="20" y="20"/>
                                      </a:moveTo>
                                      <a:lnTo>
                                        <a:pt x="20" y="23"/>
                                      </a:lnTo>
                                      <a:lnTo>
                                        <a:pt x="22" y="28"/>
                                      </a:lnTo>
                                      <a:lnTo>
                                        <a:pt x="22" y="36"/>
                                      </a:lnTo>
                                      <a:lnTo>
                                        <a:pt x="22" y="42"/>
                                      </a:lnTo>
                                      <a:lnTo>
                                        <a:pt x="24" y="75"/>
                                      </a:lnTo>
                                      <a:lnTo>
                                        <a:pt x="25" y="75"/>
                                      </a:lnTo>
                                      <a:lnTo>
                                        <a:pt x="28" y="75"/>
                                      </a:lnTo>
                                      <a:lnTo>
                                        <a:pt x="31" y="74"/>
                                      </a:lnTo>
                                      <a:lnTo>
                                        <a:pt x="35" y="73"/>
                                      </a:lnTo>
                                      <a:lnTo>
                                        <a:pt x="38" y="72"/>
                                      </a:lnTo>
                                      <a:lnTo>
                                        <a:pt x="40" y="69"/>
                                      </a:lnTo>
                                      <a:lnTo>
                                        <a:pt x="43" y="59"/>
                                      </a:lnTo>
                                      <a:lnTo>
                                        <a:pt x="45" y="50"/>
                                      </a:lnTo>
                                      <a:lnTo>
                                        <a:pt x="44" y="40"/>
                                      </a:lnTo>
                                      <a:lnTo>
                                        <a:pt x="40" y="31"/>
                                      </a:lnTo>
                                      <a:lnTo>
                                        <a:pt x="33" y="25"/>
                                      </a:lnTo>
                                      <a:lnTo>
                                        <a:pt x="25" y="20"/>
                                      </a:lnTo>
                                      <a:lnTo>
                                        <a:pt x="20" y="20"/>
                                      </a:lnTo>
                                      <a:close/>
                                      <a:moveTo>
                                        <a:pt x="17" y="0"/>
                                      </a:moveTo>
                                      <a:lnTo>
                                        <a:pt x="27" y="2"/>
                                      </a:lnTo>
                                      <a:lnTo>
                                        <a:pt x="36" y="5"/>
                                      </a:lnTo>
                                      <a:lnTo>
                                        <a:pt x="43" y="10"/>
                                      </a:lnTo>
                                      <a:lnTo>
                                        <a:pt x="50" y="14"/>
                                      </a:lnTo>
                                      <a:lnTo>
                                        <a:pt x="57" y="24"/>
                                      </a:lnTo>
                                      <a:lnTo>
                                        <a:pt x="63" y="36"/>
                                      </a:lnTo>
                                      <a:lnTo>
                                        <a:pt x="64" y="48"/>
                                      </a:lnTo>
                                      <a:lnTo>
                                        <a:pt x="62" y="61"/>
                                      </a:lnTo>
                                      <a:lnTo>
                                        <a:pt x="58" y="74"/>
                                      </a:lnTo>
                                      <a:lnTo>
                                        <a:pt x="53" y="82"/>
                                      </a:lnTo>
                                      <a:lnTo>
                                        <a:pt x="48" y="88"/>
                                      </a:lnTo>
                                      <a:lnTo>
                                        <a:pt x="39" y="92"/>
                                      </a:lnTo>
                                      <a:lnTo>
                                        <a:pt x="31" y="94"/>
                                      </a:lnTo>
                                      <a:lnTo>
                                        <a:pt x="25" y="94"/>
                                      </a:lnTo>
                                      <a:lnTo>
                                        <a:pt x="18" y="91"/>
                                      </a:lnTo>
                                      <a:lnTo>
                                        <a:pt x="15" y="92"/>
                                      </a:lnTo>
                                      <a:lnTo>
                                        <a:pt x="13" y="92"/>
                                      </a:lnTo>
                                      <a:lnTo>
                                        <a:pt x="11" y="92"/>
                                      </a:lnTo>
                                      <a:lnTo>
                                        <a:pt x="9" y="89"/>
                                      </a:lnTo>
                                      <a:lnTo>
                                        <a:pt x="8" y="88"/>
                                      </a:lnTo>
                                      <a:lnTo>
                                        <a:pt x="6" y="85"/>
                                      </a:lnTo>
                                      <a:lnTo>
                                        <a:pt x="4" y="62"/>
                                      </a:lnTo>
                                      <a:lnTo>
                                        <a:pt x="2" y="40"/>
                                      </a:lnTo>
                                      <a:lnTo>
                                        <a:pt x="2" y="31"/>
                                      </a:lnTo>
                                      <a:lnTo>
                                        <a:pt x="0" y="23"/>
                                      </a:lnTo>
                                      <a:lnTo>
                                        <a:pt x="0" y="14"/>
                                      </a:lnTo>
                                      <a:lnTo>
                                        <a:pt x="3" y="6"/>
                                      </a:lnTo>
                                      <a:lnTo>
                                        <a:pt x="10" y="2"/>
                                      </a:lnTo>
                                      <a:lnTo>
                                        <a:pt x="1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7" name="Freeform 76"/>
                              <wps:cNvSpPr>
                                <a:spLocks/>
                              </wps:cNvSpPr>
                              <wps:spPr bwMode="auto">
                                <a:xfrm>
                                  <a:off x="409699" y="290946"/>
                                  <a:ext cx="62902" cy="136811"/>
                                </a:xfrm>
                                <a:custGeom>
                                  <a:avLst/>
                                  <a:gdLst>
                                    <a:gd name="T0" fmla="*/ 19 w 40"/>
                                    <a:gd name="T1" fmla="*/ 0 h 87"/>
                                    <a:gd name="T2" fmla="*/ 26 w 40"/>
                                    <a:gd name="T3" fmla="*/ 1 h 87"/>
                                    <a:gd name="T4" fmla="*/ 33 w 40"/>
                                    <a:gd name="T5" fmla="*/ 3 h 87"/>
                                    <a:gd name="T6" fmla="*/ 34 w 40"/>
                                    <a:gd name="T7" fmla="*/ 5 h 87"/>
                                    <a:gd name="T8" fmla="*/ 35 w 40"/>
                                    <a:gd name="T9" fmla="*/ 7 h 87"/>
                                    <a:gd name="T10" fmla="*/ 35 w 40"/>
                                    <a:gd name="T11" fmla="*/ 9 h 87"/>
                                    <a:gd name="T12" fmla="*/ 34 w 40"/>
                                    <a:gd name="T13" fmla="*/ 11 h 87"/>
                                    <a:gd name="T14" fmla="*/ 31 w 40"/>
                                    <a:gd name="T15" fmla="*/ 14 h 87"/>
                                    <a:gd name="T16" fmla="*/ 27 w 40"/>
                                    <a:gd name="T17" fmla="*/ 16 h 87"/>
                                    <a:gd name="T18" fmla="*/ 23 w 40"/>
                                    <a:gd name="T19" fmla="*/ 18 h 87"/>
                                    <a:gd name="T20" fmla="*/ 21 w 40"/>
                                    <a:gd name="T21" fmla="*/ 19 h 87"/>
                                    <a:gd name="T22" fmla="*/ 20 w 40"/>
                                    <a:gd name="T23" fmla="*/ 19 h 87"/>
                                    <a:gd name="T24" fmla="*/ 20 w 40"/>
                                    <a:gd name="T25" fmla="*/ 29 h 87"/>
                                    <a:gd name="T26" fmla="*/ 20 w 40"/>
                                    <a:gd name="T27" fmla="*/ 40 h 87"/>
                                    <a:gd name="T28" fmla="*/ 25 w 40"/>
                                    <a:gd name="T29" fmla="*/ 40 h 87"/>
                                    <a:gd name="T30" fmla="*/ 28 w 40"/>
                                    <a:gd name="T31" fmla="*/ 41 h 87"/>
                                    <a:gd name="T32" fmla="*/ 32 w 40"/>
                                    <a:gd name="T33" fmla="*/ 43 h 87"/>
                                    <a:gd name="T34" fmla="*/ 33 w 40"/>
                                    <a:gd name="T35" fmla="*/ 45 h 87"/>
                                    <a:gd name="T36" fmla="*/ 34 w 40"/>
                                    <a:gd name="T37" fmla="*/ 49 h 87"/>
                                    <a:gd name="T38" fmla="*/ 34 w 40"/>
                                    <a:gd name="T39" fmla="*/ 52 h 87"/>
                                    <a:gd name="T40" fmla="*/ 32 w 40"/>
                                    <a:gd name="T41" fmla="*/ 56 h 87"/>
                                    <a:gd name="T42" fmla="*/ 28 w 40"/>
                                    <a:gd name="T43" fmla="*/ 57 h 87"/>
                                    <a:gd name="T44" fmla="*/ 25 w 40"/>
                                    <a:gd name="T45" fmla="*/ 58 h 87"/>
                                    <a:gd name="T46" fmla="*/ 19 w 40"/>
                                    <a:gd name="T47" fmla="*/ 58 h 87"/>
                                    <a:gd name="T48" fmla="*/ 19 w 40"/>
                                    <a:gd name="T49" fmla="*/ 61 h 87"/>
                                    <a:gd name="T50" fmla="*/ 19 w 40"/>
                                    <a:gd name="T51" fmla="*/ 64 h 87"/>
                                    <a:gd name="T52" fmla="*/ 19 w 40"/>
                                    <a:gd name="T53" fmla="*/ 66 h 87"/>
                                    <a:gd name="T54" fmla="*/ 20 w 40"/>
                                    <a:gd name="T55" fmla="*/ 68 h 87"/>
                                    <a:gd name="T56" fmla="*/ 20 w 40"/>
                                    <a:gd name="T57" fmla="*/ 68 h 87"/>
                                    <a:gd name="T58" fmla="*/ 22 w 40"/>
                                    <a:gd name="T59" fmla="*/ 68 h 87"/>
                                    <a:gd name="T60" fmla="*/ 24 w 40"/>
                                    <a:gd name="T61" fmla="*/ 68 h 87"/>
                                    <a:gd name="T62" fmla="*/ 26 w 40"/>
                                    <a:gd name="T63" fmla="*/ 66 h 87"/>
                                    <a:gd name="T64" fmla="*/ 28 w 40"/>
                                    <a:gd name="T65" fmla="*/ 66 h 87"/>
                                    <a:gd name="T66" fmla="*/ 31 w 40"/>
                                    <a:gd name="T67" fmla="*/ 66 h 87"/>
                                    <a:gd name="T68" fmla="*/ 33 w 40"/>
                                    <a:gd name="T69" fmla="*/ 66 h 87"/>
                                    <a:gd name="T70" fmla="*/ 35 w 40"/>
                                    <a:gd name="T71" fmla="*/ 68 h 87"/>
                                    <a:gd name="T72" fmla="*/ 33 w 40"/>
                                    <a:gd name="T73" fmla="*/ 68 h 87"/>
                                    <a:gd name="T74" fmla="*/ 35 w 40"/>
                                    <a:gd name="T75" fmla="*/ 69 h 87"/>
                                    <a:gd name="T76" fmla="*/ 37 w 40"/>
                                    <a:gd name="T77" fmla="*/ 70 h 87"/>
                                    <a:gd name="T78" fmla="*/ 38 w 40"/>
                                    <a:gd name="T79" fmla="*/ 71 h 87"/>
                                    <a:gd name="T80" fmla="*/ 39 w 40"/>
                                    <a:gd name="T81" fmla="*/ 73 h 87"/>
                                    <a:gd name="T82" fmla="*/ 40 w 40"/>
                                    <a:gd name="T83" fmla="*/ 75 h 87"/>
                                    <a:gd name="T84" fmla="*/ 39 w 40"/>
                                    <a:gd name="T85" fmla="*/ 78 h 87"/>
                                    <a:gd name="T86" fmla="*/ 38 w 40"/>
                                    <a:gd name="T87" fmla="*/ 82 h 87"/>
                                    <a:gd name="T88" fmla="*/ 36 w 40"/>
                                    <a:gd name="T89" fmla="*/ 84 h 87"/>
                                    <a:gd name="T90" fmla="*/ 33 w 40"/>
                                    <a:gd name="T91" fmla="*/ 85 h 87"/>
                                    <a:gd name="T92" fmla="*/ 27 w 40"/>
                                    <a:gd name="T93" fmla="*/ 86 h 87"/>
                                    <a:gd name="T94" fmla="*/ 21 w 40"/>
                                    <a:gd name="T95" fmla="*/ 87 h 87"/>
                                    <a:gd name="T96" fmla="*/ 14 w 40"/>
                                    <a:gd name="T97" fmla="*/ 87 h 87"/>
                                    <a:gd name="T98" fmla="*/ 8 w 40"/>
                                    <a:gd name="T99" fmla="*/ 86 h 87"/>
                                    <a:gd name="T100" fmla="*/ 4 w 40"/>
                                    <a:gd name="T101" fmla="*/ 82 h 87"/>
                                    <a:gd name="T102" fmla="*/ 0 w 40"/>
                                    <a:gd name="T103" fmla="*/ 73 h 87"/>
                                    <a:gd name="T104" fmla="*/ 0 w 40"/>
                                    <a:gd name="T105" fmla="*/ 61 h 87"/>
                                    <a:gd name="T106" fmla="*/ 0 w 40"/>
                                    <a:gd name="T107" fmla="*/ 50 h 87"/>
                                    <a:gd name="T108" fmla="*/ 1 w 40"/>
                                    <a:gd name="T109" fmla="*/ 41 h 87"/>
                                    <a:gd name="T110" fmla="*/ 0 w 40"/>
                                    <a:gd name="T111" fmla="*/ 33 h 87"/>
                                    <a:gd name="T112" fmla="*/ 0 w 40"/>
                                    <a:gd name="T113" fmla="*/ 25 h 87"/>
                                    <a:gd name="T114" fmla="*/ 0 w 40"/>
                                    <a:gd name="T115" fmla="*/ 17 h 87"/>
                                    <a:gd name="T116" fmla="*/ 1 w 40"/>
                                    <a:gd name="T117" fmla="*/ 9 h 87"/>
                                    <a:gd name="T118" fmla="*/ 5 w 40"/>
                                    <a:gd name="T119" fmla="*/ 4 h 87"/>
                                    <a:gd name="T120" fmla="*/ 11 w 40"/>
                                    <a:gd name="T121" fmla="*/ 1 h 87"/>
                                    <a:gd name="T122" fmla="*/ 19 w 40"/>
                                    <a:gd name="T123" fmla="*/ 0 h 8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</a:cxnLst>
                                  <a:rect l="0" t="0" r="r" b="b"/>
                                  <a:pathLst>
                                    <a:path w="40" h="87">
                                      <a:moveTo>
                                        <a:pt x="19" y="0"/>
                                      </a:moveTo>
                                      <a:lnTo>
                                        <a:pt x="26" y="1"/>
                                      </a:lnTo>
                                      <a:lnTo>
                                        <a:pt x="33" y="3"/>
                                      </a:lnTo>
                                      <a:lnTo>
                                        <a:pt x="34" y="5"/>
                                      </a:lnTo>
                                      <a:lnTo>
                                        <a:pt x="35" y="7"/>
                                      </a:lnTo>
                                      <a:lnTo>
                                        <a:pt x="35" y="9"/>
                                      </a:lnTo>
                                      <a:lnTo>
                                        <a:pt x="34" y="11"/>
                                      </a:lnTo>
                                      <a:lnTo>
                                        <a:pt x="31" y="14"/>
                                      </a:lnTo>
                                      <a:lnTo>
                                        <a:pt x="27" y="16"/>
                                      </a:lnTo>
                                      <a:lnTo>
                                        <a:pt x="23" y="18"/>
                                      </a:lnTo>
                                      <a:lnTo>
                                        <a:pt x="21" y="19"/>
                                      </a:lnTo>
                                      <a:lnTo>
                                        <a:pt x="20" y="19"/>
                                      </a:lnTo>
                                      <a:lnTo>
                                        <a:pt x="20" y="29"/>
                                      </a:lnTo>
                                      <a:lnTo>
                                        <a:pt x="20" y="40"/>
                                      </a:lnTo>
                                      <a:lnTo>
                                        <a:pt x="25" y="40"/>
                                      </a:lnTo>
                                      <a:lnTo>
                                        <a:pt x="28" y="41"/>
                                      </a:lnTo>
                                      <a:lnTo>
                                        <a:pt x="32" y="43"/>
                                      </a:lnTo>
                                      <a:lnTo>
                                        <a:pt x="33" y="45"/>
                                      </a:lnTo>
                                      <a:lnTo>
                                        <a:pt x="34" y="49"/>
                                      </a:lnTo>
                                      <a:lnTo>
                                        <a:pt x="34" y="52"/>
                                      </a:lnTo>
                                      <a:lnTo>
                                        <a:pt x="32" y="56"/>
                                      </a:lnTo>
                                      <a:lnTo>
                                        <a:pt x="28" y="57"/>
                                      </a:lnTo>
                                      <a:lnTo>
                                        <a:pt x="25" y="58"/>
                                      </a:lnTo>
                                      <a:lnTo>
                                        <a:pt x="19" y="58"/>
                                      </a:lnTo>
                                      <a:lnTo>
                                        <a:pt x="19" y="61"/>
                                      </a:lnTo>
                                      <a:lnTo>
                                        <a:pt x="19" y="64"/>
                                      </a:lnTo>
                                      <a:lnTo>
                                        <a:pt x="19" y="66"/>
                                      </a:lnTo>
                                      <a:lnTo>
                                        <a:pt x="20" y="68"/>
                                      </a:lnTo>
                                      <a:lnTo>
                                        <a:pt x="20" y="68"/>
                                      </a:lnTo>
                                      <a:lnTo>
                                        <a:pt x="22" y="68"/>
                                      </a:lnTo>
                                      <a:lnTo>
                                        <a:pt x="24" y="68"/>
                                      </a:lnTo>
                                      <a:lnTo>
                                        <a:pt x="26" y="66"/>
                                      </a:lnTo>
                                      <a:lnTo>
                                        <a:pt x="28" y="66"/>
                                      </a:lnTo>
                                      <a:lnTo>
                                        <a:pt x="31" y="66"/>
                                      </a:lnTo>
                                      <a:lnTo>
                                        <a:pt x="33" y="66"/>
                                      </a:lnTo>
                                      <a:lnTo>
                                        <a:pt x="35" y="68"/>
                                      </a:lnTo>
                                      <a:lnTo>
                                        <a:pt x="33" y="68"/>
                                      </a:lnTo>
                                      <a:lnTo>
                                        <a:pt x="35" y="69"/>
                                      </a:lnTo>
                                      <a:lnTo>
                                        <a:pt x="37" y="70"/>
                                      </a:lnTo>
                                      <a:lnTo>
                                        <a:pt x="38" y="71"/>
                                      </a:lnTo>
                                      <a:lnTo>
                                        <a:pt x="39" y="73"/>
                                      </a:lnTo>
                                      <a:lnTo>
                                        <a:pt x="40" y="75"/>
                                      </a:lnTo>
                                      <a:lnTo>
                                        <a:pt x="39" y="78"/>
                                      </a:lnTo>
                                      <a:lnTo>
                                        <a:pt x="38" y="82"/>
                                      </a:lnTo>
                                      <a:lnTo>
                                        <a:pt x="36" y="84"/>
                                      </a:lnTo>
                                      <a:lnTo>
                                        <a:pt x="33" y="85"/>
                                      </a:lnTo>
                                      <a:lnTo>
                                        <a:pt x="27" y="86"/>
                                      </a:lnTo>
                                      <a:lnTo>
                                        <a:pt x="21" y="87"/>
                                      </a:lnTo>
                                      <a:lnTo>
                                        <a:pt x="14" y="87"/>
                                      </a:lnTo>
                                      <a:lnTo>
                                        <a:pt x="8" y="86"/>
                                      </a:lnTo>
                                      <a:lnTo>
                                        <a:pt x="4" y="82"/>
                                      </a:lnTo>
                                      <a:lnTo>
                                        <a:pt x="0" y="73"/>
                                      </a:lnTo>
                                      <a:lnTo>
                                        <a:pt x="0" y="61"/>
                                      </a:lnTo>
                                      <a:lnTo>
                                        <a:pt x="0" y="50"/>
                                      </a:lnTo>
                                      <a:lnTo>
                                        <a:pt x="1" y="41"/>
                                      </a:lnTo>
                                      <a:lnTo>
                                        <a:pt x="0" y="33"/>
                                      </a:lnTo>
                                      <a:lnTo>
                                        <a:pt x="0" y="25"/>
                                      </a:lnTo>
                                      <a:lnTo>
                                        <a:pt x="0" y="17"/>
                                      </a:lnTo>
                                      <a:lnTo>
                                        <a:pt x="1" y="9"/>
                                      </a:lnTo>
                                      <a:lnTo>
                                        <a:pt x="5" y="4"/>
                                      </a:lnTo>
                                      <a:lnTo>
                                        <a:pt x="11" y="1"/>
                                      </a:lnTo>
                                      <a:lnTo>
                                        <a:pt x="1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8" name="Freeform 77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86889" y="290946"/>
                                  <a:ext cx="86490" cy="135238"/>
                                </a:xfrm>
                                <a:custGeom>
                                  <a:avLst/>
                                  <a:gdLst>
                                    <a:gd name="T0" fmla="*/ 32 w 55"/>
                                    <a:gd name="T1" fmla="*/ 23 h 86"/>
                                    <a:gd name="T2" fmla="*/ 20 w 55"/>
                                    <a:gd name="T3" fmla="*/ 24 h 86"/>
                                    <a:gd name="T4" fmla="*/ 19 w 55"/>
                                    <a:gd name="T5" fmla="*/ 30 h 86"/>
                                    <a:gd name="T6" fmla="*/ 18 w 55"/>
                                    <a:gd name="T7" fmla="*/ 36 h 86"/>
                                    <a:gd name="T8" fmla="*/ 19 w 55"/>
                                    <a:gd name="T9" fmla="*/ 44 h 86"/>
                                    <a:gd name="T10" fmla="*/ 21 w 55"/>
                                    <a:gd name="T11" fmla="*/ 43 h 86"/>
                                    <a:gd name="T12" fmla="*/ 25 w 55"/>
                                    <a:gd name="T13" fmla="*/ 43 h 86"/>
                                    <a:gd name="T14" fmla="*/ 27 w 55"/>
                                    <a:gd name="T15" fmla="*/ 42 h 86"/>
                                    <a:gd name="T16" fmla="*/ 30 w 55"/>
                                    <a:gd name="T17" fmla="*/ 41 h 86"/>
                                    <a:gd name="T18" fmla="*/ 32 w 55"/>
                                    <a:gd name="T19" fmla="*/ 40 h 86"/>
                                    <a:gd name="T20" fmla="*/ 35 w 55"/>
                                    <a:gd name="T21" fmla="*/ 40 h 86"/>
                                    <a:gd name="T22" fmla="*/ 34 w 55"/>
                                    <a:gd name="T23" fmla="*/ 32 h 86"/>
                                    <a:gd name="T24" fmla="*/ 33 w 55"/>
                                    <a:gd name="T25" fmla="*/ 28 h 86"/>
                                    <a:gd name="T26" fmla="*/ 32 w 55"/>
                                    <a:gd name="T27" fmla="*/ 23 h 86"/>
                                    <a:gd name="T28" fmla="*/ 26 w 55"/>
                                    <a:gd name="T29" fmla="*/ 0 h 86"/>
                                    <a:gd name="T30" fmla="*/ 35 w 55"/>
                                    <a:gd name="T31" fmla="*/ 2 h 86"/>
                                    <a:gd name="T32" fmla="*/ 43 w 55"/>
                                    <a:gd name="T33" fmla="*/ 6 h 86"/>
                                    <a:gd name="T34" fmla="*/ 48 w 55"/>
                                    <a:gd name="T35" fmla="*/ 14 h 86"/>
                                    <a:gd name="T36" fmla="*/ 52 w 55"/>
                                    <a:gd name="T37" fmla="*/ 23 h 86"/>
                                    <a:gd name="T38" fmla="*/ 53 w 55"/>
                                    <a:gd name="T39" fmla="*/ 34 h 86"/>
                                    <a:gd name="T40" fmla="*/ 54 w 55"/>
                                    <a:gd name="T41" fmla="*/ 45 h 86"/>
                                    <a:gd name="T42" fmla="*/ 54 w 55"/>
                                    <a:gd name="T43" fmla="*/ 56 h 86"/>
                                    <a:gd name="T44" fmla="*/ 54 w 55"/>
                                    <a:gd name="T45" fmla="*/ 65 h 86"/>
                                    <a:gd name="T46" fmla="*/ 55 w 55"/>
                                    <a:gd name="T47" fmla="*/ 74 h 86"/>
                                    <a:gd name="T48" fmla="*/ 53 w 55"/>
                                    <a:gd name="T49" fmla="*/ 79 h 86"/>
                                    <a:gd name="T50" fmla="*/ 48 w 55"/>
                                    <a:gd name="T51" fmla="*/ 82 h 86"/>
                                    <a:gd name="T52" fmla="*/ 43 w 55"/>
                                    <a:gd name="T53" fmla="*/ 82 h 86"/>
                                    <a:gd name="T54" fmla="*/ 38 w 55"/>
                                    <a:gd name="T55" fmla="*/ 79 h 86"/>
                                    <a:gd name="T56" fmla="*/ 37 w 55"/>
                                    <a:gd name="T57" fmla="*/ 73 h 86"/>
                                    <a:gd name="T58" fmla="*/ 35 w 55"/>
                                    <a:gd name="T59" fmla="*/ 65 h 86"/>
                                    <a:gd name="T60" fmla="*/ 35 w 55"/>
                                    <a:gd name="T61" fmla="*/ 58 h 86"/>
                                    <a:gd name="T62" fmla="*/ 34 w 55"/>
                                    <a:gd name="T63" fmla="*/ 58 h 86"/>
                                    <a:gd name="T64" fmla="*/ 27 w 55"/>
                                    <a:gd name="T65" fmla="*/ 57 h 86"/>
                                    <a:gd name="T66" fmla="*/ 19 w 55"/>
                                    <a:gd name="T67" fmla="*/ 58 h 86"/>
                                    <a:gd name="T68" fmla="*/ 20 w 55"/>
                                    <a:gd name="T69" fmla="*/ 69 h 86"/>
                                    <a:gd name="T70" fmla="*/ 19 w 55"/>
                                    <a:gd name="T71" fmla="*/ 81 h 86"/>
                                    <a:gd name="T72" fmla="*/ 18 w 55"/>
                                    <a:gd name="T73" fmla="*/ 84 h 86"/>
                                    <a:gd name="T74" fmla="*/ 16 w 55"/>
                                    <a:gd name="T75" fmla="*/ 85 h 86"/>
                                    <a:gd name="T76" fmla="*/ 14 w 55"/>
                                    <a:gd name="T77" fmla="*/ 86 h 86"/>
                                    <a:gd name="T78" fmla="*/ 12 w 55"/>
                                    <a:gd name="T79" fmla="*/ 86 h 86"/>
                                    <a:gd name="T80" fmla="*/ 9 w 55"/>
                                    <a:gd name="T81" fmla="*/ 86 h 86"/>
                                    <a:gd name="T82" fmla="*/ 7 w 55"/>
                                    <a:gd name="T83" fmla="*/ 85 h 86"/>
                                    <a:gd name="T84" fmla="*/ 5 w 55"/>
                                    <a:gd name="T85" fmla="*/ 83 h 86"/>
                                    <a:gd name="T86" fmla="*/ 4 w 55"/>
                                    <a:gd name="T87" fmla="*/ 81 h 86"/>
                                    <a:gd name="T88" fmla="*/ 1 w 55"/>
                                    <a:gd name="T89" fmla="*/ 68 h 86"/>
                                    <a:gd name="T90" fmla="*/ 0 w 55"/>
                                    <a:gd name="T91" fmla="*/ 52 h 86"/>
                                    <a:gd name="T92" fmla="*/ 0 w 55"/>
                                    <a:gd name="T93" fmla="*/ 37 h 86"/>
                                    <a:gd name="T94" fmla="*/ 2 w 55"/>
                                    <a:gd name="T95" fmla="*/ 24 h 86"/>
                                    <a:gd name="T96" fmla="*/ 5 w 55"/>
                                    <a:gd name="T97" fmla="*/ 16 h 86"/>
                                    <a:gd name="T98" fmla="*/ 9 w 55"/>
                                    <a:gd name="T99" fmla="*/ 7 h 86"/>
                                    <a:gd name="T100" fmla="*/ 17 w 55"/>
                                    <a:gd name="T101" fmla="*/ 2 h 86"/>
                                    <a:gd name="T102" fmla="*/ 26 w 55"/>
                                    <a:gd name="T103" fmla="*/ 0 h 8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55" h="86">
                                      <a:moveTo>
                                        <a:pt x="32" y="23"/>
                                      </a:moveTo>
                                      <a:lnTo>
                                        <a:pt x="20" y="24"/>
                                      </a:lnTo>
                                      <a:lnTo>
                                        <a:pt x="19" y="30"/>
                                      </a:lnTo>
                                      <a:lnTo>
                                        <a:pt x="18" y="36"/>
                                      </a:lnTo>
                                      <a:lnTo>
                                        <a:pt x="19" y="44"/>
                                      </a:lnTo>
                                      <a:lnTo>
                                        <a:pt x="21" y="43"/>
                                      </a:lnTo>
                                      <a:lnTo>
                                        <a:pt x="25" y="43"/>
                                      </a:lnTo>
                                      <a:lnTo>
                                        <a:pt x="27" y="42"/>
                                      </a:lnTo>
                                      <a:lnTo>
                                        <a:pt x="30" y="41"/>
                                      </a:lnTo>
                                      <a:lnTo>
                                        <a:pt x="32" y="40"/>
                                      </a:lnTo>
                                      <a:lnTo>
                                        <a:pt x="35" y="40"/>
                                      </a:lnTo>
                                      <a:lnTo>
                                        <a:pt x="34" y="32"/>
                                      </a:lnTo>
                                      <a:lnTo>
                                        <a:pt x="33" y="28"/>
                                      </a:lnTo>
                                      <a:lnTo>
                                        <a:pt x="32" y="23"/>
                                      </a:lnTo>
                                      <a:close/>
                                      <a:moveTo>
                                        <a:pt x="26" y="0"/>
                                      </a:moveTo>
                                      <a:lnTo>
                                        <a:pt x="35" y="2"/>
                                      </a:lnTo>
                                      <a:lnTo>
                                        <a:pt x="43" y="6"/>
                                      </a:lnTo>
                                      <a:lnTo>
                                        <a:pt x="48" y="14"/>
                                      </a:lnTo>
                                      <a:lnTo>
                                        <a:pt x="52" y="23"/>
                                      </a:lnTo>
                                      <a:lnTo>
                                        <a:pt x="53" y="34"/>
                                      </a:lnTo>
                                      <a:lnTo>
                                        <a:pt x="54" y="45"/>
                                      </a:lnTo>
                                      <a:lnTo>
                                        <a:pt x="54" y="56"/>
                                      </a:lnTo>
                                      <a:lnTo>
                                        <a:pt x="54" y="65"/>
                                      </a:lnTo>
                                      <a:lnTo>
                                        <a:pt x="55" y="74"/>
                                      </a:lnTo>
                                      <a:lnTo>
                                        <a:pt x="53" y="79"/>
                                      </a:lnTo>
                                      <a:lnTo>
                                        <a:pt x="48" y="82"/>
                                      </a:lnTo>
                                      <a:lnTo>
                                        <a:pt x="43" y="82"/>
                                      </a:lnTo>
                                      <a:lnTo>
                                        <a:pt x="38" y="79"/>
                                      </a:lnTo>
                                      <a:lnTo>
                                        <a:pt x="37" y="73"/>
                                      </a:lnTo>
                                      <a:lnTo>
                                        <a:pt x="35" y="65"/>
                                      </a:lnTo>
                                      <a:lnTo>
                                        <a:pt x="35" y="58"/>
                                      </a:lnTo>
                                      <a:lnTo>
                                        <a:pt x="34" y="58"/>
                                      </a:lnTo>
                                      <a:lnTo>
                                        <a:pt x="27" y="57"/>
                                      </a:lnTo>
                                      <a:lnTo>
                                        <a:pt x="19" y="58"/>
                                      </a:lnTo>
                                      <a:lnTo>
                                        <a:pt x="20" y="69"/>
                                      </a:lnTo>
                                      <a:lnTo>
                                        <a:pt x="19" y="81"/>
                                      </a:lnTo>
                                      <a:lnTo>
                                        <a:pt x="18" y="84"/>
                                      </a:lnTo>
                                      <a:lnTo>
                                        <a:pt x="16" y="85"/>
                                      </a:lnTo>
                                      <a:lnTo>
                                        <a:pt x="14" y="86"/>
                                      </a:lnTo>
                                      <a:lnTo>
                                        <a:pt x="12" y="86"/>
                                      </a:lnTo>
                                      <a:lnTo>
                                        <a:pt x="9" y="86"/>
                                      </a:lnTo>
                                      <a:lnTo>
                                        <a:pt x="7" y="85"/>
                                      </a:lnTo>
                                      <a:lnTo>
                                        <a:pt x="5" y="83"/>
                                      </a:lnTo>
                                      <a:lnTo>
                                        <a:pt x="4" y="81"/>
                                      </a:lnTo>
                                      <a:lnTo>
                                        <a:pt x="1" y="68"/>
                                      </a:lnTo>
                                      <a:lnTo>
                                        <a:pt x="0" y="52"/>
                                      </a:lnTo>
                                      <a:lnTo>
                                        <a:pt x="0" y="37"/>
                                      </a:lnTo>
                                      <a:lnTo>
                                        <a:pt x="2" y="24"/>
                                      </a:lnTo>
                                      <a:lnTo>
                                        <a:pt x="5" y="16"/>
                                      </a:lnTo>
                                      <a:lnTo>
                                        <a:pt x="9" y="7"/>
                                      </a:lnTo>
                                      <a:lnTo>
                                        <a:pt x="17" y="2"/>
                                      </a:lnTo>
                                      <a:lnTo>
                                        <a:pt x="2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39118F9" id="Group 92" o:spid="_x0000_s1026" style="position:absolute;margin-left:12.65pt;margin-top:4.05pt;width:66.35pt;height:56.85pt;z-index:251671552" coordsize="8428,72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">
                      <v:shape id="Freeform 73" o:spid="_x0000_s1027" style="position:absolute;width:8428;height:7217;visibility:visible;mso-wrap-style:square;v-text-anchor:top" coordsize="536,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" path="m311,432r-13,11l301,447r5,4l306,451r10,-14l311,432xm303,422r-6,6l290,432r4,4l297,442r13,-11l307,427r-4,-5xm156,416r-17,1l166,425r-4,-4l156,416xm175,410r-8,4l159,416r6,5l172,425r17,2l181,419r-6,-9xm296,405r-2,2l288,411r-5,5l286,423r3,7l302,420r-3,-8l296,405xm190,400r-7,5l177,409r6,9l192,427r18,-5l190,400xm294,393r-7,4l281,401r1,6l283,414r5,-7l296,402r-1,-8l294,393xm383,379r-18,11l361,392r-6,2l374,390r17,-6l387,381r-4,-2xm205,378r-6,11l191,398r22,23l218,419r1,l220,419r-7,-12l207,393r-2,-15xm394,367r-4,6l384,377r6,3l394,382r8,-4l408,374r-7,-3l394,367xm51,356r15,24l84,383,74,370,65,357r-8,l51,356xm79,353r-7,2l67,356r9,13l86,383r,l88,384,82,369,79,353xm405,350r-4,7l395,366r8,3l410,371r6,-5l421,360r-8,-5l405,350xm33,349r15,21l48,370r-1,1l55,376r7,3l48,355r-7,-2l33,349xm11,326r2,3l15,333r1,3l18,338r8,12l34,360r6,5l46,370,31,347,19,337,11,326xm406,319r2,15l406,348r8,5l422,357r6,-10l431,335,406,319xm428,311r-11,2l405,314r,l431,332r,-5l432,326r1,-1l434,325r1,l436,326r,l442,325r6,-1l428,311xm455,298r-12,7l430,310r22,13l464,318r13,-8l455,298xm471,284r-8,7l457,296r23,13l486,303r5,-5l491,298r-10,-5l471,284xm485,267r-6,8l472,282r21,14l494,297r6,-8l507,281,485,267xm499,239r-6,13l486,265r23,14l515,267r6,-13l510,246r-11,-7xm506,217r-6,20l511,244r11,7l526,233,506,217xm508,191r-2,24l527,230r1,-9l527,204,508,191xm490,142r10,15l506,176r1,7l508,189r18,12l523,186r-7,-13l506,164r,l506,163r1,l514,169,504,155,490,142xm392,98r-15,5l361,108r-1,7l357,121r19,-6l394,111r-1,-1l393,108,392,98xm387,77l362,87r,18l376,98r16,-2l387,77xm375,54r-19,8l362,84r12,-6l386,75,381,64,375,54xm361,39r-8,2l346,43r5,8l355,60r18,-8l367,45r-6,-6xm343,27r-8,2l340,35r5,6l351,39r8,-2l351,31r-8,-4xm320,17r7,5l334,28r,l340,26,320,17xm260,9r-21,1l219,15,201,25,186,37,173,52,163,71r-5,21l156,93r-1,1l154,94r-2,l151,94,132,82,113,79,95,81,79,88,65,99,53,115,43,133r-7,19l33,172r1,20l41,211r10,16l52,229r,1l51,231r-2,1l33,241,20,253r-9,16l7,286r1,19l14,316r6,11l30,338r12,8l54,350r13,l80,344r1,l83,344r1,2l84,348r3,17l94,381r12,13l120,404r18,4l158,407r17,-7l190,388r12,-17l203,370r1,l206,371r1,-1l208,370r1,1l209,373r7,20l226,410r12,14l254,436r17,8l292,449,279,430r-7,-22l272,386r,-3l274,382r1,-1l278,381r1,1l280,383r,3l280,392r1,6l285,395r5,-3l286,390r-3,-3l281,383r-2,-4l280,378r,l281,378r1,l287,383r9,5l306,390r9,1l323,391r18,-2l359,382r13,-6l383,365r10,-12l399,340r,-15l392,311r,-2l392,307r1,-1l394,303r2,l417,303r18,-5l452,288r15,-14l479,258r8,-18l494,220r3,-19l497,181r-6,-19l482,147,469,135r-16,-9l433,123r-20,-2l393,122r-19,4l354,134r-2,1l350,135r-1,-2l348,131r,-2l347,128r,-3l351,104r,-22l345,63,335,44,321,29,302,17,282,11,260,9xm265,r22,3l297,6r19,3l335,14r17,8l353,22r1,l354,23r,1l362,28r8,7l381,47r10,14l399,77r3,16l402,109r-1,1l421,110r20,2l459,119r18,5l494,134r14,12l519,161r8,16l528,178r1,1l528,180r7,23l536,228r-6,25l520,278r-16,20l494,309r-12,11l468,327r-15,5l437,332r2,14l433,357r-9,12l414,379r-12,8l377,397r-27,5l323,398r-10,l308,397r-8,-1l302,398r,2l302,400r,1l302,401r9,17l324,434r1,2l325,437r-1,2l308,458r-2,l305,458r-2,1l302,459r-22,-3l258,448,239,437,222,422r,1l221,424r-12,6l198,433r-2,l175,433r-21,-4l134,420,114,409r-12,-8l93,390r-1,l91,391,71,389,54,382,38,371,24,357r-4,-4l15,344,9,336,5,326,2,318r1,-7l,291,3,271,13,253,27,239,44,228,33,211,28,190,27,170r3,-21l38,129r9,-19l60,95,75,83,93,75r18,-4l131,75r20,9l158,63,169,44,183,28,202,16,221,8,243,2,265,xe" fillcolor="#70ad47 [3209]" stroked="f" strokeweight="0">
                        <v:path arrowok="t" o:connecttype="custom" o:connectlocs="476479,663611;245316,654176;259469,662039;445029,654176;278339,643168;443456,640023;567687,616435;300355,625870;619580,577121;619580,577121;124231,555106;124231,555106;649459,558251;75482,558251;40886,550388;641596,525228;655749,492204;684055,511075;676192,487487;754819,485914;742238,443456;764254,416723;803568,383699;828728,320798;822438,292492;770544,223300;618008,172979;608573,121085;567687,61329;539381,42459;503213,26733;344386,23588;242171,147819;83345,180842;81772,361684;22016,496922;130521,540953;248461,640023;327088,581839;459181,706070;438738,600710;445029,608572;465472,610145;618008,555106;622726,476479;781552,316080;618008,191850;545671,201285;443456,17298;555106,34596;627443,121085;776834,210720;842881,358539;687200,522083;507930,625870;474907,630588;479624,720222;347531,666756;160399,630588;31451,555106;20443,397852;73909,172979;265759,69192" o:connectangles="0,0,0,0,0,0,0,0,0,0,0,0,0,0,0,0,0,0,0,0,0,0,0,0,0,0,0,0,0,0,0,0,0,0,0,0,0,0,0,0,0,0,0,0,0,0,0,0,0,0,0,0,0,0,0,0,0,0,0,0,0,0,0"/>
                        <o:lock v:ext="edit" verticies="t"/>
                      </v:shape>
                      <v:shape id="Freeform 74" o:spid="_x0000_s1028" style="position:absolute;left:2315;top:2968;width:613;height:1526;visibility:visible;mso-wrap-style:square;v-text-anchor:top" coordsize="39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" path="m16,l27,1r3,l32,2r2,2l35,6r,4l35,13r-1,2l32,17r-3,1l29,34r,16l30,64r,15l37,80r2,5l39,91r-2,4l30,96r-6,1l16,96,8,94,6,93,5,91r,-4l5,85,6,83,8,81r3,-1l13,80,10,65r,-17l11,33r,-15l7,17,4,16,2,14,1,12,,10,1,6,2,4,4,2,6,1,16,xe" fillcolor="#70ad47 [3209]" stroked="f" strokeweight="0">
                        <v:path arrowok="t" o:connecttype="custom" o:connectlocs="25161,0;42459,1573;47176,1573;50321,3145;53466,6290;55039,9435;55039,15725;55039,20443;53466,23588;50321,26733;45604,28306;45604,53467;45604,78627;47176,100643;47176,124231;58184,125804;61329,133666;61329,143102;58184,149392;47176,150964;37741,152537;25161,150964;12580,147819;9435,146247;7863,143102;7863,136812;7863,133666;9435,130521;12580,127376;17298,125804;20443,125804;15725,102216;15725,75482;17298,51894;17298,28306;11008,26733;6290,25161;3145,22016;1573,18871;0,15725;1573,9435;3145,6290;6290,3145;9435,1573;25161,0" o:connectangles="0,0,0,0,0,0,0,0,0,0,0,0,0,0,0,0,0,0,0,0,0,0,0,0,0,0,0,0,0,0,0,0,0,0,0,0,0,0,0,0,0,0,0,0,0"/>
                      </v:shape>
                      <v:shape id="Freeform 75" o:spid="_x0000_s1029" style="position:absolute;left:2968;top:2968;width:1007;height:1479;visibility:visible;mso-wrap-style:square;v-text-anchor:top" coordsize="64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" path="m20,20r,3l22,28r,8l22,42r2,33l25,75r3,l31,74r4,-1l38,72r2,-3l43,59r2,-9l44,40,40,31,33,25,25,20r-5,xm17,l27,2r9,3l43,10r7,4l57,24r6,12l64,48,62,61,58,74r-5,8l48,88r-9,4l31,94r-6,l18,91r-3,1l13,92r-2,l9,89,8,88,6,85,4,62,2,40r,-9l,23,,14,3,6,10,2,17,xe" fillcolor="#70ad47 [3209]" stroked="f" strokeweight="0">
                        <v:path arrowok="t" o:connecttype="custom" o:connectlocs="31451,31451;31451,36168;34596,44031;34596,56612;34596,66047;37741,117941;39313,117941;44031,117941;48748,116368;55039,114796;59756,113223;62901,108505;67619,92780;70764,78627;69191,62902;62901,48749;51894,39314;39313,31451;31451,31451;26733,0;42458,3145;56611,7863;67619,15725;78627,22016;89634,37741;99069,56612;100642,75482;97497,95925;91207,116368;83344,128948;75482,138384;61329,144674;48748,147819;39313,147819;28306,143101;23588,144674;20443,144674;17298,144674;14153,139956;12580,138384;9435,133666;6290,97498;3145,62902;3145,48749;0,36168;0,22016;4718,9435;15725,3145;26733,0" o:connectangles="0,0,0,0,0,0,0,0,0,0,0,0,0,0,0,0,0,0,0,0,0,0,0,0,0,0,0,0,0,0,0,0,0,0,0,0,0,0,0,0,0,0,0,0,0,0,0,0,0"/>
                        <o:lock v:ext="edit" verticies="t"/>
                      </v:shape>
                      <v:shape id="Freeform 76" o:spid="_x0000_s1030" style="position:absolute;left:4096;top:2909;width:630;height:1368;visibility:visible;mso-wrap-style:square;v-text-anchor:top" coordsize="40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" path="m19,r7,1l33,3r1,2l35,7r,2l34,11r-3,3l27,16r-4,2l21,19r-1,l20,29r,11l25,40r3,1l32,43r1,2l34,49r,3l32,56r-4,1l25,58r-6,l19,61r,3l19,66r1,2l20,68r2,l24,68r2,-2l28,66r3,l33,66r2,2l33,68r2,1l37,70r1,1l39,73r1,2l39,78r-1,4l36,84r-3,1l27,86r-6,1l14,87,8,86,4,82,,73,,61,,50,1,41,,33,,25,,17,1,9,5,4,11,1,19,xe" fillcolor="#70ad47 [3209]" stroked="f" strokeweight="0">
                        <v:path arrowok="t" o:connecttype="custom" o:connectlocs="29878,0;40886,1573;51894,4718;53467,7863;55039,11008;55039,14153;53467,17298;48749,22016;42459,25161;36169,28306;33024,29878;31451,29878;31451,45604;31451,62902;39314,62902;44031,64474;50322,67619;51894,70764;53467,77054;53467,81772;50322,88062;44031,89635;39314,91207;29878,91207;29878,95925;29878,100643;29878,103788;31451,106933;31451,106933;34596,106933;37741,106933;40886,103788;44031,103788;48749,103788;51894,103788;55039,106933;51894,106933;55039,108505;58184,110078;59757,111650;61329,114795;62902,117941;61329,122658;59757,128948;56612,132093;51894,133666;42459,135238;33024,136811;22016,136811;12580,135238;6290,128948;0,114795;0,95925;0,78627;1573,64474;0,51894;0,39314;0,26733;1573,14153;7863,6290;17298,1573;29878,0" o:connectangles="0,0,0,0,0,0,0,0,0,0,0,0,0,0,0,0,0,0,0,0,0,0,0,0,0,0,0,0,0,0,0,0,0,0,0,0,0,0,0,0,0,0,0,0,0,0,0,0,0,0,0,0,0,0,0,0,0,0,0,0,0,0"/>
                      </v:shape>
                      <v:shape id="Freeform 77" o:spid="_x0000_s1031" style="position:absolute;left:4868;top:2909;width:865;height:1352;visibility:visible;mso-wrap-style:square;v-text-anchor:top" coordsize="55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" path="m32,23l20,24r-1,6l18,36r1,8l21,43r4,l27,42r3,-1l32,40r3,l34,32,33,28,32,23xm26,r9,2l43,6r5,8l52,23r1,11l54,45r,11l54,65r1,9l53,79r-5,3l43,82,38,79,37,73,35,65r,-7l34,58,27,57r-8,1l20,69,19,81r-1,3l16,85r-2,1l12,86r-3,l7,85,5,83,4,81,1,68,,52,,37,2,24,5,16,9,7,17,2,26,xe" fillcolor="#70ad47 [3209]" stroked="f" strokeweight="0">
                        <v:path arrowok="t" o:connecttype="custom" o:connectlocs="50321,36168;31451,37741;29878,47176;28306,56611;29878,69192;33023,67619;39314,67619;42459,66046;47176,64474;50321,62901;55039,62901;53467,50321;51894,44031;50321,36168;40886,0;55039,3145;67619,9435;75482,22015;81772,36168;83345,53466;84917,70764;84917,88062;84917,102215;86490,116368;83345,124230;75482,128948;67619,128948;59757,124230;58184,114795;55039,102215;55039,91207;53467,91207;42459,89634;29878,91207;31451,108505;29878,127375;28306,132093;25161,133665;22016,135238;18871,135238;14153,135238;11008,133665;7863,130520;6290,127375;1573,106932;0,81772;0,58184;3145,37741;7863,25161;14153,11008;26733,3145;40886,0" o:connectangles="0,0,0,0,0,0,0,0,0,0,0,0,0,0,0,0,0,0,0,0,0,0,0,0,0,0,0,0,0,0,0,0,0,0,0,0,0,0,0,0,0,0,0,0,0,0,0,0,0,0,0,0"/>
                        <o:lock v:ext="edit" verticies="t"/>
                      </v:shape>
                    </v:group>
                  </w:pict>
                </mc:Fallback>
              </mc:AlternateContent>
            </w:r>
          </w:p>
        </w:tc>
        <w:tc>
          <w:tcPr>
            <w:tcW w:w="7830" w:type="dxa"/>
          </w:tcPr>
          <w:p w14:paraId="53486B86" w14:textId="77777777" w:rsidR="00ED0300" w:rsidRPr="00D84928" w:rsidRDefault="00ED0300" w:rsidP="008459D0"/>
          <w:p w14:paraId="5BF95B20" w14:textId="123D4338" w:rsidR="002948AD" w:rsidRPr="00D84928" w:rsidRDefault="002948AD" w:rsidP="008459D0">
            <w:r w:rsidRPr="00D84928">
              <w:t>reviewing and making recommendations for revision of competency-based curriculum goals and objectives;</w:t>
            </w:r>
          </w:p>
          <w:p w14:paraId="0143D44D" w14:textId="2D2DBEAF" w:rsidR="000E7940" w:rsidRPr="00D84928" w:rsidRDefault="000E7940" w:rsidP="000E7940"/>
        </w:tc>
      </w:tr>
      <w:tr w:rsidR="002948AD" w14:paraId="4A114E89" w14:textId="77777777" w:rsidTr="00326119">
        <w:tc>
          <w:tcPr>
            <w:tcW w:w="2065" w:type="dxa"/>
          </w:tcPr>
          <w:p w14:paraId="0AB00928" w14:textId="3B3A23F4" w:rsidR="002948AD" w:rsidRDefault="005534DB" w:rsidP="00C33D5C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40822407" wp14:editId="50FAD435">
                      <wp:simplePos x="0" y="0"/>
                      <wp:positionH relativeFrom="column">
                        <wp:posOffset>155707</wp:posOffset>
                      </wp:positionH>
                      <wp:positionV relativeFrom="paragraph">
                        <wp:posOffset>68951</wp:posOffset>
                      </wp:positionV>
                      <wp:extent cx="475145" cy="738271"/>
                      <wp:effectExtent l="0" t="0" r="1270" b="5080"/>
                      <wp:wrapNone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5145" cy="738271"/>
                                <a:chOff x="0" y="0"/>
                                <a:chExt cx="614363" cy="947289"/>
                              </a:xfrm>
                              <a:solidFill>
                                <a:schemeClr val="accent6"/>
                              </a:solidFill>
                            </wpg:grpSpPr>
                            <wps:wsp>
                              <wps:cNvPr id="14" name="Freeform 60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614363" cy="738664"/>
                                </a:xfrm>
                                <a:custGeom>
                                  <a:avLst/>
                                  <a:gdLst>
                                    <a:gd name="T0" fmla="*/ 84 w 174"/>
                                    <a:gd name="T1" fmla="*/ 200 h 209"/>
                                    <a:gd name="T2" fmla="*/ 70 w 174"/>
                                    <a:gd name="T3" fmla="*/ 195 h 209"/>
                                    <a:gd name="T4" fmla="*/ 75 w 174"/>
                                    <a:gd name="T5" fmla="*/ 194 h 209"/>
                                    <a:gd name="T6" fmla="*/ 89 w 174"/>
                                    <a:gd name="T7" fmla="*/ 190 h 209"/>
                                    <a:gd name="T8" fmla="*/ 100 w 174"/>
                                    <a:gd name="T9" fmla="*/ 176 h 209"/>
                                    <a:gd name="T10" fmla="*/ 115 w 174"/>
                                    <a:gd name="T11" fmla="*/ 202 h 209"/>
                                    <a:gd name="T12" fmla="*/ 103 w 174"/>
                                    <a:gd name="T13" fmla="*/ 180 h 209"/>
                                    <a:gd name="T14" fmla="*/ 111 w 174"/>
                                    <a:gd name="T15" fmla="*/ 185 h 209"/>
                                    <a:gd name="T16" fmla="*/ 99 w 174"/>
                                    <a:gd name="T17" fmla="*/ 139 h 209"/>
                                    <a:gd name="T18" fmla="*/ 109 w 174"/>
                                    <a:gd name="T19" fmla="*/ 150 h 209"/>
                                    <a:gd name="T20" fmla="*/ 108 w 174"/>
                                    <a:gd name="T21" fmla="*/ 146 h 209"/>
                                    <a:gd name="T22" fmla="*/ 117 w 174"/>
                                    <a:gd name="T23" fmla="*/ 150 h 209"/>
                                    <a:gd name="T24" fmla="*/ 127 w 174"/>
                                    <a:gd name="T25" fmla="*/ 124 h 209"/>
                                    <a:gd name="T26" fmla="*/ 136 w 174"/>
                                    <a:gd name="T27" fmla="*/ 139 h 209"/>
                                    <a:gd name="T28" fmla="*/ 139 w 174"/>
                                    <a:gd name="T29" fmla="*/ 111 h 209"/>
                                    <a:gd name="T30" fmla="*/ 152 w 174"/>
                                    <a:gd name="T31" fmla="*/ 123 h 209"/>
                                    <a:gd name="T32" fmla="*/ 137 w 174"/>
                                    <a:gd name="T33" fmla="*/ 128 h 209"/>
                                    <a:gd name="T34" fmla="*/ 154 w 174"/>
                                    <a:gd name="T35" fmla="*/ 105 h 209"/>
                                    <a:gd name="T36" fmla="*/ 44 w 174"/>
                                    <a:gd name="T37" fmla="*/ 106 h 209"/>
                                    <a:gd name="T38" fmla="*/ 28 w 174"/>
                                    <a:gd name="T39" fmla="*/ 119 h 209"/>
                                    <a:gd name="T40" fmla="*/ 52 w 174"/>
                                    <a:gd name="T41" fmla="*/ 116 h 209"/>
                                    <a:gd name="T42" fmla="*/ 60 w 174"/>
                                    <a:gd name="T43" fmla="*/ 95 h 209"/>
                                    <a:gd name="T44" fmla="*/ 68 w 174"/>
                                    <a:gd name="T45" fmla="*/ 83 h 209"/>
                                    <a:gd name="T46" fmla="*/ 163 w 174"/>
                                    <a:gd name="T47" fmla="*/ 107 h 209"/>
                                    <a:gd name="T48" fmla="*/ 48 w 174"/>
                                    <a:gd name="T49" fmla="*/ 69 h 209"/>
                                    <a:gd name="T50" fmla="*/ 69 w 174"/>
                                    <a:gd name="T51" fmla="*/ 68 h 209"/>
                                    <a:gd name="T52" fmla="*/ 81 w 174"/>
                                    <a:gd name="T53" fmla="*/ 65 h 209"/>
                                    <a:gd name="T54" fmla="*/ 74 w 174"/>
                                    <a:gd name="T55" fmla="*/ 69 h 209"/>
                                    <a:gd name="T56" fmla="*/ 74 w 174"/>
                                    <a:gd name="T57" fmla="*/ 82 h 209"/>
                                    <a:gd name="T58" fmla="*/ 71 w 174"/>
                                    <a:gd name="T59" fmla="*/ 85 h 209"/>
                                    <a:gd name="T60" fmla="*/ 93 w 174"/>
                                    <a:gd name="T61" fmla="*/ 64 h 209"/>
                                    <a:gd name="T62" fmla="*/ 166 w 174"/>
                                    <a:gd name="T63" fmla="*/ 85 h 209"/>
                                    <a:gd name="T64" fmla="*/ 59 w 174"/>
                                    <a:gd name="T65" fmla="*/ 50 h 209"/>
                                    <a:gd name="T66" fmla="*/ 84 w 174"/>
                                    <a:gd name="T67" fmla="*/ 57 h 209"/>
                                    <a:gd name="T68" fmla="*/ 70 w 174"/>
                                    <a:gd name="T69" fmla="*/ 65 h 209"/>
                                    <a:gd name="T70" fmla="*/ 86 w 174"/>
                                    <a:gd name="T71" fmla="*/ 54 h 209"/>
                                    <a:gd name="T72" fmla="*/ 166 w 174"/>
                                    <a:gd name="T73" fmla="*/ 68 h 209"/>
                                    <a:gd name="T74" fmla="*/ 135 w 174"/>
                                    <a:gd name="T75" fmla="*/ 28 h 209"/>
                                    <a:gd name="T76" fmla="*/ 133 w 174"/>
                                    <a:gd name="T77" fmla="*/ 22 h 209"/>
                                    <a:gd name="T78" fmla="*/ 17 w 174"/>
                                    <a:gd name="T79" fmla="*/ 41 h 209"/>
                                    <a:gd name="T80" fmla="*/ 32 w 174"/>
                                    <a:gd name="T81" fmla="*/ 97 h 209"/>
                                    <a:gd name="T82" fmla="*/ 50 w 174"/>
                                    <a:gd name="T83" fmla="*/ 44 h 209"/>
                                    <a:gd name="T84" fmla="*/ 102 w 174"/>
                                    <a:gd name="T85" fmla="*/ 64 h 209"/>
                                    <a:gd name="T86" fmla="*/ 63 w 174"/>
                                    <a:gd name="T87" fmla="*/ 110 h 209"/>
                                    <a:gd name="T88" fmla="*/ 62 w 174"/>
                                    <a:gd name="T89" fmla="*/ 181 h 209"/>
                                    <a:gd name="T90" fmla="*/ 90 w 174"/>
                                    <a:gd name="T91" fmla="*/ 149 h 209"/>
                                    <a:gd name="T92" fmla="*/ 95 w 174"/>
                                    <a:gd name="T93" fmla="*/ 128 h 209"/>
                                    <a:gd name="T94" fmla="*/ 137 w 174"/>
                                    <a:gd name="T95" fmla="*/ 54 h 209"/>
                                    <a:gd name="T96" fmla="*/ 75 w 174"/>
                                    <a:gd name="T97" fmla="*/ 0 h 209"/>
                                    <a:gd name="T98" fmla="*/ 159 w 174"/>
                                    <a:gd name="T99" fmla="*/ 32 h 209"/>
                                    <a:gd name="T100" fmla="*/ 161 w 174"/>
                                    <a:gd name="T101" fmla="*/ 127 h 209"/>
                                    <a:gd name="T102" fmla="*/ 120 w 174"/>
                                    <a:gd name="T103" fmla="*/ 205 h 209"/>
                                    <a:gd name="T104" fmla="*/ 96 w 174"/>
                                    <a:gd name="T105" fmla="*/ 209 h 209"/>
                                    <a:gd name="T106" fmla="*/ 66 w 174"/>
                                    <a:gd name="T107" fmla="*/ 200 h 209"/>
                                    <a:gd name="T108" fmla="*/ 55 w 174"/>
                                    <a:gd name="T109" fmla="*/ 166 h 209"/>
                                    <a:gd name="T110" fmla="*/ 52 w 174"/>
                                    <a:gd name="T111" fmla="*/ 121 h 209"/>
                                    <a:gd name="T112" fmla="*/ 35 w 174"/>
                                    <a:gd name="T113" fmla="*/ 123 h 209"/>
                                    <a:gd name="T114" fmla="*/ 19 w 174"/>
                                    <a:gd name="T115" fmla="*/ 122 h 209"/>
                                    <a:gd name="T116" fmla="*/ 4 w 174"/>
                                    <a:gd name="T117" fmla="*/ 45 h 2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74" h="209">
                                      <a:moveTo>
                                        <a:pt x="86" y="190"/>
                                      </a:moveTo>
                                      <a:lnTo>
                                        <a:pt x="82" y="190"/>
                                      </a:lnTo>
                                      <a:lnTo>
                                        <a:pt x="77" y="190"/>
                                      </a:lnTo>
                                      <a:lnTo>
                                        <a:pt x="75" y="190"/>
                                      </a:lnTo>
                                      <a:lnTo>
                                        <a:pt x="81" y="196"/>
                                      </a:lnTo>
                                      <a:lnTo>
                                        <a:pt x="84" y="200"/>
                                      </a:lnTo>
                                      <a:lnTo>
                                        <a:pt x="87" y="203"/>
                                      </a:lnTo>
                                      <a:lnTo>
                                        <a:pt x="97" y="202"/>
                                      </a:lnTo>
                                      <a:lnTo>
                                        <a:pt x="92" y="196"/>
                                      </a:lnTo>
                                      <a:lnTo>
                                        <a:pt x="86" y="190"/>
                                      </a:lnTo>
                                      <a:close/>
                                      <a:moveTo>
                                        <a:pt x="63" y="189"/>
                                      </a:moveTo>
                                      <a:lnTo>
                                        <a:pt x="70" y="195"/>
                                      </a:lnTo>
                                      <a:lnTo>
                                        <a:pt x="73" y="199"/>
                                      </a:lnTo>
                                      <a:lnTo>
                                        <a:pt x="75" y="201"/>
                                      </a:lnTo>
                                      <a:lnTo>
                                        <a:pt x="77" y="204"/>
                                      </a:lnTo>
                                      <a:lnTo>
                                        <a:pt x="84" y="204"/>
                                      </a:lnTo>
                                      <a:lnTo>
                                        <a:pt x="79" y="199"/>
                                      </a:lnTo>
                                      <a:lnTo>
                                        <a:pt x="75" y="194"/>
                                      </a:lnTo>
                                      <a:lnTo>
                                        <a:pt x="72" y="190"/>
                                      </a:lnTo>
                                      <a:lnTo>
                                        <a:pt x="63" y="189"/>
                                      </a:lnTo>
                                      <a:close/>
                                      <a:moveTo>
                                        <a:pt x="97" y="188"/>
                                      </a:moveTo>
                                      <a:lnTo>
                                        <a:pt x="95" y="188"/>
                                      </a:lnTo>
                                      <a:lnTo>
                                        <a:pt x="93" y="189"/>
                                      </a:lnTo>
                                      <a:lnTo>
                                        <a:pt x="89" y="190"/>
                                      </a:lnTo>
                                      <a:lnTo>
                                        <a:pt x="101" y="202"/>
                                      </a:lnTo>
                                      <a:lnTo>
                                        <a:pt x="110" y="202"/>
                                      </a:lnTo>
                                      <a:lnTo>
                                        <a:pt x="106" y="198"/>
                                      </a:lnTo>
                                      <a:lnTo>
                                        <a:pt x="102" y="193"/>
                                      </a:lnTo>
                                      <a:lnTo>
                                        <a:pt x="97" y="188"/>
                                      </a:lnTo>
                                      <a:close/>
                                      <a:moveTo>
                                        <a:pt x="100" y="176"/>
                                      </a:moveTo>
                                      <a:lnTo>
                                        <a:pt x="100" y="180"/>
                                      </a:lnTo>
                                      <a:lnTo>
                                        <a:pt x="99" y="186"/>
                                      </a:lnTo>
                                      <a:lnTo>
                                        <a:pt x="99" y="186"/>
                                      </a:lnTo>
                                      <a:lnTo>
                                        <a:pt x="106" y="193"/>
                                      </a:lnTo>
                                      <a:lnTo>
                                        <a:pt x="110" y="198"/>
                                      </a:lnTo>
                                      <a:lnTo>
                                        <a:pt x="115" y="202"/>
                                      </a:lnTo>
                                      <a:lnTo>
                                        <a:pt x="115" y="203"/>
                                      </a:lnTo>
                                      <a:lnTo>
                                        <a:pt x="115" y="192"/>
                                      </a:lnTo>
                                      <a:lnTo>
                                        <a:pt x="114" y="192"/>
                                      </a:lnTo>
                                      <a:lnTo>
                                        <a:pt x="111" y="189"/>
                                      </a:lnTo>
                                      <a:lnTo>
                                        <a:pt x="107" y="185"/>
                                      </a:lnTo>
                                      <a:lnTo>
                                        <a:pt x="103" y="180"/>
                                      </a:lnTo>
                                      <a:lnTo>
                                        <a:pt x="100" y="176"/>
                                      </a:lnTo>
                                      <a:close/>
                                      <a:moveTo>
                                        <a:pt x="100" y="157"/>
                                      </a:moveTo>
                                      <a:lnTo>
                                        <a:pt x="100" y="160"/>
                                      </a:lnTo>
                                      <a:lnTo>
                                        <a:pt x="100" y="173"/>
                                      </a:lnTo>
                                      <a:lnTo>
                                        <a:pt x="107" y="179"/>
                                      </a:lnTo>
                                      <a:lnTo>
                                        <a:pt x="111" y="185"/>
                                      </a:lnTo>
                                      <a:lnTo>
                                        <a:pt x="114" y="189"/>
                                      </a:lnTo>
                                      <a:lnTo>
                                        <a:pt x="114" y="173"/>
                                      </a:lnTo>
                                      <a:lnTo>
                                        <a:pt x="109" y="168"/>
                                      </a:lnTo>
                                      <a:lnTo>
                                        <a:pt x="105" y="163"/>
                                      </a:lnTo>
                                      <a:lnTo>
                                        <a:pt x="100" y="157"/>
                                      </a:lnTo>
                                      <a:close/>
                                      <a:moveTo>
                                        <a:pt x="99" y="139"/>
                                      </a:moveTo>
                                      <a:lnTo>
                                        <a:pt x="99" y="153"/>
                                      </a:lnTo>
                                      <a:lnTo>
                                        <a:pt x="107" y="162"/>
                                      </a:lnTo>
                                      <a:lnTo>
                                        <a:pt x="114" y="170"/>
                                      </a:lnTo>
                                      <a:lnTo>
                                        <a:pt x="114" y="162"/>
                                      </a:lnTo>
                                      <a:lnTo>
                                        <a:pt x="115" y="155"/>
                                      </a:lnTo>
                                      <a:lnTo>
                                        <a:pt x="109" y="150"/>
                                      </a:lnTo>
                                      <a:lnTo>
                                        <a:pt x="103" y="146"/>
                                      </a:lnTo>
                                      <a:lnTo>
                                        <a:pt x="99" y="139"/>
                                      </a:lnTo>
                                      <a:close/>
                                      <a:moveTo>
                                        <a:pt x="113" y="134"/>
                                      </a:moveTo>
                                      <a:lnTo>
                                        <a:pt x="107" y="136"/>
                                      </a:lnTo>
                                      <a:lnTo>
                                        <a:pt x="100" y="138"/>
                                      </a:lnTo>
                                      <a:lnTo>
                                        <a:pt x="108" y="146"/>
                                      </a:lnTo>
                                      <a:lnTo>
                                        <a:pt x="111" y="149"/>
                                      </a:lnTo>
                                      <a:lnTo>
                                        <a:pt x="115" y="152"/>
                                      </a:lnTo>
                                      <a:lnTo>
                                        <a:pt x="115" y="151"/>
                                      </a:lnTo>
                                      <a:lnTo>
                                        <a:pt x="116" y="150"/>
                                      </a:lnTo>
                                      <a:lnTo>
                                        <a:pt x="116" y="150"/>
                                      </a:lnTo>
                                      <a:lnTo>
                                        <a:pt x="117" y="150"/>
                                      </a:lnTo>
                                      <a:lnTo>
                                        <a:pt x="119" y="151"/>
                                      </a:lnTo>
                                      <a:lnTo>
                                        <a:pt x="119" y="151"/>
                                      </a:lnTo>
                                      <a:lnTo>
                                        <a:pt x="127" y="146"/>
                                      </a:lnTo>
                                      <a:lnTo>
                                        <a:pt x="120" y="139"/>
                                      </a:lnTo>
                                      <a:lnTo>
                                        <a:pt x="113" y="134"/>
                                      </a:lnTo>
                                      <a:close/>
                                      <a:moveTo>
                                        <a:pt x="127" y="124"/>
                                      </a:moveTo>
                                      <a:lnTo>
                                        <a:pt x="122" y="128"/>
                                      </a:lnTo>
                                      <a:lnTo>
                                        <a:pt x="116" y="132"/>
                                      </a:lnTo>
                                      <a:lnTo>
                                        <a:pt x="121" y="136"/>
                                      </a:lnTo>
                                      <a:lnTo>
                                        <a:pt x="125" y="139"/>
                                      </a:lnTo>
                                      <a:lnTo>
                                        <a:pt x="129" y="144"/>
                                      </a:lnTo>
                                      <a:lnTo>
                                        <a:pt x="136" y="139"/>
                                      </a:lnTo>
                                      <a:lnTo>
                                        <a:pt x="141" y="135"/>
                                      </a:lnTo>
                                      <a:lnTo>
                                        <a:pt x="135" y="131"/>
                                      </a:lnTo>
                                      <a:lnTo>
                                        <a:pt x="127" y="124"/>
                                      </a:lnTo>
                                      <a:close/>
                                      <a:moveTo>
                                        <a:pt x="147" y="97"/>
                                      </a:moveTo>
                                      <a:lnTo>
                                        <a:pt x="143" y="104"/>
                                      </a:lnTo>
                                      <a:lnTo>
                                        <a:pt x="139" y="111"/>
                                      </a:lnTo>
                                      <a:lnTo>
                                        <a:pt x="144" y="116"/>
                                      </a:lnTo>
                                      <a:lnTo>
                                        <a:pt x="149" y="119"/>
                                      </a:lnTo>
                                      <a:lnTo>
                                        <a:pt x="153" y="122"/>
                                      </a:lnTo>
                                      <a:lnTo>
                                        <a:pt x="153" y="123"/>
                                      </a:lnTo>
                                      <a:lnTo>
                                        <a:pt x="152" y="123"/>
                                      </a:lnTo>
                                      <a:lnTo>
                                        <a:pt x="152" y="123"/>
                                      </a:lnTo>
                                      <a:lnTo>
                                        <a:pt x="147" y="121"/>
                                      </a:lnTo>
                                      <a:lnTo>
                                        <a:pt x="142" y="117"/>
                                      </a:lnTo>
                                      <a:lnTo>
                                        <a:pt x="138" y="112"/>
                                      </a:lnTo>
                                      <a:lnTo>
                                        <a:pt x="134" y="118"/>
                                      </a:lnTo>
                                      <a:lnTo>
                                        <a:pt x="129" y="122"/>
                                      </a:lnTo>
                                      <a:lnTo>
                                        <a:pt x="137" y="128"/>
                                      </a:lnTo>
                                      <a:lnTo>
                                        <a:pt x="144" y="134"/>
                                      </a:lnTo>
                                      <a:lnTo>
                                        <a:pt x="150" y="127"/>
                                      </a:lnTo>
                                      <a:lnTo>
                                        <a:pt x="156" y="120"/>
                                      </a:lnTo>
                                      <a:lnTo>
                                        <a:pt x="162" y="110"/>
                                      </a:lnTo>
                                      <a:lnTo>
                                        <a:pt x="157" y="108"/>
                                      </a:lnTo>
                                      <a:lnTo>
                                        <a:pt x="154" y="105"/>
                                      </a:lnTo>
                                      <a:lnTo>
                                        <a:pt x="152" y="102"/>
                                      </a:lnTo>
                                      <a:lnTo>
                                        <a:pt x="147" y="97"/>
                                      </a:lnTo>
                                      <a:close/>
                                      <a:moveTo>
                                        <a:pt x="60" y="95"/>
                                      </a:moveTo>
                                      <a:lnTo>
                                        <a:pt x="43" y="96"/>
                                      </a:lnTo>
                                      <a:lnTo>
                                        <a:pt x="36" y="106"/>
                                      </a:lnTo>
                                      <a:lnTo>
                                        <a:pt x="44" y="106"/>
                                      </a:lnTo>
                                      <a:lnTo>
                                        <a:pt x="53" y="106"/>
                                      </a:lnTo>
                                      <a:lnTo>
                                        <a:pt x="54" y="107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53" y="108"/>
                                      </a:lnTo>
                                      <a:lnTo>
                                        <a:pt x="34" y="108"/>
                                      </a:lnTo>
                                      <a:lnTo>
                                        <a:pt x="28" y="119"/>
                                      </a:lnTo>
                                      <a:lnTo>
                                        <a:pt x="32" y="118"/>
                                      </a:lnTo>
                                      <a:lnTo>
                                        <a:pt x="36" y="117"/>
                                      </a:lnTo>
                                      <a:lnTo>
                                        <a:pt x="41" y="116"/>
                                      </a:lnTo>
                                      <a:lnTo>
                                        <a:pt x="46" y="116"/>
                                      </a:lnTo>
                                      <a:lnTo>
                                        <a:pt x="52" y="116"/>
                                      </a:lnTo>
                                      <a:lnTo>
                                        <a:pt x="52" y="116"/>
                                      </a:lnTo>
                                      <a:lnTo>
                                        <a:pt x="55" y="107"/>
                                      </a:lnTo>
                                      <a:lnTo>
                                        <a:pt x="56" y="104"/>
                                      </a:lnTo>
                                      <a:lnTo>
                                        <a:pt x="56" y="103"/>
                                      </a:lnTo>
                                      <a:lnTo>
                                        <a:pt x="56" y="102"/>
                                      </a:lnTo>
                                      <a:lnTo>
                                        <a:pt x="57" y="100"/>
                                      </a:lnTo>
                                      <a:lnTo>
                                        <a:pt x="60" y="95"/>
                                      </a:lnTo>
                                      <a:close/>
                                      <a:moveTo>
                                        <a:pt x="49" y="82"/>
                                      </a:moveTo>
                                      <a:lnTo>
                                        <a:pt x="50" y="83"/>
                                      </a:lnTo>
                                      <a:lnTo>
                                        <a:pt x="49" y="85"/>
                                      </a:lnTo>
                                      <a:lnTo>
                                        <a:pt x="44" y="94"/>
                                      </a:lnTo>
                                      <a:lnTo>
                                        <a:pt x="62" y="93"/>
                                      </a:lnTo>
                                      <a:lnTo>
                                        <a:pt x="68" y="83"/>
                                      </a:lnTo>
                                      <a:lnTo>
                                        <a:pt x="49" y="82"/>
                                      </a:lnTo>
                                      <a:close/>
                                      <a:moveTo>
                                        <a:pt x="150" y="75"/>
                                      </a:moveTo>
                                      <a:lnTo>
                                        <a:pt x="147" y="94"/>
                                      </a:lnTo>
                                      <a:lnTo>
                                        <a:pt x="153" y="99"/>
                                      </a:lnTo>
                                      <a:lnTo>
                                        <a:pt x="157" y="104"/>
                                      </a:lnTo>
                                      <a:lnTo>
                                        <a:pt x="163" y="107"/>
                                      </a:lnTo>
                                      <a:lnTo>
                                        <a:pt x="166" y="89"/>
                                      </a:lnTo>
                                      <a:lnTo>
                                        <a:pt x="161" y="84"/>
                                      </a:lnTo>
                                      <a:lnTo>
                                        <a:pt x="155" y="80"/>
                                      </a:lnTo>
                                      <a:lnTo>
                                        <a:pt x="150" y="75"/>
                                      </a:lnTo>
                                      <a:close/>
                                      <a:moveTo>
                                        <a:pt x="48" y="64"/>
                                      </a:moveTo>
                                      <a:lnTo>
                                        <a:pt x="48" y="69"/>
                                      </a:lnTo>
                                      <a:lnTo>
                                        <a:pt x="48" y="75"/>
                                      </a:lnTo>
                                      <a:lnTo>
                                        <a:pt x="48" y="80"/>
                                      </a:lnTo>
                                      <a:lnTo>
                                        <a:pt x="68" y="80"/>
                                      </a:lnTo>
                                      <a:lnTo>
                                        <a:pt x="68" y="76"/>
                                      </a:lnTo>
                                      <a:lnTo>
                                        <a:pt x="68" y="72"/>
                                      </a:lnTo>
                                      <a:lnTo>
                                        <a:pt x="69" y="68"/>
                                      </a:lnTo>
                                      <a:lnTo>
                                        <a:pt x="48" y="64"/>
                                      </a:lnTo>
                                      <a:close/>
                                      <a:moveTo>
                                        <a:pt x="93" y="64"/>
                                      </a:moveTo>
                                      <a:lnTo>
                                        <a:pt x="92" y="64"/>
                                      </a:lnTo>
                                      <a:lnTo>
                                        <a:pt x="87" y="65"/>
                                      </a:lnTo>
                                      <a:lnTo>
                                        <a:pt x="84" y="65"/>
                                      </a:lnTo>
                                      <a:lnTo>
                                        <a:pt x="81" y="65"/>
                                      </a:lnTo>
                                      <a:lnTo>
                                        <a:pt x="76" y="67"/>
                                      </a:lnTo>
                                      <a:lnTo>
                                        <a:pt x="77" y="67"/>
                                      </a:lnTo>
                                      <a:lnTo>
                                        <a:pt x="79" y="68"/>
                                      </a:lnTo>
                                      <a:lnTo>
                                        <a:pt x="79" y="69"/>
                                      </a:lnTo>
                                      <a:lnTo>
                                        <a:pt x="77" y="69"/>
                                      </a:lnTo>
                                      <a:lnTo>
                                        <a:pt x="74" y="69"/>
                                      </a:lnTo>
                                      <a:lnTo>
                                        <a:pt x="72" y="72"/>
                                      </a:lnTo>
                                      <a:lnTo>
                                        <a:pt x="71" y="77"/>
                                      </a:lnTo>
                                      <a:lnTo>
                                        <a:pt x="71" y="80"/>
                                      </a:lnTo>
                                      <a:lnTo>
                                        <a:pt x="73" y="81"/>
                                      </a:lnTo>
                                      <a:lnTo>
                                        <a:pt x="74" y="81"/>
                                      </a:lnTo>
                                      <a:lnTo>
                                        <a:pt x="74" y="82"/>
                                      </a:lnTo>
                                      <a:lnTo>
                                        <a:pt x="74" y="83"/>
                                      </a:lnTo>
                                      <a:lnTo>
                                        <a:pt x="73" y="83"/>
                                      </a:lnTo>
                                      <a:lnTo>
                                        <a:pt x="72" y="83"/>
                                      </a:lnTo>
                                      <a:lnTo>
                                        <a:pt x="72" y="83"/>
                                      </a:lnTo>
                                      <a:lnTo>
                                        <a:pt x="72" y="84"/>
                                      </a:lnTo>
                                      <a:lnTo>
                                        <a:pt x="71" y="85"/>
                                      </a:lnTo>
                                      <a:lnTo>
                                        <a:pt x="68" y="92"/>
                                      </a:lnTo>
                                      <a:lnTo>
                                        <a:pt x="65" y="99"/>
                                      </a:lnTo>
                                      <a:lnTo>
                                        <a:pt x="77" y="96"/>
                                      </a:lnTo>
                                      <a:lnTo>
                                        <a:pt x="88" y="87"/>
                                      </a:lnTo>
                                      <a:lnTo>
                                        <a:pt x="94" y="77"/>
                                      </a:lnTo>
                                      <a:lnTo>
                                        <a:pt x="93" y="64"/>
                                      </a:lnTo>
                                      <a:close/>
                                      <a:moveTo>
                                        <a:pt x="148" y="56"/>
                                      </a:moveTo>
                                      <a:lnTo>
                                        <a:pt x="150" y="64"/>
                                      </a:lnTo>
                                      <a:lnTo>
                                        <a:pt x="150" y="71"/>
                                      </a:lnTo>
                                      <a:lnTo>
                                        <a:pt x="155" y="77"/>
                                      </a:lnTo>
                                      <a:lnTo>
                                        <a:pt x="161" y="81"/>
                                      </a:lnTo>
                                      <a:lnTo>
                                        <a:pt x="166" y="85"/>
                                      </a:lnTo>
                                      <a:lnTo>
                                        <a:pt x="166" y="79"/>
                                      </a:lnTo>
                                      <a:lnTo>
                                        <a:pt x="166" y="71"/>
                                      </a:lnTo>
                                      <a:lnTo>
                                        <a:pt x="156" y="64"/>
                                      </a:lnTo>
                                      <a:lnTo>
                                        <a:pt x="148" y="56"/>
                                      </a:lnTo>
                                      <a:close/>
                                      <a:moveTo>
                                        <a:pt x="69" y="46"/>
                                      </a:moveTo>
                                      <a:lnTo>
                                        <a:pt x="59" y="50"/>
                                      </a:lnTo>
                                      <a:lnTo>
                                        <a:pt x="72" y="51"/>
                                      </a:lnTo>
                                      <a:lnTo>
                                        <a:pt x="85" y="54"/>
                                      </a:lnTo>
                                      <a:lnTo>
                                        <a:pt x="86" y="55"/>
                                      </a:lnTo>
                                      <a:lnTo>
                                        <a:pt x="86" y="56"/>
                                      </a:lnTo>
                                      <a:lnTo>
                                        <a:pt x="85" y="56"/>
                                      </a:lnTo>
                                      <a:lnTo>
                                        <a:pt x="84" y="57"/>
                                      </a:lnTo>
                                      <a:lnTo>
                                        <a:pt x="57" y="51"/>
                                      </a:lnTo>
                                      <a:lnTo>
                                        <a:pt x="54" y="53"/>
                                      </a:lnTo>
                                      <a:lnTo>
                                        <a:pt x="52" y="55"/>
                                      </a:lnTo>
                                      <a:lnTo>
                                        <a:pt x="49" y="58"/>
                                      </a:lnTo>
                                      <a:lnTo>
                                        <a:pt x="48" y="62"/>
                                      </a:lnTo>
                                      <a:lnTo>
                                        <a:pt x="70" y="65"/>
                                      </a:lnTo>
                                      <a:lnTo>
                                        <a:pt x="72" y="64"/>
                                      </a:lnTo>
                                      <a:lnTo>
                                        <a:pt x="77" y="59"/>
                                      </a:lnTo>
                                      <a:lnTo>
                                        <a:pt x="84" y="58"/>
                                      </a:lnTo>
                                      <a:lnTo>
                                        <a:pt x="90" y="58"/>
                                      </a:lnTo>
                                      <a:lnTo>
                                        <a:pt x="88" y="56"/>
                                      </a:lnTo>
                                      <a:lnTo>
                                        <a:pt x="86" y="54"/>
                                      </a:lnTo>
                                      <a:lnTo>
                                        <a:pt x="79" y="49"/>
                                      </a:lnTo>
                                      <a:lnTo>
                                        <a:pt x="69" y="46"/>
                                      </a:lnTo>
                                      <a:close/>
                                      <a:moveTo>
                                        <a:pt x="139" y="34"/>
                                      </a:moveTo>
                                      <a:lnTo>
                                        <a:pt x="147" y="52"/>
                                      </a:lnTo>
                                      <a:lnTo>
                                        <a:pt x="156" y="59"/>
                                      </a:lnTo>
                                      <a:lnTo>
                                        <a:pt x="166" y="68"/>
                                      </a:lnTo>
                                      <a:lnTo>
                                        <a:pt x="164" y="59"/>
                                      </a:lnTo>
                                      <a:lnTo>
                                        <a:pt x="161" y="52"/>
                                      </a:lnTo>
                                      <a:lnTo>
                                        <a:pt x="139" y="34"/>
                                      </a:lnTo>
                                      <a:close/>
                                      <a:moveTo>
                                        <a:pt x="122" y="15"/>
                                      </a:moveTo>
                                      <a:lnTo>
                                        <a:pt x="129" y="21"/>
                                      </a:lnTo>
                                      <a:lnTo>
                                        <a:pt x="135" y="28"/>
                                      </a:lnTo>
                                      <a:lnTo>
                                        <a:pt x="146" y="36"/>
                                      </a:lnTo>
                                      <a:lnTo>
                                        <a:pt x="156" y="43"/>
                                      </a:lnTo>
                                      <a:lnTo>
                                        <a:pt x="153" y="39"/>
                                      </a:lnTo>
                                      <a:lnTo>
                                        <a:pt x="148" y="34"/>
                                      </a:lnTo>
                                      <a:lnTo>
                                        <a:pt x="142" y="28"/>
                                      </a:lnTo>
                                      <a:lnTo>
                                        <a:pt x="133" y="22"/>
                                      </a:lnTo>
                                      <a:lnTo>
                                        <a:pt x="122" y="15"/>
                                      </a:lnTo>
                                      <a:close/>
                                      <a:moveTo>
                                        <a:pt x="75" y="10"/>
                                      </a:moveTo>
                                      <a:lnTo>
                                        <a:pt x="58" y="12"/>
                                      </a:lnTo>
                                      <a:lnTo>
                                        <a:pt x="42" y="18"/>
                                      </a:lnTo>
                                      <a:lnTo>
                                        <a:pt x="28" y="28"/>
                                      </a:lnTo>
                                      <a:lnTo>
                                        <a:pt x="17" y="41"/>
                                      </a:lnTo>
                                      <a:lnTo>
                                        <a:pt x="10" y="55"/>
                                      </a:lnTo>
                                      <a:lnTo>
                                        <a:pt x="9" y="70"/>
                                      </a:lnTo>
                                      <a:lnTo>
                                        <a:pt x="12" y="85"/>
                                      </a:lnTo>
                                      <a:lnTo>
                                        <a:pt x="17" y="100"/>
                                      </a:lnTo>
                                      <a:lnTo>
                                        <a:pt x="22" y="114"/>
                                      </a:lnTo>
                                      <a:lnTo>
                                        <a:pt x="32" y="97"/>
                                      </a:lnTo>
                                      <a:lnTo>
                                        <a:pt x="42" y="81"/>
                                      </a:lnTo>
                                      <a:lnTo>
                                        <a:pt x="43" y="80"/>
                                      </a:lnTo>
                                      <a:lnTo>
                                        <a:pt x="40" y="70"/>
                                      </a:lnTo>
                                      <a:lnTo>
                                        <a:pt x="40" y="60"/>
                                      </a:lnTo>
                                      <a:lnTo>
                                        <a:pt x="44" y="52"/>
                                      </a:lnTo>
                                      <a:lnTo>
                                        <a:pt x="50" y="44"/>
                                      </a:lnTo>
                                      <a:lnTo>
                                        <a:pt x="60" y="39"/>
                                      </a:lnTo>
                                      <a:lnTo>
                                        <a:pt x="70" y="38"/>
                                      </a:lnTo>
                                      <a:lnTo>
                                        <a:pt x="80" y="39"/>
                                      </a:lnTo>
                                      <a:lnTo>
                                        <a:pt x="89" y="44"/>
                                      </a:lnTo>
                                      <a:lnTo>
                                        <a:pt x="98" y="53"/>
                                      </a:lnTo>
                                      <a:lnTo>
                                        <a:pt x="102" y="64"/>
                                      </a:lnTo>
                                      <a:lnTo>
                                        <a:pt x="102" y="75"/>
                                      </a:lnTo>
                                      <a:lnTo>
                                        <a:pt x="100" y="85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85" y="104"/>
                                      </a:lnTo>
                                      <a:lnTo>
                                        <a:pt x="75" y="108"/>
                                      </a:lnTo>
                                      <a:lnTo>
                                        <a:pt x="63" y="110"/>
                                      </a:lnTo>
                                      <a:lnTo>
                                        <a:pt x="62" y="110"/>
                                      </a:lnTo>
                                      <a:lnTo>
                                        <a:pt x="61" y="113"/>
                                      </a:lnTo>
                                      <a:lnTo>
                                        <a:pt x="63" y="132"/>
                                      </a:lnTo>
                                      <a:lnTo>
                                        <a:pt x="63" y="149"/>
                                      </a:lnTo>
                                      <a:lnTo>
                                        <a:pt x="63" y="165"/>
                                      </a:lnTo>
                                      <a:lnTo>
                                        <a:pt x="62" y="181"/>
                                      </a:lnTo>
                                      <a:lnTo>
                                        <a:pt x="77" y="181"/>
                                      </a:lnTo>
                                      <a:lnTo>
                                        <a:pt x="83" y="180"/>
                                      </a:lnTo>
                                      <a:lnTo>
                                        <a:pt x="87" y="180"/>
                                      </a:lnTo>
                                      <a:lnTo>
                                        <a:pt x="92" y="180"/>
                                      </a:lnTo>
                                      <a:lnTo>
                                        <a:pt x="92" y="162"/>
                                      </a:lnTo>
                                      <a:lnTo>
                                        <a:pt x="90" y="149"/>
                                      </a:lnTo>
                                      <a:lnTo>
                                        <a:pt x="92" y="136"/>
                                      </a:lnTo>
                                      <a:lnTo>
                                        <a:pt x="92" y="135"/>
                                      </a:lnTo>
                                      <a:lnTo>
                                        <a:pt x="92" y="133"/>
                                      </a:lnTo>
                                      <a:lnTo>
                                        <a:pt x="92" y="132"/>
                                      </a:lnTo>
                                      <a:lnTo>
                                        <a:pt x="94" y="130"/>
                                      </a:lnTo>
                                      <a:lnTo>
                                        <a:pt x="95" y="128"/>
                                      </a:lnTo>
                                      <a:lnTo>
                                        <a:pt x="112" y="122"/>
                                      </a:lnTo>
                                      <a:lnTo>
                                        <a:pt x="124" y="111"/>
                                      </a:lnTo>
                                      <a:lnTo>
                                        <a:pt x="133" y="99"/>
                                      </a:lnTo>
                                      <a:lnTo>
                                        <a:pt x="138" y="84"/>
                                      </a:lnTo>
                                      <a:lnTo>
                                        <a:pt x="139" y="69"/>
                                      </a:lnTo>
                                      <a:lnTo>
                                        <a:pt x="137" y="54"/>
                                      </a:lnTo>
                                      <a:lnTo>
                                        <a:pt x="132" y="40"/>
                                      </a:lnTo>
                                      <a:lnTo>
                                        <a:pt x="122" y="27"/>
                                      </a:lnTo>
                                      <a:lnTo>
                                        <a:pt x="109" y="17"/>
                                      </a:lnTo>
                                      <a:lnTo>
                                        <a:pt x="93" y="11"/>
                                      </a:lnTo>
                                      <a:lnTo>
                                        <a:pt x="75" y="10"/>
                                      </a:lnTo>
                                      <a:close/>
                                      <a:moveTo>
                                        <a:pt x="75" y="0"/>
                                      </a:moveTo>
                                      <a:lnTo>
                                        <a:pt x="95" y="2"/>
                                      </a:lnTo>
                                      <a:lnTo>
                                        <a:pt x="98" y="3"/>
                                      </a:lnTo>
                                      <a:lnTo>
                                        <a:pt x="114" y="4"/>
                                      </a:lnTo>
                                      <a:lnTo>
                                        <a:pt x="130" y="10"/>
                                      </a:lnTo>
                                      <a:lnTo>
                                        <a:pt x="146" y="21"/>
                                      </a:lnTo>
                                      <a:lnTo>
                                        <a:pt x="159" y="32"/>
                                      </a:lnTo>
                                      <a:lnTo>
                                        <a:pt x="168" y="48"/>
                                      </a:lnTo>
                                      <a:lnTo>
                                        <a:pt x="173" y="62"/>
                                      </a:lnTo>
                                      <a:lnTo>
                                        <a:pt x="174" y="80"/>
                                      </a:lnTo>
                                      <a:lnTo>
                                        <a:pt x="173" y="97"/>
                                      </a:lnTo>
                                      <a:lnTo>
                                        <a:pt x="168" y="112"/>
                                      </a:lnTo>
                                      <a:lnTo>
                                        <a:pt x="161" y="127"/>
                                      </a:lnTo>
                                      <a:lnTo>
                                        <a:pt x="151" y="139"/>
                                      </a:lnTo>
                                      <a:lnTo>
                                        <a:pt x="137" y="149"/>
                                      </a:lnTo>
                                      <a:lnTo>
                                        <a:pt x="120" y="155"/>
                                      </a:lnTo>
                                      <a:lnTo>
                                        <a:pt x="122" y="172"/>
                                      </a:lnTo>
                                      <a:lnTo>
                                        <a:pt x="122" y="189"/>
                                      </a:lnTo>
                                      <a:lnTo>
                                        <a:pt x="120" y="205"/>
                                      </a:lnTo>
                                      <a:lnTo>
                                        <a:pt x="119" y="206"/>
                                      </a:lnTo>
                                      <a:lnTo>
                                        <a:pt x="117" y="206"/>
                                      </a:lnTo>
                                      <a:lnTo>
                                        <a:pt x="116" y="206"/>
                                      </a:lnTo>
                                      <a:lnTo>
                                        <a:pt x="116" y="207"/>
                                      </a:lnTo>
                                      <a:lnTo>
                                        <a:pt x="115" y="207"/>
                                      </a:lnTo>
                                      <a:lnTo>
                                        <a:pt x="96" y="209"/>
                                      </a:lnTo>
                                      <a:lnTo>
                                        <a:pt x="76" y="209"/>
                                      </a:lnTo>
                                      <a:lnTo>
                                        <a:pt x="75" y="209"/>
                                      </a:lnTo>
                                      <a:lnTo>
                                        <a:pt x="74" y="208"/>
                                      </a:lnTo>
                                      <a:lnTo>
                                        <a:pt x="71" y="206"/>
                                      </a:lnTo>
                                      <a:lnTo>
                                        <a:pt x="68" y="203"/>
                                      </a:lnTo>
                                      <a:lnTo>
                                        <a:pt x="66" y="200"/>
                                      </a:lnTo>
                                      <a:lnTo>
                                        <a:pt x="60" y="194"/>
                                      </a:lnTo>
                                      <a:lnTo>
                                        <a:pt x="56" y="188"/>
                                      </a:lnTo>
                                      <a:lnTo>
                                        <a:pt x="56" y="187"/>
                                      </a:lnTo>
                                      <a:lnTo>
                                        <a:pt x="56" y="186"/>
                                      </a:lnTo>
                                      <a:lnTo>
                                        <a:pt x="56" y="185"/>
                                      </a:lnTo>
                                      <a:lnTo>
                                        <a:pt x="55" y="166"/>
                                      </a:lnTo>
                                      <a:lnTo>
                                        <a:pt x="55" y="149"/>
                                      </a:lnTo>
                                      <a:lnTo>
                                        <a:pt x="55" y="134"/>
                                      </a:lnTo>
                                      <a:lnTo>
                                        <a:pt x="55" y="120"/>
                                      </a:lnTo>
                                      <a:lnTo>
                                        <a:pt x="54" y="120"/>
                                      </a:lnTo>
                                      <a:lnTo>
                                        <a:pt x="54" y="121"/>
                                      </a:lnTo>
                                      <a:lnTo>
                                        <a:pt x="52" y="121"/>
                                      </a:lnTo>
                                      <a:lnTo>
                                        <a:pt x="52" y="120"/>
                                      </a:lnTo>
                                      <a:lnTo>
                                        <a:pt x="52" y="119"/>
                                      </a:lnTo>
                                      <a:lnTo>
                                        <a:pt x="47" y="120"/>
                                      </a:lnTo>
                                      <a:lnTo>
                                        <a:pt x="43" y="122"/>
                                      </a:lnTo>
                                      <a:lnTo>
                                        <a:pt x="40" y="122"/>
                                      </a:lnTo>
                                      <a:lnTo>
                                        <a:pt x="35" y="123"/>
                                      </a:lnTo>
                                      <a:lnTo>
                                        <a:pt x="30" y="124"/>
                                      </a:lnTo>
                                      <a:lnTo>
                                        <a:pt x="23" y="124"/>
                                      </a:lnTo>
                                      <a:lnTo>
                                        <a:pt x="22" y="124"/>
                                      </a:lnTo>
                                      <a:lnTo>
                                        <a:pt x="20" y="124"/>
                                      </a:lnTo>
                                      <a:lnTo>
                                        <a:pt x="19" y="123"/>
                                      </a:lnTo>
                                      <a:lnTo>
                                        <a:pt x="19" y="122"/>
                                      </a:lnTo>
                                      <a:lnTo>
                                        <a:pt x="10" y="113"/>
                                      </a:lnTo>
                                      <a:lnTo>
                                        <a:pt x="5" y="102"/>
                                      </a:lnTo>
                                      <a:lnTo>
                                        <a:pt x="1" y="87"/>
                                      </a:lnTo>
                                      <a:lnTo>
                                        <a:pt x="0" y="72"/>
                                      </a:lnTo>
                                      <a:lnTo>
                                        <a:pt x="1" y="58"/>
                                      </a:lnTo>
                                      <a:lnTo>
                                        <a:pt x="4" y="45"/>
                                      </a:lnTo>
                                      <a:lnTo>
                                        <a:pt x="9" y="34"/>
                                      </a:lnTo>
                                      <a:lnTo>
                                        <a:pt x="22" y="19"/>
                                      </a:lnTo>
                                      <a:lnTo>
                                        <a:pt x="39" y="9"/>
                                      </a:lnTo>
                                      <a:lnTo>
                                        <a:pt x="57" y="2"/>
                                      </a:lnTo>
                                      <a:lnTo>
                                        <a:pt x="7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5" name="Freeform 6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189781" y="690114"/>
                                  <a:ext cx="254318" cy="257175"/>
                                </a:xfrm>
                                <a:custGeom>
                                  <a:avLst/>
                                  <a:gdLst>
                                    <a:gd name="T0" fmla="*/ 35 w 72"/>
                                    <a:gd name="T1" fmla="*/ 52 h 73"/>
                                    <a:gd name="T2" fmla="*/ 33 w 72"/>
                                    <a:gd name="T3" fmla="*/ 56 h 73"/>
                                    <a:gd name="T4" fmla="*/ 41 w 72"/>
                                    <a:gd name="T5" fmla="*/ 60 h 73"/>
                                    <a:gd name="T6" fmla="*/ 46 w 72"/>
                                    <a:gd name="T7" fmla="*/ 65 h 73"/>
                                    <a:gd name="T8" fmla="*/ 50 w 72"/>
                                    <a:gd name="T9" fmla="*/ 58 h 73"/>
                                    <a:gd name="T10" fmla="*/ 11 w 72"/>
                                    <a:gd name="T11" fmla="*/ 50 h 73"/>
                                    <a:gd name="T12" fmla="*/ 19 w 72"/>
                                    <a:gd name="T13" fmla="*/ 57 h 73"/>
                                    <a:gd name="T14" fmla="*/ 27 w 72"/>
                                    <a:gd name="T15" fmla="*/ 62 h 73"/>
                                    <a:gd name="T16" fmla="*/ 43 w 72"/>
                                    <a:gd name="T17" fmla="*/ 65 h 73"/>
                                    <a:gd name="T18" fmla="*/ 34 w 72"/>
                                    <a:gd name="T19" fmla="*/ 60 h 73"/>
                                    <a:gd name="T20" fmla="*/ 25 w 72"/>
                                    <a:gd name="T21" fmla="*/ 52 h 73"/>
                                    <a:gd name="T22" fmla="*/ 11 w 72"/>
                                    <a:gd name="T23" fmla="*/ 50 h 73"/>
                                    <a:gd name="T24" fmla="*/ 50 w 72"/>
                                    <a:gd name="T25" fmla="*/ 47 h 73"/>
                                    <a:gd name="T26" fmla="*/ 48 w 72"/>
                                    <a:gd name="T27" fmla="*/ 50 h 73"/>
                                    <a:gd name="T28" fmla="*/ 45 w 72"/>
                                    <a:gd name="T29" fmla="*/ 50 h 73"/>
                                    <a:gd name="T30" fmla="*/ 53 w 72"/>
                                    <a:gd name="T31" fmla="*/ 58 h 73"/>
                                    <a:gd name="T32" fmla="*/ 66 w 72"/>
                                    <a:gd name="T33" fmla="*/ 64 h 73"/>
                                    <a:gd name="T34" fmla="*/ 58 w 72"/>
                                    <a:gd name="T35" fmla="*/ 51 h 73"/>
                                    <a:gd name="T36" fmla="*/ 48 w 72"/>
                                    <a:gd name="T37" fmla="*/ 30 h 73"/>
                                    <a:gd name="T38" fmla="*/ 55 w 72"/>
                                    <a:gd name="T39" fmla="*/ 46 h 73"/>
                                    <a:gd name="T40" fmla="*/ 65 w 72"/>
                                    <a:gd name="T41" fmla="*/ 55 h 73"/>
                                    <a:gd name="T42" fmla="*/ 59 w 72"/>
                                    <a:gd name="T43" fmla="*/ 41 h 73"/>
                                    <a:gd name="T44" fmla="*/ 48 w 72"/>
                                    <a:gd name="T45" fmla="*/ 30 h 73"/>
                                    <a:gd name="T46" fmla="*/ 48 w 72"/>
                                    <a:gd name="T47" fmla="*/ 27 h 73"/>
                                    <a:gd name="T48" fmla="*/ 61 w 72"/>
                                    <a:gd name="T49" fmla="*/ 38 h 73"/>
                                    <a:gd name="T50" fmla="*/ 65 w 72"/>
                                    <a:gd name="T51" fmla="*/ 34 h 73"/>
                                    <a:gd name="T52" fmla="*/ 47 w 72"/>
                                    <a:gd name="T53" fmla="*/ 14 h 73"/>
                                    <a:gd name="T54" fmla="*/ 40 w 72"/>
                                    <a:gd name="T55" fmla="*/ 10 h 73"/>
                                    <a:gd name="T56" fmla="*/ 8 w 72"/>
                                    <a:gd name="T57" fmla="*/ 11 h 73"/>
                                    <a:gd name="T58" fmla="*/ 11 w 72"/>
                                    <a:gd name="T59" fmla="*/ 43 h 73"/>
                                    <a:gd name="T60" fmla="*/ 25 w 72"/>
                                    <a:gd name="T61" fmla="*/ 43 h 73"/>
                                    <a:gd name="T62" fmla="*/ 43 w 72"/>
                                    <a:gd name="T63" fmla="*/ 43 h 73"/>
                                    <a:gd name="T64" fmla="*/ 41 w 72"/>
                                    <a:gd name="T65" fmla="*/ 9 h 73"/>
                                    <a:gd name="T66" fmla="*/ 47 w 72"/>
                                    <a:gd name="T67" fmla="*/ 13 h 73"/>
                                    <a:gd name="T68" fmla="*/ 65 w 72"/>
                                    <a:gd name="T69" fmla="*/ 26 h 73"/>
                                    <a:gd name="T70" fmla="*/ 46 w 72"/>
                                    <a:gd name="T71" fmla="*/ 8 h 73"/>
                                    <a:gd name="T72" fmla="*/ 43 w 72"/>
                                    <a:gd name="T73" fmla="*/ 0 h 73"/>
                                    <a:gd name="T74" fmla="*/ 72 w 72"/>
                                    <a:gd name="T75" fmla="*/ 21 h 73"/>
                                    <a:gd name="T76" fmla="*/ 72 w 72"/>
                                    <a:gd name="T77" fmla="*/ 24 h 73"/>
                                    <a:gd name="T78" fmla="*/ 72 w 72"/>
                                    <a:gd name="T79" fmla="*/ 35 h 73"/>
                                    <a:gd name="T80" fmla="*/ 71 w 72"/>
                                    <a:gd name="T81" fmla="*/ 69 h 73"/>
                                    <a:gd name="T82" fmla="*/ 69 w 72"/>
                                    <a:gd name="T83" fmla="*/ 71 h 73"/>
                                    <a:gd name="T84" fmla="*/ 67 w 72"/>
                                    <a:gd name="T85" fmla="*/ 71 h 73"/>
                                    <a:gd name="T86" fmla="*/ 39 w 72"/>
                                    <a:gd name="T87" fmla="*/ 73 h 73"/>
                                    <a:gd name="T88" fmla="*/ 24 w 72"/>
                                    <a:gd name="T89" fmla="*/ 71 h 73"/>
                                    <a:gd name="T90" fmla="*/ 24 w 72"/>
                                    <a:gd name="T91" fmla="*/ 69 h 73"/>
                                    <a:gd name="T92" fmla="*/ 15 w 72"/>
                                    <a:gd name="T93" fmla="*/ 62 h 73"/>
                                    <a:gd name="T94" fmla="*/ 7 w 72"/>
                                    <a:gd name="T95" fmla="*/ 56 h 73"/>
                                    <a:gd name="T96" fmla="*/ 4 w 72"/>
                                    <a:gd name="T97" fmla="*/ 50 h 73"/>
                                    <a:gd name="T98" fmla="*/ 3 w 72"/>
                                    <a:gd name="T99" fmla="*/ 48 h 73"/>
                                    <a:gd name="T100" fmla="*/ 0 w 72"/>
                                    <a:gd name="T101" fmla="*/ 33 h 73"/>
                                    <a:gd name="T102" fmla="*/ 3 w 72"/>
                                    <a:gd name="T103" fmla="*/ 6 h 73"/>
                                    <a:gd name="T104" fmla="*/ 5 w 72"/>
                                    <a:gd name="T105" fmla="*/ 4 h 73"/>
                                    <a:gd name="T106" fmla="*/ 7 w 72"/>
                                    <a:gd name="T107" fmla="*/ 4 h 73"/>
                                    <a:gd name="T108" fmla="*/ 39 w 72"/>
                                    <a:gd name="T109" fmla="*/ 1 h 73"/>
                                    <a:gd name="T110" fmla="*/ 41 w 72"/>
                                    <a:gd name="T111" fmla="*/ 0 h 7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72" h="73">
                                      <a:moveTo>
                                        <a:pt x="41" y="51"/>
                                      </a:moveTo>
                                      <a:lnTo>
                                        <a:pt x="35" y="52"/>
                                      </a:lnTo>
                                      <a:lnTo>
                                        <a:pt x="30" y="52"/>
                                      </a:lnTo>
                                      <a:lnTo>
                                        <a:pt x="33" y="56"/>
                                      </a:lnTo>
                                      <a:lnTo>
                                        <a:pt x="38" y="58"/>
                                      </a:lnTo>
                                      <a:lnTo>
                                        <a:pt x="41" y="60"/>
                                      </a:lnTo>
                                      <a:lnTo>
                                        <a:pt x="44" y="63"/>
                                      </a:lnTo>
                                      <a:lnTo>
                                        <a:pt x="46" y="65"/>
                                      </a:lnTo>
                                      <a:lnTo>
                                        <a:pt x="57" y="64"/>
                                      </a:lnTo>
                                      <a:lnTo>
                                        <a:pt x="50" y="58"/>
                                      </a:lnTo>
                                      <a:lnTo>
                                        <a:pt x="41" y="51"/>
                                      </a:lnTo>
                                      <a:close/>
                                      <a:moveTo>
                                        <a:pt x="11" y="50"/>
                                      </a:moveTo>
                                      <a:lnTo>
                                        <a:pt x="15" y="54"/>
                                      </a:lnTo>
                                      <a:lnTo>
                                        <a:pt x="19" y="57"/>
                                      </a:lnTo>
                                      <a:lnTo>
                                        <a:pt x="24" y="59"/>
                                      </a:lnTo>
                                      <a:lnTo>
                                        <a:pt x="27" y="62"/>
                                      </a:lnTo>
                                      <a:lnTo>
                                        <a:pt x="29" y="67"/>
                                      </a:lnTo>
                                      <a:lnTo>
                                        <a:pt x="43" y="65"/>
                                      </a:lnTo>
                                      <a:lnTo>
                                        <a:pt x="39" y="62"/>
                                      </a:lnTo>
                                      <a:lnTo>
                                        <a:pt x="34" y="60"/>
                                      </a:lnTo>
                                      <a:lnTo>
                                        <a:pt x="30" y="56"/>
                                      </a:lnTo>
                                      <a:lnTo>
                                        <a:pt x="25" y="52"/>
                                      </a:lnTo>
                                      <a:lnTo>
                                        <a:pt x="17" y="51"/>
                                      </a:lnTo>
                                      <a:lnTo>
                                        <a:pt x="11" y="50"/>
                                      </a:lnTo>
                                      <a:close/>
                                      <a:moveTo>
                                        <a:pt x="50" y="45"/>
                                      </a:moveTo>
                                      <a:lnTo>
                                        <a:pt x="50" y="47"/>
                                      </a:lnTo>
                                      <a:lnTo>
                                        <a:pt x="50" y="49"/>
                                      </a:lnTo>
                                      <a:lnTo>
                                        <a:pt x="48" y="50"/>
                                      </a:lnTo>
                                      <a:lnTo>
                                        <a:pt x="46" y="50"/>
                                      </a:lnTo>
                                      <a:lnTo>
                                        <a:pt x="45" y="50"/>
                                      </a:lnTo>
                                      <a:lnTo>
                                        <a:pt x="44" y="51"/>
                                      </a:lnTo>
                                      <a:lnTo>
                                        <a:pt x="53" y="58"/>
                                      </a:lnTo>
                                      <a:lnTo>
                                        <a:pt x="61" y="64"/>
                                      </a:lnTo>
                                      <a:lnTo>
                                        <a:pt x="66" y="64"/>
                                      </a:lnTo>
                                      <a:lnTo>
                                        <a:pt x="65" y="59"/>
                                      </a:lnTo>
                                      <a:lnTo>
                                        <a:pt x="58" y="51"/>
                                      </a:lnTo>
                                      <a:lnTo>
                                        <a:pt x="50" y="45"/>
                                      </a:lnTo>
                                      <a:close/>
                                      <a:moveTo>
                                        <a:pt x="48" y="30"/>
                                      </a:moveTo>
                                      <a:lnTo>
                                        <a:pt x="50" y="43"/>
                                      </a:lnTo>
                                      <a:lnTo>
                                        <a:pt x="55" y="46"/>
                                      </a:lnTo>
                                      <a:lnTo>
                                        <a:pt x="60" y="50"/>
                                      </a:lnTo>
                                      <a:lnTo>
                                        <a:pt x="65" y="55"/>
                                      </a:lnTo>
                                      <a:lnTo>
                                        <a:pt x="65" y="45"/>
                                      </a:lnTo>
                                      <a:lnTo>
                                        <a:pt x="59" y="41"/>
                                      </a:lnTo>
                                      <a:lnTo>
                                        <a:pt x="54" y="35"/>
                                      </a:lnTo>
                                      <a:lnTo>
                                        <a:pt x="48" y="30"/>
                                      </a:lnTo>
                                      <a:close/>
                                      <a:moveTo>
                                        <a:pt x="47" y="14"/>
                                      </a:moveTo>
                                      <a:lnTo>
                                        <a:pt x="48" y="27"/>
                                      </a:lnTo>
                                      <a:lnTo>
                                        <a:pt x="57" y="35"/>
                                      </a:lnTo>
                                      <a:lnTo>
                                        <a:pt x="61" y="38"/>
                                      </a:lnTo>
                                      <a:lnTo>
                                        <a:pt x="65" y="42"/>
                                      </a:lnTo>
                                      <a:lnTo>
                                        <a:pt x="65" y="34"/>
                                      </a:lnTo>
                                      <a:lnTo>
                                        <a:pt x="65" y="28"/>
                                      </a:lnTo>
                                      <a:lnTo>
                                        <a:pt x="47" y="14"/>
                                      </a:lnTo>
                                      <a:close/>
                                      <a:moveTo>
                                        <a:pt x="41" y="9"/>
                                      </a:moveTo>
                                      <a:lnTo>
                                        <a:pt x="40" y="10"/>
                                      </a:lnTo>
                                      <a:lnTo>
                                        <a:pt x="25" y="11"/>
                                      </a:lnTo>
                                      <a:lnTo>
                                        <a:pt x="8" y="11"/>
                                      </a:lnTo>
                                      <a:lnTo>
                                        <a:pt x="10" y="24"/>
                                      </a:lnTo>
                                      <a:lnTo>
                                        <a:pt x="11" y="43"/>
                                      </a:lnTo>
                                      <a:lnTo>
                                        <a:pt x="17" y="43"/>
                                      </a:lnTo>
                                      <a:lnTo>
                                        <a:pt x="25" y="43"/>
                                      </a:lnTo>
                                      <a:lnTo>
                                        <a:pt x="33" y="42"/>
                                      </a:lnTo>
                                      <a:lnTo>
                                        <a:pt x="43" y="43"/>
                                      </a:lnTo>
                                      <a:lnTo>
                                        <a:pt x="41" y="27"/>
                                      </a:lnTo>
                                      <a:lnTo>
                                        <a:pt x="41" y="9"/>
                                      </a:lnTo>
                                      <a:close/>
                                      <a:moveTo>
                                        <a:pt x="46" y="8"/>
                                      </a:moveTo>
                                      <a:lnTo>
                                        <a:pt x="47" y="13"/>
                                      </a:lnTo>
                                      <a:lnTo>
                                        <a:pt x="47" y="13"/>
                                      </a:lnTo>
                                      <a:lnTo>
                                        <a:pt x="65" y="26"/>
                                      </a:lnTo>
                                      <a:lnTo>
                                        <a:pt x="65" y="23"/>
                                      </a:lnTo>
                                      <a:lnTo>
                                        <a:pt x="46" y="8"/>
                                      </a:lnTo>
                                      <a:close/>
                                      <a:moveTo>
                                        <a:pt x="42" y="0"/>
                                      </a:moveTo>
                                      <a:lnTo>
                                        <a:pt x="43" y="0"/>
                                      </a:lnTo>
                                      <a:lnTo>
                                        <a:pt x="71" y="20"/>
                                      </a:lnTo>
                                      <a:lnTo>
                                        <a:pt x="72" y="21"/>
                                      </a:lnTo>
                                      <a:lnTo>
                                        <a:pt x="72" y="22"/>
                                      </a:lnTo>
                                      <a:lnTo>
                                        <a:pt x="72" y="24"/>
                                      </a:lnTo>
                                      <a:lnTo>
                                        <a:pt x="71" y="24"/>
                                      </a:lnTo>
                                      <a:lnTo>
                                        <a:pt x="72" y="35"/>
                                      </a:lnTo>
                                      <a:lnTo>
                                        <a:pt x="72" y="45"/>
                                      </a:lnTo>
                                      <a:lnTo>
                                        <a:pt x="71" y="69"/>
                                      </a:lnTo>
                                      <a:lnTo>
                                        <a:pt x="70" y="70"/>
                                      </a:lnTo>
                                      <a:lnTo>
                                        <a:pt x="69" y="71"/>
                                      </a:lnTo>
                                      <a:lnTo>
                                        <a:pt x="68" y="71"/>
                                      </a:lnTo>
                                      <a:lnTo>
                                        <a:pt x="67" y="71"/>
                                      </a:lnTo>
                                      <a:lnTo>
                                        <a:pt x="54" y="73"/>
                                      </a:lnTo>
                                      <a:lnTo>
                                        <a:pt x="39" y="73"/>
                                      </a:lnTo>
                                      <a:lnTo>
                                        <a:pt x="25" y="71"/>
                                      </a:lnTo>
                                      <a:lnTo>
                                        <a:pt x="24" y="71"/>
                                      </a:lnTo>
                                      <a:lnTo>
                                        <a:pt x="24" y="70"/>
                                      </a:lnTo>
                                      <a:lnTo>
                                        <a:pt x="24" y="69"/>
                                      </a:lnTo>
                                      <a:lnTo>
                                        <a:pt x="18" y="65"/>
                                      </a:lnTo>
                                      <a:lnTo>
                                        <a:pt x="15" y="62"/>
                                      </a:lnTo>
                                      <a:lnTo>
                                        <a:pt x="11" y="59"/>
                                      </a:lnTo>
                                      <a:lnTo>
                                        <a:pt x="7" y="56"/>
                                      </a:lnTo>
                                      <a:lnTo>
                                        <a:pt x="4" y="51"/>
                                      </a:lnTo>
                                      <a:lnTo>
                                        <a:pt x="4" y="50"/>
                                      </a:lnTo>
                                      <a:lnTo>
                                        <a:pt x="4" y="48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2" y="46"/>
                                      </a:lnTo>
                                      <a:lnTo>
                                        <a:pt x="0" y="33"/>
                                      </a:lnTo>
                                      <a:lnTo>
                                        <a:pt x="0" y="19"/>
                                      </a:lnTo>
                                      <a:lnTo>
                                        <a:pt x="3" y="6"/>
                                      </a:lnTo>
                                      <a:lnTo>
                                        <a:pt x="4" y="5"/>
                                      </a:lnTo>
                                      <a:lnTo>
                                        <a:pt x="5" y="4"/>
                                      </a:lnTo>
                                      <a:lnTo>
                                        <a:pt x="6" y="4"/>
                                      </a:lnTo>
                                      <a:lnTo>
                                        <a:pt x="7" y="4"/>
                                      </a:lnTo>
                                      <a:lnTo>
                                        <a:pt x="22" y="2"/>
                                      </a:lnTo>
                                      <a:lnTo>
                                        <a:pt x="39" y="1"/>
                                      </a:lnTo>
                                      <a:lnTo>
                                        <a:pt x="41" y="1"/>
                                      </a:lnTo>
                                      <a:lnTo>
                                        <a:pt x="41" y="0"/>
                                      </a:lnTo>
                                      <a:lnTo>
                                        <a:pt x="4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ED4D82C" id="Group 1" o:spid="_x0000_s1026" style="position:absolute;margin-left:12.25pt;margin-top:5.45pt;width:37.4pt;height:58.15pt;z-index:251678720;mso-width-relative:margin;mso-height-relative:margin" coordsize="6143,94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">
                      <v:shape id="Freeform 60" o:spid="_x0000_s1027" style="position:absolute;width:6143;height:7386;visibility:visible;mso-wrap-style:square;v-text-anchor:top" coordsize="174,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" path="m86,190r-4,l77,190r-2,l81,196r3,4l87,203r10,-1l92,196r-6,-6xm63,189r7,6l73,199r2,2l77,204r7,l79,199r-4,-5l72,190r-9,-1xm97,188r-2,l93,189r-4,1l101,202r9,l106,198r-4,-5l97,188xm100,176r,4l99,186r,l106,193r4,5l115,202r,1l115,192r-1,l111,189r-4,-4l103,180r-3,-4xm100,157r,3l100,173r7,6l111,185r3,4l114,173r-5,-5l105,163r-5,-6xm99,139r,14l107,162r7,8l114,162r1,-7l109,150r-6,-4l99,139xm113,134r-6,2l100,138r8,8l111,149r4,3l115,151r1,-1l116,150r1,l119,151r,l127,146r-7,-7l113,134xm127,124r-5,4l116,132r5,4l125,139r4,5l136,139r5,-4l135,131r-8,-7xm147,97r-4,7l139,111r5,5l149,119r4,3l153,123r-1,l152,123r-5,-2l142,117r-4,-5l134,118r-5,4l137,128r7,6l150,127r6,-7l162,110r-5,-2l154,105r-2,-3l147,97xm60,95l43,96r-7,10l44,106r9,l54,107r,1l53,108r-19,l28,119r4,-1l36,117r5,-1l46,116r6,l52,116r3,-9l56,104r,-1l56,102r1,-2l60,95xm49,82r1,1l49,85r-5,9l62,93,68,83,49,82xm150,75r-3,19l153,99r4,5l163,107r3,-18l161,84r-6,-4l150,75xm48,64r,5l48,75r,5l68,80r,-4l68,72r1,-4l48,64xm93,64r-1,l87,65r-3,l81,65r-5,2l77,67r2,1l79,69r-2,l74,69r-2,3l71,77r,3l73,81r1,l74,82r,1l73,83r-1,l72,83r,1l71,85r-3,7l65,99,77,96,88,87,94,77,93,64xm148,56r2,8l150,71r5,6l161,81r5,4l166,79r,-8l156,64r-8,-8xm69,46l59,50r13,1l85,54r1,1l86,56r-1,l84,57,57,51r-3,2l52,55r-3,3l48,62r22,3l72,64r5,-5l84,58r6,l88,56,86,54,79,49,69,46xm139,34r8,18l156,59r10,9l164,59r-3,-7l139,34xm122,15r7,6l135,28r11,8l156,43r-3,-4l148,34r-6,-6l133,22,122,15xm75,10l58,12,42,18,28,28,17,41,10,55,9,70r3,15l17,100r5,14l32,97,42,81r1,-1l40,70r,-10l44,52r6,-8l60,39,70,38r10,1l89,44r9,9l102,64r,11l100,85,94,95r-9,9l75,108r-12,2l62,110r-1,3l63,132r,17l63,165r-1,16l77,181r6,-1l87,180r5,l92,162,90,149r2,-13l92,135r,-2l92,132r2,-2l95,128r17,-6l124,111r9,-12l138,84r1,-15l137,54,132,40,122,27,109,17,93,11,75,10xm75,l95,2r3,1l114,4r16,6l146,21r13,11l168,48r5,14l174,80r-1,17l168,112r-7,15l151,139r-14,10l120,155r2,17l122,189r-2,16l119,206r-2,l116,206r,1l115,207r-19,2l76,209r-1,l74,208r-3,-2l68,203r-2,-3l60,194r-4,-6l56,187r,-1l56,185,55,166r,-17l55,134r,-14l54,120r,1l52,121r,-1l52,119r-5,1l43,122r-3,l35,123r-5,1l23,124r-1,l20,124r-1,-1l19,122r-9,-9l5,102,1,87,,72,1,58,4,45,9,34,22,19,39,9,57,2,75,xe" filled="f" stroked="f" strokeweight="0">
                        <v:path arrowok="t" o:connecttype="custom" o:connectlocs="296589,706856;247158,689184;264812,685650;314243,671513;353082,622033;406045,713924;363675,636170;391921,653841;349551,491265;384860,530142;381329,516005;413106,530142;448414,438250;480192,491265;490784,392305;536685,434716;483723,452388;543747,371099;155356,374633;98863,420579;183603,409976;211849,335756;240096,293345;575524,378168;169479,243865;243627,240331;285997,229728;261281,243865;261281,289811;250688,300414;328366,226194;586116,300414;208318,176714;296589,201454;247158,229728;303651,190851;586116,240331;476661,98960;469599,77754;60024,144905;112986,342825;176541,155508;360144,226194;222442,388771;218911,639704;317774,526607;335428,452388;483723,190851;264812,0;561401,113097;568462,448853;423699,724527;338959,738664;233034,706856;194195,586690;183603,427648;123579,434716;67086,431182;14123,159042" o:connectangles="0,0,0,0,0,0,0,0,0,0,0,0,0,0,0,0,0,0,0,0,0,0,0,0,0,0,0,0,0,0,0,0,0,0,0,0,0,0,0,0,0,0,0,0,0,0,0,0,0,0,0,0,0,0,0,0,0,0,0"/>
                        <o:lock v:ext="edit" verticies="t"/>
                      </v:shape>
                      <v:shape id="Freeform 61" o:spid="_x0000_s1028" style="position:absolute;left:1897;top:6901;width:2543;height:2571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" path="m41,51r-6,1l30,52r3,4l38,58r3,2l44,63r2,2l57,64,50,58,41,51xm11,50r4,4l19,57r5,2l27,62r2,5l43,65,39,62,34,60,30,56,25,52,17,51,11,50xm50,45r,2l50,49r-2,1l46,50r-1,l44,51r9,7l61,64r5,l65,59,58,51,50,45xm48,30r2,13l55,46r5,4l65,55r,-10l59,41,54,35,48,30xm47,14r1,13l57,35r4,3l65,42r,-8l65,28,47,14xm41,9r-1,1l25,11,8,11r2,13l11,43r6,l25,43r8,-1l43,43,41,27,41,9xm46,8r1,5l47,13,65,26r,-3l46,8xm42,r1,l71,20r1,1l72,22r,2l71,24r1,11l72,45,71,69r-1,1l69,71r-1,l67,71,54,73r-15,l25,71r-1,l24,70r,-1l18,65,15,62,11,59,7,56,4,51r,-1l4,48r-1,l2,46,,33,,19,3,6,4,5,5,4r1,l7,4,22,2,39,1r2,l41,r1,xe" filled="f" stroked="f" strokeweight="0">
                        <v:path arrowok="t" o:connecttype="custom" o:connectlocs="123627,183193;116562,197285;144820,211377;162481,228991;176610,204331;38854,176147;67112,200808;95369,218423;151884,228991;120095,211377;88305,183193;38854,176147;176610,165578;169545,176147;158949,176147;187206,204331;233125,225468;204867,179670;169545,105688;194271,162055;229593,193762;208399,144441;169545,105688;169545,95120;215464,133872;229593,119780;166013,49321;141288,35229;28258,38752;38854,151487;88305,151487;151884,151487;144820,31707;166013,45798;229593,91597;162481,28184;151884,0;254318,73982;254318,84551;254318,123303;250786,243083;243721,250129;236657,250129;137756,257175;84773,250129;84773,243083;52983,218423;24725,197285;14129,176147;10597,169101;0,116257;10597,21138;17661,14092;24725,14092;137756,3523;144820,0" o:connectangles="0,0,0,0,0,0,0,0,0,0,0,0,0,0,0,0,0,0,0,0,0,0,0,0,0,0,0,0,0,0,0,0,0,0,0,0,0,0,0,0,0,0,0,0,0,0,0,0,0,0,0,0,0,0,0,0"/>
                        <o:lock v:ext="edit" verticies="t"/>
                      </v:shape>
                    </v:group>
                  </w:pict>
                </mc:Fallback>
              </mc:AlternateContent>
            </w:r>
            <w:r w:rsidR="000E7940" w:rsidRPr="000E7940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F87E3B2" wp14:editId="79417A8E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273622" cy="328661"/>
                      <wp:effectExtent l="0" t="0" r="0" b="0"/>
                      <wp:wrapNone/>
                      <wp:docPr id="61" name="Freeform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73622" cy="328661"/>
                              </a:xfrm>
                              <a:custGeom>
                                <a:avLst/>
                                <a:gdLst>
                                  <a:gd name="T0" fmla="*/ 84 w 174"/>
                                  <a:gd name="T1" fmla="*/ 200 h 209"/>
                                  <a:gd name="T2" fmla="*/ 70 w 174"/>
                                  <a:gd name="T3" fmla="*/ 195 h 209"/>
                                  <a:gd name="T4" fmla="*/ 75 w 174"/>
                                  <a:gd name="T5" fmla="*/ 194 h 209"/>
                                  <a:gd name="T6" fmla="*/ 89 w 174"/>
                                  <a:gd name="T7" fmla="*/ 190 h 209"/>
                                  <a:gd name="T8" fmla="*/ 100 w 174"/>
                                  <a:gd name="T9" fmla="*/ 176 h 209"/>
                                  <a:gd name="T10" fmla="*/ 115 w 174"/>
                                  <a:gd name="T11" fmla="*/ 202 h 209"/>
                                  <a:gd name="T12" fmla="*/ 103 w 174"/>
                                  <a:gd name="T13" fmla="*/ 180 h 209"/>
                                  <a:gd name="T14" fmla="*/ 111 w 174"/>
                                  <a:gd name="T15" fmla="*/ 185 h 209"/>
                                  <a:gd name="T16" fmla="*/ 99 w 174"/>
                                  <a:gd name="T17" fmla="*/ 139 h 209"/>
                                  <a:gd name="T18" fmla="*/ 109 w 174"/>
                                  <a:gd name="T19" fmla="*/ 150 h 209"/>
                                  <a:gd name="T20" fmla="*/ 108 w 174"/>
                                  <a:gd name="T21" fmla="*/ 146 h 209"/>
                                  <a:gd name="T22" fmla="*/ 117 w 174"/>
                                  <a:gd name="T23" fmla="*/ 150 h 209"/>
                                  <a:gd name="T24" fmla="*/ 127 w 174"/>
                                  <a:gd name="T25" fmla="*/ 124 h 209"/>
                                  <a:gd name="T26" fmla="*/ 136 w 174"/>
                                  <a:gd name="T27" fmla="*/ 139 h 209"/>
                                  <a:gd name="T28" fmla="*/ 139 w 174"/>
                                  <a:gd name="T29" fmla="*/ 111 h 209"/>
                                  <a:gd name="T30" fmla="*/ 152 w 174"/>
                                  <a:gd name="T31" fmla="*/ 123 h 209"/>
                                  <a:gd name="T32" fmla="*/ 137 w 174"/>
                                  <a:gd name="T33" fmla="*/ 128 h 209"/>
                                  <a:gd name="T34" fmla="*/ 154 w 174"/>
                                  <a:gd name="T35" fmla="*/ 105 h 209"/>
                                  <a:gd name="T36" fmla="*/ 44 w 174"/>
                                  <a:gd name="T37" fmla="*/ 106 h 209"/>
                                  <a:gd name="T38" fmla="*/ 28 w 174"/>
                                  <a:gd name="T39" fmla="*/ 119 h 209"/>
                                  <a:gd name="T40" fmla="*/ 52 w 174"/>
                                  <a:gd name="T41" fmla="*/ 116 h 209"/>
                                  <a:gd name="T42" fmla="*/ 60 w 174"/>
                                  <a:gd name="T43" fmla="*/ 95 h 209"/>
                                  <a:gd name="T44" fmla="*/ 68 w 174"/>
                                  <a:gd name="T45" fmla="*/ 83 h 209"/>
                                  <a:gd name="T46" fmla="*/ 163 w 174"/>
                                  <a:gd name="T47" fmla="*/ 107 h 209"/>
                                  <a:gd name="T48" fmla="*/ 48 w 174"/>
                                  <a:gd name="T49" fmla="*/ 69 h 209"/>
                                  <a:gd name="T50" fmla="*/ 69 w 174"/>
                                  <a:gd name="T51" fmla="*/ 68 h 209"/>
                                  <a:gd name="T52" fmla="*/ 81 w 174"/>
                                  <a:gd name="T53" fmla="*/ 65 h 209"/>
                                  <a:gd name="T54" fmla="*/ 74 w 174"/>
                                  <a:gd name="T55" fmla="*/ 69 h 209"/>
                                  <a:gd name="T56" fmla="*/ 74 w 174"/>
                                  <a:gd name="T57" fmla="*/ 82 h 209"/>
                                  <a:gd name="T58" fmla="*/ 71 w 174"/>
                                  <a:gd name="T59" fmla="*/ 85 h 209"/>
                                  <a:gd name="T60" fmla="*/ 93 w 174"/>
                                  <a:gd name="T61" fmla="*/ 64 h 209"/>
                                  <a:gd name="T62" fmla="*/ 166 w 174"/>
                                  <a:gd name="T63" fmla="*/ 85 h 209"/>
                                  <a:gd name="T64" fmla="*/ 59 w 174"/>
                                  <a:gd name="T65" fmla="*/ 50 h 209"/>
                                  <a:gd name="T66" fmla="*/ 84 w 174"/>
                                  <a:gd name="T67" fmla="*/ 57 h 209"/>
                                  <a:gd name="T68" fmla="*/ 70 w 174"/>
                                  <a:gd name="T69" fmla="*/ 65 h 209"/>
                                  <a:gd name="T70" fmla="*/ 86 w 174"/>
                                  <a:gd name="T71" fmla="*/ 54 h 209"/>
                                  <a:gd name="T72" fmla="*/ 166 w 174"/>
                                  <a:gd name="T73" fmla="*/ 68 h 209"/>
                                  <a:gd name="T74" fmla="*/ 135 w 174"/>
                                  <a:gd name="T75" fmla="*/ 28 h 209"/>
                                  <a:gd name="T76" fmla="*/ 133 w 174"/>
                                  <a:gd name="T77" fmla="*/ 22 h 209"/>
                                  <a:gd name="T78" fmla="*/ 17 w 174"/>
                                  <a:gd name="T79" fmla="*/ 41 h 209"/>
                                  <a:gd name="T80" fmla="*/ 32 w 174"/>
                                  <a:gd name="T81" fmla="*/ 97 h 209"/>
                                  <a:gd name="T82" fmla="*/ 50 w 174"/>
                                  <a:gd name="T83" fmla="*/ 44 h 209"/>
                                  <a:gd name="T84" fmla="*/ 102 w 174"/>
                                  <a:gd name="T85" fmla="*/ 64 h 209"/>
                                  <a:gd name="T86" fmla="*/ 63 w 174"/>
                                  <a:gd name="T87" fmla="*/ 110 h 209"/>
                                  <a:gd name="T88" fmla="*/ 62 w 174"/>
                                  <a:gd name="T89" fmla="*/ 181 h 209"/>
                                  <a:gd name="T90" fmla="*/ 90 w 174"/>
                                  <a:gd name="T91" fmla="*/ 149 h 209"/>
                                  <a:gd name="T92" fmla="*/ 95 w 174"/>
                                  <a:gd name="T93" fmla="*/ 128 h 209"/>
                                  <a:gd name="T94" fmla="*/ 137 w 174"/>
                                  <a:gd name="T95" fmla="*/ 54 h 209"/>
                                  <a:gd name="T96" fmla="*/ 75 w 174"/>
                                  <a:gd name="T97" fmla="*/ 0 h 209"/>
                                  <a:gd name="T98" fmla="*/ 159 w 174"/>
                                  <a:gd name="T99" fmla="*/ 32 h 209"/>
                                  <a:gd name="T100" fmla="*/ 161 w 174"/>
                                  <a:gd name="T101" fmla="*/ 127 h 209"/>
                                  <a:gd name="T102" fmla="*/ 120 w 174"/>
                                  <a:gd name="T103" fmla="*/ 205 h 209"/>
                                  <a:gd name="T104" fmla="*/ 96 w 174"/>
                                  <a:gd name="T105" fmla="*/ 209 h 209"/>
                                  <a:gd name="T106" fmla="*/ 66 w 174"/>
                                  <a:gd name="T107" fmla="*/ 200 h 209"/>
                                  <a:gd name="T108" fmla="*/ 55 w 174"/>
                                  <a:gd name="T109" fmla="*/ 166 h 209"/>
                                  <a:gd name="T110" fmla="*/ 52 w 174"/>
                                  <a:gd name="T111" fmla="*/ 121 h 209"/>
                                  <a:gd name="T112" fmla="*/ 35 w 174"/>
                                  <a:gd name="T113" fmla="*/ 123 h 209"/>
                                  <a:gd name="T114" fmla="*/ 19 w 174"/>
                                  <a:gd name="T115" fmla="*/ 122 h 209"/>
                                  <a:gd name="T116" fmla="*/ 4 w 174"/>
                                  <a:gd name="T117" fmla="*/ 45 h 20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174" h="209">
                                    <a:moveTo>
                                      <a:pt x="86" y="190"/>
                                    </a:moveTo>
                                    <a:lnTo>
                                      <a:pt x="82" y="190"/>
                                    </a:lnTo>
                                    <a:lnTo>
                                      <a:pt x="77" y="190"/>
                                    </a:lnTo>
                                    <a:lnTo>
                                      <a:pt x="75" y="190"/>
                                    </a:lnTo>
                                    <a:lnTo>
                                      <a:pt x="81" y="196"/>
                                    </a:lnTo>
                                    <a:lnTo>
                                      <a:pt x="84" y="200"/>
                                    </a:lnTo>
                                    <a:lnTo>
                                      <a:pt x="87" y="203"/>
                                    </a:lnTo>
                                    <a:lnTo>
                                      <a:pt x="97" y="202"/>
                                    </a:lnTo>
                                    <a:lnTo>
                                      <a:pt x="92" y="196"/>
                                    </a:lnTo>
                                    <a:lnTo>
                                      <a:pt x="86" y="190"/>
                                    </a:lnTo>
                                    <a:close/>
                                    <a:moveTo>
                                      <a:pt x="63" y="189"/>
                                    </a:moveTo>
                                    <a:lnTo>
                                      <a:pt x="70" y="195"/>
                                    </a:lnTo>
                                    <a:lnTo>
                                      <a:pt x="73" y="199"/>
                                    </a:lnTo>
                                    <a:lnTo>
                                      <a:pt x="75" y="201"/>
                                    </a:lnTo>
                                    <a:lnTo>
                                      <a:pt x="77" y="204"/>
                                    </a:lnTo>
                                    <a:lnTo>
                                      <a:pt x="84" y="204"/>
                                    </a:lnTo>
                                    <a:lnTo>
                                      <a:pt x="79" y="199"/>
                                    </a:lnTo>
                                    <a:lnTo>
                                      <a:pt x="75" y="194"/>
                                    </a:lnTo>
                                    <a:lnTo>
                                      <a:pt x="72" y="190"/>
                                    </a:lnTo>
                                    <a:lnTo>
                                      <a:pt x="63" y="189"/>
                                    </a:lnTo>
                                    <a:close/>
                                    <a:moveTo>
                                      <a:pt x="97" y="188"/>
                                    </a:moveTo>
                                    <a:lnTo>
                                      <a:pt x="95" y="188"/>
                                    </a:lnTo>
                                    <a:lnTo>
                                      <a:pt x="93" y="189"/>
                                    </a:lnTo>
                                    <a:lnTo>
                                      <a:pt x="89" y="190"/>
                                    </a:lnTo>
                                    <a:lnTo>
                                      <a:pt x="101" y="202"/>
                                    </a:lnTo>
                                    <a:lnTo>
                                      <a:pt x="110" y="202"/>
                                    </a:lnTo>
                                    <a:lnTo>
                                      <a:pt x="106" y="198"/>
                                    </a:lnTo>
                                    <a:lnTo>
                                      <a:pt x="102" y="193"/>
                                    </a:lnTo>
                                    <a:lnTo>
                                      <a:pt x="97" y="188"/>
                                    </a:lnTo>
                                    <a:close/>
                                    <a:moveTo>
                                      <a:pt x="100" y="176"/>
                                    </a:moveTo>
                                    <a:lnTo>
                                      <a:pt x="100" y="180"/>
                                    </a:lnTo>
                                    <a:lnTo>
                                      <a:pt x="99" y="186"/>
                                    </a:lnTo>
                                    <a:lnTo>
                                      <a:pt x="99" y="186"/>
                                    </a:lnTo>
                                    <a:lnTo>
                                      <a:pt x="106" y="193"/>
                                    </a:lnTo>
                                    <a:lnTo>
                                      <a:pt x="110" y="198"/>
                                    </a:lnTo>
                                    <a:lnTo>
                                      <a:pt x="115" y="202"/>
                                    </a:lnTo>
                                    <a:lnTo>
                                      <a:pt x="115" y="203"/>
                                    </a:lnTo>
                                    <a:lnTo>
                                      <a:pt x="115" y="192"/>
                                    </a:lnTo>
                                    <a:lnTo>
                                      <a:pt x="114" y="192"/>
                                    </a:lnTo>
                                    <a:lnTo>
                                      <a:pt x="111" y="189"/>
                                    </a:lnTo>
                                    <a:lnTo>
                                      <a:pt x="107" y="185"/>
                                    </a:lnTo>
                                    <a:lnTo>
                                      <a:pt x="103" y="180"/>
                                    </a:lnTo>
                                    <a:lnTo>
                                      <a:pt x="100" y="176"/>
                                    </a:lnTo>
                                    <a:close/>
                                    <a:moveTo>
                                      <a:pt x="100" y="157"/>
                                    </a:moveTo>
                                    <a:lnTo>
                                      <a:pt x="100" y="160"/>
                                    </a:lnTo>
                                    <a:lnTo>
                                      <a:pt x="100" y="173"/>
                                    </a:lnTo>
                                    <a:lnTo>
                                      <a:pt x="107" y="179"/>
                                    </a:lnTo>
                                    <a:lnTo>
                                      <a:pt x="111" y="185"/>
                                    </a:lnTo>
                                    <a:lnTo>
                                      <a:pt x="114" y="189"/>
                                    </a:lnTo>
                                    <a:lnTo>
                                      <a:pt x="114" y="173"/>
                                    </a:lnTo>
                                    <a:lnTo>
                                      <a:pt x="109" y="168"/>
                                    </a:lnTo>
                                    <a:lnTo>
                                      <a:pt x="105" y="163"/>
                                    </a:lnTo>
                                    <a:lnTo>
                                      <a:pt x="100" y="157"/>
                                    </a:lnTo>
                                    <a:close/>
                                    <a:moveTo>
                                      <a:pt x="99" y="139"/>
                                    </a:moveTo>
                                    <a:lnTo>
                                      <a:pt x="99" y="153"/>
                                    </a:lnTo>
                                    <a:lnTo>
                                      <a:pt x="107" y="162"/>
                                    </a:lnTo>
                                    <a:lnTo>
                                      <a:pt x="114" y="170"/>
                                    </a:lnTo>
                                    <a:lnTo>
                                      <a:pt x="114" y="162"/>
                                    </a:lnTo>
                                    <a:lnTo>
                                      <a:pt x="115" y="155"/>
                                    </a:lnTo>
                                    <a:lnTo>
                                      <a:pt x="109" y="150"/>
                                    </a:lnTo>
                                    <a:lnTo>
                                      <a:pt x="103" y="146"/>
                                    </a:lnTo>
                                    <a:lnTo>
                                      <a:pt x="99" y="139"/>
                                    </a:lnTo>
                                    <a:close/>
                                    <a:moveTo>
                                      <a:pt x="113" y="134"/>
                                    </a:moveTo>
                                    <a:lnTo>
                                      <a:pt x="107" y="136"/>
                                    </a:lnTo>
                                    <a:lnTo>
                                      <a:pt x="100" y="138"/>
                                    </a:lnTo>
                                    <a:lnTo>
                                      <a:pt x="108" y="146"/>
                                    </a:lnTo>
                                    <a:lnTo>
                                      <a:pt x="111" y="149"/>
                                    </a:lnTo>
                                    <a:lnTo>
                                      <a:pt x="115" y="152"/>
                                    </a:lnTo>
                                    <a:lnTo>
                                      <a:pt x="115" y="151"/>
                                    </a:lnTo>
                                    <a:lnTo>
                                      <a:pt x="116" y="150"/>
                                    </a:lnTo>
                                    <a:lnTo>
                                      <a:pt x="116" y="150"/>
                                    </a:lnTo>
                                    <a:lnTo>
                                      <a:pt x="117" y="150"/>
                                    </a:lnTo>
                                    <a:lnTo>
                                      <a:pt x="119" y="151"/>
                                    </a:lnTo>
                                    <a:lnTo>
                                      <a:pt x="119" y="151"/>
                                    </a:lnTo>
                                    <a:lnTo>
                                      <a:pt x="127" y="146"/>
                                    </a:lnTo>
                                    <a:lnTo>
                                      <a:pt x="120" y="139"/>
                                    </a:lnTo>
                                    <a:lnTo>
                                      <a:pt x="113" y="134"/>
                                    </a:lnTo>
                                    <a:close/>
                                    <a:moveTo>
                                      <a:pt x="127" y="124"/>
                                    </a:moveTo>
                                    <a:lnTo>
                                      <a:pt x="122" y="128"/>
                                    </a:lnTo>
                                    <a:lnTo>
                                      <a:pt x="116" y="132"/>
                                    </a:lnTo>
                                    <a:lnTo>
                                      <a:pt x="121" y="136"/>
                                    </a:lnTo>
                                    <a:lnTo>
                                      <a:pt x="125" y="139"/>
                                    </a:lnTo>
                                    <a:lnTo>
                                      <a:pt x="129" y="144"/>
                                    </a:lnTo>
                                    <a:lnTo>
                                      <a:pt x="136" y="139"/>
                                    </a:lnTo>
                                    <a:lnTo>
                                      <a:pt x="141" y="135"/>
                                    </a:lnTo>
                                    <a:lnTo>
                                      <a:pt x="135" y="131"/>
                                    </a:lnTo>
                                    <a:lnTo>
                                      <a:pt x="127" y="124"/>
                                    </a:lnTo>
                                    <a:close/>
                                    <a:moveTo>
                                      <a:pt x="147" y="97"/>
                                    </a:moveTo>
                                    <a:lnTo>
                                      <a:pt x="143" y="104"/>
                                    </a:lnTo>
                                    <a:lnTo>
                                      <a:pt x="139" y="111"/>
                                    </a:lnTo>
                                    <a:lnTo>
                                      <a:pt x="144" y="116"/>
                                    </a:lnTo>
                                    <a:lnTo>
                                      <a:pt x="149" y="119"/>
                                    </a:lnTo>
                                    <a:lnTo>
                                      <a:pt x="153" y="122"/>
                                    </a:lnTo>
                                    <a:lnTo>
                                      <a:pt x="153" y="123"/>
                                    </a:lnTo>
                                    <a:lnTo>
                                      <a:pt x="152" y="123"/>
                                    </a:lnTo>
                                    <a:lnTo>
                                      <a:pt x="152" y="123"/>
                                    </a:lnTo>
                                    <a:lnTo>
                                      <a:pt x="147" y="121"/>
                                    </a:lnTo>
                                    <a:lnTo>
                                      <a:pt x="142" y="117"/>
                                    </a:lnTo>
                                    <a:lnTo>
                                      <a:pt x="138" y="112"/>
                                    </a:lnTo>
                                    <a:lnTo>
                                      <a:pt x="134" y="118"/>
                                    </a:lnTo>
                                    <a:lnTo>
                                      <a:pt x="129" y="122"/>
                                    </a:lnTo>
                                    <a:lnTo>
                                      <a:pt x="137" y="128"/>
                                    </a:lnTo>
                                    <a:lnTo>
                                      <a:pt x="144" y="134"/>
                                    </a:lnTo>
                                    <a:lnTo>
                                      <a:pt x="150" y="127"/>
                                    </a:lnTo>
                                    <a:lnTo>
                                      <a:pt x="156" y="120"/>
                                    </a:lnTo>
                                    <a:lnTo>
                                      <a:pt x="162" y="110"/>
                                    </a:lnTo>
                                    <a:lnTo>
                                      <a:pt x="157" y="108"/>
                                    </a:lnTo>
                                    <a:lnTo>
                                      <a:pt x="154" y="105"/>
                                    </a:lnTo>
                                    <a:lnTo>
                                      <a:pt x="152" y="102"/>
                                    </a:lnTo>
                                    <a:lnTo>
                                      <a:pt x="147" y="97"/>
                                    </a:lnTo>
                                    <a:close/>
                                    <a:moveTo>
                                      <a:pt x="60" y="95"/>
                                    </a:moveTo>
                                    <a:lnTo>
                                      <a:pt x="43" y="96"/>
                                    </a:lnTo>
                                    <a:lnTo>
                                      <a:pt x="36" y="106"/>
                                    </a:lnTo>
                                    <a:lnTo>
                                      <a:pt x="44" y="106"/>
                                    </a:lnTo>
                                    <a:lnTo>
                                      <a:pt x="53" y="106"/>
                                    </a:lnTo>
                                    <a:lnTo>
                                      <a:pt x="54" y="107"/>
                                    </a:lnTo>
                                    <a:lnTo>
                                      <a:pt x="54" y="108"/>
                                    </a:lnTo>
                                    <a:lnTo>
                                      <a:pt x="53" y="108"/>
                                    </a:lnTo>
                                    <a:lnTo>
                                      <a:pt x="34" y="108"/>
                                    </a:lnTo>
                                    <a:lnTo>
                                      <a:pt x="28" y="119"/>
                                    </a:lnTo>
                                    <a:lnTo>
                                      <a:pt x="32" y="118"/>
                                    </a:lnTo>
                                    <a:lnTo>
                                      <a:pt x="36" y="117"/>
                                    </a:lnTo>
                                    <a:lnTo>
                                      <a:pt x="41" y="116"/>
                                    </a:lnTo>
                                    <a:lnTo>
                                      <a:pt x="46" y="116"/>
                                    </a:lnTo>
                                    <a:lnTo>
                                      <a:pt x="52" y="116"/>
                                    </a:lnTo>
                                    <a:lnTo>
                                      <a:pt x="52" y="116"/>
                                    </a:lnTo>
                                    <a:lnTo>
                                      <a:pt x="55" y="107"/>
                                    </a:lnTo>
                                    <a:lnTo>
                                      <a:pt x="56" y="104"/>
                                    </a:lnTo>
                                    <a:lnTo>
                                      <a:pt x="56" y="103"/>
                                    </a:lnTo>
                                    <a:lnTo>
                                      <a:pt x="56" y="102"/>
                                    </a:lnTo>
                                    <a:lnTo>
                                      <a:pt x="57" y="100"/>
                                    </a:lnTo>
                                    <a:lnTo>
                                      <a:pt x="60" y="95"/>
                                    </a:lnTo>
                                    <a:close/>
                                    <a:moveTo>
                                      <a:pt x="49" y="82"/>
                                    </a:moveTo>
                                    <a:lnTo>
                                      <a:pt x="50" y="83"/>
                                    </a:lnTo>
                                    <a:lnTo>
                                      <a:pt x="49" y="85"/>
                                    </a:lnTo>
                                    <a:lnTo>
                                      <a:pt x="44" y="94"/>
                                    </a:lnTo>
                                    <a:lnTo>
                                      <a:pt x="62" y="93"/>
                                    </a:lnTo>
                                    <a:lnTo>
                                      <a:pt x="68" y="83"/>
                                    </a:lnTo>
                                    <a:lnTo>
                                      <a:pt x="49" y="82"/>
                                    </a:lnTo>
                                    <a:close/>
                                    <a:moveTo>
                                      <a:pt x="150" y="75"/>
                                    </a:moveTo>
                                    <a:lnTo>
                                      <a:pt x="147" y="94"/>
                                    </a:lnTo>
                                    <a:lnTo>
                                      <a:pt x="153" y="99"/>
                                    </a:lnTo>
                                    <a:lnTo>
                                      <a:pt x="157" y="104"/>
                                    </a:lnTo>
                                    <a:lnTo>
                                      <a:pt x="163" y="107"/>
                                    </a:lnTo>
                                    <a:lnTo>
                                      <a:pt x="166" y="89"/>
                                    </a:lnTo>
                                    <a:lnTo>
                                      <a:pt x="161" y="84"/>
                                    </a:lnTo>
                                    <a:lnTo>
                                      <a:pt x="155" y="80"/>
                                    </a:lnTo>
                                    <a:lnTo>
                                      <a:pt x="150" y="75"/>
                                    </a:lnTo>
                                    <a:close/>
                                    <a:moveTo>
                                      <a:pt x="48" y="64"/>
                                    </a:moveTo>
                                    <a:lnTo>
                                      <a:pt x="48" y="69"/>
                                    </a:lnTo>
                                    <a:lnTo>
                                      <a:pt x="48" y="75"/>
                                    </a:lnTo>
                                    <a:lnTo>
                                      <a:pt x="48" y="80"/>
                                    </a:lnTo>
                                    <a:lnTo>
                                      <a:pt x="68" y="80"/>
                                    </a:lnTo>
                                    <a:lnTo>
                                      <a:pt x="68" y="76"/>
                                    </a:lnTo>
                                    <a:lnTo>
                                      <a:pt x="68" y="72"/>
                                    </a:lnTo>
                                    <a:lnTo>
                                      <a:pt x="69" y="68"/>
                                    </a:lnTo>
                                    <a:lnTo>
                                      <a:pt x="48" y="64"/>
                                    </a:lnTo>
                                    <a:close/>
                                    <a:moveTo>
                                      <a:pt x="93" y="64"/>
                                    </a:moveTo>
                                    <a:lnTo>
                                      <a:pt x="92" y="64"/>
                                    </a:lnTo>
                                    <a:lnTo>
                                      <a:pt x="87" y="65"/>
                                    </a:lnTo>
                                    <a:lnTo>
                                      <a:pt x="84" y="65"/>
                                    </a:lnTo>
                                    <a:lnTo>
                                      <a:pt x="81" y="65"/>
                                    </a:lnTo>
                                    <a:lnTo>
                                      <a:pt x="76" y="67"/>
                                    </a:lnTo>
                                    <a:lnTo>
                                      <a:pt x="77" y="67"/>
                                    </a:lnTo>
                                    <a:lnTo>
                                      <a:pt x="79" y="68"/>
                                    </a:lnTo>
                                    <a:lnTo>
                                      <a:pt x="79" y="69"/>
                                    </a:lnTo>
                                    <a:lnTo>
                                      <a:pt x="77" y="69"/>
                                    </a:lnTo>
                                    <a:lnTo>
                                      <a:pt x="74" y="69"/>
                                    </a:lnTo>
                                    <a:lnTo>
                                      <a:pt x="72" y="72"/>
                                    </a:lnTo>
                                    <a:lnTo>
                                      <a:pt x="71" y="77"/>
                                    </a:lnTo>
                                    <a:lnTo>
                                      <a:pt x="71" y="80"/>
                                    </a:lnTo>
                                    <a:lnTo>
                                      <a:pt x="73" y="81"/>
                                    </a:lnTo>
                                    <a:lnTo>
                                      <a:pt x="74" y="81"/>
                                    </a:lnTo>
                                    <a:lnTo>
                                      <a:pt x="74" y="82"/>
                                    </a:lnTo>
                                    <a:lnTo>
                                      <a:pt x="74" y="83"/>
                                    </a:lnTo>
                                    <a:lnTo>
                                      <a:pt x="73" y="83"/>
                                    </a:lnTo>
                                    <a:lnTo>
                                      <a:pt x="72" y="83"/>
                                    </a:lnTo>
                                    <a:lnTo>
                                      <a:pt x="72" y="83"/>
                                    </a:lnTo>
                                    <a:lnTo>
                                      <a:pt x="72" y="84"/>
                                    </a:lnTo>
                                    <a:lnTo>
                                      <a:pt x="71" y="85"/>
                                    </a:lnTo>
                                    <a:lnTo>
                                      <a:pt x="68" y="92"/>
                                    </a:lnTo>
                                    <a:lnTo>
                                      <a:pt x="65" y="99"/>
                                    </a:lnTo>
                                    <a:lnTo>
                                      <a:pt x="77" y="96"/>
                                    </a:lnTo>
                                    <a:lnTo>
                                      <a:pt x="88" y="87"/>
                                    </a:lnTo>
                                    <a:lnTo>
                                      <a:pt x="94" y="77"/>
                                    </a:lnTo>
                                    <a:lnTo>
                                      <a:pt x="93" y="64"/>
                                    </a:lnTo>
                                    <a:close/>
                                    <a:moveTo>
                                      <a:pt x="148" y="56"/>
                                    </a:moveTo>
                                    <a:lnTo>
                                      <a:pt x="150" y="64"/>
                                    </a:lnTo>
                                    <a:lnTo>
                                      <a:pt x="150" y="71"/>
                                    </a:lnTo>
                                    <a:lnTo>
                                      <a:pt x="155" y="77"/>
                                    </a:lnTo>
                                    <a:lnTo>
                                      <a:pt x="161" y="81"/>
                                    </a:lnTo>
                                    <a:lnTo>
                                      <a:pt x="166" y="85"/>
                                    </a:lnTo>
                                    <a:lnTo>
                                      <a:pt x="166" y="79"/>
                                    </a:lnTo>
                                    <a:lnTo>
                                      <a:pt x="166" y="71"/>
                                    </a:lnTo>
                                    <a:lnTo>
                                      <a:pt x="156" y="64"/>
                                    </a:lnTo>
                                    <a:lnTo>
                                      <a:pt x="148" y="56"/>
                                    </a:lnTo>
                                    <a:close/>
                                    <a:moveTo>
                                      <a:pt x="69" y="46"/>
                                    </a:moveTo>
                                    <a:lnTo>
                                      <a:pt x="59" y="50"/>
                                    </a:lnTo>
                                    <a:lnTo>
                                      <a:pt x="72" y="51"/>
                                    </a:lnTo>
                                    <a:lnTo>
                                      <a:pt x="85" y="54"/>
                                    </a:lnTo>
                                    <a:lnTo>
                                      <a:pt x="86" y="55"/>
                                    </a:lnTo>
                                    <a:lnTo>
                                      <a:pt x="86" y="56"/>
                                    </a:lnTo>
                                    <a:lnTo>
                                      <a:pt x="85" y="56"/>
                                    </a:lnTo>
                                    <a:lnTo>
                                      <a:pt x="84" y="57"/>
                                    </a:lnTo>
                                    <a:lnTo>
                                      <a:pt x="57" y="51"/>
                                    </a:lnTo>
                                    <a:lnTo>
                                      <a:pt x="54" y="53"/>
                                    </a:lnTo>
                                    <a:lnTo>
                                      <a:pt x="52" y="55"/>
                                    </a:lnTo>
                                    <a:lnTo>
                                      <a:pt x="49" y="58"/>
                                    </a:lnTo>
                                    <a:lnTo>
                                      <a:pt x="48" y="62"/>
                                    </a:lnTo>
                                    <a:lnTo>
                                      <a:pt x="70" y="65"/>
                                    </a:lnTo>
                                    <a:lnTo>
                                      <a:pt x="72" y="64"/>
                                    </a:lnTo>
                                    <a:lnTo>
                                      <a:pt x="77" y="59"/>
                                    </a:lnTo>
                                    <a:lnTo>
                                      <a:pt x="84" y="58"/>
                                    </a:lnTo>
                                    <a:lnTo>
                                      <a:pt x="90" y="58"/>
                                    </a:lnTo>
                                    <a:lnTo>
                                      <a:pt x="88" y="56"/>
                                    </a:lnTo>
                                    <a:lnTo>
                                      <a:pt x="86" y="54"/>
                                    </a:lnTo>
                                    <a:lnTo>
                                      <a:pt x="79" y="49"/>
                                    </a:lnTo>
                                    <a:lnTo>
                                      <a:pt x="69" y="46"/>
                                    </a:lnTo>
                                    <a:close/>
                                    <a:moveTo>
                                      <a:pt x="139" y="34"/>
                                    </a:moveTo>
                                    <a:lnTo>
                                      <a:pt x="147" y="52"/>
                                    </a:lnTo>
                                    <a:lnTo>
                                      <a:pt x="156" y="59"/>
                                    </a:lnTo>
                                    <a:lnTo>
                                      <a:pt x="166" y="68"/>
                                    </a:lnTo>
                                    <a:lnTo>
                                      <a:pt x="164" y="59"/>
                                    </a:lnTo>
                                    <a:lnTo>
                                      <a:pt x="161" y="52"/>
                                    </a:lnTo>
                                    <a:lnTo>
                                      <a:pt x="139" y="34"/>
                                    </a:lnTo>
                                    <a:close/>
                                    <a:moveTo>
                                      <a:pt x="122" y="15"/>
                                    </a:moveTo>
                                    <a:lnTo>
                                      <a:pt x="129" y="21"/>
                                    </a:lnTo>
                                    <a:lnTo>
                                      <a:pt x="135" y="28"/>
                                    </a:lnTo>
                                    <a:lnTo>
                                      <a:pt x="146" y="36"/>
                                    </a:lnTo>
                                    <a:lnTo>
                                      <a:pt x="156" y="43"/>
                                    </a:lnTo>
                                    <a:lnTo>
                                      <a:pt x="153" y="39"/>
                                    </a:lnTo>
                                    <a:lnTo>
                                      <a:pt x="148" y="34"/>
                                    </a:lnTo>
                                    <a:lnTo>
                                      <a:pt x="142" y="28"/>
                                    </a:lnTo>
                                    <a:lnTo>
                                      <a:pt x="133" y="22"/>
                                    </a:lnTo>
                                    <a:lnTo>
                                      <a:pt x="122" y="15"/>
                                    </a:lnTo>
                                    <a:close/>
                                    <a:moveTo>
                                      <a:pt x="75" y="10"/>
                                    </a:moveTo>
                                    <a:lnTo>
                                      <a:pt x="58" y="12"/>
                                    </a:lnTo>
                                    <a:lnTo>
                                      <a:pt x="42" y="18"/>
                                    </a:lnTo>
                                    <a:lnTo>
                                      <a:pt x="28" y="28"/>
                                    </a:lnTo>
                                    <a:lnTo>
                                      <a:pt x="17" y="41"/>
                                    </a:lnTo>
                                    <a:lnTo>
                                      <a:pt x="10" y="55"/>
                                    </a:lnTo>
                                    <a:lnTo>
                                      <a:pt x="9" y="70"/>
                                    </a:lnTo>
                                    <a:lnTo>
                                      <a:pt x="12" y="85"/>
                                    </a:lnTo>
                                    <a:lnTo>
                                      <a:pt x="17" y="100"/>
                                    </a:lnTo>
                                    <a:lnTo>
                                      <a:pt x="22" y="114"/>
                                    </a:lnTo>
                                    <a:lnTo>
                                      <a:pt x="32" y="97"/>
                                    </a:lnTo>
                                    <a:lnTo>
                                      <a:pt x="42" y="81"/>
                                    </a:lnTo>
                                    <a:lnTo>
                                      <a:pt x="43" y="80"/>
                                    </a:lnTo>
                                    <a:lnTo>
                                      <a:pt x="40" y="70"/>
                                    </a:lnTo>
                                    <a:lnTo>
                                      <a:pt x="40" y="60"/>
                                    </a:lnTo>
                                    <a:lnTo>
                                      <a:pt x="44" y="52"/>
                                    </a:lnTo>
                                    <a:lnTo>
                                      <a:pt x="50" y="44"/>
                                    </a:lnTo>
                                    <a:lnTo>
                                      <a:pt x="60" y="39"/>
                                    </a:lnTo>
                                    <a:lnTo>
                                      <a:pt x="70" y="38"/>
                                    </a:lnTo>
                                    <a:lnTo>
                                      <a:pt x="80" y="39"/>
                                    </a:lnTo>
                                    <a:lnTo>
                                      <a:pt x="89" y="44"/>
                                    </a:lnTo>
                                    <a:lnTo>
                                      <a:pt x="98" y="53"/>
                                    </a:lnTo>
                                    <a:lnTo>
                                      <a:pt x="102" y="64"/>
                                    </a:lnTo>
                                    <a:lnTo>
                                      <a:pt x="102" y="75"/>
                                    </a:lnTo>
                                    <a:lnTo>
                                      <a:pt x="100" y="85"/>
                                    </a:lnTo>
                                    <a:lnTo>
                                      <a:pt x="94" y="95"/>
                                    </a:lnTo>
                                    <a:lnTo>
                                      <a:pt x="85" y="104"/>
                                    </a:lnTo>
                                    <a:lnTo>
                                      <a:pt x="75" y="108"/>
                                    </a:lnTo>
                                    <a:lnTo>
                                      <a:pt x="63" y="110"/>
                                    </a:lnTo>
                                    <a:lnTo>
                                      <a:pt x="62" y="110"/>
                                    </a:lnTo>
                                    <a:lnTo>
                                      <a:pt x="61" y="113"/>
                                    </a:lnTo>
                                    <a:lnTo>
                                      <a:pt x="63" y="132"/>
                                    </a:lnTo>
                                    <a:lnTo>
                                      <a:pt x="63" y="149"/>
                                    </a:lnTo>
                                    <a:lnTo>
                                      <a:pt x="63" y="165"/>
                                    </a:lnTo>
                                    <a:lnTo>
                                      <a:pt x="62" y="181"/>
                                    </a:lnTo>
                                    <a:lnTo>
                                      <a:pt x="77" y="181"/>
                                    </a:lnTo>
                                    <a:lnTo>
                                      <a:pt x="83" y="180"/>
                                    </a:lnTo>
                                    <a:lnTo>
                                      <a:pt x="87" y="180"/>
                                    </a:lnTo>
                                    <a:lnTo>
                                      <a:pt x="92" y="180"/>
                                    </a:lnTo>
                                    <a:lnTo>
                                      <a:pt x="92" y="162"/>
                                    </a:lnTo>
                                    <a:lnTo>
                                      <a:pt x="90" y="149"/>
                                    </a:lnTo>
                                    <a:lnTo>
                                      <a:pt x="92" y="136"/>
                                    </a:lnTo>
                                    <a:lnTo>
                                      <a:pt x="92" y="135"/>
                                    </a:lnTo>
                                    <a:lnTo>
                                      <a:pt x="92" y="133"/>
                                    </a:lnTo>
                                    <a:lnTo>
                                      <a:pt x="92" y="132"/>
                                    </a:lnTo>
                                    <a:lnTo>
                                      <a:pt x="94" y="130"/>
                                    </a:lnTo>
                                    <a:lnTo>
                                      <a:pt x="95" y="128"/>
                                    </a:lnTo>
                                    <a:lnTo>
                                      <a:pt x="112" y="122"/>
                                    </a:lnTo>
                                    <a:lnTo>
                                      <a:pt x="124" y="111"/>
                                    </a:lnTo>
                                    <a:lnTo>
                                      <a:pt x="133" y="99"/>
                                    </a:lnTo>
                                    <a:lnTo>
                                      <a:pt x="138" y="84"/>
                                    </a:lnTo>
                                    <a:lnTo>
                                      <a:pt x="139" y="69"/>
                                    </a:lnTo>
                                    <a:lnTo>
                                      <a:pt x="137" y="54"/>
                                    </a:lnTo>
                                    <a:lnTo>
                                      <a:pt x="132" y="40"/>
                                    </a:lnTo>
                                    <a:lnTo>
                                      <a:pt x="122" y="27"/>
                                    </a:lnTo>
                                    <a:lnTo>
                                      <a:pt x="109" y="17"/>
                                    </a:lnTo>
                                    <a:lnTo>
                                      <a:pt x="93" y="11"/>
                                    </a:lnTo>
                                    <a:lnTo>
                                      <a:pt x="75" y="10"/>
                                    </a:lnTo>
                                    <a:close/>
                                    <a:moveTo>
                                      <a:pt x="75" y="0"/>
                                    </a:moveTo>
                                    <a:lnTo>
                                      <a:pt x="95" y="2"/>
                                    </a:lnTo>
                                    <a:lnTo>
                                      <a:pt x="98" y="3"/>
                                    </a:lnTo>
                                    <a:lnTo>
                                      <a:pt x="114" y="4"/>
                                    </a:lnTo>
                                    <a:lnTo>
                                      <a:pt x="130" y="10"/>
                                    </a:lnTo>
                                    <a:lnTo>
                                      <a:pt x="146" y="21"/>
                                    </a:lnTo>
                                    <a:lnTo>
                                      <a:pt x="159" y="32"/>
                                    </a:lnTo>
                                    <a:lnTo>
                                      <a:pt x="168" y="48"/>
                                    </a:lnTo>
                                    <a:lnTo>
                                      <a:pt x="173" y="62"/>
                                    </a:lnTo>
                                    <a:lnTo>
                                      <a:pt x="174" y="80"/>
                                    </a:lnTo>
                                    <a:lnTo>
                                      <a:pt x="173" y="97"/>
                                    </a:lnTo>
                                    <a:lnTo>
                                      <a:pt x="168" y="112"/>
                                    </a:lnTo>
                                    <a:lnTo>
                                      <a:pt x="161" y="127"/>
                                    </a:lnTo>
                                    <a:lnTo>
                                      <a:pt x="151" y="139"/>
                                    </a:lnTo>
                                    <a:lnTo>
                                      <a:pt x="137" y="149"/>
                                    </a:lnTo>
                                    <a:lnTo>
                                      <a:pt x="120" y="155"/>
                                    </a:lnTo>
                                    <a:lnTo>
                                      <a:pt x="122" y="172"/>
                                    </a:lnTo>
                                    <a:lnTo>
                                      <a:pt x="122" y="189"/>
                                    </a:lnTo>
                                    <a:lnTo>
                                      <a:pt x="120" y="205"/>
                                    </a:lnTo>
                                    <a:lnTo>
                                      <a:pt x="119" y="206"/>
                                    </a:lnTo>
                                    <a:lnTo>
                                      <a:pt x="117" y="206"/>
                                    </a:lnTo>
                                    <a:lnTo>
                                      <a:pt x="116" y="206"/>
                                    </a:lnTo>
                                    <a:lnTo>
                                      <a:pt x="116" y="207"/>
                                    </a:lnTo>
                                    <a:lnTo>
                                      <a:pt x="115" y="207"/>
                                    </a:lnTo>
                                    <a:lnTo>
                                      <a:pt x="96" y="209"/>
                                    </a:lnTo>
                                    <a:lnTo>
                                      <a:pt x="76" y="209"/>
                                    </a:lnTo>
                                    <a:lnTo>
                                      <a:pt x="75" y="209"/>
                                    </a:lnTo>
                                    <a:lnTo>
                                      <a:pt x="74" y="208"/>
                                    </a:lnTo>
                                    <a:lnTo>
                                      <a:pt x="71" y="206"/>
                                    </a:lnTo>
                                    <a:lnTo>
                                      <a:pt x="68" y="203"/>
                                    </a:lnTo>
                                    <a:lnTo>
                                      <a:pt x="66" y="200"/>
                                    </a:lnTo>
                                    <a:lnTo>
                                      <a:pt x="60" y="194"/>
                                    </a:lnTo>
                                    <a:lnTo>
                                      <a:pt x="56" y="188"/>
                                    </a:lnTo>
                                    <a:lnTo>
                                      <a:pt x="56" y="187"/>
                                    </a:lnTo>
                                    <a:lnTo>
                                      <a:pt x="56" y="186"/>
                                    </a:lnTo>
                                    <a:lnTo>
                                      <a:pt x="56" y="185"/>
                                    </a:lnTo>
                                    <a:lnTo>
                                      <a:pt x="55" y="166"/>
                                    </a:lnTo>
                                    <a:lnTo>
                                      <a:pt x="55" y="149"/>
                                    </a:lnTo>
                                    <a:lnTo>
                                      <a:pt x="55" y="134"/>
                                    </a:lnTo>
                                    <a:lnTo>
                                      <a:pt x="55" y="120"/>
                                    </a:lnTo>
                                    <a:lnTo>
                                      <a:pt x="54" y="120"/>
                                    </a:lnTo>
                                    <a:lnTo>
                                      <a:pt x="54" y="121"/>
                                    </a:lnTo>
                                    <a:lnTo>
                                      <a:pt x="52" y="121"/>
                                    </a:lnTo>
                                    <a:lnTo>
                                      <a:pt x="52" y="120"/>
                                    </a:lnTo>
                                    <a:lnTo>
                                      <a:pt x="52" y="119"/>
                                    </a:lnTo>
                                    <a:lnTo>
                                      <a:pt x="47" y="120"/>
                                    </a:lnTo>
                                    <a:lnTo>
                                      <a:pt x="43" y="122"/>
                                    </a:lnTo>
                                    <a:lnTo>
                                      <a:pt x="40" y="122"/>
                                    </a:lnTo>
                                    <a:lnTo>
                                      <a:pt x="35" y="123"/>
                                    </a:lnTo>
                                    <a:lnTo>
                                      <a:pt x="30" y="124"/>
                                    </a:lnTo>
                                    <a:lnTo>
                                      <a:pt x="23" y="124"/>
                                    </a:lnTo>
                                    <a:lnTo>
                                      <a:pt x="22" y="124"/>
                                    </a:lnTo>
                                    <a:lnTo>
                                      <a:pt x="20" y="124"/>
                                    </a:lnTo>
                                    <a:lnTo>
                                      <a:pt x="19" y="123"/>
                                    </a:lnTo>
                                    <a:lnTo>
                                      <a:pt x="19" y="122"/>
                                    </a:lnTo>
                                    <a:lnTo>
                                      <a:pt x="10" y="113"/>
                                    </a:lnTo>
                                    <a:lnTo>
                                      <a:pt x="5" y="102"/>
                                    </a:lnTo>
                                    <a:lnTo>
                                      <a:pt x="1" y="87"/>
                                    </a:lnTo>
                                    <a:lnTo>
                                      <a:pt x="0" y="72"/>
                                    </a:lnTo>
                                    <a:lnTo>
                                      <a:pt x="1" y="58"/>
                                    </a:lnTo>
                                    <a:lnTo>
                                      <a:pt x="4" y="45"/>
                                    </a:lnTo>
                                    <a:lnTo>
                                      <a:pt x="9" y="34"/>
                                    </a:lnTo>
                                    <a:lnTo>
                                      <a:pt x="22" y="19"/>
                                    </a:lnTo>
                                    <a:lnTo>
                                      <a:pt x="39" y="9"/>
                                    </a:lnTo>
                                    <a:lnTo>
                                      <a:pt x="57" y="2"/>
                                    </a:lnTo>
                                    <a:lnTo>
                                      <a:pt x="7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FAFCEAB" id="Freeform 60" o:spid="_x0000_s1026" style="position:absolute;margin-left:-.5pt;margin-top:.45pt;width:21.55pt;height:25.9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74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" path="m86,190r-4,l77,190r-2,l81,196r3,4l87,203r10,-1l92,196r-6,-6xm63,189r7,6l73,199r2,2l77,204r7,l79,199r-4,-5l72,190r-9,-1xm97,188r-2,l93,189r-4,1l101,202r9,l106,198r-4,-5l97,188xm100,176r,4l99,186r,l106,193r4,5l115,202r,1l115,192r-1,l111,189r-4,-4l103,180r-3,-4xm100,157r,3l100,173r7,6l111,185r3,4l114,173r-5,-5l105,163r-5,-6xm99,139r,14l107,162r7,8l114,162r1,-7l109,150r-6,-4l99,139xm113,134r-6,2l100,138r8,8l111,149r4,3l115,151r1,-1l116,150r1,l119,151r,l127,146r-7,-7l113,134xm127,124r-5,4l116,132r5,4l125,139r4,5l136,139r5,-4l135,131r-8,-7xm147,97r-4,7l139,111r5,5l149,119r4,3l153,123r-1,l152,123r-5,-2l142,117r-4,-5l134,118r-5,4l137,128r7,6l150,127r6,-7l162,110r-5,-2l154,105r-2,-3l147,97xm60,95l43,96r-7,10l44,106r9,l54,107r,1l53,108r-19,l28,119r4,-1l36,117r5,-1l46,116r6,l52,116r3,-9l56,104r,-1l56,102r1,-2l60,95xm49,82r1,1l49,85r-5,9l62,93,68,83,49,82xm150,75r-3,19l153,99r4,5l163,107r3,-18l161,84r-6,-4l150,75xm48,64r,5l48,75r,5l68,80r,-4l68,72r1,-4l48,64xm93,64r-1,l87,65r-3,l81,65r-5,2l77,67r2,1l79,69r-2,l74,69r-2,3l71,77r,3l73,81r1,l74,82r,1l73,83r-1,l72,83r,1l71,85r-3,7l65,99,77,96,88,87,94,77,93,64xm148,56r2,8l150,71r5,6l161,81r5,4l166,79r,-8l156,64r-8,-8xm69,46l59,50r13,1l85,54r1,1l86,56r-1,l84,57,57,51r-3,2l52,55r-3,3l48,62r22,3l72,64r5,-5l84,58r6,l88,56,86,54,79,49,69,46xm139,34r8,18l156,59r10,9l164,59r-3,-7l139,34xm122,15r7,6l135,28r11,8l156,43r-3,-4l148,34r-6,-6l133,22,122,15xm75,10l58,12,42,18,28,28,17,41,10,55,9,70r3,15l17,100r5,14l32,97,42,81r1,-1l40,70r,-10l44,52r6,-8l60,39,70,38r10,1l89,44r9,9l102,64r,11l100,85,94,95r-9,9l75,108r-12,2l62,110r-1,3l63,132r,17l63,165r-1,16l77,181r6,-1l87,180r5,l92,162,90,149r2,-13l92,135r,-2l92,132r2,-2l95,128r17,-6l124,111r9,-12l138,84r1,-15l137,54,132,40,122,27,109,17,93,11,75,10xm75,l95,2r3,1l114,4r16,6l146,21r13,11l168,48r5,14l174,80r-1,17l168,112r-7,15l151,139r-14,10l120,155r2,17l122,189r-2,16l119,206r-2,l116,206r,1l115,207r-19,2l76,209r-1,l74,208r-3,-2l68,203r-2,-3l60,194r-4,-6l56,187r,-1l56,185,55,166r,-17l55,134r,-14l54,120r,1l52,121r,-1l52,119r-5,1l43,122r-3,l35,123r-5,1l23,124r-1,l20,124r-1,-1l19,122r-9,-9l5,102,1,87,,72,1,58,4,45,9,34,22,19,39,9,57,2,75,xe" fillcolor="white [3212]" stroked="f" strokeweight="0">
                      <v:path arrowok="t" o:connecttype="custom" o:connectlocs="132093,314508;110078,306645;117941,305073;139956,298783;157254,276767;180842,317653;161972,283057;174552,290920;155681,218583;171407,235881;169834,229591;183987,235881;199713,194995;213865,218583;218583,174552;239026,193423;215438,201285;242171,165117;69192,166689;44031,187132;81772,182415;94352,149391;106933,130521;256324,168262;75482,108505;108505,106933;127376,102215;116368,108505;116368,128948;111650,133666;146246,100643;261042,133666;92780,78627;132093,89635;110078,102215;135238,84917;261042,106933;212293,44031;209148,34596;26733,64474;50321,152536;78627,69192;160399,100643;99070,172979;97497,284630;141529,234309;149391,201285;215438,84917;117941,0;250034,50321;253179,199713;188705,322371;150964,328661;103788,314508;86490,261042;81772,190277;55039,193423;29878,191850;6290,70764" o:connectangles="0,0,0,0,0,0,0,0,0,0,0,0,0,0,0,0,0,0,0,0,0,0,0,0,0,0,0,0,0,0,0,0,0,0,0,0,0,0,0,0,0,0,0,0,0,0,0,0,0,0,0,0,0,0,0,0,0,0,0"/>
                      <o:lock v:ext="edit" verticies="t"/>
                    </v:shape>
                  </w:pict>
                </mc:Fallback>
              </mc:AlternateContent>
            </w:r>
            <w:r w:rsidR="000E7940" w:rsidRPr="000E7940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6843488D" wp14:editId="14184584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339090</wp:posOffset>
                      </wp:positionV>
                      <wp:extent cx="113223" cy="114796"/>
                      <wp:effectExtent l="0" t="0" r="1270" b="0"/>
                      <wp:wrapNone/>
                      <wp:docPr id="62" name="Freeform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13223" cy="114796"/>
                              </a:xfrm>
                              <a:custGeom>
                                <a:avLst/>
                                <a:gdLst>
                                  <a:gd name="T0" fmla="*/ 35 w 72"/>
                                  <a:gd name="T1" fmla="*/ 52 h 73"/>
                                  <a:gd name="T2" fmla="*/ 33 w 72"/>
                                  <a:gd name="T3" fmla="*/ 56 h 73"/>
                                  <a:gd name="T4" fmla="*/ 41 w 72"/>
                                  <a:gd name="T5" fmla="*/ 60 h 73"/>
                                  <a:gd name="T6" fmla="*/ 46 w 72"/>
                                  <a:gd name="T7" fmla="*/ 65 h 73"/>
                                  <a:gd name="T8" fmla="*/ 50 w 72"/>
                                  <a:gd name="T9" fmla="*/ 58 h 73"/>
                                  <a:gd name="T10" fmla="*/ 11 w 72"/>
                                  <a:gd name="T11" fmla="*/ 50 h 73"/>
                                  <a:gd name="T12" fmla="*/ 19 w 72"/>
                                  <a:gd name="T13" fmla="*/ 57 h 73"/>
                                  <a:gd name="T14" fmla="*/ 27 w 72"/>
                                  <a:gd name="T15" fmla="*/ 62 h 73"/>
                                  <a:gd name="T16" fmla="*/ 43 w 72"/>
                                  <a:gd name="T17" fmla="*/ 65 h 73"/>
                                  <a:gd name="T18" fmla="*/ 34 w 72"/>
                                  <a:gd name="T19" fmla="*/ 60 h 73"/>
                                  <a:gd name="T20" fmla="*/ 25 w 72"/>
                                  <a:gd name="T21" fmla="*/ 52 h 73"/>
                                  <a:gd name="T22" fmla="*/ 11 w 72"/>
                                  <a:gd name="T23" fmla="*/ 50 h 73"/>
                                  <a:gd name="T24" fmla="*/ 50 w 72"/>
                                  <a:gd name="T25" fmla="*/ 47 h 73"/>
                                  <a:gd name="T26" fmla="*/ 48 w 72"/>
                                  <a:gd name="T27" fmla="*/ 50 h 73"/>
                                  <a:gd name="T28" fmla="*/ 45 w 72"/>
                                  <a:gd name="T29" fmla="*/ 50 h 73"/>
                                  <a:gd name="T30" fmla="*/ 53 w 72"/>
                                  <a:gd name="T31" fmla="*/ 58 h 73"/>
                                  <a:gd name="T32" fmla="*/ 66 w 72"/>
                                  <a:gd name="T33" fmla="*/ 64 h 73"/>
                                  <a:gd name="T34" fmla="*/ 58 w 72"/>
                                  <a:gd name="T35" fmla="*/ 51 h 73"/>
                                  <a:gd name="T36" fmla="*/ 48 w 72"/>
                                  <a:gd name="T37" fmla="*/ 30 h 73"/>
                                  <a:gd name="T38" fmla="*/ 55 w 72"/>
                                  <a:gd name="T39" fmla="*/ 46 h 73"/>
                                  <a:gd name="T40" fmla="*/ 65 w 72"/>
                                  <a:gd name="T41" fmla="*/ 55 h 73"/>
                                  <a:gd name="T42" fmla="*/ 59 w 72"/>
                                  <a:gd name="T43" fmla="*/ 41 h 73"/>
                                  <a:gd name="T44" fmla="*/ 48 w 72"/>
                                  <a:gd name="T45" fmla="*/ 30 h 73"/>
                                  <a:gd name="T46" fmla="*/ 48 w 72"/>
                                  <a:gd name="T47" fmla="*/ 27 h 73"/>
                                  <a:gd name="T48" fmla="*/ 61 w 72"/>
                                  <a:gd name="T49" fmla="*/ 38 h 73"/>
                                  <a:gd name="T50" fmla="*/ 65 w 72"/>
                                  <a:gd name="T51" fmla="*/ 34 h 73"/>
                                  <a:gd name="T52" fmla="*/ 47 w 72"/>
                                  <a:gd name="T53" fmla="*/ 14 h 73"/>
                                  <a:gd name="T54" fmla="*/ 40 w 72"/>
                                  <a:gd name="T55" fmla="*/ 10 h 73"/>
                                  <a:gd name="T56" fmla="*/ 8 w 72"/>
                                  <a:gd name="T57" fmla="*/ 11 h 73"/>
                                  <a:gd name="T58" fmla="*/ 11 w 72"/>
                                  <a:gd name="T59" fmla="*/ 43 h 73"/>
                                  <a:gd name="T60" fmla="*/ 25 w 72"/>
                                  <a:gd name="T61" fmla="*/ 43 h 73"/>
                                  <a:gd name="T62" fmla="*/ 43 w 72"/>
                                  <a:gd name="T63" fmla="*/ 43 h 73"/>
                                  <a:gd name="T64" fmla="*/ 41 w 72"/>
                                  <a:gd name="T65" fmla="*/ 9 h 73"/>
                                  <a:gd name="T66" fmla="*/ 47 w 72"/>
                                  <a:gd name="T67" fmla="*/ 13 h 73"/>
                                  <a:gd name="T68" fmla="*/ 65 w 72"/>
                                  <a:gd name="T69" fmla="*/ 26 h 73"/>
                                  <a:gd name="T70" fmla="*/ 46 w 72"/>
                                  <a:gd name="T71" fmla="*/ 8 h 73"/>
                                  <a:gd name="T72" fmla="*/ 43 w 72"/>
                                  <a:gd name="T73" fmla="*/ 0 h 73"/>
                                  <a:gd name="T74" fmla="*/ 72 w 72"/>
                                  <a:gd name="T75" fmla="*/ 21 h 73"/>
                                  <a:gd name="T76" fmla="*/ 72 w 72"/>
                                  <a:gd name="T77" fmla="*/ 24 h 73"/>
                                  <a:gd name="T78" fmla="*/ 72 w 72"/>
                                  <a:gd name="T79" fmla="*/ 35 h 73"/>
                                  <a:gd name="T80" fmla="*/ 71 w 72"/>
                                  <a:gd name="T81" fmla="*/ 69 h 73"/>
                                  <a:gd name="T82" fmla="*/ 69 w 72"/>
                                  <a:gd name="T83" fmla="*/ 71 h 73"/>
                                  <a:gd name="T84" fmla="*/ 67 w 72"/>
                                  <a:gd name="T85" fmla="*/ 71 h 73"/>
                                  <a:gd name="T86" fmla="*/ 39 w 72"/>
                                  <a:gd name="T87" fmla="*/ 73 h 73"/>
                                  <a:gd name="T88" fmla="*/ 24 w 72"/>
                                  <a:gd name="T89" fmla="*/ 71 h 73"/>
                                  <a:gd name="T90" fmla="*/ 24 w 72"/>
                                  <a:gd name="T91" fmla="*/ 69 h 73"/>
                                  <a:gd name="T92" fmla="*/ 15 w 72"/>
                                  <a:gd name="T93" fmla="*/ 62 h 73"/>
                                  <a:gd name="T94" fmla="*/ 7 w 72"/>
                                  <a:gd name="T95" fmla="*/ 56 h 73"/>
                                  <a:gd name="T96" fmla="*/ 4 w 72"/>
                                  <a:gd name="T97" fmla="*/ 50 h 73"/>
                                  <a:gd name="T98" fmla="*/ 3 w 72"/>
                                  <a:gd name="T99" fmla="*/ 48 h 73"/>
                                  <a:gd name="T100" fmla="*/ 0 w 72"/>
                                  <a:gd name="T101" fmla="*/ 33 h 73"/>
                                  <a:gd name="T102" fmla="*/ 3 w 72"/>
                                  <a:gd name="T103" fmla="*/ 6 h 73"/>
                                  <a:gd name="T104" fmla="*/ 5 w 72"/>
                                  <a:gd name="T105" fmla="*/ 4 h 73"/>
                                  <a:gd name="T106" fmla="*/ 7 w 72"/>
                                  <a:gd name="T107" fmla="*/ 4 h 73"/>
                                  <a:gd name="T108" fmla="*/ 39 w 72"/>
                                  <a:gd name="T109" fmla="*/ 1 h 73"/>
                                  <a:gd name="T110" fmla="*/ 41 w 72"/>
                                  <a:gd name="T111" fmla="*/ 0 h 7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72" h="73">
                                    <a:moveTo>
                                      <a:pt x="41" y="51"/>
                                    </a:moveTo>
                                    <a:lnTo>
                                      <a:pt x="35" y="52"/>
                                    </a:lnTo>
                                    <a:lnTo>
                                      <a:pt x="30" y="52"/>
                                    </a:lnTo>
                                    <a:lnTo>
                                      <a:pt x="33" y="56"/>
                                    </a:lnTo>
                                    <a:lnTo>
                                      <a:pt x="38" y="58"/>
                                    </a:lnTo>
                                    <a:lnTo>
                                      <a:pt x="41" y="60"/>
                                    </a:lnTo>
                                    <a:lnTo>
                                      <a:pt x="44" y="63"/>
                                    </a:lnTo>
                                    <a:lnTo>
                                      <a:pt x="46" y="65"/>
                                    </a:lnTo>
                                    <a:lnTo>
                                      <a:pt x="57" y="64"/>
                                    </a:lnTo>
                                    <a:lnTo>
                                      <a:pt x="50" y="58"/>
                                    </a:lnTo>
                                    <a:lnTo>
                                      <a:pt x="41" y="51"/>
                                    </a:lnTo>
                                    <a:close/>
                                    <a:moveTo>
                                      <a:pt x="11" y="50"/>
                                    </a:moveTo>
                                    <a:lnTo>
                                      <a:pt x="15" y="54"/>
                                    </a:lnTo>
                                    <a:lnTo>
                                      <a:pt x="19" y="57"/>
                                    </a:lnTo>
                                    <a:lnTo>
                                      <a:pt x="24" y="59"/>
                                    </a:lnTo>
                                    <a:lnTo>
                                      <a:pt x="27" y="62"/>
                                    </a:lnTo>
                                    <a:lnTo>
                                      <a:pt x="29" y="67"/>
                                    </a:lnTo>
                                    <a:lnTo>
                                      <a:pt x="43" y="65"/>
                                    </a:lnTo>
                                    <a:lnTo>
                                      <a:pt x="39" y="62"/>
                                    </a:lnTo>
                                    <a:lnTo>
                                      <a:pt x="34" y="60"/>
                                    </a:lnTo>
                                    <a:lnTo>
                                      <a:pt x="30" y="56"/>
                                    </a:lnTo>
                                    <a:lnTo>
                                      <a:pt x="25" y="52"/>
                                    </a:lnTo>
                                    <a:lnTo>
                                      <a:pt x="17" y="51"/>
                                    </a:lnTo>
                                    <a:lnTo>
                                      <a:pt x="11" y="50"/>
                                    </a:lnTo>
                                    <a:close/>
                                    <a:moveTo>
                                      <a:pt x="50" y="45"/>
                                    </a:moveTo>
                                    <a:lnTo>
                                      <a:pt x="50" y="47"/>
                                    </a:lnTo>
                                    <a:lnTo>
                                      <a:pt x="50" y="49"/>
                                    </a:lnTo>
                                    <a:lnTo>
                                      <a:pt x="48" y="50"/>
                                    </a:lnTo>
                                    <a:lnTo>
                                      <a:pt x="46" y="50"/>
                                    </a:lnTo>
                                    <a:lnTo>
                                      <a:pt x="45" y="50"/>
                                    </a:lnTo>
                                    <a:lnTo>
                                      <a:pt x="44" y="51"/>
                                    </a:lnTo>
                                    <a:lnTo>
                                      <a:pt x="53" y="58"/>
                                    </a:lnTo>
                                    <a:lnTo>
                                      <a:pt x="61" y="64"/>
                                    </a:lnTo>
                                    <a:lnTo>
                                      <a:pt x="66" y="64"/>
                                    </a:lnTo>
                                    <a:lnTo>
                                      <a:pt x="65" y="59"/>
                                    </a:lnTo>
                                    <a:lnTo>
                                      <a:pt x="58" y="51"/>
                                    </a:lnTo>
                                    <a:lnTo>
                                      <a:pt x="50" y="45"/>
                                    </a:lnTo>
                                    <a:close/>
                                    <a:moveTo>
                                      <a:pt x="48" y="30"/>
                                    </a:moveTo>
                                    <a:lnTo>
                                      <a:pt x="50" y="43"/>
                                    </a:lnTo>
                                    <a:lnTo>
                                      <a:pt x="55" y="46"/>
                                    </a:lnTo>
                                    <a:lnTo>
                                      <a:pt x="60" y="50"/>
                                    </a:lnTo>
                                    <a:lnTo>
                                      <a:pt x="65" y="55"/>
                                    </a:lnTo>
                                    <a:lnTo>
                                      <a:pt x="65" y="45"/>
                                    </a:lnTo>
                                    <a:lnTo>
                                      <a:pt x="59" y="41"/>
                                    </a:lnTo>
                                    <a:lnTo>
                                      <a:pt x="54" y="35"/>
                                    </a:lnTo>
                                    <a:lnTo>
                                      <a:pt x="48" y="30"/>
                                    </a:lnTo>
                                    <a:close/>
                                    <a:moveTo>
                                      <a:pt x="47" y="14"/>
                                    </a:moveTo>
                                    <a:lnTo>
                                      <a:pt x="48" y="27"/>
                                    </a:lnTo>
                                    <a:lnTo>
                                      <a:pt x="57" y="35"/>
                                    </a:lnTo>
                                    <a:lnTo>
                                      <a:pt x="61" y="38"/>
                                    </a:lnTo>
                                    <a:lnTo>
                                      <a:pt x="65" y="42"/>
                                    </a:lnTo>
                                    <a:lnTo>
                                      <a:pt x="65" y="34"/>
                                    </a:lnTo>
                                    <a:lnTo>
                                      <a:pt x="65" y="28"/>
                                    </a:lnTo>
                                    <a:lnTo>
                                      <a:pt x="47" y="14"/>
                                    </a:lnTo>
                                    <a:close/>
                                    <a:moveTo>
                                      <a:pt x="41" y="9"/>
                                    </a:moveTo>
                                    <a:lnTo>
                                      <a:pt x="40" y="10"/>
                                    </a:lnTo>
                                    <a:lnTo>
                                      <a:pt x="25" y="11"/>
                                    </a:lnTo>
                                    <a:lnTo>
                                      <a:pt x="8" y="11"/>
                                    </a:lnTo>
                                    <a:lnTo>
                                      <a:pt x="10" y="24"/>
                                    </a:lnTo>
                                    <a:lnTo>
                                      <a:pt x="11" y="43"/>
                                    </a:lnTo>
                                    <a:lnTo>
                                      <a:pt x="17" y="43"/>
                                    </a:lnTo>
                                    <a:lnTo>
                                      <a:pt x="25" y="43"/>
                                    </a:lnTo>
                                    <a:lnTo>
                                      <a:pt x="33" y="42"/>
                                    </a:lnTo>
                                    <a:lnTo>
                                      <a:pt x="43" y="43"/>
                                    </a:lnTo>
                                    <a:lnTo>
                                      <a:pt x="41" y="27"/>
                                    </a:lnTo>
                                    <a:lnTo>
                                      <a:pt x="41" y="9"/>
                                    </a:lnTo>
                                    <a:close/>
                                    <a:moveTo>
                                      <a:pt x="46" y="8"/>
                                    </a:moveTo>
                                    <a:lnTo>
                                      <a:pt x="47" y="13"/>
                                    </a:lnTo>
                                    <a:lnTo>
                                      <a:pt x="47" y="13"/>
                                    </a:lnTo>
                                    <a:lnTo>
                                      <a:pt x="65" y="26"/>
                                    </a:lnTo>
                                    <a:lnTo>
                                      <a:pt x="65" y="23"/>
                                    </a:lnTo>
                                    <a:lnTo>
                                      <a:pt x="46" y="8"/>
                                    </a:lnTo>
                                    <a:close/>
                                    <a:moveTo>
                                      <a:pt x="42" y="0"/>
                                    </a:moveTo>
                                    <a:lnTo>
                                      <a:pt x="43" y="0"/>
                                    </a:lnTo>
                                    <a:lnTo>
                                      <a:pt x="71" y="20"/>
                                    </a:lnTo>
                                    <a:lnTo>
                                      <a:pt x="72" y="21"/>
                                    </a:lnTo>
                                    <a:lnTo>
                                      <a:pt x="72" y="22"/>
                                    </a:lnTo>
                                    <a:lnTo>
                                      <a:pt x="72" y="24"/>
                                    </a:lnTo>
                                    <a:lnTo>
                                      <a:pt x="71" y="24"/>
                                    </a:lnTo>
                                    <a:lnTo>
                                      <a:pt x="72" y="35"/>
                                    </a:lnTo>
                                    <a:lnTo>
                                      <a:pt x="72" y="45"/>
                                    </a:lnTo>
                                    <a:lnTo>
                                      <a:pt x="71" y="69"/>
                                    </a:lnTo>
                                    <a:lnTo>
                                      <a:pt x="70" y="70"/>
                                    </a:lnTo>
                                    <a:lnTo>
                                      <a:pt x="69" y="71"/>
                                    </a:lnTo>
                                    <a:lnTo>
                                      <a:pt x="68" y="71"/>
                                    </a:lnTo>
                                    <a:lnTo>
                                      <a:pt x="67" y="71"/>
                                    </a:lnTo>
                                    <a:lnTo>
                                      <a:pt x="54" y="73"/>
                                    </a:lnTo>
                                    <a:lnTo>
                                      <a:pt x="39" y="73"/>
                                    </a:lnTo>
                                    <a:lnTo>
                                      <a:pt x="25" y="71"/>
                                    </a:lnTo>
                                    <a:lnTo>
                                      <a:pt x="24" y="71"/>
                                    </a:lnTo>
                                    <a:lnTo>
                                      <a:pt x="24" y="70"/>
                                    </a:lnTo>
                                    <a:lnTo>
                                      <a:pt x="24" y="69"/>
                                    </a:lnTo>
                                    <a:lnTo>
                                      <a:pt x="18" y="65"/>
                                    </a:lnTo>
                                    <a:lnTo>
                                      <a:pt x="15" y="62"/>
                                    </a:lnTo>
                                    <a:lnTo>
                                      <a:pt x="11" y="59"/>
                                    </a:lnTo>
                                    <a:lnTo>
                                      <a:pt x="7" y="56"/>
                                    </a:lnTo>
                                    <a:lnTo>
                                      <a:pt x="4" y="51"/>
                                    </a:lnTo>
                                    <a:lnTo>
                                      <a:pt x="4" y="50"/>
                                    </a:lnTo>
                                    <a:lnTo>
                                      <a:pt x="4" y="48"/>
                                    </a:lnTo>
                                    <a:lnTo>
                                      <a:pt x="3" y="48"/>
                                    </a:lnTo>
                                    <a:lnTo>
                                      <a:pt x="2" y="46"/>
                                    </a:lnTo>
                                    <a:lnTo>
                                      <a:pt x="0" y="33"/>
                                    </a:lnTo>
                                    <a:lnTo>
                                      <a:pt x="0" y="19"/>
                                    </a:lnTo>
                                    <a:lnTo>
                                      <a:pt x="3" y="6"/>
                                    </a:lnTo>
                                    <a:lnTo>
                                      <a:pt x="4" y="5"/>
                                    </a:lnTo>
                                    <a:lnTo>
                                      <a:pt x="5" y="4"/>
                                    </a:lnTo>
                                    <a:lnTo>
                                      <a:pt x="6" y="4"/>
                                    </a:lnTo>
                                    <a:lnTo>
                                      <a:pt x="7" y="4"/>
                                    </a:lnTo>
                                    <a:lnTo>
                                      <a:pt x="22" y="2"/>
                                    </a:lnTo>
                                    <a:lnTo>
                                      <a:pt x="39" y="1"/>
                                    </a:lnTo>
                                    <a:lnTo>
                                      <a:pt x="41" y="1"/>
                                    </a:lnTo>
                                    <a:lnTo>
                                      <a:pt x="41" y="0"/>
                                    </a:lnTo>
                                    <a:lnTo>
                                      <a:pt x="4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1009EC4" id="Freeform 61" o:spid="_x0000_s1026" style="position:absolute;margin-left:6.3pt;margin-top:26.7pt;width:8.9pt;height:9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2,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" path="m41,51r-6,1l30,52r3,4l38,58r3,2l44,63r2,2l57,64,50,58,41,51xm11,50r4,4l19,57r5,2l27,62r2,5l43,65,39,62,34,60,30,56,25,52,17,51,11,50xm50,45r,2l50,49r-2,1l46,50r-1,l44,51r9,7l61,64r5,l65,59,58,51,50,45xm48,30r2,13l55,46r5,4l65,55r,-10l59,41,54,35,48,30xm47,14r1,13l57,35r4,3l65,42r,-8l65,28,47,14xm41,9r-1,1l25,11,8,11r2,13l11,43r6,l25,43r8,-1l43,43,41,27,41,9xm46,8r1,5l47,13,65,26r,-3l46,8xm42,r1,l71,20r1,1l72,22r,2l71,24r1,11l72,45,71,69r-1,1l69,71r-1,l67,71,54,73r-15,l25,71r-1,l24,70r,-1l18,65,15,62,11,59,7,56,4,51r,-1l4,48r-1,l2,46,,33,,19,3,6,4,5,5,4r1,l7,4,22,2,39,1r2,l41,r1,xe" fillcolor="white [3212]" stroked="f" strokeweight="0">
                      <v:path arrowok="t" o:connecttype="custom" o:connectlocs="55039,81772;51894,88063;64474,94353;72337,102216;78627,91208;17298,78627;29878,89635;42459,97498;67619,102216;53466,94353;39314,81772;17298,78627;78627,73910;75482,78627;70764,78627;83345,91208;103788,100643;91207,80200;75482,47176;86490,72337;102215,86490;92780,64474;75482,47176;75482,42459;95925,59757;102215,53467;73909,22016;62902,15725;12580,17298;17298,67620;39314,67620;67619,67620;64474,14153;73909,20443;102215,40886;72337,12580;67619,0;113223,33024;113223,37741;113223,55039;111650,108506;108505,111651;105360,111651;61329,114796;37741,111651;37741,108506;23588,97498;11008,88063;6290,78627;4718,75482;0,51894;4718,9435;7863,6290;11008,6290;61329,1573;64474,0" o:connectangles="0,0,0,0,0,0,0,0,0,0,0,0,0,0,0,0,0,0,0,0,0,0,0,0,0,0,0,0,0,0,0,0,0,0,0,0,0,0,0,0,0,0,0,0,0,0,0,0,0,0,0,0,0,0,0,0"/>
                      <o:lock v:ext="edit" verticies="t"/>
                    </v:shape>
                  </w:pict>
                </mc:Fallback>
              </mc:AlternateContent>
            </w:r>
          </w:p>
        </w:tc>
        <w:tc>
          <w:tcPr>
            <w:tcW w:w="7830" w:type="dxa"/>
          </w:tcPr>
          <w:p w14:paraId="6B7973F4" w14:textId="77777777" w:rsidR="00ED0300" w:rsidRPr="00D84928" w:rsidRDefault="00ED0300" w:rsidP="008459D0"/>
          <w:p w14:paraId="39AA0DB8" w14:textId="77777777" w:rsidR="00E50703" w:rsidRDefault="00E50703" w:rsidP="008459D0"/>
          <w:p w14:paraId="3DF15C26" w14:textId="1A75F0F8" w:rsidR="002948AD" w:rsidRPr="00D84928" w:rsidRDefault="002948AD" w:rsidP="008459D0">
            <w:r w:rsidRPr="00D84928">
              <w:t>addressing areas of non-compliance with ACGME requirements; and,</w:t>
            </w:r>
          </w:p>
          <w:p w14:paraId="1DC850B5" w14:textId="77777777" w:rsidR="000E7940" w:rsidRDefault="000E7940" w:rsidP="000E7940"/>
          <w:p w14:paraId="1E5BFD4E" w14:textId="321C2929" w:rsidR="00E50703" w:rsidRPr="00D84928" w:rsidRDefault="00E50703" w:rsidP="000E7940"/>
        </w:tc>
      </w:tr>
      <w:tr w:rsidR="002948AD" w14:paraId="717FF26E" w14:textId="77777777" w:rsidTr="00326119">
        <w:tc>
          <w:tcPr>
            <w:tcW w:w="2065" w:type="dxa"/>
          </w:tcPr>
          <w:p w14:paraId="587E17AC" w14:textId="58D77C67" w:rsidR="002948AD" w:rsidRDefault="000E7940" w:rsidP="00C33D5C">
            <w:r w:rsidRPr="000E7940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1792" behindDoc="0" locked="0" layoutInCell="1" allowOverlap="1" wp14:anchorId="25C9C984" wp14:editId="23570598">
                      <wp:simplePos x="0" y="0"/>
                      <wp:positionH relativeFrom="column">
                        <wp:posOffset>146316</wp:posOffset>
                      </wp:positionH>
                      <wp:positionV relativeFrom="paragraph">
                        <wp:posOffset>18415</wp:posOffset>
                      </wp:positionV>
                      <wp:extent cx="957766" cy="763280"/>
                      <wp:effectExtent l="0" t="19050" r="0" b="0"/>
                      <wp:wrapNone/>
                      <wp:docPr id="14" name="Group 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57766" cy="763280"/>
                                <a:chOff x="0" y="0"/>
                                <a:chExt cx="4422775" cy="3463925"/>
                              </a:xfrm>
                              <a:solidFill>
                                <a:schemeClr val="accent6"/>
                              </a:solidFill>
                            </wpg:grpSpPr>
                            <wps:wsp>
                              <wps:cNvPr id="19" name="Freeform 6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690563" y="206375"/>
                                  <a:ext cx="2257425" cy="1420813"/>
                                </a:xfrm>
                                <a:custGeom>
                                  <a:avLst/>
                                  <a:gdLst>
                                    <a:gd name="T0" fmla="*/ 969 w 2846"/>
                                    <a:gd name="T1" fmla="*/ 214 h 1790"/>
                                    <a:gd name="T2" fmla="*/ 972 w 2846"/>
                                    <a:gd name="T3" fmla="*/ 231 h 1790"/>
                                    <a:gd name="T4" fmla="*/ 76 w 2846"/>
                                    <a:gd name="T5" fmla="*/ 233 h 1790"/>
                                    <a:gd name="T6" fmla="*/ 680 w 2846"/>
                                    <a:gd name="T7" fmla="*/ 385 h 1790"/>
                                    <a:gd name="T8" fmla="*/ 685 w 2846"/>
                                    <a:gd name="T9" fmla="*/ 396 h 1790"/>
                                    <a:gd name="T10" fmla="*/ 227 w 2846"/>
                                    <a:gd name="T11" fmla="*/ 414 h 1790"/>
                                    <a:gd name="T12" fmla="*/ 715 w 2846"/>
                                    <a:gd name="T13" fmla="*/ 585 h 1790"/>
                                    <a:gd name="T14" fmla="*/ 1148 w 2846"/>
                                    <a:gd name="T15" fmla="*/ 594 h 1790"/>
                                    <a:gd name="T16" fmla="*/ 1140 w 2846"/>
                                    <a:gd name="T17" fmla="*/ 605 h 1790"/>
                                    <a:gd name="T18" fmla="*/ 81 w 2846"/>
                                    <a:gd name="T19" fmla="*/ 819 h 1790"/>
                                    <a:gd name="T20" fmla="*/ 861 w 2846"/>
                                    <a:gd name="T21" fmla="*/ 780 h 1790"/>
                                    <a:gd name="T22" fmla="*/ 1055 w 2846"/>
                                    <a:gd name="T23" fmla="*/ 810 h 1790"/>
                                    <a:gd name="T24" fmla="*/ 1047 w 2846"/>
                                    <a:gd name="T25" fmla="*/ 819 h 1790"/>
                                    <a:gd name="T26" fmla="*/ 626 w 2846"/>
                                    <a:gd name="T27" fmla="*/ 814 h 1790"/>
                                    <a:gd name="T28" fmla="*/ 519 w 2846"/>
                                    <a:gd name="T29" fmla="*/ 978 h 1790"/>
                                    <a:gd name="T30" fmla="*/ 1395 w 2846"/>
                                    <a:gd name="T31" fmla="*/ 995 h 1790"/>
                                    <a:gd name="T32" fmla="*/ 1395 w 2846"/>
                                    <a:gd name="T33" fmla="*/ 1008 h 1790"/>
                                    <a:gd name="T34" fmla="*/ 88 w 2846"/>
                                    <a:gd name="T35" fmla="*/ 1174 h 1790"/>
                                    <a:gd name="T36" fmla="*/ 1537 w 2846"/>
                                    <a:gd name="T37" fmla="*/ 1181 h 1790"/>
                                    <a:gd name="T38" fmla="*/ 1537 w 2846"/>
                                    <a:gd name="T39" fmla="*/ 1194 h 1790"/>
                                    <a:gd name="T40" fmla="*/ 376 w 2846"/>
                                    <a:gd name="T41" fmla="*/ 1201 h 1790"/>
                                    <a:gd name="T42" fmla="*/ 526 w 2846"/>
                                    <a:gd name="T43" fmla="*/ 1345 h 1790"/>
                                    <a:gd name="T44" fmla="*/ 819 w 2846"/>
                                    <a:gd name="T45" fmla="*/ 1362 h 1790"/>
                                    <a:gd name="T46" fmla="*/ 455 w 2846"/>
                                    <a:gd name="T47" fmla="*/ 1369 h 1790"/>
                                    <a:gd name="T48" fmla="*/ 146 w 2846"/>
                                    <a:gd name="T49" fmla="*/ 1473 h 1790"/>
                                    <a:gd name="T50" fmla="*/ 673 w 2846"/>
                                    <a:gd name="T51" fmla="*/ 1472 h 1790"/>
                                    <a:gd name="T52" fmla="*/ 1163 w 2846"/>
                                    <a:gd name="T53" fmla="*/ 1494 h 1790"/>
                                    <a:gd name="T54" fmla="*/ 1157 w 2846"/>
                                    <a:gd name="T55" fmla="*/ 1506 h 1790"/>
                                    <a:gd name="T56" fmla="*/ 218 w 2846"/>
                                    <a:gd name="T57" fmla="*/ 1492 h 1790"/>
                                    <a:gd name="T58" fmla="*/ 115 w 2846"/>
                                    <a:gd name="T59" fmla="*/ 1487 h 1790"/>
                                    <a:gd name="T60" fmla="*/ 1108 w 2846"/>
                                    <a:gd name="T61" fmla="*/ 1583 h 1790"/>
                                    <a:gd name="T62" fmla="*/ 1784 w 2846"/>
                                    <a:gd name="T63" fmla="*/ 1610 h 1790"/>
                                    <a:gd name="T64" fmla="*/ 1442 w 2846"/>
                                    <a:gd name="T65" fmla="*/ 1627 h 1790"/>
                                    <a:gd name="T66" fmla="*/ 110 w 2846"/>
                                    <a:gd name="T67" fmla="*/ 1722 h 1790"/>
                                    <a:gd name="T68" fmla="*/ 631 w 2846"/>
                                    <a:gd name="T69" fmla="*/ 1719 h 1790"/>
                                    <a:gd name="T70" fmla="*/ 2329 w 2846"/>
                                    <a:gd name="T71" fmla="*/ 1675 h 1790"/>
                                    <a:gd name="T72" fmla="*/ 2768 w 2846"/>
                                    <a:gd name="T73" fmla="*/ 1353 h 1790"/>
                                    <a:gd name="T74" fmla="*/ 2743 w 2846"/>
                                    <a:gd name="T75" fmla="*/ 453 h 1790"/>
                                    <a:gd name="T76" fmla="*/ 2729 w 2846"/>
                                    <a:gd name="T77" fmla="*/ 292 h 1790"/>
                                    <a:gd name="T78" fmla="*/ 2726 w 2846"/>
                                    <a:gd name="T79" fmla="*/ 132 h 1790"/>
                                    <a:gd name="T80" fmla="*/ 2709 w 2846"/>
                                    <a:gd name="T81" fmla="*/ 106 h 1790"/>
                                    <a:gd name="T82" fmla="*/ 1380 w 2846"/>
                                    <a:gd name="T83" fmla="*/ 83 h 1790"/>
                                    <a:gd name="T84" fmla="*/ 291 w 2846"/>
                                    <a:gd name="T85" fmla="*/ 91 h 1790"/>
                                    <a:gd name="T86" fmla="*/ 1192 w 2846"/>
                                    <a:gd name="T87" fmla="*/ 6 h 1790"/>
                                    <a:gd name="T88" fmla="*/ 2442 w 2846"/>
                                    <a:gd name="T89" fmla="*/ 27 h 1790"/>
                                    <a:gd name="T90" fmla="*/ 2760 w 2846"/>
                                    <a:gd name="T91" fmla="*/ 39 h 1790"/>
                                    <a:gd name="T92" fmla="*/ 2807 w 2846"/>
                                    <a:gd name="T93" fmla="*/ 159 h 1790"/>
                                    <a:gd name="T94" fmla="*/ 2819 w 2846"/>
                                    <a:gd name="T95" fmla="*/ 348 h 1790"/>
                                    <a:gd name="T96" fmla="*/ 2815 w 2846"/>
                                    <a:gd name="T97" fmla="*/ 504 h 1790"/>
                                    <a:gd name="T98" fmla="*/ 2837 w 2846"/>
                                    <a:gd name="T99" fmla="*/ 1018 h 1790"/>
                                    <a:gd name="T100" fmla="*/ 2834 w 2846"/>
                                    <a:gd name="T101" fmla="*/ 1676 h 1790"/>
                                    <a:gd name="T102" fmla="*/ 2812 w 2846"/>
                                    <a:gd name="T103" fmla="*/ 1704 h 1790"/>
                                    <a:gd name="T104" fmla="*/ 1874 w 2846"/>
                                    <a:gd name="T105" fmla="*/ 1754 h 1790"/>
                                    <a:gd name="T106" fmla="*/ 507 w 2846"/>
                                    <a:gd name="T107" fmla="*/ 1790 h 1790"/>
                                    <a:gd name="T108" fmla="*/ 34 w 2846"/>
                                    <a:gd name="T109" fmla="*/ 1764 h 1790"/>
                                    <a:gd name="T110" fmla="*/ 53 w 2846"/>
                                    <a:gd name="T111" fmla="*/ 1739 h 1790"/>
                                    <a:gd name="T112" fmla="*/ 20 w 2846"/>
                                    <a:gd name="T113" fmla="*/ 1335 h 1790"/>
                                    <a:gd name="T114" fmla="*/ 15 w 2846"/>
                                    <a:gd name="T115" fmla="*/ 47 h 1790"/>
                                    <a:gd name="T116" fmla="*/ 54 w 2846"/>
                                    <a:gd name="T117" fmla="*/ 32 h 179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846" h="1790">
                                      <a:moveTo>
                                        <a:pt x="75" y="81"/>
                                      </a:moveTo>
                                      <a:lnTo>
                                        <a:pt x="76" y="218"/>
                                      </a:lnTo>
                                      <a:lnTo>
                                        <a:pt x="519" y="214"/>
                                      </a:lnTo>
                                      <a:lnTo>
                                        <a:pt x="964" y="214"/>
                                      </a:lnTo>
                                      <a:lnTo>
                                        <a:pt x="969" y="214"/>
                                      </a:lnTo>
                                      <a:lnTo>
                                        <a:pt x="972" y="218"/>
                                      </a:lnTo>
                                      <a:lnTo>
                                        <a:pt x="974" y="220"/>
                                      </a:lnTo>
                                      <a:lnTo>
                                        <a:pt x="974" y="225"/>
                                      </a:lnTo>
                                      <a:lnTo>
                                        <a:pt x="974" y="228"/>
                                      </a:lnTo>
                                      <a:lnTo>
                                        <a:pt x="972" y="231"/>
                                      </a:lnTo>
                                      <a:lnTo>
                                        <a:pt x="969" y="233"/>
                                      </a:lnTo>
                                      <a:lnTo>
                                        <a:pt x="964" y="235"/>
                                      </a:lnTo>
                                      <a:lnTo>
                                        <a:pt x="668" y="242"/>
                                      </a:lnTo>
                                      <a:lnTo>
                                        <a:pt x="372" y="240"/>
                                      </a:lnTo>
                                      <a:lnTo>
                                        <a:pt x="76" y="233"/>
                                      </a:lnTo>
                                      <a:lnTo>
                                        <a:pt x="76" y="404"/>
                                      </a:lnTo>
                                      <a:lnTo>
                                        <a:pt x="227" y="397"/>
                                      </a:lnTo>
                                      <a:lnTo>
                                        <a:pt x="377" y="389"/>
                                      </a:lnTo>
                                      <a:lnTo>
                                        <a:pt x="529" y="385"/>
                                      </a:lnTo>
                                      <a:lnTo>
                                        <a:pt x="680" y="385"/>
                                      </a:lnTo>
                                      <a:lnTo>
                                        <a:pt x="683" y="385"/>
                                      </a:lnTo>
                                      <a:lnTo>
                                        <a:pt x="685" y="387"/>
                                      </a:lnTo>
                                      <a:lnTo>
                                        <a:pt x="687" y="390"/>
                                      </a:lnTo>
                                      <a:lnTo>
                                        <a:pt x="687" y="394"/>
                                      </a:lnTo>
                                      <a:lnTo>
                                        <a:pt x="685" y="396"/>
                                      </a:lnTo>
                                      <a:lnTo>
                                        <a:pt x="683" y="399"/>
                                      </a:lnTo>
                                      <a:lnTo>
                                        <a:pt x="680" y="399"/>
                                      </a:lnTo>
                                      <a:lnTo>
                                        <a:pt x="529" y="409"/>
                                      </a:lnTo>
                                      <a:lnTo>
                                        <a:pt x="379" y="412"/>
                                      </a:lnTo>
                                      <a:lnTo>
                                        <a:pt x="227" y="414"/>
                                      </a:lnTo>
                                      <a:lnTo>
                                        <a:pt x="76" y="416"/>
                                      </a:lnTo>
                                      <a:lnTo>
                                        <a:pt x="78" y="609"/>
                                      </a:lnTo>
                                      <a:lnTo>
                                        <a:pt x="289" y="599"/>
                                      </a:lnTo>
                                      <a:lnTo>
                                        <a:pt x="502" y="590"/>
                                      </a:lnTo>
                                      <a:lnTo>
                                        <a:pt x="715" y="585"/>
                                      </a:lnTo>
                                      <a:lnTo>
                                        <a:pt x="928" y="583"/>
                                      </a:lnTo>
                                      <a:lnTo>
                                        <a:pt x="1140" y="588"/>
                                      </a:lnTo>
                                      <a:lnTo>
                                        <a:pt x="1143" y="588"/>
                                      </a:lnTo>
                                      <a:lnTo>
                                        <a:pt x="1147" y="592"/>
                                      </a:lnTo>
                                      <a:lnTo>
                                        <a:pt x="1148" y="594"/>
                                      </a:lnTo>
                                      <a:lnTo>
                                        <a:pt x="1148" y="597"/>
                                      </a:lnTo>
                                      <a:lnTo>
                                        <a:pt x="1148" y="600"/>
                                      </a:lnTo>
                                      <a:lnTo>
                                        <a:pt x="1147" y="604"/>
                                      </a:lnTo>
                                      <a:lnTo>
                                        <a:pt x="1143" y="605"/>
                                      </a:lnTo>
                                      <a:lnTo>
                                        <a:pt x="1140" y="605"/>
                                      </a:lnTo>
                                      <a:lnTo>
                                        <a:pt x="874" y="616"/>
                                      </a:lnTo>
                                      <a:lnTo>
                                        <a:pt x="609" y="619"/>
                                      </a:lnTo>
                                      <a:lnTo>
                                        <a:pt x="343" y="621"/>
                                      </a:lnTo>
                                      <a:lnTo>
                                        <a:pt x="78" y="621"/>
                                      </a:lnTo>
                                      <a:lnTo>
                                        <a:pt x="81" y="819"/>
                                      </a:lnTo>
                                      <a:lnTo>
                                        <a:pt x="600" y="797"/>
                                      </a:lnTo>
                                      <a:lnTo>
                                        <a:pt x="665" y="793"/>
                                      </a:lnTo>
                                      <a:lnTo>
                                        <a:pt x="729" y="788"/>
                                      </a:lnTo>
                                      <a:lnTo>
                                        <a:pt x="795" y="783"/>
                                      </a:lnTo>
                                      <a:lnTo>
                                        <a:pt x="861" y="780"/>
                                      </a:lnTo>
                                      <a:lnTo>
                                        <a:pt x="925" y="781"/>
                                      </a:lnTo>
                                      <a:lnTo>
                                        <a:pt x="989" y="790"/>
                                      </a:lnTo>
                                      <a:lnTo>
                                        <a:pt x="1050" y="805"/>
                                      </a:lnTo>
                                      <a:lnTo>
                                        <a:pt x="1054" y="807"/>
                                      </a:lnTo>
                                      <a:lnTo>
                                        <a:pt x="1055" y="810"/>
                                      </a:lnTo>
                                      <a:lnTo>
                                        <a:pt x="1055" y="812"/>
                                      </a:lnTo>
                                      <a:lnTo>
                                        <a:pt x="1055" y="815"/>
                                      </a:lnTo>
                                      <a:lnTo>
                                        <a:pt x="1054" y="817"/>
                                      </a:lnTo>
                                      <a:lnTo>
                                        <a:pt x="1050" y="819"/>
                                      </a:lnTo>
                                      <a:lnTo>
                                        <a:pt x="1047" y="819"/>
                                      </a:lnTo>
                                      <a:lnTo>
                                        <a:pt x="964" y="808"/>
                                      </a:lnTo>
                                      <a:lnTo>
                                        <a:pt x="879" y="805"/>
                                      </a:lnTo>
                                      <a:lnTo>
                                        <a:pt x="795" y="805"/>
                                      </a:lnTo>
                                      <a:lnTo>
                                        <a:pt x="710" y="808"/>
                                      </a:lnTo>
                                      <a:lnTo>
                                        <a:pt x="626" y="814"/>
                                      </a:lnTo>
                                      <a:lnTo>
                                        <a:pt x="541" y="817"/>
                                      </a:lnTo>
                                      <a:lnTo>
                                        <a:pt x="81" y="832"/>
                                      </a:lnTo>
                                      <a:lnTo>
                                        <a:pt x="85" y="1005"/>
                                      </a:lnTo>
                                      <a:lnTo>
                                        <a:pt x="301" y="989"/>
                                      </a:lnTo>
                                      <a:lnTo>
                                        <a:pt x="519" y="978"/>
                                      </a:lnTo>
                                      <a:lnTo>
                                        <a:pt x="737" y="973"/>
                                      </a:lnTo>
                                      <a:lnTo>
                                        <a:pt x="957" y="973"/>
                                      </a:lnTo>
                                      <a:lnTo>
                                        <a:pt x="1175" y="979"/>
                                      </a:lnTo>
                                      <a:lnTo>
                                        <a:pt x="1392" y="993"/>
                                      </a:lnTo>
                                      <a:lnTo>
                                        <a:pt x="1395" y="995"/>
                                      </a:lnTo>
                                      <a:lnTo>
                                        <a:pt x="1397" y="996"/>
                                      </a:lnTo>
                                      <a:lnTo>
                                        <a:pt x="1399" y="1000"/>
                                      </a:lnTo>
                                      <a:lnTo>
                                        <a:pt x="1399" y="1003"/>
                                      </a:lnTo>
                                      <a:lnTo>
                                        <a:pt x="1397" y="1006"/>
                                      </a:lnTo>
                                      <a:lnTo>
                                        <a:pt x="1395" y="1008"/>
                                      </a:lnTo>
                                      <a:lnTo>
                                        <a:pt x="1392" y="1010"/>
                                      </a:lnTo>
                                      <a:lnTo>
                                        <a:pt x="955" y="1011"/>
                                      </a:lnTo>
                                      <a:lnTo>
                                        <a:pt x="521" y="1010"/>
                                      </a:lnTo>
                                      <a:lnTo>
                                        <a:pt x="85" y="1013"/>
                                      </a:lnTo>
                                      <a:lnTo>
                                        <a:pt x="88" y="1174"/>
                                      </a:lnTo>
                                      <a:lnTo>
                                        <a:pt x="448" y="1165"/>
                                      </a:lnTo>
                                      <a:lnTo>
                                        <a:pt x="812" y="1164"/>
                                      </a:lnTo>
                                      <a:lnTo>
                                        <a:pt x="1174" y="1169"/>
                                      </a:lnTo>
                                      <a:lnTo>
                                        <a:pt x="1534" y="1181"/>
                                      </a:lnTo>
                                      <a:lnTo>
                                        <a:pt x="1537" y="1181"/>
                                      </a:lnTo>
                                      <a:lnTo>
                                        <a:pt x="1539" y="1184"/>
                                      </a:lnTo>
                                      <a:lnTo>
                                        <a:pt x="1541" y="1186"/>
                                      </a:lnTo>
                                      <a:lnTo>
                                        <a:pt x="1541" y="1189"/>
                                      </a:lnTo>
                                      <a:lnTo>
                                        <a:pt x="1539" y="1191"/>
                                      </a:lnTo>
                                      <a:lnTo>
                                        <a:pt x="1537" y="1194"/>
                                      </a:lnTo>
                                      <a:lnTo>
                                        <a:pt x="1534" y="1194"/>
                                      </a:lnTo>
                                      <a:lnTo>
                                        <a:pt x="1246" y="1206"/>
                                      </a:lnTo>
                                      <a:lnTo>
                                        <a:pt x="955" y="1209"/>
                                      </a:lnTo>
                                      <a:lnTo>
                                        <a:pt x="666" y="1208"/>
                                      </a:lnTo>
                                      <a:lnTo>
                                        <a:pt x="376" y="1201"/>
                                      </a:lnTo>
                                      <a:lnTo>
                                        <a:pt x="90" y="1186"/>
                                      </a:lnTo>
                                      <a:lnTo>
                                        <a:pt x="95" y="1353"/>
                                      </a:lnTo>
                                      <a:lnTo>
                                        <a:pt x="237" y="1350"/>
                                      </a:lnTo>
                                      <a:lnTo>
                                        <a:pt x="382" y="1347"/>
                                      </a:lnTo>
                                      <a:lnTo>
                                        <a:pt x="526" y="1345"/>
                                      </a:lnTo>
                                      <a:lnTo>
                                        <a:pt x="671" y="1348"/>
                                      </a:lnTo>
                                      <a:lnTo>
                                        <a:pt x="813" y="1357"/>
                                      </a:lnTo>
                                      <a:lnTo>
                                        <a:pt x="817" y="1358"/>
                                      </a:lnTo>
                                      <a:lnTo>
                                        <a:pt x="819" y="1360"/>
                                      </a:lnTo>
                                      <a:lnTo>
                                        <a:pt x="819" y="1362"/>
                                      </a:lnTo>
                                      <a:lnTo>
                                        <a:pt x="819" y="1363"/>
                                      </a:lnTo>
                                      <a:lnTo>
                                        <a:pt x="817" y="1365"/>
                                      </a:lnTo>
                                      <a:lnTo>
                                        <a:pt x="813" y="1367"/>
                                      </a:lnTo>
                                      <a:lnTo>
                                        <a:pt x="634" y="1370"/>
                                      </a:lnTo>
                                      <a:lnTo>
                                        <a:pt x="455" y="1369"/>
                                      </a:lnTo>
                                      <a:lnTo>
                                        <a:pt x="274" y="1365"/>
                                      </a:lnTo>
                                      <a:lnTo>
                                        <a:pt x="95" y="1363"/>
                                      </a:lnTo>
                                      <a:lnTo>
                                        <a:pt x="98" y="1482"/>
                                      </a:lnTo>
                                      <a:lnTo>
                                        <a:pt x="120" y="1475"/>
                                      </a:lnTo>
                                      <a:lnTo>
                                        <a:pt x="146" y="1473"/>
                                      </a:lnTo>
                                      <a:lnTo>
                                        <a:pt x="173" y="1473"/>
                                      </a:lnTo>
                                      <a:lnTo>
                                        <a:pt x="196" y="1475"/>
                                      </a:lnTo>
                                      <a:lnTo>
                                        <a:pt x="218" y="1475"/>
                                      </a:lnTo>
                                      <a:lnTo>
                                        <a:pt x="511" y="1472"/>
                                      </a:lnTo>
                                      <a:lnTo>
                                        <a:pt x="673" y="1472"/>
                                      </a:lnTo>
                                      <a:lnTo>
                                        <a:pt x="834" y="1473"/>
                                      </a:lnTo>
                                      <a:lnTo>
                                        <a:pt x="996" y="1479"/>
                                      </a:lnTo>
                                      <a:lnTo>
                                        <a:pt x="1157" y="1490"/>
                                      </a:lnTo>
                                      <a:lnTo>
                                        <a:pt x="1160" y="1490"/>
                                      </a:lnTo>
                                      <a:lnTo>
                                        <a:pt x="1163" y="1494"/>
                                      </a:lnTo>
                                      <a:lnTo>
                                        <a:pt x="1163" y="1495"/>
                                      </a:lnTo>
                                      <a:lnTo>
                                        <a:pt x="1163" y="1499"/>
                                      </a:lnTo>
                                      <a:lnTo>
                                        <a:pt x="1163" y="1502"/>
                                      </a:lnTo>
                                      <a:lnTo>
                                        <a:pt x="1160" y="1504"/>
                                      </a:lnTo>
                                      <a:lnTo>
                                        <a:pt x="1157" y="1506"/>
                                      </a:lnTo>
                                      <a:lnTo>
                                        <a:pt x="981" y="1502"/>
                                      </a:lnTo>
                                      <a:lnTo>
                                        <a:pt x="805" y="1497"/>
                                      </a:lnTo>
                                      <a:lnTo>
                                        <a:pt x="629" y="1494"/>
                                      </a:lnTo>
                                      <a:lnTo>
                                        <a:pt x="364" y="1492"/>
                                      </a:lnTo>
                                      <a:lnTo>
                                        <a:pt x="218" y="1492"/>
                                      </a:lnTo>
                                      <a:lnTo>
                                        <a:pt x="203" y="1492"/>
                                      </a:lnTo>
                                      <a:lnTo>
                                        <a:pt x="183" y="1490"/>
                                      </a:lnTo>
                                      <a:lnTo>
                                        <a:pt x="159" y="1487"/>
                                      </a:lnTo>
                                      <a:lnTo>
                                        <a:pt x="135" y="1487"/>
                                      </a:lnTo>
                                      <a:lnTo>
                                        <a:pt x="115" y="1487"/>
                                      </a:lnTo>
                                      <a:lnTo>
                                        <a:pt x="98" y="1489"/>
                                      </a:lnTo>
                                      <a:lnTo>
                                        <a:pt x="103" y="1582"/>
                                      </a:lnTo>
                                      <a:lnTo>
                                        <a:pt x="436" y="1580"/>
                                      </a:lnTo>
                                      <a:lnTo>
                                        <a:pt x="773" y="1580"/>
                                      </a:lnTo>
                                      <a:lnTo>
                                        <a:pt x="1108" y="1583"/>
                                      </a:lnTo>
                                      <a:lnTo>
                                        <a:pt x="1442" y="1592"/>
                                      </a:lnTo>
                                      <a:lnTo>
                                        <a:pt x="1776" y="1605"/>
                                      </a:lnTo>
                                      <a:lnTo>
                                        <a:pt x="1779" y="1605"/>
                                      </a:lnTo>
                                      <a:lnTo>
                                        <a:pt x="1782" y="1609"/>
                                      </a:lnTo>
                                      <a:lnTo>
                                        <a:pt x="1784" y="1610"/>
                                      </a:lnTo>
                                      <a:lnTo>
                                        <a:pt x="1784" y="1614"/>
                                      </a:lnTo>
                                      <a:lnTo>
                                        <a:pt x="1782" y="1617"/>
                                      </a:lnTo>
                                      <a:lnTo>
                                        <a:pt x="1779" y="1619"/>
                                      </a:lnTo>
                                      <a:lnTo>
                                        <a:pt x="1776" y="1621"/>
                                      </a:lnTo>
                                      <a:lnTo>
                                        <a:pt x="1442" y="1627"/>
                                      </a:lnTo>
                                      <a:lnTo>
                                        <a:pt x="1108" y="1627"/>
                                      </a:lnTo>
                                      <a:lnTo>
                                        <a:pt x="771" y="1622"/>
                                      </a:lnTo>
                                      <a:lnTo>
                                        <a:pt x="436" y="1610"/>
                                      </a:lnTo>
                                      <a:lnTo>
                                        <a:pt x="103" y="1595"/>
                                      </a:lnTo>
                                      <a:lnTo>
                                        <a:pt x="110" y="1722"/>
                                      </a:lnTo>
                                      <a:lnTo>
                                        <a:pt x="110" y="1729"/>
                                      </a:lnTo>
                                      <a:lnTo>
                                        <a:pt x="108" y="1736"/>
                                      </a:lnTo>
                                      <a:lnTo>
                                        <a:pt x="105" y="1741"/>
                                      </a:lnTo>
                                      <a:lnTo>
                                        <a:pt x="367" y="1727"/>
                                      </a:lnTo>
                                      <a:lnTo>
                                        <a:pt x="631" y="1719"/>
                                      </a:lnTo>
                                      <a:lnTo>
                                        <a:pt x="893" y="1715"/>
                                      </a:lnTo>
                                      <a:lnTo>
                                        <a:pt x="1157" y="1714"/>
                                      </a:lnTo>
                                      <a:lnTo>
                                        <a:pt x="1419" y="1709"/>
                                      </a:lnTo>
                                      <a:lnTo>
                                        <a:pt x="1874" y="1692"/>
                                      </a:lnTo>
                                      <a:lnTo>
                                        <a:pt x="2329" y="1675"/>
                                      </a:lnTo>
                                      <a:lnTo>
                                        <a:pt x="2783" y="1660"/>
                                      </a:lnTo>
                                      <a:lnTo>
                                        <a:pt x="2788" y="1660"/>
                                      </a:lnTo>
                                      <a:lnTo>
                                        <a:pt x="2792" y="1661"/>
                                      </a:lnTo>
                                      <a:lnTo>
                                        <a:pt x="2777" y="1507"/>
                                      </a:lnTo>
                                      <a:lnTo>
                                        <a:pt x="2768" y="1353"/>
                                      </a:lnTo>
                                      <a:lnTo>
                                        <a:pt x="2763" y="1199"/>
                                      </a:lnTo>
                                      <a:lnTo>
                                        <a:pt x="2761" y="1044"/>
                                      </a:lnTo>
                                      <a:lnTo>
                                        <a:pt x="2758" y="890"/>
                                      </a:lnTo>
                                      <a:lnTo>
                                        <a:pt x="2744" y="470"/>
                                      </a:lnTo>
                                      <a:lnTo>
                                        <a:pt x="2743" y="453"/>
                                      </a:lnTo>
                                      <a:lnTo>
                                        <a:pt x="2741" y="429"/>
                                      </a:lnTo>
                                      <a:lnTo>
                                        <a:pt x="2738" y="399"/>
                                      </a:lnTo>
                                      <a:lnTo>
                                        <a:pt x="2734" y="367"/>
                                      </a:lnTo>
                                      <a:lnTo>
                                        <a:pt x="2731" y="330"/>
                                      </a:lnTo>
                                      <a:lnTo>
                                        <a:pt x="2729" y="292"/>
                                      </a:lnTo>
                                      <a:lnTo>
                                        <a:pt x="2726" y="255"/>
                                      </a:lnTo>
                                      <a:lnTo>
                                        <a:pt x="2724" y="220"/>
                                      </a:lnTo>
                                      <a:lnTo>
                                        <a:pt x="2722" y="186"/>
                                      </a:lnTo>
                                      <a:lnTo>
                                        <a:pt x="2724" y="155"/>
                                      </a:lnTo>
                                      <a:lnTo>
                                        <a:pt x="2726" y="132"/>
                                      </a:lnTo>
                                      <a:lnTo>
                                        <a:pt x="2731" y="113"/>
                                      </a:lnTo>
                                      <a:lnTo>
                                        <a:pt x="2738" y="103"/>
                                      </a:lnTo>
                                      <a:lnTo>
                                        <a:pt x="2722" y="110"/>
                                      </a:lnTo>
                                      <a:lnTo>
                                        <a:pt x="2711" y="106"/>
                                      </a:lnTo>
                                      <a:lnTo>
                                        <a:pt x="2709" y="106"/>
                                      </a:lnTo>
                                      <a:lnTo>
                                        <a:pt x="2707" y="106"/>
                                      </a:lnTo>
                                      <a:lnTo>
                                        <a:pt x="2376" y="104"/>
                                      </a:lnTo>
                                      <a:lnTo>
                                        <a:pt x="2044" y="96"/>
                                      </a:lnTo>
                                      <a:lnTo>
                                        <a:pt x="1711" y="88"/>
                                      </a:lnTo>
                                      <a:lnTo>
                                        <a:pt x="1380" y="83"/>
                                      </a:lnTo>
                                      <a:lnTo>
                                        <a:pt x="1163" y="83"/>
                                      </a:lnTo>
                                      <a:lnTo>
                                        <a:pt x="945" y="88"/>
                                      </a:lnTo>
                                      <a:lnTo>
                                        <a:pt x="727" y="91"/>
                                      </a:lnTo>
                                      <a:lnTo>
                                        <a:pt x="509" y="93"/>
                                      </a:lnTo>
                                      <a:lnTo>
                                        <a:pt x="291" y="91"/>
                                      </a:lnTo>
                                      <a:lnTo>
                                        <a:pt x="75" y="81"/>
                                      </a:lnTo>
                                      <a:close/>
                                      <a:moveTo>
                                        <a:pt x="621" y="0"/>
                                      </a:moveTo>
                                      <a:lnTo>
                                        <a:pt x="812" y="0"/>
                                      </a:lnTo>
                                      <a:lnTo>
                                        <a:pt x="1003" y="3"/>
                                      </a:lnTo>
                                      <a:lnTo>
                                        <a:pt x="1192" y="6"/>
                                      </a:lnTo>
                                      <a:lnTo>
                                        <a:pt x="1380" y="8"/>
                                      </a:lnTo>
                                      <a:lnTo>
                                        <a:pt x="1645" y="10"/>
                                      </a:lnTo>
                                      <a:lnTo>
                                        <a:pt x="1911" y="13"/>
                                      </a:lnTo>
                                      <a:lnTo>
                                        <a:pt x="2176" y="18"/>
                                      </a:lnTo>
                                      <a:lnTo>
                                        <a:pt x="2442" y="27"/>
                                      </a:lnTo>
                                      <a:lnTo>
                                        <a:pt x="2707" y="44"/>
                                      </a:lnTo>
                                      <a:lnTo>
                                        <a:pt x="2707" y="44"/>
                                      </a:lnTo>
                                      <a:lnTo>
                                        <a:pt x="2728" y="33"/>
                                      </a:lnTo>
                                      <a:lnTo>
                                        <a:pt x="2744" y="32"/>
                                      </a:lnTo>
                                      <a:lnTo>
                                        <a:pt x="2760" y="39"/>
                                      </a:lnTo>
                                      <a:lnTo>
                                        <a:pt x="2773" y="52"/>
                                      </a:lnTo>
                                      <a:lnTo>
                                        <a:pt x="2783" y="71"/>
                                      </a:lnTo>
                                      <a:lnTo>
                                        <a:pt x="2794" y="96"/>
                                      </a:lnTo>
                                      <a:lnTo>
                                        <a:pt x="2800" y="125"/>
                                      </a:lnTo>
                                      <a:lnTo>
                                        <a:pt x="2807" y="159"/>
                                      </a:lnTo>
                                      <a:lnTo>
                                        <a:pt x="2810" y="194"/>
                                      </a:lnTo>
                                      <a:lnTo>
                                        <a:pt x="2814" y="231"/>
                                      </a:lnTo>
                                      <a:lnTo>
                                        <a:pt x="2815" y="270"/>
                                      </a:lnTo>
                                      <a:lnTo>
                                        <a:pt x="2817" y="311"/>
                                      </a:lnTo>
                                      <a:lnTo>
                                        <a:pt x="2819" y="348"/>
                                      </a:lnTo>
                                      <a:lnTo>
                                        <a:pt x="2817" y="385"/>
                                      </a:lnTo>
                                      <a:lnTo>
                                        <a:pt x="2817" y="421"/>
                                      </a:lnTo>
                                      <a:lnTo>
                                        <a:pt x="2817" y="453"/>
                                      </a:lnTo>
                                      <a:lnTo>
                                        <a:pt x="2815" y="480"/>
                                      </a:lnTo>
                                      <a:lnTo>
                                        <a:pt x="2815" y="504"/>
                                      </a:lnTo>
                                      <a:lnTo>
                                        <a:pt x="2815" y="521"/>
                                      </a:lnTo>
                                      <a:lnTo>
                                        <a:pt x="2815" y="531"/>
                                      </a:lnTo>
                                      <a:lnTo>
                                        <a:pt x="2821" y="692"/>
                                      </a:lnTo>
                                      <a:lnTo>
                                        <a:pt x="2829" y="856"/>
                                      </a:lnTo>
                                      <a:lnTo>
                                        <a:pt x="2837" y="1018"/>
                                      </a:lnTo>
                                      <a:lnTo>
                                        <a:pt x="2844" y="1182"/>
                                      </a:lnTo>
                                      <a:lnTo>
                                        <a:pt x="2846" y="1347"/>
                                      </a:lnTo>
                                      <a:lnTo>
                                        <a:pt x="2844" y="1509"/>
                                      </a:lnTo>
                                      <a:lnTo>
                                        <a:pt x="2836" y="1670"/>
                                      </a:lnTo>
                                      <a:lnTo>
                                        <a:pt x="2834" y="1676"/>
                                      </a:lnTo>
                                      <a:lnTo>
                                        <a:pt x="2831" y="1682"/>
                                      </a:lnTo>
                                      <a:lnTo>
                                        <a:pt x="2826" y="1687"/>
                                      </a:lnTo>
                                      <a:lnTo>
                                        <a:pt x="2821" y="1688"/>
                                      </a:lnTo>
                                      <a:lnTo>
                                        <a:pt x="2814" y="1690"/>
                                      </a:lnTo>
                                      <a:lnTo>
                                        <a:pt x="2812" y="1704"/>
                                      </a:lnTo>
                                      <a:lnTo>
                                        <a:pt x="2807" y="1714"/>
                                      </a:lnTo>
                                      <a:lnTo>
                                        <a:pt x="2797" y="1722"/>
                                      </a:lnTo>
                                      <a:lnTo>
                                        <a:pt x="2783" y="1726"/>
                                      </a:lnTo>
                                      <a:lnTo>
                                        <a:pt x="2329" y="1742"/>
                                      </a:lnTo>
                                      <a:lnTo>
                                        <a:pt x="1874" y="1754"/>
                                      </a:lnTo>
                                      <a:lnTo>
                                        <a:pt x="1419" y="1764"/>
                                      </a:lnTo>
                                      <a:lnTo>
                                        <a:pt x="1192" y="1771"/>
                                      </a:lnTo>
                                      <a:lnTo>
                                        <a:pt x="964" y="1778"/>
                                      </a:lnTo>
                                      <a:lnTo>
                                        <a:pt x="736" y="1786"/>
                                      </a:lnTo>
                                      <a:lnTo>
                                        <a:pt x="507" y="1790"/>
                                      </a:lnTo>
                                      <a:lnTo>
                                        <a:pt x="281" y="1790"/>
                                      </a:lnTo>
                                      <a:lnTo>
                                        <a:pt x="54" y="1783"/>
                                      </a:lnTo>
                                      <a:lnTo>
                                        <a:pt x="42" y="1780"/>
                                      </a:lnTo>
                                      <a:lnTo>
                                        <a:pt x="37" y="1773"/>
                                      </a:lnTo>
                                      <a:lnTo>
                                        <a:pt x="34" y="1764"/>
                                      </a:lnTo>
                                      <a:lnTo>
                                        <a:pt x="37" y="1754"/>
                                      </a:lnTo>
                                      <a:lnTo>
                                        <a:pt x="42" y="1748"/>
                                      </a:lnTo>
                                      <a:lnTo>
                                        <a:pt x="54" y="1744"/>
                                      </a:lnTo>
                                      <a:lnTo>
                                        <a:pt x="56" y="1742"/>
                                      </a:lnTo>
                                      <a:lnTo>
                                        <a:pt x="53" y="1739"/>
                                      </a:lnTo>
                                      <a:lnTo>
                                        <a:pt x="49" y="1734"/>
                                      </a:lnTo>
                                      <a:lnTo>
                                        <a:pt x="46" y="1729"/>
                                      </a:lnTo>
                                      <a:lnTo>
                                        <a:pt x="46" y="1722"/>
                                      </a:lnTo>
                                      <a:lnTo>
                                        <a:pt x="41" y="1654"/>
                                      </a:lnTo>
                                      <a:lnTo>
                                        <a:pt x="20" y="1335"/>
                                      </a:lnTo>
                                      <a:lnTo>
                                        <a:pt x="7" y="1017"/>
                                      </a:lnTo>
                                      <a:lnTo>
                                        <a:pt x="0" y="698"/>
                                      </a:lnTo>
                                      <a:lnTo>
                                        <a:pt x="2" y="379"/>
                                      </a:lnTo>
                                      <a:lnTo>
                                        <a:pt x="12" y="61"/>
                                      </a:lnTo>
                                      <a:lnTo>
                                        <a:pt x="15" y="47"/>
                                      </a:lnTo>
                                      <a:lnTo>
                                        <a:pt x="22" y="39"/>
                                      </a:lnTo>
                                      <a:lnTo>
                                        <a:pt x="31" y="32"/>
                                      </a:lnTo>
                                      <a:lnTo>
                                        <a:pt x="42" y="30"/>
                                      </a:lnTo>
                                      <a:lnTo>
                                        <a:pt x="54" y="32"/>
                                      </a:lnTo>
                                      <a:lnTo>
                                        <a:pt x="54" y="32"/>
                                      </a:lnTo>
                                      <a:lnTo>
                                        <a:pt x="242" y="13"/>
                                      </a:lnTo>
                                      <a:lnTo>
                                        <a:pt x="431" y="3"/>
                                      </a:lnTo>
                                      <a:lnTo>
                                        <a:pt x="62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1" name="Line 7"/>
                              <wps:cNvCnPr/>
                              <wps:spPr bwMode="auto">
                                <a:xfrm>
                                  <a:off x="744538" y="1600200"/>
                                  <a:ext cx="0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22" name="Line 8"/>
                              <wps:cNvCnPr/>
                              <wps:spPr bwMode="auto">
                                <a:xfrm>
                                  <a:off x="744538" y="1600200"/>
                                  <a:ext cx="0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23" name="Freeform 9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1765300" y="65088"/>
                                  <a:ext cx="123825" cy="123825"/>
                                </a:xfrm>
                                <a:custGeom>
                                  <a:avLst/>
                                  <a:gdLst>
                                    <a:gd name="T0" fmla="*/ 74 w 157"/>
                                    <a:gd name="T1" fmla="*/ 39 h 156"/>
                                    <a:gd name="T2" fmla="*/ 74 w 157"/>
                                    <a:gd name="T3" fmla="*/ 39 h 156"/>
                                    <a:gd name="T4" fmla="*/ 69 w 157"/>
                                    <a:gd name="T5" fmla="*/ 42 h 156"/>
                                    <a:gd name="T6" fmla="*/ 64 w 157"/>
                                    <a:gd name="T7" fmla="*/ 46 h 156"/>
                                    <a:gd name="T8" fmla="*/ 60 w 157"/>
                                    <a:gd name="T9" fmla="*/ 49 h 156"/>
                                    <a:gd name="T10" fmla="*/ 55 w 157"/>
                                    <a:gd name="T11" fmla="*/ 52 h 156"/>
                                    <a:gd name="T12" fmla="*/ 52 w 157"/>
                                    <a:gd name="T13" fmla="*/ 57 h 156"/>
                                    <a:gd name="T14" fmla="*/ 49 w 157"/>
                                    <a:gd name="T15" fmla="*/ 63 h 156"/>
                                    <a:gd name="T16" fmla="*/ 47 w 157"/>
                                    <a:gd name="T17" fmla="*/ 68 h 156"/>
                                    <a:gd name="T18" fmla="*/ 47 w 157"/>
                                    <a:gd name="T19" fmla="*/ 81 h 156"/>
                                    <a:gd name="T20" fmla="*/ 52 w 157"/>
                                    <a:gd name="T21" fmla="*/ 93 h 156"/>
                                    <a:gd name="T22" fmla="*/ 60 w 157"/>
                                    <a:gd name="T23" fmla="*/ 103 h 156"/>
                                    <a:gd name="T24" fmla="*/ 72 w 157"/>
                                    <a:gd name="T25" fmla="*/ 108 h 156"/>
                                    <a:gd name="T26" fmla="*/ 86 w 157"/>
                                    <a:gd name="T27" fmla="*/ 108 h 156"/>
                                    <a:gd name="T28" fmla="*/ 99 w 157"/>
                                    <a:gd name="T29" fmla="*/ 101 h 156"/>
                                    <a:gd name="T30" fmla="*/ 111 w 157"/>
                                    <a:gd name="T31" fmla="*/ 93 h 156"/>
                                    <a:gd name="T32" fmla="*/ 116 w 157"/>
                                    <a:gd name="T33" fmla="*/ 79 h 156"/>
                                    <a:gd name="T34" fmla="*/ 115 w 157"/>
                                    <a:gd name="T35" fmla="*/ 66 h 156"/>
                                    <a:gd name="T36" fmla="*/ 108 w 157"/>
                                    <a:gd name="T37" fmla="*/ 54 h 156"/>
                                    <a:gd name="T38" fmla="*/ 99 w 157"/>
                                    <a:gd name="T39" fmla="*/ 47 h 156"/>
                                    <a:gd name="T40" fmla="*/ 87 w 157"/>
                                    <a:gd name="T41" fmla="*/ 42 h 156"/>
                                    <a:gd name="T42" fmla="*/ 74 w 157"/>
                                    <a:gd name="T43" fmla="*/ 39 h 156"/>
                                    <a:gd name="T44" fmla="*/ 93 w 157"/>
                                    <a:gd name="T45" fmla="*/ 0 h 156"/>
                                    <a:gd name="T46" fmla="*/ 115 w 157"/>
                                    <a:gd name="T47" fmla="*/ 7 h 156"/>
                                    <a:gd name="T48" fmla="*/ 133 w 157"/>
                                    <a:gd name="T49" fmla="*/ 22 h 156"/>
                                    <a:gd name="T50" fmla="*/ 147 w 157"/>
                                    <a:gd name="T51" fmla="*/ 41 h 156"/>
                                    <a:gd name="T52" fmla="*/ 155 w 157"/>
                                    <a:gd name="T53" fmla="*/ 63 h 156"/>
                                    <a:gd name="T54" fmla="*/ 157 w 157"/>
                                    <a:gd name="T55" fmla="*/ 86 h 156"/>
                                    <a:gd name="T56" fmla="*/ 150 w 157"/>
                                    <a:gd name="T57" fmla="*/ 110 h 156"/>
                                    <a:gd name="T58" fmla="*/ 135 w 157"/>
                                    <a:gd name="T59" fmla="*/ 132 h 156"/>
                                    <a:gd name="T60" fmla="*/ 115 w 157"/>
                                    <a:gd name="T61" fmla="*/ 147 h 156"/>
                                    <a:gd name="T62" fmla="*/ 91 w 157"/>
                                    <a:gd name="T63" fmla="*/ 156 h 156"/>
                                    <a:gd name="T64" fmla="*/ 65 w 157"/>
                                    <a:gd name="T65" fmla="*/ 156 h 156"/>
                                    <a:gd name="T66" fmla="*/ 44 w 157"/>
                                    <a:gd name="T67" fmla="*/ 149 h 156"/>
                                    <a:gd name="T68" fmla="*/ 27 w 157"/>
                                    <a:gd name="T69" fmla="*/ 137 h 156"/>
                                    <a:gd name="T70" fmla="*/ 13 w 157"/>
                                    <a:gd name="T71" fmla="*/ 122 h 156"/>
                                    <a:gd name="T72" fmla="*/ 5 w 157"/>
                                    <a:gd name="T73" fmla="*/ 101 h 156"/>
                                    <a:gd name="T74" fmla="*/ 0 w 157"/>
                                    <a:gd name="T75" fmla="*/ 81 h 156"/>
                                    <a:gd name="T76" fmla="*/ 1 w 157"/>
                                    <a:gd name="T77" fmla="*/ 59 h 156"/>
                                    <a:gd name="T78" fmla="*/ 8 w 157"/>
                                    <a:gd name="T79" fmla="*/ 39 h 156"/>
                                    <a:gd name="T80" fmla="*/ 22 w 157"/>
                                    <a:gd name="T81" fmla="*/ 20 h 156"/>
                                    <a:gd name="T82" fmla="*/ 40 w 157"/>
                                    <a:gd name="T83" fmla="*/ 8 h 156"/>
                                    <a:gd name="T84" fmla="*/ 59 w 157"/>
                                    <a:gd name="T85" fmla="*/ 7 h 156"/>
                                    <a:gd name="T86" fmla="*/ 62 w 157"/>
                                    <a:gd name="T87" fmla="*/ 3 h 156"/>
                                    <a:gd name="T88" fmla="*/ 65 w 157"/>
                                    <a:gd name="T89" fmla="*/ 2 h 156"/>
                                    <a:gd name="T90" fmla="*/ 69 w 157"/>
                                    <a:gd name="T91" fmla="*/ 0 h 156"/>
                                    <a:gd name="T92" fmla="*/ 93 w 157"/>
                                    <a:gd name="T93" fmla="*/ 0 h 1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</a:cxnLst>
                                  <a:rect l="0" t="0" r="r" b="b"/>
                                  <a:pathLst>
                                    <a:path w="157" h="156">
                                      <a:moveTo>
                                        <a:pt x="74" y="39"/>
                                      </a:moveTo>
                                      <a:lnTo>
                                        <a:pt x="74" y="39"/>
                                      </a:lnTo>
                                      <a:lnTo>
                                        <a:pt x="69" y="42"/>
                                      </a:lnTo>
                                      <a:lnTo>
                                        <a:pt x="64" y="46"/>
                                      </a:lnTo>
                                      <a:lnTo>
                                        <a:pt x="60" y="49"/>
                                      </a:lnTo>
                                      <a:lnTo>
                                        <a:pt x="55" y="52"/>
                                      </a:lnTo>
                                      <a:lnTo>
                                        <a:pt x="52" y="57"/>
                                      </a:lnTo>
                                      <a:lnTo>
                                        <a:pt x="49" y="63"/>
                                      </a:lnTo>
                                      <a:lnTo>
                                        <a:pt x="47" y="68"/>
                                      </a:lnTo>
                                      <a:lnTo>
                                        <a:pt x="47" y="81"/>
                                      </a:lnTo>
                                      <a:lnTo>
                                        <a:pt x="52" y="93"/>
                                      </a:lnTo>
                                      <a:lnTo>
                                        <a:pt x="60" y="103"/>
                                      </a:lnTo>
                                      <a:lnTo>
                                        <a:pt x="72" y="108"/>
                                      </a:lnTo>
                                      <a:lnTo>
                                        <a:pt x="86" y="108"/>
                                      </a:lnTo>
                                      <a:lnTo>
                                        <a:pt x="99" y="101"/>
                                      </a:lnTo>
                                      <a:lnTo>
                                        <a:pt x="111" y="93"/>
                                      </a:lnTo>
                                      <a:lnTo>
                                        <a:pt x="116" y="79"/>
                                      </a:lnTo>
                                      <a:lnTo>
                                        <a:pt x="115" y="66"/>
                                      </a:lnTo>
                                      <a:lnTo>
                                        <a:pt x="108" y="54"/>
                                      </a:lnTo>
                                      <a:lnTo>
                                        <a:pt x="99" y="47"/>
                                      </a:lnTo>
                                      <a:lnTo>
                                        <a:pt x="87" y="42"/>
                                      </a:lnTo>
                                      <a:lnTo>
                                        <a:pt x="74" y="39"/>
                                      </a:lnTo>
                                      <a:close/>
                                      <a:moveTo>
                                        <a:pt x="93" y="0"/>
                                      </a:moveTo>
                                      <a:lnTo>
                                        <a:pt x="115" y="7"/>
                                      </a:lnTo>
                                      <a:lnTo>
                                        <a:pt x="133" y="22"/>
                                      </a:lnTo>
                                      <a:lnTo>
                                        <a:pt x="147" y="41"/>
                                      </a:lnTo>
                                      <a:lnTo>
                                        <a:pt x="155" y="63"/>
                                      </a:lnTo>
                                      <a:lnTo>
                                        <a:pt x="157" y="86"/>
                                      </a:lnTo>
                                      <a:lnTo>
                                        <a:pt x="150" y="110"/>
                                      </a:lnTo>
                                      <a:lnTo>
                                        <a:pt x="135" y="132"/>
                                      </a:lnTo>
                                      <a:lnTo>
                                        <a:pt x="115" y="147"/>
                                      </a:lnTo>
                                      <a:lnTo>
                                        <a:pt x="91" y="156"/>
                                      </a:lnTo>
                                      <a:lnTo>
                                        <a:pt x="65" y="156"/>
                                      </a:lnTo>
                                      <a:lnTo>
                                        <a:pt x="44" y="149"/>
                                      </a:lnTo>
                                      <a:lnTo>
                                        <a:pt x="27" y="137"/>
                                      </a:lnTo>
                                      <a:lnTo>
                                        <a:pt x="13" y="122"/>
                                      </a:lnTo>
                                      <a:lnTo>
                                        <a:pt x="5" y="101"/>
                                      </a:lnTo>
                                      <a:lnTo>
                                        <a:pt x="0" y="81"/>
                                      </a:lnTo>
                                      <a:lnTo>
                                        <a:pt x="1" y="59"/>
                                      </a:lnTo>
                                      <a:lnTo>
                                        <a:pt x="8" y="39"/>
                                      </a:lnTo>
                                      <a:lnTo>
                                        <a:pt x="22" y="20"/>
                                      </a:lnTo>
                                      <a:lnTo>
                                        <a:pt x="40" y="8"/>
                                      </a:lnTo>
                                      <a:lnTo>
                                        <a:pt x="59" y="7"/>
                                      </a:lnTo>
                                      <a:lnTo>
                                        <a:pt x="62" y="3"/>
                                      </a:lnTo>
                                      <a:lnTo>
                                        <a:pt x="65" y="2"/>
                                      </a:lnTo>
                                      <a:lnTo>
                                        <a:pt x="69" y="0"/>
                                      </a:lnTo>
                                      <a:lnTo>
                                        <a:pt x="9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4" name="Freeform 10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669925" y="1787525"/>
                                  <a:ext cx="2368550" cy="179388"/>
                                </a:xfrm>
                                <a:custGeom>
                                  <a:avLst/>
                                  <a:gdLst>
                                    <a:gd name="T0" fmla="*/ 345 w 2984"/>
                                    <a:gd name="T1" fmla="*/ 169 h 225"/>
                                    <a:gd name="T2" fmla="*/ 477 w 2984"/>
                                    <a:gd name="T3" fmla="*/ 159 h 225"/>
                                    <a:gd name="T4" fmla="*/ 363 w 2984"/>
                                    <a:gd name="T5" fmla="*/ 107 h 225"/>
                                    <a:gd name="T6" fmla="*/ 541 w 2984"/>
                                    <a:gd name="T7" fmla="*/ 114 h 225"/>
                                    <a:gd name="T8" fmla="*/ 651 w 2984"/>
                                    <a:gd name="T9" fmla="*/ 169 h 225"/>
                                    <a:gd name="T10" fmla="*/ 216 w 2984"/>
                                    <a:gd name="T11" fmla="*/ 122 h 225"/>
                                    <a:gd name="T12" fmla="*/ 326 w 2984"/>
                                    <a:gd name="T13" fmla="*/ 171 h 225"/>
                                    <a:gd name="T14" fmla="*/ 331 w 2984"/>
                                    <a:gd name="T15" fmla="*/ 134 h 225"/>
                                    <a:gd name="T16" fmla="*/ 713 w 2984"/>
                                    <a:gd name="T17" fmla="*/ 105 h 225"/>
                                    <a:gd name="T18" fmla="*/ 730 w 2984"/>
                                    <a:gd name="T19" fmla="*/ 168 h 225"/>
                                    <a:gd name="T20" fmla="*/ 108 w 2984"/>
                                    <a:gd name="T21" fmla="*/ 98 h 225"/>
                                    <a:gd name="T22" fmla="*/ 83 w 2984"/>
                                    <a:gd name="T23" fmla="*/ 156 h 225"/>
                                    <a:gd name="T24" fmla="*/ 169 w 2984"/>
                                    <a:gd name="T25" fmla="*/ 159 h 225"/>
                                    <a:gd name="T26" fmla="*/ 108 w 2984"/>
                                    <a:gd name="T27" fmla="*/ 98 h 225"/>
                                    <a:gd name="T28" fmla="*/ 845 w 2984"/>
                                    <a:gd name="T29" fmla="*/ 166 h 225"/>
                                    <a:gd name="T30" fmla="*/ 996 w 2984"/>
                                    <a:gd name="T31" fmla="*/ 97 h 225"/>
                                    <a:gd name="T32" fmla="*/ 1014 w 2984"/>
                                    <a:gd name="T33" fmla="*/ 141 h 225"/>
                                    <a:gd name="T34" fmla="*/ 1123 w 2984"/>
                                    <a:gd name="T35" fmla="*/ 139 h 225"/>
                                    <a:gd name="T36" fmla="*/ 1172 w 2984"/>
                                    <a:gd name="T37" fmla="*/ 92 h 225"/>
                                    <a:gd name="T38" fmla="*/ 1280 w 2984"/>
                                    <a:gd name="T39" fmla="*/ 159 h 225"/>
                                    <a:gd name="T40" fmla="*/ 1402 w 2984"/>
                                    <a:gd name="T41" fmla="*/ 88 h 225"/>
                                    <a:gd name="T42" fmla="*/ 1302 w 2984"/>
                                    <a:gd name="T43" fmla="*/ 137 h 225"/>
                                    <a:gd name="T44" fmla="*/ 1400 w 2984"/>
                                    <a:gd name="T45" fmla="*/ 112 h 225"/>
                                    <a:gd name="T46" fmla="*/ 1447 w 2984"/>
                                    <a:gd name="T47" fmla="*/ 87 h 225"/>
                                    <a:gd name="T48" fmla="*/ 1451 w 2984"/>
                                    <a:gd name="T49" fmla="*/ 158 h 225"/>
                                    <a:gd name="T50" fmla="*/ 1677 w 2984"/>
                                    <a:gd name="T51" fmla="*/ 85 h 225"/>
                                    <a:gd name="T52" fmla="*/ 1706 w 2984"/>
                                    <a:gd name="T53" fmla="*/ 154 h 225"/>
                                    <a:gd name="T54" fmla="*/ 1817 w 2984"/>
                                    <a:gd name="T55" fmla="*/ 85 h 225"/>
                                    <a:gd name="T56" fmla="*/ 1746 w 2984"/>
                                    <a:gd name="T57" fmla="*/ 153 h 225"/>
                                    <a:gd name="T58" fmla="*/ 1817 w 2984"/>
                                    <a:gd name="T59" fmla="*/ 85 h 225"/>
                                    <a:gd name="T60" fmla="*/ 1882 w 2984"/>
                                    <a:gd name="T61" fmla="*/ 151 h 225"/>
                                    <a:gd name="T62" fmla="*/ 1973 w 2984"/>
                                    <a:gd name="T63" fmla="*/ 83 h 225"/>
                                    <a:gd name="T64" fmla="*/ 2020 w 2984"/>
                                    <a:gd name="T65" fmla="*/ 105 h 225"/>
                                    <a:gd name="T66" fmla="*/ 2189 w 2984"/>
                                    <a:gd name="T67" fmla="*/ 146 h 225"/>
                                    <a:gd name="T68" fmla="*/ 2208 w 2984"/>
                                    <a:gd name="T69" fmla="*/ 80 h 225"/>
                                    <a:gd name="T70" fmla="*/ 2230 w 2984"/>
                                    <a:gd name="T71" fmla="*/ 146 h 225"/>
                                    <a:gd name="T72" fmla="*/ 2318 w 2984"/>
                                    <a:gd name="T73" fmla="*/ 78 h 225"/>
                                    <a:gd name="T74" fmla="*/ 2389 w 2984"/>
                                    <a:gd name="T75" fmla="*/ 144 h 225"/>
                                    <a:gd name="T76" fmla="*/ 2494 w 2984"/>
                                    <a:gd name="T77" fmla="*/ 98 h 225"/>
                                    <a:gd name="T78" fmla="*/ 2529 w 2984"/>
                                    <a:gd name="T79" fmla="*/ 80 h 225"/>
                                    <a:gd name="T80" fmla="*/ 2548 w 2984"/>
                                    <a:gd name="T81" fmla="*/ 137 h 225"/>
                                    <a:gd name="T82" fmla="*/ 2678 w 2984"/>
                                    <a:gd name="T83" fmla="*/ 107 h 225"/>
                                    <a:gd name="T84" fmla="*/ 2726 w 2984"/>
                                    <a:gd name="T85" fmla="*/ 71 h 225"/>
                                    <a:gd name="T86" fmla="*/ 2739 w 2984"/>
                                    <a:gd name="T87" fmla="*/ 134 h 225"/>
                                    <a:gd name="T88" fmla="*/ 2900 w 2984"/>
                                    <a:gd name="T89" fmla="*/ 105 h 225"/>
                                    <a:gd name="T90" fmla="*/ 2908 w 2984"/>
                                    <a:gd name="T91" fmla="*/ 10 h 225"/>
                                    <a:gd name="T92" fmla="*/ 2972 w 2984"/>
                                    <a:gd name="T93" fmla="*/ 120 h 225"/>
                                    <a:gd name="T94" fmla="*/ 2981 w 2984"/>
                                    <a:gd name="T95" fmla="*/ 158 h 225"/>
                                    <a:gd name="T96" fmla="*/ 2964 w 2984"/>
                                    <a:gd name="T97" fmla="*/ 190 h 225"/>
                                    <a:gd name="T98" fmla="*/ 730 w 2984"/>
                                    <a:gd name="T99" fmla="*/ 212 h 225"/>
                                    <a:gd name="T100" fmla="*/ 154 w 2984"/>
                                    <a:gd name="T101" fmla="*/ 224 h 225"/>
                                    <a:gd name="T102" fmla="*/ 1 w 2984"/>
                                    <a:gd name="T103" fmla="*/ 207 h 225"/>
                                    <a:gd name="T104" fmla="*/ 1 w 2984"/>
                                    <a:gd name="T105" fmla="*/ 185 h 225"/>
                                    <a:gd name="T106" fmla="*/ 47 w 2984"/>
                                    <a:gd name="T107" fmla="*/ 92 h 225"/>
                                    <a:gd name="T108" fmla="*/ 57 w 2984"/>
                                    <a:gd name="T109" fmla="*/ 68 h 225"/>
                                    <a:gd name="T110" fmla="*/ 864 w 2984"/>
                                    <a:gd name="T111" fmla="*/ 46 h 225"/>
                                    <a:gd name="T112" fmla="*/ 1528 w 2984"/>
                                    <a:gd name="T113" fmla="*/ 41 h 225"/>
                                    <a:gd name="T114" fmla="*/ 1559 w 2984"/>
                                    <a:gd name="T115" fmla="*/ 31 h 225"/>
                                    <a:gd name="T116" fmla="*/ 2876 w 2984"/>
                                    <a:gd name="T117" fmla="*/ 9 h 22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984" h="225">
                                      <a:moveTo>
                                        <a:pt x="363" y="107"/>
                                      </a:moveTo>
                                      <a:lnTo>
                                        <a:pt x="355" y="137"/>
                                      </a:lnTo>
                                      <a:lnTo>
                                        <a:pt x="346" y="168"/>
                                      </a:lnTo>
                                      <a:lnTo>
                                        <a:pt x="345" y="169"/>
                                      </a:lnTo>
                                      <a:lnTo>
                                        <a:pt x="343" y="171"/>
                                      </a:lnTo>
                                      <a:lnTo>
                                        <a:pt x="483" y="169"/>
                                      </a:lnTo>
                                      <a:lnTo>
                                        <a:pt x="480" y="164"/>
                                      </a:lnTo>
                                      <a:lnTo>
                                        <a:pt x="477" y="159"/>
                                      </a:lnTo>
                                      <a:lnTo>
                                        <a:pt x="477" y="154"/>
                                      </a:lnTo>
                                      <a:lnTo>
                                        <a:pt x="478" y="147"/>
                                      </a:lnTo>
                                      <a:lnTo>
                                        <a:pt x="499" y="109"/>
                                      </a:lnTo>
                                      <a:lnTo>
                                        <a:pt x="363" y="107"/>
                                      </a:lnTo>
                                      <a:close/>
                                      <a:moveTo>
                                        <a:pt x="680" y="105"/>
                                      </a:moveTo>
                                      <a:lnTo>
                                        <a:pt x="543" y="109"/>
                                      </a:lnTo>
                                      <a:lnTo>
                                        <a:pt x="543" y="110"/>
                                      </a:lnTo>
                                      <a:lnTo>
                                        <a:pt x="541" y="114"/>
                                      </a:lnTo>
                                      <a:lnTo>
                                        <a:pt x="510" y="166"/>
                                      </a:lnTo>
                                      <a:lnTo>
                                        <a:pt x="510" y="168"/>
                                      </a:lnTo>
                                      <a:lnTo>
                                        <a:pt x="509" y="169"/>
                                      </a:lnTo>
                                      <a:lnTo>
                                        <a:pt x="651" y="169"/>
                                      </a:lnTo>
                                      <a:lnTo>
                                        <a:pt x="664" y="136"/>
                                      </a:lnTo>
                                      <a:lnTo>
                                        <a:pt x="680" y="105"/>
                                      </a:lnTo>
                                      <a:close/>
                                      <a:moveTo>
                                        <a:pt x="225" y="103"/>
                                      </a:moveTo>
                                      <a:lnTo>
                                        <a:pt x="216" y="122"/>
                                      </a:lnTo>
                                      <a:lnTo>
                                        <a:pt x="208" y="139"/>
                                      </a:lnTo>
                                      <a:lnTo>
                                        <a:pt x="199" y="158"/>
                                      </a:lnTo>
                                      <a:lnTo>
                                        <a:pt x="193" y="176"/>
                                      </a:lnTo>
                                      <a:lnTo>
                                        <a:pt x="326" y="171"/>
                                      </a:lnTo>
                                      <a:lnTo>
                                        <a:pt x="324" y="168"/>
                                      </a:lnTo>
                                      <a:lnTo>
                                        <a:pt x="323" y="164"/>
                                      </a:lnTo>
                                      <a:lnTo>
                                        <a:pt x="323" y="161"/>
                                      </a:lnTo>
                                      <a:lnTo>
                                        <a:pt x="331" y="134"/>
                                      </a:lnTo>
                                      <a:lnTo>
                                        <a:pt x="338" y="107"/>
                                      </a:lnTo>
                                      <a:lnTo>
                                        <a:pt x="225" y="103"/>
                                      </a:lnTo>
                                      <a:close/>
                                      <a:moveTo>
                                        <a:pt x="828" y="102"/>
                                      </a:moveTo>
                                      <a:lnTo>
                                        <a:pt x="713" y="105"/>
                                      </a:lnTo>
                                      <a:lnTo>
                                        <a:pt x="712" y="107"/>
                                      </a:lnTo>
                                      <a:lnTo>
                                        <a:pt x="701" y="139"/>
                                      </a:lnTo>
                                      <a:lnTo>
                                        <a:pt x="683" y="168"/>
                                      </a:lnTo>
                                      <a:lnTo>
                                        <a:pt x="730" y="168"/>
                                      </a:lnTo>
                                      <a:lnTo>
                                        <a:pt x="806" y="166"/>
                                      </a:lnTo>
                                      <a:lnTo>
                                        <a:pt x="816" y="134"/>
                                      </a:lnTo>
                                      <a:lnTo>
                                        <a:pt x="828" y="102"/>
                                      </a:lnTo>
                                      <a:close/>
                                      <a:moveTo>
                                        <a:pt x="108" y="98"/>
                                      </a:moveTo>
                                      <a:lnTo>
                                        <a:pt x="106" y="114"/>
                                      </a:lnTo>
                                      <a:lnTo>
                                        <a:pt x="100" y="129"/>
                                      </a:lnTo>
                                      <a:lnTo>
                                        <a:pt x="91" y="142"/>
                                      </a:lnTo>
                                      <a:lnTo>
                                        <a:pt x="83" y="156"/>
                                      </a:lnTo>
                                      <a:lnTo>
                                        <a:pt x="71" y="173"/>
                                      </a:lnTo>
                                      <a:lnTo>
                                        <a:pt x="56" y="188"/>
                                      </a:lnTo>
                                      <a:lnTo>
                                        <a:pt x="169" y="178"/>
                                      </a:lnTo>
                                      <a:lnTo>
                                        <a:pt x="169" y="159"/>
                                      </a:lnTo>
                                      <a:lnTo>
                                        <a:pt x="172" y="139"/>
                                      </a:lnTo>
                                      <a:lnTo>
                                        <a:pt x="181" y="119"/>
                                      </a:lnTo>
                                      <a:lnTo>
                                        <a:pt x="193" y="102"/>
                                      </a:lnTo>
                                      <a:lnTo>
                                        <a:pt x="108" y="98"/>
                                      </a:lnTo>
                                      <a:close/>
                                      <a:moveTo>
                                        <a:pt x="996" y="97"/>
                                      </a:moveTo>
                                      <a:lnTo>
                                        <a:pt x="866" y="100"/>
                                      </a:lnTo>
                                      <a:lnTo>
                                        <a:pt x="859" y="134"/>
                                      </a:lnTo>
                                      <a:lnTo>
                                        <a:pt x="845" y="166"/>
                                      </a:lnTo>
                                      <a:lnTo>
                                        <a:pt x="982" y="164"/>
                                      </a:lnTo>
                                      <a:lnTo>
                                        <a:pt x="984" y="141"/>
                                      </a:lnTo>
                                      <a:lnTo>
                                        <a:pt x="987" y="117"/>
                                      </a:lnTo>
                                      <a:lnTo>
                                        <a:pt x="996" y="97"/>
                                      </a:lnTo>
                                      <a:close/>
                                      <a:moveTo>
                                        <a:pt x="1128" y="93"/>
                                      </a:moveTo>
                                      <a:lnTo>
                                        <a:pt x="1024" y="97"/>
                                      </a:lnTo>
                                      <a:lnTo>
                                        <a:pt x="1021" y="119"/>
                                      </a:lnTo>
                                      <a:lnTo>
                                        <a:pt x="1014" y="141"/>
                                      </a:lnTo>
                                      <a:lnTo>
                                        <a:pt x="1013" y="153"/>
                                      </a:lnTo>
                                      <a:lnTo>
                                        <a:pt x="1009" y="164"/>
                                      </a:lnTo>
                                      <a:lnTo>
                                        <a:pt x="1126" y="163"/>
                                      </a:lnTo>
                                      <a:lnTo>
                                        <a:pt x="1123" y="139"/>
                                      </a:lnTo>
                                      <a:lnTo>
                                        <a:pt x="1124" y="115"/>
                                      </a:lnTo>
                                      <a:lnTo>
                                        <a:pt x="1128" y="93"/>
                                      </a:lnTo>
                                      <a:close/>
                                      <a:moveTo>
                                        <a:pt x="1273" y="90"/>
                                      </a:moveTo>
                                      <a:lnTo>
                                        <a:pt x="1172" y="92"/>
                                      </a:lnTo>
                                      <a:lnTo>
                                        <a:pt x="1166" y="114"/>
                                      </a:lnTo>
                                      <a:lnTo>
                                        <a:pt x="1163" y="137"/>
                                      </a:lnTo>
                                      <a:lnTo>
                                        <a:pt x="1161" y="161"/>
                                      </a:lnTo>
                                      <a:lnTo>
                                        <a:pt x="1280" y="159"/>
                                      </a:lnTo>
                                      <a:lnTo>
                                        <a:pt x="1273" y="137"/>
                                      </a:lnTo>
                                      <a:lnTo>
                                        <a:pt x="1270" y="112"/>
                                      </a:lnTo>
                                      <a:lnTo>
                                        <a:pt x="1273" y="90"/>
                                      </a:lnTo>
                                      <a:close/>
                                      <a:moveTo>
                                        <a:pt x="1402" y="88"/>
                                      </a:moveTo>
                                      <a:lnTo>
                                        <a:pt x="1309" y="88"/>
                                      </a:lnTo>
                                      <a:lnTo>
                                        <a:pt x="1307" y="102"/>
                                      </a:lnTo>
                                      <a:lnTo>
                                        <a:pt x="1303" y="114"/>
                                      </a:lnTo>
                                      <a:lnTo>
                                        <a:pt x="1302" y="137"/>
                                      </a:lnTo>
                                      <a:lnTo>
                                        <a:pt x="1302" y="159"/>
                                      </a:lnTo>
                                      <a:lnTo>
                                        <a:pt x="1403" y="158"/>
                                      </a:lnTo>
                                      <a:lnTo>
                                        <a:pt x="1402" y="136"/>
                                      </a:lnTo>
                                      <a:lnTo>
                                        <a:pt x="1400" y="112"/>
                                      </a:lnTo>
                                      <a:lnTo>
                                        <a:pt x="1402" y="88"/>
                                      </a:lnTo>
                                      <a:close/>
                                      <a:moveTo>
                                        <a:pt x="1542" y="87"/>
                                      </a:moveTo>
                                      <a:lnTo>
                                        <a:pt x="1469" y="87"/>
                                      </a:lnTo>
                                      <a:lnTo>
                                        <a:pt x="1447" y="87"/>
                                      </a:lnTo>
                                      <a:lnTo>
                                        <a:pt x="1449" y="110"/>
                                      </a:lnTo>
                                      <a:lnTo>
                                        <a:pt x="1449" y="134"/>
                                      </a:lnTo>
                                      <a:lnTo>
                                        <a:pt x="1445" y="158"/>
                                      </a:lnTo>
                                      <a:lnTo>
                                        <a:pt x="1451" y="158"/>
                                      </a:lnTo>
                                      <a:lnTo>
                                        <a:pt x="1559" y="156"/>
                                      </a:lnTo>
                                      <a:lnTo>
                                        <a:pt x="1547" y="103"/>
                                      </a:lnTo>
                                      <a:lnTo>
                                        <a:pt x="1542" y="87"/>
                                      </a:lnTo>
                                      <a:close/>
                                      <a:moveTo>
                                        <a:pt x="1677" y="85"/>
                                      </a:moveTo>
                                      <a:lnTo>
                                        <a:pt x="1584" y="87"/>
                                      </a:lnTo>
                                      <a:lnTo>
                                        <a:pt x="1589" y="120"/>
                                      </a:lnTo>
                                      <a:lnTo>
                                        <a:pt x="1591" y="156"/>
                                      </a:lnTo>
                                      <a:lnTo>
                                        <a:pt x="1706" y="154"/>
                                      </a:lnTo>
                                      <a:lnTo>
                                        <a:pt x="1694" y="132"/>
                                      </a:lnTo>
                                      <a:lnTo>
                                        <a:pt x="1684" y="109"/>
                                      </a:lnTo>
                                      <a:lnTo>
                                        <a:pt x="1677" y="85"/>
                                      </a:lnTo>
                                      <a:close/>
                                      <a:moveTo>
                                        <a:pt x="1817" y="85"/>
                                      </a:moveTo>
                                      <a:lnTo>
                                        <a:pt x="1723" y="85"/>
                                      </a:lnTo>
                                      <a:lnTo>
                                        <a:pt x="1726" y="102"/>
                                      </a:lnTo>
                                      <a:lnTo>
                                        <a:pt x="1736" y="127"/>
                                      </a:lnTo>
                                      <a:lnTo>
                                        <a:pt x="1746" y="153"/>
                                      </a:lnTo>
                                      <a:lnTo>
                                        <a:pt x="1850" y="151"/>
                                      </a:lnTo>
                                      <a:lnTo>
                                        <a:pt x="1829" y="110"/>
                                      </a:lnTo>
                                      <a:lnTo>
                                        <a:pt x="1823" y="97"/>
                                      </a:lnTo>
                                      <a:lnTo>
                                        <a:pt x="1817" y="85"/>
                                      </a:lnTo>
                                      <a:close/>
                                      <a:moveTo>
                                        <a:pt x="1973" y="83"/>
                                      </a:moveTo>
                                      <a:lnTo>
                                        <a:pt x="1853" y="83"/>
                                      </a:lnTo>
                                      <a:lnTo>
                                        <a:pt x="1858" y="97"/>
                                      </a:lnTo>
                                      <a:lnTo>
                                        <a:pt x="1882" y="151"/>
                                      </a:lnTo>
                                      <a:lnTo>
                                        <a:pt x="2002" y="149"/>
                                      </a:lnTo>
                                      <a:lnTo>
                                        <a:pt x="1987" y="129"/>
                                      </a:lnTo>
                                      <a:lnTo>
                                        <a:pt x="1976" y="107"/>
                                      </a:lnTo>
                                      <a:lnTo>
                                        <a:pt x="1973" y="83"/>
                                      </a:lnTo>
                                      <a:close/>
                                      <a:moveTo>
                                        <a:pt x="2161" y="80"/>
                                      </a:moveTo>
                                      <a:lnTo>
                                        <a:pt x="2014" y="81"/>
                                      </a:lnTo>
                                      <a:lnTo>
                                        <a:pt x="2017" y="93"/>
                                      </a:lnTo>
                                      <a:lnTo>
                                        <a:pt x="2020" y="105"/>
                                      </a:lnTo>
                                      <a:lnTo>
                                        <a:pt x="2029" y="125"/>
                                      </a:lnTo>
                                      <a:lnTo>
                                        <a:pt x="2041" y="144"/>
                                      </a:lnTo>
                                      <a:lnTo>
                                        <a:pt x="2041" y="149"/>
                                      </a:lnTo>
                                      <a:lnTo>
                                        <a:pt x="2189" y="146"/>
                                      </a:lnTo>
                                      <a:lnTo>
                                        <a:pt x="2173" y="114"/>
                                      </a:lnTo>
                                      <a:lnTo>
                                        <a:pt x="2161" y="80"/>
                                      </a:lnTo>
                                      <a:close/>
                                      <a:moveTo>
                                        <a:pt x="2318" y="78"/>
                                      </a:moveTo>
                                      <a:lnTo>
                                        <a:pt x="2208" y="80"/>
                                      </a:lnTo>
                                      <a:lnTo>
                                        <a:pt x="2220" y="109"/>
                                      </a:lnTo>
                                      <a:lnTo>
                                        <a:pt x="2228" y="137"/>
                                      </a:lnTo>
                                      <a:lnTo>
                                        <a:pt x="2230" y="141"/>
                                      </a:lnTo>
                                      <a:lnTo>
                                        <a:pt x="2230" y="146"/>
                                      </a:lnTo>
                                      <a:lnTo>
                                        <a:pt x="2352" y="144"/>
                                      </a:lnTo>
                                      <a:lnTo>
                                        <a:pt x="2330" y="103"/>
                                      </a:lnTo>
                                      <a:lnTo>
                                        <a:pt x="2323" y="90"/>
                                      </a:lnTo>
                                      <a:lnTo>
                                        <a:pt x="2318" y="78"/>
                                      </a:lnTo>
                                      <a:close/>
                                      <a:moveTo>
                                        <a:pt x="2487" y="75"/>
                                      </a:moveTo>
                                      <a:lnTo>
                                        <a:pt x="2362" y="76"/>
                                      </a:lnTo>
                                      <a:lnTo>
                                        <a:pt x="2367" y="88"/>
                                      </a:lnTo>
                                      <a:lnTo>
                                        <a:pt x="2389" y="144"/>
                                      </a:lnTo>
                                      <a:lnTo>
                                        <a:pt x="2389" y="144"/>
                                      </a:lnTo>
                                      <a:lnTo>
                                        <a:pt x="2521" y="142"/>
                                      </a:lnTo>
                                      <a:lnTo>
                                        <a:pt x="2506" y="122"/>
                                      </a:lnTo>
                                      <a:lnTo>
                                        <a:pt x="2494" y="98"/>
                                      </a:lnTo>
                                      <a:lnTo>
                                        <a:pt x="2487" y="75"/>
                                      </a:lnTo>
                                      <a:close/>
                                      <a:moveTo>
                                        <a:pt x="2670" y="70"/>
                                      </a:moveTo>
                                      <a:lnTo>
                                        <a:pt x="2528" y="73"/>
                                      </a:lnTo>
                                      <a:lnTo>
                                        <a:pt x="2529" y="80"/>
                                      </a:lnTo>
                                      <a:lnTo>
                                        <a:pt x="2536" y="105"/>
                                      </a:lnTo>
                                      <a:lnTo>
                                        <a:pt x="2548" y="127"/>
                                      </a:lnTo>
                                      <a:lnTo>
                                        <a:pt x="2550" y="132"/>
                                      </a:lnTo>
                                      <a:lnTo>
                                        <a:pt x="2548" y="137"/>
                                      </a:lnTo>
                                      <a:lnTo>
                                        <a:pt x="2546" y="142"/>
                                      </a:lnTo>
                                      <a:lnTo>
                                        <a:pt x="2697" y="139"/>
                                      </a:lnTo>
                                      <a:lnTo>
                                        <a:pt x="2695" y="139"/>
                                      </a:lnTo>
                                      <a:lnTo>
                                        <a:pt x="2678" y="107"/>
                                      </a:lnTo>
                                      <a:lnTo>
                                        <a:pt x="2670" y="70"/>
                                      </a:lnTo>
                                      <a:close/>
                                      <a:moveTo>
                                        <a:pt x="2881" y="63"/>
                                      </a:moveTo>
                                      <a:lnTo>
                                        <a:pt x="2724" y="68"/>
                                      </a:lnTo>
                                      <a:lnTo>
                                        <a:pt x="2726" y="71"/>
                                      </a:lnTo>
                                      <a:lnTo>
                                        <a:pt x="2734" y="95"/>
                                      </a:lnTo>
                                      <a:lnTo>
                                        <a:pt x="2741" y="120"/>
                                      </a:lnTo>
                                      <a:lnTo>
                                        <a:pt x="2741" y="127"/>
                                      </a:lnTo>
                                      <a:lnTo>
                                        <a:pt x="2739" y="134"/>
                                      </a:lnTo>
                                      <a:lnTo>
                                        <a:pt x="2736" y="139"/>
                                      </a:lnTo>
                                      <a:lnTo>
                                        <a:pt x="2918" y="137"/>
                                      </a:lnTo>
                                      <a:lnTo>
                                        <a:pt x="2908" y="120"/>
                                      </a:lnTo>
                                      <a:lnTo>
                                        <a:pt x="2900" y="105"/>
                                      </a:lnTo>
                                      <a:lnTo>
                                        <a:pt x="2881" y="63"/>
                                      </a:lnTo>
                                      <a:close/>
                                      <a:moveTo>
                                        <a:pt x="2893" y="0"/>
                                      </a:moveTo>
                                      <a:lnTo>
                                        <a:pt x="2901" y="4"/>
                                      </a:lnTo>
                                      <a:lnTo>
                                        <a:pt x="2908" y="10"/>
                                      </a:lnTo>
                                      <a:lnTo>
                                        <a:pt x="2923" y="46"/>
                                      </a:lnTo>
                                      <a:lnTo>
                                        <a:pt x="2944" y="78"/>
                                      </a:lnTo>
                                      <a:lnTo>
                                        <a:pt x="2957" y="98"/>
                                      </a:lnTo>
                                      <a:lnTo>
                                        <a:pt x="2972" y="120"/>
                                      </a:lnTo>
                                      <a:lnTo>
                                        <a:pt x="2983" y="142"/>
                                      </a:lnTo>
                                      <a:lnTo>
                                        <a:pt x="2984" y="147"/>
                                      </a:lnTo>
                                      <a:lnTo>
                                        <a:pt x="2983" y="153"/>
                                      </a:lnTo>
                                      <a:lnTo>
                                        <a:pt x="2981" y="158"/>
                                      </a:lnTo>
                                      <a:lnTo>
                                        <a:pt x="2977" y="163"/>
                                      </a:lnTo>
                                      <a:lnTo>
                                        <a:pt x="2977" y="173"/>
                                      </a:lnTo>
                                      <a:lnTo>
                                        <a:pt x="2972" y="183"/>
                                      </a:lnTo>
                                      <a:lnTo>
                                        <a:pt x="2964" y="190"/>
                                      </a:lnTo>
                                      <a:lnTo>
                                        <a:pt x="2952" y="193"/>
                                      </a:lnTo>
                                      <a:lnTo>
                                        <a:pt x="2217" y="191"/>
                                      </a:lnTo>
                                      <a:lnTo>
                                        <a:pt x="1481" y="198"/>
                                      </a:lnTo>
                                      <a:lnTo>
                                        <a:pt x="730" y="212"/>
                                      </a:lnTo>
                                      <a:lnTo>
                                        <a:pt x="588" y="215"/>
                                      </a:lnTo>
                                      <a:lnTo>
                                        <a:pt x="443" y="222"/>
                                      </a:lnTo>
                                      <a:lnTo>
                                        <a:pt x="297" y="225"/>
                                      </a:lnTo>
                                      <a:lnTo>
                                        <a:pt x="154" y="224"/>
                                      </a:lnTo>
                                      <a:lnTo>
                                        <a:pt x="12" y="215"/>
                                      </a:lnTo>
                                      <a:lnTo>
                                        <a:pt x="7" y="213"/>
                                      </a:lnTo>
                                      <a:lnTo>
                                        <a:pt x="3" y="212"/>
                                      </a:lnTo>
                                      <a:lnTo>
                                        <a:pt x="1" y="207"/>
                                      </a:lnTo>
                                      <a:lnTo>
                                        <a:pt x="1" y="203"/>
                                      </a:lnTo>
                                      <a:lnTo>
                                        <a:pt x="0" y="197"/>
                                      </a:lnTo>
                                      <a:lnTo>
                                        <a:pt x="0" y="191"/>
                                      </a:lnTo>
                                      <a:lnTo>
                                        <a:pt x="1" y="185"/>
                                      </a:lnTo>
                                      <a:lnTo>
                                        <a:pt x="37" y="124"/>
                                      </a:lnTo>
                                      <a:lnTo>
                                        <a:pt x="45" y="110"/>
                                      </a:lnTo>
                                      <a:lnTo>
                                        <a:pt x="56" y="95"/>
                                      </a:lnTo>
                                      <a:lnTo>
                                        <a:pt x="47" y="92"/>
                                      </a:lnTo>
                                      <a:lnTo>
                                        <a:pt x="44" y="85"/>
                                      </a:lnTo>
                                      <a:lnTo>
                                        <a:pt x="44" y="76"/>
                                      </a:lnTo>
                                      <a:lnTo>
                                        <a:pt x="49" y="71"/>
                                      </a:lnTo>
                                      <a:lnTo>
                                        <a:pt x="57" y="68"/>
                                      </a:lnTo>
                                      <a:lnTo>
                                        <a:pt x="257" y="54"/>
                                      </a:lnTo>
                                      <a:lnTo>
                                        <a:pt x="458" y="46"/>
                                      </a:lnTo>
                                      <a:lnTo>
                                        <a:pt x="661" y="44"/>
                                      </a:lnTo>
                                      <a:lnTo>
                                        <a:pt x="864" y="46"/>
                                      </a:lnTo>
                                      <a:lnTo>
                                        <a:pt x="1067" y="46"/>
                                      </a:lnTo>
                                      <a:lnTo>
                                        <a:pt x="1268" y="46"/>
                                      </a:lnTo>
                                      <a:lnTo>
                                        <a:pt x="1469" y="43"/>
                                      </a:lnTo>
                                      <a:lnTo>
                                        <a:pt x="1528" y="41"/>
                                      </a:lnTo>
                                      <a:lnTo>
                                        <a:pt x="1533" y="32"/>
                                      </a:lnTo>
                                      <a:lnTo>
                                        <a:pt x="1540" y="27"/>
                                      </a:lnTo>
                                      <a:lnTo>
                                        <a:pt x="1549" y="26"/>
                                      </a:lnTo>
                                      <a:lnTo>
                                        <a:pt x="1559" y="31"/>
                                      </a:lnTo>
                                      <a:lnTo>
                                        <a:pt x="1562" y="36"/>
                                      </a:lnTo>
                                      <a:lnTo>
                                        <a:pt x="1566" y="41"/>
                                      </a:lnTo>
                                      <a:lnTo>
                                        <a:pt x="2220" y="22"/>
                                      </a:lnTo>
                                      <a:lnTo>
                                        <a:pt x="2876" y="9"/>
                                      </a:lnTo>
                                      <a:lnTo>
                                        <a:pt x="2883" y="2"/>
                                      </a:lnTo>
                                      <a:lnTo>
                                        <a:pt x="289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" name="Freeform 1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1638" y="2012950"/>
                                  <a:ext cx="2835275" cy="452438"/>
                                </a:xfrm>
                                <a:custGeom>
                                  <a:avLst/>
                                  <a:gdLst>
                                    <a:gd name="T0" fmla="*/ 695 w 3572"/>
                                    <a:gd name="T1" fmla="*/ 500 h 570"/>
                                    <a:gd name="T2" fmla="*/ 1236 w 3572"/>
                                    <a:gd name="T3" fmla="*/ 441 h 570"/>
                                    <a:gd name="T4" fmla="*/ 1276 w 3572"/>
                                    <a:gd name="T5" fmla="*/ 441 h 570"/>
                                    <a:gd name="T6" fmla="*/ 1442 w 3572"/>
                                    <a:gd name="T7" fmla="*/ 509 h 570"/>
                                    <a:gd name="T8" fmla="*/ 1778 w 3572"/>
                                    <a:gd name="T9" fmla="*/ 511 h 570"/>
                                    <a:gd name="T10" fmla="*/ 500 w 3572"/>
                                    <a:gd name="T11" fmla="*/ 438 h 570"/>
                                    <a:gd name="T12" fmla="*/ 1969 w 3572"/>
                                    <a:gd name="T13" fmla="*/ 509 h 570"/>
                                    <a:gd name="T14" fmla="*/ 1993 w 3572"/>
                                    <a:gd name="T15" fmla="*/ 502 h 570"/>
                                    <a:gd name="T16" fmla="*/ 2365 w 3572"/>
                                    <a:gd name="T17" fmla="*/ 424 h 570"/>
                                    <a:gd name="T18" fmla="*/ 2617 w 3572"/>
                                    <a:gd name="T19" fmla="*/ 504 h 570"/>
                                    <a:gd name="T20" fmla="*/ 2801 w 3572"/>
                                    <a:gd name="T21" fmla="*/ 421 h 570"/>
                                    <a:gd name="T22" fmla="*/ 3001 w 3572"/>
                                    <a:gd name="T23" fmla="*/ 458 h 570"/>
                                    <a:gd name="T24" fmla="*/ 3199 w 3572"/>
                                    <a:gd name="T25" fmla="*/ 492 h 570"/>
                                    <a:gd name="T26" fmla="*/ 277 w 3572"/>
                                    <a:gd name="T27" fmla="*/ 426 h 570"/>
                                    <a:gd name="T28" fmla="*/ 3359 w 3572"/>
                                    <a:gd name="T29" fmla="*/ 482 h 570"/>
                                    <a:gd name="T30" fmla="*/ 1413 w 3572"/>
                                    <a:gd name="T31" fmla="*/ 385 h 570"/>
                                    <a:gd name="T32" fmla="*/ 1986 w 3572"/>
                                    <a:gd name="T33" fmla="*/ 326 h 570"/>
                                    <a:gd name="T34" fmla="*/ 1625 w 3572"/>
                                    <a:gd name="T35" fmla="*/ 326 h 570"/>
                                    <a:gd name="T36" fmla="*/ 1111 w 3572"/>
                                    <a:gd name="T37" fmla="*/ 382 h 570"/>
                                    <a:gd name="T38" fmla="*/ 2313 w 3572"/>
                                    <a:gd name="T39" fmla="*/ 324 h 570"/>
                                    <a:gd name="T40" fmla="*/ 2392 w 3572"/>
                                    <a:gd name="T41" fmla="*/ 377 h 570"/>
                                    <a:gd name="T42" fmla="*/ 2702 w 3572"/>
                                    <a:gd name="T43" fmla="*/ 316 h 570"/>
                                    <a:gd name="T44" fmla="*/ 703 w 3572"/>
                                    <a:gd name="T45" fmla="*/ 348 h 570"/>
                                    <a:gd name="T46" fmla="*/ 3050 w 3572"/>
                                    <a:gd name="T47" fmla="*/ 302 h 570"/>
                                    <a:gd name="T48" fmla="*/ 341 w 3572"/>
                                    <a:gd name="T49" fmla="*/ 384 h 570"/>
                                    <a:gd name="T50" fmla="*/ 3222 w 3572"/>
                                    <a:gd name="T51" fmla="*/ 316 h 570"/>
                                    <a:gd name="T52" fmla="*/ 3381 w 3572"/>
                                    <a:gd name="T53" fmla="*/ 284 h 570"/>
                                    <a:gd name="T54" fmla="*/ 2127 w 3572"/>
                                    <a:gd name="T55" fmla="*/ 184 h 570"/>
                                    <a:gd name="T56" fmla="*/ 2071 w 3572"/>
                                    <a:gd name="T57" fmla="*/ 182 h 570"/>
                                    <a:gd name="T58" fmla="*/ 2436 w 3572"/>
                                    <a:gd name="T59" fmla="*/ 182 h 570"/>
                                    <a:gd name="T60" fmla="*/ 1746 w 3572"/>
                                    <a:gd name="T61" fmla="*/ 181 h 570"/>
                                    <a:gd name="T62" fmla="*/ 1477 w 3572"/>
                                    <a:gd name="T63" fmla="*/ 277 h 570"/>
                                    <a:gd name="T64" fmla="*/ 1337 w 3572"/>
                                    <a:gd name="T65" fmla="*/ 177 h 570"/>
                                    <a:gd name="T66" fmla="*/ 1263 w 3572"/>
                                    <a:gd name="T67" fmla="*/ 270 h 570"/>
                                    <a:gd name="T68" fmla="*/ 826 w 3572"/>
                                    <a:gd name="T69" fmla="*/ 172 h 570"/>
                                    <a:gd name="T70" fmla="*/ 764 w 3572"/>
                                    <a:gd name="T71" fmla="*/ 170 h 570"/>
                                    <a:gd name="T72" fmla="*/ 405 w 3572"/>
                                    <a:gd name="T73" fmla="*/ 252 h 570"/>
                                    <a:gd name="T74" fmla="*/ 380 w 3572"/>
                                    <a:gd name="T75" fmla="*/ 170 h 570"/>
                                    <a:gd name="T76" fmla="*/ 3339 w 3572"/>
                                    <a:gd name="T77" fmla="*/ 155 h 570"/>
                                    <a:gd name="T78" fmla="*/ 963 w 3572"/>
                                    <a:gd name="T79" fmla="*/ 113 h 570"/>
                                    <a:gd name="T80" fmla="*/ 1317 w 3572"/>
                                    <a:gd name="T81" fmla="*/ 74 h 570"/>
                                    <a:gd name="T82" fmla="*/ 679 w 3572"/>
                                    <a:gd name="T83" fmla="*/ 116 h 570"/>
                                    <a:gd name="T84" fmla="*/ 1447 w 3572"/>
                                    <a:gd name="T85" fmla="*/ 128 h 570"/>
                                    <a:gd name="T86" fmla="*/ 1596 w 3572"/>
                                    <a:gd name="T87" fmla="*/ 71 h 570"/>
                                    <a:gd name="T88" fmla="*/ 1641 w 3572"/>
                                    <a:gd name="T89" fmla="*/ 135 h 570"/>
                                    <a:gd name="T90" fmla="*/ 1912 w 3572"/>
                                    <a:gd name="T91" fmla="*/ 138 h 570"/>
                                    <a:gd name="T92" fmla="*/ 2206 w 3572"/>
                                    <a:gd name="T93" fmla="*/ 64 h 570"/>
                                    <a:gd name="T94" fmla="*/ 2416 w 3572"/>
                                    <a:gd name="T95" fmla="*/ 138 h 570"/>
                                    <a:gd name="T96" fmla="*/ 451 w 3572"/>
                                    <a:gd name="T97" fmla="*/ 67 h 570"/>
                                    <a:gd name="T98" fmla="*/ 2641 w 3572"/>
                                    <a:gd name="T99" fmla="*/ 60 h 570"/>
                                    <a:gd name="T100" fmla="*/ 2947 w 3572"/>
                                    <a:gd name="T101" fmla="*/ 57 h 570"/>
                                    <a:gd name="T102" fmla="*/ 3153 w 3572"/>
                                    <a:gd name="T103" fmla="*/ 54 h 570"/>
                                    <a:gd name="T104" fmla="*/ 3344 w 3572"/>
                                    <a:gd name="T105" fmla="*/ 33 h 570"/>
                                    <a:gd name="T106" fmla="*/ 3571 w 3572"/>
                                    <a:gd name="T107" fmla="*/ 472 h 570"/>
                                    <a:gd name="T108" fmla="*/ 3545 w 3572"/>
                                    <a:gd name="T109" fmla="*/ 531 h 570"/>
                                    <a:gd name="T110" fmla="*/ 520 w 3572"/>
                                    <a:gd name="T111" fmla="*/ 568 h 570"/>
                                    <a:gd name="T112" fmla="*/ 0 w 3572"/>
                                    <a:gd name="T113" fmla="*/ 533 h 570"/>
                                    <a:gd name="T114" fmla="*/ 295 w 3572"/>
                                    <a:gd name="T115" fmla="*/ 38 h 570"/>
                                    <a:gd name="T116" fmla="*/ 1215 w 3572"/>
                                    <a:gd name="T117" fmla="*/ 23 h 570"/>
                                    <a:gd name="T118" fmla="*/ 2210 w 3572"/>
                                    <a:gd name="T119" fmla="*/ 18 h 570"/>
                                    <a:gd name="T120" fmla="*/ 3321 w 3572"/>
                                    <a:gd name="T121" fmla="*/ 0 h 5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</a:cxnLst>
                                  <a:rect l="0" t="0" r="r" b="b"/>
                                  <a:pathLst>
                                    <a:path w="3572" h="570">
                                      <a:moveTo>
                                        <a:pt x="1046" y="445"/>
                                      </a:moveTo>
                                      <a:lnTo>
                                        <a:pt x="897" y="445"/>
                                      </a:lnTo>
                                      <a:lnTo>
                                        <a:pt x="875" y="500"/>
                                      </a:lnTo>
                                      <a:lnTo>
                                        <a:pt x="1033" y="502"/>
                                      </a:lnTo>
                                      <a:lnTo>
                                        <a:pt x="1046" y="445"/>
                                      </a:lnTo>
                                      <a:close/>
                                      <a:moveTo>
                                        <a:pt x="711" y="443"/>
                                      </a:moveTo>
                                      <a:lnTo>
                                        <a:pt x="701" y="472"/>
                                      </a:lnTo>
                                      <a:lnTo>
                                        <a:pt x="695" y="500"/>
                                      </a:lnTo>
                                      <a:lnTo>
                                        <a:pt x="847" y="500"/>
                                      </a:lnTo>
                                      <a:lnTo>
                                        <a:pt x="862" y="445"/>
                                      </a:lnTo>
                                      <a:lnTo>
                                        <a:pt x="711" y="443"/>
                                      </a:lnTo>
                                      <a:close/>
                                      <a:moveTo>
                                        <a:pt x="1236" y="441"/>
                                      </a:moveTo>
                                      <a:lnTo>
                                        <a:pt x="1090" y="445"/>
                                      </a:lnTo>
                                      <a:lnTo>
                                        <a:pt x="1072" y="504"/>
                                      </a:lnTo>
                                      <a:lnTo>
                                        <a:pt x="1229" y="505"/>
                                      </a:lnTo>
                                      <a:lnTo>
                                        <a:pt x="1236" y="441"/>
                                      </a:lnTo>
                                      <a:close/>
                                      <a:moveTo>
                                        <a:pt x="539" y="439"/>
                                      </a:moveTo>
                                      <a:lnTo>
                                        <a:pt x="507" y="502"/>
                                      </a:lnTo>
                                      <a:lnTo>
                                        <a:pt x="661" y="500"/>
                                      </a:lnTo>
                                      <a:lnTo>
                                        <a:pt x="659" y="472"/>
                                      </a:lnTo>
                                      <a:lnTo>
                                        <a:pt x="666" y="443"/>
                                      </a:lnTo>
                                      <a:lnTo>
                                        <a:pt x="539" y="439"/>
                                      </a:lnTo>
                                      <a:close/>
                                      <a:moveTo>
                                        <a:pt x="1411" y="438"/>
                                      </a:moveTo>
                                      <a:lnTo>
                                        <a:pt x="1276" y="441"/>
                                      </a:lnTo>
                                      <a:lnTo>
                                        <a:pt x="1261" y="505"/>
                                      </a:lnTo>
                                      <a:lnTo>
                                        <a:pt x="1420" y="509"/>
                                      </a:lnTo>
                                      <a:lnTo>
                                        <a:pt x="1413" y="473"/>
                                      </a:lnTo>
                                      <a:lnTo>
                                        <a:pt x="1411" y="438"/>
                                      </a:lnTo>
                                      <a:close/>
                                      <a:moveTo>
                                        <a:pt x="1572" y="434"/>
                                      </a:moveTo>
                                      <a:lnTo>
                                        <a:pt x="1459" y="438"/>
                                      </a:lnTo>
                                      <a:lnTo>
                                        <a:pt x="1452" y="473"/>
                                      </a:lnTo>
                                      <a:lnTo>
                                        <a:pt x="1442" y="509"/>
                                      </a:lnTo>
                                      <a:lnTo>
                                        <a:pt x="1586" y="511"/>
                                      </a:lnTo>
                                      <a:lnTo>
                                        <a:pt x="1577" y="473"/>
                                      </a:lnTo>
                                      <a:lnTo>
                                        <a:pt x="1572" y="434"/>
                                      </a:lnTo>
                                      <a:close/>
                                      <a:moveTo>
                                        <a:pt x="1748" y="431"/>
                                      </a:moveTo>
                                      <a:lnTo>
                                        <a:pt x="1619" y="433"/>
                                      </a:lnTo>
                                      <a:lnTo>
                                        <a:pt x="1616" y="472"/>
                                      </a:lnTo>
                                      <a:lnTo>
                                        <a:pt x="1611" y="511"/>
                                      </a:lnTo>
                                      <a:lnTo>
                                        <a:pt x="1778" y="511"/>
                                      </a:lnTo>
                                      <a:lnTo>
                                        <a:pt x="1777" y="511"/>
                                      </a:lnTo>
                                      <a:lnTo>
                                        <a:pt x="1763" y="485"/>
                                      </a:lnTo>
                                      <a:lnTo>
                                        <a:pt x="1753" y="460"/>
                                      </a:lnTo>
                                      <a:lnTo>
                                        <a:pt x="1748" y="431"/>
                                      </a:lnTo>
                                      <a:close/>
                                      <a:moveTo>
                                        <a:pt x="319" y="429"/>
                                      </a:moveTo>
                                      <a:lnTo>
                                        <a:pt x="285" y="507"/>
                                      </a:lnTo>
                                      <a:lnTo>
                                        <a:pt x="478" y="502"/>
                                      </a:lnTo>
                                      <a:lnTo>
                                        <a:pt x="500" y="438"/>
                                      </a:lnTo>
                                      <a:lnTo>
                                        <a:pt x="319" y="429"/>
                                      </a:lnTo>
                                      <a:close/>
                                      <a:moveTo>
                                        <a:pt x="1951" y="429"/>
                                      </a:moveTo>
                                      <a:lnTo>
                                        <a:pt x="1807" y="429"/>
                                      </a:lnTo>
                                      <a:lnTo>
                                        <a:pt x="1804" y="458"/>
                                      </a:lnTo>
                                      <a:lnTo>
                                        <a:pt x="1797" y="485"/>
                                      </a:lnTo>
                                      <a:lnTo>
                                        <a:pt x="1787" y="511"/>
                                      </a:lnTo>
                                      <a:lnTo>
                                        <a:pt x="1787" y="511"/>
                                      </a:lnTo>
                                      <a:lnTo>
                                        <a:pt x="1969" y="509"/>
                                      </a:lnTo>
                                      <a:lnTo>
                                        <a:pt x="1959" y="470"/>
                                      </a:lnTo>
                                      <a:lnTo>
                                        <a:pt x="1951" y="429"/>
                                      </a:lnTo>
                                      <a:close/>
                                      <a:moveTo>
                                        <a:pt x="2155" y="426"/>
                                      </a:moveTo>
                                      <a:lnTo>
                                        <a:pt x="1997" y="428"/>
                                      </a:lnTo>
                                      <a:lnTo>
                                        <a:pt x="1998" y="458"/>
                                      </a:lnTo>
                                      <a:lnTo>
                                        <a:pt x="1998" y="480"/>
                                      </a:lnTo>
                                      <a:lnTo>
                                        <a:pt x="1998" y="495"/>
                                      </a:lnTo>
                                      <a:lnTo>
                                        <a:pt x="1993" y="502"/>
                                      </a:lnTo>
                                      <a:lnTo>
                                        <a:pt x="1997" y="502"/>
                                      </a:lnTo>
                                      <a:lnTo>
                                        <a:pt x="2000" y="502"/>
                                      </a:lnTo>
                                      <a:lnTo>
                                        <a:pt x="2002" y="505"/>
                                      </a:lnTo>
                                      <a:lnTo>
                                        <a:pt x="2002" y="509"/>
                                      </a:lnTo>
                                      <a:lnTo>
                                        <a:pt x="2000" y="509"/>
                                      </a:lnTo>
                                      <a:lnTo>
                                        <a:pt x="2196" y="509"/>
                                      </a:lnTo>
                                      <a:lnTo>
                                        <a:pt x="2155" y="426"/>
                                      </a:lnTo>
                                      <a:close/>
                                      <a:moveTo>
                                        <a:pt x="2365" y="424"/>
                                      </a:moveTo>
                                      <a:lnTo>
                                        <a:pt x="2205" y="426"/>
                                      </a:lnTo>
                                      <a:lnTo>
                                        <a:pt x="2228" y="507"/>
                                      </a:lnTo>
                                      <a:lnTo>
                                        <a:pt x="2411" y="505"/>
                                      </a:lnTo>
                                      <a:lnTo>
                                        <a:pt x="2365" y="424"/>
                                      </a:lnTo>
                                      <a:close/>
                                      <a:moveTo>
                                        <a:pt x="2566" y="424"/>
                                      </a:moveTo>
                                      <a:lnTo>
                                        <a:pt x="2414" y="424"/>
                                      </a:lnTo>
                                      <a:lnTo>
                                        <a:pt x="2448" y="505"/>
                                      </a:lnTo>
                                      <a:lnTo>
                                        <a:pt x="2617" y="504"/>
                                      </a:lnTo>
                                      <a:lnTo>
                                        <a:pt x="2566" y="424"/>
                                      </a:lnTo>
                                      <a:close/>
                                      <a:moveTo>
                                        <a:pt x="2756" y="423"/>
                                      </a:moveTo>
                                      <a:lnTo>
                                        <a:pt x="2612" y="423"/>
                                      </a:lnTo>
                                      <a:lnTo>
                                        <a:pt x="2642" y="504"/>
                                      </a:lnTo>
                                      <a:lnTo>
                                        <a:pt x="2800" y="500"/>
                                      </a:lnTo>
                                      <a:lnTo>
                                        <a:pt x="2756" y="423"/>
                                      </a:lnTo>
                                      <a:close/>
                                      <a:moveTo>
                                        <a:pt x="2920" y="421"/>
                                      </a:moveTo>
                                      <a:lnTo>
                                        <a:pt x="2801" y="421"/>
                                      </a:lnTo>
                                      <a:lnTo>
                                        <a:pt x="2835" y="500"/>
                                      </a:lnTo>
                                      <a:lnTo>
                                        <a:pt x="2959" y="497"/>
                                      </a:lnTo>
                                      <a:lnTo>
                                        <a:pt x="2943" y="473"/>
                                      </a:lnTo>
                                      <a:lnTo>
                                        <a:pt x="2930" y="448"/>
                                      </a:lnTo>
                                      <a:lnTo>
                                        <a:pt x="2920" y="421"/>
                                      </a:lnTo>
                                      <a:close/>
                                      <a:moveTo>
                                        <a:pt x="3118" y="417"/>
                                      </a:moveTo>
                                      <a:lnTo>
                                        <a:pt x="2982" y="419"/>
                                      </a:lnTo>
                                      <a:lnTo>
                                        <a:pt x="3001" y="458"/>
                                      </a:lnTo>
                                      <a:lnTo>
                                        <a:pt x="3014" y="495"/>
                                      </a:lnTo>
                                      <a:lnTo>
                                        <a:pt x="3165" y="492"/>
                                      </a:lnTo>
                                      <a:lnTo>
                                        <a:pt x="3118" y="417"/>
                                      </a:lnTo>
                                      <a:close/>
                                      <a:moveTo>
                                        <a:pt x="3268" y="416"/>
                                      </a:moveTo>
                                      <a:lnTo>
                                        <a:pt x="3163" y="417"/>
                                      </a:lnTo>
                                      <a:lnTo>
                                        <a:pt x="3197" y="483"/>
                                      </a:lnTo>
                                      <a:lnTo>
                                        <a:pt x="3199" y="489"/>
                                      </a:lnTo>
                                      <a:lnTo>
                                        <a:pt x="3199" y="492"/>
                                      </a:lnTo>
                                      <a:lnTo>
                                        <a:pt x="3326" y="487"/>
                                      </a:lnTo>
                                      <a:lnTo>
                                        <a:pt x="3304" y="467"/>
                                      </a:lnTo>
                                      <a:lnTo>
                                        <a:pt x="3283" y="443"/>
                                      </a:lnTo>
                                      <a:lnTo>
                                        <a:pt x="3268" y="416"/>
                                      </a:lnTo>
                                      <a:close/>
                                      <a:moveTo>
                                        <a:pt x="125" y="412"/>
                                      </a:moveTo>
                                      <a:lnTo>
                                        <a:pt x="40" y="519"/>
                                      </a:lnTo>
                                      <a:lnTo>
                                        <a:pt x="252" y="509"/>
                                      </a:lnTo>
                                      <a:lnTo>
                                        <a:pt x="277" y="426"/>
                                      </a:lnTo>
                                      <a:lnTo>
                                        <a:pt x="125" y="412"/>
                                      </a:lnTo>
                                      <a:close/>
                                      <a:moveTo>
                                        <a:pt x="3461" y="411"/>
                                      </a:moveTo>
                                      <a:lnTo>
                                        <a:pt x="3456" y="412"/>
                                      </a:lnTo>
                                      <a:lnTo>
                                        <a:pt x="3449" y="414"/>
                                      </a:lnTo>
                                      <a:lnTo>
                                        <a:pt x="3315" y="416"/>
                                      </a:lnTo>
                                      <a:lnTo>
                                        <a:pt x="3334" y="448"/>
                                      </a:lnTo>
                                      <a:lnTo>
                                        <a:pt x="3356" y="478"/>
                                      </a:lnTo>
                                      <a:lnTo>
                                        <a:pt x="3359" y="482"/>
                                      </a:lnTo>
                                      <a:lnTo>
                                        <a:pt x="3359" y="485"/>
                                      </a:lnTo>
                                      <a:lnTo>
                                        <a:pt x="3517" y="480"/>
                                      </a:lnTo>
                                      <a:lnTo>
                                        <a:pt x="3488" y="448"/>
                                      </a:lnTo>
                                      <a:lnTo>
                                        <a:pt x="3461" y="411"/>
                                      </a:lnTo>
                                      <a:close/>
                                      <a:moveTo>
                                        <a:pt x="1420" y="326"/>
                                      </a:moveTo>
                                      <a:lnTo>
                                        <a:pt x="1302" y="326"/>
                                      </a:lnTo>
                                      <a:lnTo>
                                        <a:pt x="1288" y="384"/>
                                      </a:lnTo>
                                      <a:lnTo>
                                        <a:pt x="1413" y="385"/>
                                      </a:lnTo>
                                      <a:lnTo>
                                        <a:pt x="1420" y="326"/>
                                      </a:lnTo>
                                      <a:close/>
                                      <a:moveTo>
                                        <a:pt x="1802" y="326"/>
                                      </a:moveTo>
                                      <a:lnTo>
                                        <a:pt x="1805" y="385"/>
                                      </a:lnTo>
                                      <a:lnTo>
                                        <a:pt x="1944" y="384"/>
                                      </a:lnTo>
                                      <a:lnTo>
                                        <a:pt x="1936" y="326"/>
                                      </a:lnTo>
                                      <a:lnTo>
                                        <a:pt x="1802" y="326"/>
                                      </a:lnTo>
                                      <a:close/>
                                      <a:moveTo>
                                        <a:pt x="2117" y="326"/>
                                      </a:moveTo>
                                      <a:lnTo>
                                        <a:pt x="1986" y="326"/>
                                      </a:lnTo>
                                      <a:lnTo>
                                        <a:pt x="1993" y="384"/>
                                      </a:lnTo>
                                      <a:lnTo>
                                        <a:pt x="2137" y="382"/>
                                      </a:lnTo>
                                      <a:lnTo>
                                        <a:pt x="2117" y="326"/>
                                      </a:lnTo>
                                      <a:close/>
                                      <a:moveTo>
                                        <a:pt x="1625" y="326"/>
                                      </a:moveTo>
                                      <a:lnTo>
                                        <a:pt x="1623" y="387"/>
                                      </a:lnTo>
                                      <a:lnTo>
                                        <a:pt x="1745" y="387"/>
                                      </a:lnTo>
                                      <a:lnTo>
                                        <a:pt x="1745" y="326"/>
                                      </a:lnTo>
                                      <a:lnTo>
                                        <a:pt x="1625" y="326"/>
                                      </a:lnTo>
                                      <a:close/>
                                      <a:moveTo>
                                        <a:pt x="1567" y="326"/>
                                      </a:moveTo>
                                      <a:lnTo>
                                        <a:pt x="1471" y="326"/>
                                      </a:lnTo>
                                      <a:lnTo>
                                        <a:pt x="1467" y="346"/>
                                      </a:lnTo>
                                      <a:lnTo>
                                        <a:pt x="1464" y="385"/>
                                      </a:lnTo>
                                      <a:lnTo>
                                        <a:pt x="1569" y="387"/>
                                      </a:lnTo>
                                      <a:lnTo>
                                        <a:pt x="1567" y="326"/>
                                      </a:lnTo>
                                      <a:close/>
                                      <a:moveTo>
                                        <a:pt x="1127" y="326"/>
                                      </a:moveTo>
                                      <a:lnTo>
                                        <a:pt x="1111" y="382"/>
                                      </a:lnTo>
                                      <a:lnTo>
                                        <a:pt x="1242" y="384"/>
                                      </a:lnTo>
                                      <a:lnTo>
                                        <a:pt x="1251" y="326"/>
                                      </a:lnTo>
                                      <a:lnTo>
                                        <a:pt x="1127" y="326"/>
                                      </a:lnTo>
                                      <a:close/>
                                      <a:moveTo>
                                        <a:pt x="2313" y="324"/>
                                      </a:moveTo>
                                      <a:lnTo>
                                        <a:pt x="2172" y="326"/>
                                      </a:lnTo>
                                      <a:lnTo>
                                        <a:pt x="2191" y="380"/>
                                      </a:lnTo>
                                      <a:lnTo>
                                        <a:pt x="2340" y="377"/>
                                      </a:lnTo>
                                      <a:lnTo>
                                        <a:pt x="2313" y="324"/>
                                      </a:lnTo>
                                      <a:close/>
                                      <a:moveTo>
                                        <a:pt x="941" y="324"/>
                                      </a:moveTo>
                                      <a:lnTo>
                                        <a:pt x="921" y="380"/>
                                      </a:lnTo>
                                      <a:lnTo>
                                        <a:pt x="1061" y="382"/>
                                      </a:lnTo>
                                      <a:lnTo>
                                        <a:pt x="1075" y="326"/>
                                      </a:lnTo>
                                      <a:lnTo>
                                        <a:pt x="941" y="324"/>
                                      </a:lnTo>
                                      <a:close/>
                                      <a:moveTo>
                                        <a:pt x="2507" y="321"/>
                                      </a:moveTo>
                                      <a:lnTo>
                                        <a:pt x="2369" y="324"/>
                                      </a:lnTo>
                                      <a:lnTo>
                                        <a:pt x="2392" y="377"/>
                                      </a:lnTo>
                                      <a:lnTo>
                                        <a:pt x="2536" y="373"/>
                                      </a:lnTo>
                                      <a:lnTo>
                                        <a:pt x="2507" y="321"/>
                                      </a:lnTo>
                                      <a:close/>
                                      <a:moveTo>
                                        <a:pt x="767" y="319"/>
                                      </a:moveTo>
                                      <a:lnTo>
                                        <a:pt x="740" y="380"/>
                                      </a:lnTo>
                                      <a:lnTo>
                                        <a:pt x="881" y="380"/>
                                      </a:lnTo>
                                      <a:lnTo>
                                        <a:pt x="899" y="323"/>
                                      </a:lnTo>
                                      <a:lnTo>
                                        <a:pt x="767" y="319"/>
                                      </a:lnTo>
                                      <a:close/>
                                      <a:moveTo>
                                        <a:pt x="2702" y="316"/>
                                      </a:moveTo>
                                      <a:lnTo>
                                        <a:pt x="2568" y="319"/>
                                      </a:lnTo>
                                      <a:lnTo>
                                        <a:pt x="2592" y="372"/>
                                      </a:lnTo>
                                      <a:lnTo>
                                        <a:pt x="2729" y="370"/>
                                      </a:lnTo>
                                      <a:lnTo>
                                        <a:pt x="2702" y="316"/>
                                      </a:lnTo>
                                      <a:close/>
                                      <a:moveTo>
                                        <a:pt x="602" y="314"/>
                                      </a:moveTo>
                                      <a:lnTo>
                                        <a:pt x="569" y="380"/>
                                      </a:lnTo>
                                      <a:lnTo>
                                        <a:pt x="689" y="380"/>
                                      </a:lnTo>
                                      <a:lnTo>
                                        <a:pt x="703" y="348"/>
                                      </a:lnTo>
                                      <a:lnTo>
                                        <a:pt x="715" y="318"/>
                                      </a:lnTo>
                                      <a:lnTo>
                                        <a:pt x="602" y="314"/>
                                      </a:lnTo>
                                      <a:close/>
                                      <a:moveTo>
                                        <a:pt x="2872" y="311"/>
                                      </a:moveTo>
                                      <a:lnTo>
                                        <a:pt x="2756" y="314"/>
                                      </a:lnTo>
                                      <a:lnTo>
                                        <a:pt x="2779" y="368"/>
                                      </a:lnTo>
                                      <a:lnTo>
                                        <a:pt x="2898" y="367"/>
                                      </a:lnTo>
                                      <a:lnTo>
                                        <a:pt x="2872" y="311"/>
                                      </a:lnTo>
                                      <a:close/>
                                      <a:moveTo>
                                        <a:pt x="3050" y="302"/>
                                      </a:moveTo>
                                      <a:lnTo>
                                        <a:pt x="2927" y="307"/>
                                      </a:lnTo>
                                      <a:lnTo>
                                        <a:pt x="2930" y="314"/>
                                      </a:lnTo>
                                      <a:lnTo>
                                        <a:pt x="2942" y="340"/>
                                      </a:lnTo>
                                      <a:lnTo>
                                        <a:pt x="2955" y="365"/>
                                      </a:lnTo>
                                      <a:lnTo>
                                        <a:pt x="3084" y="363"/>
                                      </a:lnTo>
                                      <a:lnTo>
                                        <a:pt x="3050" y="302"/>
                                      </a:lnTo>
                                      <a:close/>
                                      <a:moveTo>
                                        <a:pt x="380" y="301"/>
                                      </a:moveTo>
                                      <a:lnTo>
                                        <a:pt x="341" y="384"/>
                                      </a:lnTo>
                                      <a:lnTo>
                                        <a:pt x="520" y="380"/>
                                      </a:lnTo>
                                      <a:lnTo>
                                        <a:pt x="544" y="311"/>
                                      </a:lnTo>
                                      <a:lnTo>
                                        <a:pt x="380" y="301"/>
                                      </a:lnTo>
                                      <a:close/>
                                      <a:moveTo>
                                        <a:pt x="3214" y="296"/>
                                      </a:moveTo>
                                      <a:lnTo>
                                        <a:pt x="3107" y="301"/>
                                      </a:lnTo>
                                      <a:lnTo>
                                        <a:pt x="3138" y="363"/>
                                      </a:lnTo>
                                      <a:lnTo>
                                        <a:pt x="3243" y="362"/>
                                      </a:lnTo>
                                      <a:lnTo>
                                        <a:pt x="3222" y="316"/>
                                      </a:lnTo>
                                      <a:lnTo>
                                        <a:pt x="3214" y="296"/>
                                      </a:lnTo>
                                      <a:close/>
                                      <a:moveTo>
                                        <a:pt x="213" y="285"/>
                                      </a:moveTo>
                                      <a:lnTo>
                                        <a:pt x="140" y="390"/>
                                      </a:lnTo>
                                      <a:lnTo>
                                        <a:pt x="289" y="385"/>
                                      </a:lnTo>
                                      <a:lnTo>
                                        <a:pt x="323" y="296"/>
                                      </a:lnTo>
                                      <a:lnTo>
                                        <a:pt x="213" y="285"/>
                                      </a:lnTo>
                                      <a:close/>
                                      <a:moveTo>
                                        <a:pt x="3388" y="282"/>
                                      </a:moveTo>
                                      <a:lnTo>
                                        <a:pt x="3381" y="284"/>
                                      </a:lnTo>
                                      <a:lnTo>
                                        <a:pt x="3375" y="285"/>
                                      </a:lnTo>
                                      <a:lnTo>
                                        <a:pt x="3260" y="292"/>
                                      </a:lnTo>
                                      <a:lnTo>
                                        <a:pt x="3288" y="362"/>
                                      </a:lnTo>
                                      <a:lnTo>
                                        <a:pt x="3427" y="358"/>
                                      </a:lnTo>
                                      <a:lnTo>
                                        <a:pt x="3407" y="321"/>
                                      </a:lnTo>
                                      <a:lnTo>
                                        <a:pt x="3388" y="282"/>
                                      </a:lnTo>
                                      <a:close/>
                                      <a:moveTo>
                                        <a:pt x="2250" y="182"/>
                                      </a:moveTo>
                                      <a:lnTo>
                                        <a:pt x="2127" y="184"/>
                                      </a:lnTo>
                                      <a:lnTo>
                                        <a:pt x="2157" y="280"/>
                                      </a:lnTo>
                                      <a:lnTo>
                                        <a:pt x="2291" y="277"/>
                                      </a:lnTo>
                                      <a:lnTo>
                                        <a:pt x="2250" y="182"/>
                                      </a:lnTo>
                                      <a:close/>
                                      <a:moveTo>
                                        <a:pt x="1964" y="182"/>
                                      </a:moveTo>
                                      <a:lnTo>
                                        <a:pt x="1973" y="231"/>
                                      </a:lnTo>
                                      <a:lnTo>
                                        <a:pt x="1980" y="282"/>
                                      </a:lnTo>
                                      <a:lnTo>
                                        <a:pt x="2101" y="280"/>
                                      </a:lnTo>
                                      <a:lnTo>
                                        <a:pt x="2071" y="182"/>
                                      </a:lnTo>
                                      <a:lnTo>
                                        <a:pt x="1964" y="182"/>
                                      </a:lnTo>
                                      <a:close/>
                                      <a:moveTo>
                                        <a:pt x="1802" y="182"/>
                                      </a:moveTo>
                                      <a:lnTo>
                                        <a:pt x="1802" y="282"/>
                                      </a:lnTo>
                                      <a:lnTo>
                                        <a:pt x="1931" y="282"/>
                                      </a:lnTo>
                                      <a:lnTo>
                                        <a:pt x="1929" y="265"/>
                                      </a:lnTo>
                                      <a:lnTo>
                                        <a:pt x="1917" y="182"/>
                                      </a:lnTo>
                                      <a:lnTo>
                                        <a:pt x="1802" y="182"/>
                                      </a:lnTo>
                                      <a:close/>
                                      <a:moveTo>
                                        <a:pt x="2436" y="182"/>
                                      </a:moveTo>
                                      <a:lnTo>
                                        <a:pt x="2303" y="182"/>
                                      </a:lnTo>
                                      <a:lnTo>
                                        <a:pt x="2347" y="277"/>
                                      </a:lnTo>
                                      <a:lnTo>
                                        <a:pt x="2482" y="274"/>
                                      </a:lnTo>
                                      <a:lnTo>
                                        <a:pt x="2436" y="182"/>
                                      </a:lnTo>
                                      <a:close/>
                                      <a:moveTo>
                                        <a:pt x="1636" y="181"/>
                                      </a:moveTo>
                                      <a:lnTo>
                                        <a:pt x="1628" y="280"/>
                                      </a:lnTo>
                                      <a:lnTo>
                                        <a:pt x="1745" y="282"/>
                                      </a:lnTo>
                                      <a:lnTo>
                                        <a:pt x="1746" y="181"/>
                                      </a:lnTo>
                                      <a:lnTo>
                                        <a:pt x="1636" y="181"/>
                                      </a:lnTo>
                                      <a:close/>
                                      <a:moveTo>
                                        <a:pt x="2641" y="179"/>
                                      </a:moveTo>
                                      <a:lnTo>
                                        <a:pt x="2500" y="181"/>
                                      </a:lnTo>
                                      <a:lnTo>
                                        <a:pt x="2546" y="272"/>
                                      </a:lnTo>
                                      <a:lnTo>
                                        <a:pt x="2680" y="267"/>
                                      </a:lnTo>
                                      <a:lnTo>
                                        <a:pt x="2641" y="179"/>
                                      </a:lnTo>
                                      <a:close/>
                                      <a:moveTo>
                                        <a:pt x="1493" y="179"/>
                                      </a:moveTo>
                                      <a:lnTo>
                                        <a:pt x="1477" y="277"/>
                                      </a:lnTo>
                                      <a:lnTo>
                                        <a:pt x="1569" y="279"/>
                                      </a:lnTo>
                                      <a:lnTo>
                                        <a:pt x="1577" y="179"/>
                                      </a:lnTo>
                                      <a:lnTo>
                                        <a:pt x="1493" y="179"/>
                                      </a:lnTo>
                                      <a:close/>
                                      <a:moveTo>
                                        <a:pt x="1337" y="177"/>
                                      </a:moveTo>
                                      <a:lnTo>
                                        <a:pt x="1313" y="272"/>
                                      </a:lnTo>
                                      <a:lnTo>
                                        <a:pt x="1427" y="275"/>
                                      </a:lnTo>
                                      <a:lnTo>
                                        <a:pt x="1439" y="177"/>
                                      </a:lnTo>
                                      <a:lnTo>
                                        <a:pt x="1337" y="177"/>
                                      </a:lnTo>
                                      <a:close/>
                                      <a:moveTo>
                                        <a:pt x="2815" y="175"/>
                                      </a:moveTo>
                                      <a:lnTo>
                                        <a:pt x="2697" y="179"/>
                                      </a:lnTo>
                                      <a:lnTo>
                                        <a:pt x="2735" y="265"/>
                                      </a:lnTo>
                                      <a:lnTo>
                                        <a:pt x="2850" y="260"/>
                                      </a:lnTo>
                                      <a:lnTo>
                                        <a:pt x="2815" y="175"/>
                                      </a:lnTo>
                                      <a:close/>
                                      <a:moveTo>
                                        <a:pt x="1171" y="175"/>
                                      </a:moveTo>
                                      <a:lnTo>
                                        <a:pt x="1144" y="265"/>
                                      </a:lnTo>
                                      <a:lnTo>
                                        <a:pt x="1263" y="270"/>
                                      </a:lnTo>
                                      <a:lnTo>
                                        <a:pt x="1285" y="175"/>
                                      </a:lnTo>
                                      <a:lnTo>
                                        <a:pt x="1171" y="175"/>
                                      </a:lnTo>
                                      <a:close/>
                                      <a:moveTo>
                                        <a:pt x="996" y="174"/>
                                      </a:moveTo>
                                      <a:lnTo>
                                        <a:pt x="963" y="258"/>
                                      </a:lnTo>
                                      <a:lnTo>
                                        <a:pt x="1092" y="263"/>
                                      </a:lnTo>
                                      <a:lnTo>
                                        <a:pt x="1117" y="174"/>
                                      </a:lnTo>
                                      <a:lnTo>
                                        <a:pt x="996" y="174"/>
                                      </a:lnTo>
                                      <a:close/>
                                      <a:moveTo>
                                        <a:pt x="826" y="172"/>
                                      </a:moveTo>
                                      <a:lnTo>
                                        <a:pt x="794" y="255"/>
                                      </a:lnTo>
                                      <a:lnTo>
                                        <a:pt x="918" y="258"/>
                                      </a:lnTo>
                                      <a:lnTo>
                                        <a:pt x="943" y="172"/>
                                      </a:lnTo>
                                      <a:lnTo>
                                        <a:pt x="826" y="172"/>
                                      </a:lnTo>
                                      <a:close/>
                                      <a:moveTo>
                                        <a:pt x="661" y="170"/>
                                      </a:moveTo>
                                      <a:lnTo>
                                        <a:pt x="629" y="252"/>
                                      </a:lnTo>
                                      <a:lnTo>
                                        <a:pt x="737" y="253"/>
                                      </a:lnTo>
                                      <a:lnTo>
                                        <a:pt x="764" y="170"/>
                                      </a:lnTo>
                                      <a:lnTo>
                                        <a:pt x="661" y="170"/>
                                      </a:lnTo>
                                      <a:close/>
                                      <a:moveTo>
                                        <a:pt x="2986" y="170"/>
                                      </a:moveTo>
                                      <a:lnTo>
                                        <a:pt x="2862" y="174"/>
                                      </a:lnTo>
                                      <a:lnTo>
                                        <a:pt x="2903" y="258"/>
                                      </a:lnTo>
                                      <a:lnTo>
                                        <a:pt x="3025" y="253"/>
                                      </a:lnTo>
                                      <a:lnTo>
                                        <a:pt x="2986" y="170"/>
                                      </a:lnTo>
                                      <a:close/>
                                      <a:moveTo>
                                        <a:pt x="451" y="170"/>
                                      </a:moveTo>
                                      <a:lnTo>
                                        <a:pt x="405" y="252"/>
                                      </a:lnTo>
                                      <a:lnTo>
                                        <a:pt x="566" y="252"/>
                                      </a:lnTo>
                                      <a:lnTo>
                                        <a:pt x="598" y="170"/>
                                      </a:lnTo>
                                      <a:lnTo>
                                        <a:pt x="451" y="170"/>
                                      </a:lnTo>
                                      <a:close/>
                                      <a:moveTo>
                                        <a:pt x="285" y="170"/>
                                      </a:moveTo>
                                      <a:lnTo>
                                        <a:pt x="233" y="255"/>
                                      </a:lnTo>
                                      <a:lnTo>
                                        <a:pt x="339" y="253"/>
                                      </a:lnTo>
                                      <a:lnTo>
                                        <a:pt x="360" y="211"/>
                                      </a:lnTo>
                                      <a:lnTo>
                                        <a:pt x="380" y="170"/>
                                      </a:lnTo>
                                      <a:lnTo>
                                        <a:pt x="285" y="170"/>
                                      </a:lnTo>
                                      <a:close/>
                                      <a:moveTo>
                                        <a:pt x="3155" y="164"/>
                                      </a:moveTo>
                                      <a:lnTo>
                                        <a:pt x="3047" y="169"/>
                                      </a:lnTo>
                                      <a:lnTo>
                                        <a:pt x="3085" y="250"/>
                                      </a:lnTo>
                                      <a:lnTo>
                                        <a:pt x="3190" y="245"/>
                                      </a:lnTo>
                                      <a:lnTo>
                                        <a:pt x="3155" y="164"/>
                                      </a:lnTo>
                                      <a:close/>
                                      <a:moveTo>
                                        <a:pt x="3343" y="153"/>
                                      </a:moveTo>
                                      <a:lnTo>
                                        <a:pt x="3339" y="155"/>
                                      </a:lnTo>
                                      <a:lnTo>
                                        <a:pt x="3334" y="155"/>
                                      </a:lnTo>
                                      <a:lnTo>
                                        <a:pt x="3202" y="162"/>
                                      </a:lnTo>
                                      <a:lnTo>
                                        <a:pt x="3238" y="241"/>
                                      </a:lnTo>
                                      <a:lnTo>
                                        <a:pt x="3368" y="233"/>
                                      </a:lnTo>
                                      <a:lnTo>
                                        <a:pt x="3343" y="153"/>
                                      </a:lnTo>
                                      <a:close/>
                                      <a:moveTo>
                                        <a:pt x="848" y="76"/>
                                      </a:moveTo>
                                      <a:lnTo>
                                        <a:pt x="842" y="113"/>
                                      </a:lnTo>
                                      <a:lnTo>
                                        <a:pt x="963" y="113"/>
                                      </a:lnTo>
                                      <a:lnTo>
                                        <a:pt x="980" y="76"/>
                                      </a:lnTo>
                                      <a:lnTo>
                                        <a:pt x="848" y="76"/>
                                      </a:lnTo>
                                      <a:close/>
                                      <a:moveTo>
                                        <a:pt x="1148" y="76"/>
                                      </a:moveTo>
                                      <a:lnTo>
                                        <a:pt x="1019" y="76"/>
                                      </a:lnTo>
                                      <a:lnTo>
                                        <a:pt x="1012" y="115"/>
                                      </a:lnTo>
                                      <a:lnTo>
                                        <a:pt x="1134" y="118"/>
                                      </a:lnTo>
                                      <a:lnTo>
                                        <a:pt x="1148" y="76"/>
                                      </a:lnTo>
                                      <a:close/>
                                      <a:moveTo>
                                        <a:pt x="1317" y="74"/>
                                      </a:moveTo>
                                      <a:lnTo>
                                        <a:pt x="1198" y="74"/>
                                      </a:lnTo>
                                      <a:lnTo>
                                        <a:pt x="1198" y="79"/>
                                      </a:lnTo>
                                      <a:lnTo>
                                        <a:pt x="1198" y="82"/>
                                      </a:lnTo>
                                      <a:lnTo>
                                        <a:pt x="1187" y="120"/>
                                      </a:lnTo>
                                      <a:lnTo>
                                        <a:pt x="1300" y="123"/>
                                      </a:lnTo>
                                      <a:lnTo>
                                        <a:pt x="1317" y="74"/>
                                      </a:lnTo>
                                      <a:close/>
                                      <a:moveTo>
                                        <a:pt x="691" y="72"/>
                                      </a:moveTo>
                                      <a:lnTo>
                                        <a:pt x="679" y="116"/>
                                      </a:lnTo>
                                      <a:lnTo>
                                        <a:pt x="786" y="113"/>
                                      </a:lnTo>
                                      <a:lnTo>
                                        <a:pt x="804" y="76"/>
                                      </a:lnTo>
                                      <a:lnTo>
                                        <a:pt x="691" y="72"/>
                                      </a:lnTo>
                                      <a:close/>
                                      <a:moveTo>
                                        <a:pt x="1457" y="72"/>
                                      </a:moveTo>
                                      <a:lnTo>
                                        <a:pt x="1362" y="72"/>
                                      </a:lnTo>
                                      <a:lnTo>
                                        <a:pt x="1362" y="74"/>
                                      </a:lnTo>
                                      <a:lnTo>
                                        <a:pt x="1349" y="125"/>
                                      </a:lnTo>
                                      <a:lnTo>
                                        <a:pt x="1447" y="128"/>
                                      </a:lnTo>
                                      <a:lnTo>
                                        <a:pt x="1457" y="72"/>
                                      </a:lnTo>
                                      <a:close/>
                                      <a:moveTo>
                                        <a:pt x="1596" y="71"/>
                                      </a:moveTo>
                                      <a:lnTo>
                                        <a:pt x="1511" y="71"/>
                                      </a:lnTo>
                                      <a:lnTo>
                                        <a:pt x="1511" y="74"/>
                                      </a:lnTo>
                                      <a:lnTo>
                                        <a:pt x="1511" y="76"/>
                                      </a:lnTo>
                                      <a:lnTo>
                                        <a:pt x="1501" y="130"/>
                                      </a:lnTo>
                                      <a:lnTo>
                                        <a:pt x="1584" y="133"/>
                                      </a:lnTo>
                                      <a:lnTo>
                                        <a:pt x="1596" y="71"/>
                                      </a:lnTo>
                                      <a:close/>
                                      <a:moveTo>
                                        <a:pt x="500" y="69"/>
                                      </a:moveTo>
                                      <a:lnTo>
                                        <a:pt x="475" y="126"/>
                                      </a:lnTo>
                                      <a:lnTo>
                                        <a:pt x="622" y="118"/>
                                      </a:lnTo>
                                      <a:lnTo>
                                        <a:pt x="644" y="72"/>
                                      </a:lnTo>
                                      <a:lnTo>
                                        <a:pt x="500" y="69"/>
                                      </a:lnTo>
                                      <a:close/>
                                      <a:moveTo>
                                        <a:pt x="1756" y="67"/>
                                      </a:moveTo>
                                      <a:lnTo>
                                        <a:pt x="1647" y="69"/>
                                      </a:lnTo>
                                      <a:lnTo>
                                        <a:pt x="1641" y="135"/>
                                      </a:lnTo>
                                      <a:lnTo>
                                        <a:pt x="1746" y="137"/>
                                      </a:lnTo>
                                      <a:lnTo>
                                        <a:pt x="1748" y="137"/>
                                      </a:lnTo>
                                      <a:lnTo>
                                        <a:pt x="1756" y="67"/>
                                      </a:lnTo>
                                      <a:close/>
                                      <a:moveTo>
                                        <a:pt x="1907" y="67"/>
                                      </a:moveTo>
                                      <a:lnTo>
                                        <a:pt x="1812" y="67"/>
                                      </a:lnTo>
                                      <a:lnTo>
                                        <a:pt x="1797" y="67"/>
                                      </a:lnTo>
                                      <a:lnTo>
                                        <a:pt x="1800" y="138"/>
                                      </a:lnTo>
                                      <a:lnTo>
                                        <a:pt x="1912" y="138"/>
                                      </a:lnTo>
                                      <a:lnTo>
                                        <a:pt x="1907" y="67"/>
                                      </a:lnTo>
                                      <a:close/>
                                      <a:moveTo>
                                        <a:pt x="2042" y="65"/>
                                      </a:moveTo>
                                      <a:lnTo>
                                        <a:pt x="1946" y="65"/>
                                      </a:lnTo>
                                      <a:lnTo>
                                        <a:pt x="1951" y="98"/>
                                      </a:lnTo>
                                      <a:lnTo>
                                        <a:pt x="1958" y="140"/>
                                      </a:lnTo>
                                      <a:lnTo>
                                        <a:pt x="2059" y="140"/>
                                      </a:lnTo>
                                      <a:lnTo>
                                        <a:pt x="2042" y="65"/>
                                      </a:lnTo>
                                      <a:close/>
                                      <a:moveTo>
                                        <a:pt x="2206" y="64"/>
                                      </a:moveTo>
                                      <a:lnTo>
                                        <a:pt x="2091" y="65"/>
                                      </a:lnTo>
                                      <a:lnTo>
                                        <a:pt x="2113" y="140"/>
                                      </a:lnTo>
                                      <a:lnTo>
                                        <a:pt x="2233" y="140"/>
                                      </a:lnTo>
                                      <a:lnTo>
                                        <a:pt x="2206" y="64"/>
                                      </a:lnTo>
                                      <a:close/>
                                      <a:moveTo>
                                        <a:pt x="2385" y="62"/>
                                      </a:moveTo>
                                      <a:lnTo>
                                        <a:pt x="2243" y="64"/>
                                      </a:lnTo>
                                      <a:lnTo>
                                        <a:pt x="2282" y="140"/>
                                      </a:lnTo>
                                      <a:lnTo>
                                        <a:pt x="2416" y="138"/>
                                      </a:lnTo>
                                      <a:lnTo>
                                        <a:pt x="2385" y="62"/>
                                      </a:lnTo>
                                      <a:close/>
                                      <a:moveTo>
                                        <a:pt x="345" y="62"/>
                                      </a:moveTo>
                                      <a:lnTo>
                                        <a:pt x="343" y="67"/>
                                      </a:lnTo>
                                      <a:lnTo>
                                        <a:pt x="341" y="74"/>
                                      </a:lnTo>
                                      <a:lnTo>
                                        <a:pt x="301" y="143"/>
                                      </a:lnTo>
                                      <a:lnTo>
                                        <a:pt x="402" y="133"/>
                                      </a:lnTo>
                                      <a:lnTo>
                                        <a:pt x="426" y="98"/>
                                      </a:lnTo>
                                      <a:lnTo>
                                        <a:pt x="451" y="67"/>
                                      </a:lnTo>
                                      <a:lnTo>
                                        <a:pt x="345" y="62"/>
                                      </a:lnTo>
                                      <a:close/>
                                      <a:moveTo>
                                        <a:pt x="2599" y="60"/>
                                      </a:moveTo>
                                      <a:lnTo>
                                        <a:pt x="2433" y="62"/>
                                      </a:lnTo>
                                      <a:lnTo>
                                        <a:pt x="2477" y="137"/>
                                      </a:lnTo>
                                      <a:lnTo>
                                        <a:pt x="2624" y="135"/>
                                      </a:lnTo>
                                      <a:lnTo>
                                        <a:pt x="2599" y="60"/>
                                      </a:lnTo>
                                      <a:close/>
                                      <a:moveTo>
                                        <a:pt x="2768" y="59"/>
                                      </a:moveTo>
                                      <a:lnTo>
                                        <a:pt x="2641" y="60"/>
                                      </a:lnTo>
                                      <a:lnTo>
                                        <a:pt x="2676" y="135"/>
                                      </a:lnTo>
                                      <a:lnTo>
                                        <a:pt x="2798" y="131"/>
                                      </a:lnTo>
                                      <a:lnTo>
                                        <a:pt x="2768" y="59"/>
                                      </a:lnTo>
                                      <a:close/>
                                      <a:moveTo>
                                        <a:pt x="2947" y="57"/>
                                      </a:moveTo>
                                      <a:lnTo>
                                        <a:pt x="2803" y="59"/>
                                      </a:lnTo>
                                      <a:lnTo>
                                        <a:pt x="2840" y="130"/>
                                      </a:lnTo>
                                      <a:lnTo>
                                        <a:pt x="2969" y="125"/>
                                      </a:lnTo>
                                      <a:lnTo>
                                        <a:pt x="2947" y="57"/>
                                      </a:lnTo>
                                      <a:close/>
                                      <a:moveTo>
                                        <a:pt x="3109" y="55"/>
                                      </a:moveTo>
                                      <a:lnTo>
                                        <a:pt x="2989" y="55"/>
                                      </a:lnTo>
                                      <a:lnTo>
                                        <a:pt x="3025" y="123"/>
                                      </a:lnTo>
                                      <a:lnTo>
                                        <a:pt x="3136" y="120"/>
                                      </a:lnTo>
                                      <a:lnTo>
                                        <a:pt x="3109" y="55"/>
                                      </a:lnTo>
                                      <a:close/>
                                      <a:moveTo>
                                        <a:pt x="3321" y="52"/>
                                      </a:moveTo>
                                      <a:lnTo>
                                        <a:pt x="3321" y="52"/>
                                      </a:lnTo>
                                      <a:lnTo>
                                        <a:pt x="3153" y="54"/>
                                      </a:lnTo>
                                      <a:lnTo>
                                        <a:pt x="3182" y="118"/>
                                      </a:lnTo>
                                      <a:lnTo>
                                        <a:pt x="3332" y="111"/>
                                      </a:lnTo>
                                      <a:lnTo>
                                        <a:pt x="3321" y="52"/>
                                      </a:lnTo>
                                      <a:close/>
                                      <a:moveTo>
                                        <a:pt x="3321" y="0"/>
                                      </a:moveTo>
                                      <a:lnTo>
                                        <a:pt x="3332" y="3"/>
                                      </a:lnTo>
                                      <a:lnTo>
                                        <a:pt x="3341" y="11"/>
                                      </a:lnTo>
                                      <a:lnTo>
                                        <a:pt x="3344" y="21"/>
                                      </a:lnTo>
                                      <a:lnTo>
                                        <a:pt x="3344" y="33"/>
                                      </a:lnTo>
                                      <a:lnTo>
                                        <a:pt x="3339" y="43"/>
                                      </a:lnTo>
                                      <a:lnTo>
                                        <a:pt x="3390" y="152"/>
                                      </a:lnTo>
                                      <a:lnTo>
                                        <a:pt x="3442" y="258"/>
                                      </a:lnTo>
                                      <a:lnTo>
                                        <a:pt x="3471" y="311"/>
                                      </a:lnTo>
                                      <a:lnTo>
                                        <a:pt x="3505" y="362"/>
                                      </a:lnTo>
                                      <a:lnTo>
                                        <a:pt x="3537" y="412"/>
                                      </a:lnTo>
                                      <a:lnTo>
                                        <a:pt x="3569" y="463"/>
                                      </a:lnTo>
                                      <a:lnTo>
                                        <a:pt x="3571" y="472"/>
                                      </a:lnTo>
                                      <a:lnTo>
                                        <a:pt x="3572" y="478"/>
                                      </a:lnTo>
                                      <a:lnTo>
                                        <a:pt x="3571" y="485"/>
                                      </a:lnTo>
                                      <a:lnTo>
                                        <a:pt x="3567" y="490"/>
                                      </a:lnTo>
                                      <a:lnTo>
                                        <a:pt x="3571" y="500"/>
                                      </a:lnTo>
                                      <a:lnTo>
                                        <a:pt x="3569" y="511"/>
                                      </a:lnTo>
                                      <a:lnTo>
                                        <a:pt x="3566" y="521"/>
                                      </a:lnTo>
                                      <a:lnTo>
                                        <a:pt x="3557" y="527"/>
                                      </a:lnTo>
                                      <a:lnTo>
                                        <a:pt x="3545" y="531"/>
                                      </a:lnTo>
                                      <a:lnTo>
                                        <a:pt x="2957" y="549"/>
                                      </a:lnTo>
                                      <a:lnTo>
                                        <a:pt x="2367" y="560"/>
                                      </a:lnTo>
                                      <a:lnTo>
                                        <a:pt x="1778" y="561"/>
                                      </a:lnTo>
                                      <a:lnTo>
                                        <a:pt x="1528" y="561"/>
                                      </a:lnTo>
                                      <a:lnTo>
                                        <a:pt x="1276" y="565"/>
                                      </a:lnTo>
                                      <a:lnTo>
                                        <a:pt x="1024" y="568"/>
                                      </a:lnTo>
                                      <a:lnTo>
                                        <a:pt x="772" y="570"/>
                                      </a:lnTo>
                                      <a:lnTo>
                                        <a:pt x="520" y="568"/>
                                      </a:lnTo>
                                      <a:lnTo>
                                        <a:pt x="268" y="560"/>
                                      </a:lnTo>
                                      <a:lnTo>
                                        <a:pt x="18" y="546"/>
                                      </a:lnTo>
                                      <a:lnTo>
                                        <a:pt x="15" y="548"/>
                                      </a:lnTo>
                                      <a:lnTo>
                                        <a:pt x="10" y="548"/>
                                      </a:lnTo>
                                      <a:lnTo>
                                        <a:pt x="6" y="546"/>
                                      </a:lnTo>
                                      <a:lnTo>
                                        <a:pt x="3" y="543"/>
                                      </a:lnTo>
                                      <a:lnTo>
                                        <a:pt x="0" y="538"/>
                                      </a:lnTo>
                                      <a:lnTo>
                                        <a:pt x="0" y="533"/>
                                      </a:lnTo>
                                      <a:lnTo>
                                        <a:pt x="1" y="527"/>
                                      </a:lnTo>
                                      <a:lnTo>
                                        <a:pt x="64" y="404"/>
                                      </a:lnTo>
                                      <a:lnTo>
                                        <a:pt x="135" y="282"/>
                                      </a:lnTo>
                                      <a:lnTo>
                                        <a:pt x="211" y="164"/>
                                      </a:lnTo>
                                      <a:lnTo>
                                        <a:pt x="292" y="49"/>
                                      </a:lnTo>
                                      <a:lnTo>
                                        <a:pt x="292" y="45"/>
                                      </a:lnTo>
                                      <a:lnTo>
                                        <a:pt x="294" y="42"/>
                                      </a:lnTo>
                                      <a:lnTo>
                                        <a:pt x="295" y="38"/>
                                      </a:lnTo>
                                      <a:lnTo>
                                        <a:pt x="299" y="37"/>
                                      </a:lnTo>
                                      <a:lnTo>
                                        <a:pt x="304" y="35"/>
                                      </a:lnTo>
                                      <a:lnTo>
                                        <a:pt x="311" y="35"/>
                                      </a:lnTo>
                                      <a:lnTo>
                                        <a:pt x="317" y="35"/>
                                      </a:lnTo>
                                      <a:lnTo>
                                        <a:pt x="323" y="35"/>
                                      </a:lnTo>
                                      <a:lnTo>
                                        <a:pt x="620" y="25"/>
                                      </a:lnTo>
                                      <a:lnTo>
                                        <a:pt x="918" y="21"/>
                                      </a:lnTo>
                                      <a:lnTo>
                                        <a:pt x="1215" y="23"/>
                                      </a:lnTo>
                                      <a:lnTo>
                                        <a:pt x="1515" y="25"/>
                                      </a:lnTo>
                                      <a:lnTo>
                                        <a:pt x="1812" y="25"/>
                                      </a:lnTo>
                                      <a:lnTo>
                                        <a:pt x="2042" y="23"/>
                                      </a:lnTo>
                                      <a:lnTo>
                                        <a:pt x="2054" y="16"/>
                                      </a:lnTo>
                                      <a:lnTo>
                                        <a:pt x="2066" y="16"/>
                                      </a:lnTo>
                                      <a:lnTo>
                                        <a:pt x="2076" y="21"/>
                                      </a:lnTo>
                                      <a:lnTo>
                                        <a:pt x="2205" y="20"/>
                                      </a:lnTo>
                                      <a:lnTo>
                                        <a:pt x="2210" y="18"/>
                                      </a:lnTo>
                                      <a:lnTo>
                                        <a:pt x="2215" y="18"/>
                                      </a:lnTo>
                                      <a:lnTo>
                                        <a:pt x="2218" y="20"/>
                                      </a:lnTo>
                                      <a:lnTo>
                                        <a:pt x="2590" y="15"/>
                                      </a:lnTo>
                                      <a:lnTo>
                                        <a:pt x="2595" y="8"/>
                                      </a:lnTo>
                                      <a:lnTo>
                                        <a:pt x="2604" y="6"/>
                                      </a:lnTo>
                                      <a:lnTo>
                                        <a:pt x="2612" y="8"/>
                                      </a:lnTo>
                                      <a:lnTo>
                                        <a:pt x="2617" y="15"/>
                                      </a:lnTo>
                                      <a:lnTo>
                                        <a:pt x="332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Freeform 1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1501775" y="2508250"/>
                                  <a:ext cx="639763" cy="201613"/>
                                </a:xfrm>
                                <a:custGeom>
                                  <a:avLst/>
                                  <a:gdLst>
                                    <a:gd name="T0" fmla="*/ 102 w 807"/>
                                    <a:gd name="T1" fmla="*/ 88 h 254"/>
                                    <a:gd name="T2" fmla="*/ 75 w 807"/>
                                    <a:gd name="T3" fmla="*/ 163 h 254"/>
                                    <a:gd name="T4" fmla="*/ 284 w 807"/>
                                    <a:gd name="T5" fmla="*/ 195 h 254"/>
                                    <a:gd name="T6" fmla="*/ 742 w 807"/>
                                    <a:gd name="T7" fmla="*/ 191 h 254"/>
                                    <a:gd name="T8" fmla="*/ 717 w 807"/>
                                    <a:gd name="T9" fmla="*/ 158 h 254"/>
                                    <a:gd name="T10" fmla="*/ 687 w 807"/>
                                    <a:gd name="T11" fmla="*/ 100 h 254"/>
                                    <a:gd name="T12" fmla="*/ 332 w 807"/>
                                    <a:gd name="T13" fmla="*/ 53 h 254"/>
                                    <a:gd name="T14" fmla="*/ 261 w 807"/>
                                    <a:gd name="T15" fmla="*/ 58 h 254"/>
                                    <a:gd name="T16" fmla="*/ 183 w 807"/>
                                    <a:gd name="T17" fmla="*/ 61 h 254"/>
                                    <a:gd name="T18" fmla="*/ 110 w 807"/>
                                    <a:gd name="T19" fmla="*/ 53 h 254"/>
                                    <a:gd name="T20" fmla="*/ 700 w 807"/>
                                    <a:gd name="T21" fmla="*/ 4 h 254"/>
                                    <a:gd name="T22" fmla="*/ 714 w 807"/>
                                    <a:gd name="T23" fmla="*/ 19 h 254"/>
                                    <a:gd name="T24" fmla="*/ 717 w 807"/>
                                    <a:gd name="T25" fmla="*/ 32 h 254"/>
                                    <a:gd name="T26" fmla="*/ 754 w 807"/>
                                    <a:gd name="T27" fmla="*/ 122 h 254"/>
                                    <a:gd name="T28" fmla="*/ 783 w 807"/>
                                    <a:gd name="T29" fmla="*/ 168 h 254"/>
                                    <a:gd name="T30" fmla="*/ 802 w 807"/>
                                    <a:gd name="T31" fmla="*/ 196 h 254"/>
                                    <a:gd name="T32" fmla="*/ 807 w 807"/>
                                    <a:gd name="T33" fmla="*/ 217 h 254"/>
                                    <a:gd name="T34" fmla="*/ 797 w 807"/>
                                    <a:gd name="T35" fmla="*/ 234 h 254"/>
                                    <a:gd name="T36" fmla="*/ 634 w 807"/>
                                    <a:gd name="T37" fmla="*/ 246 h 254"/>
                                    <a:gd name="T38" fmla="*/ 330 w 807"/>
                                    <a:gd name="T39" fmla="*/ 254 h 254"/>
                                    <a:gd name="T40" fmla="*/ 29 w 807"/>
                                    <a:gd name="T41" fmla="*/ 234 h 254"/>
                                    <a:gd name="T42" fmla="*/ 17 w 807"/>
                                    <a:gd name="T43" fmla="*/ 229 h 254"/>
                                    <a:gd name="T44" fmla="*/ 10 w 807"/>
                                    <a:gd name="T45" fmla="*/ 220 h 254"/>
                                    <a:gd name="T46" fmla="*/ 2 w 807"/>
                                    <a:gd name="T47" fmla="*/ 210 h 254"/>
                                    <a:gd name="T48" fmla="*/ 2 w 807"/>
                                    <a:gd name="T49" fmla="*/ 196 h 254"/>
                                    <a:gd name="T50" fmla="*/ 25 w 807"/>
                                    <a:gd name="T51" fmla="*/ 139 h 254"/>
                                    <a:gd name="T52" fmla="*/ 75 w 807"/>
                                    <a:gd name="T53" fmla="*/ 34 h 254"/>
                                    <a:gd name="T54" fmla="*/ 69 w 807"/>
                                    <a:gd name="T55" fmla="*/ 24 h 254"/>
                                    <a:gd name="T56" fmla="*/ 71 w 807"/>
                                    <a:gd name="T57" fmla="*/ 14 h 254"/>
                                    <a:gd name="T58" fmla="*/ 80 w 807"/>
                                    <a:gd name="T59" fmla="*/ 4 h 254"/>
                                    <a:gd name="T60" fmla="*/ 90 w 807"/>
                                    <a:gd name="T61" fmla="*/ 0 h 254"/>
                                    <a:gd name="T62" fmla="*/ 110 w 807"/>
                                    <a:gd name="T63" fmla="*/ 9 h 254"/>
                                    <a:gd name="T64" fmla="*/ 161 w 807"/>
                                    <a:gd name="T65" fmla="*/ 10 h 254"/>
                                    <a:gd name="T66" fmla="*/ 218 w 807"/>
                                    <a:gd name="T67" fmla="*/ 7 h 254"/>
                                    <a:gd name="T68" fmla="*/ 262 w 807"/>
                                    <a:gd name="T69" fmla="*/ 4 h 254"/>
                                    <a:gd name="T70" fmla="*/ 670 w 807"/>
                                    <a:gd name="T71" fmla="*/ 7 h 254"/>
                                    <a:gd name="T72" fmla="*/ 690 w 807"/>
                                    <a:gd name="T73" fmla="*/ 0 h 25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</a:cxnLst>
                                  <a:rect l="0" t="0" r="r" b="b"/>
                                  <a:pathLst>
                                    <a:path w="807" h="254">
                                      <a:moveTo>
                                        <a:pt x="110" y="53"/>
                                      </a:moveTo>
                                      <a:lnTo>
                                        <a:pt x="102" y="88"/>
                                      </a:lnTo>
                                      <a:lnTo>
                                        <a:pt x="91" y="127"/>
                                      </a:lnTo>
                                      <a:lnTo>
                                        <a:pt x="75" y="163"/>
                                      </a:lnTo>
                                      <a:lnTo>
                                        <a:pt x="56" y="195"/>
                                      </a:lnTo>
                                      <a:lnTo>
                                        <a:pt x="284" y="195"/>
                                      </a:lnTo>
                                      <a:lnTo>
                                        <a:pt x="512" y="195"/>
                                      </a:lnTo>
                                      <a:lnTo>
                                        <a:pt x="742" y="191"/>
                                      </a:lnTo>
                                      <a:lnTo>
                                        <a:pt x="729" y="174"/>
                                      </a:lnTo>
                                      <a:lnTo>
                                        <a:pt x="717" y="158"/>
                                      </a:lnTo>
                                      <a:lnTo>
                                        <a:pt x="707" y="142"/>
                                      </a:lnTo>
                                      <a:lnTo>
                                        <a:pt x="687" y="100"/>
                                      </a:lnTo>
                                      <a:lnTo>
                                        <a:pt x="671" y="54"/>
                                      </a:lnTo>
                                      <a:lnTo>
                                        <a:pt x="332" y="53"/>
                                      </a:lnTo>
                                      <a:lnTo>
                                        <a:pt x="298" y="54"/>
                                      </a:lnTo>
                                      <a:lnTo>
                                        <a:pt x="261" y="58"/>
                                      </a:lnTo>
                                      <a:lnTo>
                                        <a:pt x="222" y="59"/>
                                      </a:lnTo>
                                      <a:lnTo>
                                        <a:pt x="183" y="61"/>
                                      </a:lnTo>
                                      <a:lnTo>
                                        <a:pt x="144" y="59"/>
                                      </a:lnTo>
                                      <a:lnTo>
                                        <a:pt x="110" y="53"/>
                                      </a:lnTo>
                                      <a:close/>
                                      <a:moveTo>
                                        <a:pt x="690" y="0"/>
                                      </a:moveTo>
                                      <a:lnTo>
                                        <a:pt x="700" y="4"/>
                                      </a:lnTo>
                                      <a:lnTo>
                                        <a:pt x="709" y="14"/>
                                      </a:lnTo>
                                      <a:lnTo>
                                        <a:pt x="714" y="19"/>
                                      </a:lnTo>
                                      <a:lnTo>
                                        <a:pt x="715" y="26"/>
                                      </a:lnTo>
                                      <a:lnTo>
                                        <a:pt x="717" y="32"/>
                                      </a:lnTo>
                                      <a:lnTo>
                                        <a:pt x="734" y="78"/>
                                      </a:lnTo>
                                      <a:lnTo>
                                        <a:pt x="754" y="122"/>
                                      </a:lnTo>
                                      <a:lnTo>
                                        <a:pt x="768" y="144"/>
                                      </a:lnTo>
                                      <a:lnTo>
                                        <a:pt x="783" y="168"/>
                                      </a:lnTo>
                                      <a:lnTo>
                                        <a:pt x="791" y="191"/>
                                      </a:lnTo>
                                      <a:lnTo>
                                        <a:pt x="802" y="196"/>
                                      </a:lnTo>
                                      <a:lnTo>
                                        <a:pt x="807" y="205"/>
                                      </a:lnTo>
                                      <a:lnTo>
                                        <a:pt x="807" y="217"/>
                                      </a:lnTo>
                                      <a:lnTo>
                                        <a:pt x="803" y="227"/>
                                      </a:lnTo>
                                      <a:lnTo>
                                        <a:pt x="797" y="234"/>
                                      </a:lnTo>
                                      <a:lnTo>
                                        <a:pt x="785" y="237"/>
                                      </a:lnTo>
                                      <a:lnTo>
                                        <a:pt x="634" y="246"/>
                                      </a:lnTo>
                                      <a:lnTo>
                                        <a:pt x="482" y="252"/>
                                      </a:lnTo>
                                      <a:lnTo>
                                        <a:pt x="330" y="254"/>
                                      </a:lnTo>
                                      <a:lnTo>
                                        <a:pt x="179" y="247"/>
                                      </a:lnTo>
                                      <a:lnTo>
                                        <a:pt x="29" y="234"/>
                                      </a:lnTo>
                                      <a:lnTo>
                                        <a:pt x="22" y="232"/>
                                      </a:lnTo>
                                      <a:lnTo>
                                        <a:pt x="17" y="229"/>
                                      </a:lnTo>
                                      <a:lnTo>
                                        <a:pt x="14" y="225"/>
                                      </a:lnTo>
                                      <a:lnTo>
                                        <a:pt x="10" y="220"/>
                                      </a:lnTo>
                                      <a:lnTo>
                                        <a:pt x="5" y="215"/>
                                      </a:lnTo>
                                      <a:lnTo>
                                        <a:pt x="2" y="210"/>
                                      </a:lnTo>
                                      <a:lnTo>
                                        <a:pt x="0" y="205"/>
                                      </a:lnTo>
                                      <a:lnTo>
                                        <a:pt x="2" y="196"/>
                                      </a:lnTo>
                                      <a:lnTo>
                                        <a:pt x="12" y="168"/>
                                      </a:lnTo>
                                      <a:lnTo>
                                        <a:pt x="25" y="139"/>
                                      </a:lnTo>
                                      <a:lnTo>
                                        <a:pt x="39" y="110"/>
                                      </a:lnTo>
                                      <a:lnTo>
                                        <a:pt x="75" y="34"/>
                                      </a:lnTo>
                                      <a:lnTo>
                                        <a:pt x="71" y="29"/>
                                      </a:lnTo>
                                      <a:lnTo>
                                        <a:pt x="69" y="24"/>
                                      </a:lnTo>
                                      <a:lnTo>
                                        <a:pt x="69" y="19"/>
                                      </a:lnTo>
                                      <a:lnTo>
                                        <a:pt x="71" y="14"/>
                                      </a:lnTo>
                                      <a:lnTo>
                                        <a:pt x="75" y="9"/>
                                      </a:lnTo>
                                      <a:lnTo>
                                        <a:pt x="80" y="4"/>
                                      </a:lnTo>
                                      <a:lnTo>
                                        <a:pt x="85" y="2"/>
                                      </a:lnTo>
                                      <a:lnTo>
                                        <a:pt x="90" y="0"/>
                                      </a:lnTo>
                                      <a:lnTo>
                                        <a:pt x="93" y="2"/>
                                      </a:lnTo>
                                      <a:lnTo>
                                        <a:pt x="110" y="9"/>
                                      </a:lnTo>
                                      <a:lnTo>
                                        <a:pt x="134" y="10"/>
                                      </a:lnTo>
                                      <a:lnTo>
                                        <a:pt x="161" y="10"/>
                                      </a:lnTo>
                                      <a:lnTo>
                                        <a:pt x="190" y="9"/>
                                      </a:lnTo>
                                      <a:lnTo>
                                        <a:pt x="218" y="7"/>
                                      </a:lnTo>
                                      <a:lnTo>
                                        <a:pt x="244" y="5"/>
                                      </a:lnTo>
                                      <a:lnTo>
                                        <a:pt x="262" y="4"/>
                                      </a:lnTo>
                                      <a:lnTo>
                                        <a:pt x="399" y="5"/>
                                      </a:lnTo>
                                      <a:lnTo>
                                        <a:pt x="670" y="7"/>
                                      </a:lnTo>
                                      <a:lnTo>
                                        <a:pt x="678" y="0"/>
                                      </a:lnTo>
                                      <a:lnTo>
                                        <a:pt x="6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8" name="Freeform 1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4422775" cy="3463925"/>
                                </a:xfrm>
                                <a:custGeom>
                                  <a:avLst/>
                                  <a:gdLst>
                                    <a:gd name="T0" fmla="*/ 5017 w 5572"/>
                                    <a:gd name="T1" fmla="*/ 3833 h 4364"/>
                                    <a:gd name="T2" fmla="*/ 5076 w 5572"/>
                                    <a:gd name="T3" fmla="*/ 3801 h 4364"/>
                                    <a:gd name="T4" fmla="*/ 5122 w 5572"/>
                                    <a:gd name="T5" fmla="*/ 3823 h 4364"/>
                                    <a:gd name="T6" fmla="*/ 4937 w 5572"/>
                                    <a:gd name="T7" fmla="*/ 3982 h 4364"/>
                                    <a:gd name="T8" fmla="*/ 5083 w 5572"/>
                                    <a:gd name="T9" fmla="*/ 4252 h 4364"/>
                                    <a:gd name="T10" fmla="*/ 5431 w 5572"/>
                                    <a:gd name="T11" fmla="*/ 4227 h 4364"/>
                                    <a:gd name="T12" fmla="*/ 5477 w 5572"/>
                                    <a:gd name="T13" fmla="*/ 3889 h 4364"/>
                                    <a:gd name="T14" fmla="*/ 4819 w 5572"/>
                                    <a:gd name="T15" fmla="*/ 3704 h 4364"/>
                                    <a:gd name="T16" fmla="*/ 4971 w 5572"/>
                                    <a:gd name="T17" fmla="*/ 3905 h 4364"/>
                                    <a:gd name="T18" fmla="*/ 4988 w 5572"/>
                                    <a:gd name="T19" fmla="*/ 3789 h 4364"/>
                                    <a:gd name="T20" fmla="*/ 4946 w 5572"/>
                                    <a:gd name="T21" fmla="*/ 3696 h 4364"/>
                                    <a:gd name="T22" fmla="*/ 5103 w 5572"/>
                                    <a:gd name="T23" fmla="*/ 3772 h 4364"/>
                                    <a:gd name="T24" fmla="*/ 69 w 5572"/>
                                    <a:gd name="T25" fmla="*/ 3531 h 4364"/>
                                    <a:gd name="T26" fmla="*/ 861 w 5572"/>
                                    <a:gd name="T27" fmla="*/ 3699 h 4364"/>
                                    <a:gd name="T28" fmla="*/ 4439 w 5572"/>
                                    <a:gd name="T29" fmla="*/ 3609 h 4364"/>
                                    <a:gd name="T30" fmla="*/ 791 w 5572"/>
                                    <a:gd name="T31" fmla="*/ 3511 h 4364"/>
                                    <a:gd name="T32" fmla="*/ 4134 w 5572"/>
                                    <a:gd name="T33" fmla="*/ 2399 h 4364"/>
                                    <a:gd name="T34" fmla="*/ 4278 w 5572"/>
                                    <a:gd name="T35" fmla="*/ 2396 h 4364"/>
                                    <a:gd name="T36" fmla="*/ 3032 w 5572"/>
                                    <a:gd name="T37" fmla="*/ 2200 h 4364"/>
                                    <a:gd name="T38" fmla="*/ 879 w 5572"/>
                                    <a:gd name="T39" fmla="*/ 2254 h 4364"/>
                                    <a:gd name="T40" fmla="*/ 495 w 5572"/>
                                    <a:gd name="T41" fmla="*/ 2677 h 4364"/>
                                    <a:gd name="T42" fmla="*/ 1162 w 5572"/>
                                    <a:gd name="T43" fmla="*/ 3450 h 4364"/>
                                    <a:gd name="T44" fmla="*/ 4400 w 5572"/>
                                    <a:gd name="T45" fmla="*/ 3423 h 4364"/>
                                    <a:gd name="T46" fmla="*/ 3992 w 5572"/>
                                    <a:gd name="T47" fmla="*/ 2359 h 4364"/>
                                    <a:gd name="T48" fmla="*/ 906 w 5572"/>
                                    <a:gd name="T49" fmla="*/ 73 h 4364"/>
                                    <a:gd name="T50" fmla="*/ 774 w 5572"/>
                                    <a:gd name="T51" fmla="*/ 1992 h 4364"/>
                                    <a:gd name="T52" fmla="*/ 801 w 5572"/>
                                    <a:gd name="T53" fmla="*/ 2201 h 4364"/>
                                    <a:gd name="T54" fmla="*/ 1079 w 5572"/>
                                    <a:gd name="T55" fmla="*/ 2203 h 4364"/>
                                    <a:gd name="T56" fmla="*/ 3928 w 5572"/>
                                    <a:gd name="T57" fmla="*/ 2108 h 4364"/>
                                    <a:gd name="T58" fmla="*/ 3083 w 5572"/>
                                    <a:gd name="T59" fmla="*/ 0 h 4364"/>
                                    <a:gd name="T60" fmla="*/ 3908 w 5572"/>
                                    <a:gd name="T61" fmla="*/ 30 h 4364"/>
                                    <a:gd name="T62" fmla="*/ 3982 w 5572"/>
                                    <a:gd name="T63" fmla="*/ 2124 h 4364"/>
                                    <a:gd name="T64" fmla="*/ 4082 w 5572"/>
                                    <a:gd name="T65" fmla="*/ 2374 h 4364"/>
                                    <a:gd name="T66" fmla="*/ 4200 w 5572"/>
                                    <a:gd name="T67" fmla="*/ 2335 h 4364"/>
                                    <a:gd name="T68" fmla="*/ 4383 w 5572"/>
                                    <a:gd name="T69" fmla="*/ 2388 h 4364"/>
                                    <a:gd name="T70" fmla="*/ 4738 w 5572"/>
                                    <a:gd name="T71" fmla="*/ 2640 h 4364"/>
                                    <a:gd name="T72" fmla="*/ 4795 w 5572"/>
                                    <a:gd name="T73" fmla="*/ 3152 h 4364"/>
                                    <a:gd name="T74" fmla="*/ 4809 w 5572"/>
                                    <a:gd name="T75" fmla="*/ 3547 h 4364"/>
                                    <a:gd name="T76" fmla="*/ 5059 w 5572"/>
                                    <a:gd name="T77" fmla="*/ 3570 h 4364"/>
                                    <a:gd name="T78" fmla="*/ 5446 w 5572"/>
                                    <a:gd name="T79" fmla="*/ 3768 h 4364"/>
                                    <a:gd name="T80" fmla="*/ 5558 w 5572"/>
                                    <a:gd name="T81" fmla="*/ 4132 h 4364"/>
                                    <a:gd name="T82" fmla="*/ 5247 w 5572"/>
                                    <a:gd name="T83" fmla="*/ 4364 h 4364"/>
                                    <a:gd name="T84" fmla="*/ 4895 w 5572"/>
                                    <a:gd name="T85" fmla="*/ 4174 h 4364"/>
                                    <a:gd name="T86" fmla="*/ 4728 w 5572"/>
                                    <a:gd name="T87" fmla="*/ 3817 h 4364"/>
                                    <a:gd name="T88" fmla="*/ 4728 w 5572"/>
                                    <a:gd name="T89" fmla="*/ 3552 h 4364"/>
                                    <a:gd name="T90" fmla="*/ 4711 w 5572"/>
                                    <a:gd name="T91" fmla="*/ 3252 h 4364"/>
                                    <a:gd name="T92" fmla="*/ 4733 w 5572"/>
                                    <a:gd name="T93" fmla="*/ 2822 h 4364"/>
                                    <a:gd name="T94" fmla="*/ 4456 w 5572"/>
                                    <a:gd name="T95" fmla="*/ 2465 h 4364"/>
                                    <a:gd name="T96" fmla="*/ 4320 w 5572"/>
                                    <a:gd name="T97" fmla="*/ 2494 h 4364"/>
                                    <a:gd name="T98" fmla="*/ 4449 w 5572"/>
                                    <a:gd name="T99" fmla="*/ 3394 h 4364"/>
                                    <a:gd name="T100" fmla="*/ 4494 w 5572"/>
                                    <a:gd name="T101" fmla="*/ 3508 h 4364"/>
                                    <a:gd name="T102" fmla="*/ 4466 w 5572"/>
                                    <a:gd name="T103" fmla="*/ 3762 h 4364"/>
                                    <a:gd name="T104" fmla="*/ 1113 w 5572"/>
                                    <a:gd name="T105" fmla="*/ 3775 h 4364"/>
                                    <a:gd name="T106" fmla="*/ 61 w 5572"/>
                                    <a:gd name="T107" fmla="*/ 3751 h 4364"/>
                                    <a:gd name="T108" fmla="*/ 2 w 5572"/>
                                    <a:gd name="T109" fmla="*/ 3564 h 4364"/>
                                    <a:gd name="T110" fmla="*/ 51 w 5572"/>
                                    <a:gd name="T111" fmla="*/ 3345 h 4364"/>
                                    <a:gd name="T112" fmla="*/ 565 w 5572"/>
                                    <a:gd name="T113" fmla="*/ 2428 h 4364"/>
                                    <a:gd name="T114" fmla="*/ 727 w 5572"/>
                                    <a:gd name="T115" fmla="*/ 1784 h 4364"/>
                                    <a:gd name="T116" fmla="*/ 729 w 5572"/>
                                    <a:gd name="T117" fmla="*/ 17 h 4364"/>
                                    <a:gd name="T118" fmla="*/ 1547 w 5572"/>
                                    <a:gd name="T119" fmla="*/ 15 h 436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</a:cxnLst>
                                  <a:rect l="0" t="0" r="r" b="b"/>
                                  <a:pathLst>
                                    <a:path w="5572" h="4364">
                                      <a:moveTo>
                                        <a:pt x="5041" y="3784"/>
                                      </a:moveTo>
                                      <a:lnTo>
                                        <a:pt x="5025" y="3785"/>
                                      </a:lnTo>
                                      <a:lnTo>
                                        <a:pt x="5025" y="3790"/>
                                      </a:lnTo>
                                      <a:lnTo>
                                        <a:pt x="5022" y="3795"/>
                                      </a:lnTo>
                                      <a:lnTo>
                                        <a:pt x="5019" y="3799"/>
                                      </a:lnTo>
                                      <a:lnTo>
                                        <a:pt x="5014" y="3801"/>
                                      </a:lnTo>
                                      <a:lnTo>
                                        <a:pt x="5014" y="3817"/>
                                      </a:lnTo>
                                      <a:lnTo>
                                        <a:pt x="5017" y="3833"/>
                                      </a:lnTo>
                                      <a:lnTo>
                                        <a:pt x="5025" y="3846"/>
                                      </a:lnTo>
                                      <a:lnTo>
                                        <a:pt x="5039" y="3855"/>
                                      </a:lnTo>
                                      <a:lnTo>
                                        <a:pt x="5054" y="3856"/>
                                      </a:lnTo>
                                      <a:lnTo>
                                        <a:pt x="5066" y="3851"/>
                                      </a:lnTo>
                                      <a:lnTo>
                                        <a:pt x="5074" y="3841"/>
                                      </a:lnTo>
                                      <a:lnTo>
                                        <a:pt x="5079" y="3829"/>
                                      </a:lnTo>
                                      <a:lnTo>
                                        <a:pt x="5081" y="3814"/>
                                      </a:lnTo>
                                      <a:lnTo>
                                        <a:pt x="5076" y="3801"/>
                                      </a:lnTo>
                                      <a:lnTo>
                                        <a:pt x="5068" y="3792"/>
                                      </a:lnTo>
                                      <a:lnTo>
                                        <a:pt x="5054" y="3787"/>
                                      </a:lnTo>
                                      <a:lnTo>
                                        <a:pt x="5041" y="3784"/>
                                      </a:lnTo>
                                      <a:close/>
                                      <a:moveTo>
                                        <a:pt x="5252" y="3675"/>
                                      </a:moveTo>
                                      <a:lnTo>
                                        <a:pt x="5205" y="3713"/>
                                      </a:lnTo>
                                      <a:lnTo>
                                        <a:pt x="5159" y="3753"/>
                                      </a:lnTo>
                                      <a:lnTo>
                                        <a:pt x="5118" y="3799"/>
                                      </a:lnTo>
                                      <a:lnTo>
                                        <a:pt x="5122" y="3823"/>
                                      </a:lnTo>
                                      <a:lnTo>
                                        <a:pt x="5115" y="3846"/>
                                      </a:lnTo>
                                      <a:lnTo>
                                        <a:pt x="5101" y="3868"/>
                                      </a:lnTo>
                                      <a:lnTo>
                                        <a:pt x="5081" y="3883"/>
                                      </a:lnTo>
                                      <a:lnTo>
                                        <a:pt x="5058" y="3890"/>
                                      </a:lnTo>
                                      <a:lnTo>
                                        <a:pt x="5030" y="3889"/>
                                      </a:lnTo>
                                      <a:lnTo>
                                        <a:pt x="5005" y="3922"/>
                                      </a:lnTo>
                                      <a:lnTo>
                                        <a:pt x="4973" y="3953"/>
                                      </a:lnTo>
                                      <a:lnTo>
                                        <a:pt x="4937" y="3982"/>
                                      </a:lnTo>
                                      <a:lnTo>
                                        <a:pt x="4902" y="4007"/>
                                      </a:lnTo>
                                      <a:lnTo>
                                        <a:pt x="4865" y="4031"/>
                                      </a:lnTo>
                                      <a:lnTo>
                                        <a:pt x="4899" y="4078"/>
                                      </a:lnTo>
                                      <a:lnTo>
                                        <a:pt x="4936" y="4125"/>
                                      </a:lnTo>
                                      <a:lnTo>
                                        <a:pt x="4968" y="4161"/>
                                      </a:lnTo>
                                      <a:lnTo>
                                        <a:pt x="5003" y="4195"/>
                                      </a:lnTo>
                                      <a:lnTo>
                                        <a:pt x="5042" y="4225"/>
                                      </a:lnTo>
                                      <a:lnTo>
                                        <a:pt x="5083" y="4252"/>
                                      </a:lnTo>
                                      <a:lnTo>
                                        <a:pt x="5123" y="4276"/>
                                      </a:lnTo>
                                      <a:lnTo>
                                        <a:pt x="5167" y="4293"/>
                                      </a:lnTo>
                                      <a:lnTo>
                                        <a:pt x="5210" y="4303"/>
                                      </a:lnTo>
                                      <a:lnTo>
                                        <a:pt x="5255" y="4306"/>
                                      </a:lnTo>
                                      <a:lnTo>
                                        <a:pt x="5299" y="4301"/>
                                      </a:lnTo>
                                      <a:lnTo>
                                        <a:pt x="5343" y="4286"/>
                                      </a:lnTo>
                                      <a:lnTo>
                                        <a:pt x="5387" y="4262"/>
                                      </a:lnTo>
                                      <a:lnTo>
                                        <a:pt x="5431" y="4227"/>
                                      </a:lnTo>
                                      <a:lnTo>
                                        <a:pt x="5468" y="4186"/>
                                      </a:lnTo>
                                      <a:lnTo>
                                        <a:pt x="5494" y="4144"/>
                                      </a:lnTo>
                                      <a:lnTo>
                                        <a:pt x="5512" y="4100"/>
                                      </a:lnTo>
                                      <a:lnTo>
                                        <a:pt x="5519" y="4058"/>
                                      </a:lnTo>
                                      <a:lnTo>
                                        <a:pt x="5519" y="4015"/>
                                      </a:lnTo>
                                      <a:lnTo>
                                        <a:pt x="5512" y="3971"/>
                                      </a:lnTo>
                                      <a:lnTo>
                                        <a:pt x="5497" y="3929"/>
                                      </a:lnTo>
                                      <a:lnTo>
                                        <a:pt x="5477" y="3889"/>
                                      </a:lnTo>
                                      <a:lnTo>
                                        <a:pt x="5450" y="3848"/>
                                      </a:lnTo>
                                      <a:lnTo>
                                        <a:pt x="5419" y="3809"/>
                                      </a:lnTo>
                                      <a:lnTo>
                                        <a:pt x="5384" y="3772"/>
                                      </a:lnTo>
                                      <a:lnTo>
                                        <a:pt x="5342" y="3733"/>
                                      </a:lnTo>
                                      <a:lnTo>
                                        <a:pt x="5298" y="3702"/>
                                      </a:lnTo>
                                      <a:lnTo>
                                        <a:pt x="5252" y="3675"/>
                                      </a:lnTo>
                                      <a:close/>
                                      <a:moveTo>
                                        <a:pt x="4846" y="3652"/>
                                      </a:moveTo>
                                      <a:lnTo>
                                        <a:pt x="4819" y="3704"/>
                                      </a:lnTo>
                                      <a:lnTo>
                                        <a:pt x="4802" y="3755"/>
                                      </a:lnTo>
                                      <a:lnTo>
                                        <a:pt x="4795" y="3807"/>
                                      </a:lnTo>
                                      <a:lnTo>
                                        <a:pt x="4799" y="3860"/>
                                      </a:lnTo>
                                      <a:lnTo>
                                        <a:pt x="4811" y="3911"/>
                                      </a:lnTo>
                                      <a:lnTo>
                                        <a:pt x="4828" y="3961"/>
                                      </a:lnTo>
                                      <a:lnTo>
                                        <a:pt x="4853" y="4010"/>
                                      </a:lnTo>
                                      <a:lnTo>
                                        <a:pt x="4937" y="3936"/>
                                      </a:lnTo>
                                      <a:lnTo>
                                        <a:pt x="4971" y="3905"/>
                                      </a:lnTo>
                                      <a:lnTo>
                                        <a:pt x="5008" y="3875"/>
                                      </a:lnTo>
                                      <a:lnTo>
                                        <a:pt x="4995" y="3861"/>
                                      </a:lnTo>
                                      <a:lnTo>
                                        <a:pt x="4985" y="3846"/>
                                      </a:lnTo>
                                      <a:lnTo>
                                        <a:pt x="4978" y="3828"/>
                                      </a:lnTo>
                                      <a:lnTo>
                                        <a:pt x="4978" y="3811"/>
                                      </a:lnTo>
                                      <a:lnTo>
                                        <a:pt x="4983" y="3792"/>
                                      </a:lnTo>
                                      <a:lnTo>
                                        <a:pt x="4986" y="3790"/>
                                      </a:lnTo>
                                      <a:lnTo>
                                        <a:pt x="4988" y="3789"/>
                                      </a:lnTo>
                                      <a:lnTo>
                                        <a:pt x="4939" y="3745"/>
                                      </a:lnTo>
                                      <a:lnTo>
                                        <a:pt x="4890" y="3699"/>
                                      </a:lnTo>
                                      <a:lnTo>
                                        <a:pt x="4846" y="3652"/>
                                      </a:lnTo>
                                      <a:close/>
                                      <a:moveTo>
                                        <a:pt x="5012" y="3618"/>
                                      </a:moveTo>
                                      <a:lnTo>
                                        <a:pt x="4941" y="3623"/>
                                      </a:lnTo>
                                      <a:lnTo>
                                        <a:pt x="4868" y="3636"/>
                                      </a:lnTo>
                                      <a:lnTo>
                                        <a:pt x="4909" y="3663"/>
                                      </a:lnTo>
                                      <a:lnTo>
                                        <a:pt x="4946" y="3696"/>
                                      </a:lnTo>
                                      <a:lnTo>
                                        <a:pt x="4980" y="3729"/>
                                      </a:lnTo>
                                      <a:lnTo>
                                        <a:pt x="5014" y="3767"/>
                                      </a:lnTo>
                                      <a:lnTo>
                                        <a:pt x="5034" y="3753"/>
                                      </a:lnTo>
                                      <a:lnTo>
                                        <a:pt x="5056" y="3750"/>
                                      </a:lnTo>
                                      <a:lnTo>
                                        <a:pt x="5081" y="3757"/>
                                      </a:lnTo>
                                      <a:lnTo>
                                        <a:pt x="5090" y="3760"/>
                                      </a:lnTo>
                                      <a:lnTo>
                                        <a:pt x="5096" y="3765"/>
                                      </a:lnTo>
                                      <a:lnTo>
                                        <a:pt x="5103" y="3772"/>
                                      </a:lnTo>
                                      <a:lnTo>
                                        <a:pt x="5135" y="3729"/>
                                      </a:lnTo>
                                      <a:lnTo>
                                        <a:pt x="5171" y="3691"/>
                                      </a:lnTo>
                                      <a:lnTo>
                                        <a:pt x="5210" y="3655"/>
                                      </a:lnTo>
                                      <a:lnTo>
                                        <a:pt x="5145" y="3633"/>
                                      </a:lnTo>
                                      <a:lnTo>
                                        <a:pt x="5079" y="3621"/>
                                      </a:lnTo>
                                      <a:lnTo>
                                        <a:pt x="5012" y="3618"/>
                                      </a:lnTo>
                                      <a:close/>
                                      <a:moveTo>
                                        <a:pt x="66" y="3469"/>
                                      </a:moveTo>
                                      <a:lnTo>
                                        <a:pt x="69" y="3531"/>
                                      </a:lnTo>
                                      <a:lnTo>
                                        <a:pt x="73" y="3596"/>
                                      </a:lnTo>
                                      <a:lnTo>
                                        <a:pt x="76" y="3653"/>
                                      </a:lnTo>
                                      <a:lnTo>
                                        <a:pt x="78" y="3711"/>
                                      </a:lnTo>
                                      <a:lnTo>
                                        <a:pt x="232" y="3697"/>
                                      </a:lnTo>
                                      <a:lnTo>
                                        <a:pt x="389" y="3691"/>
                                      </a:lnTo>
                                      <a:lnTo>
                                        <a:pt x="546" y="3691"/>
                                      </a:lnTo>
                                      <a:lnTo>
                                        <a:pt x="703" y="3694"/>
                                      </a:lnTo>
                                      <a:lnTo>
                                        <a:pt x="861" y="3699"/>
                                      </a:lnTo>
                                      <a:lnTo>
                                        <a:pt x="1018" y="3704"/>
                                      </a:lnTo>
                                      <a:lnTo>
                                        <a:pt x="1172" y="3707"/>
                                      </a:lnTo>
                                      <a:lnTo>
                                        <a:pt x="1713" y="3711"/>
                                      </a:lnTo>
                                      <a:lnTo>
                                        <a:pt x="2254" y="3711"/>
                                      </a:lnTo>
                                      <a:lnTo>
                                        <a:pt x="2983" y="3706"/>
                                      </a:lnTo>
                                      <a:lnTo>
                                        <a:pt x="3712" y="3697"/>
                                      </a:lnTo>
                                      <a:lnTo>
                                        <a:pt x="4440" y="3685"/>
                                      </a:lnTo>
                                      <a:lnTo>
                                        <a:pt x="4439" y="3609"/>
                                      </a:lnTo>
                                      <a:lnTo>
                                        <a:pt x="4435" y="3535"/>
                                      </a:lnTo>
                                      <a:lnTo>
                                        <a:pt x="3705" y="3543"/>
                                      </a:lnTo>
                                      <a:lnTo>
                                        <a:pt x="2976" y="3545"/>
                                      </a:lnTo>
                                      <a:lnTo>
                                        <a:pt x="2246" y="3540"/>
                                      </a:lnTo>
                                      <a:lnTo>
                                        <a:pt x="1882" y="3535"/>
                                      </a:lnTo>
                                      <a:lnTo>
                                        <a:pt x="1518" y="3530"/>
                                      </a:lnTo>
                                      <a:lnTo>
                                        <a:pt x="1155" y="3521"/>
                                      </a:lnTo>
                                      <a:lnTo>
                                        <a:pt x="791" y="3511"/>
                                      </a:lnTo>
                                      <a:lnTo>
                                        <a:pt x="428" y="3493"/>
                                      </a:lnTo>
                                      <a:lnTo>
                                        <a:pt x="66" y="3469"/>
                                      </a:lnTo>
                                      <a:close/>
                                      <a:moveTo>
                                        <a:pt x="4248" y="2374"/>
                                      </a:moveTo>
                                      <a:lnTo>
                                        <a:pt x="4221" y="2377"/>
                                      </a:lnTo>
                                      <a:lnTo>
                                        <a:pt x="4192" y="2384"/>
                                      </a:lnTo>
                                      <a:lnTo>
                                        <a:pt x="4165" y="2391"/>
                                      </a:lnTo>
                                      <a:lnTo>
                                        <a:pt x="4151" y="2396"/>
                                      </a:lnTo>
                                      <a:lnTo>
                                        <a:pt x="4134" y="2399"/>
                                      </a:lnTo>
                                      <a:lnTo>
                                        <a:pt x="4117" y="2405"/>
                                      </a:lnTo>
                                      <a:lnTo>
                                        <a:pt x="4100" y="2406"/>
                                      </a:lnTo>
                                      <a:lnTo>
                                        <a:pt x="4085" y="2403"/>
                                      </a:lnTo>
                                      <a:lnTo>
                                        <a:pt x="4073" y="2393"/>
                                      </a:lnTo>
                                      <a:lnTo>
                                        <a:pt x="4107" y="2496"/>
                                      </a:lnTo>
                                      <a:lnTo>
                                        <a:pt x="4285" y="2455"/>
                                      </a:lnTo>
                                      <a:lnTo>
                                        <a:pt x="4280" y="2410"/>
                                      </a:lnTo>
                                      <a:lnTo>
                                        <a:pt x="4278" y="2396"/>
                                      </a:lnTo>
                                      <a:lnTo>
                                        <a:pt x="4275" y="2386"/>
                                      </a:lnTo>
                                      <a:lnTo>
                                        <a:pt x="4271" y="2379"/>
                                      </a:lnTo>
                                      <a:lnTo>
                                        <a:pt x="4263" y="2374"/>
                                      </a:lnTo>
                                      <a:lnTo>
                                        <a:pt x="4248" y="2374"/>
                                      </a:lnTo>
                                      <a:close/>
                                      <a:moveTo>
                                        <a:pt x="3953" y="2176"/>
                                      </a:moveTo>
                                      <a:lnTo>
                                        <a:pt x="3947" y="2178"/>
                                      </a:lnTo>
                                      <a:lnTo>
                                        <a:pt x="3938" y="2179"/>
                                      </a:lnTo>
                                      <a:lnTo>
                                        <a:pt x="3032" y="2200"/>
                                      </a:lnTo>
                                      <a:lnTo>
                                        <a:pt x="2125" y="2220"/>
                                      </a:lnTo>
                                      <a:lnTo>
                                        <a:pt x="1248" y="2240"/>
                                      </a:lnTo>
                                      <a:lnTo>
                                        <a:pt x="1190" y="2244"/>
                                      </a:lnTo>
                                      <a:lnTo>
                                        <a:pt x="1128" y="2247"/>
                                      </a:lnTo>
                                      <a:lnTo>
                                        <a:pt x="1065" y="2252"/>
                                      </a:lnTo>
                                      <a:lnTo>
                                        <a:pt x="1003" y="2256"/>
                                      </a:lnTo>
                                      <a:lnTo>
                                        <a:pt x="940" y="2257"/>
                                      </a:lnTo>
                                      <a:lnTo>
                                        <a:pt x="879" y="2254"/>
                                      </a:lnTo>
                                      <a:lnTo>
                                        <a:pt x="823" y="2245"/>
                                      </a:lnTo>
                                      <a:lnTo>
                                        <a:pt x="801" y="2240"/>
                                      </a:lnTo>
                                      <a:lnTo>
                                        <a:pt x="785" y="2234"/>
                                      </a:lnTo>
                                      <a:lnTo>
                                        <a:pt x="771" y="2225"/>
                                      </a:lnTo>
                                      <a:lnTo>
                                        <a:pt x="763" y="2213"/>
                                      </a:lnTo>
                                      <a:lnTo>
                                        <a:pt x="676" y="2371"/>
                                      </a:lnTo>
                                      <a:lnTo>
                                        <a:pt x="587" y="2525"/>
                                      </a:lnTo>
                                      <a:lnTo>
                                        <a:pt x="495" y="2677"/>
                                      </a:lnTo>
                                      <a:lnTo>
                                        <a:pt x="406" y="2831"/>
                                      </a:lnTo>
                                      <a:lnTo>
                                        <a:pt x="340" y="2949"/>
                                      </a:lnTo>
                                      <a:lnTo>
                                        <a:pt x="277" y="3071"/>
                                      </a:lnTo>
                                      <a:lnTo>
                                        <a:pt x="215" y="3193"/>
                                      </a:lnTo>
                                      <a:lnTo>
                                        <a:pt x="149" y="3311"/>
                                      </a:lnTo>
                                      <a:lnTo>
                                        <a:pt x="79" y="3428"/>
                                      </a:lnTo>
                                      <a:lnTo>
                                        <a:pt x="621" y="3435"/>
                                      </a:lnTo>
                                      <a:lnTo>
                                        <a:pt x="1162" y="3450"/>
                                      </a:lnTo>
                                      <a:lnTo>
                                        <a:pt x="1704" y="3465"/>
                                      </a:lnTo>
                                      <a:lnTo>
                                        <a:pt x="2246" y="3476"/>
                                      </a:lnTo>
                                      <a:lnTo>
                                        <a:pt x="2966" y="3481"/>
                                      </a:lnTo>
                                      <a:lnTo>
                                        <a:pt x="3686" y="3479"/>
                                      </a:lnTo>
                                      <a:lnTo>
                                        <a:pt x="4407" y="3469"/>
                                      </a:lnTo>
                                      <a:lnTo>
                                        <a:pt x="4400" y="3432"/>
                                      </a:lnTo>
                                      <a:lnTo>
                                        <a:pt x="4400" y="3428"/>
                                      </a:lnTo>
                                      <a:lnTo>
                                        <a:pt x="4400" y="3423"/>
                                      </a:lnTo>
                                      <a:lnTo>
                                        <a:pt x="4396" y="3420"/>
                                      </a:lnTo>
                                      <a:lnTo>
                                        <a:pt x="4395" y="3416"/>
                                      </a:lnTo>
                                      <a:lnTo>
                                        <a:pt x="4315" y="3247"/>
                                      </a:lnTo>
                                      <a:lnTo>
                                        <a:pt x="4239" y="3075"/>
                                      </a:lnTo>
                                      <a:lnTo>
                                        <a:pt x="4166" y="2899"/>
                                      </a:lnTo>
                                      <a:lnTo>
                                        <a:pt x="4100" y="2721"/>
                                      </a:lnTo>
                                      <a:lnTo>
                                        <a:pt x="4043" y="2540"/>
                                      </a:lnTo>
                                      <a:lnTo>
                                        <a:pt x="3992" y="2359"/>
                                      </a:lnTo>
                                      <a:lnTo>
                                        <a:pt x="3953" y="2176"/>
                                      </a:lnTo>
                                      <a:close/>
                                      <a:moveTo>
                                        <a:pt x="3076" y="56"/>
                                      </a:moveTo>
                                      <a:lnTo>
                                        <a:pt x="2301" y="58"/>
                                      </a:lnTo>
                                      <a:lnTo>
                                        <a:pt x="1517" y="68"/>
                                      </a:lnTo>
                                      <a:lnTo>
                                        <a:pt x="1365" y="69"/>
                                      </a:lnTo>
                                      <a:lnTo>
                                        <a:pt x="1212" y="74"/>
                                      </a:lnTo>
                                      <a:lnTo>
                                        <a:pt x="1059" y="76"/>
                                      </a:lnTo>
                                      <a:lnTo>
                                        <a:pt x="906" y="73"/>
                                      </a:lnTo>
                                      <a:lnTo>
                                        <a:pt x="756" y="64"/>
                                      </a:lnTo>
                                      <a:lnTo>
                                        <a:pt x="763" y="425"/>
                                      </a:lnTo>
                                      <a:lnTo>
                                        <a:pt x="764" y="787"/>
                                      </a:lnTo>
                                      <a:lnTo>
                                        <a:pt x="766" y="1149"/>
                                      </a:lnTo>
                                      <a:lnTo>
                                        <a:pt x="769" y="1718"/>
                                      </a:lnTo>
                                      <a:lnTo>
                                        <a:pt x="771" y="1807"/>
                                      </a:lnTo>
                                      <a:lnTo>
                                        <a:pt x="774" y="1899"/>
                                      </a:lnTo>
                                      <a:lnTo>
                                        <a:pt x="774" y="1992"/>
                                      </a:lnTo>
                                      <a:lnTo>
                                        <a:pt x="773" y="2081"/>
                                      </a:lnTo>
                                      <a:lnTo>
                                        <a:pt x="763" y="2171"/>
                                      </a:lnTo>
                                      <a:lnTo>
                                        <a:pt x="768" y="2174"/>
                                      </a:lnTo>
                                      <a:lnTo>
                                        <a:pt x="769" y="2174"/>
                                      </a:lnTo>
                                      <a:lnTo>
                                        <a:pt x="771" y="2176"/>
                                      </a:lnTo>
                                      <a:lnTo>
                                        <a:pt x="773" y="2178"/>
                                      </a:lnTo>
                                      <a:lnTo>
                                        <a:pt x="783" y="2191"/>
                                      </a:lnTo>
                                      <a:lnTo>
                                        <a:pt x="801" y="2201"/>
                                      </a:lnTo>
                                      <a:lnTo>
                                        <a:pt x="825" y="2208"/>
                                      </a:lnTo>
                                      <a:lnTo>
                                        <a:pt x="856" y="2212"/>
                                      </a:lnTo>
                                      <a:lnTo>
                                        <a:pt x="889" y="2213"/>
                                      </a:lnTo>
                                      <a:lnTo>
                                        <a:pt x="925" y="2213"/>
                                      </a:lnTo>
                                      <a:lnTo>
                                        <a:pt x="964" y="2213"/>
                                      </a:lnTo>
                                      <a:lnTo>
                                        <a:pt x="1003" y="2210"/>
                                      </a:lnTo>
                                      <a:lnTo>
                                        <a:pt x="1042" y="2207"/>
                                      </a:lnTo>
                                      <a:lnTo>
                                        <a:pt x="1079" y="2203"/>
                                      </a:lnTo>
                                      <a:lnTo>
                                        <a:pt x="1113" y="2200"/>
                                      </a:lnTo>
                                      <a:lnTo>
                                        <a:pt x="1143" y="2198"/>
                                      </a:lnTo>
                                      <a:lnTo>
                                        <a:pt x="1168" y="2195"/>
                                      </a:lnTo>
                                      <a:lnTo>
                                        <a:pt x="1189" y="2195"/>
                                      </a:lnTo>
                                      <a:lnTo>
                                        <a:pt x="1608" y="2179"/>
                                      </a:lnTo>
                                      <a:lnTo>
                                        <a:pt x="2342" y="2159"/>
                                      </a:lnTo>
                                      <a:lnTo>
                                        <a:pt x="3135" y="2134"/>
                                      </a:lnTo>
                                      <a:lnTo>
                                        <a:pt x="3928" y="2108"/>
                                      </a:lnTo>
                                      <a:lnTo>
                                        <a:pt x="3901" y="1768"/>
                                      </a:lnTo>
                                      <a:lnTo>
                                        <a:pt x="3881" y="1428"/>
                                      </a:lnTo>
                                      <a:lnTo>
                                        <a:pt x="3869" y="1086"/>
                                      </a:lnTo>
                                      <a:lnTo>
                                        <a:pt x="3860" y="745"/>
                                      </a:lnTo>
                                      <a:lnTo>
                                        <a:pt x="3855" y="403"/>
                                      </a:lnTo>
                                      <a:lnTo>
                                        <a:pt x="3850" y="63"/>
                                      </a:lnTo>
                                      <a:lnTo>
                                        <a:pt x="3076" y="56"/>
                                      </a:lnTo>
                                      <a:close/>
                                      <a:moveTo>
                                        <a:pt x="3083" y="0"/>
                                      </a:moveTo>
                                      <a:lnTo>
                                        <a:pt x="3864" y="5"/>
                                      </a:lnTo>
                                      <a:lnTo>
                                        <a:pt x="3869" y="5"/>
                                      </a:lnTo>
                                      <a:lnTo>
                                        <a:pt x="3876" y="7"/>
                                      </a:lnTo>
                                      <a:lnTo>
                                        <a:pt x="3879" y="10"/>
                                      </a:lnTo>
                                      <a:lnTo>
                                        <a:pt x="3884" y="14"/>
                                      </a:lnTo>
                                      <a:lnTo>
                                        <a:pt x="3892" y="15"/>
                                      </a:lnTo>
                                      <a:lnTo>
                                        <a:pt x="3901" y="22"/>
                                      </a:lnTo>
                                      <a:lnTo>
                                        <a:pt x="3908" y="30"/>
                                      </a:lnTo>
                                      <a:lnTo>
                                        <a:pt x="3909" y="41"/>
                                      </a:lnTo>
                                      <a:lnTo>
                                        <a:pt x="3923" y="558"/>
                                      </a:lnTo>
                                      <a:lnTo>
                                        <a:pt x="3942" y="1076"/>
                                      </a:lnTo>
                                      <a:lnTo>
                                        <a:pt x="3960" y="1594"/>
                                      </a:lnTo>
                                      <a:lnTo>
                                        <a:pt x="3974" y="2112"/>
                                      </a:lnTo>
                                      <a:lnTo>
                                        <a:pt x="3977" y="2115"/>
                                      </a:lnTo>
                                      <a:lnTo>
                                        <a:pt x="3980" y="2119"/>
                                      </a:lnTo>
                                      <a:lnTo>
                                        <a:pt x="3982" y="2124"/>
                                      </a:lnTo>
                                      <a:lnTo>
                                        <a:pt x="4072" y="2389"/>
                                      </a:lnTo>
                                      <a:lnTo>
                                        <a:pt x="4073" y="2388"/>
                                      </a:lnTo>
                                      <a:lnTo>
                                        <a:pt x="4075" y="2384"/>
                                      </a:lnTo>
                                      <a:lnTo>
                                        <a:pt x="4075" y="2384"/>
                                      </a:lnTo>
                                      <a:lnTo>
                                        <a:pt x="4077" y="2381"/>
                                      </a:lnTo>
                                      <a:lnTo>
                                        <a:pt x="4078" y="2379"/>
                                      </a:lnTo>
                                      <a:lnTo>
                                        <a:pt x="4080" y="2376"/>
                                      </a:lnTo>
                                      <a:lnTo>
                                        <a:pt x="4082" y="2374"/>
                                      </a:lnTo>
                                      <a:lnTo>
                                        <a:pt x="4084" y="2372"/>
                                      </a:lnTo>
                                      <a:lnTo>
                                        <a:pt x="4085" y="2371"/>
                                      </a:lnTo>
                                      <a:lnTo>
                                        <a:pt x="4095" y="2364"/>
                                      </a:lnTo>
                                      <a:lnTo>
                                        <a:pt x="4109" y="2361"/>
                                      </a:lnTo>
                                      <a:lnTo>
                                        <a:pt x="4124" y="2357"/>
                                      </a:lnTo>
                                      <a:lnTo>
                                        <a:pt x="4138" y="2354"/>
                                      </a:lnTo>
                                      <a:lnTo>
                                        <a:pt x="4168" y="2345"/>
                                      </a:lnTo>
                                      <a:lnTo>
                                        <a:pt x="4200" y="2335"/>
                                      </a:lnTo>
                                      <a:lnTo>
                                        <a:pt x="4232" y="2328"/>
                                      </a:lnTo>
                                      <a:lnTo>
                                        <a:pt x="4264" y="2325"/>
                                      </a:lnTo>
                                      <a:lnTo>
                                        <a:pt x="4285" y="2328"/>
                                      </a:lnTo>
                                      <a:lnTo>
                                        <a:pt x="4300" y="2337"/>
                                      </a:lnTo>
                                      <a:lnTo>
                                        <a:pt x="4312" y="2352"/>
                                      </a:lnTo>
                                      <a:lnTo>
                                        <a:pt x="4320" y="2371"/>
                                      </a:lnTo>
                                      <a:lnTo>
                                        <a:pt x="4325" y="2391"/>
                                      </a:lnTo>
                                      <a:lnTo>
                                        <a:pt x="4383" y="2388"/>
                                      </a:lnTo>
                                      <a:lnTo>
                                        <a:pt x="4439" y="2396"/>
                                      </a:lnTo>
                                      <a:lnTo>
                                        <a:pt x="4491" y="2411"/>
                                      </a:lnTo>
                                      <a:lnTo>
                                        <a:pt x="4542" y="2435"/>
                                      </a:lnTo>
                                      <a:lnTo>
                                        <a:pt x="4589" y="2467"/>
                                      </a:lnTo>
                                      <a:lnTo>
                                        <a:pt x="4633" y="2504"/>
                                      </a:lnTo>
                                      <a:lnTo>
                                        <a:pt x="4674" y="2545"/>
                                      </a:lnTo>
                                      <a:lnTo>
                                        <a:pt x="4709" y="2591"/>
                                      </a:lnTo>
                                      <a:lnTo>
                                        <a:pt x="4738" y="2640"/>
                                      </a:lnTo>
                                      <a:lnTo>
                                        <a:pt x="4763" y="2690"/>
                                      </a:lnTo>
                                      <a:lnTo>
                                        <a:pt x="4785" y="2756"/>
                                      </a:lnTo>
                                      <a:lnTo>
                                        <a:pt x="4800" y="2824"/>
                                      </a:lnTo>
                                      <a:lnTo>
                                        <a:pt x="4811" y="2892"/>
                                      </a:lnTo>
                                      <a:lnTo>
                                        <a:pt x="4814" y="2961"/>
                                      </a:lnTo>
                                      <a:lnTo>
                                        <a:pt x="4811" y="3031"/>
                                      </a:lnTo>
                                      <a:lnTo>
                                        <a:pt x="4804" y="3100"/>
                                      </a:lnTo>
                                      <a:lnTo>
                                        <a:pt x="4795" y="3152"/>
                                      </a:lnTo>
                                      <a:lnTo>
                                        <a:pt x="4787" y="3205"/>
                                      </a:lnTo>
                                      <a:lnTo>
                                        <a:pt x="4777" y="3256"/>
                                      </a:lnTo>
                                      <a:lnTo>
                                        <a:pt x="4768" y="3306"/>
                                      </a:lnTo>
                                      <a:lnTo>
                                        <a:pt x="4763" y="3357"/>
                                      </a:lnTo>
                                      <a:lnTo>
                                        <a:pt x="4763" y="3405"/>
                                      </a:lnTo>
                                      <a:lnTo>
                                        <a:pt x="4770" y="3454"/>
                                      </a:lnTo>
                                      <a:lnTo>
                                        <a:pt x="4785" y="3501"/>
                                      </a:lnTo>
                                      <a:lnTo>
                                        <a:pt x="4809" y="3547"/>
                                      </a:lnTo>
                                      <a:lnTo>
                                        <a:pt x="4844" y="3594"/>
                                      </a:lnTo>
                                      <a:lnTo>
                                        <a:pt x="4848" y="3599"/>
                                      </a:lnTo>
                                      <a:lnTo>
                                        <a:pt x="4850" y="3604"/>
                                      </a:lnTo>
                                      <a:lnTo>
                                        <a:pt x="4850" y="3604"/>
                                      </a:lnTo>
                                      <a:lnTo>
                                        <a:pt x="4900" y="3586"/>
                                      </a:lnTo>
                                      <a:lnTo>
                                        <a:pt x="4951" y="3574"/>
                                      </a:lnTo>
                                      <a:lnTo>
                                        <a:pt x="5005" y="3569"/>
                                      </a:lnTo>
                                      <a:lnTo>
                                        <a:pt x="5059" y="3570"/>
                                      </a:lnTo>
                                      <a:lnTo>
                                        <a:pt x="5112" y="3579"/>
                                      </a:lnTo>
                                      <a:lnTo>
                                        <a:pt x="5166" y="3592"/>
                                      </a:lnTo>
                                      <a:lnTo>
                                        <a:pt x="5218" y="3611"/>
                                      </a:lnTo>
                                      <a:lnTo>
                                        <a:pt x="5269" y="3635"/>
                                      </a:lnTo>
                                      <a:lnTo>
                                        <a:pt x="5318" y="3662"/>
                                      </a:lnTo>
                                      <a:lnTo>
                                        <a:pt x="5364" y="3694"/>
                                      </a:lnTo>
                                      <a:lnTo>
                                        <a:pt x="5408" y="3729"/>
                                      </a:lnTo>
                                      <a:lnTo>
                                        <a:pt x="5446" y="3768"/>
                                      </a:lnTo>
                                      <a:lnTo>
                                        <a:pt x="5480" y="3809"/>
                                      </a:lnTo>
                                      <a:lnTo>
                                        <a:pt x="5511" y="3851"/>
                                      </a:lnTo>
                                      <a:lnTo>
                                        <a:pt x="5536" y="3897"/>
                                      </a:lnTo>
                                      <a:lnTo>
                                        <a:pt x="5555" y="3943"/>
                                      </a:lnTo>
                                      <a:lnTo>
                                        <a:pt x="5566" y="3990"/>
                                      </a:lnTo>
                                      <a:lnTo>
                                        <a:pt x="5572" y="4037"/>
                                      </a:lnTo>
                                      <a:lnTo>
                                        <a:pt x="5570" y="4085"/>
                                      </a:lnTo>
                                      <a:lnTo>
                                        <a:pt x="5558" y="4132"/>
                                      </a:lnTo>
                                      <a:lnTo>
                                        <a:pt x="5539" y="4180"/>
                                      </a:lnTo>
                                      <a:lnTo>
                                        <a:pt x="5511" y="4225"/>
                                      </a:lnTo>
                                      <a:lnTo>
                                        <a:pt x="5472" y="4268"/>
                                      </a:lnTo>
                                      <a:lnTo>
                                        <a:pt x="5423" y="4310"/>
                                      </a:lnTo>
                                      <a:lnTo>
                                        <a:pt x="5380" y="4335"/>
                                      </a:lnTo>
                                      <a:lnTo>
                                        <a:pt x="5338" y="4352"/>
                                      </a:lnTo>
                                      <a:lnTo>
                                        <a:pt x="5293" y="4362"/>
                                      </a:lnTo>
                                      <a:lnTo>
                                        <a:pt x="5247" y="4364"/>
                                      </a:lnTo>
                                      <a:lnTo>
                                        <a:pt x="5200" y="4359"/>
                                      </a:lnTo>
                                      <a:lnTo>
                                        <a:pt x="5154" y="4347"/>
                                      </a:lnTo>
                                      <a:lnTo>
                                        <a:pt x="5107" y="4330"/>
                                      </a:lnTo>
                                      <a:lnTo>
                                        <a:pt x="5061" y="4308"/>
                                      </a:lnTo>
                                      <a:lnTo>
                                        <a:pt x="5017" y="4279"/>
                                      </a:lnTo>
                                      <a:lnTo>
                                        <a:pt x="4975" y="4249"/>
                                      </a:lnTo>
                                      <a:lnTo>
                                        <a:pt x="4934" y="4213"/>
                                      </a:lnTo>
                                      <a:lnTo>
                                        <a:pt x="4895" y="4174"/>
                                      </a:lnTo>
                                      <a:lnTo>
                                        <a:pt x="4860" y="4134"/>
                                      </a:lnTo>
                                      <a:lnTo>
                                        <a:pt x="4828" y="4090"/>
                                      </a:lnTo>
                                      <a:lnTo>
                                        <a:pt x="4799" y="4046"/>
                                      </a:lnTo>
                                      <a:lnTo>
                                        <a:pt x="4775" y="4000"/>
                                      </a:lnTo>
                                      <a:lnTo>
                                        <a:pt x="4755" y="3953"/>
                                      </a:lnTo>
                                      <a:lnTo>
                                        <a:pt x="4741" y="3907"/>
                                      </a:lnTo>
                                      <a:lnTo>
                                        <a:pt x="4731" y="3861"/>
                                      </a:lnTo>
                                      <a:lnTo>
                                        <a:pt x="4728" y="3817"/>
                                      </a:lnTo>
                                      <a:lnTo>
                                        <a:pt x="4731" y="3775"/>
                                      </a:lnTo>
                                      <a:lnTo>
                                        <a:pt x="4741" y="3735"/>
                                      </a:lnTo>
                                      <a:lnTo>
                                        <a:pt x="4758" y="3696"/>
                                      </a:lnTo>
                                      <a:lnTo>
                                        <a:pt x="4782" y="3662"/>
                                      </a:lnTo>
                                      <a:lnTo>
                                        <a:pt x="4814" y="3631"/>
                                      </a:lnTo>
                                      <a:lnTo>
                                        <a:pt x="4779" y="3608"/>
                                      </a:lnTo>
                                      <a:lnTo>
                                        <a:pt x="4750" y="3582"/>
                                      </a:lnTo>
                                      <a:lnTo>
                                        <a:pt x="4728" y="3552"/>
                                      </a:lnTo>
                                      <a:lnTo>
                                        <a:pt x="4713" y="3520"/>
                                      </a:lnTo>
                                      <a:lnTo>
                                        <a:pt x="4702" y="3486"/>
                                      </a:lnTo>
                                      <a:lnTo>
                                        <a:pt x="4696" y="3449"/>
                                      </a:lnTo>
                                      <a:lnTo>
                                        <a:pt x="4694" y="3410"/>
                                      </a:lnTo>
                                      <a:lnTo>
                                        <a:pt x="4694" y="3371"/>
                                      </a:lnTo>
                                      <a:lnTo>
                                        <a:pt x="4697" y="3332"/>
                                      </a:lnTo>
                                      <a:lnTo>
                                        <a:pt x="4704" y="3291"/>
                                      </a:lnTo>
                                      <a:lnTo>
                                        <a:pt x="4711" y="3252"/>
                                      </a:lnTo>
                                      <a:lnTo>
                                        <a:pt x="4718" y="3213"/>
                                      </a:lnTo>
                                      <a:lnTo>
                                        <a:pt x="4726" y="3176"/>
                                      </a:lnTo>
                                      <a:lnTo>
                                        <a:pt x="4733" y="3141"/>
                                      </a:lnTo>
                                      <a:lnTo>
                                        <a:pt x="4743" y="3075"/>
                                      </a:lnTo>
                                      <a:lnTo>
                                        <a:pt x="4748" y="3009"/>
                                      </a:lnTo>
                                      <a:lnTo>
                                        <a:pt x="4748" y="2944"/>
                                      </a:lnTo>
                                      <a:lnTo>
                                        <a:pt x="4743" y="2882"/>
                                      </a:lnTo>
                                      <a:lnTo>
                                        <a:pt x="4733" y="2822"/>
                                      </a:lnTo>
                                      <a:lnTo>
                                        <a:pt x="4718" y="2765"/>
                                      </a:lnTo>
                                      <a:lnTo>
                                        <a:pt x="4697" y="2711"/>
                                      </a:lnTo>
                                      <a:lnTo>
                                        <a:pt x="4670" y="2660"/>
                                      </a:lnTo>
                                      <a:lnTo>
                                        <a:pt x="4638" y="2613"/>
                                      </a:lnTo>
                                      <a:lnTo>
                                        <a:pt x="4601" y="2569"/>
                                      </a:lnTo>
                                      <a:lnTo>
                                        <a:pt x="4559" y="2530"/>
                                      </a:lnTo>
                                      <a:lnTo>
                                        <a:pt x="4510" y="2496"/>
                                      </a:lnTo>
                                      <a:lnTo>
                                        <a:pt x="4456" y="2465"/>
                                      </a:lnTo>
                                      <a:lnTo>
                                        <a:pt x="4395" y="2442"/>
                                      </a:lnTo>
                                      <a:lnTo>
                                        <a:pt x="4329" y="2423"/>
                                      </a:lnTo>
                                      <a:lnTo>
                                        <a:pt x="4332" y="2450"/>
                                      </a:lnTo>
                                      <a:lnTo>
                                        <a:pt x="4332" y="2474"/>
                                      </a:lnTo>
                                      <a:lnTo>
                                        <a:pt x="4332" y="2481"/>
                                      </a:lnTo>
                                      <a:lnTo>
                                        <a:pt x="4329" y="2486"/>
                                      </a:lnTo>
                                      <a:lnTo>
                                        <a:pt x="4325" y="2491"/>
                                      </a:lnTo>
                                      <a:lnTo>
                                        <a:pt x="4320" y="2494"/>
                                      </a:lnTo>
                                      <a:lnTo>
                                        <a:pt x="4315" y="2498"/>
                                      </a:lnTo>
                                      <a:lnTo>
                                        <a:pt x="4124" y="2542"/>
                                      </a:lnTo>
                                      <a:lnTo>
                                        <a:pt x="4197" y="2755"/>
                                      </a:lnTo>
                                      <a:lnTo>
                                        <a:pt x="4273" y="2966"/>
                                      </a:lnTo>
                                      <a:lnTo>
                                        <a:pt x="4356" y="3176"/>
                                      </a:lnTo>
                                      <a:lnTo>
                                        <a:pt x="4447" y="3386"/>
                                      </a:lnTo>
                                      <a:lnTo>
                                        <a:pt x="4449" y="3389"/>
                                      </a:lnTo>
                                      <a:lnTo>
                                        <a:pt x="4449" y="3394"/>
                                      </a:lnTo>
                                      <a:lnTo>
                                        <a:pt x="4454" y="3398"/>
                                      </a:lnTo>
                                      <a:lnTo>
                                        <a:pt x="4457" y="3403"/>
                                      </a:lnTo>
                                      <a:lnTo>
                                        <a:pt x="4461" y="3408"/>
                                      </a:lnTo>
                                      <a:lnTo>
                                        <a:pt x="4462" y="3415"/>
                                      </a:lnTo>
                                      <a:lnTo>
                                        <a:pt x="4478" y="3493"/>
                                      </a:lnTo>
                                      <a:lnTo>
                                        <a:pt x="4478" y="3494"/>
                                      </a:lnTo>
                                      <a:lnTo>
                                        <a:pt x="4488" y="3499"/>
                                      </a:lnTo>
                                      <a:lnTo>
                                        <a:pt x="4494" y="3508"/>
                                      </a:lnTo>
                                      <a:lnTo>
                                        <a:pt x="4498" y="3521"/>
                                      </a:lnTo>
                                      <a:lnTo>
                                        <a:pt x="4503" y="3577"/>
                                      </a:lnTo>
                                      <a:lnTo>
                                        <a:pt x="4503" y="3635"/>
                                      </a:lnTo>
                                      <a:lnTo>
                                        <a:pt x="4500" y="3691"/>
                                      </a:lnTo>
                                      <a:lnTo>
                                        <a:pt x="4489" y="3746"/>
                                      </a:lnTo>
                                      <a:lnTo>
                                        <a:pt x="4484" y="3757"/>
                                      </a:lnTo>
                                      <a:lnTo>
                                        <a:pt x="4476" y="3762"/>
                                      </a:lnTo>
                                      <a:lnTo>
                                        <a:pt x="4466" y="3762"/>
                                      </a:lnTo>
                                      <a:lnTo>
                                        <a:pt x="4456" y="3758"/>
                                      </a:lnTo>
                                      <a:lnTo>
                                        <a:pt x="4450" y="3760"/>
                                      </a:lnTo>
                                      <a:lnTo>
                                        <a:pt x="4445" y="3760"/>
                                      </a:lnTo>
                                      <a:lnTo>
                                        <a:pt x="3705" y="3772"/>
                                      </a:lnTo>
                                      <a:lnTo>
                                        <a:pt x="2964" y="3777"/>
                                      </a:lnTo>
                                      <a:lnTo>
                                        <a:pt x="2224" y="3777"/>
                                      </a:lnTo>
                                      <a:lnTo>
                                        <a:pt x="1667" y="3777"/>
                                      </a:lnTo>
                                      <a:lnTo>
                                        <a:pt x="1113" y="3775"/>
                                      </a:lnTo>
                                      <a:lnTo>
                                        <a:pt x="964" y="3775"/>
                                      </a:lnTo>
                                      <a:lnTo>
                                        <a:pt x="815" y="3777"/>
                                      </a:lnTo>
                                      <a:lnTo>
                                        <a:pt x="666" y="3779"/>
                                      </a:lnTo>
                                      <a:lnTo>
                                        <a:pt x="516" y="3777"/>
                                      </a:lnTo>
                                      <a:lnTo>
                                        <a:pt x="365" y="3772"/>
                                      </a:lnTo>
                                      <a:lnTo>
                                        <a:pt x="218" y="3762"/>
                                      </a:lnTo>
                                      <a:lnTo>
                                        <a:pt x="71" y="3745"/>
                                      </a:lnTo>
                                      <a:lnTo>
                                        <a:pt x="61" y="3751"/>
                                      </a:lnTo>
                                      <a:lnTo>
                                        <a:pt x="51" y="3753"/>
                                      </a:lnTo>
                                      <a:lnTo>
                                        <a:pt x="37" y="3750"/>
                                      </a:lnTo>
                                      <a:lnTo>
                                        <a:pt x="27" y="3743"/>
                                      </a:lnTo>
                                      <a:lnTo>
                                        <a:pt x="20" y="3733"/>
                                      </a:lnTo>
                                      <a:lnTo>
                                        <a:pt x="8" y="3694"/>
                                      </a:lnTo>
                                      <a:lnTo>
                                        <a:pt x="2" y="3653"/>
                                      </a:lnTo>
                                      <a:lnTo>
                                        <a:pt x="0" y="3609"/>
                                      </a:lnTo>
                                      <a:lnTo>
                                        <a:pt x="2" y="3564"/>
                                      </a:lnTo>
                                      <a:lnTo>
                                        <a:pt x="7" y="3520"/>
                                      </a:lnTo>
                                      <a:lnTo>
                                        <a:pt x="14" y="3477"/>
                                      </a:lnTo>
                                      <a:lnTo>
                                        <a:pt x="10" y="3474"/>
                                      </a:lnTo>
                                      <a:lnTo>
                                        <a:pt x="8" y="3471"/>
                                      </a:lnTo>
                                      <a:lnTo>
                                        <a:pt x="7" y="3465"/>
                                      </a:lnTo>
                                      <a:lnTo>
                                        <a:pt x="7" y="3459"/>
                                      </a:lnTo>
                                      <a:lnTo>
                                        <a:pt x="7" y="3454"/>
                                      </a:lnTo>
                                      <a:lnTo>
                                        <a:pt x="51" y="3345"/>
                                      </a:lnTo>
                                      <a:lnTo>
                                        <a:pt x="101" y="3237"/>
                                      </a:lnTo>
                                      <a:lnTo>
                                        <a:pt x="157" y="3132"/>
                                      </a:lnTo>
                                      <a:lnTo>
                                        <a:pt x="215" y="3027"/>
                                      </a:lnTo>
                                      <a:lnTo>
                                        <a:pt x="276" y="2924"/>
                                      </a:lnTo>
                                      <a:lnTo>
                                        <a:pt x="333" y="2822"/>
                                      </a:lnTo>
                                      <a:lnTo>
                                        <a:pt x="409" y="2690"/>
                                      </a:lnTo>
                                      <a:lnTo>
                                        <a:pt x="485" y="2558"/>
                                      </a:lnTo>
                                      <a:lnTo>
                                        <a:pt x="565" y="2428"/>
                                      </a:lnTo>
                                      <a:lnTo>
                                        <a:pt x="648" y="2301"/>
                                      </a:lnTo>
                                      <a:lnTo>
                                        <a:pt x="737" y="2178"/>
                                      </a:lnTo>
                                      <a:lnTo>
                                        <a:pt x="741" y="2174"/>
                                      </a:lnTo>
                                      <a:lnTo>
                                        <a:pt x="744" y="2173"/>
                                      </a:lnTo>
                                      <a:lnTo>
                                        <a:pt x="732" y="2076"/>
                                      </a:lnTo>
                                      <a:lnTo>
                                        <a:pt x="727" y="1980"/>
                                      </a:lnTo>
                                      <a:lnTo>
                                        <a:pt x="725" y="1882"/>
                                      </a:lnTo>
                                      <a:lnTo>
                                        <a:pt x="727" y="1784"/>
                                      </a:lnTo>
                                      <a:lnTo>
                                        <a:pt x="727" y="1689"/>
                                      </a:lnTo>
                                      <a:lnTo>
                                        <a:pt x="719" y="1149"/>
                                      </a:lnTo>
                                      <a:lnTo>
                                        <a:pt x="712" y="780"/>
                                      </a:lnTo>
                                      <a:lnTo>
                                        <a:pt x="705" y="411"/>
                                      </a:lnTo>
                                      <a:lnTo>
                                        <a:pt x="705" y="41"/>
                                      </a:lnTo>
                                      <a:lnTo>
                                        <a:pt x="708" y="29"/>
                                      </a:lnTo>
                                      <a:lnTo>
                                        <a:pt x="717" y="20"/>
                                      </a:lnTo>
                                      <a:lnTo>
                                        <a:pt x="729" y="17"/>
                                      </a:lnTo>
                                      <a:lnTo>
                                        <a:pt x="741" y="20"/>
                                      </a:lnTo>
                                      <a:lnTo>
                                        <a:pt x="749" y="27"/>
                                      </a:lnTo>
                                      <a:lnTo>
                                        <a:pt x="754" y="39"/>
                                      </a:lnTo>
                                      <a:lnTo>
                                        <a:pt x="911" y="25"/>
                                      </a:lnTo>
                                      <a:lnTo>
                                        <a:pt x="1070" y="20"/>
                                      </a:lnTo>
                                      <a:lnTo>
                                        <a:pt x="1229" y="17"/>
                                      </a:lnTo>
                                      <a:lnTo>
                                        <a:pt x="1388" y="17"/>
                                      </a:lnTo>
                                      <a:lnTo>
                                        <a:pt x="1547" y="15"/>
                                      </a:lnTo>
                                      <a:lnTo>
                                        <a:pt x="2301" y="5"/>
                                      </a:lnTo>
                                      <a:lnTo>
                                        <a:pt x="308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8B3F492" id="Group 14" o:spid="_x0000_s1026" style="position:absolute;margin-left:11.5pt;margin-top:1.45pt;width:75.4pt;height:60.1pt;z-index:251681792" coordsize="44227,34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">
                      <v:shape id="Freeform 6" o:spid="_x0000_s1027" style="position:absolute;left:6905;top:2063;width:22574;height:14208;visibility:visible;mso-wrap-style:square;v-text-anchor:top" coordsize="2846,1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" path="m75,81r1,137l519,214r445,l969,214r3,4l974,220r,5l974,228r-2,3l969,233r-5,2l668,242,372,240,76,233r,171l227,397r150,-8l529,385r151,l683,385r2,2l687,390r,4l685,396r-2,3l680,399,529,409r-150,3l227,414,76,416r2,193l289,599r213,-9l715,585r213,-2l1140,588r3,l1147,592r1,2l1148,597r,3l1147,604r-4,1l1140,605,874,616r-265,3l343,621r-265,l81,819,600,797r65,-4l729,788r66,-5l861,780r64,1l989,790r61,15l1054,807r1,3l1055,812r,3l1054,817r-4,2l1047,819,964,808r-85,-3l795,805r-85,3l626,814r-85,3l81,832r4,173l301,989,519,978r218,-5l957,973r218,6l1392,993r3,2l1397,996r2,4l1399,1003r-2,3l1395,1008r-3,2l955,1011r-434,-1l85,1013r3,161l448,1165r364,-1l1174,1169r360,12l1537,1181r2,3l1541,1186r,3l1539,1191r-2,3l1534,1194r-288,12l955,1209r-289,-1l376,1201,90,1186r5,167l237,1350r145,-3l526,1345r145,3l813,1357r4,1l819,1360r,2l819,1363r-2,2l813,1367r-179,3l455,1369r-181,-4l95,1363r3,119l120,1475r26,-2l173,1473r23,2l218,1475r293,-3l673,1472r161,1l996,1479r161,11l1160,1490r3,4l1163,1495r,4l1163,1502r-3,2l1157,1506r-176,-4l805,1497r-176,-3l364,1492r-146,l203,1492r-20,-2l159,1487r-24,l115,1487r-17,2l103,1582r333,-2l773,1580r335,3l1442,1592r334,13l1779,1605r3,4l1784,1610r,4l1782,1617r-3,2l1776,1621r-334,6l1108,1627r-337,-5l436,1610,103,1595r7,127l110,1729r-2,7l105,1741r262,-14l631,1719r262,-4l1157,1714r262,-5l1874,1692r455,-17l2783,1660r5,l2792,1661r-15,-154l2768,1353r-5,-154l2761,1044r-3,-154l2744,470r-1,-17l2741,429r-3,-30l2734,367r-3,-37l2729,292r-3,-37l2724,220r-2,-34l2724,155r2,-23l2731,113r7,-10l2722,110r-11,-4l2709,106r-2,l2376,104,2044,96,1711,88,1380,83r-217,l945,88,727,91,509,93,291,91,75,81xm621,l812,r191,3l1192,6r188,2l1645,10r266,3l2176,18r266,9l2707,44r,l2728,33r16,-1l2760,39r13,13l2783,71r11,25l2800,125r7,34l2810,194r4,37l2815,270r2,41l2819,348r-2,37l2817,421r,32l2815,480r,24l2815,521r,10l2821,692r8,164l2837,1018r7,164l2846,1347r-2,162l2836,1670r-2,6l2831,1682r-5,5l2821,1688r-7,2l2812,1704r-5,10l2797,1722r-14,4l2329,1742r-455,12l1419,1764r-227,7l964,1778r-228,8l507,1790r-226,l54,1783r-12,-3l37,1773r-3,-9l37,1754r5,-6l54,1744r2,-2l53,1739r-4,-5l46,1729r,-7l41,1654,20,1335,7,1017,,698,2,379,12,61,15,47r7,-8l31,32,42,30r12,2l54,32,242,13,431,3,621,xe" filled="f" stroked="f" strokeweight="0">
                        <v:path arrowok="t" o:connecttype="custom" o:connectlocs="768603,169863;770983,183356;60283,184944;539371,305594;543337,314325;180055,328613;567132,464344;910585,471488;904239,480219;64249,650081;682938,619125;836818,642938;830472,650081;496538,646113;411667,776288;1106503,789782;1106503,800100;69801,931863;1219136,937419;1219136,947738;298240,953294;417219,1067594;649624,1081088;360902,1086644;115806,1169194;533818,1168400;922483,1185863;917723,1195388;172916,1184275;91217,1180307;878857,1256507;1415055,1277938;1143783,1291432;87251,1366838;500504,1364457;1847345,1329532;2195556,1073944;2175726,359569;2164622,231775;2162242,104775;2148758,84138;1094605,65881;230819,72231;945485,4763;1936975,21431;2189210,30956;2226491,126206;2236009,276225;2232836,400050;2250286,808038;2247907,1330325;2230456,1352550;1486442,1392238;402148,1420813;26969,1400175;42039,1380332;15864,1059657;11898,37306;42832,25400" o:connectangles="0,0,0,0,0,0,0,0,0,0,0,0,0,0,0,0,0,0,0,0,0,0,0,0,0,0,0,0,0,0,0,0,0,0,0,0,0,0,0,0,0,0,0,0,0,0,0,0,0,0,0,0,0,0,0,0,0,0,0"/>
                        <o:lock v:ext="edit" verticies="t"/>
                      </v:shape>
                      <v:line id="Line 7" o:spid="_x0000_s1028" style="position:absolute;visibility:visible;mso-wrap-style:square" from="7445,16002" to="7445,16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" stroked="f" strokeweight="0"/>
                      <v:line id="Line 8" o:spid="_x0000_s1029" style="position:absolute;visibility:visible;mso-wrap-style:square" from="7445,16002" to="7445,16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" stroked="f" strokeweight="0"/>
                      <v:shape id="Freeform 9" o:spid="_x0000_s1030" style="position:absolute;left:17653;top:650;width:1238;height:1239;visibility:visible;mso-wrap-style:square;v-text-anchor:top" coordsize="157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" path="m74,39r,l69,42r-5,4l60,49r-5,3l52,57r-3,6l47,68r,13l52,93r8,10l72,108r14,l99,101r12,-8l116,79,115,66,108,54,99,47,87,42,74,39xm93,r22,7l133,22r14,19l155,63r2,23l150,110r-15,22l115,147r-24,9l65,156,44,149,27,137,13,122,5,101,,81,1,59,8,39,22,20,40,8,59,7,62,3,65,2,69,,93,xe" filled="f" stroked="f" strokeweight="0">
                        <v:path arrowok="t" o:connecttype="custom" o:connectlocs="58363,30956;58363,30956;54420,33338;50476,36513;47322,38894;43378,41275;41012,45244;38646,50006;37069,53975;37069,64294;41012,73819;47322,81756;56786,85725;67828,85725;78081,80169;87545,73819;91489,62706;90700,52388;85179,42863;78081,37306;68616,33338;58363,30956;73349,0;90700,5556;104896,17463;115938,32544;122248,50006;123825,68263;118304,87313;106474,104775;90700,116681;71771,123825;51265,123825;34703,118269;21295,108744;10253,96838;3943,80169;0,64294;789,46831;6310,30956;17351,15875;31548,6350;46533,5556;48899,2381;51265,1588;54420,0;73349,0" o:connectangles="0,0,0,0,0,0,0,0,0,0,0,0,0,0,0,0,0,0,0,0,0,0,0,0,0,0,0,0,0,0,0,0,0,0,0,0,0,0,0,0,0,0,0,0,0,0,0"/>
                        <o:lock v:ext="edit" verticies="t"/>
                      </v:shape>
                      <v:shape id="Freeform 10" o:spid="_x0000_s1031" style="position:absolute;left:6699;top:17875;width:23685;height:1794;visibility:visible;mso-wrap-style:square;v-text-anchor:top" coordsize="2984,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" path="m363,107r-8,30l346,168r-1,1l343,171r140,-2l480,164r-3,-5l477,154r1,-7l499,109,363,107xm680,105r-137,4l543,110r-2,4l510,166r,2l509,169r142,l664,136r16,-31xm225,103r-9,19l208,139r-9,19l193,176r133,-5l324,168r-1,-4l323,161r8,-27l338,107,225,103xm828,102r-115,3l712,107r-11,32l683,168r47,l806,166r10,-32l828,102xm108,98r-2,16l100,129r-9,13l83,156,71,173,56,188,169,178r,-19l172,139r9,-20l193,102,108,98xm996,97r-130,3l859,134r-14,32l982,164r2,-23l987,117r9,-20xm1128,93r-104,4l1021,119r-7,22l1013,153r-4,11l1126,163r-3,-24l1124,115r4,-22xm1273,90r-101,2l1166,114r-3,23l1161,161r119,-2l1273,137r-3,-25l1273,90xm1402,88r-93,l1307,102r-4,12l1302,137r,22l1403,158r-1,-22l1400,112r2,-24xm1542,87r-73,l1447,87r2,23l1449,134r-4,24l1451,158r108,-2l1547,103r-5,-16xm1677,85r-93,2l1589,120r2,36l1706,154r-12,-22l1684,109r-7,-24xm1817,85r-94,l1726,102r10,25l1746,153r104,-2l1829,110r-6,-13l1817,85xm1973,83r-120,l1858,97r24,54l2002,149r-15,-20l1976,107r-3,-24xm2161,80r-147,1l2017,93r3,12l2029,125r12,19l2041,149r148,-3l2173,114,2161,80xm2318,78r-110,2l2220,109r8,28l2230,141r,5l2352,144r-22,-41l2323,90r-5,-12xm2487,75r-125,1l2367,88r22,56l2389,144r132,-2l2506,122,2494,98r-7,-23xm2670,70r-142,3l2529,80r7,25l2548,127r2,5l2548,137r-2,5l2697,139r-2,l2678,107r-8,-37xm2881,63r-157,5l2726,71r8,24l2741,120r,7l2739,134r-3,5l2918,137r-10,-17l2900,105,2881,63xm2893,r8,4l2908,10r15,36l2944,78r13,20l2972,120r11,22l2984,147r-1,6l2981,158r-4,5l2977,173r-5,10l2964,190r-12,3l2217,191r-736,7l730,212r-142,3l443,222r-146,3l154,224,12,215,7,213,3,212,1,207r,-4l,197r,-6l1,185,37,124r8,-14l56,95,47,92,44,85r,-9l49,71r8,-3l257,54,458,46,661,44r203,2l1067,46r201,l1469,43r59,-2l1533,32r7,-5l1549,26r10,5l1562,36r4,5l2220,22,2876,9r7,-7l2893,xe" filled="f" stroked="f" strokeweight="0">
                        <v:path arrowok="t" o:connecttype="custom" o:connectlocs="273844,134740;378619,126768;288131,85309;429419,90890;516731,134740;171450,97268;258763,136335;262731,106836;565944,83714;579438,133943;85725,78133;65881,124376;134144,126768;85725,78133;670719,132348;790575,77336;804863,112416;891381,110822;930275,73350;1016000,126768;1112838,70161;1033463,109227;1111250,89295;1148556,69363;1151731,125970;1331119,67769;1354138,122781;1442244,67769;1385888,121984;1442244,67769;1493838,120389;1566069,66174;1603375,83714;1737519,116403;1752600,63782;1770063,116403;1839913,62188;1896269,114808;1979613,78133;2007394,63782;2022475,109227;2125663,85309;2163763,56607;2174081,106836;2301875,83714;2308225,7973;2359025,95674;2366169,125970;2352675,151483;579438,169023;122238,178591;794,165037;794,147497;37306,73350;45244,54215;685800,36675;1212850,32688;1237456,24716;2282825,7176" o:connectangles="0,0,0,0,0,0,0,0,0,0,0,0,0,0,0,0,0,0,0,0,0,0,0,0,0,0,0,0,0,0,0,0,0,0,0,0,0,0,0,0,0,0,0,0,0,0,0,0,0,0,0,0,0,0,0,0,0,0,0"/>
                        <o:lock v:ext="edit" verticies="t"/>
                      </v:shape>
                      <v:shape id="Freeform 11" o:spid="_x0000_s1032" style="position:absolute;left:4016;top:20129;width:28353;height:4524;visibility:visible;mso-wrap-style:square;v-text-anchor:top" coordsize="3572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" path="m1046,445r-149,l875,500r158,2l1046,445xm711,443r-10,29l695,500r152,l862,445,711,443xm1236,441r-146,4l1072,504r157,1l1236,441xm539,439r-32,63l661,500r-2,-28l666,443,539,439xm1411,438r-135,3l1261,505r159,4l1413,473r-2,-35xm1572,434r-113,4l1452,473r-10,36l1586,511r-9,-38l1572,434xm1748,431r-129,2l1616,472r-5,39l1778,511r-1,l1763,485r-10,-25l1748,431xm319,429r-34,78l478,502r22,-64l319,429xm1951,429r-144,l1804,458r-7,27l1787,511r,l1969,509r-10,-39l1951,429xm2155,426r-158,2l1998,458r,22l1998,495r-5,7l1997,502r3,l2002,505r,4l2000,509r196,l2155,426xm2365,424r-160,2l2228,507r183,-2l2365,424xm2566,424r-152,l2448,505r169,-1l2566,424xm2756,423r-144,l2642,504r158,-4l2756,423xm2920,421r-119,l2835,500r124,-3l2943,473r-13,-25l2920,421xm3118,417r-136,2l3001,458r13,37l3165,492r-47,-75xm3268,416r-105,1l3197,483r2,6l3199,492r127,-5l3304,467r-21,-24l3268,416xm125,412l40,519,252,509r25,-83l125,412xm3461,411r-5,1l3449,414r-134,2l3334,448r22,30l3359,482r,3l3517,480r-29,-32l3461,411xm1420,326r-118,l1288,384r125,1l1420,326xm1802,326r3,59l1944,384r-8,-58l1802,326xm2117,326r-131,l1993,384r144,-2l2117,326xm1625,326r-2,61l1745,387r,-61l1625,326xm1567,326r-96,l1467,346r-3,39l1569,387r-2,-61xm1127,326r-16,56l1242,384r9,-58l1127,326xm2313,324r-141,2l2191,380r149,-3l2313,324xm941,324r-20,56l1061,382r14,-56l941,324xm2507,321r-138,3l2392,377r144,-4l2507,321xm767,319r-27,61l881,380r18,-57l767,319xm2702,316r-134,3l2592,372r137,-2l2702,316xm602,314r-33,66l689,380r14,-32l715,318,602,314xm2872,311r-116,3l2779,368r119,-1l2872,311xm3050,302r-123,5l2930,314r12,26l2955,365r129,-2l3050,302xm380,301r-39,83l520,380r24,-69l380,301xm3214,296r-107,5l3138,363r105,-1l3222,316r-8,-20xm213,285l140,390r149,-5l323,296,213,285xm3388,282r-7,2l3375,285r-115,7l3288,362r139,-4l3407,321r-19,-39xm2250,182r-123,2l2157,280r134,-3l2250,182xm1964,182r9,49l1980,282r121,-2l2071,182r-107,xm1802,182r,100l1931,282r-2,-17l1917,182r-115,xm2436,182r-133,l2347,277r135,-3l2436,182xm1636,181r-8,99l1745,282r1,-101l1636,181xm2641,179r-141,2l2546,272r134,-5l2641,179xm1493,179r-16,98l1569,279r8,-100l1493,179xm1337,177r-24,95l1427,275r12,-98l1337,177xm2815,175r-118,4l2735,265r115,-5l2815,175xm1171,175r-27,90l1263,270r22,-95l1171,175xm996,174r-33,84l1092,263r25,-89l996,174xm826,172r-32,83l918,258r25,-86l826,172xm661,170r-32,82l737,253r27,-83l661,170xm2986,170r-124,4l2903,258r122,-5l2986,170xm451,170r-46,82l566,252r32,-82l451,170xm285,170r-52,85l339,253r21,-42l380,170r-95,xm3155,164r-108,5l3085,250r105,-5l3155,164xm3343,153r-4,2l3334,155r-132,7l3238,241r130,-8l3343,153xm848,76r-6,37l963,113,980,76r-132,xm1148,76r-129,l1012,115r122,3l1148,76xm1317,74r-119,l1198,79r,3l1187,120r113,3l1317,74xm691,72r-12,44l786,113,804,76,691,72xm1457,72r-95,l1362,74r-13,51l1447,128r10,-56xm1596,71r-85,l1511,74r,2l1501,130r83,3l1596,71xm500,69r-25,57l622,118,644,72,500,69xm1756,67r-109,2l1641,135r105,2l1748,137r8,-70xm1907,67r-95,l1797,67r3,71l1912,138r-5,-71xm2042,65r-96,l1951,98r7,42l2059,140,2042,65xm2206,64r-115,1l2113,140r120,l2206,64xm2385,62r-142,2l2282,140r134,-2l2385,62xm345,62r-2,5l341,74r-40,69l402,133,426,98,451,67,345,62xm2599,60r-166,2l2477,137r147,-2l2599,60xm2768,59r-127,1l2676,135r122,-4l2768,59xm2947,57r-144,2l2840,130r129,-5l2947,57xm3109,55r-120,l3025,123r111,-3l3109,55xm3321,52r,l3153,54r29,64l3332,111,3321,52xm3321,r11,3l3341,11r3,10l3344,33r-5,10l3390,152r52,106l3471,311r34,51l3537,412r32,51l3571,472r1,6l3571,485r-4,5l3571,500r-2,11l3566,521r-9,6l3545,531r-588,18l2367,560r-589,1l1528,561r-252,4l1024,568r-252,2l520,568,268,560,18,546r-3,2l10,548,6,546,3,543,,538r,-5l1,527,64,404,135,282,211,164,292,49r,-4l294,42r1,-4l299,37r5,-2l311,35r6,l323,35,620,25,918,21r297,2l1515,25r297,l2042,23r12,-7l2066,16r10,5l2205,20r5,-2l2215,18r3,2l2590,15r5,-7l2604,6r8,2l2617,15,3321,xe" filled="f" stroked="f" strokeweight="0">
                        <v:path arrowok="t" o:connecttype="custom" o:connectlocs="551656,396875;981075,350044;1012825,350044;1144588,404019;1411288,405607;396875,347663;1562894,404019;1581944,398463;1877219,336550;2077244,400050;2223294,334169;2382044,363538;2539206,390525;219869,338138;2666206,382588;1121569,305594;1576388,258763;1289844,258763;881856,303213;1835944,257175;1898650,299244;2144713,250825;558006,276225;2420938,239713;270669,304800;2557463,250825;2683669,225425;1688306,146050;1643856,144463;1933575,144463;1385888,143669;1172369,219869;1061244,140494;1002506,214313;655638,136525;606425,134938;321469,200025;301625,134938;2650331,123031;764381,89694;1045369,58738;538956,92075;1148556,101600;1266825,56356;1302544,107156;1517650,109538;1751013,50800;1917700,109538;357981,53181;2096294,47625;2339181,45244;2502694,42863;2654300,26194;2834481,374650;2813844,421482;412750,450850;0,423069;234156,30163;964406,18256;1754188,14288;2636044,0" o:connectangles="0,0,0,0,0,0,0,0,0,0,0,0,0,0,0,0,0,0,0,0,0,0,0,0,0,0,0,0,0,0,0,0,0,0,0,0,0,0,0,0,0,0,0,0,0,0,0,0,0,0,0,0,0,0,0,0,0,0,0,0,0"/>
                        <o:lock v:ext="edit" verticies="t"/>
                      </v:shape>
                      <v:shape id="Freeform 12" o:spid="_x0000_s1033" style="position:absolute;left:15017;top:25082;width:6398;height:2016;visibility:visible;mso-wrap-style:square;v-text-anchor:top" coordsize="807,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" path="m110,53r-8,35l91,127,75,163,56,195r228,l512,195r230,-4l729,174,717,158,707,142,687,100,671,54,332,53r-34,1l261,58r-39,1l183,61,144,59,110,53xm690,r10,4l709,14r5,5l715,26r2,6l734,78r20,44l768,144r15,24l791,191r11,5l807,205r,12l803,227r-6,7l785,237r-151,9l482,252r-152,2l179,247,29,234r-7,-2l17,229r-3,-4l10,220,5,215,2,210,,205r2,-9l12,168,25,139,39,110,75,34,71,29,69,24r,-5l71,14,75,9,80,4,85,2,90,r3,2l110,9r24,1l161,10,190,9,218,7,244,5,262,4,399,5,670,7,678,r12,xe" filled="f" stroked="f" strokeweight="0">
                        <v:path arrowok="t" o:connecttype="custom" o:connectlocs="80862,69850;59458,129382;225146,154782;588233,151607;568414,125413;544631,79375;263199,42069;206912,46038;145076,48419;87204,42069;554937,3175;566036,15081;568414,25400;597746,96838;620737,133350;635799,155575;639763,172244;631835,185738;502614,195263;261613,201613;22990,185738;13477,181769;7928,174625;1586,166688;1586,155575;19819,110332;59458,26988;54701,19050;56286,11113;63421,3175;71349,0;87204,7144;127635,7938;172823,5556;207705,3175;531154,5556;547009,0" o:connectangles="0,0,0,0,0,0,0,0,0,0,0,0,0,0,0,0,0,0,0,0,0,0,0,0,0,0,0,0,0,0,0,0,0,0,0,0,0"/>
                        <o:lock v:ext="edit" verticies="t"/>
                      </v:shape>
                      <v:shape id="Freeform 13" o:spid="_x0000_s1034" style="position:absolute;width:44227;height:34639;visibility:visible;mso-wrap-style:square;v-text-anchor:top" coordsize="5572,43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" path="m5041,3784r-16,1l5025,3790r-3,5l5019,3799r-5,2l5014,3817r3,16l5025,3846r14,9l5054,3856r12,-5l5074,3841r5,-12l5081,3814r-5,-13l5068,3792r-14,-5l5041,3784xm5252,3675r-47,38l5159,3753r-41,46l5122,3823r-7,23l5101,3868r-20,15l5058,3890r-28,-1l5005,3922r-32,31l4937,3982r-35,25l4865,4031r34,47l4936,4125r32,36l5003,4195r39,30l5083,4252r40,24l5167,4293r43,10l5255,4306r44,-5l5343,4286r44,-24l5431,4227r37,-41l5494,4144r18,-44l5519,4058r,-43l5512,3971r-15,-42l5477,3889r-27,-41l5419,3809r-35,-37l5342,3733r-44,-31l5252,3675xm4846,3652r-27,52l4802,3755r-7,52l4799,3860r12,51l4828,3961r25,49l4937,3936r34,-31l5008,3875r-13,-14l4985,3846r-7,-18l4978,3811r5,-19l4986,3790r2,-1l4939,3745r-49,-46l4846,3652xm5012,3618r-71,5l4868,3636r41,27l4946,3696r34,33l5014,3767r20,-14l5056,3750r25,7l5090,3760r6,5l5103,3772r32,-43l5171,3691r39,-36l5145,3633r-66,-12l5012,3618xm66,3469r3,62l73,3596r3,57l78,3711r154,-14l389,3691r157,l703,3694r158,5l1018,3704r154,3l1713,3711r541,l2983,3706r729,-9l4440,3685r-1,-76l4435,3535r-730,8l2976,3545r-730,-5l1882,3535r-364,-5l1155,3521,791,3511,428,3493,66,3469xm4248,2374r-27,3l4192,2384r-27,7l4151,2396r-17,3l4117,2405r-17,1l4085,2403r-12,-10l4107,2496r178,-41l4280,2410r-2,-14l4275,2386r-4,-7l4263,2374r-15,xm3953,2176r-6,2l3938,2179r-906,21l2125,2220r-877,20l1190,2244r-62,3l1065,2252r-62,4l940,2257r-61,-3l823,2245r-22,-5l785,2234r-14,-9l763,2213r-87,158l587,2525r-92,152l406,2831r-66,118l277,3071r-62,122l149,3311,79,3428r542,7l1162,3450r542,15l2246,3476r720,5l3686,3479r721,-10l4400,3432r,-4l4400,3423r-4,-3l4395,3416r-80,-169l4239,3075r-73,-176l4100,2721r-57,-181l3992,2359r-39,-183xm3076,56r-775,2l1517,68r-152,1l1212,74r-153,2l906,73,756,64r7,361l764,787r2,362l769,1718r2,89l774,1899r,93l773,2081r-10,90l768,2174r1,l771,2176r2,2l783,2191r18,10l825,2208r31,4l889,2213r36,l964,2213r39,-3l1042,2207r37,-4l1113,2200r30,-2l1168,2195r21,l1608,2179r734,-20l3135,2134r793,-26l3901,1768r-20,-340l3869,1086r-9,-341l3855,403,3850,63,3076,56xm3083,r781,5l3869,5r7,2l3879,10r5,4l3892,15r9,7l3908,30r1,11l3923,558r19,518l3960,1594r14,518l3977,2115r3,4l3982,2124r90,265l4073,2388r2,-4l4075,2384r2,-3l4078,2379r2,-3l4082,2374r2,-2l4085,2371r10,-7l4109,2361r15,-4l4138,2354r30,-9l4200,2335r32,-7l4264,2325r21,3l4300,2337r12,15l4320,2371r5,20l4383,2388r56,8l4491,2411r51,24l4589,2467r44,37l4674,2545r35,46l4738,2640r25,50l4785,2756r15,68l4811,2892r3,69l4811,3031r-7,69l4795,3152r-8,53l4777,3256r-9,50l4763,3357r,48l4770,3454r15,47l4809,3547r35,47l4848,3599r2,5l4850,3604r50,-18l4951,3574r54,-5l5059,3570r53,9l5166,3592r52,19l5269,3635r49,27l5364,3694r44,35l5446,3768r34,41l5511,3851r25,46l5555,3943r11,47l5572,4037r-2,48l5558,4132r-19,48l5511,4225r-39,43l5423,4310r-43,25l5338,4352r-45,10l5247,4364r-47,-5l5154,4347r-47,-17l5061,4308r-44,-29l4975,4249r-41,-36l4895,4174r-35,-40l4828,4090r-29,-44l4775,4000r-20,-47l4741,3907r-10,-46l4728,3817r3,-42l4741,3735r17,-39l4782,3662r32,-31l4779,3608r-29,-26l4728,3552r-15,-32l4702,3486r-6,-37l4694,3410r,-39l4697,3332r7,-41l4711,3252r7,-39l4726,3176r7,-35l4743,3075r5,-66l4748,2944r-5,-62l4733,2822r-15,-57l4697,2711r-27,-51l4638,2613r-37,-44l4559,2530r-49,-34l4456,2465r-61,-23l4329,2423r3,27l4332,2474r,7l4329,2486r-4,5l4320,2494r-5,4l4124,2542r73,213l4273,2966r83,210l4447,3386r2,3l4449,3394r5,4l4457,3403r4,5l4462,3415r16,78l4478,3494r10,5l4494,3508r4,13l4503,3577r,58l4500,3691r-11,55l4484,3757r-8,5l4466,3762r-10,-4l4450,3760r-5,l3705,3772r-741,5l2224,3777r-557,l1113,3775r-149,l815,3777r-149,2l516,3777r-151,-5l218,3762,71,3745r-10,6l51,3753r-14,-3l27,3743r-7,-10l8,3694,2,3653,,3609r2,-45l7,3520r7,-43l10,3474r-2,-3l7,3465r,-6l7,3454,51,3345r50,-108l157,3132r58,-105l276,2924r57,-102l409,2690r76,-132l565,2428r83,-127l737,2178r4,-4l744,2173r-12,-97l727,1980r-2,-98l727,1784r,-95l719,1149,712,780,705,411r,-370l708,29r9,-9l729,17r12,3l749,27r5,12l911,25r159,-5l1229,17r159,l1547,15,2301,5,3083,xe" filled="f" stroked="f" strokeweight="0">
                        <v:path arrowok="t" o:connecttype="custom" o:connectlocs="3982244,3042444;4029075,3017044;4065588,3034506;3918744,3160713;4034631,3375025;4310856,3355181;4347369,3086894;3825081,2940050;3945731,3099594;3959225,3007519;3925888,2933700;4050506,2994025;54769,2802731;683419,2936081;3523456,2864644;627856,2786856;3281363,1904206;3395663,1901825;2406650,1746250;697706,1789113;392906,2124869;922338,2738438;3492500,2717006;3168650,1872456;719138,57944;614363,1581150;635794,1747044;856456,1748631;3117850,1673225;2447131,0;3101975,23813;3160713,1685925;3240088,1884363;3333750,1853406;3479006,1895475;3760788,2095500;3806031,2501900;3817144,2815431;4015581,2833688;4322763,2990850;4411663,3279775;4164806,3463925;3885406,3313113;3752850,3029744;3752850,2819400;3739356,2581275;3756819,2239963;3536950,1956594;3429000,1979613;3531394,2693988;3567113,2784475;3544888,2986088;883444,2996406;48419,2977356;1588,2828925;40481,2655094;448469,1927225;577056,1416050;578644,13494;1227931,11906" o:connectangles="0,0,0,0,0,0,0,0,0,0,0,0,0,0,0,0,0,0,0,0,0,0,0,0,0,0,0,0,0,0,0,0,0,0,0,0,0,0,0,0,0,0,0,0,0,0,0,0,0,0,0,0,0,0,0,0,0,0,0,0"/>
                        <o:lock v:ext="edit" verticies="t"/>
                      </v:shape>
                    </v:group>
                  </w:pict>
                </mc:Fallback>
              </mc:AlternateContent>
            </w:r>
          </w:p>
        </w:tc>
        <w:tc>
          <w:tcPr>
            <w:tcW w:w="7830" w:type="dxa"/>
          </w:tcPr>
          <w:p w14:paraId="70E3A0E4" w14:textId="73D2097D" w:rsidR="00ED0300" w:rsidRPr="00D84928" w:rsidRDefault="00ED0300" w:rsidP="008459D0"/>
          <w:p w14:paraId="0B79A2EF" w14:textId="546C6F9C" w:rsidR="002948AD" w:rsidRPr="00D84928" w:rsidRDefault="002948AD" w:rsidP="008459D0">
            <w:r w:rsidRPr="00D84928">
              <w:t>annually reviewing the program using evaluations of faculty members, residents, and others</w:t>
            </w:r>
          </w:p>
          <w:p w14:paraId="785F0CEE" w14:textId="67A04B67" w:rsidR="00ED0300" w:rsidRPr="00D84928" w:rsidRDefault="00ED0300" w:rsidP="008459D0"/>
        </w:tc>
      </w:tr>
      <w:tr w:rsidR="002948AD" w14:paraId="6129192E" w14:textId="77777777" w:rsidTr="00326119">
        <w:tc>
          <w:tcPr>
            <w:tcW w:w="2065" w:type="dxa"/>
          </w:tcPr>
          <w:p w14:paraId="129CB49A" w14:textId="5DCC6417" w:rsidR="002948AD" w:rsidRDefault="00E50703" w:rsidP="00C33D5C">
            <w:r w:rsidRPr="00975685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 wp14:anchorId="546B2E1E" wp14:editId="0ED46AD0">
                      <wp:simplePos x="0" y="0"/>
                      <wp:positionH relativeFrom="column">
                        <wp:posOffset>189026</wp:posOffset>
                      </wp:positionH>
                      <wp:positionV relativeFrom="paragraph">
                        <wp:posOffset>56515</wp:posOffset>
                      </wp:positionV>
                      <wp:extent cx="730502" cy="691455"/>
                      <wp:effectExtent l="0" t="0" r="88900" b="0"/>
                      <wp:wrapNone/>
                      <wp:docPr id="24" name="Group 6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0502" cy="691455"/>
                                <a:chOff x="0" y="0"/>
                                <a:chExt cx="4117975" cy="3494088"/>
                              </a:xfrm>
                              <a:solidFill>
                                <a:schemeClr val="accent6"/>
                              </a:solidFill>
                            </wpg:grpSpPr>
                            <wps:wsp>
                              <wps:cNvPr id="30" name="Freeform 6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4117975" cy="3494088"/>
                                </a:xfrm>
                                <a:custGeom>
                                  <a:avLst/>
                                  <a:gdLst>
                                    <a:gd name="T0" fmla="*/ 359 w 5189"/>
                                    <a:gd name="T1" fmla="*/ 432 h 4402"/>
                                    <a:gd name="T2" fmla="*/ 268 w 5189"/>
                                    <a:gd name="T3" fmla="*/ 467 h 4402"/>
                                    <a:gd name="T4" fmla="*/ 266 w 5189"/>
                                    <a:gd name="T5" fmla="*/ 1319 h 4402"/>
                                    <a:gd name="T6" fmla="*/ 860 w 5189"/>
                                    <a:gd name="T7" fmla="*/ 2545 h 4402"/>
                                    <a:gd name="T8" fmla="*/ 949 w 5189"/>
                                    <a:gd name="T9" fmla="*/ 2449 h 4402"/>
                                    <a:gd name="T10" fmla="*/ 1144 w 5189"/>
                                    <a:gd name="T11" fmla="*/ 2608 h 4402"/>
                                    <a:gd name="T12" fmla="*/ 1894 w 5189"/>
                                    <a:gd name="T13" fmla="*/ 3200 h 4402"/>
                                    <a:gd name="T14" fmla="*/ 2201 w 5189"/>
                                    <a:gd name="T15" fmla="*/ 2537 h 4402"/>
                                    <a:gd name="T16" fmla="*/ 2491 w 5189"/>
                                    <a:gd name="T17" fmla="*/ 1522 h 4402"/>
                                    <a:gd name="T18" fmla="*/ 2520 w 5189"/>
                                    <a:gd name="T19" fmla="*/ 1379 h 4402"/>
                                    <a:gd name="T20" fmla="*/ 2671 w 5189"/>
                                    <a:gd name="T21" fmla="*/ 1444 h 4402"/>
                                    <a:gd name="T22" fmla="*/ 2871 w 5189"/>
                                    <a:gd name="T23" fmla="*/ 1732 h 4402"/>
                                    <a:gd name="T24" fmla="*/ 3397 w 5189"/>
                                    <a:gd name="T25" fmla="*/ 2316 h 4402"/>
                                    <a:gd name="T26" fmla="*/ 3586 w 5189"/>
                                    <a:gd name="T27" fmla="*/ 2149 h 4402"/>
                                    <a:gd name="T28" fmla="*/ 4001 w 5189"/>
                                    <a:gd name="T29" fmla="*/ 1651 h 4402"/>
                                    <a:gd name="T30" fmla="*/ 4072 w 5189"/>
                                    <a:gd name="T31" fmla="*/ 1538 h 4402"/>
                                    <a:gd name="T32" fmla="*/ 4171 w 5189"/>
                                    <a:gd name="T33" fmla="*/ 1620 h 4402"/>
                                    <a:gd name="T34" fmla="*/ 4401 w 5189"/>
                                    <a:gd name="T35" fmla="*/ 1951 h 4402"/>
                                    <a:gd name="T36" fmla="*/ 4524 w 5189"/>
                                    <a:gd name="T37" fmla="*/ 1956 h 4402"/>
                                    <a:gd name="T38" fmla="*/ 4609 w 5189"/>
                                    <a:gd name="T39" fmla="*/ 1841 h 4402"/>
                                    <a:gd name="T40" fmla="*/ 4998 w 5189"/>
                                    <a:gd name="T41" fmla="*/ 1229 h 4402"/>
                                    <a:gd name="T42" fmla="*/ 5099 w 5189"/>
                                    <a:gd name="T43" fmla="*/ 1124 h 4402"/>
                                    <a:gd name="T44" fmla="*/ 5180 w 5189"/>
                                    <a:gd name="T45" fmla="*/ 1261 h 4402"/>
                                    <a:gd name="T46" fmla="*/ 4776 w 5189"/>
                                    <a:gd name="T47" fmla="*/ 1730 h 4402"/>
                                    <a:gd name="T48" fmla="*/ 4576 w 5189"/>
                                    <a:gd name="T49" fmla="*/ 2077 h 4402"/>
                                    <a:gd name="T50" fmla="*/ 4417 w 5189"/>
                                    <a:gd name="T51" fmla="*/ 2104 h 4402"/>
                                    <a:gd name="T52" fmla="*/ 4094 w 5189"/>
                                    <a:gd name="T53" fmla="*/ 1707 h 4402"/>
                                    <a:gd name="T54" fmla="*/ 3694 w 5189"/>
                                    <a:gd name="T55" fmla="*/ 2135 h 4402"/>
                                    <a:gd name="T56" fmla="*/ 3495 w 5189"/>
                                    <a:gd name="T57" fmla="*/ 2370 h 4402"/>
                                    <a:gd name="T58" fmla="*/ 3421 w 5189"/>
                                    <a:gd name="T59" fmla="*/ 2507 h 4402"/>
                                    <a:gd name="T60" fmla="*/ 3293 w 5189"/>
                                    <a:gd name="T61" fmla="*/ 2427 h 4402"/>
                                    <a:gd name="T62" fmla="*/ 3085 w 5189"/>
                                    <a:gd name="T63" fmla="*/ 2072 h 4402"/>
                                    <a:gd name="T64" fmla="*/ 2441 w 5189"/>
                                    <a:gd name="T65" fmla="*/ 2052 h 4402"/>
                                    <a:gd name="T66" fmla="*/ 2008 w 5189"/>
                                    <a:gd name="T67" fmla="*/ 3285 h 4402"/>
                                    <a:gd name="T68" fmla="*/ 1889 w 5189"/>
                                    <a:gd name="T69" fmla="*/ 3337 h 4402"/>
                                    <a:gd name="T70" fmla="*/ 1858 w 5189"/>
                                    <a:gd name="T71" fmla="*/ 3249 h 4402"/>
                                    <a:gd name="T72" fmla="*/ 1001 w 5189"/>
                                    <a:gd name="T73" fmla="*/ 2575 h 4402"/>
                                    <a:gd name="T74" fmla="*/ 695 w 5189"/>
                                    <a:gd name="T75" fmla="*/ 2951 h 4402"/>
                                    <a:gd name="T76" fmla="*/ 326 w 5189"/>
                                    <a:gd name="T77" fmla="*/ 3468 h 4402"/>
                                    <a:gd name="T78" fmla="*/ 1907 w 5189"/>
                                    <a:gd name="T79" fmla="*/ 4135 h 4402"/>
                                    <a:gd name="T80" fmla="*/ 3413 w 5189"/>
                                    <a:gd name="T81" fmla="*/ 4100 h 4402"/>
                                    <a:gd name="T82" fmla="*/ 3430 w 5189"/>
                                    <a:gd name="T83" fmla="*/ 4146 h 4402"/>
                                    <a:gd name="T84" fmla="*/ 4598 w 5189"/>
                                    <a:gd name="T85" fmla="*/ 4177 h 4402"/>
                                    <a:gd name="T86" fmla="*/ 4685 w 5189"/>
                                    <a:gd name="T87" fmla="*/ 4013 h 4402"/>
                                    <a:gd name="T88" fmla="*/ 5143 w 5189"/>
                                    <a:gd name="T89" fmla="*/ 4119 h 4402"/>
                                    <a:gd name="T90" fmla="*/ 5142 w 5189"/>
                                    <a:gd name="T91" fmla="*/ 4221 h 4402"/>
                                    <a:gd name="T92" fmla="*/ 4732 w 5189"/>
                                    <a:gd name="T93" fmla="*/ 4385 h 4402"/>
                                    <a:gd name="T94" fmla="*/ 4601 w 5189"/>
                                    <a:gd name="T95" fmla="*/ 4264 h 4402"/>
                                    <a:gd name="T96" fmla="*/ 3044 w 5189"/>
                                    <a:gd name="T97" fmla="*/ 4248 h 4402"/>
                                    <a:gd name="T98" fmla="*/ 520 w 5189"/>
                                    <a:gd name="T99" fmla="*/ 4152 h 4402"/>
                                    <a:gd name="T100" fmla="*/ 288 w 5189"/>
                                    <a:gd name="T101" fmla="*/ 4314 h 4402"/>
                                    <a:gd name="T102" fmla="*/ 101 w 5189"/>
                                    <a:gd name="T103" fmla="*/ 4095 h 4402"/>
                                    <a:gd name="T104" fmla="*/ 257 w 5189"/>
                                    <a:gd name="T105" fmla="*/ 2907 h 4402"/>
                                    <a:gd name="T106" fmla="*/ 169 w 5189"/>
                                    <a:gd name="T107" fmla="*/ 723 h 4402"/>
                                    <a:gd name="T108" fmla="*/ 35 w 5189"/>
                                    <a:gd name="T109" fmla="*/ 511 h 4402"/>
                                    <a:gd name="T110" fmla="*/ 137 w 5189"/>
                                    <a:gd name="T111" fmla="*/ 38 h 440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5189" h="4402">
                                      <a:moveTo>
                                        <a:pt x="189" y="0"/>
                                      </a:moveTo>
                                      <a:lnTo>
                                        <a:pt x="205" y="2"/>
                                      </a:lnTo>
                                      <a:lnTo>
                                        <a:pt x="219" y="8"/>
                                      </a:lnTo>
                                      <a:lnTo>
                                        <a:pt x="230" y="21"/>
                                      </a:lnTo>
                                      <a:lnTo>
                                        <a:pt x="240" y="38"/>
                                      </a:lnTo>
                                      <a:lnTo>
                                        <a:pt x="358" y="415"/>
                                      </a:lnTo>
                                      <a:lnTo>
                                        <a:pt x="359" y="432"/>
                                      </a:lnTo>
                                      <a:lnTo>
                                        <a:pt x="355" y="449"/>
                                      </a:lnTo>
                                      <a:lnTo>
                                        <a:pt x="345" y="464"/>
                                      </a:lnTo>
                                      <a:lnTo>
                                        <a:pt x="332" y="475"/>
                                      </a:lnTo>
                                      <a:lnTo>
                                        <a:pt x="315" y="482"/>
                                      </a:lnTo>
                                      <a:lnTo>
                                        <a:pt x="299" y="484"/>
                                      </a:lnTo>
                                      <a:lnTo>
                                        <a:pt x="282" y="479"/>
                                      </a:lnTo>
                                      <a:lnTo>
                                        <a:pt x="268" y="467"/>
                                      </a:lnTo>
                                      <a:lnTo>
                                        <a:pt x="210" y="397"/>
                                      </a:lnTo>
                                      <a:lnTo>
                                        <a:pt x="232" y="549"/>
                                      </a:lnTo>
                                      <a:lnTo>
                                        <a:pt x="244" y="703"/>
                                      </a:lnTo>
                                      <a:lnTo>
                                        <a:pt x="254" y="857"/>
                                      </a:lnTo>
                                      <a:lnTo>
                                        <a:pt x="258" y="1012"/>
                                      </a:lnTo>
                                      <a:lnTo>
                                        <a:pt x="262" y="1166"/>
                                      </a:lnTo>
                                      <a:lnTo>
                                        <a:pt x="266" y="1319"/>
                                      </a:lnTo>
                                      <a:lnTo>
                                        <a:pt x="299" y="2299"/>
                                      </a:lnTo>
                                      <a:lnTo>
                                        <a:pt x="315" y="2862"/>
                                      </a:lnTo>
                                      <a:lnTo>
                                        <a:pt x="326" y="3426"/>
                                      </a:lnTo>
                                      <a:lnTo>
                                        <a:pt x="506" y="3137"/>
                                      </a:lnTo>
                                      <a:lnTo>
                                        <a:pt x="687" y="2850"/>
                                      </a:lnTo>
                                      <a:lnTo>
                                        <a:pt x="868" y="2565"/>
                                      </a:lnTo>
                                      <a:lnTo>
                                        <a:pt x="860" y="2545"/>
                                      </a:lnTo>
                                      <a:lnTo>
                                        <a:pt x="859" y="2524"/>
                                      </a:lnTo>
                                      <a:lnTo>
                                        <a:pt x="862" y="2504"/>
                                      </a:lnTo>
                                      <a:lnTo>
                                        <a:pt x="871" y="2485"/>
                                      </a:lnTo>
                                      <a:lnTo>
                                        <a:pt x="886" y="2469"/>
                                      </a:lnTo>
                                      <a:lnTo>
                                        <a:pt x="903" y="2457"/>
                                      </a:lnTo>
                                      <a:lnTo>
                                        <a:pt x="927" y="2449"/>
                                      </a:lnTo>
                                      <a:lnTo>
                                        <a:pt x="949" y="2449"/>
                                      </a:lnTo>
                                      <a:lnTo>
                                        <a:pt x="971" y="2455"/>
                                      </a:lnTo>
                                      <a:lnTo>
                                        <a:pt x="990" y="2468"/>
                                      </a:lnTo>
                                      <a:lnTo>
                                        <a:pt x="1004" y="2487"/>
                                      </a:lnTo>
                                      <a:lnTo>
                                        <a:pt x="1013" y="2509"/>
                                      </a:lnTo>
                                      <a:lnTo>
                                        <a:pt x="1015" y="2515"/>
                                      </a:lnTo>
                                      <a:lnTo>
                                        <a:pt x="1015" y="2520"/>
                                      </a:lnTo>
                                      <a:lnTo>
                                        <a:pt x="1144" y="2608"/>
                                      </a:lnTo>
                                      <a:lnTo>
                                        <a:pt x="1272" y="2701"/>
                                      </a:lnTo>
                                      <a:lnTo>
                                        <a:pt x="1396" y="2800"/>
                                      </a:lnTo>
                                      <a:lnTo>
                                        <a:pt x="1519" y="2901"/>
                                      </a:lnTo>
                                      <a:lnTo>
                                        <a:pt x="1640" y="3005"/>
                                      </a:lnTo>
                                      <a:lnTo>
                                        <a:pt x="1759" y="3109"/>
                                      </a:lnTo>
                                      <a:lnTo>
                                        <a:pt x="1877" y="3214"/>
                                      </a:lnTo>
                                      <a:lnTo>
                                        <a:pt x="1894" y="3200"/>
                                      </a:lnTo>
                                      <a:lnTo>
                                        <a:pt x="1913" y="3192"/>
                                      </a:lnTo>
                                      <a:lnTo>
                                        <a:pt x="1933" y="3189"/>
                                      </a:lnTo>
                                      <a:lnTo>
                                        <a:pt x="1956" y="3192"/>
                                      </a:lnTo>
                                      <a:lnTo>
                                        <a:pt x="1967" y="3196"/>
                                      </a:lnTo>
                                      <a:lnTo>
                                        <a:pt x="1976" y="3202"/>
                                      </a:lnTo>
                                      <a:lnTo>
                                        <a:pt x="2088" y="2869"/>
                                      </a:lnTo>
                                      <a:lnTo>
                                        <a:pt x="2201" y="2537"/>
                                      </a:lnTo>
                                      <a:lnTo>
                                        <a:pt x="2312" y="2205"/>
                                      </a:lnTo>
                                      <a:lnTo>
                                        <a:pt x="2419" y="1870"/>
                                      </a:lnTo>
                                      <a:lnTo>
                                        <a:pt x="2521" y="1533"/>
                                      </a:lnTo>
                                      <a:lnTo>
                                        <a:pt x="2518" y="1530"/>
                                      </a:lnTo>
                                      <a:lnTo>
                                        <a:pt x="2516" y="1527"/>
                                      </a:lnTo>
                                      <a:lnTo>
                                        <a:pt x="2504" y="1525"/>
                                      </a:lnTo>
                                      <a:lnTo>
                                        <a:pt x="2491" y="1522"/>
                                      </a:lnTo>
                                      <a:lnTo>
                                        <a:pt x="2482" y="1514"/>
                                      </a:lnTo>
                                      <a:lnTo>
                                        <a:pt x="2474" y="1503"/>
                                      </a:lnTo>
                                      <a:lnTo>
                                        <a:pt x="2466" y="1473"/>
                                      </a:lnTo>
                                      <a:lnTo>
                                        <a:pt x="2469" y="1445"/>
                                      </a:lnTo>
                                      <a:lnTo>
                                        <a:pt x="2480" y="1420"/>
                                      </a:lnTo>
                                      <a:lnTo>
                                        <a:pt x="2498" y="1396"/>
                                      </a:lnTo>
                                      <a:lnTo>
                                        <a:pt x="2520" y="1379"/>
                                      </a:lnTo>
                                      <a:lnTo>
                                        <a:pt x="2546" y="1368"/>
                                      </a:lnTo>
                                      <a:lnTo>
                                        <a:pt x="2576" y="1365"/>
                                      </a:lnTo>
                                      <a:lnTo>
                                        <a:pt x="2602" y="1369"/>
                                      </a:lnTo>
                                      <a:lnTo>
                                        <a:pt x="2625" y="1380"/>
                                      </a:lnTo>
                                      <a:lnTo>
                                        <a:pt x="2646" y="1398"/>
                                      </a:lnTo>
                                      <a:lnTo>
                                        <a:pt x="2660" y="1418"/>
                                      </a:lnTo>
                                      <a:lnTo>
                                        <a:pt x="2671" y="1444"/>
                                      </a:lnTo>
                                      <a:lnTo>
                                        <a:pt x="2674" y="1469"/>
                                      </a:lnTo>
                                      <a:lnTo>
                                        <a:pt x="2671" y="1496"/>
                                      </a:lnTo>
                                      <a:lnTo>
                                        <a:pt x="2669" y="1503"/>
                                      </a:lnTo>
                                      <a:lnTo>
                                        <a:pt x="2666" y="1511"/>
                                      </a:lnTo>
                                      <a:lnTo>
                                        <a:pt x="2661" y="1519"/>
                                      </a:lnTo>
                                      <a:lnTo>
                                        <a:pt x="2769" y="1623"/>
                                      </a:lnTo>
                                      <a:lnTo>
                                        <a:pt x="2871" y="1732"/>
                                      </a:lnTo>
                                      <a:lnTo>
                                        <a:pt x="2972" y="1845"/>
                                      </a:lnTo>
                                      <a:lnTo>
                                        <a:pt x="3068" y="1960"/>
                                      </a:lnTo>
                                      <a:lnTo>
                                        <a:pt x="3163" y="2077"/>
                                      </a:lnTo>
                                      <a:lnTo>
                                        <a:pt x="3256" y="2195"/>
                                      </a:lnTo>
                                      <a:lnTo>
                                        <a:pt x="3348" y="2313"/>
                                      </a:lnTo>
                                      <a:lnTo>
                                        <a:pt x="3372" y="2312"/>
                                      </a:lnTo>
                                      <a:lnTo>
                                        <a:pt x="3397" y="2316"/>
                                      </a:lnTo>
                                      <a:lnTo>
                                        <a:pt x="3418" y="2326"/>
                                      </a:lnTo>
                                      <a:lnTo>
                                        <a:pt x="3438" y="2338"/>
                                      </a:lnTo>
                                      <a:lnTo>
                                        <a:pt x="3459" y="2301"/>
                                      </a:lnTo>
                                      <a:lnTo>
                                        <a:pt x="3486" y="2261"/>
                                      </a:lnTo>
                                      <a:lnTo>
                                        <a:pt x="3519" y="2223"/>
                                      </a:lnTo>
                                      <a:lnTo>
                                        <a:pt x="3552" y="2186"/>
                                      </a:lnTo>
                                      <a:lnTo>
                                        <a:pt x="3586" y="2149"/>
                                      </a:lnTo>
                                      <a:lnTo>
                                        <a:pt x="3620" y="2116"/>
                                      </a:lnTo>
                                      <a:lnTo>
                                        <a:pt x="3649" y="2086"/>
                                      </a:lnTo>
                                      <a:lnTo>
                                        <a:pt x="3675" y="2061"/>
                                      </a:lnTo>
                                      <a:lnTo>
                                        <a:pt x="3788" y="1929"/>
                                      </a:lnTo>
                                      <a:lnTo>
                                        <a:pt x="3897" y="1795"/>
                                      </a:lnTo>
                                      <a:lnTo>
                                        <a:pt x="4004" y="1658"/>
                                      </a:lnTo>
                                      <a:lnTo>
                                        <a:pt x="4001" y="1651"/>
                                      </a:lnTo>
                                      <a:lnTo>
                                        <a:pt x="3998" y="1644"/>
                                      </a:lnTo>
                                      <a:lnTo>
                                        <a:pt x="3995" y="1617"/>
                                      </a:lnTo>
                                      <a:lnTo>
                                        <a:pt x="3999" y="1593"/>
                                      </a:lnTo>
                                      <a:lnTo>
                                        <a:pt x="4010" y="1573"/>
                                      </a:lnTo>
                                      <a:lnTo>
                                        <a:pt x="4026" y="1555"/>
                                      </a:lnTo>
                                      <a:lnTo>
                                        <a:pt x="4048" y="1543"/>
                                      </a:lnTo>
                                      <a:lnTo>
                                        <a:pt x="4072" y="1538"/>
                                      </a:lnTo>
                                      <a:lnTo>
                                        <a:pt x="4092" y="1536"/>
                                      </a:lnTo>
                                      <a:lnTo>
                                        <a:pt x="4114" y="1540"/>
                                      </a:lnTo>
                                      <a:lnTo>
                                        <a:pt x="4133" y="1549"/>
                                      </a:lnTo>
                                      <a:lnTo>
                                        <a:pt x="4151" y="1563"/>
                                      </a:lnTo>
                                      <a:lnTo>
                                        <a:pt x="4162" y="1581"/>
                                      </a:lnTo>
                                      <a:lnTo>
                                        <a:pt x="4169" y="1599"/>
                                      </a:lnTo>
                                      <a:lnTo>
                                        <a:pt x="4171" y="1620"/>
                                      </a:lnTo>
                                      <a:lnTo>
                                        <a:pt x="4168" y="1640"/>
                                      </a:lnTo>
                                      <a:lnTo>
                                        <a:pt x="4162" y="1659"/>
                                      </a:lnTo>
                                      <a:lnTo>
                                        <a:pt x="4151" y="1677"/>
                                      </a:lnTo>
                                      <a:lnTo>
                                        <a:pt x="4351" y="1889"/>
                                      </a:lnTo>
                                      <a:lnTo>
                                        <a:pt x="4363" y="1905"/>
                                      </a:lnTo>
                                      <a:lnTo>
                                        <a:pt x="4381" y="1927"/>
                                      </a:lnTo>
                                      <a:lnTo>
                                        <a:pt x="4401" y="1951"/>
                                      </a:lnTo>
                                      <a:lnTo>
                                        <a:pt x="4422" y="1973"/>
                                      </a:lnTo>
                                      <a:lnTo>
                                        <a:pt x="4436" y="1963"/>
                                      </a:lnTo>
                                      <a:lnTo>
                                        <a:pt x="4453" y="1959"/>
                                      </a:lnTo>
                                      <a:lnTo>
                                        <a:pt x="4470" y="1952"/>
                                      </a:lnTo>
                                      <a:lnTo>
                                        <a:pt x="4489" y="1949"/>
                                      </a:lnTo>
                                      <a:lnTo>
                                        <a:pt x="4507" y="1951"/>
                                      </a:lnTo>
                                      <a:lnTo>
                                        <a:pt x="4524" y="1956"/>
                                      </a:lnTo>
                                      <a:lnTo>
                                        <a:pt x="4538" y="1938"/>
                                      </a:lnTo>
                                      <a:lnTo>
                                        <a:pt x="4552" y="1919"/>
                                      </a:lnTo>
                                      <a:lnTo>
                                        <a:pt x="4567" y="1899"/>
                                      </a:lnTo>
                                      <a:lnTo>
                                        <a:pt x="4579" y="1882"/>
                                      </a:lnTo>
                                      <a:lnTo>
                                        <a:pt x="4592" y="1864"/>
                                      </a:lnTo>
                                      <a:lnTo>
                                        <a:pt x="4601" y="1852"/>
                                      </a:lnTo>
                                      <a:lnTo>
                                        <a:pt x="4609" y="1841"/>
                                      </a:lnTo>
                                      <a:lnTo>
                                        <a:pt x="4614" y="1834"/>
                                      </a:lnTo>
                                      <a:lnTo>
                                        <a:pt x="4614" y="1833"/>
                                      </a:lnTo>
                                      <a:lnTo>
                                        <a:pt x="4752" y="1648"/>
                                      </a:lnTo>
                                      <a:lnTo>
                                        <a:pt x="4885" y="1459"/>
                                      </a:lnTo>
                                      <a:lnTo>
                                        <a:pt x="5012" y="1267"/>
                                      </a:lnTo>
                                      <a:lnTo>
                                        <a:pt x="5003" y="1250"/>
                                      </a:lnTo>
                                      <a:lnTo>
                                        <a:pt x="4998" y="1229"/>
                                      </a:lnTo>
                                      <a:lnTo>
                                        <a:pt x="5000" y="1207"/>
                                      </a:lnTo>
                                      <a:lnTo>
                                        <a:pt x="5006" y="1185"/>
                                      </a:lnTo>
                                      <a:lnTo>
                                        <a:pt x="5017" y="1166"/>
                                      </a:lnTo>
                                      <a:lnTo>
                                        <a:pt x="5033" y="1149"/>
                                      </a:lnTo>
                                      <a:lnTo>
                                        <a:pt x="5050" y="1135"/>
                                      </a:lnTo>
                                      <a:lnTo>
                                        <a:pt x="5071" y="1127"/>
                                      </a:lnTo>
                                      <a:lnTo>
                                        <a:pt x="5099" y="1124"/>
                                      </a:lnTo>
                                      <a:lnTo>
                                        <a:pt x="5124" y="1130"/>
                                      </a:lnTo>
                                      <a:lnTo>
                                        <a:pt x="5148" y="1143"/>
                                      </a:lnTo>
                                      <a:lnTo>
                                        <a:pt x="5168" y="1160"/>
                                      </a:lnTo>
                                      <a:lnTo>
                                        <a:pt x="5183" y="1182"/>
                                      </a:lnTo>
                                      <a:lnTo>
                                        <a:pt x="5189" y="1207"/>
                                      </a:lnTo>
                                      <a:lnTo>
                                        <a:pt x="5189" y="1234"/>
                                      </a:lnTo>
                                      <a:lnTo>
                                        <a:pt x="5180" y="1261"/>
                                      </a:lnTo>
                                      <a:lnTo>
                                        <a:pt x="5164" y="1281"/>
                                      </a:lnTo>
                                      <a:lnTo>
                                        <a:pt x="5143" y="1294"/>
                                      </a:lnTo>
                                      <a:lnTo>
                                        <a:pt x="5121" y="1303"/>
                                      </a:lnTo>
                                      <a:lnTo>
                                        <a:pt x="5096" y="1305"/>
                                      </a:lnTo>
                                      <a:lnTo>
                                        <a:pt x="5072" y="1300"/>
                                      </a:lnTo>
                                      <a:lnTo>
                                        <a:pt x="4927" y="1518"/>
                                      </a:lnTo>
                                      <a:lnTo>
                                        <a:pt x="4776" y="1730"/>
                                      </a:lnTo>
                                      <a:lnTo>
                                        <a:pt x="4648" y="1896"/>
                                      </a:lnTo>
                                      <a:lnTo>
                                        <a:pt x="4626" y="1927"/>
                                      </a:lnTo>
                                      <a:lnTo>
                                        <a:pt x="4601" y="1963"/>
                                      </a:lnTo>
                                      <a:lnTo>
                                        <a:pt x="4576" y="2001"/>
                                      </a:lnTo>
                                      <a:lnTo>
                                        <a:pt x="4584" y="2026"/>
                                      </a:lnTo>
                                      <a:lnTo>
                                        <a:pt x="4584" y="2052"/>
                                      </a:lnTo>
                                      <a:lnTo>
                                        <a:pt x="4576" y="2077"/>
                                      </a:lnTo>
                                      <a:lnTo>
                                        <a:pt x="4562" y="2101"/>
                                      </a:lnTo>
                                      <a:lnTo>
                                        <a:pt x="4543" y="2118"/>
                                      </a:lnTo>
                                      <a:lnTo>
                                        <a:pt x="4518" y="2132"/>
                                      </a:lnTo>
                                      <a:lnTo>
                                        <a:pt x="4491" y="2137"/>
                                      </a:lnTo>
                                      <a:lnTo>
                                        <a:pt x="4463" y="2134"/>
                                      </a:lnTo>
                                      <a:lnTo>
                                        <a:pt x="4437" y="2123"/>
                                      </a:lnTo>
                                      <a:lnTo>
                                        <a:pt x="4417" y="2104"/>
                                      </a:lnTo>
                                      <a:lnTo>
                                        <a:pt x="4403" y="2082"/>
                                      </a:lnTo>
                                      <a:lnTo>
                                        <a:pt x="4393" y="2055"/>
                                      </a:lnTo>
                                      <a:lnTo>
                                        <a:pt x="4393" y="2026"/>
                                      </a:lnTo>
                                      <a:lnTo>
                                        <a:pt x="4363" y="1993"/>
                                      </a:lnTo>
                                      <a:lnTo>
                                        <a:pt x="4237" y="1850"/>
                                      </a:lnTo>
                                      <a:lnTo>
                                        <a:pt x="4114" y="1702"/>
                                      </a:lnTo>
                                      <a:lnTo>
                                        <a:pt x="4094" y="1707"/>
                                      </a:lnTo>
                                      <a:lnTo>
                                        <a:pt x="4072" y="1707"/>
                                      </a:lnTo>
                                      <a:lnTo>
                                        <a:pt x="4051" y="1700"/>
                                      </a:lnTo>
                                      <a:lnTo>
                                        <a:pt x="3991" y="1787"/>
                                      </a:lnTo>
                                      <a:lnTo>
                                        <a:pt x="3927" y="1869"/>
                                      </a:lnTo>
                                      <a:lnTo>
                                        <a:pt x="3859" y="1949"/>
                                      </a:lnTo>
                                      <a:lnTo>
                                        <a:pt x="3790" y="2028"/>
                                      </a:lnTo>
                                      <a:lnTo>
                                        <a:pt x="3694" y="2135"/>
                                      </a:lnTo>
                                      <a:lnTo>
                                        <a:pt x="3596" y="2242"/>
                                      </a:lnTo>
                                      <a:lnTo>
                                        <a:pt x="3583" y="2257"/>
                                      </a:lnTo>
                                      <a:lnTo>
                                        <a:pt x="3569" y="2277"/>
                                      </a:lnTo>
                                      <a:lnTo>
                                        <a:pt x="3552" y="2301"/>
                                      </a:lnTo>
                                      <a:lnTo>
                                        <a:pt x="3533" y="2324"/>
                                      </a:lnTo>
                                      <a:lnTo>
                                        <a:pt x="3514" y="2349"/>
                                      </a:lnTo>
                                      <a:lnTo>
                                        <a:pt x="3495" y="2370"/>
                                      </a:lnTo>
                                      <a:lnTo>
                                        <a:pt x="3476" y="2387"/>
                                      </a:lnTo>
                                      <a:lnTo>
                                        <a:pt x="3482" y="2409"/>
                                      </a:lnTo>
                                      <a:lnTo>
                                        <a:pt x="3482" y="2431"/>
                                      </a:lnTo>
                                      <a:lnTo>
                                        <a:pt x="3478" y="2453"/>
                                      </a:lnTo>
                                      <a:lnTo>
                                        <a:pt x="3464" y="2476"/>
                                      </a:lnTo>
                                      <a:lnTo>
                                        <a:pt x="3443" y="2494"/>
                                      </a:lnTo>
                                      <a:lnTo>
                                        <a:pt x="3421" y="2507"/>
                                      </a:lnTo>
                                      <a:lnTo>
                                        <a:pt x="3396" y="2512"/>
                                      </a:lnTo>
                                      <a:lnTo>
                                        <a:pt x="3372" y="2510"/>
                                      </a:lnTo>
                                      <a:lnTo>
                                        <a:pt x="3348" y="2502"/>
                                      </a:lnTo>
                                      <a:lnTo>
                                        <a:pt x="3326" y="2488"/>
                                      </a:lnTo>
                                      <a:lnTo>
                                        <a:pt x="3311" y="2468"/>
                                      </a:lnTo>
                                      <a:lnTo>
                                        <a:pt x="3298" y="2444"/>
                                      </a:lnTo>
                                      <a:lnTo>
                                        <a:pt x="3293" y="2427"/>
                                      </a:lnTo>
                                      <a:lnTo>
                                        <a:pt x="3293" y="2408"/>
                                      </a:lnTo>
                                      <a:lnTo>
                                        <a:pt x="3289" y="2389"/>
                                      </a:lnTo>
                                      <a:lnTo>
                                        <a:pt x="3290" y="2368"/>
                                      </a:lnTo>
                                      <a:lnTo>
                                        <a:pt x="3298" y="2346"/>
                                      </a:lnTo>
                                      <a:lnTo>
                                        <a:pt x="3301" y="2345"/>
                                      </a:lnTo>
                                      <a:lnTo>
                                        <a:pt x="3303" y="2342"/>
                                      </a:lnTo>
                                      <a:lnTo>
                                        <a:pt x="3085" y="2072"/>
                                      </a:lnTo>
                                      <a:lnTo>
                                        <a:pt x="2863" y="1807"/>
                                      </a:lnTo>
                                      <a:lnTo>
                                        <a:pt x="2643" y="1543"/>
                                      </a:lnTo>
                                      <a:lnTo>
                                        <a:pt x="2622" y="1555"/>
                                      </a:lnTo>
                                      <a:lnTo>
                                        <a:pt x="2602" y="1562"/>
                                      </a:lnTo>
                                      <a:lnTo>
                                        <a:pt x="2578" y="1563"/>
                                      </a:lnTo>
                                      <a:lnTo>
                                        <a:pt x="2512" y="1807"/>
                                      </a:lnTo>
                                      <a:lnTo>
                                        <a:pt x="2441" y="2052"/>
                                      </a:lnTo>
                                      <a:lnTo>
                                        <a:pt x="2365" y="2294"/>
                                      </a:lnTo>
                                      <a:lnTo>
                                        <a:pt x="2285" y="2535"/>
                                      </a:lnTo>
                                      <a:lnTo>
                                        <a:pt x="2198" y="2775"/>
                                      </a:lnTo>
                                      <a:lnTo>
                                        <a:pt x="2105" y="3011"/>
                                      </a:lnTo>
                                      <a:lnTo>
                                        <a:pt x="2004" y="3244"/>
                                      </a:lnTo>
                                      <a:lnTo>
                                        <a:pt x="2009" y="3265"/>
                                      </a:lnTo>
                                      <a:lnTo>
                                        <a:pt x="2008" y="3285"/>
                                      </a:lnTo>
                                      <a:lnTo>
                                        <a:pt x="2001" y="3306"/>
                                      </a:lnTo>
                                      <a:lnTo>
                                        <a:pt x="1989" y="3323"/>
                                      </a:lnTo>
                                      <a:lnTo>
                                        <a:pt x="1971" y="3336"/>
                                      </a:lnTo>
                                      <a:lnTo>
                                        <a:pt x="1952" y="3345"/>
                                      </a:lnTo>
                                      <a:lnTo>
                                        <a:pt x="1930" y="3347"/>
                                      </a:lnTo>
                                      <a:lnTo>
                                        <a:pt x="1910" y="3345"/>
                                      </a:lnTo>
                                      <a:lnTo>
                                        <a:pt x="1889" y="3337"/>
                                      </a:lnTo>
                                      <a:lnTo>
                                        <a:pt x="1872" y="3325"/>
                                      </a:lnTo>
                                      <a:lnTo>
                                        <a:pt x="1859" y="3309"/>
                                      </a:lnTo>
                                      <a:lnTo>
                                        <a:pt x="1855" y="3293"/>
                                      </a:lnTo>
                                      <a:lnTo>
                                        <a:pt x="1853" y="3277"/>
                                      </a:lnTo>
                                      <a:lnTo>
                                        <a:pt x="1856" y="3262"/>
                                      </a:lnTo>
                                      <a:lnTo>
                                        <a:pt x="1856" y="3255"/>
                                      </a:lnTo>
                                      <a:lnTo>
                                        <a:pt x="1858" y="3249"/>
                                      </a:lnTo>
                                      <a:lnTo>
                                        <a:pt x="1714" y="3137"/>
                                      </a:lnTo>
                                      <a:lnTo>
                                        <a:pt x="1569" y="3027"/>
                                      </a:lnTo>
                                      <a:lnTo>
                                        <a:pt x="1424" y="2914"/>
                                      </a:lnTo>
                                      <a:lnTo>
                                        <a:pt x="1283" y="2799"/>
                                      </a:lnTo>
                                      <a:lnTo>
                                        <a:pt x="1144" y="2679"/>
                                      </a:lnTo>
                                      <a:lnTo>
                                        <a:pt x="1010" y="2557"/>
                                      </a:lnTo>
                                      <a:lnTo>
                                        <a:pt x="1001" y="2575"/>
                                      </a:lnTo>
                                      <a:lnTo>
                                        <a:pt x="985" y="2589"/>
                                      </a:lnTo>
                                      <a:lnTo>
                                        <a:pt x="968" y="2600"/>
                                      </a:lnTo>
                                      <a:lnTo>
                                        <a:pt x="945" y="2605"/>
                                      </a:lnTo>
                                      <a:lnTo>
                                        <a:pt x="927" y="2603"/>
                                      </a:lnTo>
                                      <a:lnTo>
                                        <a:pt x="911" y="2598"/>
                                      </a:lnTo>
                                      <a:lnTo>
                                        <a:pt x="805" y="2776"/>
                                      </a:lnTo>
                                      <a:lnTo>
                                        <a:pt x="695" y="2951"/>
                                      </a:lnTo>
                                      <a:lnTo>
                                        <a:pt x="581" y="3123"/>
                                      </a:lnTo>
                                      <a:lnTo>
                                        <a:pt x="463" y="3293"/>
                                      </a:lnTo>
                                      <a:lnTo>
                                        <a:pt x="342" y="3460"/>
                                      </a:lnTo>
                                      <a:lnTo>
                                        <a:pt x="339" y="3465"/>
                                      </a:lnTo>
                                      <a:lnTo>
                                        <a:pt x="336" y="3467"/>
                                      </a:lnTo>
                                      <a:lnTo>
                                        <a:pt x="331" y="3468"/>
                                      </a:lnTo>
                                      <a:lnTo>
                                        <a:pt x="326" y="3468"/>
                                      </a:lnTo>
                                      <a:lnTo>
                                        <a:pt x="332" y="4061"/>
                                      </a:lnTo>
                                      <a:lnTo>
                                        <a:pt x="533" y="4064"/>
                                      </a:lnTo>
                                      <a:lnTo>
                                        <a:pt x="733" y="4073"/>
                                      </a:lnTo>
                                      <a:lnTo>
                                        <a:pt x="933" y="4086"/>
                                      </a:lnTo>
                                      <a:lnTo>
                                        <a:pt x="1131" y="4098"/>
                                      </a:lnTo>
                                      <a:lnTo>
                                        <a:pt x="1330" y="4109"/>
                                      </a:lnTo>
                                      <a:lnTo>
                                        <a:pt x="1907" y="4135"/>
                                      </a:lnTo>
                                      <a:lnTo>
                                        <a:pt x="2483" y="4157"/>
                                      </a:lnTo>
                                      <a:lnTo>
                                        <a:pt x="2945" y="4172"/>
                                      </a:lnTo>
                                      <a:lnTo>
                                        <a:pt x="3408" y="4183"/>
                                      </a:lnTo>
                                      <a:lnTo>
                                        <a:pt x="3408" y="4144"/>
                                      </a:lnTo>
                                      <a:lnTo>
                                        <a:pt x="3410" y="4106"/>
                                      </a:lnTo>
                                      <a:lnTo>
                                        <a:pt x="3412" y="4103"/>
                                      </a:lnTo>
                                      <a:lnTo>
                                        <a:pt x="3413" y="4100"/>
                                      </a:lnTo>
                                      <a:lnTo>
                                        <a:pt x="3416" y="4098"/>
                                      </a:lnTo>
                                      <a:lnTo>
                                        <a:pt x="3419" y="4097"/>
                                      </a:lnTo>
                                      <a:lnTo>
                                        <a:pt x="3423" y="4098"/>
                                      </a:lnTo>
                                      <a:lnTo>
                                        <a:pt x="3426" y="4100"/>
                                      </a:lnTo>
                                      <a:lnTo>
                                        <a:pt x="3427" y="4103"/>
                                      </a:lnTo>
                                      <a:lnTo>
                                        <a:pt x="3429" y="4106"/>
                                      </a:lnTo>
                                      <a:lnTo>
                                        <a:pt x="3430" y="4146"/>
                                      </a:lnTo>
                                      <a:lnTo>
                                        <a:pt x="3430" y="4183"/>
                                      </a:lnTo>
                                      <a:lnTo>
                                        <a:pt x="3667" y="4188"/>
                                      </a:lnTo>
                                      <a:lnTo>
                                        <a:pt x="3853" y="4187"/>
                                      </a:lnTo>
                                      <a:lnTo>
                                        <a:pt x="4039" y="4183"/>
                                      </a:lnTo>
                                      <a:lnTo>
                                        <a:pt x="4225" y="4179"/>
                                      </a:lnTo>
                                      <a:lnTo>
                                        <a:pt x="4412" y="4176"/>
                                      </a:lnTo>
                                      <a:lnTo>
                                        <a:pt x="4598" y="4177"/>
                                      </a:lnTo>
                                      <a:lnTo>
                                        <a:pt x="4782" y="4183"/>
                                      </a:lnTo>
                                      <a:lnTo>
                                        <a:pt x="4682" y="4097"/>
                                      </a:lnTo>
                                      <a:lnTo>
                                        <a:pt x="4667" y="4079"/>
                                      </a:lnTo>
                                      <a:lnTo>
                                        <a:pt x="4663" y="4062"/>
                                      </a:lnTo>
                                      <a:lnTo>
                                        <a:pt x="4664" y="4045"/>
                                      </a:lnTo>
                                      <a:lnTo>
                                        <a:pt x="4672" y="4027"/>
                                      </a:lnTo>
                                      <a:lnTo>
                                        <a:pt x="4685" y="4013"/>
                                      </a:lnTo>
                                      <a:lnTo>
                                        <a:pt x="4700" y="4004"/>
                                      </a:lnTo>
                                      <a:lnTo>
                                        <a:pt x="4718" y="3998"/>
                                      </a:lnTo>
                                      <a:lnTo>
                                        <a:pt x="4737" y="3999"/>
                                      </a:lnTo>
                                      <a:lnTo>
                                        <a:pt x="4869" y="4031"/>
                                      </a:lnTo>
                                      <a:lnTo>
                                        <a:pt x="4998" y="4067"/>
                                      </a:lnTo>
                                      <a:lnTo>
                                        <a:pt x="5128" y="4109"/>
                                      </a:lnTo>
                                      <a:lnTo>
                                        <a:pt x="5143" y="4119"/>
                                      </a:lnTo>
                                      <a:lnTo>
                                        <a:pt x="5156" y="4131"/>
                                      </a:lnTo>
                                      <a:lnTo>
                                        <a:pt x="5165" y="4146"/>
                                      </a:lnTo>
                                      <a:lnTo>
                                        <a:pt x="5172" y="4163"/>
                                      </a:lnTo>
                                      <a:lnTo>
                                        <a:pt x="5172" y="4180"/>
                                      </a:lnTo>
                                      <a:lnTo>
                                        <a:pt x="5168" y="4196"/>
                                      </a:lnTo>
                                      <a:lnTo>
                                        <a:pt x="5159" y="4210"/>
                                      </a:lnTo>
                                      <a:lnTo>
                                        <a:pt x="5142" y="4221"/>
                                      </a:lnTo>
                                      <a:lnTo>
                                        <a:pt x="5027" y="4275"/>
                                      </a:lnTo>
                                      <a:lnTo>
                                        <a:pt x="4915" y="4333"/>
                                      </a:lnTo>
                                      <a:lnTo>
                                        <a:pt x="4806" y="4395"/>
                                      </a:lnTo>
                                      <a:lnTo>
                                        <a:pt x="4786" y="4402"/>
                                      </a:lnTo>
                                      <a:lnTo>
                                        <a:pt x="4767" y="4402"/>
                                      </a:lnTo>
                                      <a:lnTo>
                                        <a:pt x="4748" y="4396"/>
                                      </a:lnTo>
                                      <a:lnTo>
                                        <a:pt x="4732" y="4385"/>
                                      </a:lnTo>
                                      <a:lnTo>
                                        <a:pt x="4719" y="4369"/>
                                      </a:lnTo>
                                      <a:lnTo>
                                        <a:pt x="4713" y="4350"/>
                                      </a:lnTo>
                                      <a:lnTo>
                                        <a:pt x="4713" y="4332"/>
                                      </a:lnTo>
                                      <a:lnTo>
                                        <a:pt x="4723" y="4311"/>
                                      </a:lnTo>
                                      <a:lnTo>
                                        <a:pt x="4740" y="4284"/>
                                      </a:lnTo>
                                      <a:lnTo>
                                        <a:pt x="4760" y="4251"/>
                                      </a:lnTo>
                                      <a:lnTo>
                                        <a:pt x="4601" y="4264"/>
                                      </a:lnTo>
                                      <a:lnTo>
                                        <a:pt x="4440" y="4270"/>
                                      </a:lnTo>
                                      <a:lnTo>
                                        <a:pt x="4280" y="4272"/>
                                      </a:lnTo>
                                      <a:lnTo>
                                        <a:pt x="4117" y="4270"/>
                                      </a:lnTo>
                                      <a:lnTo>
                                        <a:pt x="3957" y="4267"/>
                                      </a:lnTo>
                                      <a:lnTo>
                                        <a:pt x="3796" y="4262"/>
                                      </a:lnTo>
                                      <a:lnTo>
                                        <a:pt x="3637" y="4259"/>
                                      </a:lnTo>
                                      <a:lnTo>
                                        <a:pt x="3044" y="4248"/>
                                      </a:lnTo>
                                      <a:lnTo>
                                        <a:pt x="2452" y="4229"/>
                                      </a:lnTo>
                                      <a:lnTo>
                                        <a:pt x="1861" y="4204"/>
                                      </a:lnTo>
                                      <a:lnTo>
                                        <a:pt x="1270" y="4179"/>
                                      </a:lnTo>
                                      <a:lnTo>
                                        <a:pt x="1083" y="4171"/>
                                      </a:lnTo>
                                      <a:lnTo>
                                        <a:pt x="895" y="4166"/>
                                      </a:lnTo>
                                      <a:lnTo>
                                        <a:pt x="708" y="4161"/>
                                      </a:lnTo>
                                      <a:lnTo>
                                        <a:pt x="520" y="4152"/>
                                      </a:lnTo>
                                      <a:lnTo>
                                        <a:pt x="332" y="4139"/>
                                      </a:lnTo>
                                      <a:lnTo>
                                        <a:pt x="334" y="4292"/>
                                      </a:lnTo>
                                      <a:lnTo>
                                        <a:pt x="331" y="4305"/>
                                      </a:lnTo>
                                      <a:lnTo>
                                        <a:pt x="323" y="4314"/>
                                      </a:lnTo>
                                      <a:lnTo>
                                        <a:pt x="312" y="4317"/>
                                      </a:lnTo>
                                      <a:lnTo>
                                        <a:pt x="299" y="4317"/>
                                      </a:lnTo>
                                      <a:lnTo>
                                        <a:pt x="288" y="4314"/>
                                      </a:lnTo>
                                      <a:lnTo>
                                        <a:pt x="280" y="4305"/>
                                      </a:lnTo>
                                      <a:lnTo>
                                        <a:pt x="277" y="4292"/>
                                      </a:lnTo>
                                      <a:lnTo>
                                        <a:pt x="276" y="4135"/>
                                      </a:lnTo>
                                      <a:lnTo>
                                        <a:pt x="120" y="4116"/>
                                      </a:lnTo>
                                      <a:lnTo>
                                        <a:pt x="109" y="4113"/>
                                      </a:lnTo>
                                      <a:lnTo>
                                        <a:pt x="102" y="4105"/>
                                      </a:lnTo>
                                      <a:lnTo>
                                        <a:pt x="101" y="4095"/>
                                      </a:lnTo>
                                      <a:lnTo>
                                        <a:pt x="102" y="4084"/>
                                      </a:lnTo>
                                      <a:lnTo>
                                        <a:pt x="107" y="4075"/>
                                      </a:lnTo>
                                      <a:lnTo>
                                        <a:pt x="115" y="4068"/>
                                      </a:lnTo>
                                      <a:lnTo>
                                        <a:pt x="126" y="4065"/>
                                      </a:lnTo>
                                      <a:lnTo>
                                        <a:pt x="274" y="4061"/>
                                      </a:lnTo>
                                      <a:lnTo>
                                        <a:pt x="266" y="3484"/>
                                      </a:lnTo>
                                      <a:lnTo>
                                        <a:pt x="257" y="2907"/>
                                      </a:lnTo>
                                      <a:lnTo>
                                        <a:pt x="241" y="2331"/>
                                      </a:lnTo>
                                      <a:lnTo>
                                        <a:pt x="225" y="1839"/>
                                      </a:lnTo>
                                      <a:lnTo>
                                        <a:pt x="205" y="1349"/>
                                      </a:lnTo>
                                      <a:lnTo>
                                        <a:pt x="197" y="1195"/>
                                      </a:lnTo>
                                      <a:lnTo>
                                        <a:pt x="186" y="1039"/>
                                      </a:lnTo>
                                      <a:lnTo>
                                        <a:pt x="176" y="881"/>
                                      </a:lnTo>
                                      <a:lnTo>
                                        <a:pt x="169" y="723"/>
                                      </a:lnTo>
                                      <a:lnTo>
                                        <a:pt x="165" y="568"/>
                                      </a:lnTo>
                                      <a:lnTo>
                                        <a:pt x="170" y="412"/>
                                      </a:lnTo>
                                      <a:lnTo>
                                        <a:pt x="134" y="459"/>
                                      </a:lnTo>
                                      <a:lnTo>
                                        <a:pt x="90" y="500"/>
                                      </a:lnTo>
                                      <a:lnTo>
                                        <a:pt x="71" y="511"/>
                                      </a:lnTo>
                                      <a:lnTo>
                                        <a:pt x="52" y="514"/>
                                      </a:lnTo>
                                      <a:lnTo>
                                        <a:pt x="35" y="511"/>
                                      </a:lnTo>
                                      <a:lnTo>
                                        <a:pt x="19" y="501"/>
                                      </a:lnTo>
                                      <a:lnTo>
                                        <a:pt x="6" y="489"/>
                                      </a:lnTo>
                                      <a:lnTo>
                                        <a:pt x="0" y="471"/>
                                      </a:lnTo>
                                      <a:lnTo>
                                        <a:pt x="2" y="449"/>
                                      </a:lnTo>
                                      <a:lnTo>
                                        <a:pt x="43" y="311"/>
                                      </a:lnTo>
                                      <a:lnTo>
                                        <a:pt x="87" y="174"/>
                                      </a:lnTo>
                                      <a:lnTo>
                                        <a:pt x="137" y="38"/>
                                      </a:lnTo>
                                      <a:lnTo>
                                        <a:pt x="145" y="21"/>
                                      </a:lnTo>
                                      <a:lnTo>
                                        <a:pt x="158" y="10"/>
                                      </a:lnTo>
                                      <a:lnTo>
                                        <a:pt x="173" y="2"/>
                                      </a:lnTo>
                                      <a:lnTo>
                                        <a:pt x="18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1" name="Freeform 7"/>
                              <wps:cNvSpPr>
                                <a:spLocks/>
                              </wps:cNvSpPr>
                              <wps:spPr bwMode="auto">
                                <a:xfrm>
                                  <a:off x="744538" y="2081212"/>
                                  <a:ext cx="33338" cy="87313"/>
                                </a:xfrm>
                                <a:custGeom>
                                  <a:avLst/>
                                  <a:gdLst>
                                    <a:gd name="T0" fmla="*/ 12 w 42"/>
                                    <a:gd name="T1" fmla="*/ 0 h 110"/>
                                    <a:gd name="T2" fmla="*/ 15 w 42"/>
                                    <a:gd name="T3" fmla="*/ 0 h 110"/>
                                    <a:gd name="T4" fmla="*/ 18 w 42"/>
                                    <a:gd name="T5" fmla="*/ 3 h 110"/>
                                    <a:gd name="T6" fmla="*/ 22 w 42"/>
                                    <a:gd name="T7" fmla="*/ 6 h 110"/>
                                    <a:gd name="T8" fmla="*/ 30 w 42"/>
                                    <a:gd name="T9" fmla="*/ 24 h 110"/>
                                    <a:gd name="T10" fmla="*/ 37 w 42"/>
                                    <a:gd name="T11" fmla="*/ 44 h 110"/>
                                    <a:gd name="T12" fmla="*/ 42 w 42"/>
                                    <a:gd name="T13" fmla="*/ 63 h 110"/>
                                    <a:gd name="T14" fmla="*/ 42 w 42"/>
                                    <a:gd name="T15" fmla="*/ 84 h 110"/>
                                    <a:gd name="T16" fmla="*/ 34 w 42"/>
                                    <a:gd name="T17" fmla="*/ 102 h 110"/>
                                    <a:gd name="T18" fmla="*/ 28 w 42"/>
                                    <a:gd name="T19" fmla="*/ 109 h 110"/>
                                    <a:gd name="T20" fmla="*/ 18 w 42"/>
                                    <a:gd name="T21" fmla="*/ 110 h 110"/>
                                    <a:gd name="T22" fmla="*/ 9 w 42"/>
                                    <a:gd name="T23" fmla="*/ 107 h 110"/>
                                    <a:gd name="T24" fmla="*/ 4 w 42"/>
                                    <a:gd name="T25" fmla="*/ 99 h 110"/>
                                    <a:gd name="T26" fmla="*/ 3 w 42"/>
                                    <a:gd name="T27" fmla="*/ 77 h 110"/>
                                    <a:gd name="T28" fmla="*/ 3 w 42"/>
                                    <a:gd name="T29" fmla="*/ 57 h 110"/>
                                    <a:gd name="T30" fmla="*/ 3 w 42"/>
                                    <a:gd name="T31" fmla="*/ 36 h 110"/>
                                    <a:gd name="T32" fmla="*/ 0 w 42"/>
                                    <a:gd name="T33" fmla="*/ 14 h 110"/>
                                    <a:gd name="T34" fmla="*/ 0 w 42"/>
                                    <a:gd name="T35" fmla="*/ 11 h 110"/>
                                    <a:gd name="T36" fmla="*/ 0 w 42"/>
                                    <a:gd name="T37" fmla="*/ 8 h 110"/>
                                    <a:gd name="T38" fmla="*/ 3 w 42"/>
                                    <a:gd name="T39" fmla="*/ 5 h 110"/>
                                    <a:gd name="T40" fmla="*/ 6 w 42"/>
                                    <a:gd name="T41" fmla="*/ 2 h 110"/>
                                    <a:gd name="T42" fmla="*/ 9 w 42"/>
                                    <a:gd name="T43" fmla="*/ 0 h 110"/>
                                    <a:gd name="T44" fmla="*/ 12 w 42"/>
                                    <a:gd name="T45" fmla="*/ 0 h 11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42" h="110">
                                      <a:moveTo>
                                        <a:pt x="12" y="0"/>
                                      </a:moveTo>
                                      <a:lnTo>
                                        <a:pt x="15" y="0"/>
                                      </a:lnTo>
                                      <a:lnTo>
                                        <a:pt x="18" y="3"/>
                                      </a:lnTo>
                                      <a:lnTo>
                                        <a:pt x="22" y="6"/>
                                      </a:lnTo>
                                      <a:lnTo>
                                        <a:pt x="30" y="24"/>
                                      </a:lnTo>
                                      <a:lnTo>
                                        <a:pt x="37" y="44"/>
                                      </a:lnTo>
                                      <a:lnTo>
                                        <a:pt x="42" y="63"/>
                                      </a:lnTo>
                                      <a:lnTo>
                                        <a:pt x="42" y="84"/>
                                      </a:lnTo>
                                      <a:lnTo>
                                        <a:pt x="34" y="102"/>
                                      </a:lnTo>
                                      <a:lnTo>
                                        <a:pt x="28" y="109"/>
                                      </a:lnTo>
                                      <a:lnTo>
                                        <a:pt x="18" y="110"/>
                                      </a:lnTo>
                                      <a:lnTo>
                                        <a:pt x="9" y="107"/>
                                      </a:lnTo>
                                      <a:lnTo>
                                        <a:pt x="4" y="99"/>
                                      </a:lnTo>
                                      <a:lnTo>
                                        <a:pt x="3" y="77"/>
                                      </a:lnTo>
                                      <a:lnTo>
                                        <a:pt x="3" y="57"/>
                                      </a:lnTo>
                                      <a:lnTo>
                                        <a:pt x="3" y="36"/>
                                      </a:lnTo>
                                      <a:lnTo>
                                        <a:pt x="0" y="14"/>
                                      </a:lnTo>
                                      <a:lnTo>
                                        <a:pt x="0" y="11"/>
                                      </a:lnTo>
                                      <a:lnTo>
                                        <a:pt x="0" y="8"/>
                                      </a:lnTo>
                                      <a:lnTo>
                                        <a:pt x="3" y="5"/>
                                      </a:lnTo>
                                      <a:lnTo>
                                        <a:pt x="6" y="2"/>
                                      </a:lnTo>
                                      <a:lnTo>
                                        <a:pt x="9" y="0"/>
                                      </a:lnTo>
                                      <a:lnTo>
                                        <a:pt x="1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2" name="Freeform 8"/>
                              <wps:cNvSpPr>
                                <a:spLocks/>
                              </wps:cNvSpPr>
                              <wps:spPr bwMode="auto">
                                <a:xfrm>
                                  <a:off x="757238" y="2270125"/>
                                  <a:ext cx="23813" cy="73025"/>
                                </a:xfrm>
                                <a:custGeom>
                                  <a:avLst/>
                                  <a:gdLst>
                                    <a:gd name="T0" fmla="*/ 16 w 32"/>
                                    <a:gd name="T1" fmla="*/ 0 h 93"/>
                                    <a:gd name="T2" fmla="*/ 19 w 32"/>
                                    <a:gd name="T3" fmla="*/ 0 h 93"/>
                                    <a:gd name="T4" fmla="*/ 24 w 32"/>
                                    <a:gd name="T5" fmla="*/ 2 h 93"/>
                                    <a:gd name="T6" fmla="*/ 26 w 32"/>
                                    <a:gd name="T7" fmla="*/ 5 h 93"/>
                                    <a:gd name="T8" fmla="*/ 27 w 32"/>
                                    <a:gd name="T9" fmla="*/ 8 h 93"/>
                                    <a:gd name="T10" fmla="*/ 32 w 32"/>
                                    <a:gd name="T11" fmla="*/ 50 h 93"/>
                                    <a:gd name="T12" fmla="*/ 32 w 32"/>
                                    <a:gd name="T13" fmla="*/ 63 h 93"/>
                                    <a:gd name="T14" fmla="*/ 30 w 32"/>
                                    <a:gd name="T15" fmla="*/ 76 h 93"/>
                                    <a:gd name="T16" fmla="*/ 26 w 32"/>
                                    <a:gd name="T17" fmla="*/ 88 h 93"/>
                                    <a:gd name="T18" fmla="*/ 22 w 32"/>
                                    <a:gd name="T19" fmla="*/ 91 h 93"/>
                                    <a:gd name="T20" fmla="*/ 18 w 32"/>
                                    <a:gd name="T21" fmla="*/ 93 h 93"/>
                                    <a:gd name="T22" fmla="*/ 15 w 32"/>
                                    <a:gd name="T23" fmla="*/ 93 h 93"/>
                                    <a:gd name="T24" fmla="*/ 10 w 32"/>
                                    <a:gd name="T25" fmla="*/ 91 h 93"/>
                                    <a:gd name="T26" fmla="*/ 7 w 32"/>
                                    <a:gd name="T27" fmla="*/ 88 h 93"/>
                                    <a:gd name="T28" fmla="*/ 2 w 32"/>
                                    <a:gd name="T29" fmla="*/ 76 h 93"/>
                                    <a:gd name="T30" fmla="*/ 0 w 32"/>
                                    <a:gd name="T31" fmla="*/ 63 h 93"/>
                                    <a:gd name="T32" fmla="*/ 2 w 32"/>
                                    <a:gd name="T33" fmla="*/ 50 h 93"/>
                                    <a:gd name="T34" fmla="*/ 5 w 32"/>
                                    <a:gd name="T35" fmla="*/ 8 h 93"/>
                                    <a:gd name="T36" fmla="*/ 7 w 32"/>
                                    <a:gd name="T37" fmla="*/ 5 h 93"/>
                                    <a:gd name="T38" fmla="*/ 10 w 32"/>
                                    <a:gd name="T39" fmla="*/ 2 h 93"/>
                                    <a:gd name="T40" fmla="*/ 13 w 32"/>
                                    <a:gd name="T41" fmla="*/ 0 h 93"/>
                                    <a:gd name="T42" fmla="*/ 16 w 32"/>
                                    <a:gd name="T43" fmla="*/ 0 h 9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</a:cxnLst>
                                  <a:rect l="0" t="0" r="r" b="b"/>
                                  <a:pathLst>
                                    <a:path w="32" h="93">
                                      <a:moveTo>
                                        <a:pt x="16" y="0"/>
                                      </a:moveTo>
                                      <a:lnTo>
                                        <a:pt x="19" y="0"/>
                                      </a:lnTo>
                                      <a:lnTo>
                                        <a:pt x="24" y="2"/>
                                      </a:lnTo>
                                      <a:lnTo>
                                        <a:pt x="26" y="5"/>
                                      </a:lnTo>
                                      <a:lnTo>
                                        <a:pt x="27" y="8"/>
                                      </a:lnTo>
                                      <a:lnTo>
                                        <a:pt x="32" y="50"/>
                                      </a:lnTo>
                                      <a:lnTo>
                                        <a:pt x="32" y="63"/>
                                      </a:lnTo>
                                      <a:lnTo>
                                        <a:pt x="30" y="76"/>
                                      </a:lnTo>
                                      <a:lnTo>
                                        <a:pt x="26" y="88"/>
                                      </a:lnTo>
                                      <a:lnTo>
                                        <a:pt x="22" y="91"/>
                                      </a:lnTo>
                                      <a:lnTo>
                                        <a:pt x="18" y="93"/>
                                      </a:lnTo>
                                      <a:lnTo>
                                        <a:pt x="15" y="93"/>
                                      </a:lnTo>
                                      <a:lnTo>
                                        <a:pt x="10" y="91"/>
                                      </a:lnTo>
                                      <a:lnTo>
                                        <a:pt x="7" y="88"/>
                                      </a:lnTo>
                                      <a:lnTo>
                                        <a:pt x="2" y="76"/>
                                      </a:lnTo>
                                      <a:lnTo>
                                        <a:pt x="0" y="63"/>
                                      </a:lnTo>
                                      <a:lnTo>
                                        <a:pt x="2" y="50"/>
                                      </a:lnTo>
                                      <a:lnTo>
                                        <a:pt x="5" y="8"/>
                                      </a:lnTo>
                                      <a:lnTo>
                                        <a:pt x="7" y="5"/>
                                      </a:lnTo>
                                      <a:lnTo>
                                        <a:pt x="10" y="2"/>
                                      </a:lnTo>
                                      <a:lnTo>
                                        <a:pt x="13" y="0"/>
                                      </a:lnTo>
                                      <a:lnTo>
                                        <a:pt x="1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3" name="Freeform 9"/>
                              <wps:cNvSpPr>
                                <a:spLocks/>
                              </wps:cNvSpPr>
                              <wps:spPr bwMode="auto">
                                <a:xfrm>
                                  <a:off x="752475" y="2422525"/>
                                  <a:ext cx="33338" cy="87313"/>
                                </a:xfrm>
                                <a:custGeom>
                                  <a:avLst/>
                                  <a:gdLst>
                                    <a:gd name="T0" fmla="*/ 20 w 41"/>
                                    <a:gd name="T1" fmla="*/ 0 h 110"/>
                                    <a:gd name="T2" fmla="*/ 28 w 41"/>
                                    <a:gd name="T3" fmla="*/ 3 h 110"/>
                                    <a:gd name="T4" fmla="*/ 34 w 41"/>
                                    <a:gd name="T5" fmla="*/ 11 h 110"/>
                                    <a:gd name="T6" fmla="*/ 41 w 41"/>
                                    <a:gd name="T7" fmla="*/ 51 h 110"/>
                                    <a:gd name="T8" fmla="*/ 41 w 41"/>
                                    <a:gd name="T9" fmla="*/ 90 h 110"/>
                                    <a:gd name="T10" fmla="*/ 37 w 41"/>
                                    <a:gd name="T11" fmla="*/ 101 h 110"/>
                                    <a:gd name="T12" fmla="*/ 30 w 41"/>
                                    <a:gd name="T13" fmla="*/ 109 h 110"/>
                                    <a:gd name="T14" fmla="*/ 20 w 41"/>
                                    <a:gd name="T15" fmla="*/ 110 h 110"/>
                                    <a:gd name="T16" fmla="*/ 11 w 41"/>
                                    <a:gd name="T17" fmla="*/ 109 h 110"/>
                                    <a:gd name="T18" fmla="*/ 3 w 41"/>
                                    <a:gd name="T19" fmla="*/ 101 h 110"/>
                                    <a:gd name="T20" fmla="*/ 0 w 41"/>
                                    <a:gd name="T21" fmla="*/ 90 h 110"/>
                                    <a:gd name="T22" fmla="*/ 1 w 41"/>
                                    <a:gd name="T23" fmla="*/ 51 h 110"/>
                                    <a:gd name="T24" fmla="*/ 7 w 41"/>
                                    <a:gd name="T25" fmla="*/ 11 h 110"/>
                                    <a:gd name="T26" fmla="*/ 12 w 41"/>
                                    <a:gd name="T27" fmla="*/ 3 h 110"/>
                                    <a:gd name="T28" fmla="*/ 20 w 41"/>
                                    <a:gd name="T29" fmla="*/ 0 h 11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</a:cxnLst>
                                  <a:rect l="0" t="0" r="r" b="b"/>
                                  <a:pathLst>
                                    <a:path w="41" h="110">
                                      <a:moveTo>
                                        <a:pt x="20" y="0"/>
                                      </a:moveTo>
                                      <a:lnTo>
                                        <a:pt x="28" y="3"/>
                                      </a:lnTo>
                                      <a:lnTo>
                                        <a:pt x="34" y="11"/>
                                      </a:lnTo>
                                      <a:lnTo>
                                        <a:pt x="41" y="51"/>
                                      </a:lnTo>
                                      <a:lnTo>
                                        <a:pt x="41" y="90"/>
                                      </a:lnTo>
                                      <a:lnTo>
                                        <a:pt x="37" y="101"/>
                                      </a:lnTo>
                                      <a:lnTo>
                                        <a:pt x="30" y="109"/>
                                      </a:lnTo>
                                      <a:lnTo>
                                        <a:pt x="20" y="110"/>
                                      </a:lnTo>
                                      <a:lnTo>
                                        <a:pt x="11" y="109"/>
                                      </a:lnTo>
                                      <a:lnTo>
                                        <a:pt x="3" y="101"/>
                                      </a:lnTo>
                                      <a:lnTo>
                                        <a:pt x="0" y="90"/>
                                      </a:lnTo>
                                      <a:lnTo>
                                        <a:pt x="1" y="51"/>
                                      </a:lnTo>
                                      <a:lnTo>
                                        <a:pt x="7" y="11"/>
                                      </a:lnTo>
                                      <a:lnTo>
                                        <a:pt x="12" y="3"/>
                                      </a:lnTo>
                                      <a:lnTo>
                                        <a:pt x="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4" name="Freeform 10"/>
                              <wps:cNvSpPr>
                                <a:spLocks/>
                              </wps:cNvSpPr>
                              <wps:spPr bwMode="auto">
                                <a:xfrm>
                                  <a:off x="755650" y="2603500"/>
                                  <a:ext cx="26988" cy="87313"/>
                                </a:xfrm>
                                <a:custGeom>
                                  <a:avLst/>
                                  <a:gdLst>
                                    <a:gd name="T0" fmla="*/ 16 w 34"/>
                                    <a:gd name="T1" fmla="*/ 0 h 108"/>
                                    <a:gd name="T2" fmla="*/ 19 w 34"/>
                                    <a:gd name="T3" fmla="*/ 0 h 108"/>
                                    <a:gd name="T4" fmla="*/ 23 w 34"/>
                                    <a:gd name="T5" fmla="*/ 1 h 108"/>
                                    <a:gd name="T6" fmla="*/ 27 w 34"/>
                                    <a:gd name="T7" fmla="*/ 4 h 108"/>
                                    <a:gd name="T8" fmla="*/ 28 w 34"/>
                                    <a:gd name="T9" fmla="*/ 8 h 108"/>
                                    <a:gd name="T10" fmla="*/ 30 w 34"/>
                                    <a:gd name="T11" fmla="*/ 12 h 108"/>
                                    <a:gd name="T12" fmla="*/ 33 w 34"/>
                                    <a:gd name="T13" fmla="*/ 33 h 108"/>
                                    <a:gd name="T14" fmla="*/ 34 w 34"/>
                                    <a:gd name="T15" fmla="*/ 55 h 108"/>
                                    <a:gd name="T16" fmla="*/ 34 w 34"/>
                                    <a:gd name="T17" fmla="*/ 77 h 108"/>
                                    <a:gd name="T18" fmla="*/ 31 w 34"/>
                                    <a:gd name="T19" fmla="*/ 97 h 108"/>
                                    <a:gd name="T20" fmla="*/ 25 w 34"/>
                                    <a:gd name="T21" fmla="*/ 105 h 108"/>
                                    <a:gd name="T22" fmla="*/ 17 w 34"/>
                                    <a:gd name="T23" fmla="*/ 108 h 108"/>
                                    <a:gd name="T24" fmla="*/ 9 w 34"/>
                                    <a:gd name="T25" fmla="*/ 105 h 108"/>
                                    <a:gd name="T26" fmla="*/ 3 w 34"/>
                                    <a:gd name="T27" fmla="*/ 97 h 108"/>
                                    <a:gd name="T28" fmla="*/ 0 w 34"/>
                                    <a:gd name="T29" fmla="*/ 77 h 108"/>
                                    <a:gd name="T30" fmla="*/ 0 w 34"/>
                                    <a:gd name="T31" fmla="*/ 55 h 108"/>
                                    <a:gd name="T32" fmla="*/ 3 w 34"/>
                                    <a:gd name="T33" fmla="*/ 33 h 108"/>
                                    <a:gd name="T34" fmla="*/ 4 w 34"/>
                                    <a:gd name="T35" fmla="*/ 12 h 108"/>
                                    <a:gd name="T36" fmla="*/ 6 w 34"/>
                                    <a:gd name="T37" fmla="*/ 8 h 108"/>
                                    <a:gd name="T38" fmla="*/ 8 w 34"/>
                                    <a:gd name="T39" fmla="*/ 4 h 108"/>
                                    <a:gd name="T40" fmla="*/ 12 w 34"/>
                                    <a:gd name="T41" fmla="*/ 1 h 108"/>
                                    <a:gd name="T42" fmla="*/ 16 w 34"/>
                                    <a:gd name="T43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</a:cxnLst>
                                  <a:rect l="0" t="0" r="r" b="b"/>
                                  <a:pathLst>
                                    <a:path w="34" h="108">
                                      <a:moveTo>
                                        <a:pt x="16" y="0"/>
                                      </a:moveTo>
                                      <a:lnTo>
                                        <a:pt x="19" y="0"/>
                                      </a:lnTo>
                                      <a:lnTo>
                                        <a:pt x="23" y="1"/>
                                      </a:lnTo>
                                      <a:lnTo>
                                        <a:pt x="27" y="4"/>
                                      </a:lnTo>
                                      <a:lnTo>
                                        <a:pt x="28" y="8"/>
                                      </a:lnTo>
                                      <a:lnTo>
                                        <a:pt x="30" y="12"/>
                                      </a:lnTo>
                                      <a:lnTo>
                                        <a:pt x="33" y="33"/>
                                      </a:lnTo>
                                      <a:lnTo>
                                        <a:pt x="34" y="55"/>
                                      </a:lnTo>
                                      <a:lnTo>
                                        <a:pt x="34" y="77"/>
                                      </a:lnTo>
                                      <a:lnTo>
                                        <a:pt x="31" y="97"/>
                                      </a:lnTo>
                                      <a:lnTo>
                                        <a:pt x="25" y="105"/>
                                      </a:lnTo>
                                      <a:lnTo>
                                        <a:pt x="17" y="108"/>
                                      </a:lnTo>
                                      <a:lnTo>
                                        <a:pt x="9" y="105"/>
                                      </a:lnTo>
                                      <a:lnTo>
                                        <a:pt x="3" y="97"/>
                                      </a:lnTo>
                                      <a:lnTo>
                                        <a:pt x="0" y="77"/>
                                      </a:lnTo>
                                      <a:lnTo>
                                        <a:pt x="0" y="55"/>
                                      </a:lnTo>
                                      <a:lnTo>
                                        <a:pt x="3" y="33"/>
                                      </a:lnTo>
                                      <a:lnTo>
                                        <a:pt x="4" y="12"/>
                                      </a:lnTo>
                                      <a:lnTo>
                                        <a:pt x="6" y="8"/>
                                      </a:lnTo>
                                      <a:lnTo>
                                        <a:pt x="8" y="4"/>
                                      </a:lnTo>
                                      <a:lnTo>
                                        <a:pt x="12" y="1"/>
                                      </a:lnTo>
                                      <a:lnTo>
                                        <a:pt x="1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5" name="Freeform 11"/>
                              <wps:cNvSpPr>
                                <a:spLocks/>
                              </wps:cNvSpPr>
                              <wps:spPr bwMode="auto">
                                <a:xfrm>
                                  <a:off x="754063" y="2759075"/>
                                  <a:ext cx="30163" cy="93663"/>
                                </a:xfrm>
                                <a:custGeom>
                                  <a:avLst/>
                                  <a:gdLst>
                                    <a:gd name="T0" fmla="*/ 19 w 38"/>
                                    <a:gd name="T1" fmla="*/ 0 h 118"/>
                                    <a:gd name="T2" fmla="*/ 24 w 38"/>
                                    <a:gd name="T3" fmla="*/ 2 h 118"/>
                                    <a:gd name="T4" fmla="*/ 27 w 38"/>
                                    <a:gd name="T5" fmla="*/ 3 h 118"/>
                                    <a:gd name="T6" fmla="*/ 30 w 38"/>
                                    <a:gd name="T7" fmla="*/ 5 h 118"/>
                                    <a:gd name="T8" fmla="*/ 32 w 38"/>
                                    <a:gd name="T9" fmla="*/ 9 h 118"/>
                                    <a:gd name="T10" fmla="*/ 35 w 38"/>
                                    <a:gd name="T11" fmla="*/ 35 h 118"/>
                                    <a:gd name="T12" fmla="*/ 36 w 38"/>
                                    <a:gd name="T13" fmla="*/ 58 h 118"/>
                                    <a:gd name="T14" fmla="*/ 38 w 38"/>
                                    <a:gd name="T15" fmla="*/ 76 h 118"/>
                                    <a:gd name="T16" fmla="*/ 36 w 38"/>
                                    <a:gd name="T17" fmla="*/ 93 h 118"/>
                                    <a:gd name="T18" fmla="*/ 33 w 38"/>
                                    <a:gd name="T19" fmla="*/ 109 h 118"/>
                                    <a:gd name="T20" fmla="*/ 27 w 38"/>
                                    <a:gd name="T21" fmla="*/ 117 h 118"/>
                                    <a:gd name="T22" fmla="*/ 19 w 38"/>
                                    <a:gd name="T23" fmla="*/ 118 h 118"/>
                                    <a:gd name="T24" fmla="*/ 11 w 38"/>
                                    <a:gd name="T25" fmla="*/ 117 h 118"/>
                                    <a:gd name="T26" fmla="*/ 6 w 38"/>
                                    <a:gd name="T27" fmla="*/ 109 h 118"/>
                                    <a:gd name="T28" fmla="*/ 2 w 38"/>
                                    <a:gd name="T29" fmla="*/ 93 h 118"/>
                                    <a:gd name="T30" fmla="*/ 0 w 38"/>
                                    <a:gd name="T31" fmla="*/ 76 h 118"/>
                                    <a:gd name="T32" fmla="*/ 2 w 38"/>
                                    <a:gd name="T33" fmla="*/ 58 h 118"/>
                                    <a:gd name="T34" fmla="*/ 3 w 38"/>
                                    <a:gd name="T35" fmla="*/ 35 h 118"/>
                                    <a:gd name="T36" fmla="*/ 6 w 38"/>
                                    <a:gd name="T37" fmla="*/ 9 h 118"/>
                                    <a:gd name="T38" fmla="*/ 10 w 38"/>
                                    <a:gd name="T39" fmla="*/ 5 h 118"/>
                                    <a:gd name="T40" fmla="*/ 11 w 38"/>
                                    <a:gd name="T41" fmla="*/ 3 h 118"/>
                                    <a:gd name="T42" fmla="*/ 16 w 38"/>
                                    <a:gd name="T43" fmla="*/ 2 h 118"/>
                                    <a:gd name="T44" fmla="*/ 19 w 38"/>
                                    <a:gd name="T45" fmla="*/ 0 h 11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38" h="118">
                                      <a:moveTo>
                                        <a:pt x="19" y="0"/>
                                      </a:moveTo>
                                      <a:lnTo>
                                        <a:pt x="24" y="2"/>
                                      </a:lnTo>
                                      <a:lnTo>
                                        <a:pt x="27" y="3"/>
                                      </a:lnTo>
                                      <a:lnTo>
                                        <a:pt x="30" y="5"/>
                                      </a:lnTo>
                                      <a:lnTo>
                                        <a:pt x="32" y="9"/>
                                      </a:lnTo>
                                      <a:lnTo>
                                        <a:pt x="35" y="35"/>
                                      </a:lnTo>
                                      <a:lnTo>
                                        <a:pt x="36" y="58"/>
                                      </a:lnTo>
                                      <a:lnTo>
                                        <a:pt x="38" y="76"/>
                                      </a:lnTo>
                                      <a:lnTo>
                                        <a:pt x="36" y="93"/>
                                      </a:lnTo>
                                      <a:lnTo>
                                        <a:pt x="33" y="109"/>
                                      </a:lnTo>
                                      <a:lnTo>
                                        <a:pt x="27" y="117"/>
                                      </a:lnTo>
                                      <a:lnTo>
                                        <a:pt x="19" y="118"/>
                                      </a:lnTo>
                                      <a:lnTo>
                                        <a:pt x="11" y="117"/>
                                      </a:lnTo>
                                      <a:lnTo>
                                        <a:pt x="6" y="109"/>
                                      </a:lnTo>
                                      <a:lnTo>
                                        <a:pt x="2" y="93"/>
                                      </a:lnTo>
                                      <a:lnTo>
                                        <a:pt x="0" y="76"/>
                                      </a:lnTo>
                                      <a:lnTo>
                                        <a:pt x="2" y="58"/>
                                      </a:lnTo>
                                      <a:lnTo>
                                        <a:pt x="3" y="35"/>
                                      </a:lnTo>
                                      <a:lnTo>
                                        <a:pt x="6" y="9"/>
                                      </a:lnTo>
                                      <a:lnTo>
                                        <a:pt x="10" y="5"/>
                                      </a:lnTo>
                                      <a:lnTo>
                                        <a:pt x="11" y="3"/>
                                      </a:lnTo>
                                      <a:lnTo>
                                        <a:pt x="16" y="2"/>
                                      </a:lnTo>
                                      <a:lnTo>
                                        <a:pt x="1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6" name="Freeform 12"/>
                              <wps:cNvSpPr>
                                <a:spLocks/>
                              </wps:cNvSpPr>
                              <wps:spPr bwMode="auto">
                                <a:xfrm>
                                  <a:off x="755650" y="2936875"/>
                                  <a:ext cx="36513" cy="106363"/>
                                </a:xfrm>
                                <a:custGeom>
                                  <a:avLst/>
                                  <a:gdLst>
                                    <a:gd name="T0" fmla="*/ 19 w 45"/>
                                    <a:gd name="T1" fmla="*/ 0 h 134"/>
                                    <a:gd name="T2" fmla="*/ 27 w 45"/>
                                    <a:gd name="T3" fmla="*/ 3 h 134"/>
                                    <a:gd name="T4" fmla="*/ 31 w 45"/>
                                    <a:gd name="T5" fmla="*/ 11 h 134"/>
                                    <a:gd name="T6" fmla="*/ 38 w 45"/>
                                    <a:gd name="T7" fmla="*/ 39 h 134"/>
                                    <a:gd name="T8" fmla="*/ 42 w 45"/>
                                    <a:gd name="T9" fmla="*/ 69 h 134"/>
                                    <a:gd name="T10" fmla="*/ 45 w 45"/>
                                    <a:gd name="T11" fmla="*/ 96 h 134"/>
                                    <a:gd name="T12" fmla="*/ 44 w 45"/>
                                    <a:gd name="T13" fmla="*/ 123 h 134"/>
                                    <a:gd name="T14" fmla="*/ 39 w 45"/>
                                    <a:gd name="T15" fmla="*/ 130 h 134"/>
                                    <a:gd name="T16" fmla="*/ 31 w 45"/>
                                    <a:gd name="T17" fmla="*/ 134 h 134"/>
                                    <a:gd name="T18" fmla="*/ 22 w 45"/>
                                    <a:gd name="T19" fmla="*/ 132 h 134"/>
                                    <a:gd name="T20" fmla="*/ 16 w 45"/>
                                    <a:gd name="T21" fmla="*/ 126 h 134"/>
                                    <a:gd name="T22" fmla="*/ 6 w 45"/>
                                    <a:gd name="T23" fmla="*/ 101 h 134"/>
                                    <a:gd name="T24" fmla="*/ 1 w 45"/>
                                    <a:gd name="T25" fmla="*/ 72 h 134"/>
                                    <a:gd name="T26" fmla="*/ 0 w 45"/>
                                    <a:gd name="T27" fmla="*/ 42 h 134"/>
                                    <a:gd name="T28" fmla="*/ 0 w 45"/>
                                    <a:gd name="T29" fmla="*/ 15 h 134"/>
                                    <a:gd name="T30" fmla="*/ 3 w 45"/>
                                    <a:gd name="T31" fmla="*/ 6 h 134"/>
                                    <a:gd name="T32" fmla="*/ 9 w 45"/>
                                    <a:gd name="T33" fmla="*/ 1 h 134"/>
                                    <a:gd name="T34" fmla="*/ 19 w 45"/>
                                    <a:gd name="T35" fmla="*/ 0 h 13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</a:cxnLst>
                                  <a:rect l="0" t="0" r="r" b="b"/>
                                  <a:pathLst>
                                    <a:path w="45" h="134">
                                      <a:moveTo>
                                        <a:pt x="19" y="0"/>
                                      </a:moveTo>
                                      <a:lnTo>
                                        <a:pt x="27" y="3"/>
                                      </a:lnTo>
                                      <a:lnTo>
                                        <a:pt x="31" y="11"/>
                                      </a:lnTo>
                                      <a:lnTo>
                                        <a:pt x="38" y="39"/>
                                      </a:lnTo>
                                      <a:lnTo>
                                        <a:pt x="42" y="69"/>
                                      </a:lnTo>
                                      <a:lnTo>
                                        <a:pt x="45" y="96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39" y="130"/>
                                      </a:lnTo>
                                      <a:lnTo>
                                        <a:pt x="31" y="134"/>
                                      </a:lnTo>
                                      <a:lnTo>
                                        <a:pt x="22" y="132"/>
                                      </a:lnTo>
                                      <a:lnTo>
                                        <a:pt x="16" y="126"/>
                                      </a:lnTo>
                                      <a:lnTo>
                                        <a:pt x="6" y="101"/>
                                      </a:lnTo>
                                      <a:lnTo>
                                        <a:pt x="1" y="72"/>
                                      </a:lnTo>
                                      <a:lnTo>
                                        <a:pt x="0" y="42"/>
                                      </a:lnTo>
                                      <a:lnTo>
                                        <a:pt x="0" y="15"/>
                                      </a:lnTo>
                                      <a:lnTo>
                                        <a:pt x="3" y="6"/>
                                      </a:lnTo>
                                      <a:lnTo>
                                        <a:pt x="9" y="1"/>
                                      </a:lnTo>
                                      <a:lnTo>
                                        <a:pt x="1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7" name="Freeform 13"/>
                              <wps:cNvSpPr>
                                <a:spLocks/>
                              </wps:cNvSpPr>
                              <wps:spPr bwMode="auto">
                                <a:xfrm>
                                  <a:off x="763588" y="3109912"/>
                                  <a:ext cx="26988" cy="77788"/>
                                </a:xfrm>
                                <a:custGeom>
                                  <a:avLst/>
                                  <a:gdLst>
                                    <a:gd name="T0" fmla="*/ 12 w 33"/>
                                    <a:gd name="T1" fmla="*/ 0 h 97"/>
                                    <a:gd name="T2" fmla="*/ 20 w 33"/>
                                    <a:gd name="T3" fmla="*/ 0 h 97"/>
                                    <a:gd name="T4" fmla="*/ 27 w 33"/>
                                    <a:gd name="T5" fmla="*/ 4 h 97"/>
                                    <a:gd name="T6" fmla="*/ 30 w 33"/>
                                    <a:gd name="T7" fmla="*/ 12 h 97"/>
                                    <a:gd name="T8" fmla="*/ 33 w 33"/>
                                    <a:gd name="T9" fmla="*/ 55 h 97"/>
                                    <a:gd name="T10" fmla="*/ 33 w 33"/>
                                    <a:gd name="T11" fmla="*/ 67 h 97"/>
                                    <a:gd name="T12" fmla="*/ 33 w 33"/>
                                    <a:gd name="T13" fmla="*/ 79 h 97"/>
                                    <a:gd name="T14" fmla="*/ 28 w 33"/>
                                    <a:gd name="T15" fmla="*/ 91 h 97"/>
                                    <a:gd name="T16" fmla="*/ 27 w 33"/>
                                    <a:gd name="T17" fmla="*/ 94 h 97"/>
                                    <a:gd name="T18" fmla="*/ 22 w 33"/>
                                    <a:gd name="T19" fmla="*/ 97 h 97"/>
                                    <a:gd name="T20" fmla="*/ 19 w 33"/>
                                    <a:gd name="T21" fmla="*/ 97 h 97"/>
                                    <a:gd name="T22" fmla="*/ 14 w 33"/>
                                    <a:gd name="T23" fmla="*/ 97 h 97"/>
                                    <a:gd name="T24" fmla="*/ 11 w 33"/>
                                    <a:gd name="T25" fmla="*/ 97 h 97"/>
                                    <a:gd name="T26" fmla="*/ 8 w 33"/>
                                    <a:gd name="T27" fmla="*/ 94 h 97"/>
                                    <a:gd name="T28" fmla="*/ 5 w 33"/>
                                    <a:gd name="T29" fmla="*/ 91 h 97"/>
                                    <a:gd name="T30" fmla="*/ 1 w 33"/>
                                    <a:gd name="T31" fmla="*/ 79 h 97"/>
                                    <a:gd name="T32" fmla="*/ 0 w 33"/>
                                    <a:gd name="T33" fmla="*/ 67 h 97"/>
                                    <a:gd name="T34" fmla="*/ 1 w 33"/>
                                    <a:gd name="T35" fmla="*/ 55 h 97"/>
                                    <a:gd name="T36" fmla="*/ 5 w 33"/>
                                    <a:gd name="T37" fmla="*/ 12 h 97"/>
                                    <a:gd name="T38" fmla="*/ 6 w 33"/>
                                    <a:gd name="T39" fmla="*/ 4 h 97"/>
                                    <a:gd name="T40" fmla="*/ 12 w 33"/>
                                    <a:gd name="T41" fmla="*/ 0 h 9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</a:cxnLst>
                                  <a:rect l="0" t="0" r="r" b="b"/>
                                  <a:pathLst>
                                    <a:path w="33" h="97">
                                      <a:moveTo>
                                        <a:pt x="12" y="0"/>
                                      </a:moveTo>
                                      <a:lnTo>
                                        <a:pt x="20" y="0"/>
                                      </a:lnTo>
                                      <a:lnTo>
                                        <a:pt x="27" y="4"/>
                                      </a:lnTo>
                                      <a:lnTo>
                                        <a:pt x="30" y="12"/>
                                      </a:lnTo>
                                      <a:lnTo>
                                        <a:pt x="33" y="55"/>
                                      </a:lnTo>
                                      <a:lnTo>
                                        <a:pt x="33" y="67"/>
                                      </a:lnTo>
                                      <a:lnTo>
                                        <a:pt x="33" y="79"/>
                                      </a:lnTo>
                                      <a:lnTo>
                                        <a:pt x="28" y="91"/>
                                      </a:lnTo>
                                      <a:lnTo>
                                        <a:pt x="27" y="94"/>
                                      </a:lnTo>
                                      <a:lnTo>
                                        <a:pt x="22" y="97"/>
                                      </a:lnTo>
                                      <a:lnTo>
                                        <a:pt x="19" y="97"/>
                                      </a:lnTo>
                                      <a:lnTo>
                                        <a:pt x="14" y="97"/>
                                      </a:lnTo>
                                      <a:lnTo>
                                        <a:pt x="11" y="97"/>
                                      </a:lnTo>
                                      <a:lnTo>
                                        <a:pt x="8" y="94"/>
                                      </a:lnTo>
                                      <a:lnTo>
                                        <a:pt x="5" y="91"/>
                                      </a:lnTo>
                                      <a:lnTo>
                                        <a:pt x="1" y="79"/>
                                      </a:lnTo>
                                      <a:lnTo>
                                        <a:pt x="0" y="67"/>
                                      </a:lnTo>
                                      <a:lnTo>
                                        <a:pt x="1" y="55"/>
                                      </a:lnTo>
                                      <a:lnTo>
                                        <a:pt x="5" y="12"/>
                                      </a:lnTo>
                                      <a:lnTo>
                                        <a:pt x="6" y="4"/>
                                      </a:lnTo>
                                      <a:lnTo>
                                        <a:pt x="1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8" name="Freeform 1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539875" y="2709862"/>
                                  <a:ext cx="33338" cy="63500"/>
                                </a:xfrm>
                                <a:custGeom>
                                  <a:avLst/>
                                  <a:gdLst>
                                    <a:gd name="T0" fmla="*/ 17 w 42"/>
                                    <a:gd name="T1" fmla="*/ 0 h 80"/>
                                    <a:gd name="T2" fmla="*/ 25 w 42"/>
                                    <a:gd name="T3" fmla="*/ 0 h 80"/>
                                    <a:gd name="T4" fmla="*/ 30 w 42"/>
                                    <a:gd name="T5" fmla="*/ 4 h 80"/>
                                    <a:gd name="T6" fmla="*/ 31 w 42"/>
                                    <a:gd name="T7" fmla="*/ 12 h 80"/>
                                    <a:gd name="T8" fmla="*/ 33 w 42"/>
                                    <a:gd name="T9" fmla="*/ 34 h 80"/>
                                    <a:gd name="T10" fmla="*/ 41 w 42"/>
                                    <a:gd name="T11" fmla="*/ 56 h 80"/>
                                    <a:gd name="T12" fmla="*/ 42 w 42"/>
                                    <a:gd name="T13" fmla="*/ 61 h 80"/>
                                    <a:gd name="T14" fmla="*/ 42 w 42"/>
                                    <a:gd name="T15" fmla="*/ 66 h 80"/>
                                    <a:gd name="T16" fmla="*/ 41 w 42"/>
                                    <a:gd name="T17" fmla="*/ 70 h 80"/>
                                    <a:gd name="T18" fmla="*/ 38 w 42"/>
                                    <a:gd name="T19" fmla="*/ 75 h 80"/>
                                    <a:gd name="T20" fmla="*/ 34 w 42"/>
                                    <a:gd name="T21" fmla="*/ 78 h 80"/>
                                    <a:gd name="T22" fmla="*/ 30 w 42"/>
                                    <a:gd name="T23" fmla="*/ 80 h 80"/>
                                    <a:gd name="T24" fmla="*/ 25 w 42"/>
                                    <a:gd name="T25" fmla="*/ 80 h 80"/>
                                    <a:gd name="T26" fmla="*/ 20 w 42"/>
                                    <a:gd name="T27" fmla="*/ 78 h 80"/>
                                    <a:gd name="T28" fmla="*/ 16 w 42"/>
                                    <a:gd name="T29" fmla="*/ 75 h 80"/>
                                    <a:gd name="T30" fmla="*/ 3 w 42"/>
                                    <a:gd name="T31" fmla="*/ 55 h 80"/>
                                    <a:gd name="T32" fmla="*/ 0 w 42"/>
                                    <a:gd name="T33" fmla="*/ 33 h 80"/>
                                    <a:gd name="T34" fmla="*/ 6 w 42"/>
                                    <a:gd name="T35" fmla="*/ 9 h 80"/>
                                    <a:gd name="T36" fmla="*/ 11 w 42"/>
                                    <a:gd name="T37" fmla="*/ 3 h 80"/>
                                    <a:gd name="T38" fmla="*/ 17 w 42"/>
                                    <a:gd name="T39" fmla="*/ 0 h 8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</a:cxnLst>
                                  <a:rect l="0" t="0" r="r" b="b"/>
                                  <a:pathLst>
                                    <a:path w="42" h="80">
                                      <a:moveTo>
                                        <a:pt x="17" y="0"/>
                                      </a:moveTo>
                                      <a:lnTo>
                                        <a:pt x="25" y="0"/>
                                      </a:lnTo>
                                      <a:lnTo>
                                        <a:pt x="30" y="4"/>
                                      </a:lnTo>
                                      <a:lnTo>
                                        <a:pt x="31" y="12"/>
                                      </a:lnTo>
                                      <a:lnTo>
                                        <a:pt x="33" y="34"/>
                                      </a:lnTo>
                                      <a:lnTo>
                                        <a:pt x="41" y="56"/>
                                      </a:lnTo>
                                      <a:lnTo>
                                        <a:pt x="42" y="61"/>
                                      </a:lnTo>
                                      <a:lnTo>
                                        <a:pt x="42" y="66"/>
                                      </a:lnTo>
                                      <a:lnTo>
                                        <a:pt x="41" y="70"/>
                                      </a:lnTo>
                                      <a:lnTo>
                                        <a:pt x="38" y="75"/>
                                      </a:lnTo>
                                      <a:lnTo>
                                        <a:pt x="34" y="78"/>
                                      </a:lnTo>
                                      <a:lnTo>
                                        <a:pt x="30" y="80"/>
                                      </a:lnTo>
                                      <a:lnTo>
                                        <a:pt x="25" y="80"/>
                                      </a:lnTo>
                                      <a:lnTo>
                                        <a:pt x="20" y="78"/>
                                      </a:lnTo>
                                      <a:lnTo>
                                        <a:pt x="16" y="75"/>
                                      </a:lnTo>
                                      <a:lnTo>
                                        <a:pt x="3" y="55"/>
                                      </a:lnTo>
                                      <a:lnTo>
                                        <a:pt x="0" y="33"/>
                                      </a:lnTo>
                                      <a:lnTo>
                                        <a:pt x="6" y="9"/>
                                      </a:lnTo>
                                      <a:lnTo>
                                        <a:pt x="11" y="3"/>
                                      </a:lnTo>
                                      <a:lnTo>
                                        <a:pt x="1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9" name="Freeform 1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547813" y="2890837"/>
                                  <a:ext cx="30163" cy="101600"/>
                                </a:xfrm>
                                <a:custGeom>
                                  <a:avLst/>
                                  <a:gdLst>
                                    <a:gd name="T0" fmla="*/ 19 w 38"/>
                                    <a:gd name="T1" fmla="*/ 0 h 128"/>
                                    <a:gd name="T2" fmla="*/ 22 w 38"/>
                                    <a:gd name="T3" fmla="*/ 0 h 128"/>
                                    <a:gd name="T4" fmla="*/ 27 w 38"/>
                                    <a:gd name="T5" fmla="*/ 2 h 128"/>
                                    <a:gd name="T6" fmla="*/ 29 w 38"/>
                                    <a:gd name="T7" fmla="*/ 5 h 128"/>
                                    <a:gd name="T8" fmla="*/ 30 w 38"/>
                                    <a:gd name="T9" fmla="*/ 10 h 128"/>
                                    <a:gd name="T10" fmla="*/ 35 w 38"/>
                                    <a:gd name="T11" fmla="*/ 40 h 128"/>
                                    <a:gd name="T12" fmla="*/ 36 w 38"/>
                                    <a:gd name="T13" fmla="*/ 71 h 128"/>
                                    <a:gd name="T14" fmla="*/ 38 w 38"/>
                                    <a:gd name="T15" fmla="*/ 86 h 128"/>
                                    <a:gd name="T16" fmla="*/ 38 w 38"/>
                                    <a:gd name="T17" fmla="*/ 100 h 128"/>
                                    <a:gd name="T18" fmla="*/ 36 w 38"/>
                                    <a:gd name="T19" fmla="*/ 112 h 128"/>
                                    <a:gd name="T20" fmla="*/ 29 w 38"/>
                                    <a:gd name="T21" fmla="*/ 125 h 128"/>
                                    <a:gd name="T22" fmla="*/ 25 w 38"/>
                                    <a:gd name="T23" fmla="*/ 126 h 128"/>
                                    <a:gd name="T24" fmla="*/ 21 w 38"/>
                                    <a:gd name="T25" fmla="*/ 128 h 128"/>
                                    <a:gd name="T26" fmla="*/ 18 w 38"/>
                                    <a:gd name="T27" fmla="*/ 128 h 128"/>
                                    <a:gd name="T28" fmla="*/ 13 w 38"/>
                                    <a:gd name="T29" fmla="*/ 126 h 128"/>
                                    <a:gd name="T30" fmla="*/ 10 w 38"/>
                                    <a:gd name="T31" fmla="*/ 125 h 128"/>
                                    <a:gd name="T32" fmla="*/ 2 w 38"/>
                                    <a:gd name="T33" fmla="*/ 112 h 128"/>
                                    <a:gd name="T34" fmla="*/ 0 w 38"/>
                                    <a:gd name="T35" fmla="*/ 100 h 128"/>
                                    <a:gd name="T36" fmla="*/ 0 w 38"/>
                                    <a:gd name="T37" fmla="*/ 86 h 128"/>
                                    <a:gd name="T38" fmla="*/ 0 w 38"/>
                                    <a:gd name="T39" fmla="*/ 71 h 128"/>
                                    <a:gd name="T40" fmla="*/ 3 w 38"/>
                                    <a:gd name="T41" fmla="*/ 40 h 128"/>
                                    <a:gd name="T42" fmla="*/ 8 w 38"/>
                                    <a:gd name="T43" fmla="*/ 10 h 128"/>
                                    <a:gd name="T44" fmla="*/ 10 w 38"/>
                                    <a:gd name="T45" fmla="*/ 5 h 128"/>
                                    <a:gd name="T46" fmla="*/ 11 w 38"/>
                                    <a:gd name="T47" fmla="*/ 2 h 128"/>
                                    <a:gd name="T48" fmla="*/ 14 w 38"/>
                                    <a:gd name="T49" fmla="*/ 0 h 128"/>
                                    <a:gd name="T50" fmla="*/ 19 w 38"/>
                                    <a:gd name="T51" fmla="*/ 0 h 12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</a:cxnLst>
                                  <a:rect l="0" t="0" r="r" b="b"/>
                                  <a:pathLst>
                                    <a:path w="38" h="128">
                                      <a:moveTo>
                                        <a:pt x="19" y="0"/>
                                      </a:moveTo>
                                      <a:lnTo>
                                        <a:pt x="22" y="0"/>
                                      </a:lnTo>
                                      <a:lnTo>
                                        <a:pt x="27" y="2"/>
                                      </a:lnTo>
                                      <a:lnTo>
                                        <a:pt x="29" y="5"/>
                                      </a:lnTo>
                                      <a:lnTo>
                                        <a:pt x="30" y="10"/>
                                      </a:lnTo>
                                      <a:lnTo>
                                        <a:pt x="35" y="40"/>
                                      </a:lnTo>
                                      <a:lnTo>
                                        <a:pt x="36" y="71"/>
                                      </a:lnTo>
                                      <a:lnTo>
                                        <a:pt x="38" y="86"/>
                                      </a:lnTo>
                                      <a:lnTo>
                                        <a:pt x="38" y="100"/>
                                      </a:lnTo>
                                      <a:lnTo>
                                        <a:pt x="36" y="112"/>
                                      </a:lnTo>
                                      <a:lnTo>
                                        <a:pt x="29" y="125"/>
                                      </a:lnTo>
                                      <a:lnTo>
                                        <a:pt x="25" y="126"/>
                                      </a:lnTo>
                                      <a:lnTo>
                                        <a:pt x="21" y="128"/>
                                      </a:lnTo>
                                      <a:lnTo>
                                        <a:pt x="18" y="128"/>
                                      </a:lnTo>
                                      <a:lnTo>
                                        <a:pt x="13" y="126"/>
                                      </a:lnTo>
                                      <a:lnTo>
                                        <a:pt x="10" y="125"/>
                                      </a:lnTo>
                                      <a:lnTo>
                                        <a:pt x="2" y="112"/>
                                      </a:lnTo>
                                      <a:lnTo>
                                        <a:pt x="0" y="100"/>
                                      </a:lnTo>
                                      <a:lnTo>
                                        <a:pt x="0" y="86"/>
                                      </a:lnTo>
                                      <a:lnTo>
                                        <a:pt x="0" y="71"/>
                                      </a:lnTo>
                                      <a:lnTo>
                                        <a:pt x="3" y="40"/>
                                      </a:lnTo>
                                      <a:lnTo>
                                        <a:pt x="8" y="10"/>
                                      </a:lnTo>
                                      <a:lnTo>
                                        <a:pt x="10" y="5"/>
                                      </a:lnTo>
                                      <a:lnTo>
                                        <a:pt x="11" y="2"/>
                                      </a:lnTo>
                                      <a:lnTo>
                                        <a:pt x="14" y="0"/>
                                      </a:lnTo>
                                      <a:lnTo>
                                        <a:pt x="1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0" name="Freeform 1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544638" y="3092450"/>
                                  <a:ext cx="36513" cy="106363"/>
                                </a:xfrm>
                                <a:custGeom>
                                  <a:avLst/>
                                  <a:gdLst>
                                    <a:gd name="T0" fmla="*/ 14 w 46"/>
                                    <a:gd name="T1" fmla="*/ 0 h 134"/>
                                    <a:gd name="T2" fmla="*/ 22 w 46"/>
                                    <a:gd name="T3" fmla="*/ 3 h 134"/>
                                    <a:gd name="T4" fmla="*/ 28 w 46"/>
                                    <a:gd name="T5" fmla="*/ 11 h 134"/>
                                    <a:gd name="T6" fmla="*/ 35 w 46"/>
                                    <a:gd name="T7" fmla="*/ 28 h 134"/>
                                    <a:gd name="T8" fmla="*/ 41 w 46"/>
                                    <a:gd name="T9" fmla="*/ 49 h 134"/>
                                    <a:gd name="T10" fmla="*/ 44 w 46"/>
                                    <a:gd name="T11" fmla="*/ 71 h 134"/>
                                    <a:gd name="T12" fmla="*/ 46 w 46"/>
                                    <a:gd name="T13" fmla="*/ 93 h 134"/>
                                    <a:gd name="T14" fmla="*/ 41 w 46"/>
                                    <a:gd name="T15" fmla="*/ 112 h 134"/>
                                    <a:gd name="T16" fmla="*/ 33 w 46"/>
                                    <a:gd name="T17" fmla="*/ 129 h 134"/>
                                    <a:gd name="T18" fmla="*/ 25 w 46"/>
                                    <a:gd name="T19" fmla="*/ 134 h 134"/>
                                    <a:gd name="T20" fmla="*/ 17 w 46"/>
                                    <a:gd name="T21" fmla="*/ 134 h 134"/>
                                    <a:gd name="T22" fmla="*/ 11 w 46"/>
                                    <a:gd name="T23" fmla="*/ 129 h 134"/>
                                    <a:gd name="T24" fmla="*/ 6 w 46"/>
                                    <a:gd name="T25" fmla="*/ 123 h 134"/>
                                    <a:gd name="T26" fmla="*/ 3 w 46"/>
                                    <a:gd name="T27" fmla="*/ 107 h 134"/>
                                    <a:gd name="T28" fmla="*/ 3 w 46"/>
                                    <a:gd name="T29" fmla="*/ 90 h 134"/>
                                    <a:gd name="T30" fmla="*/ 3 w 46"/>
                                    <a:gd name="T31" fmla="*/ 74 h 134"/>
                                    <a:gd name="T32" fmla="*/ 3 w 46"/>
                                    <a:gd name="T33" fmla="*/ 46 h 134"/>
                                    <a:gd name="T34" fmla="*/ 0 w 46"/>
                                    <a:gd name="T35" fmla="*/ 19 h 134"/>
                                    <a:gd name="T36" fmla="*/ 0 w 46"/>
                                    <a:gd name="T37" fmla="*/ 10 h 134"/>
                                    <a:gd name="T38" fmla="*/ 6 w 46"/>
                                    <a:gd name="T39" fmla="*/ 2 h 134"/>
                                    <a:gd name="T40" fmla="*/ 14 w 46"/>
                                    <a:gd name="T41" fmla="*/ 0 h 13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</a:cxnLst>
                                  <a:rect l="0" t="0" r="r" b="b"/>
                                  <a:pathLst>
                                    <a:path w="46" h="134">
                                      <a:moveTo>
                                        <a:pt x="14" y="0"/>
                                      </a:moveTo>
                                      <a:lnTo>
                                        <a:pt x="22" y="3"/>
                                      </a:lnTo>
                                      <a:lnTo>
                                        <a:pt x="28" y="11"/>
                                      </a:lnTo>
                                      <a:lnTo>
                                        <a:pt x="35" y="28"/>
                                      </a:lnTo>
                                      <a:lnTo>
                                        <a:pt x="41" y="49"/>
                                      </a:lnTo>
                                      <a:lnTo>
                                        <a:pt x="44" y="71"/>
                                      </a:lnTo>
                                      <a:lnTo>
                                        <a:pt x="46" y="93"/>
                                      </a:lnTo>
                                      <a:lnTo>
                                        <a:pt x="41" y="112"/>
                                      </a:lnTo>
                                      <a:lnTo>
                                        <a:pt x="33" y="129"/>
                                      </a:lnTo>
                                      <a:lnTo>
                                        <a:pt x="25" y="134"/>
                                      </a:lnTo>
                                      <a:lnTo>
                                        <a:pt x="17" y="134"/>
                                      </a:lnTo>
                                      <a:lnTo>
                                        <a:pt x="11" y="129"/>
                                      </a:lnTo>
                                      <a:lnTo>
                                        <a:pt x="6" y="123"/>
                                      </a:lnTo>
                                      <a:lnTo>
                                        <a:pt x="3" y="107"/>
                                      </a:lnTo>
                                      <a:lnTo>
                                        <a:pt x="3" y="90"/>
                                      </a:lnTo>
                                      <a:lnTo>
                                        <a:pt x="3" y="74"/>
                                      </a:lnTo>
                                      <a:lnTo>
                                        <a:pt x="3" y="46"/>
                                      </a:lnTo>
                                      <a:lnTo>
                                        <a:pt x="0" y="19"/>
                                      </a:lnTo>
                                      <a:lnTo>
                                        <a:pt x="0" y="10"/>
                                      </a:lnTo>
                                      <a:lnTo>
                                        <a:pt x="6" y="2"/>
                                      </a:lnTo>
                                      <a:lnTo>
                                        <a:pt x="1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1" name="Freeform 17"/>
                              <wps:cNvSpPr>
                                <a:spLocks/>
                              </wps:cNvSpPr>
                              <wps:spPr bwMode="auto">
                                <a:xfrm>
                                  <a:off x="2078038" y="1277937"/>
                                  <a:ext cx="30163" cy="106363"/>
                                </a:xfrm>
                                <a:custGeom>
                                  <a:avLst/>
                                  <a:gdLst>
                                    <a:gd name="T0" fmla="*/ 16 w 40"/>
                                    <a:gd name="T1" fmla="*/ 0 h 133"/>
                                    <a:gd name="T2" fmla="*/ 24 w 40"/>
                                    <a:gd name="T3" fmla="*/ 0 h 133"/>
                                    <a:gd name="T4" fmla="*/ 32 w 40"/>
                                    <a:gd name="T5" fmla="*/ 4 h 133"/>
                                    <a:gd name="T6" fmla="*/ 35 w 40"/>
                                    <a:gd name="T7" fmla="*/ 14 h 133"/>
                                    <a:gd name="T8" fmla="*/ 38 w 40"/>
                                    <a:gd name="T9" fmla="*/ 50 h 133"/>
                                    <a:gd name="T10" fmla="*/ 40 w 40"/>
                                    <a:gd name="T11" fmla="*/ 86 h 133"/>
                                    <a:gd name="T12" fmla="*/ 37 w 40"/>
                                    <a:gd name="T13" fmla="*/ 122 h 133"/>
                                    <a:gd name="T14" fmla="*/ 32 w 40"/>
                                    <a:gd name="T15" fmla="*/ 130 h 133"/>
                                    <a:gd name="T16" fmla="*/ 24 w 40"/>
                                    <a:gd name="T17" fmla="*/ 133 h 133"/>
                                    <a:gd name="T18" fmla="*/ 16 w 40"/>
                                    <a:gd name="T19" fmla="*/ 133 h 133"/>
                                    <a:gd name="T20" fmla="*/ 8 w 40"/>
                                    <a:gd name="T21" fmla="*/ 130 h 133"/>
                                    <a:gd name="T22" fmla="*/ 3 w 40"/>
                                    <a:gd name="T23" fmla="*/ 122 h 133"/>
                                    <a:gd name="T24" fmla="*/ 0 w 40"/>
                                    <a:gd name="T25" fmla="*/ 86 h 133"/>
                                    <a:gd name="T26" fmla="*/ 2 w 40"/>
                                    <a:gd name="T27" fmla="*/ 50 h 133"/>
                                    <a:gd name="T28" fmla="*/ 5 w 40"/>
                                    <a:gd name="T29" fmla="*/ 14 h 133"/>
                                    <a:gd name="T30" fmla="*/ 8 w 40"/>
                                    <a:gd name="T31" fmla="*/ 4 h 133"/>
                                    <a:gd name="T32" fmla="*/ 16 w 40"/>
                                    <a:gd name="T33" fmla="*/ 0 h 13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40" h="133">
                                      <a:moveTo>
                                        <a:pt x="16" y="0"/>
                                      </a:moveTo>
                                      <a:lnTo>
                                        <a:pt x="24" y="0"/>
                                      </a:lnTo>
                                      <a:lnTo>
                                        <a:pt x="32" y="4"/>
                                      </a:lnTo>
                                      <a:lnTo>
                                        <a:pt x="35" y="14"/>
                                      </a:lnTo>
                                      <a:lnTo>
                                        <a:pt x="38" y="50"/>
                                      </a:lnTo>
                                      <a:lnTo>
                                        <a:pt x="40" y="86"/>
                                      </a:lnTo>
                                      <a:lnTo>
                                        <a:pt x="37" y="122"/>
                                      </a:lnTo>
                                      <a:lnTo>
                                        <a:pt x="32" y="130"/>
                                      </a:lnTo>
                                      <a:lnTo>
                                        <a:pt x="24" y="133"/>
                                      </a:lnTo>
                                      <a:lnTo>
                                        <a:pt x="16" y="133"/>
                                      </a:lnTo>
                                      <a:lnTo>
                                        <a:pt x="8" y="130"/>
                                      </a:lnTo>
                                      <a:lnTo>
                                        <a:pt x="3" y="122"/>
                                      </a:lnTo>
                                      <a:lnTo>
                                        <a:pt x="0" y="86"/>
                                      </a:lnTo>
                                      <a:lnTo>
                                        <a:pt x="2" y="50"/>
                                      </a:lnTo>
                                      <a:lnTo>
                                        <a:pt x="5" y="14"/>
                                      </a:lnTo>
                                      <a:lnTo>
                                        <a:pt x="8" y="4"/>
                                      </a:lnTo>
                                      <a:lnTo>
                                        <a:pt x="1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2" name="Freeform 18"/>
                              <wps:cNvSpPr>
                                <a:spLocks/>
                              </wps:cNvSpPr>
                              <wps:spPr bwMode="auto">
                                <a:xfrm>
                                  <a:off x="2084388" y="1485900"/>
                                  <a:ext cx="26988" cy="123825"/>
                                </a:xfrm>
                                <a:custGeom>
                                  <a:avLst/>
                                  <a:gdLst>
                                    <a:gd name="T0" fmla="*/ 10 w 35"/>
                                    <a:gd name="T1" fmla="*/ 0 h 156"/>
                                    <a:gd name="T2" fmla="*/ 13 w 35"/>
                                    <a:gd name="T3" fmla="*/ 0 h 156"/>
                                    <a:gd name="T4" fmla="*/ 18 w 35"/>
                                    <a:gd name="T5" fmla="*/ 2 h 156"/>
                                    <a:gd name="T6" fmla="*/ 19 w 35"/>
                                    <a:gd name="T7" fmla="*/ 3 h 156"/>
                                    <a:gd name="T8" fmla="*/ 21 w 35"/>
                                    <a:gd name="T9" fmla="*/ 8 h 156"/>
                                    <a:gd name="T10" fmla="*/ 29 w 35"/>
                                    <a:gd name="T11" fmla="*/ 54 h 156"/>
                                    <a:gd name="T12" fmla="*/ 33 w 35"/>
                                    <a:gd name="T13" fmla="*/ 98 h 156"/>
                                    <a:gd name="T14" fmla="*/ 35 w 35"/>
                                    <a:gd name="T15" fmla="*/ 145 h 156"/>
                                    <a:gd name="T16" fmla="*/ 33 w 35"/>
                                    <a:gd name="T17" fmla="*/ 148 h 156"/>
                                    <a:gd name="T18" fmla="*/ 32 w 35"/>
                                    <a:gd name="T19" fmla="*/ 151 h 156"/>
                                    <a:gd name="T20" fmla="*/ 29 w 35"/>
                                    <a:gd name="T21" fmla="*/ 154 h 156"/>
                                    <a:gd name="T22" fmla="*/ 24 w 35"/>
                                    <a:gd name="T23" fmla="*/ 156 h 156"/>
                                    <a:gd name="T24" fmla="*/ 21 w 35"/>
                                    <a:gd name="T25" fmla="*/ 156 h 156"/>
                                    <a:gd name="T26" fmla="*/ 18 w 35"/>
                                    <a:gd name="T27" fmla="*/ 154 h 156"/>
                                    <a:gd name="T28" fmla="*/ 14 w 35"/>
                                    <a:gd name="T29" fmla="*/ 151 h 156"/>
                                    <a:gd name="T30" fmla="*/ 11 w 35"/>
                                    <a:gd name="T31" fmla="*/ 147 h 156"/>
                                    <a:gd name="T32" fmla="*/ 3 w 35"/>
                                    <a:gd name="T33" fmla="*/ 102 h 156"/>
                                    <a:gd name="T34" fmla="*/ 0 w 35"/>
                                    <a:gd name="T35" fmla="*/ 57 h 156"/>
                                    <a:gd name="T36" fmla="*/ 0 w 35"/>
                                    <a:gd name="T37" fmla="*/ 11 h 156"/>
                                    <a:gd name="T38" fmla="*/ 0 w 35"/>
                                    <a:gd name="T39" fmla="*/ 6 h 156"/>
                                    <a:gd name="T40" fmla="*/ 3 w 35"/>
                                    <a:gd name="T41" fmla="*/ 3 h 156"/>
                                    <a:gd name="T42" fmla="*/ 7 w 35"/>
                                    <a:gd name="T43" fmla="*/ 2 h 156"/>
                                    <a:gd name="T44" fmla="*/ 10 w 35"/>
                                    <a:gd name="T45" fmla="*/ 0 h 1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35" h="156">
                                      <a:moveTo>
                                        <a:pt x="10" y="0"/>
                                      </a:moveTo>
                                      <a:lnTo>
                                        <a:pt x="13" y="0"/>
                                      </a:lnTo>
                                      <a:lnTo>
                                        <a:pt x="18" y="2"/>
                                      </a:lnTo>
                                      <a:lnTo>
                                        <a:pt x="19" y="3"/>
                                      </a:lnTo>
                                      <a:lnTo>
                                        <a:pt x="21" y="8"/>
                                      </a:lnTo>
                                      <a:lnTo>
                                        <a:pt x="29" y="54"/>
                                      </a:lnTo>
                                      <a:lnTo>
                                        <a:pt x="33" y="98"/>
                                      </a:lnTo>
                                      <a:lnTo>
                                        <a:pt x="35" y="145"/>
                                      </a:lnTo>
                                      <a:lnTo>
                                        <a:pt x="33" y="148"/>
                                      </a:lnTo>
                                      <a:lnTo>
                                        <a:pt x="32" y="151"/>
                                      </a:lnTo>
                                      <a:lnTo>
                                        <a:pt x="29" y="154"/>
                                      </a:lnTo>
                                      <a:lnTo>
                                        <a:pt x="24" y="156"/>
                                      </a:lnTo>
                                      <a:lnTo>
                                        <a:pt x="21" y="156"/>
                                      </a:lnTo>
                                      <a:lnTo>
                                        <a:pt x="18" y="154"/>
                                      </a:lnTo>
                                      <a:lnTo>
                                        <a:pt x="14" y="151"/>
                                      </a:lnTo>
                                      <a:lnTo>
                                        <a:pt x="11" y="147"/>
                                      </a:lnTo>
                                      <a:lnTo>
                                        <a:pt x="3" y="102"/>
                                      </a:lnTo>
                                      <a:lnTo>
                                        <a:pt x="0" y="57"/>
                                      </a:lnTo>
                                      <a:lnTo>
                                        <a:pt x="0" y="11"/>
                                      </a:lnTo>
                                      <a:lnTo>
                                        <a:pt x="0" y="6"/>
                                      </a:lnTo>
                                      <a:lnTo>
                                        <a:pt x="3" y="3"/>
                                      </a:lnTo>
                                      <a:lnTo>
                                        <a:pt x="7" y="2"/>
                                      </a:lnTo>
                                      <a:lnTo>
                                        <a:pt x="1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Freeform 19"/>
                              <wps:cNvSpPr>
                                <a:spLocks/>
                              </wps:cNvSpPr>
                              <wps:spPr bwMode="auto">
                                <a:xfrm>
                                  <a:off x="2081213" y="1744662"/>
                                  <a:ext cx="33338" cy="96838"/>
                                </a:xfrm>
                                <a:custGeom>
                                  <a:avLst/>
                                  <a:gdLst>
                                    <a:gd name="T0" fmla="*/ 16 w 41"/>
                                    <a:gd name="T1" fmla="*/ 0 h 122"/>
                                    <a:gd name="T2" fmla="*/ 22 w 41"/>
                                    <a:gd name="T3" fmla="*/ 3 h 122"/>
                                    <a:gd name="T4" fmla="*/ 27 w 41"/>
                                    <a:gd name="T5" fmla="*/ 11 h 122"/>
                                    <a:gd name="T6" fmla="*/ 36 w 41"/>
                                    <a:gd name="T7" fmla="*/ 59 h 122"/>
                                    <a:gd name="T8" fmla="*/ 41 w 41"/>
                                    <a:gd name="T9" fmla="*/ 107 h 122"/>
                                    <a:gd name="T10" fmla="*/ 38 w 41"/>
                                    <a:gd name="T11" fmla="*/ 115 h 122"/>
                                    <a:gd name="T12" fmla="*/ 32 w 41"/>
                                    <a:gd name="T13" fmla="*/ 120 h 122"/>
                                    <a:gd name="T14" fmla="*/ 24 w 41"/>
                                    <a:gd name="T15" fmla="*/ 122 h 122"/>
                                    <a:gd name="T16" fmla="*/ 16 w 41"/>
                                    <a:gd name="T17" fmla="*/ 118 h 122"/>
                                    <a:gd name="T18" fmla="*/ 11 w 41"/>
                                    <a:gd name="T19" fmla="*/ 111 h 122"/>
                                    <a:gd name="T20" fmla="*/ 3 w 41"/>
                                    <a:gd name="T21" fmla="*/ 63 h 122"/>
                                    <a:gd name="T22" fmla="*/ 0 w 41"/>
                                    <a:gd name="T23" fmla="*/ 14 h 122"/>
                                    <a:gd name="T24" fmla="*/ 2 w 41"/>
                                    <a:gd name="T25" fmla="*/ 7 h 122"/>
                                    <a:gd name="T26" fmla="*/ 8 w 41"/>
                                    <a:gd name="T27" fmla="*/ 2 h 122"/>
                                    <a:gd name="T28" fmla="*/ 16 w 41"/>
                                    <a:gd name="T29" fmla="*/ 0 h 12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</a:cxnLst>
                                  <a:rect l="0" t="0" r="r" b="b"/>
                                  <a:pathLst>
                                    <a:path w="41" h="122">
                                      <a:moveTo>
                                        <a:pt x="16" y="0"/>
                                      </a:moveTo>
                                      <a:lnTo>
                                        <a:pt x="22" y="3"/>
                                      </a:lnTo>
                                      <a:lnTo>
                                        <a:pt x="27" y="11"/>
                                      </a:lnTo>
                                      <a:lnTo>
                                        <a:pt x="36" y="59"/>
                                      </a:lnTo>
                                      <a:lnTo>
                                        <a:pt x="41" y="107"/>
                                      </a:lnTo>
                                      <a:lnTo>
                                        <a:pt x="38" y="115"/>
                                      </a:lnTo>
                                      <a:lnTo>
                                        <a:pt x="32" y="120"/>
                                      </a:lnTo>
                                      <a:lnTo>
                                        <a:pt x="24" y="122"/>
                                      </a:lnTo>
                                      <a:lnTo>
                                        <a:pt x="16" y="118"/>
                                      </a:lnTo>
                                      <a:lnTo>
                                        <a:pt x="11" y="111"/>
                                      </a:lnTo>
                                      <a:lnTo>
                                        <a:pt x="3" y="63"/>
                                      </a:lnTo>
                                      <a:lnTo>
                                        <a:pt x="0" y="14"/>
                                      </a:lnTo>
                                      <a:lnTo>
                                        <a:pt x="2" y="7"/>
                                      </a:lnTo>
                                      <a:lnTo>
                                        <a:pt x="8" y="2"/>
                                      </a:lnTo>
                                      <a:lnTo>
                                        <a:pt x="1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Freeform 20"/>
                              <wps:cNvSpPr>
                                <a:spLocks/>
                              </wps:cNvSpPr>
                              <wps:spPr bwMode="auto">
                                <a:xfrm>
                                  <a:off x="2090738" y="1984375"/>
                                  <a:ext cx="30163" cy="130175"/>
                                </a:xfrm>
                                <a:custGeom>
                                  <a:avLst/>
                                  <a:gdLst>
                                    <a:gd name="T0" fmla="*/ 12 w 37"/>
                                    <a:gd name="T1" fmla="*/ 0 h 166"/>
                                    <a:gd name="T2" fmla="*/ 15 w 37"/>
                                    <a:gd name="T3" fmla="*/ 0 h 166"/>
                                    <a:gd name="T4" fmla="*/ 19 w 37"/>
                                    <a:gd name="T5" fmla="*/ 2 h 166"/>
                                    <a:gd name="T6" fmla="*/ 22 w 37"/>
                                    <a:gd name="T7" fmla="*/ 5 h 166"/>
                                    <a:gd name="T8" fmla="*/ 23 w 37"/>
                                    <a:gd name="T9" fmla="*/ 8 h 166"/>
                                    <a:gd name="T10" fmla="*/ 30 w 37"/>
                                    <a:gd name="T11" fmla="*/ 44 h 166"/>
                                    <a:gd name="T12" fmla="*/ 34 w 37"/>
                                    <a:gd name="T13" fmla="*/ 84 h 166"/>
                                    <a:gd name="T14" fmla="*/ 37 w 37"/>
                                    <a:gd name="T15" fmla="*/ 121 h 166"/>
                                    <a:gd name="T16" fmla="*/ 34 w 37"/>
                                    <a:gd name="T17" fmla="*/ 158 h 166"/>
                                    <a:gd name="T18" fmla="*/ 33 w 37"/>
                                    <a:gd name="T19" fmla="*/ 162 h 166"/>
                                    <a:gd name="T20" fmla="*/ 30 w 37"/>
                                    <a:gd name="T21" fmla="*/ 164 h 166"/>
                                    <a:gd name="T22" fmla="*/ 26 w 37"/>
                                    <a:gd name="T23" fmla="*/ 166 h 166"/>
                                    <a:gd name="T24" fmla="*/ 22 w 37"/>
                                    <a:gd name="T25" fmla="*/ 166 h 166"/>
                                    <a:gd name="T26" fmla="*/ 19 w 37"/>
                                    <a:gd name="T27" fmla="*/ 164 h 166"/>
                                    <a:gd name="T28" fmla="*/ 15 w 37"/>
                                    <a:gd name="T29" fmla="*/ 161 h 166"/>
                                    <a:gd name="T30" fmla="*/ 14 w 37"/>
                                    <a:gd name="T31" fmla="*/ 158 h 166"/>
                                    <a:gd name="T32" fmla="*/ 4 w 37"/>
                                    <a:gd name="T33" fmla="*/ 123 h 166"/>
                                    <a:gd name="T34" fmla="*/ 0 w 37"/>
                                    <a:gd name="T35" fmla="*/ 85 h 166"/>
                                    <a:gd name="T36" fmla="*/ 0 w 37"/>
                                    <a:gd name="T37" fmla="*/ 47 h 166"/>
                                    <a:gd name="T38" fmla="*/ 0 w 37"/>
                                    <a:gd name="T39" fmla="*/ 11 h 166"/>
                                    <a:gd name="T40" fmla="*/ 0 w 37"/>
                                    <a:gd name="T41" fmla="*/ 8 h 166"/>
                                    <a:gd name="T42" fmla="*/ 3 w 37"/>
                                    <a:gd name="T43" fmla="*/ 5 h 166"/>
                                    <a:gd name="T44" fmla="*/ 4 w 37"/>
                                    <a:gd name="T45" fmla="*/ 2 h 166"/>
                                    <a:gd name="T46" fmla="*/ 9 w 37"/>
                                    <a:gd name="T47" fmla="*/ 0 h 166"/>
                                    <a:gd name="T48" fmla="*/ 12 w 37"/>
                                    <a:gd name="T49" fmla="*/ 0 h 16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</a:cxnLst>
                                  <a:rect l="0" t="0" r="r" b="b"/>
                                  <a:pathLst>
                                    <a:path w="37" h="166">
                                      <a:moveTo>
                                        <a:pt x="12" y="0"/>
                                      </a:moveTo>
                                      <a:lnTo>
                                        <a:pt x="15" y="0"/>
                                      </a:lnTo>
                                      <a:lnTo>
                                        <a:pt x="19" y="2"/>
                                      </a:lnTo>
                                      <a:lnTo>
                                        <a:pt x="22" y="5"/>
                                      </a:lnTo>
                                      <a:lnTo>
                                        <a:pt x="23" y="8"/>
                                      </a:lnTo>
                                      <a:lnTo>
                                        <a:pt x="30" y="44"/>
                                      </a:lnTo>
                                      <a:lnTo>
                                        <a:pt x="34" y="84"/>
                                      </a:lnTo>
                                      <a:lnTo>
                                        <a:pt x="37" y="121"/>
                                      </a:lnTo>
                                      <a:lnTo>
                                        <a:pt x="34" y="158"/>
                                      </a:lnTo>
                                      <a:lnTo>
                                        <a:pt x="33" y="162"/>
                                      </a:lnTo>
                                      <a:lnTo>
                                        <a:pt x="30" y="164"/>
                                      </a:lnTo>
                                      <a:lnTo>
                                        <a:pt x="26" y="166"/>
                                      </a:lnTo>
                                      <a:lnTo>
                                        <a:pt x="22" y="166"/>
                                      </a:lnTo>
                                      <a:lnTo>
                                        <a:pt x="19" y="164"/>
                                      </a:lnTo>
                                      <a:lnTo>
                                        <a:pt x="15" y="161"/>
                                      </a:lnTo>
                                      <a:lnTo>
                                        <a:pt x="14" y="158"/>
                                      </a:lnTo>
                                      <a:lnTo>
                                        <a:pt x="4" y="123"/>
                                      </a:lnTo>
                                      <a:lnTo>
                                        <a:pt x="0" y="85"/>
                                      </a:lnTo>
                                      <a:lnTo>
                                        <a:pt x="0" y="47"/>
                                      </a:lnTo>
                                      <a:lnTo>
                                        <a:pt x="0" y="11"/>
                                      </a:lnTo>
                                      <a:lnTo>
                                        <a:pt x="0" y="8"/>
                                      </a:lnTo>
                                      <a:lnTo>
                                        <a:pt x="3" y="5"/>
                                      </a:lnTo>
                                      <a:lnTo>
                                        <a:pt x="4" y="2"/>
                                      </a:lnTo>
                                      <a:lnTo>
                                        <a:pt x="9" y="0"/>
                                      </a:lnTo>
                                      <a:lnTo>
                                        <a:pt x="1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Freeform 21"/>
                              <wps:cNvSpPr>
                                <a:spLocks/>
                              </wps:cNvSpPr>
                              <wps:spPr bwMode="auto">
                                <a:xfrm>
                                  <a:off x="2093913" y="2228850"/>
                                  <a:ext cx="28575" cy="90488"/>
                                </a:xfrm>
                                <a:custGeom>
                                  <a:avLst/>
                                  <a:gdLst>
                                    <a:gd name="T0" fmla="*/ 19 w 36"/>
                                    <a:gd name="T1" fmla="*/ 0 h 115"/>
                                    <a:gd name="T2" fmla="*/ 23 w 36"/>
                                    <a:gd name="T3" fmla="*/ 0 h 115"/>
                                    <a:gd name="T4" fmla="*/ 27 w 36"/>
                                    <a:gd name="T5" fmla="*/ 2 h 115"/>
                                    <a:gd name="T6" fmla="*/ 30 w 36"/>
                                    <a:gd name="T7" fmla="*/ 5 h 115"/>
                                    <a:gd name="T8" fmla="*/ 31 w 36"/>
                                    <a:gd name="T9" fmla="*/ 8 h 115"/>
                                    <a:gd name="T10" fmla="*/ 36 w 36"/>
                                    <a:gd name="T11" fmla="*/ 42 h 115"/>
                                    <a:gd name="T12" fmla="*/ 31 w 36"/>
                                    <a:gd name="T13" fmla="*/ 77 h 115"/>
                                    <a:gd name="T14" fmla="*/ 20 w 36"/>
                                    <a:gd name="T15" fmla="*/ 110 h 115"/>
                                    <a:gd name="T16" fmla="*/ 17 w 36"/>
                                    <a:gd name="T17" fmla="*/ 113 h 115"/>
                                    <a:gd name="T18" fmla="*/ 14 w 36"/>
                                    <a:gd name="T19" fmla="*/ 115 h 115"/>
                                    <a:gd name="T20" fmla="*/ 11 w 36"/>
                                    <a:gd name="T21" fmla="*/ 115 h 115"/>
                                    <a:gd name="T22" fmla="*/ 8 w 36"/>
                                    <a:gd name="T23" fmla="*/ 115 h 115"/>
                                    <a:gd name="T24" fmla="*/ 5 w 36"/>
                                    <a:gd name="T25" fmla="*/ 112 h 115"/>
                                    <a:gd name="T26" fmla="*/ 1 w 36"/>
                                    <a:gd name="T27" fmla="*/ 110 h 115"/>
                                    <a:gd name="T28" fmla="*/ 0 w 36"/>
                                    <a:gd name="T29" fmla="*/ 106 h 115"/>
                                    <a:gd name="T30" fmla="*/ 0 w 36"/>
                                    <a:gd name="T31" fmla="*/ 102 h 115"/>
                                    <a:gd name="T32" fmla="*/ 8 w 36"/>
                                    <a:gd name="T33" fmla="*/ 57 h 115"/>
                                    <a:gd name="T34" fmla="*/ 6 w 36"/>
                                    <a:gd name="T35" fmla="*/ 11 h 115"/>
                                    <a:gd name="T36" fmla="*/ 8 w 36"/>
                                    <a:gd name="T37" fmla="*/ 8 h 115"/>
                                    <a:gd name="T38" fmla="*/ 9 w 36"/>
                                    <a:gd name="T39" fmla="*/ 5 h 115"/>
                                    <a:gd name="T40" fmla="*/ 12 w 36"/>
                                    <a:gd name="T41" fmla="*/ 2 h 115"/>
                                    <a:gd name="T42" fmla="*/ 16 w 36"/>
                                    <a:gd name="T43" fmla="*/ 0 h 115"/>
                                    <a:gd name="T44" fmla="*/ 19 w 36"/>
                                    <a:gd name="T45" fmla="*/ 0 h 11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36" h="115">
                                      <a:moveTo>
                                        <a:pt x="19" y="0"/>
                                      </a:moveTo>
                                      <a:lnTo>
                                        <a:pt x="23" y="0"/>
                                      </a:lnTo>
                                      <a:lnTo>
                                        <a:pt x="27" y="2"/>
                                      </a:lnTo>
                                      <a:lnTo>
                                        <a:pt x="30" y="5"/>
                                      </a:lnTo>
                                      <a:lnTo>
                                        <a:pt x="31" y="8"/>
                                      </a:lnTo>
                                      <a:lnTo>
                                        <a:pt x="36" y="42"/>
                                      </a:lnTo>
                                      <a:lnTo>
                                        <a:pt x="31" y="77"/>
                                      </a:lnTo>
                                      <a:lnTo>
                                        <a:pt x="20" y="110"/>
                                      </a:lnTo>
                                      <a:lnTo>
                                        <a:pt x="17" y="113"/>
                                      </a:lnTo>
                                      <a:lnTo>
                                        <a:pt x="14" y="115"/>
                                      </a:lnTo>
                                      <a:lnTo>
                                        <a:pt x="11" y="115"/>
                                      </a:lnTo>
                                      <a:lnTo>
                                        <a:pt x="8" y="115"/>
                                      </a:lnTo>
                                      <a:lnTo>
                                        <a:pt x="5" y="112"/>
                                      </a:lnTo>
                                      <a:lnTo>
                                        <a:pt x="1" y="110"/>
                                      </a:lnTo>
                                      <a:lnTo>
                                        <a:pt x="0" y="106"/>
                                      </a:lnTo>
                                      <a:lnTo>
                                        <a:pt x="0" y="102"/>
                                      </a:lnTo>
                                      <a:lnTo>
                                        <a:pt x="8" y="57"/>
                                      </a:lnTo>
                                      <a:lnTo>
                                        <a:pt x="6" y="11"/>
                                      </a:lnTo>
                                      <a:lnTo>
                                        <a:pt x="8" y="8"/>
                                      </a:lnTo>
                                      <a:lnTo>
                                        <a:pt x="9" y="5"/>
                                      </a:lnTo>
                                      <a:lnTo>
                                        <a:pt x="12" y="2"/>
                                      </a:lnTo>
                                      <a:lnTo>
                                        <a:pt x="16" y="0"/>
                                      </a:lnTo>
                                      <a:lnTo>
                                        <a:pt x="1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6" name="Freeform 22"/>
                              <wps:cNvSpPr>
                                <a:spLocks/>
                              </wps:cNvSpPr>
                              <wps:spPr bwMode="auto">
                                <a:xfrm>
                                  <a:off x="2090738" y="2436812"/>
                                  <a:ext cx="22225" cy="120650"/>
                                </a:xfrm>
                                <a:custGeom>
                                  <a:avLst/>
                                  <a:gdLst>
                                    <a:gd name="T0" fmla="*/ 13 w 28"/>
                                    <a:gd name="T1" fmla="*/ 0 h 153"/>
                                    <a:gd name="T2" fmla="*/ 16 w 28"/>
                                    <a:gd name="T3" fmla="*/ 0 h 153"/>
                                    <a:gd name="T4" fmla="*/ 19 w 28"/>
                                    <a:gd name="T5" fmla="*/ 2 h 153"/>
                                    <a:gd name="T6" fmla="*/ 21 w 28"/>
                                    <a:gd name="T7" fmla="*/ 4 h 153"/>
                                    <a:gd name="T8" fmla="*/ 22 w 28"/>
                                    <a:gd name="T9" fmla="*/ 8 h 153"/>
                                    <a:gd name="T10" fmla="*/ 25 w 28"/>
                                    <a:gd name="T11" fmla="*/ 52 h 153"/>
                                    <a:gd name="T12" fmla="*/ 28 w 28"/>
                                    <a:gd name="T13" fmla="*/ 100 h 153"/>
                                    <a:gd name="T14" fmla="*/ 25 w 28"/>
                                    <a:gd name="T15" fmla="*/ 145 h 153"/>
                                    <a:gd name="T16" fmla="*/ 25 w 28"/>
                                    <a:gd name="T17" fmla="*/ 149 h 153"/>
                                    <a:gd name="T18" fmla="*/ 22 w 28"/>
                                    <a:gd name="T19" fmla="*/ 152 h 153"/>
                                    <a:gd name="T20" fmla="*/ 19 w 28"/>
                                    <a:gd name="T21" fmla="*/ 153 h 153"/>
                                    <a:gd name="T22" fmla="*/ 14 w 28"/>
                                    <a:gd name="T23" fmla="*/ 153 h 153"/>
                                    <a:gd name="T24" fmla="*/ 11 w 28"/>
                                    <a:gd name="T25" fmla="*/ 153 h 153"/>
                                    <a:gd name="T26" fmla="*/ 6 w 28"/>
                                    <a:gd name="T27" fmla="*/ 152 h 153"/>
                                    <a:gd name="T28" fmla="*/ 5 w 28"/>
                                    <a:gd name="T29" fmla="*/ 149 h 153"/>
                                    <a:gd name="T30" fmla="*/ 3 w 28"/>
                                    <a:gd name="T31" fmla="*/ 145 h 153"/>
                                    <a:gd name="T32" fmla="*/ 0 w 28"/>
                                    <a:gd name="T33" fmla="*/ 100 h 153"/>
                                    <a:gd name="T34" fmla="*/ 3 w 28"/>
                                    <a:gd name="T35" fmla="*/ 52 h 153"/>
                                    <a:gd name="T36" fmla="*/ 8 w 28"/>
                                    <a:gd name="T37" fmla="*/ 8 h 153"/>
                                    <a:gd name="T38" fmla="*/ 8 w 28"/>
                                    <a:gd name="T39" fmla="*/ 4 h 153"/>
                                    <a:gd name="T40" fmla="*/ 11 w 28"/>
                                    <a:gd name="T41" fmla="*/ 2 h 153"/>
                                    <a:gd name="T42" fmla="*/ 13 w 28"/>
                                    <a:gd name="T43" fmla="*/ 0 h 15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</a:cxnLst>
                                  <a:rect l="0" t="0" r="r" b="b"/>
                                  <a:pathLst>
                                    <a:path w="28" h="153">
                                      <a:moveTo>
                                        <a:pt x="13" y="0"/>
                                      </a:moveTo>
                                      <a:lnTo>
                                        <a:pt x="16" y="0"/>
                                      </a:lnTo>
                                      <a:lnTo>
                                        <a:pt x="19" y="2"/>
                                      </a:lnTo>
                                      <a:lnTo>
                                        <a:pt x="21" y="4"/>
                                      </a:lnTo>
                                      <a:lnTo>
                                        <a:pt x="22" y="8"/>
                                      </a:lnTo>
                                      <a:lnTo>
                                        <a:pt x="25" y="52"/>
                                      </a:lnTo>
                                      <a:lnTo>
                                        <a:pt x="28" y="100"/>
                                      </a:lnTo>
                                      <a:lnTo>
                                        <a:pt x="25" y="145"/>
                                      </a:lnTo>
                                      <a:lnTo>
                                        <a:pt x="25" y="149"/>
                                      </a:lnTo>
                                      <a:lnTo>
                                        <a:pt x="22" y="152"/>
                                      </a:lnTo>
                                      <a:lnTo>
                                        <a:pt x="19" y="153"/>
                                      </a:lnTo>
                                      <a:lnTo>
                                        <a:pt x="14" y="153"/>
                                      </a:lnTo>
                                      <a:lnTo>
                                        <a:pt x="11" y="153"/>
                                      </a:lnTo>
                                      <a:lnTo>
                                        <a:pt x="6" y="152"/>
                                      </a:lnTo>
                                      <a:lnTo>
                                        <a:pt x="5" y="149"/>
                                      </a:lnTo>
                                      <a:lnTo>
                                        <a:pt x="3" y="145"/>
                                      </a:lnTo>
                                      <a:lnTo>
                                        <a:pt x="0" y="100"/>
                                      </a:lnTo>
                                      <a:lnTo>
                                        <a:pt x="3" y="52"/>
                                      </a:lnTo>
                                      <a:lnTo>
                                        <a:pt x="8" y="8"/>
                                      </a:lnTo>
                                      <a:lnTo>
                                        <a:pt x="8" y="4"/>
                                      </a:lnTo>
                                      <a:lnTo>
                                        <a:pt x="11" y="2"/>
                                      </a:lnTo>
                                      <a:lnTo>
                                        <a:pt x="1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7" name="Freeform 23"/>
                              <wps:cNvSpPr>
                                <a:spLocks/>
                              </wps:cNvSpPr>
                              <wps:spPr bwMode="auto">
                                <a:xfrm>
                                  <a:off x="2089150" y="2674937"/>
                                  <a:ext cx="31750" cy="111125"/>
                                </a:xfrm>
                                <a:custGeom>
                                  <a:avLst/>
                                  <a:gdLst>
                                    <a:gd name="T0" fmla="*/ 17 w 40"/>
                                    <a:gd name="T1" fmla="*/ 0 h 141"/>
                                    <a:gd name="T2" fmla="*/ 25 w 40"/>
                                    <a:gd name="T3" fmla="*/ 4 h 141"/>
                                    <a:gd name="T4" fmla="*/ 29 w 40"/>
                                    <a:gd name="T5" fmla="*/ 11 h 141"/>
                                    <a:gd name="T6" fmla="*/ 37 w 40"/>
                                    <a:gd name="T7" fmla="*/ 70 h 141"/>
                                    <a:gd name="T8" fmla="*/ 40 w 40"/>
                                    <a:gd name="T9" fmla="*/ 128 h 141"/>
                                    <a:gd name="T10" fmla="*/ 39 w 40"/>
                                    <a:gd name="T11" fmla="*/ 133 h 141"/>
                                    <a:gd name="T12" fmla="*/ 37 w 40"/>
                                    <a:gd name="T13" fmla="*/ 136 h 141"/>
                                    <a:gd name="T14" fmla="*/ 34 w 40"/>
                                    <a:gd name="T15" fmla="*/ 139 h 141"/>
                                    <a:gd name="T16" fmla="*/ 31 w 40"/>
                                    <a:gd name="T17" fmla="*/ 141 h 141"/>
                                    <a:gd name="T18" fmla="*/ 26 w 40"/>
                                    <a:gd name="T19" fmla="*/ 141 h 141"/>
                                    <a:gd name="T20" fmla="*/ 23 w 40"/>
                                    <a:gd name="T21" fmla="*/ 141 h 141"/>
                                    <a:gd name="T22" fmla="*/ 20 w 40"/>
                                    <a:gd name="T23" fmla="*/ 139 h 141"/>
                                    <a:gd name="T24" fmla="*/ 17 w 40"/>
                                    <a:gd name="T25" fmla="*/ 136 h 141"/>
                                    <a:gd name="T26" fmla="*/ 15 w 40"/>
                                    <a:gd name="T27" fmla="*/ 133 h 141"/>
                                    <a:gd name="T28" fmla="*/ 6 w 40"/>
                                    <a:gd name="T29" fmla="*/ 74 h 141"/>
                                    <a:gd name="T30" fmla="*/ 0 w 40"/>
                                    <a:gd name="T31" fmla="*/ 16 h 141"/>
                                    <a:gd name="T32" fmla="*/ 3 w 40"/>
                                    <a:gd name="T33" fmla="*/ 7 h 141"/>
                                    <a:gd name="T34" fmla="*/ 9 w 40"/>
                                    <a:gd name="T35" fmla="*/ 2 h 141"/>
                                    <a:gd name="T36" fmla="*/ 17 w 40"/>
                                    <a:gd name="T37" fmla="*/ 0 h 14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</a:cxnLst>
                                  <a:rect l="0" t="0" r="r" b="b"/>
                                  <a:pathLst>
                                    <a:path w="40" h="141">
                                      <a:moveTo>
                                        <a:pt x="17" y="0"/>
                                      </a:moveTo>
                                      <a:lnTo>
                                        <a:pt x="25" y="4"/>
                                      </a:lnTo>
                                      <a:lnTo>
                                        <a:pt x="29" y="11"/>
                                      </a:lnTo>
                                      <a:lnTo>
                                        <a:pt x="37" y="70"/>
                                      </a:lnTo>
                                      <a:lnTo>
                                        <a:pt x="40" y="128"/>
                                      </a:lnTo>
                                      <a:lnTo>
                                        <a:pt x="39" y="133"/>
                                      </a:lnTo>
                                      <a:lnTo>
                                        <a:pt x="37" y="136"/>
                                      </a:lnTo>
                                      <a:lnTo>
                                        <a:pt x="34" y="139"/>
                                      </a:lnTo>
                                      <a:lnTo>
                                        <a:pt x="31" y="141"/>
                                      </a:lnTo>
                                      <a:lnTo>
                                        <a:pt x="26" y="141"/>
                                      </a:lnTo>
                                      <a:lnTo>
                                        <a:pt x="23" y="141"/>
                                      </a:lnTo>
                                      <a:lnTo>
                                        <a:pt x="20" y="139"/>
                                      </a:lnTo>
                                      <a:lnTo>
                                        <a:pt x="17" y="136"/>
                                      </a:lnTo>
                                      <a:lnTo>
                                        <a:pt x="15" y="133"/>
                                      </a:lnTo>
                                      <a:lnTo>
                                        <a:pt x="6" y="74"/>
                                      </a:lnTo>
                                      <a:lnTo>
                                        <a:pt x="0" y="16"/>
                                      </a:lnTo>
                                      <a:lnTo>
                                        <a:pt x="3" y="7"/>
                                      </a:lnTo>
                                      <a:lnTo>
                                        <a:pt x="9" y="2"/>
                                      </a:lnTo>
                                      <a:lnTo>
                                        <a:pt x="1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8" name="Freeform 24"/>
                              <wps:cNvSpPr>
                                <a:spLocks/>
                              </wps:cNvSpPr>
                              <wps:spPr bwMode="auto">
                                <a:xfrm>
                                  <a:off x="2092325" y="2908300"/>
                                  <a:ext cx="17463" cy="65088"/>
                                </a:xfrm>
                                <a:custGeom>
                                  <a:avLst/>
                                  <a:gdLst>
                                    <a:gd name="T0" fmla="*/ 10 w 22"/>
                                    <a:gd name="T1" fmla="*/ 0 h 82"/>
                                    <a:gd name="T2" fmla="*/ 13 w 22"/>
                                    <a:gd name="T3" fmla="*/ 0 h 82"/>
                                    <a:gd name="T4" fmla="*/ 18 w 22"/>
                                    <a:gd name="T5" fmla="*/ 0 h 82"/>
                                    <a:gd name="T6" fmla="*/ 21 w 22"/>
                                    <a:gd name="T7" fmla="*/ 4 h 82"/>
                                    <a:gd name="T8" fmla="*/ 22 w 22"/>
                                    <a:gd name="T9" fmla="*/ 7 h 82"/>
                                    <a:gd name="T10" fmla="*/ 22 w 22"/>
                                    <a:gd name="T11" fmla="*/ 12 h 82"/>
                                    <a:gd name="T12" fmla="*/ 22 w 22"/>
                                    <a:gd name="T13" fmla="*/ 43 h 82"/>
                                    <a:gd name="T14" fmla="*/ 21 w 22"/>
                                    <a:gd name="T15" fmla="*/ 75 h 82"/>
                                    <a:gd name="T16" fmla="*/ 19 w 22"/>
                                    <a:gd name="T17" fmla="*/ 79 h 82"/>
                                    <a:gd name="T18" fmla="*/ 18 w 22"/>
                                    <a:gd name="T19" fmla="*/ 81 h 82"/>
                                    <a:gd name="T20" fmla="*/ 13 w 22"/>
                                    <a:gd name="T21" fmla="*/ 82 h 82"/>
                                    <a:gd name="T22" fmla="*/ 10 w 22"/>
                                    <a:gd name="T23" fmla="*/ 82 h 82"/>
                                    <a:gd name="T24" fmla="*/ 7 w 22"/>
                                    <a:gd name="T25" fmla="*/ 81 h 82"/>
                                    <a:gd name="T26" fmla="*/ 3 w 22"/>
                                    <a:gd name="T27" fmla="*/ 79 h 82"/>
                                    <a:gd name="T28" fmla="*/ 2 w 22"/>
                                    <a:gd name="T29" fmla="*/ 75 h 82"/>
                                    <a:gd name="T30" fmla="*/ 0 w 22"/>
                                    <a:gd name="T31" fmla="*/ 43 h 82"/>
                                    <a:gd name="T32" fmla="*/ 0 w 22"/>
                                    <a:gd name="T33" fmla="*/ 12 h 82"/>
                                    <a:gd name="T34" fmla="*/ 0 w 22"/>
                                    <a:gd name="T35" fmla="*/ 7 h 82"/>
                                    <a:gd name="T36" fmla="*/ 3 w 22"/>
                                    <a:gd name="T37" fmla="*/ 4 h 82"/>
                                    <a:gd name="T38" fmla="*/ 7 w 22"/>
                                    <a:gd name="T39" fmla="*/ 0 h 82"/>
                                    <a:gd name="T40" fmla="*/ 10 w 22"/>
                                    <a:gd name="T41" fmla="*/ 0 h 8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</a:cxnLst>
                                  <a:rect l="0" t="0" r="r" b="b"/>
                                  <a:pathLst>
                                    <a:path w="22" h="82">
                                      <a:moveTo>
                                        <a:pt x="10" y="0"/>
                                      </a:moveTo>
                                      <a:lnTo>
                                        <a:pt x="13" y="0"/>
                                      </a:lnTo>
                                      <a:lnTo>
                                        <a:pt x="18" y="0"/>
                                      </a:lnTo>
                                      <a:lnTo>
                                        <a:pt x="21" y="4"/>
                                      </a:lnTo>
                                      <a:lnTo>
                                        <a:pt x="22" y="7"/>
                                      </a:lnTo>
                                      <a:lnTo>
                                        <a:pt x="22" y="12"/>
                                      </a:lnTo>
                                      <a:lnTo>
                                        <a:pt x="22" y="43"/>
                                      </a:lnTo>
                                      <a:lnTo>
                                        <a:pt x="21" y="75"/>
                                      </a:lnTo>
                                      <a:lnTo>
                                        <a:pt x="19" y="79"/>
                                      </a:lnTo>
                                      <a:lnTo>
                                        <a:pt x="18" y="81"/>
                                      </a:lnTo>
                                      <a:lnTo>
                                        <a:pt x="13" y="82"/>
                                      </a:lnTo>
                                      <a:lnTo>
                                        <a:pt x="10" y="82"/>
                                      </a:lnTo>
                                      <a:lnTo>
                                        <a:pt x="7" y="81"/>
                                      </a:lnTo>
                                      <a:lnTo>
                                        <a:pt x="3" y="79"/>
                                      </a:lnTo>
                                      <a:lnTo>
                                        <a:pt x="2" y="75"/>
                                      </a:lnTo>
                                      <a:lnTo>
                                        <a:pt x="0" y="43"/>
                                      </a:lnTo>
                                      <a:lnTo>
                                        <a:pt x="0" y="12"/>
                                      </a:lnTo>
                                      <a:lnTo>
                                        <a:pt x="0" y="7"/>
                                      </a:lnTo>
                                      <a:lnTo>
                                        <a:pt x="3" y="4"/>
                                      </a:lnTo>
                                      <a:lnTo>
                                        <a:pt x="7" y="0"/>
                                      </a:lnTo>
                                      <a:lnTo>
                                        <a:pt x="1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9" name="Freeform 25"/>
                              <wps:cNvSpPr>
                                <a:spLocks/>
                              </wps:cNvSpPr>
                              <wps:spPr bwMode="auto">
                                <a:xfrm>
                                  <a:off x="2093913" y="3086100"/>
                                  <a:ext cx="31750" cy="119063"/>
                                </a:xfrm>
                                <a:custGeom>
                                  <a:avLst/>
                                  <a:gdLst>
                                    <a:gd name="T0" fmla="*/ 12 w 39"/>
                                    <a:gd name="T1" fmla="*/ 0 h 151"/>
                                    <a:gd name="T2" fmla="*/ 16 w 39"/>
                                    <a:gd name="T3" fmla="*/ 0 h 151"/>
                                    <a:gd name="T4" fmla="*/ 20 w 39"/>
                                    <a:gd name="T5" fmla="*/ 2 h 151"/>
                                    <a:gd name="T6" fmla="*/ 23 w 39"/>
                                    <a:gd name="T7" fmla="*/ 5 h 151"/>
                                    <a:gd name="T8" fmla="*/ 25 w 39"/>
                                    <a:gd name="T9" fmla="*/ 10 h 151"/>
                                    <a:gd name="T10" fmla="*/ 33 w 39"/>
                                    <a:gd name="T11" fmla="*/ 41 h 151"/>
                                    <a:gd name="T12" fmla="*/ 38 w 39"/>
                                    <a:gd name="T13" fmla="*/ 74 h 151"/>
                                    <a:gd name="T14" fmla="*/ 39 w 39"/>
                                    <a:gd name="T15" fmla="*/ 109 h 151"/>
                                    <a:gd name="T16" fmla="*/ 33 w 39"/>
                                    <a:gd name="T17" fmla="*/ 140 h 151"/>
                                    <a:gd name="T18" fmla="*/ 28 w 39"/>
                                    <a:gd name="T19" fmla="*/ 148 h 151"/>
                                    <a:gd name="T20" fmla="*/ 20 w 39"/>
                                    <a:gd name="T21" fmla="*/ 151 h 151"/>
                                    <a:gd name="T22" fmla="*/ 14 w 39"/>
                                    <a:gd name="T23" fmla="*/ 150 h 151"/>
                                    <a:gd name="T24" fmla="*/ 8 w 39"/>
                                    <a:gd name="T25" fmla="*/ 145 h 151"/>
                                    <a:gd name="T26" fmla="*/ 5 w 39"/>
                                    <a:gd name="T27" fmla="*/ 137 h 151"/>
                                    <a:gd name="T28" fmla="*/ 3 w 39"/>
                                    <a:gd name="T29" fmla="*/ 96 h 151"/>
                                    <a:gd name="T30" fmla="*/ 5 w 39"/>
                                    <a:gd name="T31" fmla="*/ 57 h 151"/>
                                    <a:gd name="T32" fmla="*/ 0 w 39"/>
                                    <a:gd name="T33" fmla="*/ 16 h 151"/>
                                    <a:gd name="T34" fmla="*/ 0 w 39"/>
                                    <a:gd name="T35" fmla="*/ 11 h 151"/>
                                    <a:gd name="T36" fmla="*/ 1 w 39"/>
                                    <a:gd name="T37" fmla="*/ 7 h 151"/>
                                    <a:gd name="T38" fmla="*/ 5 w 39"/>
                                    <a:gd name="T39" fmla="*/ 3 h 151"/>
                                    <a:gd name="T40" fmla="*/ 8 w 39"/>
                                    <a:gd name="T41" fmla="*/ 2 h 151"/>
                                    <a:gd name="T42" fmla="*/ 12 w 39"/>
                                    <a:gd name="T43" fmla="*/ 0 h 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</a:cxnLst>
                                  <a:rect l="0" t="0" r="r" b="b"/>
                                  <a:pathLst>
                                    <a:path w="39" h="151">
                                      <a:moveTo>
                                        <a:pt x="12" y="0"/>
                                      </a:moveTo>
                                      <a:lnTo>
                                        <a:pt x="16" y="0"/>
                                      </a:lnTo>
                                      <a:lnTo>
                                        <a:pt x="20" y="2"/>
                                      </a:lnTo>
                                      <a:lnTo>
                                        <a:pt x="23" y="5"/>
                                      </a:lnTo>
                                      <a:lnTo>
                                        <a:pt x="25" y="10"/>
                                      </a:lnTo>
                                      <a:lnTo>
                                        <a:pt x="33" y="41"/>
                                      </a:lnTo>
                                      <a:lnTo>
                                        <a:pt x="38" y="74"/>
                                      </a:lnTo>
                                      <a:lnTo>
                                        <a:pt x="39" y="109"/>
                                      </a:lnTo>
                                      <a:lnTo>
                                        <a:pt x="33" y="140"/>
                                      </a:lnTo>
                                      <a:lnTo>
                                        <a:pt x="28" y="148"/>
                                      </a:lnTo>
                                      <a:lnTo>
                                        <a:pt x="20" y="151"/>
                                      </a:lnTo>
                                      <a:lnTo>
                                        <a:pt x="14" y="150"/>
                                      </a:lnTo>
                                      <a:lnTo>
                                        <a:pt x="8" y="145"/>
                                      </a:lnTo>
                                      <a:lnTo>
                                        <a:pt x="5" y="137"/>
                                      </a:lnTo>
                                      <a:lnTo>
                                        <a:pt x="3" y="96"/>
                                      </a:lnTo>
                                      <a:lnTo>
                                        <a:pt x="5" y="57"/>
                                      </a:lnTo>
                                      <a:lnTo>
                                        <a:pt x="0" y="16"/>
                                      </a:lnTo>
                                      <a:lnTo>
                                        <a:pt x="0" y="11"/>
                                      </a:lnTo>
                                      <a:lnTo>
                                        <a:pt x="1" y="7"/>
                                      </a:lnTo>
                                      <a:lnTo>
                                        <a:pt x="5" y="3"/>
                                      </a:lnTo>
                                      <a:lnTo>
                                        <a:pt x="8" y="2"/>
                                      </a:lnTo>
                                      <a:lnTo>
                                        <a:pt x="1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0" name="Freeform 26"/>
                              <wps:cNvSpPr>
                                <a:spLocks/>
                              </wps:cNvSpPr>
                              <wps:spPr bwMode="auto">
                                <a:xfrm>
                                  <a:off x="2687638" y="2049462"/>
                                  <a:ext cx="26988" cy="85725"/>
                                </a:xfrm>
                                <a:custGeom>
                                  <a:avLst/>
                                  <a:gdLst>
                                    <a:gd name="T0" fmla="*/ 14 w 33"/>
                                    <a:gd name="T1" fmla="*/ 0 h 107"/>
                                    <a:gd name="T2" fmla="*/ 18 w 33"/>
                                    <a:gd name="T3" fmla="*/ 0 h 107"/>
                                    <a:gd name="T4" fmla="*/ 22 w 33"/>
                                    <a:gd name="T5" fmla="*/ 0 h 107"/>
                                    <a:gd name="T6" fmla="*/ 26 w 33"/>
                                    <a:gd name="T7" fmla="*/ 3 h 107"/>
                                    <a:gd name="T8" fmla="*/ 27 w 33"/>
                                    <a:gd name="T9" fmla="*/ 6 h 107"/>
                                    <a:gd name="T10" fmla="*/ 29 w 33"/>
                                    <a:gd name="T11" fmla="*/ 9 h 107"/>
                                    <a:gd name="T12" fmla="*/ 32 w 33"/>
                                    <a:gd name="T13" fmla="*/ 39 h 107"/>
                                    <a:gd name="T14" fmla="*/ 33 w 33"/>
                                    <a:gd name="T15" fmla="*/ 67 h 107"/>
                                    <a:gd name="T16" fmla="*/ 32 w 33"/>
                                    <a:gd name="T17" fmla="*/ 96 h 107"/>
                                    <a:gd name="T18" fmla="*/ 27 w 33"/>
                                    <a:gd name="T19" fmla="*/ 104 h 107"/>
                                    <a:gd name="T20" fmla="*/ 21 w 33"/>
                                    <a:gd name="T21" fmla="*/ 107 h 107"/>
                                    <a:gd name="T22" fmla="*/ 13 w 33"/>
                                    <a:gd name="T23" fmla="*/ 107 h 107"/>
                                    <a:gd name="T24" fmla="*/ 7 w 33"/>
                                    <a:gd name="T25" fmla="*/ 104 h 107"/>
                                    <a:gd name="T26" fmla="*/ 3 w 33"/>
                                    <a:gd name="T27" fmla="*/ 96 h 107"/>
                                    <a:gd name="T28" fmla="*/ 0 w 33"/>
                                    <a:gd name="T29" fmla="*/ 67 h 107"/>
                                    <a:gd name="T30" fmla="*/ 2 w 33"/>
                                    <a:gd name="T31" fmla="*/ 39 h 107"/>
                                    <a:gd name="T32" fmla="*/ 5 w 33"/>
                                    <a:gd name="T33" fmla="*/ 9 h 107"/>
                                    <a:gd name="T34" fmla="*/ 7 w 33"/>
                                    <a:gd name="T35" fmla="*/ 6 h 107"/>
                                    <a:gd name="T36" fmla="*/ 8 w 33"/>
                                    <a:gd name="T37" fmla="*/ 3 h 107"/>
                                    <a:gd name="T38" fmla="*/ 11 w 33"/>
                                    <a:gd name="T39" fmla="*/ 0 h 107"/>
                                    <a:gd name="T40" fmla="*/ 14 w 33"/>
                                    <a:gd name="T41" fmla="*/ 0 h 10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</a:cxnLst>
                                  <a:rect l="0" t="0" r="r" b="b"/>
                                  <a:pathLst>
                                    <a:path w="33" h="107">
                                      <a:moveTo>
                                        <a:pt x="14" y="0"/>
                                      </a:moveTo>
                                      <a:lnTo>
                                        <a:pt x="18" y="0"/>
                                      </a:lnTo>
                                      <a:lnTo>
                                        <a:pt x="22" y="0"/>
                                      </a:lnTo>
                                      <a:lnTo>
                                        <a:pt x="26" y="3"/>
                                      </a:lnTo>
                                      <a:lnTo>
                                        <a:pt x="27" y="6"/>
                                      </a:lnTo>
                                      <a:lnTo>
                                        <a:pt x="29" y="9"/>
                                      </a:lnTo>
                                      <a:lnTo>
                                        <a:pt x="32" y="39"/>
                                      </a:lnTo>
                                      <a:lnTo>
                                        <a:pt x="33" y="67"/>
                                      </a:lnTo>
                                      <a:lnTo>
                                        <a:pt x="32" y="96"/>
                                      </a:lnTo>
                                      <a:lnTo>
                                        <a:pt x="27" y="104"/>
                                      </a:lnTo>
                                      <a:lnTo>
                                        <a:pt x="21" y="107"/>
                                      </a:lnTo>
                                      <a:lnTo>
                                        <a:pt x="13" y="107"/>
                                      </a:lnTo>
                                      <a:lnTo>
                                        <a:pt x="7" y="104"/>
                                      </a:lnTo>
                                      <a:lnTo>
                                        <a:pt x="3" y="96"/>
                                      </a:lnTo>
                                      <a:lnTo>
                                        <a:pt x="0" y="67"/>
                                      </a:lnTo>
                                      <a:lnTo>
                                        <a:pt x="2" y="39"/>
                                      </a:lnTo>
                                      <a:lnTo>
                                        <a:pt x="5" y="9"/>
                                      </a:lnTo>
                                      <a:lnTo>
                                        <a:pt x="7" y="6"/>
                                      </a:lnTo>
                                      <a:lnTo>
                                        <a:pt x="8" y="3"/>
                                      </a:lnTo>
                                      <a:lnTo>
                                        <a:pt x="11" y="0"/>
                                      </a:lnTo>
                                      <a:lnTo>
                                        <a:pt x="1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1" name="Freeform 27"/>
                              <wps:cNvSpPr>
                                <a:spLocks/>
                              </wps:cNvSpPr>
                              <wps:spPr bwMode="auto">
                                <a:xfrm>
                                  <a:off x="2695575" y="2255837"/>
                                  <a:ext cx="22225" cy="106363"/>
                                </a:xfrm>
                                <a:custGeom>
                                  <a:avLst/>
                                  <a:gdLst>
                                    <a:gd name="T0" fmla="*/ 14 w 28"/>
                                    <a:gd name="T1" fmla="*/ 0 h 136"/>
                                    <a:gd name="T2" fmla="*/ 17 w 28"/>
                                    <a:gd name="T3" fmla="*/ 0 h 136"/>
                                    <a:gd name="T4" fmla="*/ 20 w 28"/>
                                    <a:gd name="T5" fmla="*/ 2 h 136"/>
                                    <a:gd name="T6" fmla="*/ 22 w 28"/>
                                    <a:gd name="T7" fmla="*/ 5 h 136"/>
                                    <a:gd name="T8" fmla="*/ 23 w 28"/>
                                    <a:gd name="T9" fmla="*/ 9 h 136"/>
                                    <a:gd name="T10" fmla="*/ 28 w 28"/>
                                    <a:gd name="T11" fmla="*/ 66 h 136"/>
                                    <a:gd name="T12" fmla="*/ 27 w 28"/>
                                    <a:gd name="T13" fmla="*/ 123 h 136"/>
                                    <a:gd name="T14" fmla="*/ 23 w 28"/>
                                    <a:gd name="T15" fmla="*/ 131 h 136"/>
                                    <a:gd name="T16" fmla="*/ 17 w 28"/>
                                    <a:gd name="T17" fmla="*/ 136 h 136"/>
                                    <a:gd name="T18" fmla="*/ 9 w 28"/>
                                    <a:gd name="T19" fmla="*/ 136 h 136"/>
                                    <a:gd name="T20" fmla="*/ 3 w 28"/>
                                    <a:gd name="T21" fmla="*/ 131 h 136"/>
                                    <a:gd name="T22" fmla="*/ 0 w 28"/>
                                    <a:gd name="T23" fmla="*/ 123 h 136"/>
                                    <a:gd name="T24" fmla="*/ 0 w 28"/>
                                    <a:gd name="T25" fmla="*/ 66 h 136"/>
                                    <a:gd name="T26" fmla="*/ 3 w 28"/>
                                    <a:gd name="T27" fmla="*/ 9 h 136"/>
                                    <a:gd name="T28" fmla="*/ 4 w 28"/>
                                    <a:gd name="T29" fmla="*/ 5 h 136"/>
                                    <a:gd name="T30" fmla="*/ 6 w 28"/>
                                    <a:gd name="T31" fmla="*/ 2 h 136"/>
                                    <a:gd name="T32" fmla="*/ 9 w 28"/>
                                    <a:gd name="T33" fmla="*/ 0 h 136"/>
                                    <a:gd name="T34" fmla="*/ 14 w 28"/>
                                    <a:gd name="T35" fmla="*/ 0 h 13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</a:cxnLst>
                                  <a:rect l="0" t="0" r="r" b="b"/>
                                  <a:pathLst>
                                    <a:path w="28" h="136">
                                      <a:moveTo>
                                        <a:pt x="14" y="0"/>
                                      </a:moveTo>
                                      <a:lnTo>
                                        <a:pt x="17" y="0"/>
                                      </a:lnTo>
                                      <a:lnTo>
                                        <a:pt x="20" y="2"/>
                                      </a:lnTo>
                                      <a:lnTo>
                                        <a:pt x="22" y="5"/>
                                      </a:lnTo>
                                      <a:lnTo>
                                        <a:pt x="23" y="9"/>
                                      </a:lnTo>
                                      <a:lnTo>
                                        <a:pt x="28" y="66"/>
                                      </a:lnTo>
                                      <a:lnTo>
                                        <a:pt x="27" y="123"/>
                                      </a:lnTo>
                                      <a:lnTo>
                                        <a:pt x="23" y="131"/>
                                      </a:lnTo>
                                      <a:lnTo>
                                        <a:pt x="17" y="136"/>
                                      </a:lnTo>
                                      <a:lnTo>
                                        <a:pt x="9" y="136"/>
                                      </a:lnTo>
                                      <a:lnTo>
                                        <a:pt x="3" y="131"/>
                                      </a:lnTo>
                                      <a:lnTo>
                                        <a:pt x="0" y="123"/>
                                      </a:lnTo>
                                      <a:lnTo>
                                        <a:pt x="0" y="66"/>
                                      </a:lnTo>
                                      <a:lnTo>
                                        <a:pt x="3" y="9"/>
                                      </a:lnTo>
                                      <a:lnTo>
                                        <a:pt x="4" y="5"/>
                                      </a:lnTo>
                                      <a:lnTo>
                                        <a:pt x="6" y="2"/>
                                      </a:lnTo>
                                      <a:lnTo>
                                        <a:pt x="9" y="0"/>
                                      </a:lnTo>
                                      <a:lnTo>
                                        <a:pt x="1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2" name="Freeform 28"/>
                              <wps:cNvSpPr>
                                <a:spLocks/>
                              </wps:cNvSpPr>
                              <wps:spPr bwMode="auto">
                                <a:xfrm>
                                  <a:off x="2695575" y="2517775"/>
                                  <a:ext cx="22225" cy="120650"/>
                                </a:xfrm>
                                <a:custGeom>
                                  <a:avLst/>
                                  <a:gdLst>
                                    <a:gd name="T0" fmla="*/ 14 w 28"/>
                                    <a:gd name="T1" fmla="*/ 0 h 151"/>
                                    <a:gd name="T2" fmla="*/ 17 w 28"/>
                                    <a:gd name="T3" fmla="*/ 0 h 151"/>
                                    <a:gd name="T4" fmla="*/ 19 w 28"/>
                                    <a:gd name="T5" fmla="*/ 1 h 151"/>
                                    <a:gd name="T6" fmla="*/ 20 w 28"/>
                                    <a:gd name="T7" fmla="*/ 5 h 151"/>
                                    <a:gd name="T8" fmla="*/ 22 w 28"/>
                                    <a:gd name="T9" fmla="*/ 8 h 151"/>
                                    <a:gd name="T10" fmla="*/ 25 w 28"/>
                                    <a:gd name="T11" fmla="*/ 41 h 151"/>
                                    <a:gd name="T12" fmla="*/ 27 w 28"/>
                                    <a:gd name="T13" fmla="*/ 76 h 151"/>
                                    <a:gd name="T14" fmla="*/ 28 w 28"/>
                                    <a:gd name="T15" fmla="*/ 110 h 151"/>
                                    <a:gd name="T16" fmla="*/ 23 w 28"/>
                                    <a:gd name="T17" fmla="*/ 145 h 151"/>
                                    <a:gd name="T18" fmla="*/ 22 w 28"/>
                                    <a:gd name="T19" fmla="*/ 148 h 151"/>
                                    <a:gd name="T20" fmla="*/ 19 w 28"/>
                                    <a:gd name="T21" fmla="*/ 150 h 151"/>
                                    <a:gd name="T22" fmla="*/ 16 w 28"/>
                                    <a:gd name="T23" fmla="*/ 151 h 151"/>
                                    <a:gd name="T24" fmla="*/ 11 w 28"/>
                                    <a:gd name="T25" fmla="*/ 151 h 151"/>
                                    <a:gd name="T26" fmla="*/ 8 w 28"/>
                                    <a:gd name="T27" fmla="*/ 150 h 151"/>
                                    <a:gd name="T28" fmla="*/ 4 w 28"/>
                                    <a:gd name="T29" fmla="*/ 148 h 151"/>
                                    <a:gd name="T30" fmla="*/ 3 w 28"/>
                                    <a:gd name="T31" fmla="*/ 145 h 151"/>
                                    <a:gd name="T32" fmla="*/ 0 w 28"/>
                                    <a:gd name="T33" fmla="*/ 112 h 151"/>
                                    <a:gd name="T34" fmla="*/ 0 w 28"/>
                                    <a:gd name="T35" fmla="*/ 76 h 151"/>
                                    <a:gd name="T36" fmla="*/ 3 w 28"/>
                                    <a:gd name="T37" fmla="*/ 41 h 151"/>
                                    <a:gd name="T38" fmla="*/ 4 w 28"/>
                                    <a:gd name="T39" fmla="*/ 8 h 151"/>
                                    <a:gd name="T40" fmla="*/ 6 w 28"/>
                                    <a:gd name="T41" fmla="*/ 5 h 151"/>
                                    <a:gd name="T42" fmla="*/ 8 w 28"/>
                                    <a:gd name="T43" fmla="*/ 1 h 151"/>
                                    <a:gd name="T44" fmla="*/ 11 w 28"/>
                                    <a:gd name="T45" fmla="*/ 0 h 151"/>
                                    <a:gd name="T46" fmla="*/ 14 w 28"/>
                                    <a:gd name="T47" fmla="*/ 0 h 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</a:cxnLst>
                                  <a:rect l="0" t="0" r="r" b="b"/>
                                  <a:pathLst>
                                    <a:path w="28" h="151">
                                      <a:moveTo>
                                        <a:pt x="14" y="0"/>
                                      </a:moveTo>
                                      <a:lnTo>
                                        <a:pt x="17" y="0"/>
                                      </a:lnTo>
                                      <a:lnTo>
                                        <a:pt x="19" y="1"/>
                                      </a:lnTo>
                                      <a:lnTo>
                                        <a:pt x="20" y="5"/>
                                      </a:lnTo>
                                      <a:lnTo>
                                        <a:pt x="22" y="8"/>
                                      </a:lnTo>
                                      <a:lnTo>
                                        <a:pt x="25" y="41"/>
                                      </a:lnTo>
                                      <a:lnTo>
                                        <a:pt x="27" y="76"/>
                                      </a:lnTo>
                                      <a:lnTo>
                                        <a:pt x="28" y="110"/>
                                      </a:lnTo>
                                      <a:lnTo>
                                        <a:pt x="23" y="145"/>
                                      </a:lnTo>
                                      <a:lnTo>
                                        <a:pt x="22" y="148"/>
                                      </a:lnTo>
                                      <a:lnTo>
                                        <a:pt x="19" y="150"/>
                                      </a:lnTo>
                                      <a:lnTo>
                                        <a:pt x="16" y="151"/>
                                      </a:lnTo>
                                      <a:lnTo>
                                        <a:pt x="11" y="151"/>
                                      </a:lnTo>
                                      <a:lnTo>
                                        <a:pt x="8" y="150"/>
                                      </a:lnTo>
                                      <a:lnTo>
                                        <a:pt x="4" y="148"/>
                                      </a:lnTo>
                                      <a:lnTo>
                                        <a:pt x="3" y="145"/>
                                      </a:lnTo>
                                      <a:lnTo>
                                        <a:pt x="0" y="112"/>
                                      </a:lnTo>
                                      <a:lnTo>
                                        <a:pt x="0" y="76"/>
                                      </a:lnTo>
                                      <a:lnTo>
                                        <a:pt x="3" y="41"/>
                                      </a:lnTo>
                                      <a:lnTo>
                                        <a:pt x="4" y="8"/>
                                      </a:lnTo>
                                      <a:lnTo>
                                        <a:pt x="6" y="5"/>
                                      </a:lnTo>
                                      <a:lnTo>
                                        <a:pt x="8" y="1"/>
                                      </a:lnTo>
                                      <a:lnTo>
                                        <a:pt x="11" y="0"/>
                                      </a:lnTo>
                                      <a:lnTo>
                                        <a:pt x="1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3" name="Freeform 29"/>
                              <wps:cNvSpPr>
                                <a:spLocks/>
                              </wps:cNvSpPr>
                              <wps:spPr bwMode="auto">
                                <a:xfrm>
                                  <a:off x="2697163" y="2803525"/>
                                  <a:ext cx="17463" cy="96838"/>
                                </a:xfrm>
                                <a:custGeom>
                                  <a:avLst/>
                                  <a:gdLst>
                                    <a:gd name="T0" fmla="*/ 15 w 24"/>
                                    <a:gd name="T1" fmla="*/ 0 h 121"/>
                                    <a:gd name="T2" fmla="*/ 18 w 24"/>
                                    <a:gd name="T3" fmla="*/ 1 h 121"/>
                                    <a:gd name="T4" fmla="*/ 19 w 24"/>
                                    <a:gd name="T5" fmla="*/ 3 h 121"/>
                                    <a:gd name="T6" fmla="*/ 21 w 24"/>
                                    <a:gd name="T7" fmla="*/ 8 h 121"/>
                                    <a:gd name="T8" fmla="*/ 24 w 24"/>
                                    <a:gd name="T9" fmla="*/ 58 h 121"/>
                                    <a:gd name="T10" fmla="*/ 24 w 24"/>
                                    <a:gd name="T11" fmla="*/ 110 h 121"/>
                                    <a:gd name="T12" fmla="*/ 22 w 24"/>
                                    <a:gd name="T13" fmla="*/ 115 h 121"/>
                                    <a:gd name="T14" fmla="*/ 21 w 24"/>
                                    <a:gd name="T15" fmla="*/ 118 h 121"/>
                                    <a:gd name="T16" fmla="*/ 18 w 24"/>
                                    <a:gd name="T17" fmla="*/ 119 h 121"/>
                                    <a:gd name="T18" fmla="*/ 15 w 24"/>
                                    <a:gd name="T19" fmla="*/ 121 h 121"/>
                                    <a:gd name="T20" fmla="*/ 10 w 24"/>
                                    <a:gd name="T21" fmla="*/ 121 h 121"/>
                                    <a:gd name="T22" fmla="*/ 7 w 24"/>
                                    <a:gd name="T23" fmla="*/ 119 h 121"/>
                                    <a:gd name="T24" fmla="*/ 3 w 24"/>
                                    <a:gd name="T25" fmla="*/ 118 h 121"/>
                                    <a:gd name="T26" fmla="*/ 2 w 24"/>
                                    <a:gd name="T27" fmla="*/ 115 h 121"/>
                                    <a:gd name="T28" fmla="*/ 0 w 24"/>
                                    <a:gd name="T29" fmla="*/ 110 h 121"/>
                                    <a:gd name="T30" fmla="*/ 2 w 24"/>
                                    <a:gd name="T31" fmla="*/ 58 h 121"/>
                                    <a:gd name="T32" fmla="*/ 5 w 24"/>
                                    <a:gd name="T33" fmla="*/ 8 h 121"/>
                                    <a:gd name="T34" fmla="*/ 5 w 24"/>
                                    <a:gd name="T35" fmla="*/ 3 h 121"/>
                                    <a:gd name="T36" fmla="*/ 8 w 24"/>
                                    <a:gd name="T37" fmla="*/ 1 h 121"/>
                                    <a:gd name="T38" fmla="*/ 11 w 24"/>
                                    <a:gd name="T39" fmla="*/ 0 h 121"/>
                                    <a:gd name="T40" fmla="*/ 15 w 24"/>
                                    <a:gd name="T41" fmla="*/ 0 h 12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</a:cxnLst>
                                  <a:rect l="0" t="0" r="r" b="b"/>
                                  <a:pathLst>
                                    <a:path w="24" h="121">
                                      <a:moveTo>
                                        <a:pt x="15" y="0"/>
                                      </a:moveTo>
                                      <a:lnTo>
                                        <a:pt x="18" y="1"/>
                                      </a:lnTo>
                                      <a:lnTo>
                                        <a:pt x="19" y="3"/>
                                      </a:lnTo>
                                      <a:lnTo>
                                        <a:pt x="21" y="8"/>
                                      </a:lnTo>
                                      <a:lnTo>
                                        <a:pt x="24" y="58"/>
                                      </a:lnTo>
                                      <a:lnTo>
                                        <a:pt x="24" y="110"/>
                                      </a:lnTo>
                                      <a:lnTo>
                                        <a:pt x="22" y="115"/>
                                      </a:lnTo>
                                      <a:lnTo>
                                        <a:pt x="21" y="118"/>
                                      </a:lnTo>
                                      <a:lnTo>
                                        <a:pt x="18" y="119"/>
                                      </a:lnTo>
                                      <a:lnTo>
                                        <a:pt x="15" y="121"/>
                                      </a:lnTo>
                                      <a:lnTo>
                                        <a:pt x="10" y="121"/>
                                      </a:lnTo>
                                      <a:lnTo>
                                        <a:pt x="7" y="119"/>
                                      </a:lnTo>
                                      <a:lnTo>
                                        <a:pt x="3" y="118"/>
                                      </a:lnTo>
                                      <a:lnTo>
                                        <a:pt x="2" y="115"/>
                                      </a:lnTo>
                                      <a:lnTo>
                                        <a:pt x="0" y="110"/>
                                      </a:lnTo>
                                      <a:lnTo>
                                        <a:pt x="2" y="58"/>
                                      </a:lnTo>
                                      <a:lnTo>
                                        <a:pt x="5" y="8"/>
                                      </a:lnTo>
                                      <a:lnTo>
                                        <a:pt x="5" y="3"/>
                                      </a:lnTo>
                                      <a:lnTo>
                                        <a:pt x="8" y="1"/>
                                      </a:lnTo>
                                      <a:lnTo>
                                        <a:pt x="11" y="0"/>
                                      </a:lnTo>
                                      <a:lnTo>
                                        <a:pt x="1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4" name="Freeform 30"/>
                              <wps:cNvSpPr>
                                <a:spLocks/>
                              </wps:cNvSpPr>
                              <wps:spPr bwMode="auto">
                                <a:xfrm>
                                  <a:off x="2692400" y="3021012"/>
                                  <a:ext cx="26988" cy="133350"/>
                                </a:xfrm>
                                <a:custGeom>
                                  <a:avLst/>
                                  <a:gdLst>
                                    <a:gd name="T0" fmla="*/ 14 w 33"/>
                                    <a:gd name="T1" fmla="*/ 0 h 167"/>
                                    <a:gd name="T2" fmla="*/ 19 w 33"/>
                                    <a:gd name="T3" fmla="*/ 0 h 167"/>
                                    <a:gd name="T4" fmla="*/ 22 w 33"/>
                                    <a:gd name="T5" fmla="*/ 1 h 167"/>
                                    <a:gd name="T6" fmla="*/ 25 w 33"/>
                                    <a:gd name="T7" fmla="*/ 3 h 167"/>
                                    <a:gd name="T8" fmla="*/ 26 w 33"/>
                                    <a:gd name="T9" fmla="*/ 6 h 167"/>
                                    <a:gd name="T10" fmla="*/ 28 w 33"/>
                                    <a:gd name="T11" fmla="*/ 11 h 167"/>
                                    <a:gd name="T12" fmla="*/ 31 w 33"/>
                                    <a:gd name="T13" fmla="*/ 60 h 167"/>
                                    <a:gd name="T14" fmla="*/ 33 w 33"/>
                                    <a:gd name="T15" fmla="*/ 110 h 167"/>
                                    <a:gd name="T16" fmla="*/ 28 w 33"/>
                                    <a:gd name="T17" fmla="*/ 159 h 167"/>
                                    <a:gd name="T18" fmla="*/ 26 w 33"/>
                                    <a:gd name="T19" fmla="*/ 162 h 167"/>
                                    <a:gd name="T20" fmla="*/ 23 w 33"/>
                                    <a:gd name="T21" fmla="*/ 165 h 167"/>
                                    <a:gd name="T22" fmla="*/ 20 w 33"/>
                                    <a:gd name="T23" fmla="*/ 167 h 167"/>
                                    <a:gd name="T24" fmla="*/ 17 w 33"/>
                                    <a:gd name="T25" fmla="*/ 167 h 167"/>
                                    <a:gd name="T26" fmla="*/ 12 w 33"/>
                                    <a:gd name="T27" fmla="*/ 167 h 167"/>
                                    <a:gd name="T28" fmla="*/ 9 w 33"/>
                                    <a:gd name="T29" fmla="*/ 165 h 167"/>
                                    <a:gd name="T30" fmla="*/ 6 w 33"/>
                                    <a:gd name="T31" fmla="*/ 162 h 167"/>
                                    <a:gd name="T32" fmla="*/ 4 w 33"/>
                                    <a:gd name="T33" fmla="*/ 159 h 167"/>
                                    <a:gd name="T34" fmla="*/ 0 w 33"/>
                                    <a:gd name="T35" fmla="*/ 110 h 167"/>
                                    <a:gd name="T36" fmla="*/ 1 w 33"/>
                                    <a:gd name="T37" fmla="*/ 60 h 167"/>
                                    <a:gd name="T38" fmla="*/ 4 w 33"/>
                                    <a:gd name="T39" fmla="*/ 11 h 167"/>
                                    <a:gd name="T40" fmla="*/ 6 w 33"/>
                                    <a:gd name="T41" fmla="*/ 6 h 167"/>
                                    <a:gd name="T42" fmla="*/ 7 w 33"/>
                                    <a:gd name="T43" fmla="*/ 3 h 167"/>
                                    <a:gd name="T44" fmla="*/ 11 w 33"/>
                                    <a:gd name="T45" fmla="*/ 1 h 167"/>
                                    <a:gd name="T46" fmla="*/ 14 w 33"/>
                                    <a:gd name="T47" fmla="*/ 0 h 16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</a:cxnLst>
                                  <a:rect l="0" t="0" r="r" b="b"/>
                                  <a:pathLst>
                                    <a:path w="33" h="167">
                                      <a:moveTo>
                                        <a:pt x="14" y="0"/>
                                      </a:moveTo>
                                      <a:lnTo>
                                        <a:pt x="19" y="0"/>
                                      </a:lnTo>
                                      <a:lnTo>
                                        <a:pt x="22" y="1"/>
                                      </a:lnTo>
                                      <a:lnTo>
                                        <a:pt x="25" y="3"/>
                                      </a:lnTo>
                                      <a:lnTo>
                                        <a:pt x="26" y="6"/>
                                      </a:lnTo>
                                      <a:lnTo>
                                        <a:pt x="28" y="11"/>
                                      </a:lnTo>
                                      <a:lnTo>
                                        <a:pt x="31" y="60"/>
                                      </a:lnTo>
                                      <a:lnTo>
                                        <a:pt x="33" y="110"/>
                                      </a:lnTo>
                                      <a:lnTo>
                                        <a:pt x="28" y="159"/>
                                      </a:lnTo>
                                      <a:lnTo>
                                        <a:pt x="26" y="162"/>
                                      </a:lnTo>
                                      <a:lnTo>
                                        <a:pt x="23" y="165"/>
                                      </a:lnTo>
                                      <a:lnTo>
                                        <a:pt x="20" y="167"/>
                                      </a:lnTo>
                                      <a:lnTo>
                                        <a:pt x="17" y="167"/>
                                      </a:lnTo>
                                      <a:lnTo>
                                        <a:pt x="12" y="167"/>
                                      </a:lnTo>
                                      <a:lnTo>
                                        <a:pt x="9" y="165"/>
                                      </a:lnTo>
                                      <a:lnTo>
                                        <a:pt x="6" y="162"/>
                                      </a:lnTo>
                                      <a:lnTo>
                                        <a:pt x="4" y="159"/>
                                      </a:lnTo>
                                      <a:lnTo>
                                        <a:pt x="0" y="110"/>
                                      </a:lnTo>
                                      <a:lnTo>
                                        <a:pt x="1" y="60"/>
                                      </a:lnTo>
                                      <a:lnTo>
                                        <a:pt x="4" y="11"/>
                                      </a:lnTo>
                                      <a:lnTo>
                                        <a:pt x="6" y="6"/>
                                      </a:lnTo>
                                      <a:lnTo>
                                        <a:pt x="7" y="3"/>
                                      </a:lnTo>
                                      <a:lnTo>
                                        <a:pt x="11" y="1"/>
                                      </a:lnTo>
                                      <a:lnTo>
                                        <a:pt x="1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5" name="Freeform 31"/>
                              <wps:cNvSpPr>
                                <a:spLocks/>
                              </wps:cNvSpPr>
                              <wps:spPr bwMode="auto">
                                <a:xfrm>
                                  <a:off x="3222625" y="1419225"/>
                                  <a:ext cx="30163" cy="134938"/>
                                </a:xfrm>
                                <a:custGeom>
                                  <a:avLst/>
                                  <a:gdLst>
                                    <a:gd name="T0" fmla="*/ 19 w 38"/>
                                    <a:gd name="T1" fmla="*/ 0 h 168"/>
                                    <a:gd name="T2" fmla="*/ 22 w 38"/>
                                    <a:gd name="T3" fmla="*/ 0 h 168"/>
                                    <a:gd name="T4" fmla="*/ 25 w 38"/>
                                    <a:gd name="T5" fmla="*/ 1 h 168"/>
                                    <a:gd name="T6" fmla="*/ 28 w 38"/>
                                    <a:gd name="T7" fmla="*/ 4 h 168"/>
                                    <a:gd name="T8" fmla="*/ 30 w 38"/>
                                    <a:gd name="T9" fmla="*/ 7 h 168"/>
                                    <a:gd name="T10" fmla="*/ 31 w 38"/>
                                    <a:gd name="T11" fmla="*/ 11 h 168"/>
                                    <a:gd name="T12" fmla="*/ 33 w 38"/>
                                    <a:gd name="T13" fmla="*/ 83 h 168"/>
                                    <a:gd name="T14" fmla="*/ 38 w 38"/>
                                    <a:gd name="T15" fmla="*/ 156 h 168"/>
                                    <a:gd name="T16" fmla="*/ 36 w 38"/>
                                    <a:gd name="T17" fmla="*/ 163 h 168"/>
                                    <a:gd name="T18" fmla="*/ 31 w 38"/>
                                    <a:gd name="T19" fmla="*/ 168 h 168"/>
                                    <a:gd name="T20" fmla="*/ 23 w 38"/>
                                    <a:gd name="T21" fmla="*/ 168 h 168"/>
                                    <a:gd name="T22" fmla="*/ 17 w 38"/>
                                    <a:gd name="T23" fmla="*/ 167 h 168"/>
                                    <a:gd name="T24" fmla="*/ 12 w 38"/>
                                    <a:gd name="T25" fmla="*/ 160 h 168"/>
                                    <a:gd name="T26" fmla="*/ 1 w 38"/>
                                    <a:gd name="T27" fmla="*/ 110 h 168"/>
                                    <a:gd name="T28" fmla="*/ 0 w 38"/>
                                    <a:gd name="T29" fmla="*/ 58 h 168"/>
                                    <a:gd name="T30" fmla="*/ 6 w 38"/>
                                    <a:gd name="T31" fmla="*/ 7 h 168"/>
                                    <a:gd name="T32" fmla="*/ 8 w 38"/>
                                    <a:gd name="T33" fmla="*/ 4 h 168"/>
                                    <a:gd name="T34" fmla="*/ 11 w 38"/>
                                    <a:gd name="T35" fmla="*/ 1 h 168"/>
                                    <a:gd name="T36" fmla="*/ 14 w 38"/>
                                    <a:gd name="T37" fmla="*/ 0 h 168"/>
                                    <a:gd name="T38" fmla="*/ 19 w 38"/>
                                    <a:gd name="T39" fmla="*/ 0 h 16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</a:cxnLst>
                                  <a:rect l="0" t="0" r="r" b="b"/>
                                  <a:pathLst>
                                    <a:path w="38" h="168">
                                      <a:moveTo>
                                        <a:pt x="19" y="0"/>
                                      </a:moveTo>
                                      <a:lnTo>
                                        <a:pt x="22" y="0"/>
                                      </a:lnTo>
                                      <a:lnTo>
                                        <a:pt x="25" y="1"/>
                                      </a:lnTo>
                                      <a:lnTo>
                                        <a:pt x="28" y="4"/>
                                      </a:lnTo>
                                      <a:lnTo>
                                        <a:pt x="30" y="7"/>
                                      </a:lnTo>
                                      <a:lnTo>
                                        <a:pt x="31" y="11"/>
                                      </a:lnTo>
                                      <a:lnTo>
                                        <a:pt x="33" y="83"/>
                                      </a:lnTo>
                                      <a:lnTo>
                                        <a:pt x="38" y="156"/>
                                      </a:lnTo>
                                      <a:lnTo>
                                        <a:pt x="36" y="163"/>
                                      </a:lnTo>
                                      <a:lnTo>
                                        <a:pt x="31" y="168"/>
                                      </a:lnTo>
                                      <a:lnTo>
                                        <a:pt x="23" y="168"/>
                                      </a:lnTo>
                                      <a:lnTo>
                                        <a:pt x="17" y="167"/>
                                      </a:lnTo>
                                      <a:lnTo>
                                        <a:pt x="12" y="160"/>
                                      </a:lnTo>
                                      <a:lnTo>
                                        <a:pt x="1" y="110"/>
                                      </a:lnTo>
                                      <a:lnTo>
                                        <a:pt x="0" y="58"/>
                                      </a:lnTo>
                                      <a:lnTo>
                                        <a:pt x="6" y="7"/>
                                      </a:lnTo>
                                      <a:lnTo>
                                        <a:pt x="8" y="4"/>
                                      </a:lnTo>
                                      <a:lnTo>
                                        <a:pt x="11" y="1"/>
                                      </a:lnTo>
                                      <a:lnTo>
                                        <a:pt x="14" y="0"/>
                                      </a:lnTo>
                                      <a:lnTo>
                                        <a:pt x="1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6" name="Freeform 32"/>
                              <wps:cNvSpPr>
                                <a:spLocks/>
                              </wps:cNvSpPr>
                              <wps:spPr bwMode="auto">
                                <a:xfrm>
                                  <a:off x="3233738" y="1720850"/>
                                  <a:ext cx="17463" cy="106363"/>
                                </a:xfrm>
                                <a:custGeom>
                                  <a:avLst/>
                                  <a:gdLst>
                                    <a:gd name="T0" fmla="*/ 1 w 20"/>
                                    <a:gd name="T1" fmla="*/ 0 h 134"/>
                                    <a:gd name="T2" fmla="*/ 3 w 20"/>
                                    <a:gd name="T3" fmla="*/ 2 h 134"/>
                                    <a:gd name="T4" fmla="*/ 5 w 20"/>
                                    <a:gd name="T5" fmla="*/ 3 h 134"/>
                                    <a:gd name="T6" fmla="*/ 11 w 20"/>
                                    <a:gd name="T7" fmla="*/ 44 h 134"/>
                                    <a:gd name="T8" fmla="*/ 17 w 20"/>
                                    <a:gd name="T9" fmla="*/ 85 h 134"/>
                                    <a:gd name="T10" fmla="*/ 20 w 20"/>
                                    <a:gd name="T11" fmla="*/ 126 h 134"/>
                                    <a:gd name="T12" fmla="*/ 19 w 20"/>
                                    <a:gd name="T13" fmla="*/ 129 h 134"/>
                                    <a:gd name="T14" fmla="*/ 17 w 20"/>
                                    <a:gd name="T15" fmla="*/ 133 h 134"/>
                                    <a:gd name="T16" fmla="*/ 14 w 20"/>
                                    <a:gd name="T17" fmla="*/ 134 h 134"/>
                                    <a:gd name="T18" fmla="*/ 11 w 20"/>
                                    <a:gd name="T19" fmla="*/ 134 h 134"/>
                                    <a:gd name="T20" fmla="*/ 8 w 20"/>
                                    <a:gd name="T21" fmla="*/ 134 h 134"/>
                                    <a:gd name="T22" fmla="*/ 6 w 20"/>
                                    <a:gd name="T23" fmla="*/ 133 h 134"/>
                                    <a:gd name="T24" fmla="*/ 5 w 20"/>
                                    <a:gd name="T25" fmla="*/ 128 h 134"/>
                                    <a:gd name="T26" fmla="*/ 0 w 20"/>
                                    <a:gd name="T27" fmla="*/ 87 h 134"/>
                                    <a:gd name="T28" fmla="*/ 0 w 20"/>
                                    <a:gd name="T29" fmla="*/ 44 h 134"/>
                                    <a:gd name="T30" fmla="*/ 0 w 20"/>
                                    <a:gd name="T31" fmla="*/ 3 h 134"/>
                                    <a:gd name="T32" fmla="*/ 0 w 20"/>
                                    <a:gd name="T33" fmla="*/ 2 h 134"/>
                                    <a:gd name="T34" fmla="*/ 1 w 20"/>
                                    <a:gd name="T35" fmla="*/ 0 h 13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</a:cxnLst>
                                  <a:rect l="0" t="0" r="r" b="b"/>
                                  <a:pathLst>
                                    <a:path w="20" h="134">
                                      <a:moveTo>
                                        <a:pt x="1" y="0"/>
                                      </a:moveTo>
                                      <a:lnTo>
                                        <a:pt x="3" y="2"/>
                                      </a:lnTo>
                                      <a:lnTo>
                                        <a:pt x="5" y="3"/>
                                      </a:lnTo>
                                      <a:lnTo>
                                        <a:pt x="11" y="44"/>
                                      </a:lnTo>
                                      <a:lnTo>
                                        <a:pt x="17" y="85"/>
                                      </a:lnTo>
                                      <a:lnTo>
                                        <a:pt x="20" y="126"/>
                                      </a:lnTo>
                                      <a:lnTo>
                                        <a:pt x="19" y="129"/>
                                      </a:lnTo>
                                      <a:lnTo>
                                        <a:pt x="17" y="133"/>
                                      </a:lnTo>
                                      <a:lnTo>
                                        <a:pt x="14" y="134"/>
                                      </a:lnTo>
                                      <a:lnTo>
                                        <a:pt x="11" y="134"/>
                                      </a:lnTo>
                                      <a:lnTo>
                                        <a:pt x="8" y="134"/>
                                      </a:lnTo>
                                      <a:lnTo>
                                        <a:pt x="6" y="133"/>
                                      </a:lnTo>
                                      <a:lnTo>
                                        <a:pt x="5" y="128"/>
                                      </a:lnTo>
                                      <a:lnTo>
                                        <a:pt x="0" y="87"/>
                                      </a:lnTo>
                                      <a:lnTo>
                                        <a:pt x="0" y="44"/>
                                      </a:lnTo>
                                      <a:lnTo>
                                        <a:pt x="0" y="3"/>
                                      </a:lnTo>
                                      <a:lnTo>
                                        <a:pt x="0" y="2"/>
                                      </a:lnTo>
                                      <a:lnTo>
                                        <a:pt x="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7" name="Freeform 33"/>
                              <wps:cNvSpPr>
                                <a:spLocks/>
                              </wps:cNvSpPr>
                              <wps:spPr bwMode="auto">
                                <a:xfrm>
                                  <a:off x="3235325" y="1944687"/>
                                  <a:ext cx="19050" cy="104775"/>
                                </a:xfrm>
                                <a:custGeom>
                                  <a:avLst/>
                                  <a:gdLst>
                                    <a:gd name="T0" fmla="*/ 13 w 24"/>
                                    <a:gd name="T1" fmla="*/ 0 h 133"/>
                                    <a:gd name="T2" fmla="*/ 16 w 24"/>
                                    <a:gd name="T3" fmla="*/ 0 h 133"/>
                                    <a:gd name="T4" fmla="*/ 19 w 24"/>
                                    <a:gd name="T5" fmla="*/ 2 h 133"/>
                                    <a:gd name="T6" fmla="*/ 21 w 24"/>
                                    <a:gd name="T7" fmla="*/ 5 h 133"/>
                                    <a:gd name="T8" fmla="*/ 23 w 24"/>
                                    <a:gd name="T9" fmla="*/ 10 h 133"/>
                                    <a:gd name="T10" fmla="*/ 24 w 24"/>
                                    <a:gd name="T11" fmla="*/ 66 h 133"/>
                                    <a:gd name="T12" fmla="*/ 23 w 24"/>
                                    <a:gd name="T13" fmla="*/ 122 h 133"/>
                                    <a:gd name="T14" fmla="*/ 23 w 24"/>
                                    <a:gd name="T15" fmla="*/ 126 h 133"/>
                                    <a:gd name="T16" fmla="*/ 19 w 24"/>
                                    <a:gd name="T17" fmla="*/ 129 h 133"/>
                                    <a:gd name="T18" fmla="*/ 16 w 24"/>
                                    <a:gd name="T19" fmla="*/ 131 h 133"/>
                                    <a:gd name="T20" fmla="*/ 13 w 24"/>
                                    <a:gd name="T21" fmla="*/ 133 h 133"/>
                                    <a:gd name="T22" fmla="*/ 10 w 24"/>
                                    <a:gd name="T23" fmla="*/ 131 h 133"/>
                                    <a:gd name="T24" fmla="*/ 7 w 24"/>
                                    <a:gd name="T25" fmla="*/ 129 h 133"/>
                                    <a:gd name="T26" fmla="*/ 4 w 24"/>
                                    <a:gd name="T27" fmla="*/ 126 h 133"/>
                                    <a:gd name="T28" fmla="*/ 2 w 24"/>
                                    <a:gd name="T29" fmla="*/ 122 h 133"/>
                                    <a:gd name="T30" fmla="*/ 0 w 24"/>
                                    <a:gd name="T31" fmla="*/ 66 h 133"/>
                                    <a:gd name="T32" fmla="*/ 4 w 24"/>
                                    <a:gd name="T33" fmla="*/ 10 h 133"/>
                                    <a:gd name="T34" fmla="*/ 4 w 24"/>
                                    <a:gd name="T35" fmla="*/ 5 h 133"/>
                                    <a:gd name="T36" fmla="*/ 7 w 24"/>
                                    <a:gd name="T37" fmla="*/ 2 h 133"/>
                                    <a:gd name="T38" fmla="*/ 10 w 24"/>
                                    <a:gd name="T39" fmla="*/ 0 h 133"/>
                                    <a:gd name="T40" fmla="*/ 13 w 24"/>
                                    <a:gd name="T41" fmla="*/ 0 h 13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</a:cxnLst>
                                  <a:rect l="0" t="0" r="r" b="b"/>
                                  <a:pathLst>
                                    <a:path w="24" h="133">
                                      <a:moveTo>
                                        <a:pt x="13" y="0"/>
                                      </a:moveTo>
                                      <a:lnTo>
                                        <a:pt x="16" y="0"/>
                                      </a:lnTo>
                                      <a:lnTo>
                                        <a:pt x="19" y="2"/>
                                      </a:lnTo>
                                      <a:lnTo>
                                        <a:pt x="21" y="5"/>
                                      </a:lnTo>
                                      <a:lnTo>
                                        <a:pt x="23" y="10"/>
                                      </a:lnTo>
                                      <a:lnTo>
                                        <a:pt x="24" y="66"/>
                                      </a:lnTo>
                                      <a:lnTo>
                                        <a:pt x="23" y="122"/>
                                      </a:lnTo>
                                      <a:lnTo>
                                        <a:pt x="23" y="126"/>
                                      </a:lnTo>
                                      <a:lnTo>
                                        <a:pt x="19" y="129"/>
                                      </a:lnTo>
                                      <a:lnTo>
                                        <a:pt x="16" y="131"/>
                                      </a:lnTo>
                                      <a:lnTo>
                                        <a:pt x="13" y="133"/>
                                      </a:lnTo>
                                      <a:lnTo>
                                        <a:pt x="10" y="131"/>
                                      </a:lnTo>
                                      <a:lnTo>
                                        <a:pt x="7" y="129"/>
                                      </a:lnTo>
                                      <a:lnTo>
                                        <a:pt x="4" y="126"/>
                                      </a:lnTo>
                                      <a:lnTo>
                                        <a:pt x="2" y="122"/>
                                      </a:lnTo>
                                      <a:lnTo>
                                        <a:pt x="0" y="66"/>
                                      </a:lnTo>
                                      <a:lnTo>
                                        <a:pt x="4" y="10"/>
                                      </a:lnTo>
                                      <a:lnTo>
                                        <a:pt x="4" y="5"/>
                                      </a:lnTo>
                                      <a:lnTo>
                                        <a:pt x="7" y="2"/>
                                      </a:lnTo>
                                      <a:lnTo>
                                        <a:pt x="10" y="0"/>
                                      </a:lnTo>
                                      <a:lnTo>
                                        <a:pt x="1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8" name="Freeform 34"/>
                              <wps:cNvSpPr>
                                <a:spLocks/>
                              </wps:cNvSpPr>
                              <wps:spPr bwMode="auto">
                                <a:xfrm>
                                  <a:off x="3236913" y="2181225"/>
                                  <a:ext cx="15875" cy="112713"/>
                                </a:xfrm>
                                <a:custGeom>
                                  <a:avLst/>
                                  <a:gdLst>
                                    <a:gd name="T0" fmla="*/ 10 w 21"/>
                                    <a:gd name="T1" fmla="*/ 0 h 142"/>
                                    <a:gd name="T2" fmla="*/ 13 w 21"/>
                                    <a:gd name="T3" fmla="*/ 0 h 142"/>
                                    <a:gd name="T4" fmla="*/ 16 w 21"/>
                                    <a:gd name="T5" fmla="*/ 0 h 142"/>
                                    <a:gd name="T6" fmla="*/ 19 w 21"/>
                                    <a:gd name="T7" fmla="*/ 3 h 142"/>
                                    <a:gd name="T8" fmla="*/ 21 w 21"/>
                                    <a:gd name="T9" fmla="*/ 6 h 142"/>
                                    <a:gd name="T10" fmla="*/ 21 w 21"/>
                                    <a:gd name="T11" fmla="*/ 10 h 142"/>
                                    <a:gd name="T12" fmla="*/ 21 w 21"/>
                                    <a:gd name="T13" fmla="*/ 71 h 142"/>
                                    <a:gd name="T14" fmla="*/ 19 w 21"/>
                                    <a:gd name="T15" fmla="*/ 132 h 142"/>
                                    <a:gd name="T16" fmla="*/ 19 w 21"/>
                                    <a:gd name="T17" fmla="*/ 137 h 142"/>
                                    <a:gd name="T18" fmla="*/ 17 w 21"/>
                                    <a:gd name="T19" fmla="*/ 139 h 142"/>
                                    <a:gd name="T20" fmla="*/ 14 w 21"/>
                                    <a:gd name="T21" fmla="*/ 140 h 142"/>
                                    <a:gd name="T22" fmla="*/ 11 w 21"/>
                                    <a:gd name="T23" fmla="*/ 142 h 142"/>
                                    <a:gd name="T24" fmla="*/ 8 w 21"/>
                                    <a:gd name="T25" fmla="*/ 140 h 142"/>
                                    <a:gd name="T26" fmla="*/ 5 w 21"/>
                                    <a:gd name="T27" fmla="*/ 139 h 142"/>
                                    <a:gd name="T28" fmla="*/ 3 w 21"/>
                                    <a:gd name="T29" fmla="*/ 137 h 142"/>
                                    <a:gd name="T30" fmla="*/ 2 w 21"/>
                                    <a:gd name="T31" fmla="*/ 132 h 142"/>
                                    <a:gd name="T32" fmla="*/ 0 w 21"/>
                                    <a:gd name="T33" fmla="*/ 10 h 142"/>
                                    <a:gd name="T34" fmla="*/ 2 w 21"/>
                                    <a:gd name="T35" fmla="*/ 6 h 142"/>
                                    <a:gd name="T36" fmla="*/ 3 w 21"/>
                                    <a:gd name="T37" fmla="*/ 3 h 142"/>
                                    <a:gd name="T38" fmla="*/ 6 w 21"/>
                                    <a:gd name="T39" fmla="*/ 0 h 142"/>
                                    <a:gd name="T40" fmla="*/ 10 w 21"/>
                                    <a:gd name="T41" fmla="*/ 0 h 14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</a:cxnLst>
                                  <a:rect l="0" t="0" r="r" b="b"/>
                                  <a:pathLst>
                                    <a:path w="21" h="142">
                                      <a:moveTo>
                                        <a:pt x="10" y="0"/>
                                      </a:moveTo>
                                      <a:lnTo>
                                        <a:pt x="13" y="0"/>
                                      </a:lnTo>
                                      <a:lnTo>
                                        <a:pt x="16" y="0"/>
                                      </a:lnTo>
                                      <a:lnTo>
                                        <a:pt x="19" y="3"/>
                                      </a:lnTo>
                                      <a:lnTo>
                                        <a:pt x="21" y="6"/>
                                      </a:lnTo>
                                      <a:lnTo>
                                        <a:pt x="21" y="10"/>
                                      </a:lnTo>
                                      <a:lnTo>
                                        <a:pt x="21" y="71"/>
                                      </a:lnTo>
                                      <a:lnTo>
                                        <a:pt x="19" y="132"/>
                                      </a:lnTo>
                                      <a:lnTo>
                                        <a:pt x="19" y="137"/>
                                      </a:lnTo>
                                      <a:lnTo>
                                        <a:pt x="17" y="139"/>
                                      </a:lnTo>
                                      <a:lnTo>
                                        <a:pt x="14" y="140"/>
                                      </a:lnTo>
                                      <a:lnTo>
                                        <a:pt x="11" y="142"/>
                                      </a:lnTo>
                                      <a:lnTo>
                                        <a:pt x="8" y="140"/>
                                      </a:lnTo>
                                      <a:lnTo>
                                        <a:pt x="5" y="139"/>
                                      </a:lnTo>
                                      <a:lnTo>
                                        <a:pt x="3" y="137"/>
                                      </a:lnTo>
                                      <a:lnTo>
                                        <a:pt x="2" y="132"/>
                                      </a:lnTo>
                                      <a:lnTo>
                                        <a:pt x="0" y="10"/>
                                      </a:lnTo>
                                      <a:lnTo>
                                        <a:pt x="2" y="6"/>
                                      </a:lnTo>
                                      <a:lnTo>
                                        <a:pt x="3" y="3"/>
                                      </a:lnTo>
                                      <a:lnTo>
                                        <a:pt x="6" y="0"/>
                                      </a:lnTo>
                                      <a:lnTo>
                                        <a:pt x="1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9" name="Freeform 35"/>
                              <wps:cNvSpPr>
                                <a:spLocks/>
                              </wps:cNvSpPr>
                              <wps:spPr bwMode="auto">
                                <a:xfrm>
                                  <a:off x="3222625" y="2460625"/>
                                  <a:ext cx="30163" cy="101600"/>
                                </a:xfrm>
                                <a:custGeom>
                                  <a:avLst/>
                                  <a:gdLst>
                                    <a:gd name="T0" fmla="*/ 9 w 38"/>
                                    <a:gd name="T1" fmla="*/ 0 h 128"/>
                                    <a:gd name="T2" fmla="*/ 12 w 38"/>
                                    <a:gd name="T3" fmla="*/ 2 h 128"/>
                                    <a:gd name="T4" fmla="*/ 15 w 38"/>
                                    <a:gd name="T5" fmla="*/ 4 h 128"/>
                                    <a:gd name="T6" fmla="*/ 28 w 38"/>
                                    <a:gd name="T7" fmla="*/ 32 h 128"/>
                                    <a:gd name="T8" fmla="*/ 36 w 38"/>
                                    <a:gd name="T9" fmla="*/ 62 h 128"/>
                                    <a:gd name="T10" fmla="*/ 38 w 38"/>
                                    <a:gd name="T11" fmla="*/ 93 h 128"/>
                                    <a:gd name="T12" fmla="*/ 34 w 38"/>
                                    <a:gd name="T13" fmla="*/ 123 h 128"/>
                                    <a:gd name="T14" fmla="*/ 33 w 38"/>
                                    <a:gd name="T15" fmla="*/ 126 h 128"/>
                                    <a:gd name="T16" fmla="*/ 30 w 38"/>
                                    <a:gd name="T17" fmla="*/ 128 h 128"/>
                                    <a:gd name="T18" fmla="*/ 27 w 38"/>
                                    <a:gd name="T19" fmla="*/ 128 h 128"/>
                                    <a:gd name="T20" fmla="*/ 23 w 38"/>
                                    <a:gd name="T21" fmla="*/ 126 h 128"/>
                                    <a:gd name="T22" fmla="*/ 22 w 38"/>
                                    <a:gd name="T23" fmla="*/ 125 h 128"/>
                                    <a:gd name="T24" fmla="*/ 20 w 38"/>
                                    <a:gd name="T25" fmla="*/ 122 h 128"/>
                                    <a:gd name="T26" fmla="*/ 20 w 38"/>
                                    <a:gd name="T27" fmla="*/ 84 h 128"/>
                                    <a:gd name="T28" fmla="*/ 14 w 38"/>
                                    <a:gd name="T29" fmla="*/ 48 h 128"/>
                                    <a:gd name="T30" fmla="*/ 1 w 38"/>
                                    <a:gd name="T31" fmla="*/ 13 h 128"/>
                                    <a:gd name="T32" fmla="*/ 0 w 38"/>
                                    <a:gd name="T33" fmla="*/ 10 h 128"/>
                                    <a:gd name="T34" fmla="*/ 0 w 38"/>
                                    <a:gd name="T35" fmla="*/ 7 h 128"/>
                                    <a:gd name="T36" fmla="*/ 1 w 38"/>
                                    <a:gd name="T37" fmla="*/ 4 h 128"/>
                                    <a:gd name="T38" fmla="*/ 4 w 38"/>
                                    <a:gd name="T39" fmla="*/ 2 h 128"/>
                                    <a:gd name="T40" fmla="*/ 8 w 38"/>
                                    <a:gd name="T41" fmla="*/ 0 h 128"/>
                                    <a:gd name="T42" fmla="*/ 9 w 38"/>
                                    <a:gd name="T43" fmla="*/ 0 h 12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</a:cxnLst>
                                  <a:rect l="0" t="0" r="r" b="b"/>
                                  <a:pathLst>
                                    <a:path w="38" h="128">
                                      <a:moveTo>
                                        <a:pt x="9" y="0"/>
                                      </a:moveTo>
                                      <a:lnTo>
                                        <a:pt x="12" y="2"/>
                                      </a:lnTo>
                                      <a:lnTo>
                                        <a:pt x="15" y="4"/>
                                      </a:lnTo>
                                      <a:lnTo>
                                        <a:pt x="28" y="32"/>
                                      </a:lnTo>
                                      <a:lnTo>
                                        <a:pt x="36" y="62"/>
                                      </a:lnTo>
                                      <a:lnTo>
                                        <a:pt x="38" y="93"/>
                                      </a:lnTo>
                                      <a:lnTo>
                                        <a:pt x="34" y="123"/>
                                      </a:lnTo>
                                      <a:lnTo>
                                        <a:pt x="33" y="126"/>
                                      </a:lnTo>
                                      <a:lnTo>
                                        <a:pt x="30" y="128"/>
                                      </a:lnTo>
                                      <a:lnTo>
                                        <a:pt x="27" y="128"/>
                                      </a:lnTo>
                                      <a:lnTo>
                                        <a:pt x="23" y="126"/>
                                      </a:lnTo>
                                      <a:lnTo>
                                        <a:pt x="22" y="125"/>
                                      </a:lnTo>
                                      <a:lnTo>
                                        <a:pt x="20" y="122"/>
                                      </a:lnTo>
                                      <a:lnTo>
                                        <a:pt x="20" y="84"/>
                                      </a:lnTo>
                                      <a:lnTo>
                                        <a:pt x="14" y="48"/>
                                      </a:lnTo>
                                      <a:lnTo>
                                        <a:pt x="1" y="13"/>
                                      </a:lnTo>
                                      <a:lnTo>
                                        <a:pt x="0" y="10"/>
                                      </a:lnTo>
                                      <a:lnTo>
                                        <a:pt x="0" y="7"/>
                                      </a:lnTo>
                                      <a:lnTo>
                                        <a:pt x="1" y="4"/>
                                      </a:lnTo>
                                      <a:lnTo>
                                        <a:pt x="4" y="2"/>
                                      </a:lnTo>
                                      <a:lnTo>
                                        <a:pt x="8" y="0"/>
                                      </a:lnTo>
                                      <a:lnTo>
                                        <a:pt x="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0" name="Freeform 36"/>
                              <wps:cNvSpPr>
                                <a:spLocks/>
                              </wps:cNvSpPr>
                              <wps:spPr bwMode="auto">
                                <a:xfrm>
                                  <a:off x="3228975" y="2684462"/>
                                  <a:ext cx="15875" cy="123825"/>
                                </a:xfrm>
                                <a:custGeom>
                                  <a:avLst/>
                                  <a:gdLst>
                                    <a:gd name="T0" fmla="*/ 9 w 19"/>
                                    <a:gd name="T1" fmla="*/ 0 h 156"/>
                                    <a:gd name="T2" fmla="*/ 11 w 19"/>
                                    <a:gd name="T3" fmla="*/ 0 h 156"/>
                                    <a:gd name="T4" fmla="*/ 12 w 19"/>
                                    <a:gd name="T5" fmla="*/ 2 h 156"/>
                                    <a:gd name="T6" fmla="*/ 14 w 19"/>
                                    <a:gd name="T7" fmla="*/ 5 h 156"/>
                                    <a:gd name="T8" fmla="*/ 17 w 19"/>
                                    <a:gd name="T9" fmla="*/ 52 h 156"/>
                                    <a:gd name="T10" fmla="*/ 19 w 19"/>
                                    <a:gd name="T11" fmla="*/ 101 h 156"/>
                                    <a:gd name="T12" fmla="*/ 17 w 19"/>
                                    <a:gd name="T13" fmla="*/ 149 h 156"/>
                                    <a:gd name="T14" fmla="*/ 17 w 19"/>
                                    <a:gd name="T15" fmla="*/ 152 h 156"/>
                                    <a:gd name="T16" fmla="*/ 14 w 19"/>
                                    <a:gd name="T17" fmla="*/ 155 h 156"/>
                                    <a:gd name="T18" fmla="*/ 11 w 19"/>
                                    <a:gd name="T19" fmla="*/ 156 h 156"/>
                                    <a:gd name="T20" fmla="*/ 7 w 19"/>
                                    <a:gd name="T21" fmla="*/ 156 h 156"/>
                                    <a:gd name="T22" fmla="*/ 6 w 19"/>
                                    <a:gd name="T23" fmla="*/ 155 h 156"/>
                                    <a:gd name="T24" fmla="*/ 3 w 19"/>
                                    <a:gd name="T25" fmla="*/ 152 h 156"/>
                                    <a:gd name="T26" fmla="*/ 3 w 19"/>
                                    <a:gd name="T27" fmla="*/ 149 h 156"/>
                                    <a:gd name="T28" fmla="*/ 0 w 19"/>
                                    <a:gd name="T29" fmla="*/ 101 h 156"/>
                                    <a:gd name="T30" fmla="*/ 1 w 19"/>
                                    <a:gd name="T31" fmla="*/ 52 h 156"/>
                                    <a:gd name="T32" fmla="*/ 6 w 19"/>
                                    <a:gd name="T33" fmla="*/ 5 h 156"/>
                                    <a:gd name="T34" fmla="*/ 6 w 19"/>
                                    <a:gd name="T35" fmla="*/ 2 h 156"/>
                                    <a:gd name="T36" fmla="*/ 9 w 19"/>
                                    <a:gd name="T37" fmla="*/ 0 h 1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</a:cxnLst>
                                  <a:rect l="0" t="0" r="r" b="b"/>
                                  <a:pathLst>
                                    <a:path w="19" h="156">
                                      <a:moveTo>
                                        <a:pt x="9" y="0"/>
                                      </a:moveTo>
                                      <a:lnTo>
                                        <a:pt x="11" y="0"/>
                                      </a:lnTo>
                                      <a:lnTo>
                                        <a:pt x="12" y="2"/>
                                      </a:lnTo>
                                      <a:lnTo>
                                        <a:pt x="14" y="5"/>
                                      </a:lnTo>
                                      <a:lnTo>
                                        <a:pt x="17" y="52"/>
                                      </a:lnTo>
                                      <a:lnTo>
                                        <a:pt x="19" y="101"/>
                                      </a:lnTo>
                                      <a:lnTo>
                                        <a:pt x="17" y="149"/>
                                      </a:lnTo>
                                      <a:lnTo>
                                        <a:pt x="17" y="152"/>
                                      </a:lnTo>
                                      <a:lnTo>
                                        <a:pt x="14" y="155"/>
                                      </a:lnTo>
                                      <a:lnTo>
                                        <a:pt x="11" y="156"/>
                                      </a:lnTo>
                                      <a:lnTo>
                                        <a:pt x="7" y="156"/>
                                      </a:lnTo>
                                      <a:lnTo>
                                        <a:pt x="6" y="155"/>
                                      </a:lnTo>
                                      <a:lnTo>
                                        <a:pt x="3" y="152"/>
                                      </a:lnTo>
                                      <a:lnTo>
                                        <a:pt x="3" y="149"/>
                                      </a:lnTo>
                                      <a:lnTo>
                                        <a:pt x="0" y="101"/>
                                      </a:lnTo>
                                      <a:lnTo>
                                        <a:pt x="1" y="52"/>
                                      </a:lnTo>
                                      <a:lnTo>
                                        <a:pt x="6" y="5"/>
                                      </a:lnTo>
                                      <a:lnTo>
                                        <a:pt x="6" y="2"/>
                                      </a:lnTo>
                                      <a:lnTo>
                                        <a:pt x="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3" name="Freeform 37"/>
                              <wps:cNvSpPr>
                                <a:spLocks/>
                              </wps:cNvSpPr>
                              <wps:spPr bwMode="auto">
                                <a:xfrm>
                                  <a:off x="3219450" y="2949575"/>
                                  <a:ext cx="19050" cy="127000"/>
                                </a:xfrm>
                                <a:custGeom>
                                  <a:avLst/>
                                  <a:gdLst>
                                    <a:gd name="T0" fmla="*/ 11 w 24"/>
                                    <a:gd name="T1" fmla="*/ 0 h 161"/>
                                    <a:gd name="T2" fmla="*/ 14 w 24"/>
                                    <a:gd name="T3" fmla="*/ 0 h 161"/>
                                    <a:gd name="T4" fmla="*/ 17 w 24"/>
                                    <a:gd name="T5" fmla="*/ 0 h 161"/>
                                    <a:gd name="T6" fmla="*/ 20 w 24"/>
                                    <a:gd name="T7" fmla="*/ 4 h 161"/>
                                    <a:gd name="T8" fmla="*/ 22 w 24"/>
                                    <a:gd name="T9" fmla="*/ 7 h 161"/>
                                    <a:gd name="T10" fmla="*/ 24 w 24"/>
                                    <a:gd name="T11" fmla="*/ 10 h 161"/>
                                    <a:gd name="T12" fmla="*/ 24 w 24"/>
                                    <a:gd name="T13" fmla="*/ 82 h 161"/>
                                    <a:gd name="T14" fmla="*/ 20 w 24"/>
                                    <a:gd name="T15" fmla="*/ 155 h 161"/>
                                    <a:gd name="T16" fmla="*/ 19 w 24"/>
                                    <a:gd name="T17" fmla="*/ 158 h 161"/>
                                    <a:gd name="T18" fmla="*/ 17 w 24"/>
                                    <a:gd name="T19" fmla="*/ 161 h 161"/>
                                    <a:gd name="T20" fmla="*/ 14 w 24"/>
                                    <a:gd name="T21" fmla="*/ 161 h 161"/>
                                    <a:gd name="T22" fmla="*/ 11 w 24"/>
                                    <a:gd name="T23" fmla="*/ 161 h 161"/>
                                    <a:gd name="T24" fmla="*/ 8 w 24"/>
                                    <a:gd name="T25" fmla="*/ 161 h 161"/>
                                    <a:gd name="T26" fmla="*/ 6 w 24"/>
                                    <a:gd name="T27" fmla="*/ 158 h 161"/>
                                    <a:gd name="T28" fmla="*/ 5 w 24"/>
                                    <a:gd name="T29" fmla="*/ 155 h 161"/>
                                    <a:gd name="T30" fmla="*/ 0 w 24"/>
                                    <a:gd name="T31" fmla="*/ 82 h 161"/>
                                    <a:gd name="T32" fmla="*/ 2 w 24"/>
                                    <a:gd name="T33" fmla="*/ 10 h 161"/>
                                    <a:gd name="T34" fmla="*/ 2 w 24"/>
                                    <a:gd name="T35" fmla="*/ 7 h 161"/>
                                    <a:gd name="T36" fmla="*/ 5 w 24"/>
                                    <a:gd name="T37" fmla="*/ 4 h 161"/>
                                    <a:gd name="T38" fmla="*/ 8 w 24"/>
                                    <a:gd name="T39" fmla="*/ 0 h 161"/>
                                    <a:gd name="T40" fmla="*/ 11 w 24"/>
                                    <a:gd name="T41" fmla="*/ 0 h 1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</a:cxnLst>
                                  <a:rect l="0" t="0" r="r" b="b"/>
                                  <a:pathLst>
                                    <a:path w="24" h="161">
                                      <a:moveTo>
                                        <a:pt x="11" y="0"/>
                                      </a:moveTo>
                                      <a:lnTo>
                                        <a:pt x="14" y="0"/>
                                      </a:lnTo>
                                      <a:lnTo>
                                        <a:pt x="17" y="0"/>
                                      </a:lnTo>
                                      <a:lnTo>
                                        <a:pt x="20" y="4"/>
                                      </a:lnTo>
                                      <a:lnTo>
                                        <a:pt x="22" y="7"/>
                                      </a:lnTo>
                                      <a:lnTo>
                                        <a:pt x="24" y="10"/>
                                      </a:lnTo>
                                      <a:lnTo>
                                        <a:pt x="24" y="82"/>
                                      </a:lnTo>
                                      <a:lnTo>
                                        <a:pt x="20" y="155"/>
                                      </a:lnTo>
                                      <a:lnTo>
                                        <a:pt x="19" y="158"/>
                                      </a:lnTo>
                                      <a:lnTo>
                                        <a:pt x="17" y="161"/>
                                      </a:lnTo>
                                      <a:lnTo>
                                        <a:pt x="14" y="161"/>
                                      </a:lnTo>
                                      <a:lnTo>
                                        <a:pt x="11" y="161"/>
                                      </a:lnTo>
                                      <a:lnTo>
                                        <a:pt x="8" y="161"/>
                                      </a:lnTo>
                                      <a:lnTo>
                                        <a:pt x="6" y="158"/>
                                      </a:lnTo>
                                      <a:lnTo>
                                        <a:pt x="5" y="155"/>
                                      </a:lnTo>
                                      <a:lnTo>
                                        <a:pt x="0" y="82"/>
                                      </a:lnTo>
                                      <a:lnTo>
                                        <a:pt x="2" y="10"/>
                                      </a:lnTo>
                                      <a:lnTo>
                                        <a:pt x="2" y="7"/>
                                      </a:lnTo>
                                      <a:lnTo>
                                        <a:pt x="5" y="4"/>
                                      </a:lnTo>
                                      <a:lnTo>
                                        <a:pt x="8" y="0"/>
                                      </a:lnTo>
                                      <a:lnTo>
                                        <a:pt x="1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4" name="Freeform 38"/>
                              <wps:cNvSpPr>
                                <a:spLocks/>
                              </wps:cNvSpPr>
                              <wps:spPr bwMode="auto">
                                <a:xfrm>
                                  <a:off x="3214688" y="3152775"/>
                                  <a:ext cx="31750" cy="119063"/>
                                </a:xfrm>
                                <a:custGeom>
                                  <a:avLst/>
                                  <a:gdLst>
                                    <a:gd name="T0" fmla="*/ 20 w 41"/>
                                    <a:gd name="T1" fmla="*/ 0 h 150"/>
                                    <a:gd name="T2" fmla="*/ 23 w 41"/>
                                    <a:gd name="T3" fmla="*/ 2 h 150"/>
                                    <a:gd name="T4" fmla="*/ 26 w 41"/>
                                    <a:gd name="T5" fmla="*/ 3 h 150"/>
                                    <a:gd name="T6" fmla="*/ 28 w 41"/>
                                    <a:gd name="T7" fmla="*/ 7 h 150"/>
                                    <a:gd name="T8" fmla="*/ 30 w 41"/>
                                    <a:gd name="T9" fmla="*/ 11 h 150"/>
                                    <a:gd name="T10" fmla="*/ 34 w 41"/>
                                    <a:gd name="T11" fmla="*/ 73 h 150"/>
                                    <a:gd name="T12" fmla="*/ 41 w 41"/>
                                    <a:gd name="T13" fmla="*/ 134 h 150"/>
                                    <a:gd name="T14" fmla="*/ 39 w 41"/>
                                    <a:gd name="T15" fmla="*/ 144 h 150"/>
                                    <a:gd name="T16" fmla="*/ 33 w 41"/>
                                    <a:gd name="T17" fmla="*/ 148 h 150"/>
                                    <a:gd name="T18" fmla="*/ 25 w 41"/>
                                    <a:gd name="T19" fmla="*/ 150 h 150"/>
                                    <a:gd name="T20" fmla="*/ 15 w 41"/>
                                    <a:gd name="T21" fmla="*/ 147 h 150"/>
                                    <a:gd name="T22" fmla="*/ 11 w 41"/>
                                    <a:gd name="T23" fmla="*/ 139 h 150"/>
                                    <a:gd name="T24" fmla="*/ 3 w 41"/>
                                    <a:gd name="T25" fmla="*/ 107 h 150"/>
                                    <a:gd name="T26" fmla="*/ 0 w 41"/>
                                    <a:gd name="T27" fmla="*/ 74 h 150"/>
                                    <a:gd name="T28" fmla="*/ 3 w 41"/>
                                    <a:gd name="T29" fmla="*/ 40 h 150"/>
                                    <a:gd name="T30" fmla="*/ 9 w 41"/>
                                    <a:gd name="T31" fmla="*/ 8 h 150"/>
                                    <a:gd name="T32" fmla="*/ 11 w 41"/>
                                    <a:gd name="T33" fmla="*/ 5 h 150"/>
                                    <a:gd name="T34" fmla="*/ 14 w 41"/>
                                    <a:gd name="T35" fmla="*/ 2 h 150"/>
                                    <a:gd name="T36" fmla="*/ 17 w 41"/>
                                    <a:gd name="T37" fmla="*/ 0 h 150"/>
                                    <a:gd name="T38" fmla="*/ 20 w 41"/>
                                    <a:gd name="T39" fmla="*/ 0 h 15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</a:cxnLst>
                                  <a:rect l="0" t="0" r="r" b="b"/>
                                  <a:pathLst>
                                    <a:path w="41" h="150">
                                      <a:moveTo>
                                        <a:pt x="20" y="0"/>
                                      </a:moveTo>
                                      <a:lnTo>
                                        <a:pt x="23" y="2"/>
                                      </a:lnTo>
                                      <a:lnTo>
                                        <a:pt x="26" y="3"/>
                                      </a:lnTo>
                                      <a:lnTo>
                                        <a:pt x="28" y="7"/>
                                      </a:lnTo>
                                      <a:lnTo>
                                        <a:pt x="30" y="11"/>
                                      </a:lnTo>
                                      <a:lnTo>
                                        <a:pt x="34" y="73"/>
                                      </a:lnTo>
                                      <a:lnTo>
                                        <a:pt x="41" y="134"/>
                                      </a:lnTo>
                                      <a:lnTo>
                                        <a:pt x="39" y="144"/>
                                      </a:lnTo>
                                      <a:lnTo>
                                        <a:pt x="33" y="148"/>
                                      </a:lnTo>
                                      <a:lnTo>
                                        <a:pt x="25" y="150"/>
                                      </a:lnTo>
                                      <a:lnTo>
                                        <a:pt x="15" y="147"/>
                                      </a:lnTo>
                                      <a:lnTo>
                                        <a:pt x="11" y="139"/>
                                      </a:lnTo>
                                      <a:lnTo>
                                        <a:pt x="3" y="107"/>
                                      </a:lnTo>
                                      <a:lnTo>
                                        <a:pt x="0" y="74"/>
                                      </a:lnTo>
                                      <a:lnTo>
                                        <a:pt x="3" y="40"/>
                                      </a:lnTo>
                                      <a:lnTo>
                                        <a:pt x="9" y="8"/>
                                      </a:lnTo>
                                      <a:lnTo>
                                        <a:pt x="11" y="5"/>
                                      </a:lnTo>
                                      <a:lnTo>
                                        <a:pt x="14" y="2"/>
                                      </a:lnTo>
                                      <a:lnTo>
                                        <a:pt x="17" y="0"/>
                                      </a:lnTo>
                                      <a:lnTo>
                                        <a:pt x="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5" name="Freeform 39"/>
                              <wps:cNvSpPr>
                                <a:spLocks/>
                              </wps:cNvSpPr>
                              <wps:spPr bwMode="auto">
                                <a:xfrm>
                                  <a:off x="3581400" y="1760537"/>
                                  <a:ext cx="30163" cy="123825"/>
                                </a:xfrm>
                                <a:custGeom>
                                  <a:avLst/>
                                  <a:gdLst>
                                    <a:gd name="T0" fmla="*/ 14 w 36"/>
                                    <a:gd name="T1" fmla="*/ 0 h 154"/>
                                    <a:gd name="T2" fmla="*/ 22 w 36"/>
                                    <a:gd name="T3" fmla="*/ 0 h 154"/>
                                    <a:gd name="T4" fmla="*/ 30 w 36"/>
                                    <a:gd name="T5" fmla="*/ 4 h 154"/>
                                    <a:gd name="T6" fmla="*/ 33 w 36"/>
                                    <a:gd name="T7" fmla="*/ 14 h 154"/>
                                    <a:gd name="T8" fmla="*/ 36 w 36"/>
                                    <a:gd name="T9" fmla="*/ 137 h 154"/>
                                    <a:gd name="T10" fmla="*/ 35 w 36"/>
                                    <a:gd name="T11" fmla="*/ 146 h 154"/>
                                    <a:gd name="T12" fmla="*/ 27 w 36"/>
                                    <a:gd name="T13" fmla="*/ 153 h 154"/>
                                    <a:gd name="T14" fmla="*/ 19 w 36"/>
                                    <a:gd name="T15" fmla="*/ 154 h 154"/>
                                    <a:gd name="T16" fmla="*/ 9 w 36"/>
                                    <a:gd name="T17" fmla="*/ 153 h 154"/>
                                    <a:gd name="T18" fmla="*/ 3 w 36"/>
                                    <a:gd name="T19" fmla="*/ 146 h 154"/>
                                    <a:gd name="T20" fmla="*/ 0 w 36"/>
                                    <a:gd name="T21" fmla="*/ 137 h 154"/>
                                    <a:gd name="T22" fmla="*/ 5 w 36"/>
                                    <a:gd name="T23" fmla="*/ 14 h 154"/>
                                    <a:gd name="T24" fmla="*/ 8 w 36"/>
                                    <a:gd name="T25" fmla="*/ 4 h 154"/>
                                    <a:gd name="T26" fmla="*/ 14 w 36"/>
                                    <a:gd name="T27" fmla="*/ 0 h 15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</a:cxnLst>
                                  <a:rect l="0" t="0" r="r" b="b"/>
                                  <a:pathLst>
                                    <a:path w="36" h="154">
                                      <a:moveTo>
                                        <a:pt x="14" y="0"/>
                                      </a:moveTo>
                                      <a:lnTo>
                                        <a:pt x="22" y="0"/>
                                      </a:lnTo>
                                      <a:lnTo>
                                        <a:pt x="30" y="4"/>
                                      </a:lnTo>
                                      <a:lnTo>
                                        <a:pt x="33" y="14"/>
                                      </a:lnTo>
                                      <a:lnTo>
                                        <a:pt x="36" y="137"/>
                                      </a:lnTo>
                                      <a:lnTo>
                                        <a:pt x="35" y="146"/>
                                      </a:lnTo>
                                      <a:lnTo>
                                        <a:pt x="27" y="153"/>
                                      </a:lnTo>
                                      <a:lnTo>
                                        <a:pt x="19" y="154"/>
                                      </a:lnTo>
                                      <a:lnTo>
                                        <a:pt x="9" y="153"/>
                                      </a:lnTo>
                                      <a:lnTo>
                                        <a:pt x="3" y="146"/>
                                      </a:lnTo>
                                      <a:lnTo>
                                        <a:pt x="0" y="137"/>
                                      </a:lnTo>
                                      <a:lnTo>
                                        <a:pt x="5" y="14"/>
                                      </a:lnTo>
                                      <a:lnTo>
                                        <a:pt x="8" y="4"/>
                                      </a:lnTo>
                                      <a:lnTo>
                                        <a:pt x="1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6" name="Freeform 40"/>
                              <wps:cNvSpPr>
                                <a:spLocks/>
                              </wps:cNvSpPr>
                              <wps:spPr bwMode="auto">
                                <a:xfrm>
                                  <a:off x="3597275" y="2027237"/>
                                  <a:ext cx="22225" cy="127000"/>
                                </a:xfrm>
                                <a:custGeom>
                                  <a:avLst/>
                                  <a:gdLst>
                                    <a:gd name="T0" fmla="*/ 8 w 28"/>
                                    <a:gd name="T1" fmla="*/ 0 h 161"/>
                                    <a:gd name="T2" fmla="*/ 11 w 28"/>
                                    <a:gd name="T3" fmla="*/ 0 h 161"/>
                                    <a:gd name="T4" fmla="*/ 12 w 28"/>
                                    <a:gd name="T5" fmla="*/ 2 h 161"/>
                                    <a:gd name="T6" fmla="*/ 16 w 28"/>
                                    <a:gd name="T7" fmla="*/ 5 h 161"/>
                                    <a:gd name="T8" fmla="*/ 16 w 28"/>
                                    <a:gd name="T9" fmla="*/ 8 h 161"/>
                                    <a:gd name="T10" fmla="*/ 25 w 28"/>
                                    <a:gd name="T11" fmla="*/ 81 h 161"/>
                                    <a:gd name="T12" fmla="*/ 28 w 28"/>
                                    <a:gd name="T13" fmla="*/ 152 h 161"/>
                                    <a:gd name="T14" fmla="*/ 28 w 28"/>
                                    <a:gd name="T15" fmla="*/ 156 h 161"/>
                                    <a:gd name="T16" fmla="*/ 27 w 28"/>
                                    <a:gd name="T17" fmla="*/ 159 h 161"/>
                                    <a:gd name="T18" fmla="*/ 24 w 28"/>
                                    <a:gd name="T19" fmla="*/ 161 h 161"/>
                                    <a:gd name="T20" fmla="*/ 20 w 28"/>
                                    <a:gd name="T21" fmla="*/ 161 h 161"/>
                                    <a:gd name="T22" fmla="*/ 17 w 28"/>
                                    <a:gd name="T23" fmla="*/ 161 h 161"/>
                                    <a:gd name="T24" fmla="*/ 14 w 28"/>
                                    <a:gd name="T25" fmla="*/ 161 h 161"/>
                                    <a:gd name="T26" fmla="*/ 11 w 28"/>
                                    <a:gd name="T27" fmla="*/ 158 h 161"/>
                                    <a:gd name="T28" fmla="*/ 9 w 28"/>
                                    <a:gd name="T29" fmla="*/ 155 h 161"/>
                                    <a:gd name="T30" fmla="*/ 3 w 28"/>
                                    <a:gd name="T31" fmla="*/ 82 h 161"/>
                                    <a:gd name="T32" fmla="*/ 0 w 28"/>
                                    <a:gd name="T33" fmla="*/ 8 h 161"/>
                                    <a:gd name="T34" fmla="*/ 0 w 28"/>
                                    <a:gd name="T35" fmla="*/ 5 h 161"/>
                                    <a:gd name="T36" fmla="*/ 1 w 28"/>
                                    <a:gd name="T37" fmla="*/ 2 h 161"/>
                                    <a:gd name="T38" fmla="*/ 5 w 28"/>
                                    <a:gd name="T39" fmla="*/ 0 h 161"/>
                                    <a:gd name="T40" fmla="*/ 8 w 28"/>
                                    <a:gd name="T41" fmla="*/ 0 h 1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</a:cxnLst>
                                  <a:rect l="0" t="0" r="r" b="b"/>
                                  <a:pathLst>
                                    <a:path w="28" h="161">
                                      <a:moveTo>
                                        <a:pt x="8" y="0"/>
                                      </a:moveTo>
                                      <a:lnTo>
                                        <a:pt x="11" y="0"/>
                                      </a:lnTo>
                                      <a:lnTo>
                                        <a:pt x="12" y="2"/>
                                      </a:lnTo>
                                      <a:lnTo>
                                        <a:pt x="16" y="5"/>
                                      </a:lnTo>
                                      <a:lnTo>
                                        <a:pt x="16" y="8"/>
                                      </a:lnTo>
                                      <a:lnTo>
                                        <a:pt x="25" y="81"/>
                                      </a:lnTo>
                                      <a:lnTo>
                                        <a:pt x="28" y="152"/>
                                      </a:lnTo>
                                      <a:lnTo>
                                        <a:pt x="28" y="156"/>
                                      </a:lnTo>
                                      <a:lnTo>
                                        <a:pt x="27" y="159"/>
                                      </a:lnTo>
                                      <a:lnTo>
                                        <a:pt x="24" y="161"/>
                                      </a:lnTo>
                                      <a:lnTo>
                                        <a:pt x="20" y="161"/>
                                      </a:lnTo>
                                      <a:lnTo>
                                        <a:pt x="17" y="161"/>
                                      </a:lnTo>
                                      <a:lnTo>
                                        <a:pt x="14" y="161"/>
                                      </a:lnTo>
                                      <a:lnTo>
                                        <a:pt x="11" y="158"/>
                                      </a:lnTo>
                                      <a:lnTo>
                                        <a:pt x="9" y="155"/>
                                      </a:lnTo>
                                      <a:lnTo>
                                        <a:pt x="3" y="82"/>
                                      </a:lnTo>
                                      <a:lnTo>
                                        <a:pt x="0" y="8"/>
                                      </a:lnTo>
                                      <a:lnTo>
                                        <a:pt x="0" y="5"/>
                                      </a:lnTo>
                                      <a:lnTo>
                                        <a:pt x="1" y="2"/>
                                      </a:lnTo>
                                      <a:lnTo>
                                        <a:pt x="5" y="0"/>
                                      </a:lnTo>
                                      <a:lnTo>
                                        <a:pt x="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7" name="Freeform 41"/>
                              <wps:cNvSpPr>
                                <a:spLocks/>
                              </wps:cNvSpPr>
                              <wps:spPr bwMode="auto">
                                <a:xfrm>
                                  <a:off x="3613150" y="2282825"/>
                                  <a:ext cx="15875" cy="125413"/>
                                </a:xfrm>
                                <a:custGeom>
                                  <a:avLst/>
                                  <a:gdLst>
                                    <a:gd name="T0" fmla="*/ 10 w 21"/>
                                    <a:gd name="T1" fmla="*/ 0 h 157"/>
                                    <a:gd name="T2" fmla="*/ 13 w 21"/>
                                    <a:gd name="T3" fmla="*/ 1 h 157"/>
                                    <a:gd name="T4" fmla="*/ 15 w 21"/>
                                    <a:gd name="T5" fmla="*/ 3 h 157"/>
                                    <a:gd name="T6" fmla="*/ 16 w 21"/>
                                    <a:gd name="T7" fmla="*/ 4 h 157"/>
                                    <a:gd name="T8" fmla="*/ 19 w 21"/>
                                    <a:gd name="T9" fmla="*/ 53 h 157"/>
                                    <a:gd name="T10" fmla="*/ 21 w 21"/>
                                    <a:gd name="T11" fmla="*/ 101 h 157"/>
                                    <a:gd name="T12" fmla="*/ 19 w 21"/>
                                    <a:gd name="T13" fmla="*/ 149 h 157"/>
                                    <a:gd name="T14" fmla="*/ 18 w 21"/>
                                    <a:gd name="T15" fmla="*/ 153 h 157"/>
                                    <a:gd name="T16" fmla="*/ 16 w 21"/>
                                    <a:gd name="T17" fmla="*/ 156 h 157"/>
                                    <a:gd name="T18" fmla="*/ 13 w 21"/>
                                    <a:gd name="T19" fmla="*/ 157 h 157"/>
                                    <a:gd name="T20" fmla="*/ 10 w 21"/>
                                    <a:gd name="T21" fmla="*/ 157 h 157"/>
                                    <a:gd name="T22" fmla="*/ 7 w 21"/>
                                    <a:gd name="T23" fmla="*/ 157 h 157"/>
                                    <a:gd name="T24" fmla="*/ 5 w 21"/>
                                    <a:gd name="T25" fmla="*/ 156 h 157"/>
                                    <a:gd name="T26" fmla="*/ 2 w 21"/>
                                    <a:gd name="T27" fmla="*/ 153 h 157"/>
                                    <a:gd name="T28" fmla="*/ 2 w 21"/>
                                    <a:gd name="T29" fmla="*/ 149 h 157"/>
                                    <a:gd name="T30" fmla="*/ 0 w 21"/>
                                    <a:gd name="T31" fmla="*/ 101 h 157"/>
                                    <a:gd name="T32" fmla="*/ 2 w 21"/>
                                    <a:gd name="T33" fmla="*/ 53 h 157"/>
                                    <a:gd name="T34" fmla="*/ 5 w 21"/>
                                    <a:gd name="T35" fmla="*/ 4 h 157"/>
                                    <a:gd name="T36" fmla="*/ 7 w 21"/>
                                    <a:gd name="T37" fmla="*/ 3 h 157"/>
                                    <a:gd name="T38" fmla="*/ 8 w 21"/>
                                    <a:gd name="T39" fmla="*/ 1 h 157"/>
                                    <a:gd name="T40" fmla="*/ 10 w 21"/>
                                    <a:gd name="T41" fmla="*/ 0 h 15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</a:cxnLst>
                                  <a:rect l="0" t="0" r="r" b="b"/>
                                  <a:pathLst>
                                    <a:path w="21" h="157">
                                      <a:moveTo>
                                        <a:pt x="10" y="0"/>
                                      </a:moveTo>
                                      <a:lnTo>
                                        <a:pt x="13" y="1"/>
                                      </a:lnTo>
                                      <a:lnTo>
                                        <a:pt x="15" y="3"/>
                                      </a:lnTo>
                                      <a:lnTo>
                                        <a:pt x="16" y="4"/>
                                      </a:lnTo>
                                      <a:lnTo>
                                        <a:pt x="19" y="53"/>
                                      </a:lnTo>
                                      <a:lnTo>
                                        <a:pt x="21" y="101"/>
                                      </a:lnTo>
                                      <a:lnTo>
                                        <a:pt x="19" y="149"/>
                                      </a:lnTo>
                                      <a:lnTo>
                                        <a:pt x="18" y="153"/>
                                      </a:lnTo>
                                      <a:lnTo>
                                        <a:pt x="16" y="156"/>
                                      </a:lnTo>
                                      <a:lnTo>
                                        <a:pt x="13" y="157"/>
                                      </a:lnTo>
                                      <a:lnTo>
                                        <a:pt x="10" y="157"/>
                                      </a:lnTo>
                                      <a:lnTo>
                                        <a:pt x="7" y="157"/>
                                      </a:lnTo>
                                      <a:lnTo>
                                        <a:pt x="5" y="156"/>
                                      </a:lnTo>
                                      <a:lnTo>
                                        <a:pt x="2" y="153"/>
                                      </a:lnTo>
                                      <a:lnTo>
                                        <a:pt x="2" y="149"/>
                                      </a:lnTo>
                                      <a:lnTo>
                                        <a:pt x="0" y="101"/>
                                      </a:lnTo>
                                      <a:lnTo>
                                        <a:pt x="2" y="53"/>
                                      </a:lnTo>
                                      <a:lnTo>
                                        <a:pt x="5" y="4"/>
                                      </a:lnTo>
                                      <a:lnTo>
                                        <a:pt x="7" y="3"/>
                                      </a:lnTo>
                                      <a:lnTo>
                                        <a:pt x="8" y="1"/>
                                      </a:lnTo>
                                      <a:lnTo>
                                        <a:pt x="1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8" name="Freeform 42"/>
                              <wps:cNvSpPr>
                                <a:spLocks/>
                              </wps:cNvSpPr>
                              <wps:spPr bwMode="auto">
                                <a:xfrm>
                                  <a:off x="3614738" y="2525712"/>
                                  <a:ext cx="14288" cy="101600"/>
                                </a:xfrm>
                                <a:custGeom>
                                  <a:avLst/>
                                  <a:gdLst>
                                    <a:gd name="T0" fmla="*/ 8 w 17"/>
                                    <a:gd name="T1" fmla="*/ 0 h 128"/>
                                    <a:gd name="T2" fmla="*/ 9 w 17"/>
                                    <a:gd name="T3" fmla="*/ 0 h 128"/>
                                    <a:gd name="T4" fmla="*/ 13 w 17"/>
                                    <a:gd name="T5" fmla="*/ 2 h 128"/>
                                    <a:gd name="T6" fmla="*/ 14 w 17"/>
                                    <a:gd name="T7" fmla="*/ 3 h 128"/>
                                    <a:gd name="T8" fmla="*/ 16 w 17"/>
                                    <a:gd name="T9" fmla="*/ 6 h 128"/>
                                    <a:gd name="T10" fmla="*/ 17 w 17"/>
                                    <a:gd name="T11" fmla="*/ 63 h 128"/>
                                    <a:gd name="T12" fmla="*/ 17 w 17"/>
                                    <a:gd name="T13" fmla="*/ 120 h 128"/>
                                    <a:gd name="T14" fmla="*/ 16 w 17"/>
                                    <a:gd name="T15" fmla="*/ 124 h 128"/>
                                    <a:gd name="T16" fmla="*/ 14 w 17"/>
                                    <a:gd name="T17" fmla="*/ 126 h 128"/>
                                    <a:gd name="T18" fmla="*/ 11 w 17"/>
                                    <a:gd name="T19" fmla="*/ 128 h 128"/>
                                    <a:gd name="T20" fmla="*/ 8 w 17"/>
                                    <a:gd name="T21" fmla="*/ 128 h 128"/>
                                    <a:gd name="T22" fmla="*/ 6 w 17"/>
                                    <a:gd name="T23" fmla="*/ 128 h 128"/>
                                    <a:gd name="T24" fmla="*/ 3 w 17"/>
                                    <a:gd name="T25" fmla="*/ 126 h 128"/>
                                    <a:gd name="T26" fmla="*/ 2 w 17"/>
                                    <a:gd name="T27" fmla="*/ 124 h 128"/>
                                    <a:gd name="T28" fmla="*/ 0 w 17"/>
                                    <a:gd name="T29" fmla="*/ 120 h 128"/>
                                    <a:gd name="T30" fmla="*/ 0 w 17"/>
                                    <a:gd name="T31" fmla="*/ 63 h 128"/>
                                    <a:gd name="T32" fmla="*/ 2 w 17"/>
                                    <a:gd name="T33" fmla="*/ 6 h 128"/>
                                    <a:gd name="T34" fmla="*/ 3 w 17"/>
                                    <a:gd name="T35" fmla="*/ 3 h 128"/>
                                    <a:gd name="T36" fmla="*/ 5 w 17"/>
                                    <a:gd name="T37" fmla="*/ 2 h 128"/>
                                    <a:gd name="T38" fmla="*/ 8 w 17"/>
                                    <a:gd name="T39" fmla="*/ 0 h 12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</a:cxnLst>
                                  <a:rect l="0" t="0" r="r" b="b"/>
                                  <a:pathLst>
                                    <a:path w="17" h="128">
                                      <a:moveTo>
                                        <a:pt x="8" y="0"/>
                                      </a:moveTo>
                                      <a:lnTo>
                                        <a:pt x="9" y="0"/>
                                      </a:lnTo>
                                      <a:lnTo>
                                        <a:pt x="13" y="2"/>
                                      </a:lnTo>
                                      <a:lnTo>
                                        <a:pt x="14" y="3"/>
                                      </a:lnTo>
                                      <a:lnTo>
                                        <a:pt x="16" y="6"/>
                                      </a:lnTo>
                                      <a:lnTo>
                                        <a:pt x="17" y="63"/>
                                      </a:lnTo>
                                      <a:lnTo>
                                        <a:pt x="17" y="120"/>
                                      </a:lnTo>
                                      <a:lnTo>
                                        <a:pt x="16" y="124"/>
                                      </a:lnTo>
                                      <a:lnTo>
                                        <a:pt x="14" y="126"/>
                                      </a:lnTo>
                                      <a:lnTo>
                                        <a:pt x="11" y="128"/>
                                      </a:lnTo>
                                      <a:lnTo>
                                        <a:pt x="8" y="128"/>
                                      </a:lnTo>
                                      <a:lnTo>
                                        <a:pt x="6" y="128"/>
                                      </a:lnTo>
                                      <a:lnTo>
                                        <a:pt x="3" y="126"/>
                                      </a:lnTo>
                                      <a:lnTo>
                                        <a:pt x="2" y="124"/>
                                      </a:lnTo>
                                      <a:lnTo>
                                        <a:pt x="0" y="120"/>
                                      </a:lnTo>
                                      <a:lnTo>
                                        <a:pt x="0" y="63"/>
                                      </a:lnTo>
                                      <a:lnTo>
                                        <a:pt x="2" y="6"/>
                                      </a:lnTo>
                                      <a:lnTo>
                                        <a:pt x="3" y="3"/>
                                      </a:lnTo>
                                      <a:lnTo>
                                        <a:pt x="5" y="2"/>
                                      </a:lnTo>
                                      <a:lnTo>
                                        <a:pt x="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9" name="Freeform 43"/>
                              <wps:cNvSpPr>
                                <a:spLocks/>
                              </wps:cNvSpPr>
                              <wps:spPr bwMode="auto">
                                <a:xfrm>
                                  <a:off x="3622675" y="2744787"/>
                                  <a:ext cx="23813" cy="79375"/>
                                </a:xfrm>
                                <a:custGeom>
                                  <a:avLst/>
                                  <a:gdLst>
                                    <a:gd name="T0" fmla="*/ 8 w 30"/>
                                    <a:gd name="T1" fmla="*/ 0 h 99"/>
                                    <a:gd name="T2" fmla="*/ 11 w 30"/>
                                    <a:gd name="T3" fmla="*/ 0 h 99"/>
                                    <a:gd name="T4" fmla="*/ 15 w 30"/>
                                    <a:gd name="T5" fmla="*/ 1 h 99"/>
                                    <a:gd name="T6" fmla="*/ 18 w 30"/>
                                    <a:gd name="T7" fmla="*/ 3 h 99"/>
                                    <a:gd name="T8" fmla="*/ 19 w 30"/>
                                    <a:gd name="T9" fmla="*/ 6 h 99"/>
                                    <a:gd name="T10" fmla="*/ 26 w 30"/>
                                    <a:gd name="T11" fmla="*/ 49 h 99"/>
                                    <a:gd name="T12" fmla="*/ 30 w 30"/>
                                    <a:gd name="T13" fmla="*/ 91 h 99"/>
                                    <a:gd name="T14" fmla="*/ 29 w 30"/>
                                    <a:gd name="T15" fmla="*/ 94 h 99"/>
                                    <a:gd name="T16" fmla="*/ 27 w 30"/>
                                    <a:gd name="T17" fmla="*/ 97 h 99"/>
                                    <a:gd name="T18" fmla="*/ 24 w 30"/>
                                    <a:gd name="T19" fmla="*/ 99 h 99"/>
                                    <a:gd name="T20" fmla="*/ 21 w 30"/>
                                    <a:gd name="T21" fmla="*/ 99 h 99"/>
                                    <a:gd name="T22" fmla="*/ 18 w 30"/>
                                    <a:gd name="T23" fmla="*/ 99 h 99"/>
                                    <a:gd name="T24" fmla="*/ 15 w 30"/>
                                    <a:gd name="T25" fmla="*/ 97 h 99"/>
                                    <a:gd name="T26" fmla="*/ 13 w 30"/>
                                    <a:gd name="T27" fmla="*/ 93 h 99"/>
                                    <a:gd name="T28" fmla="*/ 5 w 30"/>
                                    <a:gd name="T29" fmla="*/ 52 h 99"/>
                                    <a:gd name="T30" fmla="*/ 0 w 30"/>
                                    <a:gd name="T31" fmla="*/ 9 h 99"/>
                                    <a:gd name="T32" fmla="*/ 0 w 30"/>
                                    <a:gd name="T33" fmla="*/ 6 h 99"/>
                                    <a:gd name="T34" fmla="*/ 2 w 30"/>
                                    <a:gd name="T35" fmla="*/ 3 h 99"/>
                                    <a:gd name="T36" fmla="*/ 5 w 30"/>
                                    <a:gd name="T37" fmla="*/ 1 h 99"/>
                                    <a:gd name="T38" fmla="*/ 8 w 30"/>
                                    <a:gd name="T39" fmla="*/ 0 h 9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</a:cxnLst>
                                  <a:rect l="0" t="0" r="r" b="b"/>
                                  <a:pathLst>
                                    <a:path w="30" h="99">
                                      <a:moveTo>
                                        <a:pt x="8" y="0"/>
                                      </a:moveTo>
                                      <a:lnTo>
                                        <a:pt x="11" y="0"/>
                                      </a:lnTo>
                                      <a:lnTo>
                                        <a:pt x="15" y="1"/>
                                      </a:lnTo>
                                      <a:lnTo>
                                        <a:pt x="18" y="3"/>
                                      </a:lnTo>
                                      <a:lnTo>
                                        <a:pt x="19" y="6"/>
                                      </a:lnTo>
                                      <a:lnTo>
                                        <a:pt x="26" y="49"/>
                                      </a:lnTo>
                                      <a:lnTo>
                                        <a:pt x="30" y="91"/>
                                      </a:lnTo>
                                      <a:lnTo>
                                        <a:pt x="29" y="94"/>
                                      </a:lnTo>
                                      <a:lnTo>
                                        <a:pt x="27" y="97"/>
                                      </a:lnTo>
                                      <a:lnTo>
                                        <a:pt x="24" y="99"/>
                                      </a:lnTo>
                                      <a:lnTo>
                                        <a:pt x="21" y="99"/>
                                      </a:lnTo>
                                      <a:lnTo>
                                        <a:pt x="18" y="99"/>
                                      </a:lnTo>
                                      <a:lnTo>
                                        <a:pt x="15" y="97"/>
                                      </a:lnTo>
                                      <a:lnTo>
                                        <a:pt x="13" y="93"/>
                                      </a:lnTo>
                                      <a:lnTo>
                                        <a:pt x="5" y="52"/>
                                      </a:lnTo>
                                      <a:lnTo>
                                        <a:pt x="0" y="9"/>
                                      </a:lnTo>
                                      <a:lnTo>
                                        <a:pt x="0" y="6"/>
                                      </a:lnTo>
                                      <a:lnTo>
                                        <a:pt x="2" y="3"/>
                                      </a:lnTo>
                                      <a:lnTo>
                                        <a:pt x="5" y="1"/>
                                      </a:lnTo>
                                      <a:lnTo>
                                        <a:pt x="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0" name="Freeform 44"/>
                              <wps:cNvSpPr>
                                <a:spLocks/>
                              </wps:cNvSpPr>
                              <wps:spPr bwMode="auto">
                                <a:xfrm>
                                  <a:off x="3611563" y="2997200"/>
                                  <a:ext cx="36513" cy="155575"/>
                                </a:xfrm>
                                <a:custGeom>
                                  <a:avLst/>
                                  <a:gdLst>
                                    <a:gd name="T0" fmla="*/ 33 w 45"/>
                                    <a:gd name="T1" fmla="*/ 0 h 195"/>
                                    <a:gd name="T2" fmla="*/ 38 w 45"/>
                                    <a:gd name="T3" fmla="*/ 0 h 195"/>
                                    <a:gd name="T4" fmla="*/ 41 w 45"/>
                                    <a:gd name="T5" fmla="*/ 2 h 195"/>
                                    <a:gd name="T6" fmla="*/ 44 w 45"/>
                                    <a:gd name="T7" fmla="*/ 3 h 195"/>
                                    <a:gd name="T8" fmla="*/ 45 w 45"/>
                                    <a:gd name="T9" fmla="*/ 6 h 195"/>
                                    <a:gd name="T10" fmla="*/ 45 w 45"/>
                                    <a:gd name="T11" fmla="*/ 11 h 195"/>
                                    <a:gd name="T12" fmla="*/ 41 w 45"/>
                                    <a:gd name="T13" fmla="*/ 55 h 195"/>
                                    <a:gd name="T14" fmla="*/ 36 w 45"/>
                                    <a:gd name="T15" fmla="*/ 99 h 195"/>
                                    <a:gd name="T16" fmla="*/ 30 w 45"/>
                                    <a:gd name="T17" fmla="*/ 145 h 195"/>
                                    <a:gd name="T18" fmla="*/ 20 w 45"/>
                                    <a:gd name="T19" fmla="*/ 187 h 195"/>
                                    <a:gd name="T20" fmla="*/ 17 w 45"/>
                                    <a:gd name="T21" fmla="*/ 192 h 195"/>
                                    <a:gd name="T22" fmla="*/ 14 w 45"/>
                                    <a:gd name="T23" fmla="*/ 194 h 195"/>
                                    <a:gd name="T24" fmla="*/ 11 w 45"/>
                                    <a:gd name="T25" fmla="*/ 195 h 195"/>
                                    <a:gd name="T26" fmla="*/ 6 w 45"/>
                                    <a:gd name="T27" fmla="*/ 194 h 195"/>
                                    <a:gd name="T28" fmla="*/ 3 w 45"/>
                                    <a:gd name="T29" fmla="*/ 192 h 195"/>
                                    <a:gd name="T30" fmla="*/ 1 w 45"/>
                                    <a:gd name="T31" fmla="*/ 189 h 195"/>
                                    <a:gd name="T32" fmla="*/ 0 w 45"/>
                                    <a:gd name="T33" fmla="*/ 184 h 195"/>
                                    <a:gd name="T34" fmla="*/ 1 w 45"/>
                                    <a:gd name="T35" fmla="*/ 140 h 195"/>
                                    <a:gd name="T36" fmla="*/ 8 w 45"/>
                                    <a:gd name="T37" fmla="*/ 96 h 195"/>
                                    <a:gd name="T38" fmla="*/ 16 w 45"/>
                                    <a:gd name="T39" fmla="*/ 50 h 195"/>
                                    <a:gd name="T40" fmla="*/ 23 w 45"/>
                                    <a:gd name="T41" fmla="*/ 8 h 195"/>
                                    <a:gd name="T42" fmla="*/ 25 w 45"/>
                                    <a:gd name="T43" fmla="*/ 3 h 195"/>
                                    <a:gd name="T44" fmla="*/ 27 w 45"/>
                                    <a:gd name="T45" fmla="*/ 2 h 195"/>
                                    <a:gd name="T46" fmla="*/ 30 w 45"/>
                                    <a:gd name="T47" fmla="*/ 0 h 195"/>
                                    <a:gd name="T48" fmla="*/ 33 w 45"/>
                                    <a:gd name="T49" fmla="*/ 0 h 19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</a:cxnLst>
                                  <a:rect l="0" t="0" r="r" b="b"/>
                                  <a:pathLst>
                                    <a:path w="45" h="195">
                                      <a:moveTo>
                                        <a:pt x="33" y="0"/>
                                      </a:moveTo>
                                      <a:lnTo>
                                        <a:pt x="38" y="0"/>
                                      </a:lnTo>
                                      <a:lnTo>
                                        <a:pt x="41" y="2"/>
                                      </a:lnTo>
                                      <a:lnTo>
                                        <a:pt x="44" y="3"/>
                                      </a:lnTo>
                                      <a:lnTo>
                                        <a:pt x="45" y="6"/>
                                      </a:lnTo>
                                      <a:lnTo>
                                        <a:pt x="45" y="11"/>
                                      </a:lnTo>
                                      <a:lnTo>
                                        <a:pt x="41" y="55"/>
                                      </a:lnTo>
                                      <a:lnTo>
                                        <a:pt x="36" y="99"/>
                                      </a:lnTo>
                                      <a:lnTo>
                                        <a:pt x="30" y="145"/>
                                      </a:lnTo>
                                      <a:lnTo>
                                        <a:pt x="20" y="187"/>
                                      </a:lnTo>
                                      <a:lnTo>
                                        <a:pt x="17" y="192"/>
                                      </a:lnTo>
                                      <a:lnTo>
                                        <a:pt x="14" y="194"/>
                                      </a:lnTo>
                                      <a:lnTo>
                                        <a:pt x="11" y="195"/>
                                      </a:lnTo>
                                      <a:lnTo>
                                        <a:pt x="6" y="194"/>
                                      </a:lnTo>
                                      <a:lnTo>
                                        <a:pt x="3" y="192"/>
                                      </a:lnTo>
                                      <a:lnTo>
                                        <a:pt x="1" y="189"/>
                                      </a:lnTo>
                                      <a:lnTo>
                                        <a:pt x="0" y="184"/>
                                      </a:lnTo>
                                      <a:lnTo>
                                        <a:pt x="1" y="140"/>
                                      </a:lnTo>
                                      <a:lnTo>
                                        <a:pt x="8" y="96"/>
                                      </a:lnTo>
                                      <a:lnTo>
                                        <a:pt x="16" y="50"/>
                                      </a:lnTo>
                                      <a:lnTo>
                                        <a:pt x="23" y="8"/>
                                      </a:lnTo>
                                      <a:lnTo>
                                        <a:pt x="25" y="3"/>
                                      </a:lnTo>
                                      <a:lnTo>
                                        <a:pt x="27" y="2"/>
                                      </a:lnTo>
                                      <a:lnTo>
                                        <a:pt x="30" y="0"/>
                                      </a:lnTo>
                                      <a:lnTo>
                                        <a:pt x="3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1" name="Freeform 45"/>
                              <wps:cNvSpPr>
                                <a:spLocks/>
                              </wps:cNvSpPr>
                              <wps:spPr bwMode="auto">
                                <a:xfrm>
                                  <a:off x="3613150" y="3203575"/>
                                  <a:ext cx="31750" cy="61913"/>
                                </a:xfrm>
                                <a:custGeom>
                                  <a:avLst/>
                                  <a:gdLst>
                                    <a:gd name="T0" fmla="*/ 11 w 40"/>
                                    <a:gd name="T1" fmla="*/ 0 h 79"/>
                                    <a:gd name="T2" fmla="*/ 15 w 40"/>
                                    <a:gd name="T3" fmla="*/ 0 h 79"/>
                                    <a:gd name="T4" fmla="*/ 18 w 40"/>
                                    <a:gd name="T5" fmla="*/ 2 h 79"/>
                                    <a:gd name="T6" fmla="*/ 19 w 40"/>
                                    <a:gd name="T7" fmla="*/ 5 h 79"/>
                                    <a:gd name="T8" fmla="*/ 19 w 40"/>
                                    <a:gd name="T9" fmla="*/ 10 h 79"/>
                                    <a:gd name="T10" fmla="*/ 22 w 40"/>
                                    <a:gd name="T11" fmla="*/ 30 h 79"/>
                                    <a:gd name="T12" fmla="*/ 29 w 40"/>
                                    <a:gd name="T13" fmla="*/ 48 h 79"/>
                                    <a:gd name="T14" fmla="*/ 40 w 40"/>
                                    <a:gd name="T15" fmla="*/ 66 h 79"/>
                                    <a:gd name="T16" fmla="*/ 40 w 40"/>
                                    <a:gd name="T17" fmla="*/ 70 h 79"/>
                                    <a:gd name="T18" fmla="*/ 40 w 40"/>
                                    <a:gd name="T19" fmla="*/ 74 h 79"/>
                                    <a:gd name="T20" fmla="*/ 37 w 40"/>
                                    <a:gd name="T21" fmla="*/ 78 h 79"/>
                                    <a:gd name="T22" fmla="*/ 35 w 40"/>
                                    <a:gd name="T23" fmla="*/ 79 h 79"/>
                                    <a:gd name="T24" fmla="*/ 30 w 40"/>
                                    <a:gd name="T25" fmla="*/ 79 h 79"/>
                                    <a:gd name="T26" fmla="*/ 27 w 40"/>
                                    <a:gd name="T27" fmla="*/ 78 h 79"/>
                                    <a:gd name="T28" fmla="*/ 13 w 40"/>
                                    <a:gd name="T29" fmla="*/ 65 h 79"/>
                                    <a:gd name="T30" fmla="*/ 5 w 40"/>
                                    <a:gd name="T31" fmla="*/ 48 h 79"/>
                                    <a:gd name="T32" fmla="*/ 0 w 40"/>
                                    <a:gd name="T33" fmla="*/ 29 h 79"/>
                                    <a:gd name="T34" fmla="*/ 0 w 40"/>
                                    <a:gd name="T35" fmla="*/ 10 h 79"/>
                                    <a:gd name="T36" fmla="*/ 2 w 40"/>
                                    <a:gd name="T37" fmla="*/ 5 h 79"/>
                                    <a:gd name="T38" fmla="*/ 4 w 40"/>
                                    <a:gd name="T39" fmla="*/ 2 h 79"/>
                                    <a:gd name="T40" fmla="*/ 7 w 40"/>
                                    <a:gd name="T41" fmla="*/ 0 h 79"/>
                                    <a:gd name="T42" fmla="*/ 11 w 40"/>
                                    <a:gd name="T43" fmla="*/ 0 h 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</a:cxnLst>
                                  <a:rect l="0" t="0" r="r" b="b"/>
                                  <a:pathLst>
                                    <a:path w="40" h="79">
                                      <a:moveTo>
                                        <a:pt x="11" y="0"/>
                                      </a:moveTo>
                                      <a:lnTo>
                                        <a:pt x="15" y="0"/>
                                      </a:lnTo>
                                      <a:lnTo>
                                        <a:pt x="18" y="2"/>
                                      </a:lnTo>
                                      <a:lnTo>
                                        <a:pt x="19" y="5"/>
                                      </a:lnTo>
                                      <a:lnTo>
                                        <a:pt x="19" y="10"/>
                                      </a:lnTo>
                                      <a:lnTo>
                                        <a:pt x="22" y="30"/>
                                      </a:lnTo>
                                      <a:lnTo>
                                        <a:pt x="29" y="48"/>
                                      </a:lnTo>
                                      <a:lnTo>
                                        <a:pt x="40" y="66"/>
                                      </a:lnTo>
                                      <a:lnTo>
                                        <a:pt x="40" y="70"/>
                                      </a:lnTo>
                                      <a:lnTo>
                                        <a:pt x="40" y="74"/>
                                      </a:lnTo>
                                      <a:lnTo>
                                        <a:pt x="37" y="78"/>
                                      </a:lnTo>
                                      <a:lnTo>
                                        <a:pt x="35" y="79"/>
                                      </a:lnTo>
                                      <a:lnTo>
                                        <a:pt x="30" y="79"/>
                                      </a:lnTo>
                                      <a:lnTo>
                                        <a:pt x="27" y="78"/>
                                      </a:lnTo>
                                      <a:lnTo>
                                        <a:pt x="13" y="65"/>
                                      </a:lnTo>
                                      <a:lnTo>
                                        <a:pt x="5" y="48"/>
                                      </a:lnTo>
                                      <a:lnTo>
                                        <a:pt x="0" y="29"/>
                                      </a:lnTo>
                                      <a:lnTo>
                                        <a:pt x="0" y="10"/>
                                      </a:lnTo>
                                      <a:lnTo>
                                        <a:pt x="2" y="5"/>
                                      </a:lnTo>
                                      <a:lnTo>
                                        <a:pt x="4" y="2"/>
                                      </a:lnTo>
                                      <a:lnTo>
                                        <a:pt x="7" y="0"/>
                                      </a:lnTo>
                                      <a:lnTo>
                                        <a:pt x="1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2" name="Freeform 46"/>
                              <wps:cNvSpPr>
                                <a:spLocks/>
                              </wps:cNvSpPr>
                              <wps:spPr bwMode="auto">
                                <a:xfrm>
                                  <a:off x="4057650" y="1117600"/>
                                  <a:ext cx="30163" cy="174625"/>
                                </a:xfrm>
                                <a:custGeom>
                                  <a:avLst/>
                                  <a:gdLst>
                                    <a:gd name="T0" fmla="*/ 25 w 38"/>
                                    <a:gd name="T1" fmla="*/ 0 h 221"/>
                                    <a:gd name="T2" fmla="*/ 28 w 38"/>
                                    <a:gd name="T3" fmla="*/ 0 h 221"/>
                                    <a:gd name="T4" fmla="*/ 33 w 38"/>
                                    <a:gd name="T5" fmla="*/ 2 h 221"/>
                                    <a:gd name="T6" fmla="*/ 34 w 38"/>
                                    <a:gd name="T7" fmla="*/ 5 h 221"/>
                                    <a:gd name="T8" fmla="*/ 38 w 38"/>
                                    <a:gd name="T9" fmla="*/ 8 h 221"/>
                                    <a:gd name="T10" fmla="*/ 38 w 38"/>
                                    <a:gd name="T11" fmla="*/ 11 h 221"/>
                                    <a:gd name="T12" fmla="*/ 31 w 38"/>
                                    <a:gd name="T13" fmla="*/ 77 h 221"/>
                                    <a:gd name="T14" fmla="*/ 31 w 38"/>
                                    <a:gd name="T15" fmla="*/ 142 h 221"/>
                                    <a:gd name="T16" fmla="*/ 31 w 38"/>
                                    <a:gd name="T17" fmla="*/ 208 h 221"/>
                                    <a:gd name="T18" fmla="*/ 28 w 38"/>
                                    <a:gd name="T19" fmla="*/ 216 h 221"/>
                                    <a:gd name="T20" fmla="*/ 22 w 38"/>
                                    <a:gd name="T21" fmla="*/ 219 h 221"/>
                                    <a:gd name="T22" fmla="*/ 16 w 38"/>
                                    <a:gd name="T23" fmla="*/ 221 h 221"/>
                                    <a:gd name="T24" fmla="*/ 8 w 38"/>
                                    <a:gd name="T25" fmla="*/ 218 h 221"/>
                                    <a:gd name="T26" fmla="*/ 4 w 38"/>
                                    <a:gd name="T27" fmla="*/ 211 h 221"/>
                                    <a:gd name="T28" fmla="*/ 0 w 38"/>
                                    <a:gd name="T29" fmla="*/ 144 h 221"/>
                                    <a:gd name="T30" fmla="*/ 3 w 38"/>
                                    <a:gd name="T31" fmla="*/ 76 h 221"/>
                                    <a:gd name="T32" fmla="*/ 12 w 38"/>
                                    <a:gd name="T33" fmla="*/ 8 h 221"/>
                                    <a:gd name="T34" fmla="*/ 14 w 38"/>
                                    <a:gd name="T35" fmla="*/ 5 h 221"/>
                                    <a:gd name="T36" fmla="*/ 17 w 38"/>
                                    <a:gd name="T37" fmla="*/ 2 h 221"/>
                                    <a:gd name="T38" fmla="*/ 20 w 38"/>
                                    <a:gd name="T39" fmla="*/ 0 h 221"/>
                                    <a:gd name="T40" fmla="*/ 25 w 38"/>
                                    <a:gd name="T41" fmla="*/ 0 h 22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</a:cxnLst>
                                  <a:rect l="0" t="0" r="r" b="b"/>
                                  <a:pathLst>
                                    <a:path w="38" h="221">
                                      <a:moveTo>
                                        <a:pt x="25" y="0"/>
                                      </a:moveTo>
                                      <a:lnTo>
                                        <a:pt x="28" y="0"/>
                                      </a:lnTo>
                                      <a:lnTo>
                                        <a:pt x="33" y="2"/>
                                      </a:lnTo>
                                      <a:lnTo>
                                        <a:pt x="34" y="5"/>
                                      </a:lnTo>
                                      <a:lnTo>
                                        <a:pt x="38" y="8"/>
                                      </a:lnTo>
                                      <a:lnTo>
                                        <a:pt x="38" y="11"/>
                                      </a:lnTo>
                                      <a:lnTo>
                                        <a:pt x="31" y="77"/>
                                      </a:lnTo>
                                      <a:lnTo>
                                        <a:pt x="31" y="142"/>
                                      </a:lnTo>
                                      <a:lnTo>
                                        <a:pt x="31" y="208"/>
                                      </a:lnTo>
                                      <a:lnTo>
                                        <a:pt x="28" y="216"/>
                                      </a:lnTo>
                                      <a:lnTo>
                                        <a:pt x="22" y="219"/>
                                      </a:lnTo>
                                      <a:lnTo>
                                        <a:pt x="16" y="221"/>
                                      </a:lnTo>
                                      <a:lnTo>
                                        <a:pt x="8" y="218"/>
                                      </a:lnTo>
                                      <a:lnTo>
                                        <a:pt x="4" y="211"/>
                                      </a:lnTo>
                                      <a:lnTo>
                                        <a:pt x="0" y="144"/>
                                      </a:lnTo>
                                      <a:lnTo>
                                        <a:pt x="3" y="76"/>
                                      </a:lnTo>
                                      <a:lnTo>
                                        <a:pt x="12" y="8"/>
                                      </a:lnTo>
                                      <a:lnTo>
                                        <a:pt x="14" y="5"/>
                                      </a:lnTo>
                                      <a:lnTo>
                                        <a:pt x="17" y="2"/>
                                      </a:lnTo>
                                      <a:lnTo>
                                        <a:pt x="20" y="0"/>
                                      </a:lnTo>
                                      <a:lnTo>
                                        <a:pt x="2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3" name="Freeform 47"/>
                              <wps:cNvSpPr>
                                <a:spLocks/>
                              </wps:cNvSpPr>
                              <wps:spPr bwMode="auto">
                                <a:xfrm>
                                  <a:off x="4051300" y="1454150"/>
                                  <a:ext cx="22225" cy="131763"/>
                                </a:xfrm>
                                <a:custGeom>
                                  <a:avLst/>
                                  <a:gdLst>
                                    <a:gd name="T0" fmla="*/ 14 w 28"/>
                                    <a:gd name="T1" fmla="*/ 0 h 165"/>
                                    <a:gd name="T2" fmla="*/ 17 w 28"/>
                                    <a:gd name="T3" fmla="*/ 1 h 165"/>
                                    <a:gd name="T4" fmla="*/ 20 w 28"/>
                                    <a:gd name="T5" fmla="*/ 3 h 165"/>
                                    <a:gd name="T6" fmla="*/ 22 w 28"/>
                                    <a:gd name="T7" fmla="*/ 4 h 165"/>
                                    <a:gd name="T8" fmla="*/ 24 w 28"/>
                                    <a:gd name="T9" fmla="*/ 9 h 165"/>
                                    <a:gd name="T10" fmla="*/ 27 w 28"/>
                                    <a:gd name="T11" fmla="*/ 56 h 165"/>
                                    <a:gd name="T12" fmla="*/ 28 w 28"/>
                                    <a:gd name="T13" fmla="*/ 105 h 165"/>
                                    <a:gd name="T14" fmla="*/ 27 w 28"/>
                                    <a:gd name="T15" fmla="*/ 153 h 165"/>
                                    <a:gd name="T16" fmla="*/ 25 w 28"/>
                                    <a:gd name="T17" fmla="*/ 157 h 165"/>
                                    <a:gd name="T18" fmla="*/ 24 w 28"/>
                                    <a:gd name="T19" fmla="*/ 160 h 165"/>
                                    <a:gd name="T20" fmla="*/ 20 w 28"/>
                                    <a:gd name="T21" fmla="*/ 164 h 165"/>
                                    <a:gd name="T22" fmla="*/ 17 w 28"/>
                                    <a:gd name="T23" fmla="*/ 165 h 165"/>
                                    <a:gd name="T24" fmla="*/ 12 w 28"/>
                                    <a:gd name="T25" fmla="*/ 165 h 165"/>
                                    <a:gd name="T26" fmla="*/ 9 w 28"/>
                                    <a:gd name="T27" fmla="*/ 164 h 165"/>
                                    <a:gd name="T28" fmla="*/ 6 w 28"/>
                                    <a:gd name="T29" fmla="*/ 160 h 165"/>
                                    <a:gd name="T30" fmla="*/ 3 w 28"/>
                                    <a:gd name="T31" fmla="*/ 157 h 165"/>
                                    <a:gd name="T32" fmla="*/ 1 w 28"/>
                                    <a:gd name="T33" fmla="*/ 153 h 165"/>
                                    <a:gd name="T34" fmla="*/ 0 w 28"/>
                                    <a:gd name="T35" fmla="*/ 105 h 165"/>
                                    <a:gd name="T36" fmla="*/ 3 w 28"/>
                                    <a:gd name="T37" fmla="*/ 56 h 165"/>
                                    <a:gd name="T38" fmla="*/ 6 w 28"/>
                                    <a:gd name="T39" fmla="*/ 9 h 165"/>
                                    <a:gd name="T40" fmla="*/ 6 w 28"/>
                                    <a:gd name="T41" fmla="*/ 4 h 165"/>
                                    <a:gd name="T42" fmla="*/ 9 w 28"/>
                                    <a:gd name="T43" fmla="*/ 3 h 165"/>
                                    <a:gd name="T44" fmla="*/ 11 w 28"/>
                                    <a:gd name="T45" fmla="*/ 1 h 165"/>
                                    <a:gd name="T46" fmla="*/ 14 w 28"/>
                                    <a:gd name="T47" fmla="*/ 0 h 16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</a:cxnLst>
                                  <a:rect l="0" t="0" r="r" b="b"/>
                                  <a:pathLst>
                                    <a:path w="28" h="165">
                                      <a:moveTo>
                                        <a:pt x="14" y="0"/>
                                      </a:moveTo>
                                      <a:lnTo>
                                        <a:pt x="17" y="1"/>
                                      </a:lnTo>
                                      <a:lnTo>
                                        <a:pt x="20" y="3"/>
                                      </a:lnTo>
                                      <a:lnTo>
                                        <a:pt x="22" y="4"/>
                                      </a:lnTo>
                                      <a:lnTo>
                                        <a:pt x="24" y="9"/>
                                      </a:lnTo>
                                      <a:lnTo>
                                        <a:pt x="27" y="56"/>
                                      </a:lnTo>
                                      <a:lnTo>
                                        <a:pt x="28" y="105"/>
                                      </a:lnTo>
                                      <a:lnTo>
                                        <a:pt x="27" y="153"/>
                                      </a:lnTo>
                                      <a:lnTo>
                                        <a:pt x="25" y="157"/>
                                      </a:lnTo>
                                      <a:lnTo>
                                        <a:pt x="24" y="160"/>
                                      </a:lnTo>
                                      <a:lnTo>
                                        <a:pt x="20" y="164"/>
                                      </a:lnTo>
                                      <a:lnTo>
                                        <a:pt x="17" y="165"/>
                                      </a:lnTo>
                                      <a:lnTo>
                                        <a:pt x="12" y="165"/>
                                      </a:lnTo>
                                      <a:lnTo>
                                        <a:pt x="9" y="164"/>
                                      </a:lnTo>
                                      <a:lnTo>
                                        <a:pt x="6" y="160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1" y="153"/>
                                      </a:lnTo>
                                      <a:lnTo>
                                        <a:pt x="0" y="105"/>
                                      </a:lnTo>
                                      <a:lnTo>
                                        <a:pt x="3" y="56"/>
                                      </a:lnTo>
                                      <a:lnTo>
                                        <a:pt x="6" y="9"/>
                                      </a:lnTo>
                                      <a:lnTo>
                                        <a:pt x="6" y="4"/>
                                      </a:lnTo>
                                      <a:lnTo>
                                        <a:pt x="9" y="3"/>
                                      </a:lnTo>
                                      <a:lnTo>
                                        <a:pt x="11" y="1"/>
                                      </a:lnTo>
                                      <a:lnTo>
                                        <a:pt x="1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9" name="Freeform 48"/>
                              <wps:cNvSpPr>
                                <a:spLocks/>
                              </wps:cNvSpPr>
                              <wps:spPr bwMode="auto">
                                <a:xfrm>
                                  <a:off x="4054475" y="1741487"/>
                                  <a:ext cx="22225" cy="77788"/>
                                </a:xfrm>
                                <a:custGeom>
                                  <a:avLst/>
                                  <a:gdLst>
                                    <a:gd name="T0" fmla="*/ 8 w 28"/>
                                    <a:gd name="T1" fmla="*/ 0 h 100"/>
                                    <a:gd name="T2" fmla="*/ 11 w 28"/>
                                    <a:gd name="T3" fmla="*/ 0 h 100"/>
                                    <a:gd name="T4" fmla="*/ 14 w 28"/>
                                    <a:gd name="T5" fmla="*/ 0 h 100"/>
                                    <a:gd name="T6" fmla="*/ 17 w 28"/>
                                    <a:gd name="T7" fmla="*/ 4 h 100"/>
                                    <a:gd name="T8" fmla="*/ 19 w 28"/>
                                    <a:gd name="T9" fmla="*/ 7 h 100"/>
                                    <a:gd name="T10" fmla="*/ 24 w 28"/>
                                    <a:gd name="T11" fmla="*/ 49 h 100"/>
                                    <a:gd name="T12" fmla="*/ 28 w 28"/>
                                    <a:gd name="T13" fmla="*/ 92 h 100"/>
                                    <a:gd name="T14" fmla="*/ 27 w 28"/>
                                    <a:gd name="T15" fmla="*/ 95 h 100"/>
                                    <a:gd name="T16" fmla="*/ 25 w 28"/>
                                    <a:gd name="T17" fmla="*/ 97 h 100"/>
                                    <a:gd name="T18" fmla="*/ 22 w 28"/>
                                    <a:gd name="T19" fmla="*/ 98 h 100"/>
                                    <a:gd name="T20" fmla="*/ 19 w 28"/>
                                    <a:gd name="T21" fmla="*/ 100 h 100"/>
                                    <a:gd name="T22" fmla="*/ 16 w 28"/>
                                    <a:gd name="T23" fmla="*/ 98 h 100"/>
                                    <a:gd name="T24" fmla="*/ 14 w 28"/>
                                    <a:gd name="T25" fmla="*/ 97 h 100"/>
                                    <a:gd name="T26" fmla="*/ 13 w 28"/>
                                    <a:gd name="T27" fmla="*/ 93 h 100"/>
                                    <a:gd name="T28" fmla="*/ 0 w 28"/>
                                    <a:gd name="T29" fmla="*/ 8 h 100"/>
                                    <a:gd name="T30" fmla="*/ 0 w 28"/>
                                    <a:gd name="T31" fmla="*/ 5 h 100"/>
                                    <a:gd name="T32" fmla="*/ 3 w 28"/>
                                    <a:gd name="T33" fmla="*/ 2 h 100"/>
                                    <a:gd name="T34" fmla="*/ 5 w 28"/>
                                    <a:gd name="T35" fmla="*/ 0 h 100"/>
                                    <a:gd name="T36" fmla="*/ 8 w 28"/>
                                    <a:gd name="T37" fmla="*/ 0 h 1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</a:cxnLst>
                                  <a:rect l="0" t="0" r="r" b="b"/>
                                  <a:pathLst>
                                    <a:path w="28" h="100">
                                      <a:moveTo>
                                        <a:pt x="8" y="0"/>
                                      </a:moveTo>
                                      <a:lnTo>
                                        <a:pt x="11" y="0"/>
                                      </a:lnTo>
                                      <a:lnTo>
                                        <a:pt x="14" y="0"/>
                                      </a:lnTo>
                                      <a:lnTo>
                                        <a:pt x="17" y="4"/>
                                      </a:lnTo>
                                      <a:lnTo>
                                        <a:pt x="19" y="7"/>
                                      </a:lnTo>
                                      <a:lnTo>
                                        <a:pt x="24" y="49"/>
                                      </a:lnTo>
                                      <a:lnTo>
                                        <a:pt x="28" y="92"/>
                                      </a:lnTo>
                                      <a:lnTo>
                                        <a:pt x="27" y="95"/>
                                      </a:lnTo>
                                      <a:lnTo>
                                        <a:pt x="25" y="97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9" y="100"/>
                                      </a:lnTo>
                                      <a:lnTo>
                                        <a:pt x="16" y="98"/>
                                      </a:lnTo>
                                      <a:lnTo>
                                        <a:pt x="14" y="97"/>
                                      </a:lnTo>
                                      <a:lnTo>
                                        <a:pt x="13" y="93"/>
                                      </a:lnTo>
                                      <a:lnTo>
                                        <a:pt x="0" y="8"/>
                                      </a:lnTo>
                                      <a:lnTo>
                                        <a:pt x="0" y="5"/>
                                      </a:lnTo>
                                      <a:lnTo>
                                        <a:pt x="3" y="2"/>
                                      </a:lnTo>
                                      <a:lnTo>
                                        <a:pt x="5" y="0"/>
                                      </a:lnTo>
                                      <a:lnTo>
                                        <a:pt x="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0" name="Freeform 49"/>
                              <wps:cNvSpPr>
                                <a:spLocks/>
                              </wps:cNvSpPr>
                              <wps:spPr bwMode="auto">
                                <a:xfrm>
                                  <a:off x="4038600" y="1985962"/>
                                  <a:ext cx="22225" cy="150813"/>
                                </a:xfrm>
                                <a:custGeom>
                                  <a:avLst/>
                                  <a:gdLst>
                                    <a:gd name="T0" fmla="*/ 14 w 28"/>
                                    <a:gd name="T1" fmla="*/ 0 h 191"/>
                                    <a:gd name="T2" fmla="*/ 16 w 28"/>
                                    <a:gd name="T3" fmla="*/ 0 h 191"/>
                                    <a:gd name="T4" fmla="*/ 19 w 28"/>
                                    <a:gd name="T5" fmla="*/ 3 h 191"/>
                                    <a:gd name="T6" fmla="*/ 21 w 28"/>
                                    <a:gd name="T7" fmla="*/ 7 h 191"/>
                                    <a:gd name="T8" fmla="*/ 25 w 28"/>
                                    <a:gd name="T9" fmla="*/ 41 h 191"/>
                                    <a:gd name="T10" fmla="*/ 28 w 28"/>
                                    <a:gd name="T11" fmla="*/ 77 h 191"/>
                                    <a:gd name="T12" fmla="*/ 28 w 28"/>
                                    <a:gd name="T13" fmla="*/ 115 h 191"/>
                                    <a:gd name="T14" fmla="*/ 25 w 28"/>
                                    <a:gd name="T15" fmla="*/ 150 h 191"/>
                                    <a:gd name="T16" fmla="*/ 16 w 28"/>
                                    <a:gd name="T17" fmla="*/ 185 h 191"/>
                                    <a:gd name="T18" fmla="*/ 14 w 28"/>
                                    <a:gd name="T19" fmla="*/ 188 h 191"/>
                                    <a:gd name="T20" fmla="*/ 11 w 28"/>
                                    <a:gd name="T21" fmla="*/ 189 h 191"/>
                                    <a:gd name="T22" fmla="*/ 8 w 28"/>
                                    <a:gd name="T23" fmla="*/ 191 h 191"/>
                                    <a:gd name="T24" fmla="*/ 5 w 28"/>
                                    <a:gd name="T25" fmla="*/ 191 h 191"/>
                                    <a:gd name="T26" fmla="*/ 3 w 28"/>
                                    <a:gd name="T27" fmla="*/ 189 h 191"/>
                                    <a:gd name="T28" fmla="*/ 2 w 28"/>
                                    <a:gd name="T29" fmla="*/ 186 h 191"/>
                                    <a:gd name="T30" fmla="*/ 0 w 28"/>
                                    <a:gd name="T31" fmla="*/ 183 h 191"/>
                                    <a:gd name="T32" fmla="*/ 5 w 28"/>
                                    <a:gd name="T33" fmla="*/ 139 h 191"/>
                                    <a:gd name="T34" fmla="*/ 8 w 28"/>
                                    <a:gd name="T35" fmla="*/ 96 h 191"/>
                                    <a:gd name="T36" fmla="*/ 10 w 28"/>
                                    <a:gd name="T37" fmla="*/ 54 h 191"/>
                                    <a:gd name="T38" fmla="*/ 5 w 28"/>
                                    <a:gd name="T39" fmla="*/ 10 h 191"/>
                                    <a:gd name="T40" fmla="*/ 5 w 28"/>
                                    <a:gd name="T41" fmla="*/ 7 h 191"/>
                                    <a:gd name="T42" fmla="*/ 6 w 28"/>
                                    <a:gd name="T43" fmla="*/ 3 h 191"/>
                                    <a:gd name="T44" fmla="*/ 8 w 28"/>
                                    <a:gd name="T45" fmla="*/ 2 h 191"/>
                                    <a:gd name="T46" fmla="*/ 11 w 28"/>
                                    <a:gd name="T47" fmla="*/ 0 h 191"/>
                                    <a:gd name="T48" fmla="*/ 14 w 28"/>
                                    <a:gd name="T49" fmla="*/ 0 h 19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</a:cxnLst>
                                  <a:rect l="0" t="0" r="r" b="b"/>
                                  <a:pathLst>
                                    <a:path w="28" h="191">
                                      <a:moveTo>
                                        <a:pt x="14" y="0"/>
                                      </a:moveTo>
                                      <a:lnTo>
                                        <a:pt x="16" y="0"/>
                                      </a:lnTo>
                                      <a:lnTo>
                                        <a:pt x="19" y="3"/>
                                      </a:lnTo>
                                      <a:lnTo>
                                        <a:pt x="21" y="7"/>
                                      </a:lnTo>
                                      <a:lnTo>
                                        <a:pt x="25" y="41"/>
                                      </a:lnTo>
                                      <a:lnTo>
                                        <a:pt x="28" y="77"/>
                                      </a:lnTo>
                                      <a:lnTo>
                                        <a:pt x="28" y="115"/>
                                      </a:lnTo>
                                      <a:lnTo>
                                        <a:pt x="25" y="150"/>
                                      </a:lnTo>
                                      <a:lnTo>
                                        <a:pt x="16" y="185"/>
                                      </a:lnTo>
                                      <a:lnTo>
                                        <a:pt x="14" y="188"/>
                                      </a:lnTo>
                                      <a:lnTo>
                                        <a:pt x="11" y="189"/>
                                      </a:lnTo>
                                      <a:lnTo>
                                        <a:pt x="8" y="191"/>
                                      </a:lnTo>
                                      <a:lnTo>
                                        <a:pt x="5" y="191"/>
                                      </a:lnTo>
                                      <a:lnTo>
                                        <a:pt x="3" y="189"/>
                                      </a:lnTo>
                                      <a:lnTo>
                                        <a:pt x="2" y="186"/>
                                      </a:lnTo>
                                      <a:lnTo>
                                        <a:pt x="0" y="183"/>
                                      </a:lnTo>
                                      <a:lnTo>
                                        <a:pt x="5" y="139"/>
                                      </a:lnTo>
                                      <a:lnTo>
                                        <a:pt x="8" y="96"/>
                                      </a:lnTo>
                                      <a:lnTo>
                                        <a:pt x="10" y="54"/>
                                      </a:lnTo>
                                      <a:lnTo>
                                        <a:pt x="5" y="10"/>
                                      </a:lnTo>
                                      <a:lnTo>
                                        <a:pt x="5" y="7"/>
                                      </a:lnTo>
                                      <a:lnTo>
                                        <a:pt x="6" y="3"/>
                                      </a:lnTo>
                                      <a:lnTo>
                                        <a:pt x="8" y="2"/>
                                      </a:lnTo>
                                      <a:lnTo>
                                        <a:pt x="11" y="0"/>
                                      </a:lnTo>
                                      <a:lnTo>
                                        <a:pt x="1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1" name="Freeform 50"/>
                              <wps:cNvSpPr>
                                <a:spLocks/>
                              </wps:cNvSpPr>
                              <wps:spPr bwMode="auto">
                                <a:xfrm>
                                  <a:off x="4030663" y="2289175"/>
                                  <a:ext cx="15875" cy="128588"/>
                                </a:xfrm>
                                <a:custGeom>
                                  <a:avLst/>
                                  <a:gdLst>
                                    <a:gd name="T0" fmla="*/ 10 w 21"/>
                                    <a:gd name="T1" fmla="*/ 0 h 162"/>
                                    <a:gd name="T2" fmla="*/ 13 w 21"/>
                                    <a:gd name="T3" fmla="*/ 0 h 162"/>
                                    <a:gd name="T4" fmla="*/ 16 w 21"/>
                                    <a:gd name="T5" fmla="*/ 1 h 162"/>
                                    <a:gd name="T6" fmla="*/ 17 w 21"/>
                                    <a:gd name="T7" fmla="*/ 4 h 162"/>
                                    <a:gd name="T8" fmla="*/ 19 w 21"/>
                                    <a:gd name="T9" fmla="*/ 7 h 162"/>
                                    <a:gd name="T10" fmla="*/ 21 w 21"/>
                                    <a:gd name="T11" fmla="*/ 80 h 162"/>
                                    <a:gd name="T12" fmla="*/ 21 w 21"/>
                                    <a:gd name="T13" fmla="*/ 151 h 162"/>
                                    <a:gd name="T14" fmla="*/ 19 w 21"/>
                                    <a:gd name="T15" fmla="*/ 156 h 162"/>
                                    <a:gd name="T16" fmla="*/ 17 w 21"/>
                                    <a:gd name="T17" fmla="*/ 159 h 162"/>
                                    <a:gd name="T18" fmla="*/ 14 w 21"/>
                                    <a:gd name="T19" fmla="*/ 160 h 162"/>
                                    <a:gd name="T20" fmla="*/ 11 w 21"/>
                                    <a:gd name="T21" fmla="*/ 162 h 162"/>
                                    <a:gd name="T22" fmla="*/ 6 w 21"/>
                                    <a:gd name="T23" fmla="*/ 160 h 162"/>
                                    <a:gd name="T24" fmla="*/ 3 w 21"/>
                                    <a:gd name="T25" fmla="*/ 159 h 162"/>
                                    <a:gd name="T26" fmla="*/ 2 w 21"/>
                                    <a:gd name="T27" fmla="*/ 156 h 162"/>
                                    <a:gd name="T28" fmla="*/ 0 w 21"/>
                                    <a:gd name="T29" fmla="*/ 151 h 162"/>
                                    <a:gd name="T30" fmla="*/ 0 w 21"/>
                                    <a:gd name="T31" fmla="*/ 80 h 162"/>
                                    <a:gd name="T32" fmla="*/ 2 w 21"/>
                                    <a:gd name="T33" fmla="*/ 7 h 162"/>
                                    <a:gd name="T34" fmla="*/ 3 w 21"/>
                                    <a:gd name="T35" fmla="*/ 4 h 162"/>
                                    <a:gd name="T36" fmla="*/ 6 w 21"/>
                                    <a:gd name="T37" fmla="*/ 1 h 162"/>
                                    <a:gd name="T38" fmla="*/ 10 w 21"/>
                                    <a:gd name="T39" fmla="*/ 0 h 1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</a:cxnLst>
                                  <a:rect l="0" t="0" r="r" b="b"/>
                                  <a:pathLst>
                                    <a:path w="21" h="162">
                                      <a:moveTo>
                                        <a:pt x="10" y="0"/>
                                      </a:moveTo>
                                      <a:lnTo>
                                        <a:pt x="13" y="0"/>
                                      </a:lnTo>
                                      <a:lnTo>
                                        <a:pt x="16" y="1"/>
                                      </a:lnTo>
                                      <a:lnTo>
                                        <a:pt x="17" y="4"/>
                                      </a:lnTo>
                                      <a:lnTo>
                                        <a:pt x="19" y="7"/>
                                      </a:lnTo>
                                      <a:lnTo>
                                        <a:pt x="21" y="80"/>
                                      </a:lnTo>
                                      <a:lnTo>
                                        <a:pt x="21" y="151"/>
                                      </a:lnTo>
                                      <a:lnTo>
                                        <a:pt x="19" y="156"/>
                                      </a:lnTo>
                                      <a:lnTo>
                                        <a:pt x="17" y="159"/>
                                      </a:lnTo>
                                      <a:lnTo>
                                        <a:pt x="14" y="160"/>
                                      </a:lnTo>
                                      <a:lnTo>
                                        <a:pt x="11" y="162"/>
                                      </a:lnTo>
                                      <a:lnTo>
                                        <a:pt x="6" y="160"/>
                                      </a:lnTo>
                                      <a:lnTo>
                                        <a:pt x="3" y="159"/>
                                      </a:lnTo>
                                      <a:lnTo>
                                        <a:pt x="2" y="156"/>
                                      </a:lnTo>
                                      <a:lnTo>
                                        <a:pt x="0" y="151"/>
                                      </a:lnTo>
                                      <a:lnTo>
                                        <a:pt x="0" y="80"/>
                                      </a:lnTo>
                                      <a:lnTo>
                                        <a:pt x="2" y="7"/>
                                      </a:lnTo>
                                      <a:lnTo>
                                        <a:pt x="3" y="4"/>
                                      </a:lnTo>
                                      <a:lnTo>
                                        <a:pt x="6" y="1"/>
                                      </a:lnTo>
                                      <a:lnTo>
                                        <a:pt x="1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2" name="Freeform 51"/>
                              <wps:cNvSpPr>
                                <a:spLocks/>
                              </wps:cNvSpPr>
                              <wps:spPr bwMode="auto">
                                <a:xfrm>
                                  <a:off x="4030663" y="2525712"/>
                                  <a:ext cx="17463" cy="104775"/>
                                </a:xfrm>
                                <a:custGeom>
                                  <a:avLst/>
                                  <a:gdLst>
                                    <a:gd name="T0" fmla="*/ 11 w 22"/>
                                    <a:gd name="T1" fmla="*/ 0 h 133"/>
                                    <a:gd name="T2" fmla="*/ 14 w 22"/>
                                    <a:gd name="T3" fmla="*/ 2 h 133"/>
                                    <a:gd name="T4" fmla="*/ 16 w 22"/>
                                    <a:gd name="T5" fmla="*/ 4 h 133"/>
                                    <a:gd name="T6" fmla="*/ 17 w 22"/>
                                    <a:gd name="T7" fmla="*/ 5 h 133"/>
                                    <a:gd name="T8" fmla="*/ 19 w 22"/>
                                    <a:gd name="T9" fmla="*/ 8 h 133"/>
                                    <a:gd name="T10" fmla="*/ 21 w 22"/>
                                    <a:gd name="T11" fmla="*/ 65 h 133"/>
                                    <a:gd name="T12" fmla="*/ 22 w 22"/>
                                    <a:gd name="T13" fmla="*/ 122 h 133"/>
                                    <a:gd name="T14" fmla="*/ 21 w 22"/>
                                    <a:gd name="T15" fmla="*/ 126 h 133"/>
                                    <a:gd name="T16" fmla="*/ 19 w 22"/>
                                    <a:gd name="T17" fmla="*/ 130 h 133"/>
                                    <a:gd name="T18" fmla="*/ 16 w 22"/>
                                    <a:gd name="T19" fmla="*/ 131 h 133"/>
                                    <a:gd name="T20" fmla="*/ 13 w 22"/>
                                    <a:gd name="T21" fmla="*/ 133 h 133"/>
                                    <a:gd name="T22" fmla="*/ 10 w 22"/>
                                    <a:gd name="T23" fmla="*/ 133 h 133"/>
                                    <a:gd name="T24" fmla="*/ 5 w 22"/>
                                    <a:gd name="T25" fmla="*/ 131 h 133"/>
                                    <a:gd name="T26" fmla="*/ 3 w 22"/>
                                    <a:gd name="T27" fmla="*/ 130 h 133"/>
                                    <a:gd name="T28" fmla="*/ 0 w 22"/>
                                    <a:gd name="T29" fmla="*/ 126 h 133"/>
                                    <a:gd name="T30" fmla="*/ 0 w 22"/>
                                    <a:gd name="T31" fmla="*/ 122 h 133"/>
                                    <a:gd name="T32" fmla="*/ 0 w 22"/>
                                    <a:gd name="T33" fmla="*/ 65 h 133"/>
                                    <a:gd name="T34" fmla="*/ 2 w 22"/>
                                    <a:gd name="T35" fmla="*/ 8 h 133"/>
                                    <a:gd name="T36" fmla="*/ 3 w 22"/>
                                    <a:gd name="T37" fmla="*/ 5 h 133"/>
                                    <a:gd name="T38" fmla="*/ 5 w 22"/>
                                    <a:gd name="T39" fmla="*/ 4 h 133"/>
                                    <a:gd name="T40" fmla="*/ 8 w 22"/>
                                    <a:gd name="T41" fmla="*/ 2 h 133"/>
                                    <a:gd name="T42" fmla="*/ 11 w 22"/>
                                    <a:gd name="T43" fmla="*/ 0 h 13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</a:cxnLst>
                                  <a:rect l="0" t="0" r="r" b="b"/>
                                  <a:pathLst>
                                    <a:path w="22" h="133">
                                      <a:moveTo>
                                        <a:pt x="11" y="0"/>
                                      </a:moveTo>
                                      <a:lnTo>
                                        <a:pt x="14" y="2"/>
                                      </a:lnTo>
                                      <a:lnTo>
                                        <a:pt x="16" y="4"/>
                                      </a:lnTo>
                                      <a:lnTo>
                                        <a:pt x="17" y="5"/>
                                      </a:lnTo>
                                      <a:lnTo>
                                        <a:pt x="19" y="8"/>
                                      </a:lnTo>
                                      <a:lnTo>
                                        <a:pt x="21" y="65"/>
                                      </a:lnTo>
                                      <a:lnTo>
                                        <a:pt x="22" y="122"/>
                                      </a:lnTo>
                                      <a:lnTo>
                                        <a:pt x="21" y="126"/>
                                      </a:lnTo>
                                      <a:lnTo>
                                        <a:pt x="19" y="130"/>
                                      </a:lnTo>
                                      <a:lnTo>
                                        <a:pt x="16" y="131"/>
                                      </a:lnTo>
                                      <a:lnTo>
                                        <a:pt x="13" y="133"/>
                                      </a:lnTo>
                                      <a:lnTo>
                                        <a:pt x="10" y="133"/>
                                      </a:lnTo>
                                      <a:lnTo>
                                        <a:pt x="5" y="131"/>
                                      </a:lnTo>
                                      <a:lnTo>
                                        <a:pt x="3" y="130"/>
                                      </a:lnTo>
                                      <a:lnTo>
                                        <a:pt x="0" y="126"/>
                                      </a:lnTo>
                                      <a:lnTo>
                                        <a:pt x="0" y="122"/>
                                      </a:lnTo>
                                      <a:lnTo>
                                        <a:pt x="0" y="65"/>
                                      </a:lnTo>
                                      <a:lnTo>
                                        <a:pt x="2" y="8"/>
                                      </a:lnTo>
                                      <a:lnTo>
                                        <a:pt x="3" y="5"/>
                                      </a:lnTo>
                                      <a:lnTo>
                                        <a:pt x="5" y="4"/>
                                      </a:lnTo>
                                      <a:lnTo>
                                        <a:pt x="8" y="2"/>
                                      </a:lnTo>
                                      <a:lnTo>
                                        <a:pt x="1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3" name="Freeform 52"/>
                              <wps:cNvSpPr>
                                <a:spLocks/>
                              </wps:cNvSpPr>
                              <wps:spPr bwMode="auto">
                                <a:xfrm>
                                  <a:off x="4005263" y="2776537"/>
                                  <a:ext cx="28575" cy="171450"/>
                                </a:xfrm>
                                <a:custGeom>
                                  <a:avLst/>
                                  <a:gdLst>
                                    <a:gd name="T0" fmla="*/ 7 w 36"/>
                                    <a:gd name="T1" fmla="*/ 0 h 216"/>
                                    <a:gd name="T2" fmla="*/ 12 w 36"/>
                                    <a:gd name="T3" fmla="*/ 0 h 216"/>
                                    <a:gd name="T4" fmla="*/ 15 w 36"/>
                                    <a:gd name="T5" fmla="*/ 2 h 216"/>
                                    <a:gd name="T6" fmla="*/ 18 w 36"/>
                                    <a:gd name="T7" fmla="*/ 3 h 216"/>
                                    <a:gd name="T8" fmla="*/ 20 w 36"/>
                                    <a:gd name="T9" fmla="*/ 6 h 216"/>
                                    <a:gd name="T10" fmla="*/ 22 w 36"/>
                                    <a:gd name="T11" fmla="*/ 11 h 216"/>
                                    <a:gd name="T12" fmla="*/ 26 w 36"/>
                                    <a:gd name="T13" fmla="*/ 50 h 216"/>
                                    <a:gd name="T14" fmla="*/ 33 w 36"/>
                                    <a:gd name="T15" fmla="*/ 90 h 216"/>
                                    <a:gd name="T16" fmla="*/ 36 w 36"/>
                                    <a:gd name="T17" fmla="*/ 131 h 216"/>
                                    <a:gd name="T18" fmla="*/ 36 w 36"/>
                                    <a:gd name="T19" fmla="*/ 170 h 216"/>
                                    <a:gd name="T20" fmla="*/ 33 w 36"/>
                                    <a:gd name="T21" fmla="*/ 210 h 216"/>
                                    <a:gd name="T22" fmla="*/ 31 w 36"/>
                                    <a:gd name="T23" fmla="*/ 213 h 216"/>
                                    <a:gd name="T24" fmla="*/ 28 w 36"/>
                                    <a:gd name="T25" fmla="*/ 214 h 216"/>
                                    <a:gd name="T26" fmla="*/ 25 w 36"/>
                                    <a:gd name="T27" fmla="*/ 216 h 216"/>
                                    <a:gd name="T28" fmla="*/ 22 w 36"/>
                                    <a:gd name="T29" fmla="*/ 216 h 216"/>
                                    <a:gd name="T30" fmla="*/ 18 w 36"/>
                                    <a:gd name="T31" fmla="*/ 214 h 216"/>
                                    <a:gd name="T32" fmla="*/ 15 w 36"/>
                                    <a:gd name="T33" fmla="*/ 213 h 216"/>
                                    <a:gd name="T34" fmla="*/ 14 w 36"/>
                                    <a:gd name="T35" fmla="*/ 210 h 216"/>
                                    <a:gd name="T36" fmla="*/ 4 w 36"/>
                                    <a:gd name="T37" fmla="*/ 172 h 216"/>
                                    <a:gd name="T38" fmla="*/ 0 w 36"/>
                                    <a:gd name="T39" fmla="*/ 131 h 216"/>
                                    <a:gd name="T40" fmla="*/ 0 w 36"/>
                                    <a:gd name="T41" fmla="*/ 91 h 216"/>
                                    <a:gd name="T42" fmla="*/ 0 w 36"/>
                                    <a:gd name="T43" fmla="*/ 50 h 216"/>
                                    <a:gd name="T44" fmla="*/ 0 w 36"/>
                                    <a:gd name="T45" fmla="*/ 11 h 216"/>
                                    <a:gd name="T46" fmla="*/ 0 w 36"/>
                                    <a:gd name="T47" fmla="*/ 6 h 216"/>
                                    <a:gd name="T48" fmla="*/ 1 w 36"/>
                                    <a:gd name="T49" fmla="*/ 3 h 216"/>
                                    <a:gd name="T50" fmla="*/ 4 w 36"/>
                                    <a:gd name="T51" fmla="*/ 2 h 216"/>
                                    <a:gd name="T52" fmla="*/ 7 w 36"/>
                                    <a:gd name="T53" fmla="*/ 0 h 21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</a:cxnLst>
                                  <a:rect l="0" t="0" r="r" b="b"/>
                                  <a:pathLst>
                                    <a:path w="36" h="216">
                                      <a:moveTo>
                                        <a:pt x="7" y="0"/>
                                      </a:moveTo>
                                      <a:lnTo>
                                        <a:pt x="12" y="0"/>
                                      </a:lnTo>
                                      <a:lnTo>
                                        <a:pt x="15" y="2"/>
                                      </a:lnTo>
                                      <a:lnTo>
                                        <a:pt x="18" y="3"/>
                                      </a:lnTo>
                                      <a:lnTo>
                                        <a:pt x="20" y="6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26" y="50"/>
                                      </a:lnTo>
                                      <a:lnTo>
                                        <a:pt x="33" y="90"/>
                                      </a:lnTo>
                                      <a:lnTo>
                                        <a:pt x="36" y="131"/>
                                      </a:lnTo>
                                      <a:lnTo>
                                        <a:pt x="36" y="170"/>
                                      </a:lnTo>
                                      <a:lnTo>
                                        <a:pt x="33" y="210"/>
                                      </a:lnTo>
                                      <a:lnTo>
                                        <a:pt x="31" y="213"/>
                                      </a:lnTo>
                                      <a:lnTo>
                                        <a:pt x="28" y="214"/>
                                      </a:lnTo>
                                      <a:lnTo>
                                        <a:pt x="25" y="216"/>
                                      </a:lnTo>
                                      <a:lnTo>
                                        <a:pt x="22" y="216"/>
                                      </a:lnTo>
                                      <a:lnTo>
                                        <a:pt x="18" y="214"/>
                                      </a:lnTo>
                                      <a:lnTo>
                                        <a:pt x="15" y="213"/>
                                      </a:lnTo>
                                      <a:lnTo>
                                        <a:pt x="14" y="210"/>
                                      </a:lnTo>
                                      <a:lnTo>
                                        <a:pt x="4" y="172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0" y="91"/>
                                      </a:lnTo>
                                      <a:lnTo>
                                        <a:pt x="0" y="50"/>
                                      </a:lnTo>
                                      <a:lnTo>
                                        <a:pt x="0" y="11"/>
                                      </a:lnTo>
                                      <a:lnTo>
                                        <a:pt x="0" y="6"/>
                                      </a:lnTo>
                                      <a:lnTo>
                                        <a:pt x="1" y="3"/>
                                      </a:lnTo>
                                      <a:lnTo>
                                        <a:pt x="4" y="2"/>
                                      </a:lnTo>
                                      <a:lnTo>
                                        <a:pt x="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4" name="Freeform 53"/>
                              <wps:cNvSpPr>
                                <a:spLocks/>
                              </wps:cNvSpPr>
                              <wps:spPr bwMode="auto">
                                <a:xfrm>
                                  <a:off x="4013200" y="3046412"/>
                                  <a:ext cx="26988" cy="92075"/>
                                </a:xfrm>
                                <a:custGeom>
                                  <a:avLst/>
                                  <a:gdLst>
                                    <a:gd name="T0" fmla="*/ 9 w 35"/>
                                    <a:gd name="T1" fmla="*/ 0 h 115"/>
                                    <a:gd name="T2" fmla="*/ 13 w 35"/>
                                    <a:gd name="T3" fmla="*/ 0 h 115"/>
                                    <a:gd name="T4" fmla="*/ 16 w 35"/>
                                    <a:gd name="T5" fmla="*/ 2 h 115"/>
                                    <a:gd name="T6" fmla="*/ 19 w 35"/>
                                    <a:gd name="T7" fmla="*/ 5 h 115"/>
                                    <a:gd name="T8" fmla="*/ 21 w 35"/>
                                    <a:gd name="T9" fmla="*/ 8 h 115"/>
                                    <a:gd name="T10" fmla="*/ 25 w 35"/>
                                    <a:gd name="T11" fmla="*/ 32 h 115"/>
                                    <a:gd name="T12" fmla="*/ 32 w 35"/>
                                    <a:gd name="T13" fmla="*/ 57 h 115"/>
                                    <a:gd name="T14" fmla="*/ 35 w 35"/>
                                    <a:gd name="T15" fmla="*/ 82 h 115"/>
                                    <a:gd name="T16" fmla="*/ 33 w 35"/>
                                    <a:gd name="T17" fmla="*/ 108 h 115"/>
                                    <a:gd name="T18" fmla="*/ 32 w 35"/>
                                    <a:gd name="T19" fmla="*/ 111 h 115"/>
                                    <a:gd name="T20" fmla="*/ 28 w 35"/>
                                    <a:gd name="T21" fmla="*/ 114 h 115"/>
                                    <a:gd name="T22" fmla="*/ 24 w 35"/>
                                    <a:gd name="T23" fmla="*/ 115 h 115"/>
                                    <a:gd name="T24" fmla="*/ 21 w 35"/>
                                    <a:gd name="T25" fmla="*/ 115 h 115"/>
                                    <a:gd name="T26" fmla="*/ 16 w 35"/>
                                    <a:gd name="T27" fmla="*/ 115 h 115"/>
                                    <a:gd name="T28" fmla="*/ 13 w 35"/>
                                    <a:gd name="T29" fmla="*/ 114 h 115"/>
                                    <a:gd name="T30" fmla="*/ 9 w 35"/>
                                    <a:gd name="T31" fmla="*/ 111 h 115"/>
                                    <a:gd name="T32" fmla="*/ 2 w 35"/>
                                    <a:gd name="T33" fmla="*/ 87 h 115"/>
                                    <a:gd name="T34" fmla="*/ 0 w 35"/>
                                    <a:gd name="T35" fmla="*/ 62 h 115"/>
                                    <a:gd name="T36" fmla="*/ 0 w 35"/>
                                    <a:gd name="T37" fmla="*/ 35 h 115"/>
                                    <a:gd name="T38" fmla="*/ 0 w 35"/>
                                    <a:gd name="T39" fmla="*/ 11 h 115"/>
                                    <a:gd name="T40" fmla="*/ 0 w 35"/>
                                    <a:gd name="T41" fmla="*/ 7 h 115"/>
                                    <a:gd name="T42" fmla="*/ 2 w 35"/>
                                    <a:gd name="T43" fmla="*/ 4 h 115"/>
                                    <a:gd name="T44" fmla="*/ 5 w 35"/>
                                    <a:gd name="T45" fmla="*/ 2 h 115"/>
                                    <a:gd name="T46" fmla="*/ 9 w 35"/>
                                    <a:gd name="T47" fmla="*/ 0 h 11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</a:cxnLst>
                                  <a:rect l="0" t="0" r="r" b="b"/>
                                  <a:pathLst>
                                    <a:path w="35" h="115">
                                      <a:moveTo>
                                        <a:pt x="9" y="0"/>
                                      </a:moveTo>
                                      <a:lnTo>
                                        <a:pt x="13" y="0"/>
                                      </a:lnTo>
                                      <a:lnTo>
                                        <a:pt x="16" y="2"/>
                                      </a:lnTo>
                                      <a:lnTo>
                                        <a:pt x="19" y="5"/>
                                      </a:lnTo>
                                      <a:lnTo>
                                        <a:pt x="21" y="8"/>
                                      </a:lnTo>
                                      <a:lnTo>
                                        <a:pt x="25" y="32"/>
                                      </a:lnTo>
                                      <a:lnTo>
                                        <a:pt x="32" y="57"/>
                                      </a:lnTo>
                                      <a:lnTo>
                                        <a:pt x="35" y="82"/>
                                      </a:lnTo>
                                      <a:lnTo>
                                        <a:pt x="33" y="108"/>
                                      </a:lnTo>
                                      <a:lnTo>
                                        <a:pt x="32" y="111"/>
                                      </a:lnTo>
                                      <a:lnTo>
                                        <a:pt x="28" y="114"/>
                                      </a:lnTo>
                                      <a:lnTo>
                                        <a:pt x="24" y="115"/>
                                      </a:lnTo>
                                      <a:lnTo>
                                        <a:pt x="21" y="115"/>
                                      </a:lnTo>
                                      <a:lnTo>
                                        <a:pt x="16" y="115"/>
                                      </a:lnTo>
                                      <a:lnTo>
                                        <a:pt x="13" y="114"/>
                                      </a:lnTo>
                                      <a:lnTo>
                                        <a:pt x="9" y="111"/>
                                      </a:lnTo>
                                      <a:lnTo>
                                        <a:pt x="2" y="87"/>
                                      </a:lnTo>
                                      <a:lnTo>
                                        <a:pt x="0" y="62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0" y="11"/>
                                      </a:lnTo>
                                      <a:lnTo>
                                        <a:pt x="0" y="7"/>
                                      </a:lnTo>
                                      <a:lnTo>
                                        <a:pt x="2" y="4"/>
                                      </a:lnTo>
                                      <a:lnTo>
                                        <a:pt x="5" y="2"/>
                                      </a:lnTo>
                                      <a:lnTo>
                                        <a:pt x="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EE77E51" id="Group 69" o:spid="_x0000_s1026" style="position:absolute;margin-left:14.9pt;margin-top:4.45pt;width:57.5pt;height:54.45pt;z-index:251680768;mso-width-relative:margin;mso-height-relative:margin" coordsize="41179,34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">
                      <v:shape id="Freeform 6" o:spid="_x0000_s1027" style="position:absolute;width:41179;height:34940;visibility:visible;mso-wrap-style:square;v-text-anchor:top" coordsize="5189,4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" path="m189,r16,2l219,8r11,13l240,38,358,415r1,17l355,449r-10,15l332,475r-17,7l299,484r-17,-5l268,467,210,397r22,152l244,703r10,154l258,1012r4,154l266,1319r33,980l315,2862r11,564l506,3137,687,2850,868,2565r-8,-20l859,2524r3,-20l871,2485r15,-16l903,2457r24,-8l949,2449r22,6l990,2468r14,19l1013,2509r2,6l1015,2520r129,88l1272,2701r124,99l1519,2901r121,104l1759,3109r118,105l1894,3200r19,-8l1933,3189r23,3l1967,3196r9,6l2088,2869r113,-332l2312,2205r107,-335l2521,1533r-3,-3l2516,1527r-12,-2l2491,1522r-9,-8l2474,1503r-8,-30l2469,1445r11,-25l2498,1396r22,-17l2546,1368r30,-3l2602,1369r23,11l2646,1398r14,20l2671,1444r3,25l2671,1496r-2,7l2666,1511r-5,8l2769,1623r102,109l2972,1845r96,115l3163,2077r93,118l3348,2313r24,-1l3397,2316r21,10l3438,2338r21,-37l3486,2261r33,-38l3552,2186r34,-37l3620,2116r29,-30l3675,2061r113,-132l3897,1795r107,-137l4001,1651r-3,-7l3995,1617r4,-24l4010,1573r16,-18l4048,1543r24,-5l4092,1536r22,4l4133,1549r18,14l4162,1581r7,18l4171,1620r-3,20l4162,1659r-11,18l4351,1889r12,16l4381,1927r20,24l4422,1973r14,-10l4453,1959r17,-7l4489,1949r18,2l4524,1956r14,-18l4552,1919r15,-20l4579,1882r13,-18l4601,1852r8,-11l4614,1834r,-1l4752,1648r133,-189l5012,1267r-9,-17l4998,1229r2,-22l5006,1185r11,-19l5033,1149r17,-14l5071,1127r28,-3l5124,1130r24,13l5168,1160r15,22l5189,1207r,27l5180,1261r-16,20l5143,1294r-22,9l5096,1305r-24,-5l4927,1518r-151,212l4648,1896r-22,31l4601,1963r-25,38l4584,2026r,26l4576,2077r-14,24l4543,2118r-25,14l4491,2137r-28,-3l4437,2123r-20,-19l4403,2082r-10,-27l4393,2026r-30,-33l4237,1850,4114,1702r-20,5l4072,1707r-21,-7l3991,1787r-64,82l3859,1949r-69,79l3694,2135r-98,107l3583,2257r-14,20l3552,2301r-19,23l3514,2349r-19,21l3476,2387r6,22l3482,2431r-4,22l3464,2476r-21,18l3421,2507r-25,5l3372,2510r-24,-8l3326,2488r-15,-20l3298,2444r-5,-17l3293,2408r-4,-19l3290,2368r8,-22l3301,2345r2,-3l3085,2072,2863,1807,2643,1543r-21,12l2602,1562r-24,1l2512,1807r-71,245l2365,2294r-80,241l2198,2775r-93,236l2004,3244r5,21l2008,3285r-7,21l1989,3323r-18,13l1952,3345r-22,2l1910,3345r-21,-8l1872,3325r-13,-16l1855,3293r-2,-16l1856,3262r,-7l1858,3249,1714,3137,1569,3027,1424,2914,1283,2799,1144,2679,1010,2557r-9,18l985,2589r-17,11l945,2605r-18,-2l911,2598,805,2776,695,2951,581,3123,463,3293,342,3460r-3,5l336,3467r-5,1l326,3468r6,593l533,4064r200,9l933,4086r198,12l1330,4109r577,26l2483,4157r462,15l3408,4183r,-39l3410,4106r2,-3l3413,4100r3,-2l3419,4097r4,1l3426,4100r1,3l3429,4106r1,40l3430,4183r237,5l3853,4187r186,-4l4225,4179r187,-3l4598,4177r184,6l4682,4097r-15,-18l4663,4062r1,-17l4672,4027r13,-14l4700,4004r18,-6l4737,3999r132,32l4998,4067r130,42l5143,4119r13,12l5165,4146r7,17l5172,4180r-4,16l5159,4210r-17,11l5027,4275r-112,58l4806,4395r-20,7l4767,4402r-19,-6l4732,4385r-13,-16l4713,4350r,-18l4723,4311r17,-27l4760,4251r-159,13l4440,4270r-160,2l4117,4270r-160,-3l3796,4262r-159,-3l3044,4248r-592,-19l1861,4204r-591,-25l1083,4171r-188,-5l708,4161r-188,-9l332,4139r2,153l331,4305r-8,9l312,4317r-13,l288,4314r-8,-9l277,4292r-1,-157l120,4116r-11,-3l102,4105r-1,-10l102,4084r5,-9l115,4068r11,-3l274,4061r-8,-577l257,2907,241,2331,225,1839,205,1349r-8,-154l186,1039,176,881,169,723,165,568r5,-156l134,459,90,500,71,511r-19,3l35,511,19,501,6,489,,471,2,449,43,311,87,174,137,38r8,-17l158,10,173,2,189,xe" filled="f" stroked="f" strokeweight="0">
                        <v:path arrowok="t" o:connecttype="custom" o:connectlocs="284901,342900;212684,370681;211097,1046956;682493,2020094;753124,1943894;907875,2070100;1503073,2540000;1746707,2013744;1976850,1208088;1999865,1094581;2119698,1146175;2278417,1374775;2695849,1838325;2845839,1705769;3175182,1310481;3231527,1220788;3310093,1285875;3492621,1548606;3590233,1552575;3657689,1461294;3966398,975519;4046551,892175;4110833,1000919;3790219,1373188;3631500,1648619;3505318,1670050;3248986,1354931;2931547,1694656;2773622,1881188;2714895,1989932;2613315,1926432;2448247,1644650;1937170,1628775;1593543,2607469;1499105,2648744;1474503,2578894;794391,2043907;551550,2342357;258713,2752725;1513390,3282157;2708547,3254375;2722038,3290888;3648959,3315494;3718002,3185319;4081470,3269457;4080676,3350419;3755301,3480594;3651340,3384550;2415709,3371850;412670,3295650;228556,3424238;80153,3250407;203954,2307432;134118,573881;27776,405606;108723,30163" o:connectangles="0,0,0,0,0,0,0,0,0,0,0,0,0,0,0,0,0,0,0,0,0,0,0,0,0,0,0,0,0,0,0,0,0,0,0,0,0,0,0,0,0,0,0,0,0,0,0,0,0,0,0,0,0,0,0,0"/>
                      </v:shape>
                      <v:shape id="Freeform 7" o:spid="_x0000_s1028" style="position:absolute;left:7445;top:20812;width:333;height:873;visibility:visible;mso-wrap-style:square;v-text-anchor:top" coordsize="42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" path="m12,r3,l18,3r4,3l30,24r7,20l42,63r,21l34,102r-6,7l18,110,9,107,4,99,3,77,3,57,3,36,,14,,11,,8,3,5,6,2,9,r3,xe" filled="f" stroked="f" strokeweight="0">
                        <v:path arrowok="t" o:connecttype="custom" o:connectlocs="9525,0;11906,0;14288,2381;17463,4763;23813,19050;29369,34925;33338,50007;33338,66675;26988,80963;22225,86519;14288,87313;7144,84932;3175,78582;2381,61119;2381,45244;2381,28575;0,11113;0,8731;0,6350;2381,3969;4763,1588;7144,0;9525,0" o:connectangles="0,0,0,0,0,0,0,0,0,0,0,0,0,0,0,0,0,0,0,0,0,0,0"/>
                      </v:shape>
                      <v:shape id="Freeform 8" o:spid="_x0000_s1029" style="position:absolute;left:7572;top:22701;width:238;height:730;visibility:visible;mso-wrap-style:square;v-text-anchor:top" coordsize="32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" path="m16,r3,l24,2r2,3l27,8r5,42l32,63,30,76,26,88r-4,3l18,93r-3,l10,91,7,88,2,76,,63,2,50,5,8,7,5,10,2,13,r3,xe" filled="f" stroked="f" strokeweight="0">
                        <v:path arrowok="t" o:connecttype="custom" o:connectlocs="11907,0;14139,0;17860,1570;19348,3926;20092,6282;23813,39261;23813,49469;22325,59676;19348,69099;16371,71455;13395,73025;11162,73025;7442,71455;5209,69099;1488,59676;0,49469;1488,39261;3721,6282;5209,3926;7442,1570;9674,0;11907,0" o:connectangles="0,0,0,0,0,0,0,0,0,0,0,0,0,0,0,0,0,0,0,0,0,0"/>
                      </v:shape>
                      <v:shape id="Freeform 9" o:spid="_x0000_s1030" style="position:absolute;left:7524;top:24225;width:334;height:873;visibility:visible;mso-wrap-style:square;v-text-anchor:top" coordsize="41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" path="m20,r8,3l34,11r7,40l41,90r-4,11l30,109r-10,1l11,109,3,101,,90,1,51,7,11,12,3,20,xe" filled="f" stroked="f" strokeweight="0">
                        <v:path arrowok="t" o:connecttype="custom" o:connectlocs="16262,0;22767,2381;27646,8731;33338,40481;33338,71438;30086,80169;24394,86519;16262,87313;8944,86519;2439,80169;0,71438;813,40481;5692,8731;9757,2381;16262,0" o:connectangles="0,0,0,0,0,0,0,0,0,0,0,0,0,0,0"/>
                      </v:shape>
                      <v:shape id="Freeform 10" o:spid="_x0000_s1031" style="position:absolute;left:7556;top:26035;width:270;height:873;visibility:visible;mso-wrap-style:square;v-text-anchor:top" coordsize="34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" path="m16,r3,l23,1r4,3l28,8r2,4l33,33r1,22l34,77,31,97r-6,8l17,108,9,105,3,97,,77,,55,3,33,4,12,6,8,8,4,12,1,16,xe" filled="f" stroked="f" strokeweight="0">
                        <v:path arrowok="t" o:connecttype="custom" o:connectlocs="12700,0;15082,0;18257,808;21432,3234;22225,6468;23813,9701;26194,26679;26988,44465;26988,62251;24607,78420;19844,84888;13494,87313;7144,84888;2381,78420;0,62251;0,44465;2381,26679;3175,9701;4763,6468;6350,3234;9525,808;12700,0" o:connectangles="0,0,0,0,0,0,0,0,0,0,0,0,0,0,0,0,0,0,0,0,0,0"/>
                      </v:shape>
                      <v:shape id="Freeform 11" o:spid="_x0000_s1032" style="position:absolute;left:7540;top:27590;width:302;height:937;visibility:visible;mso-wrap-style:square;v-text-anchor:top" coordsize="38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" path="m19,r5,2l27,3r3,2l32,9r3,26l36,58r2,18l36,93r-3,16l27,117r-8,1l11,117,6,109,2,93,,76,2,58,3,35,6,9,10,5,11,3,16,2,19,xe" filled="f" stroked="f" strokeweight="0">
                        <v:path arrowok="t" o:connecttype="custom" o:connectlocs="15082,0;19050,1588;21432,2381;23813,3969;25400,7144;27782,27781;28575,46038;30163,60325;28575,73819;26194,86519;21432,92869;15082,93663;8731,92869;4763,86519;1588,73819;0,60325;1588,46038;2381,27781;4763,7144;7938,3969;8731,2381;12700,1588;15082,0" o:connectangles="0,0,0,0,0,0,0,0,0,0,0,0,0,0,0,0,0,0,0,0,0,0,0"/>
                      </v:shape>
                      <v:shape id="Freeform 12" o:spid="_x0000_s1033" style="position:absolute;left:7556;top:29368;width:365;height:1064;visibility:visible;mso-wrap-style:square;v-text-anchor:top" coordsize="45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" path="m19,r8,3l31,11r7,28l42,69r3,27l44,123r-5,7l31,134r-9,-2l16,126,6,101,1,72,,42,,15,3,6,9,1,19,xe" filled="f" stroked="f" strokeweight="0">
                        <v:path arrowok="t" o:connecttype="custom" o:connectlocs="15417,0;21908,2381;25153,8731;30833,30956;34079,54769;36513,76200;35702,97632;31645,103188;25153,106363;17851,104775;12982,100013;4868,80169;811,57150;0,33338;0,11906;2434,4763;7303,794;15417,0" o:connectangles="0,0,0,0,0,0,0,0,0,0,0,0,0,0,0,0,0,0"/>
                      </v:shape>
                      <v:shape id="Freeform 13" o:spid="_x0000_s1034" style="position:absolute;left:7635;top:31099;width:270;height:778;visibility:visible;mso-wrap-style:square;v-text-anchor:top" coordsize="33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" path="m12,r8,l27,4r3,8l33,55r,12l33,79,28,91r-1,3l22,97r-3,l14,97r-3,l8,94,5,91,1,79,,67,1,55,5,12,6,4,12,xe" filled="f" stroked="f" strokeweight="0">
                        <v:path arrowok="t" o:connecttype="custom" o:connectlocs="9814,0;16356,0;22081,3208;24535,9623;26988,44107;26988,53730;26988,63353;22899,72976;22081,75382;17992,77788;15539,77788;11449,77788;8996,77788;6543,75382;4089,72976;818,63353;0,53730;818,44107;4089,9623;4907,3208;9814,0" o:connectangles="0,0,0,0,0,0,0,0,0,0,0,0,0,0,0,0,0,0,0,0,0"/>
                      </v:shape>
                      <v:shape id="Freeform 14" o:spid="_x0000_s1035" style="position:absolute;left:15398;top:27098;width:334;height:635;visibility:visible;mso-wrap-style:square;v-text-anchor:top" coordsize="42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" path="m17,r8,l30,4r1,8l33,34r8,22l42,61r,5l41,70r-3,5l34,78r-4,2l25,80,20,78,16,75,3,55,,33,6,9,11,3,17,xe" filled="f" stroked="f" strokeweight="0">
                        <v:path arrowok="t" o:connecttype="custom" o:connectlocs="13494,0;19844,0;23813,3175;24607,9525;26194,26988;32544,44450;33338,48419;33338,52388;32544,55563;30163,59531;26988,61913;23813,63500;19844,63500;15875,61913;12700,59531;2381,43656;0,26194;4763,7144;8731,2381;13494,0" o:connectangles="0,0,0,0,0,0,0,0,0,0,0,0,0,0,0,0,0,0,0,0"/>
                      </v:shape>
                      <v:shape id="Freeform 15" o:spid="_x0000_s1036" style="position:absolute;left:15478;top:28908;width:301;height:1016;visibility:visible;mso-wrap-style:square;v-text-anchor:top" coordsize="38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" path="m19,r3,l27,2r2,3l30,10r5,30l36,71r2,15l38,100r-2,12l29,125r-4,1l21,128r-3,l13,126r-3,-1l2,112,,100,,86,,71,3,40,8,10,10,5,11,2,14,r5,xe" filled="f" stroked="f" strokeweight="0">
                        <v:path arrowok="t" o:connecttype="custom" o:connectlocs="15082,0;17463,0;21432,1588;23019,3969;23813,7938;27782,31750;28575,56356;30163,68263;30163,79375;28575,88900;23019,99219;19844,100013;16669,101600;14288,101600;10319,100013;7938,99219;1588,88900;0,79375;0,68263;0,56356;2381,31750;6350,7938;7938,3969;8731,1588;11113,0;15082,0" o:connectangles="0,0,0,0,0,0,0,0,0,0,0,0,0,0,0,0,0,0,0,0,0,0,0,0,0,0"/>
                      </v:shape>
                      <v:shape id="Freeform 16" o:spid="_x0000_s1037" style="position:absolute;left:15446;top:30924;width:365;height:1064;visibility:visible;mso-wrap-style:square;v-text-anchor:top" coordsize="4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" path="m14,r8,3l28,11r7,17l41,49r3,22l46,93r-5,19l33,129r-8,5l17,134r-6,-5l6,123,3,107,3,90,3,74,3,46,,19,,10,6,2,14,xe" filled="f" stroked="f" strokeweight="0">
                        <v:path arrowok="t" o:connecttype="custom" o:connectlocs="11113,0;17463,2381;22225,8731;27782,22225;32544,38894;34925,56357;36513,73819;32544,88900;26194,102394;19844,106363;13494,106363;8731,102394;4763,97632;2381,84932;2381,71438;2381,58738;2381,36513;0,15081;0,7938;4763,1588;11113,0" o:connectangles="0,0,0,0,0,0,0,0,0,0,0,0,0,0,0,0,0,0,0,0,0"/>
                      </v:shape>
                      <v:shape id="Freeform 17" o:spid="_x0000_s1038" style="position:absolute;left:20780;top:12779;width:302;height:1064;visibility:visible;mso-wrap-style:square;v-text-anchor:top" coordsize="40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" path="m16,r8,l32,4r3,10l38,50r2,36l37,122r-5,8l24,133r-8,l8,130,3,122,,86,2,50,5,14,8,4,16,xe" filled="f" stroked="f" strokeweight="0">
                        <v:path arrowok="t" o:connecttype="custom" o:connectlocs="12065,0;18098,0;24130,3199;26393,11196;28655,39986;30163,68776;27901,97566;24130,103964;18098,106363;12065,106363;6033,103964;2262,97566;0,68776;1508,39986;3770,11196;6033,3199;12065,0" o:connectangles="0,0,0,0,0,0,0,0,0,0,0,0,0,0,0,0,0"/>
                      </v:shape>
                      <v:shape id="Freeform 18" o:spid="_x0000_s1039" style="position:absolute;left:20843;top:14859;width:270;height:1238;visibility:visible;mso-wrap-style:square;v-text-anchor:top" coordsize="35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" path="m10,r3,l18,2r1,1l21,8r8,46l33,98r2,47l33,148r-1,3l29,154r-5,2l21,156r-3,-2l14,151r-3,-4l3,102,,57,,11,,6,3,3,7,2,10,xe" filled="f" stroked="f" strokeweight="0">
                        <v:path arrowok="t" o:connecttype="custom" o:connectlocs="7711,0;10024,0;13880,1588;14651,2381;16193,6350;22361,42863;25446,77788;26988,115094;25446,117475;24675,119856;22361,122238;18506,123825;16193,123825;13880,122238;10795,119856;8482,116681;2313,80963;0,45244;0,8731;0,4763;2313,2381;5398,1588;7711,0" o:connectangles="0,0,0,0,0,0,0,0,0,0,0,0,0,0,0,0,0,0,0,0,0,0,0"/>
                      </v:shape>
                      <v:shape id="Freeform 19" o:spid="_x0000_s1040" style="position:absolute;left:20812;top:17446;width:333;height:969;visibility:visible;mso-wrap-style:square;v-text-anchor:top" coordsize="41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" path="m16,r6,3l27,11r9,48l41,107r-3,8l32,120r-8,2l16,118r-5,-7l3,63,,14,2,7,8,2,16,xe" filled="f" stroked="f" strokeweight="0">
                        <v:path arrowok="t" o:connecttype="custom" o:connectlocs="13010,0;17889,2381;21954,8731;29272,46831;33338,84932;30899,91282;26020,95250;19515,96838;13010,93663;8944,88107;2439,50007;0,11113;1626,5556;6505,1588;13010,0" o:connectangles="0,0,0,0,0,0,0,0,0,0,0,0,0,0,0"/>
                      </v:shape>
                      <v:shape id="Freeform 20" o:spid="_x0000_s1041" style="position:absolute;left:20907;top:19843;width:302;height:1302;visibility:visible;mso-wrap-style:square;v-text-anchor:top" coordsize="37,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" path="m12,r3,l19,2r3,3l23,8r7,36l34,84r3,37l34,158r-1,4l30,164r-4,2l22,166r-3,-2l15,161r-1,-3l4,123,,85,,47,,11,,8,3,5,4,2,9,r3,xe" filled="f" stroked="f" strokeweight="0">
                        <v:path arrowok="t" o:connecttype="custom" o:connectlocs="9783,0;12228,0;15489,1568;17935,3921;18750,6273;24456,34504;27717,65872;30163,94887;27717,123902;26902,127038;24456,128607;21196,130175;17935,130175;15489,128607;12228,126254;11413,123902;3261,96455;0,66656;0,36857;0,8626;0,6273;2446,3921;3261,1568;7337,0;9783,0" o:connectangles="0,0,0,0,0,0,0,0,0,0,0,0,0,0,0,0,0,0,0,0,0,0,0,0,0"/>
                      </v:shape>
                      <v:shape id="Freeform 21" o:spid="_x0000_s1042" style="position:absolute;left:20939;top:22288;width:285;height:905;visibility:visible;mso-wrap-style:square;v-text-anchor:top" coordsize="36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" path="m19,r4,l27,2r3,3l31,8r5,34l31,77,20,110r-3,3l14,115r-3,l8,115,5,112,1,110,,106r,-4l8,57,6,11,8,8,9,5,12,2,16,r3,xe" filled="f" stroked="f" strokeweight="0">
                        <v:path arrowok="t" o:connecttype="custom" o:connectlocs="15081,0;18256,0;21431,1574;23813,3934;24606,6295;28575,33048;24606,60588;15875,86554;13494,88914;11113,90488;8731,90488;6350,90488;3969,88127;794,86554;0,83406;0,80259;6350,44851;4763,8655;6350,6295;7144,3934;9525,1574;12700,0;15081,0" o:connectangles="0,0,0,0,0,0,0,0,0,0,0,0,0,0,0,0,0,0,0,0,0,0,0"/>
                      </v:shape>
                      <v:shape id="Freeform 22" o:spid="_x0000_s1043" style="position:absolute;left:20907;top:24368;width:222;height:1206;visibility:visible;mso-wrap-style:square;v-text-anchor:top" coordsize="28,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" path="m13,r3,l19,2r2,2l22,8r3,44l28,100r-3,45l25,149r-3,3l19,153r-5,l11,153,6,152,5,149,3,145,,100,3,52,8,8,8,4,11,2,13,xe" filled="f" stroked="f" strokeweight="0">
                        <v:path arrowok="t" o:connecttype="custom" o:connectlocs="10319,0;12700,0;15081,1577;16669,3154;17463,6308;19844,41005;22225,78856;19844,114342;19844,117496;17463,119861;15081,120650;11113,120650;8731,120650;4763,119861;3969,117496;2381,114342;0,78856;2381,41005;6350,6308;6350,3154;8731,1577;10319,0" o:connectangles="0,0,0,0,0,0,0,0,0,0,0,0,0,0,0,0,0,0,0,0,0,0"/>
                      </v:shape>
                      <v:shape id="Freeform 23" o:spid="_x0000_s1044" style="position:absolute;left:20891;top:26749;width:318;height:1111;visibility:visible;mso-wrap-style:square;v-text-anchor:top" coordsize="40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" path="m17,r8,4l29,11r8,59l40,128r-1,5l37,136r-3,3l31,141r-5,l23,141r-3,-2l17,136r-2,-3l6,74,,16,3,7,9,2,17,xe" filled="f" stroked="f" strokeweight="0">
                        <v:path arrowok="t" o:connecttype="custom" o:connectlocs="13494,0;19844,3152;23019,8669;29369,55168;31750,100879;30956,104820;29369,107184;26988,109549;24606,111125;20638,111125;18256,111125;15875,109549;13494,107184;11906,104820;4763,58321;0,12610;2381,5517;7144,1576;13494,0" o:connectangles="0,0,0,0,0,0,0,0,0,0,0,0,0,0,0,0,0,0,0"/>
                      </v:shape>
                      <v:shape id="Freeform 24" o:spid="_x0000_s1045" style="position:absolute;left:20923;top:29083;width:174;height:650;visibility:visible;mso-wrap-style:square;v-text-anchor:top" coordsize="22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" path="m10,r3,l18,r3,4l22,7r,5l22,43,21,75r-2,4l18,81r-5,1l10,82,7,81,3,79,2,75,,43,,12,,7,3,4,7,r3,xe" filled="f" stroked="f" strokeweight="0">
                        <v:path arrowok="t" o:connecttype="custom" o:connectlocs="7938,0;10319,0;14288,0;16669,3175;17463,5556;17463,9525;17463,34132;16669,59532;15082,62707;14288,64294;10319,65088;7938,65088;5556,64294;2381,62707;1588,59532;0,34132;0,9525;0,5556;2381,3175;5556,0;7938,0" o:connectangles="0,0,0,0,0,0,0,0,0,0,0,0,0,0,0,0,0,0,0,0,0"/>
                      </v:shape>
                      <v:shape id="Freeform 25" o:spid="_x0000_s1046" style="position:absolute;left:20939;top:30861;width:317;height:1190;visibility:visible;mso-wrap-style:square;v-text-anchor:top" coordsize="39,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" path="m12,r4,l20,2r3,3l25,10r8,31l38,74r1,35l33,140r-5,8l20,151r-6,-1l8,145,5,137,3,96,5,57,,16,,11,1,7,5,3,8,2,12,xe" filled="f" stroked="f" strokeweight="0">
                        <v:path arrowok="t" o:connecttype="custom" o:connectlocs="9769,0;13026,0;16282,1577;18724,3942;20353,7885;26865,32328;30936,58349;31750,85946;26865,110390;22795,116698;16282,119063;11397,118275;6513,114332;4071,108024;2442,75696;4071,44944;0,12616;0,8673;814,5519;4071,2365;6513,1577;9769,0" o:connectangles="0,0,0,0,0,0,0,0,0,0,0,0,0,0,0,0,0,0,0,0,0,0"/>
                      </v:shape>
                      <v:shape id="Freeform 26" o:spid="_x0000_s1047" style="position:absolute;left:26876;top:20494;width:270;height:857;visibility:visible;mso-wrap-style:square;v-text-anchor:top" coordsize="33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" path="m14,r4,l22,r4,3l27,6r2,3l32,39r1,28l32,96r-5,8l21,107r-8,l7,104,3,96,,67,2,39,5,9,7,6,8,3,11,r3,xe" filled="f" stroked="f" strokeweight="0">
                        <v:path arrowok="t" o:connecttype="custom" o:connectlocs="11449,0;14721,0;17992,0;21263,2404;22081,4807;23717,7211;26170,31246;26988,53678;26170,76912;22081,83321;17174,85725;10632,85725;5725,83321;2453,76912;0,53678;1636,31246;4089,7211;5725,4807;6543,2404;8996,0;11449,0" o:connectangles="0,0,0,0,0,0,0,0,0,0,0,0,0,0,0,0,0,0,0,0,0"/>
                      </v:shape>
                      <v:shape id="Freeform 27" o:spid="_x0000_s1048" style="position:absolute;left:26955;top:22558;width:223;height:1064;visibility:visible;mso-wrap-style:square;v-text-anchor:top" coordsize="28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" path="m14,r3,l20,2r2,3l23,9r5,57l27,123r-4,8l17,136r-8,l3,131,,123,,66,3,9,4,5,6,2,9,r5,xe" filled="f" stroked="f" strokeweight="0">
                        <v:path arrowok="t" o:connecttype="custom" o:connectlocs="11113,0;13494,0;15875,1564;17463,3910;18256,7039;22225,51617;21431,96196;18256,102453;13494,106363;7144,106363;2381,102453;0,96196;0,51617;2381,7039;3175,3910;4763,1564;7144,0;11113,0" o:connectangles="0,0,0,0,0,0,0,0,0,0,0,0,0,0,0,0,0,0"/>
                      </v:shape>
                      <v:shape id="Freeform 28" o:spid="_x0000_s1049" style="position:absolute;left:26955;top:25177;width:223;height:1207;visibility:visible;mso-wrap-style:square;v-text-anchor:top" coordsize="28,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" path="m14,r3,l19,1r1,4l22,8r3,33l27,76r1,34l23,145r-1,3l19,150r-3,1l11,151,8,150,4,148,3,145,,112,,76,3,41,4,8,6,5,8,1,11,r3,xe" filled="f" stroked="f" strokeweight="0">
                        <v:path arrowok="t" o:connecttype="custom" o:connectlocs="11113,0;13494,0;15081,799;15875,3995;17463,6392;19844,32759;21431,60725;22225,87891;18256,115856;17463,118253;15081,119851;12700,120650;8731,120650;6350,119851;3175,118253;2381,115856;0,89489;0,60725;2381,32759;3175,6392;4763,3995;6350,799;8731,0;11113,0" o:connectangles="0,0,0,0,0,0,0,0,0,0,0,0,0,0,0,0,0,0,0,0,0,0,0,0"/>
                      </v:shape>
                      <v:shape id="Freeform 29" o:spid="_x0000_s1050" style="position:absolute;left:26971;top:28035;width:175;height:968;visibility:visible;mso-wrap-style:square;v-text-anchor:top" coordsize="24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" path="m15,r3,1l19,3r2,5l24,58r,52l22,115r-1,3l18,119r-3,2l10,121,7,119,3,118,2,115,,110,2,58,5,8,5,3,8,1,11,r4,xe" filled="f" stroked="f" strokeweight="0">
                        <v:path arrowok="t" o:connecttype="custom" o:connectlocs="10914,0;13097,800;13825,2401;15280,6403;17463,46418;17463,88035;16008,92036;15280,94437;13097,95237;10914,96838;7276,96838;5093,95237;2183,94437;1455,92036;0,88035;1455,46418;3638,6403;3638,2401;5821,800;8004,0;10914,0" o:connectangles="0,0,0,0,0,0,0,0,0,0,0,0,0,0,0,0,0,0,0,0,0"/>
                      </v:shape>
                      <v:shape id="Freeform 30" o:spid="_x0000_s1051" style="position:absolute;left:26924;top:30210;width:269;height:1333;visibility:visible;mso-wrap-style:square;v-text-anchor:top" coordsize="33,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" path="m14,r5,l22,1r3,2l26,6r2,5l31,60r2,50l28,159r-2,3l23,165r-3,2l17,167r-5,l9,165,6,162,4,159,,110,1,60,4,11,6,6,7,3,11,1,14,xe" filled="f" stroked="f" strokeweight="0">
                        <v:path arrowok="t" o:connecttype="custom" o:connectlocs="11449,0;15539,0;17992,799;20445,2396;21263,4791;22899,8784;25352,47910;26988,87835;22899,126962;21263,129357;18810,131753;16356,133350;13903,133350;9814,133350;7360,131753;4907,129357;3271,126962;0,87835;818,47910;3271,8784;4907,4791;5725,2396;8996,799;11449,0" o:connectangles="0,0,0,0,0,0,0,0,0,0,0,0,0,0,0,0,0,0,0,0,0,0,0,0"/>
                      </v:shape>
                      <v:shape id="Freeform 31" o:spid="_x0000_s1052" style="position:absolute;left:32226;top:14192;width:301;height:1349;visibility:visible;mso-wrap-style:square;v-text-anchor:top" coordsize="38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" path="m19,r3,l25,1r3,3l30,7r1,4l33,83r5,73l36,163r-5,5l23,168r-6,-1l12,160,1,110,,58,6,7,8,4,11,1,14,r5,xe" filled="f" stroked="f" strokeweight="0">
                        <v:path arrowok="t" o:connecttype="custom" o:connectlocs="15082,0;17463,0;19844,803;22225,3213;23813,5622;24607,8835;26194,66666;30163,125300;28575,130922;24607,134938;18257,134938;13494,134135;9525,128512;794,88352;0,46586;4763,5622;6350,3213;8731,803;11113,0;15082,0" o:connectangles="0,0,0,0,0,0,0,0,0,0,0,0,0,0,0,0,0,0,0,0"/>
                      </v:shape>
                      <v:shape id="Freeform 32" o:spid="_x0000_s1053" style="position:absolute;left:32337;top:17208;width:175;height:1064;visibility:visible;mso-wrap-style:square;v-text-anchor:top" coordsize="20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" path="m1,l3,2,5,3r6,41l17,85r3,41l19,129r-2,4l14,134r-3,l8,134,6,133,5,128,,87,,44,,3,,2,1,xe" filled="f" stroked="f" strokeweight="0">
                        <v:path arrowok="t" o:connecttype="custom" o:connectlocs="873,0;2619,1588;4366,2381;9605,34925;14844,67469;17463,100013;16590,102394;14844,105569;12224,106363;9605,106363;6985,106363;5239,105569;4366,101600;0,69057;0,34925;0,2381;0,1588;873,0" o:connectangles="0,0,0,0,0,0,0,0,0,0,0,0,0,0,0,0,0,0"/>
                      </v:shape>
                      <v:shape id="Freeform 33" o:spid="_x0000_s1054" style="position:absolute;left:32353;top:19446;width:190;height:1048;visibility:visible;mso-wrap-style:square;v-text-anchor:top" coordsize="24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" path="m13,r3,l19,2r2,3l23,10r1,56l23,122r,4l19,129r-3,2l13,133r-3,-2l7,129,4,126,2,122,,66,4,10,4,5,7,2,10,r3,xe" filled="f" stroked="f" strokeweight="0">
                        <v:path arrowok="t" o:connecttype="custom" o:connectlocs="10319,0;12700,0;15081,1576;16669,3939;18256,7878;19050,51994;18256,96109;18256,99261;15081,101624;12700,103199;10319,104775;7938,103199;5556,101624;3175,99261;1588,96109;0,51994;3175,7878;3175,3939;5556,1576;7938,0;10319,0" o:connectangles="0,0,0,0,0,0,0,0,0,0,0,0,0,0,0,0,0,0,0,0,0"/>
                      </v:shape>
                      <v:shape id="Freeform 34" o:spid="_x0000_s1055" style="position:absolute;left:32369;top:21812;width:158;height:1127;visibility:visible;mso-wrap-style:square;v-text-anchor:top" coordsize="21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" path="m10,r3,l16,r3,3l21,6r,4l21,71r-2,61l19,137r-2,2l14,140r-3,2l8,140,5,139,3,137,2,132,,10,2,6,3,3,6,r4,xe" filled="f" stroked="f" strokeweight="0">
                        <v:path arrowok="t" o:connecttype="custom" o:connectlocs="7560,0;9827,0;12095,0;14363,2381;15875,4763;15875,7938;15875,56357;14363,104775;14363,108744;12851,110332;10583,111125;8315,112713;6048,111125;3780,110332;2268,108744;1512,104775;0,7938;1512,4763;2268,2381;4536,0;7560,0" o:connectangles="0,0,0,0,0,0,0,0,0,0,0,0,0,0,0,0,0,0,0,0,0"/>
                      </v:shape>
                      <v:shape id="Freeform 35" o:spid="_x0000_s1056" style="position:absolute;left:32226;top:24606;width:301;height:1016;visibility:visible;mso-wrap-style:square;v-text-anchor:top" coordsize="38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" path="m9,r3,2l15,4,28,32r8,30l38,93r-4,30l33,126r-3,2l27,128r-4,-2l22,125r-2,-3l20,84,14,48,1,13,,10,,7,1,4,4,2,8,,9,xe" filled="f" stroked="f" strokeweight="0">
                        <v:path arrowok="t" o:connecttype="custom" o:connectlocs="7144,0;9525,1588;11906,3175;22225,25400;28575,49213;30163,73819;26988,97631;26194,100013;23813,101600;21432,101600;18257,100013;17463,99219;15875,96838;15875,66675;11113,38100;794,10319;0,7938;0,5556;794,3175;3175,1588;6350,0;7144,0" o:connectangles="0,0,0,0,0,0,0,0,0,0,0,0,0,0,0,0,0,0,0,0,0,0"/>
                      </v:shape>
                      <v:shape id="Freeform 36" o:spid="_x0000_s1057" style="position:absolute;left:32289;top:26844;width:159;height:1238;visibility:visible;mso-wrap-style:square;v-text-anchor:top" coordsize="19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" path="m9,r2,l12,2r2,3l17,52r2,49l17,149r,3l14,155r-3,1l7,156,6,155,3,152r,-3l,101,1,52,6,5,6,2,9,xe" filled="f" stroked="f" strokeweight="0">
                        <v:path arrowok="t" o:connecttype="custom" o:connectlocs="7520,0;9191,0;10026,1588;11697,3969;14204,41275;15875,80169;14204,118269;14204,120650;11697,123031;9191,123825;5849,123825;5013,123031;2507,120650;2507,118269;0,80169;836,41275;5013,3969;5013,1588;7520,0" o:connectangles="0,0,0,0,0,0,0,0,0,0,0,0,0,0,0,0,0,0,0"/>
                      </v:shape>
                      <v:shape id="Freeform 37" o:spid="_x0000_s1058" style="position:absolute;left:32194;top:29495;width:191;height:1270;visibility:visible;mso-wrap-style:square;v-text-anchor:top" coordsize="24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" path="m11,r3,l17,r3,4l22,7r2,3l24,82r-4,73l19,158r-2,3l14,161r-3,l8,161,6,158,5,155,,82,2,10,2,7,5,4,8,r3,xe" filled="f" stroked="f" strokeweight="0">
                        <v:path arrowok="t" o:connecttype="custom" o:connectlocs="8731,0;11113,0;13494,0;15875,3155;17463,5522;19050,7888;19050,64683;15875,122267;15081,124634;13494,127000;11113,127000;8731,127000;6350,127000;4763,124634;3969,122267;0,64683;1588,7888;1588,5522;3969,3155;6350,0;8731,0" o:connectangles="0,0,0,0,0,0,0,0,0,0,0,0,0,0,0,0,0,0,0,0,0"/>
                      </v:shape>
                      <v:shape id="Freeform 38" o:spid="_x0000_s1059" style="position:absolute;left:32146;top:31527;width:318;height:1191;visibility:visible;mso-wrap-style:square;v-text-anchor:top" coordsize="41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" path="m20,r3,2l26,3r2,4l30,11r4,62l41,134r-2,10l33,148r-8,2l15,147r-4,-8l3,107,,74,3,40,9,8,11,5,14,2,17,r3,xe" filled="f" stroked="f" strokeweight="0">
                        <v:path arrowok="t" o:connecttype="custom" o:connectlocs="15488,0;17811,1588;20134,2381;21683,5556;23232,8731;26329,57944;31750,106363;30201,114300;25555,117475;19360,119063;11616,116682;8518,110332;2323,84932;0,58738;2323,31750;6970,6350;8518,3969;10841,1588;13165,0;15488,0" o:connectangles="0,0,0,0,0,0,0,0,0,0,0,0,0,0,0,0,0,0,0,0"/>
                      </v:shape>
                      <v:shape id="Freeform 39" o:spid="_x0000_s1060" style="position:absolute;left:35814;top:17605;width:301;height:1238;visibility:visible;mso-wrap-style:square;v-text-anchor:top" coordsize="36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" path="m14,r8,l30,4r3,10l36,137r-1,9l27,153r-8,1l9,153,3,146,,137,5,14,8,4,14,xe" filled="f" stroked="f" strokeweight="0">
                        <v:path arrowok="t" o:connecttype="custom" o:connectlocs="11730,0;18433,0;25136,3216;27649,11257;30163,110156;29325,117393;22622,123021;15919,123825;7541,123021;2514,117393;0,110156;4189,11257;6703,3216;11730,0" o:connectangles="0,0,0,0,0,0,0,0,0,0,0,0,0,0"/>
                      </v:shape>
                      <v:shape id="Freeform 40" o:spid="_x0000_s1061" style="position:absolute;left:35972;top:20272;width:223;height:1270;visibility:visible;mso-wrap-style:square;v-text-anchor:top" coordsize="28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" path="m8,r3,l12,2r4,3l16,8r9,73l28,152r,4l27,159r-3,2l20,161r-3,l14,161r-3,-3l9,155,3,82,,8,,5,1,2,5,,8,xe" filled="f" stroked="f" strokeweight="0">
                        <v:path arrowok="t" o:connecttype="custom" o:connectlocs="6350,0;8731,0;9525,1578;12700,3944;12700,6311;19844,63894;22225,119901;22225,123056;21431,125422;19050,127000;15875,127000;13494,127000;11113,127000;8731,124634;7144,122267;2381,64683;0,6311;0,3944;794,1578;3969,0;6350,0" o:connectangles="0,0,0,0,0,0,0,0,0,0,0,0,0,0,0,0,0,0,0,0,0"/>
                      </v:shape>
                      <v:shape id="Freeform 41" o:spid="_x0000_s1062" style="position:absolute;left:36131;top:22828;width:159;height:1254;visibility:visible;mso-wrap-style:square;v-text-anchor:top" coordsize="21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" path="m10,r3,1l15,3r1,1l19,53r2,48l19,149r-1,4l16,156r-3,1l10,157r-3,l5,156,2,153r,-4l,101,2,53,5,4,7,3,8,1,10,xe" filled="f" stroked="f" strokeweight="0">
                        <v:path arrowok="t" o:connecttype="custom" o:connectlocs="7560,0;9827,799;11339,2396;12095,3195;14363,42337;15875,80680;14363,119023;13607,122218;12095,124614;9827,125413;7560,125413;5292,125413;3780,124614;1512,122218;1512,119023;0,80680;1512,42337;3780,3195;5292,2396;6048,799;7560,0" o:connectangles="0,0,0,0,0,0,0,0,0,0,0,0,0,0,0,0,0,0,0,0,0"/>
                      </v:shape>
                      <v:shape id="Freeform 42" o:spid="_x0000_s1063" style="position:absolute;left:36147;top:25257;width:143;height:1016;visibility:visible;mso-wrap-style:square;v-text-anchor:top" coordsize="17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" path="m8,l9,r4,2l14,3r2,3l17,63r,57l16,124r-2,2l11,128r-3,l6,128,3,126,2,124,,120,,63,2,6,3,3,5,2,8,xe" filled="f" stroked="f" strokeweight="0">
                        <v:path arrowok="t" o:connecttype="custom" o:connectlocs="6724,0;7564,0;10926,1588;11767,2381;13448,4763;14288,50006;14288,95250;13448,98425;11767,100013;9245,101600;6724,101600;5043,101600;2521,100013;1681,98425;0,95250;0,50006;1681,4763;2521,2381;4202,1588;6724,0" o:connectangles="0,0,0,0,0,0,0,0,0,0,0,0,0,0,0,0,0,0,0,0"/>
                      </v:shape>
                      <v:shape id="Freeform 43" o:spid="_x0000_s1064" style="position:absolute;left:36226;top:27447;width:238;height:794;visibility:visible;mso-wrap-style:square;v-text-anchor:top" coordsize="3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" path="m8,r3,l15,1r3,2l19,6r7,43l30,91r-1,3l27,97r-3,2l21,99r-3,l15,97,13,93,5,52,,9,,6,2,3,5,1,8,xe" filled="f" stroked="f" strokeweight="0">
                        <v:path arrowok="t" o:connecttype="custom" o:connectlocs="6350,0;8731,0;11907,802;14288,2405;15082,4811;20638,39287;23813,72961;23019,75366;21432,77771;19050,79375;16669,79375;14288,79375;11907,77771;10319,74564;3969,41692;0,7216;0,4811;1588,2405;3969,802;6350,0" o:connectangles="0,0,0,0,0,0,0,0,0,0,0,0,0,0,0,0,0,0,0,0"/>
                      </v:shape>
                      <v:shape id="Freeform 44" o:spid="_x0000_s1065" style="position:absolute;left:36115;top:29972;width:365;height:1555;visibility:visible;mso-wrap-style:square;v-text-anchor:top" coordsize="45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" path="m33,r5,l41,2r3,1l45,6r,5l41,55,36,99r-6,46l20,187r-3,5l14,194r-3,1l6,194,3,192,1,189,,184,1,140,8,96,16,50,23,8,25,3,27,2,30,r3,xe" filled="f" stroked="f" strokeweight="0">
                        <v:path arrowok="t" o:connecttype="custom" o:connectlocs="26776,0;30833,0;33267,1596;35702,2393;36513,4787;36513,8776;33267,43880;29210,78984;24342,115684;16228,149192;13794,153182;11360,154777;8925,155575;4868,154777;2434,153182;811,150788;0,146799;811,111695;6491,76591;12982,39891;18662,6383;20285,2393;21908,1596;24342,0;26776,0" o:connectangles="0,0,0,0,0,0,0,0,0,0,0,0,0,0,0,0,0,0,0,0,0,0,0,0,0"/>
                      </v:shape>
                      <v:shape id="Freeform 45" o:spid="_x0000_s1066" style="position:absolute;left:36131;top:32035;width:318;height:619;visibility:visible;mso-wrap-style:square;v-text-anchor:top" coordsize="40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" path="m11,r4,l18,2r1,3l19,10r3,20l29,48,40,66r,4l40,74r-3,4l35,79r-5,l27,78,13,65,5,48,,29,,10,2,5,4,2,7,r4,xe" filled="f" stroked="f" strokeweight="0">
                        <v:path arrowok="t" o:connecttype="custom" o:connectlocs="8731,0;11906,0;14288,1567;15081,3919;15081,7837;17463,23511;23019,37618;31750,51725;31750,54860;31750,57994;29369,61129;27781,61913;23813,61913;21431,61129;10319,50941;3969,37618;0,22728;0,7837;1588,3919;3175,1567;5556,0;8731,0" o:connectangles="0,0,0,0,0,0,0,0,0,0,0,0,0,0,0,0,0,0,0,0,0,0"/>
                      </v:shape>
                      <v:shape id="Freeform 46" o:spid="_x0000_s1067" style="position:absolute;left:40576;top:11176;width:302;height:1746;visibility:visible;mso-wrap-style:square;v-text-anchor:top" coordsize="38,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" path="m25,r3,l33,2r1,3l38,8r,3l31,77r,65l31,208r-3,8l22,219r-6,2l8,218,4,211,,144,3,76,12,8,14,5,17,2,20,r5,xe" filled="f" stroked="f" strokeweight="0">
                        <v:path arrowok="t" o:connecttype="custom" o:connectlocs="19844,0;22225,0;26194,1580;26988,3951;30163,6321;30163,8692;24607,60842;24607,112202;24607,164353;22225,170674;17463,173045;12700,174625;6350,172255;3175,166723;0,113783;2381,60052;9525,6321;11113,3951;13494,1580;15875,0;19844,0" o:connectangles="0,0,0,0,0,0,0,0,0,0,0,0,0,0,0,0,0,0,0,0,0"/>
                      </v:shape>
                      <v:shape id="Freeform 47" o:spid="_x0000_s1068" style="position:absolute;left:40513;top:14541;width:222;height:1318;visibility:visible;mso-wrap-style:square;v-text-anchor:top" coordsize="28,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" path="m14,r3,1l20,3r2,1l24,9r3,47l28,105r-1,48l25,157r-1,3l20,164r-3,1l12,165,9,164,6,160,3,157,1,153,,105,3,56,6,9,6,4,9,3,11,1,14,xe" filled="f" stroked="f" strokeweight="0">
                        <v:path arrowok="t" o:connecttype="custom" o:connectlocs="11113,0;13494,799;15875,2396;17463,3194;19050,7187;21431,44720;22225,83849;21431,122180;19844,125374;19050,127770;15875,130964;13494,131763;9525,131763;7144,130964;4763,127770;2381,125374;794,122180;0,83849;2381,44720;4763,7187;4763,3194;7144,2396;8731,799;11113,0" o:connectangles="0,0,0,0,0,0,0,0,0,0,0,0,0,0,0,0,0,0,0,0,0,0,0,0"/>
                      </v:shape>
                      <v:shape id="Freeform 48" o:spid="_x0000_s1069" style="position:absolute;left:40544;top:17414;width:223;height:778;visibility:visible;mso-wrap-style:square;v-text-anchor:top" coordsize="28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" path="m8,r3,l14,r3,4l19,7r5,42l28,92r-1,3l25,97r-3,1l19,100,16,98,14,97,13,93,,8,,5,3,2,5,,8,xe" filled="f" stroked="f" strokeweight="0">
                        <v:path arrowok="t" o:connecttype="custom" o:connectlocs="6350,0;8731,0;11113,0;13494,3112;15081,5445;19050,38116;22225,71565;21431,73899;19844,75454;17463,76232;15081,77788;12700,76232;11113,75454;10319,72343;0,6223;0,3889;2381,1556;3969,0;6350,0" o:connectangles="0,0,0,0,0,0,0,0,0,0,0,0,0,0,0,0,0,0,0"/>
                      </v:shape>
                      <v:shape id="Freeform 49" o:spid="_x0000_s1070" style="position:absolute;left:40386;top:19859;width:222;height:1508;visibility:visible;mso-wrap-style:square;v-text-anchor:top" coordsize="28,1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" path="m14,r2,l19,3r2,4l25,41r3,36l28,115r-3,35l16,185r-2,3l11,189r-3,2l5,191,3,189,2,186,,183,5,139,8,96,10,54,5,10,5,7,6,3,8,2,11,r3,xe" filled="f" stroked="f" strokeweight="0">
                        <v:path arrowok="t" o:connecttype="custom" o:connectlocs="11113,0;12700,0;15081,2369;16669,5527;19844,32373;22225,60799;22225,90804;19844,118440;12700,146075;11113,148444;8731,149234;6350,150813;3969,150813;2381,149234;1588,146865;0,144496;3969,109754;6350,75801;7938,42638;3969,7896;3969,5527;4763,2369;6350,1579;8731,0;11113,0" o:connectangles="0,0,0,0,0,0,0,0,0,0,0,0,0,0,0,0,0,0,0,0,0,0,0,0,0"/>
                      </v:shape>
                      <v:shape id="Freeform 50" o:spid="_x0000_s1071" style="position:absolute;left:40306;top:22891;width:159;height:1286;visibility:visible;mso-wrap-style:square;v-text-anchor:top" coordsize="21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" path="m10,r3,l16,1r1,3l19,7r2,73l21,151r-2,5l17,159r-3,1l11,162,6,160,3,159,2,156,,151,,80,2,7,3,4,6,1,10,xe" filled="f" stroked="f" strokeweight="0">
                        <v:path arrowok="t" o:connecttype="custom" o:connectlocs="7560,0;9827,0;12095,794;12851,3175;14363,5556;15875,63500;15875,119857;14363,123825;12851,126207;10583,127000;8315,128588;4536,127000;2268,126207;1512,123825;0,119857;0,63500;1512,5556;2268,3175;4536,794;7560,0" o:connectangles="0,0,0,0,0,0,0,0,0,0,0,0,0,0,0,0,0,0,0,0"/>
                      </v:shape>
                      <v:shape id="Freeform 51" o:spid="_x0000_s1072" style="position:absolute;left:40306;top:25257;width:175;height:1047;visibility:visible;mso-wrap-style:square;v-text-anchor:top" coordsize="22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" path="m11,r3,2l16,4r1,1l19,8r2,57l22,122r-1,4l19,130r-3,1l13,133r-3,l5,131,3,130,,126r,-4l,65,2,8,3,5,5,4,8,2,11,xe" filled="f" stroked="f" strokeweight="0">
                        <v:path arrowok="t" o:connecttype="custom" o:connectlocs="8732,0;11113,1576;12700,3151;13494,3939;15082,6302;16669,51206;17463,96109;16669,99261;15082,102412;12700,103199;10319,104775;7938,104775;3969,103199;2381,102412;0,99261;0,96109;0,51206;1588,6302;2381,3939;3969,3151;6350,1576;8732,0" o:connectangles="0,0,0,0,0,0,0,0,0,0,0,0,0,0,0,0,0,0,0,0,0,0"/>
                      </v:shape>
                      <v:shape id="Freeform 52" o:spid="_x0000_s1073" style="position:absolute;left:40052;top:27765;width:286;height:1714;visibility:visible;mso-wrap-style:square;v-text-anchor:top" coordsize="36,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" path="m7,r5,l15,2r3,1l20,6r2,5l26,50r7,40l36,131r,39l33,210r-2,3l28,214r-3,2l22,216r-4,-2l15,213r-1,-3l4,172,,131,,91,,50,,11,,6,1,3,4,2,7,xe" filled="f" stroked="f" strokeweight="0">
                        <v:path arrowok="t" o:connecttype="custom" o:connectlocs="5556,0;9525,0;11906,1588;14288,2381;15875,4763;17463,8731;20638,39688;26194,71438;28575,103981;28575,134938;26194,166688;24606,169069;22225,169863;19844,171450;17463,171450;14288,169863;11906,169069;11113,166688;3175,136525;0,103981;0,72231;0,39688;0,8731;0,4763;794,2381;3175,1588;5556,0" o:connectangles="0,0,0,0,0,0,0,0,0,0,0,0,0,0,0,0,0,0,0,0,0,0,0,0,0,0,0"/>
                      </v:shape>
                      <v:shape id="Freeform 53" o:spid="_x0000_s1074" style="position:absolute;left:40132;top:30464;width:269;height:920;visibility:visible;mso-wrap-style:square;v-text-anchor:top" coordsize="35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" path="m9,r4,l16,2r3,3l21,8r4,24l32,57r3,25l33,108r-1,3l28,114r-4,1l21,115r-5,l13,114,9,111,2,87,,62,,35,,11,,7,2,4,5,2,9,xe" filled="f" stroked="f" strokeweight="0">
                        <v:path arrowok="t" o:connecttype="custom" o:connectlocs="6940,0;10024,0;12337,1601;14651,4003;16193,6405;19277,25621;24675,45637;26988,65653;25446,86470;24675,88872;21590,91274;18506,92075;16193,92075;12337,92075;10024,91274;6940,88872;1542,69657;0,49640;0,28023;0,8807;0,5605;1542,3203;3855,1601;6940,0" o:connectangles="0,0,0,0,0,0,0,0,0,0,0,0,0,0,0,0,0,0,0,0,0,0,0,0"/>
                      </v:shape>
                    </v:group>
                  </w:pict>
                </mc:Fallback>
              </mc:AlternateContent>
            </w:r>
          </w:p>
        </w:tc>
        <w:tc>
          <w:tcPr>
            <w:tcW w:w="7830" w:type="dxa"/>
          </w:tcPr>
          <w:p w14:paraId="7E85FD12" w14:textId="77777777" w:rsidR="00ED0300" w:rsidRPr="00D84928" w:rsidRDefault="00ED0300" w:rsidP="008459D0"/>
          <w:p w14:paraId="66D7105D" w14:textId="2982EED1" w:rsidR="002948AD" w:rsidRPr="00D84928" w:rsidRDefault="002948AD" w:rsidP="008459D0">
            <w:r w:rsidRPr="00D84928">
              <w:t>review of resident/fellow Milestone assessments to determine weak points in curricular elements of the program in order to make necessary changes</w:t>
            </w:r>
          </w:p>
          <w:p w14:paraId="06E91E0D" w14:textId="0197274C" w:rsidR="00975685" w:rsidRDefault="00975685" w:rsidP="00975685"/>
          <w:p w14:paraId="20C92F52" w14:textId="0528BD0C" w:rsidR="00E50703" w:rsidRPr="00D84928" w:rsidRDefault="00E50703" w:rsidP="00975685"/>
        </w:tc>
      </w:tr>
    </w:tbl>
    <w:p w14:paraId="0907A1F8" w14:textId="7ECD32DF" w:rsidR="00C33D5C" w:rsidRDefault="00A974CA" w:rsidP="00C33D5C">
      <w:r>
        <w:rPr>
          <w:noProof/>
        </w:rPr>
        <w:drawing>
          <wp:anchor distT="0" distB="0" distL="114300" distR="114300" simplePos="0" relativeHeight="251682816" behindDoc="0" locked="0" layoutInCell="1" allowOverlap="1" wp14:anchorId="0EABB2AC" wp14:editId="52B57194">
            <wp:simplePos x="0" y="0"/>
            <wp:positionH relativeFrom="column">
              <wp:posOffset>4852035</wp:posOffset>
            </wp:positionH>
            <wp:positionV relativeFrom="paragraph">
              <wp:posOffset>112423</wp:posOffset>
            </wp:positionV>
            <wp:extent cx="1923244" cy="764043"/>
            <wp:effectExtent l="0" t="0" r="1270" b="0"/>
            <wp:wrapNone/>
            <wp:docPr id="94" name="Picture 94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A picture containing 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3244" cy="7640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FFBAB2" w14:textId="77777777" w:rsidR="00C33D5C" w:rsidRDefault="00C33D5C" w:rsidP="00C33D5C"/>
    <w:sectPr w:rsidR="00C33D5C" w:rsidSect="002D09D2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8740A" w14:textId="77777777" w:rsidR="00B43452" w:rsidRDefault="00B43452" w:rsidP="00A974CA">
      <w:pPr>
        <w:spacing w:after="0" w:line="240" w:lineRule="auto"/>
      </w:pPr>
      <w:r>
        <w:separator/>
      </w:r>
    </w:p>
  </w:endnote>
  <w:endnote w:type="continuationSeparator" w:id="0">
    <w:p w14:paraId="5D615F9E" w14:textId="77777777" w:rsidR="00B43452" w:rsidRDefault="00B43452" w:rsidP="00A974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787BA" w14:textId="425B1D0E" w:rsidR="00A974CA" w:rsidRPr="00A364C3" w:rsidRDefault="00A974CA">
    <w:pPr>
      <w:pStyle w:val="Footer"/>
      <w:rPr>
        <w:sz w:val="16"/>
        <w:szCs w:val="16"/>
      </w:rPr>
    </w:pPr>
    <w:r w:rsidRPr="00A364C3">
      <w:rPr>
        <w:sz w:val="16"/>
        <w:szCs w:val="16"/>
      </w:rPr>
      <w:t>PEC Requirements – 2022</w:t>
    </w:r>
  </w:p>
  <w:p w14:paraId="5A3DC663" w14:textId="1DEA5D1B" w:rsidR="00A974CA" w:rsidRPr="00A364C3" w:rsidRDefault="00A974CA">
    <w:pPr>
      <w:pStyle w:val="Footer"/>
      <w:rPr>
        <w:sz w:val="16"/>
        <w:szCs w:val="16"/>
      </w:rPr>
    </w:pPr>
    <w:r w:rsidRPr="00A364C3">
      <w:rPr>
        <w:sz w:val="16"/>
        <w:szCs w:val="16"/>
      </w:rPr>
      <w:t>Partners in Medical Education, Inc®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782AF" w14:textId="77777777" w:rsidR="00B43452" w:rsidRDefault="00B43452" w:rsidP="00A974CA">
      <w:pPr>
        <w:spacing w:after="0" w:line="240" w:lineRule="auto"/>
      </w:pPr>
      <w:r>
        <w:separator/>
      </w:r>
    </w:p>
  </w:footnote>
  <w:footnote w:type="continuationSeparator" w:id="0">
    <w:p w14:paraId="12B9D6BD" w14:textId="77777777" w:rsidR="00B43452" w:rsidRDefault="00B43452" w:rsidP="00A974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C7A1E"/>
    <w:multiLevelType w:val="hybridMultilevel"/>
    <w:tmpl w:val="5232C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jA2NjI1NTU2sDRV0lEKTi0uzszPAykwrAUAB6P5wiwAAAA="/>
  </w:docVars>
  <w:rsids>
    <w:rsidRoot w:val="00C33D5C"/>
    <w:rsid w:val="000269EB"/>
    <w:rsid w:val="00081E94"/>
    <w:rsid w:val="000E7940"/>
    <w:rsid w:val="002352A5"/>
    <w:rsid w:val="002948AD"/>
    <w:rsid w:val="002D09D2"/>
    <w:rsid w:val="00326119"/>
    <w:rsid w:val="00473F7F"/>
    <w:rsid w:val="004E4EA7"/>
    <w:rsid w:val="005155C5"/>
    <w:rsid w:val="00521831"/>
    <w:rsid w:val="005534DB"/>
    <w:rsid w:val="006B6BBE"/>
    <w:rsid w:val="008459D0"/>
    <w:rsid w:val="0087159B"/>
    <w:rsid w:val="009176E3"/>
    <w:rsid w:val="00975685"/>
    <w:rsid w:val="00A22C9E"/>
    <w:rsid w:val="00A303E2"/>
    <w:rsid w:val="00A364C3"/>
    <w:rsid w:val="00A974CA"/>
    <w:rsid w:val="00B43452"/>
    <w:rsid w:val="00BC5A95"/>
    <w:rsid w:val="00C209FC"/>
    <w:rsid w:val="00C33D5C"/>
    <w:rsid w:val="00C742A2"/>
    <w:rsid w:val="00CF6513"/>
    <w:rsid w:val="00D84928"/>
    <w:rsid w:val="00E50703"/>
    <w:rsid w:val="00ED0300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C3766"/>
  <w15:chartTrackingRefBased/>
  <w15:docId w15:val="{306461EE-6FD3-4742-A972-93EAE9722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3D5C"/>
    <w:pPr>
      <w:ind w:left="720"/>
      <w:contextualSpacing/>
    </w:pPr>
  </w:style>
  <w:style w:type="table" w:styleId="TableGrid">
    <w:name w:val="Table Grid"/>
    <w:basedOn w:val="TableNormal"/>
    <w:uiPriority w:val="39"/>
    <w:rsid w:val="00C33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974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74CA"/>
  </w:style>
  <w:style w:type="paragraph" w:styleId="Footer">
    <w:name w:val="footer"/>
    <w:basedOn w:val="Normal"/>
    <w:link w:val="FooterChar"/>
    <w:uiPriority w:val="99"/>
    <w:unhideWhenUsed/>
    <w:rsid w:val="00A974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Peters</dc:creator>
  <cp:keywords/>
  <dc:description/>
  <cp:lastModifiedBy>BJ Schwartz</cp:lastModifiedBy>
  <cp:revision>2</cp:revision>
  <dcterms:created xsi:type="dcterms:W3CDTF">2022-03-16T17:27:00Z</dcterms:created>
  <dcterms:modified xsi:type="dcterms:W3CDTF">2022-03-16T17:27:00Z</dcterms:modified>
</cp:coreProperties>
</file>